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B6042" w:rsidRPr="00D64990" w:rsidRDefault="00DB6042" w:rsidP="00296664">
      <w:pPr>
        <w:pStyle w:val="a3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Фармакопейн</w:t>
      </w:r>
      <w:r>
        <w:rPr>
          <w:rFonts w:ascii="Times New Roman" w:hAnsi="Times New Roman"/>
          <w:sz w:val="20"/>
          <w:lang w:val="uk-UA"/>
        </w:rPr>
        <w:t>і</w:t>
      </w:r>
      <w:r>
        <w:rPr>
          <w:rFonts w:ascii="Times New Roman" w:hAnsi="Times New Roman"/>
          <w:sz w:val="20"/>
        </w:rPr>
        <w:t xml:space="preserve"> стандартн</w:t>
      </w:r>
      <w:r>
        <w:rPr>
          <w:rFonts w:ascii="Times New Roman" w:hAnsi="Times New Roman"/>
          <w:sz w:val="20"/>
          <w:lang w:val="uk-UA"/>
        </w:rPr>
        <w:t>і</w:t>
      </w:r>
      <w:r w:rsidRPr="00D64990"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  <w:lang w:val="uk-UA"/>
        </w:rPr>
        <w:t>зразки</w:t>
      </w:r>
      <w:r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  <w:lang w:val="uk-UA"/>
        </w:rPr>
        <w:t>Д</w:t>
      </w:r>
      <w:r w:rsidRPr="00D64990">
        <w:rPr>
          <w:rFonts w:ascii="Times New Roman" w:hAnsi="Times New Roman"/>
          <w:sz w:val="20"/>
        </w:rPr>
        <w:t>ФУ</w:t>
      </w:r>
    </w:p>
    <w:p w:rsidR="00DB6042" w:rsidRPr="00D64990" w:rsidRDefault="00DB6042">
      <w:pPr>
        <w:jc w:val="both"/>
        <w:rPr>
          <w:b/>
          <w:sz w:val="20"/>
        </w:rPr>
      </w:pPr>
    </w:p>
    <w:tbl>
      <w:tblPr>
        <w:tblW w:w="160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3" w:type="dxa"/>
          <w:right w:w="113" w:type="dxa"/>
        </w:tblCellMar>
        <w:tblLook w:val="0000"/>
      </w:tblPr>
      <w:tblGrid>
        <w:gridCol w:w="862"/>
        <w:gridCol w:w="1543"/>
        <w:gridCol w:w="2525"/>
        <w:gridCol w:w="3287"/>
        <w:gridCol w:w="1819"/>
        <w:gridCol w:w="263"/>
        <w:gridCol w:w="1979"/>
        <w:gridCol w:w="13"/>
        <w:gridCol w:w="1073"/>
        <w:gridCol w:w="13"/>
        <w:gridCol w:w="1359"/>
        <w:gridCol w:w="13"/>
        <w:gridCol w:w="1254"/>
        <w:gridCol w:w="10"/>
      </w:tblGrid>
      <w:tr w:rsidR="00DB6042" w:rsidRPr="00687C49" w:rsidTr="00EA47BC">
        <w:trPr>
          <w:tblHeader/>
        </w:trPr>
        <w:tc>
          <w:tcPr>
            <w:tcW w:w="862" w:type="dxa"/>
          </w:tcPr>
          <w:p w:rsidR="00DB6042" w:rsidRPr="002B2B2B" w:rsidRDefault="00DB6042" w:rsidP="00673DFD">
            <w:pPr>
              <w:pStyle w:val="2"/>
              <w:ind w:left="-113" w:right="-102"/>
              <w:rPr>
                <w:rFonts w:ascii="Times New Roman" w:hAnsi="Times New Roman"/>
                <w:i w:val="0"/>
                <w:sz w:val="20"/>
                <w:u w:val="single"/>
              </w:rPr>
            </w:pP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Каталожн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uk-UA"/>
              </w:rPr>
              <w:t>и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й номер</w:t>
            </w:r>
          </w:p>
        </w:tc>
        <w:tc>
          <w:tcPr>
            <w:tcW w:w="1543" w:type="dxa"/>
          </w:tcPr>
          <w:p w:rsidR="00DB6042" w:rsidRPr="002B2B2B" w:rsidRDefault="00DB6042" w:rsidP="00673DFD">
            <w:pPr>
              <w:pStyle w:val="2"/>
              <w:ind w:left="-124" w:right="-80"/>
              <w:rPr>
                <w:rFonts w:ascii="Times New Roman" w:hAnsi="Times New Roman"/>
                <w:i w:val="0"/>
                <w:sz w:val="20"/>
                <w:u w:val="single"/>
                <w:lang w:val="en-US"/>
              </w:rPr>
            </w:pP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Ре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uk-UA"/>
              </w:rPr>
              <w:t>єстрацій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н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uk-UA"/>
              </w:rPr>
              <w:t>и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 xml:space="preserve">й номер 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en-US"/>
              </w:rPr>
              <w:t>CAS</w:t>
            </w:r>
          </w:p>
          <w:p w:rsidR="00DB6042" w:rsidRPr="00687C49" w:rsidRDefault="00DB6042" w:rsidP="00617AB1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  <w:p w:rsidR="00DB6042" w:rsidRPr="00687C49" w:rsidRDefault="00DB6042" w:rsidP="004D351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  <w:p w:rsidR="00DB6042" w:rsidRPr="00687C49" w:rsidRDefault="00DB6042" w:rsidP="004D351D">
            <w:pPr>
              <w:ind w:right="2047"/>
              <w:jc w:val="right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8807B8" w:rsidRDefault="00DB6042" w:rsidP="00175ABB">
            <w:pPr>
              <w:pStyle w:val="2"/>
              <w:rPr>
                <w:rFonts w:ascii="Times New Roman" w:hAnsi="Times New Roman"/>
                <w:i w:val="0"/>
                <w:sz w:val="20"/>
                <w:u w:val="single"/>
                <w:lang w:val="en-GB"/>
              </w:rPr>
            </w:pP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PhUkr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en-GB"/>
              </w:rPr>
              <w:t xml:space="preserve"> CRS &amp; BRP</w:t>
            </w:r>
          </w:p>
          <w:p w:rsidR="00DB6042" w:rsidRPr="008807B8" w:rsidRDefault="00DB6042" w:rsidP="008807B8">
            <w:pPr>
              <w:ind w:firstLine="708"/>
              <w:rPr>
                <w:lang w:val="en-GB"/>
              </w:rPr>
            </w:pPr>
          </w:p>
        </w:tc>
        <w:tc>
          <w:tcPr>
            <w:tcW w:w="3287" w:type="dxa"/>
          </w:tcPr>
          <w:p w:rsidR="00DB6042" w:rsidRPr="002B2B2B" w:rsidRDefault="00DB6042" w:rsidP="00175ABB">
            <w:pPr>
              <w:pStyle w:val="2"/>
              <w:rPr>
                <w:rFonts w:ascii="Times New Roman" w:hAnsi="Times New Roman"/>
                <w:i w:val="0"/>
                <w:sz w:val="20"/>
                <w:u w:val="single"/>
                <w:lang w:val="uk-UA"/>
              </w:rPr>
            </w:pP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ФС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uk-UA"/>
              </w:rPr>
              <w:t>З</w:t>
            </w:r>
          </w:p>
        </w:tc>
        <w:tc>
          <w:tcPr>
            <w:tcW w:w="1819" w:type="dxa"/>
          </w:tcPr>
          <w:p w:rsidR="00DB6042" w:rsidRPr="00687C49" w:rsidRDefault="00DB6042" w:rsidP="00673DFD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Пока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зник</w:t>
            </w:r>
          </w:p>
        </w:tc>
        <w:tc>
          <w:tcPr>
            <w:tcW w:w="2255" w:type="dxa"/>
            <w:gridSpan w:val="3"/>
          </w:tcPr>
          <w:p w:rsidR="00DB6042" w:rsidRPr="00687C49" w:rsidRDefault="00DB6042" w:rsidP="00175ABB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Метод</w:t>
            </w:r>
          </w:p>
        </w:tc>
        <w:tc>
          <w:tcPr>
            <w:tcW w:w="1086" w:type="dxa"/>
            <w:gridSpan w:val="2"/>
          </w:tcPr>
          <w:p w:rsidR="00DB6042" w:rsidRPr="00687C49" w:rsidRDefault="00DB6042" w:rsidP="00175ABB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Номер сер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ї</w:t>
            </w:r>
          </w:p>
        </w:tc>
        <w:tc>
          <w:tcPr>
            <w:tcW w:w="1372" w:type="dxa"/>
            <w:gridSpan w:val="2"/>
          </w:tcPr>
          <w:p w:rsidR="00DB6042" w:rsidRPr="00687C49" w:rsidRDefault="00DB6042" w:rsidP="00673DFD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лькість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в упак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овці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, г</w:t>
            </w:r>
          </w:p>
        </w:tc>
        <w:tc>
          <w:tcPr>
            <w:tcW w:w="1264" w:type="dxa"/>
            <w:gridSpan w:val="2"/>
          </w:tcPr>
          <w:p w:rsidR="00DB6042" w:rsidRPr="00B82A01" w:rsidRDefault="00DB6042" w:rsidP="00673DFD">
            <w:pPr>
              <w:ind w:right="-47"/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Вартість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за одну упаковку,</w:t>
            </w:r>
          </w:p>
          <w:p w:rsidR="00DB6042" w:rsidRPr="00B82A01" w:rsidRDefault="00DB6042" w:rsidP="00673DFD">
            <w:pPr>
              <w:ind w:right="-61"/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г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рн (без 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ПДВ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>).</w:t>
            </w:r>
          </w:p>
          <w:p w:rsidR="00DB6042" w:rsidRPr="00B82A01" w:rsidRDefault="00DB6042" w:rsidP="00673DFD">
            <w:pPr>
              <w:ind w:left="-60" w:right="-61"/>
              <w:jc w:val="center"/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>Ц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ни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 xml:space="preserve">вказані 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для внутр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шнього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р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и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>нк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у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Укра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їни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001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16-91-1</w:t>
            </w:r>
          </w:p>
        </w:tc>
        <w:tc>
          <w:tcPr>
            <w:tcW w:w="2525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etylcysteine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цетилцист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649CF" w:rsidRPr="000B5DF7" w:rsidRDefault="000B5DF7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6</w:t>
            </w:r>
          </w:p>
        </w:tc>
        <w:tc>
          <w:tcPr>
            <w:tcW w:w="1264" w:type="dxa"/>
            <w:gridSpan w:val="2"/>
          </w:tcPr>
          <w:p w:rsidR="00AE5180" w:rsidRPr="00B82A01" w:rsidRDefault="00AE5180" w:rsidP="00AE5180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rPr>
          <w:trHeight w:val="621"/>
        </w:trPr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02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0-78-2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etylsalicyli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pirin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ацетилс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цилов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Аспірин)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«Саліцилова кислота»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03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9277-89-3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clovir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цикл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EA17DB" w:rsidRPr="00D24ECC" w:rsidRDefault="00D24ECC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4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04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2728-64-3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clovir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-[(2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n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6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x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1,6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hydr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9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ur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9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ox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]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h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et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цикл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2-[(2-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-6-оксо-1,6-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-9Н-пурин-9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)метокси]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 ацет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US"/>
              </w:rPr>
              <w:t>A0005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987-65-5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;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1963-61-2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>Adenosine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US"/>
              </w:rPr>
              <w:t>-5-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triphosphate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US"/>
              </w:rPr>
              <w:t>di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>sodium salt hydrate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Adenosine triphosphat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odium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alt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Аденозин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>-5-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трифосфорно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кислот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динатр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ва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с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ль</w:t>
            </w:r>
          </w:p>
          <w:p w:rsidR="00EA17DB" w:rsidRPr="001F0D42" w:rsidRDefault="00EA17DB" w:rsidP="00EA17DB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Аденозин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трифосфат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динатр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ва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с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ль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Чс, 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40D3D" w:rsidRPr="00687C49" w:rsidTr="00EA47BC">
        <w:tc>
          <w:tcPr>
            <w:tcW w:w="862" w:type="dxa"/>
          </w:tcPr>
          <w:p w:rsidR="00440D3D" w:rsidRPr="00440D3D" w:rsidRDefault="00440D3D" w:rsidP="00EA17DB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US"/>
              </w:rPr>
            </w:pPr>
            <w:r w:rsidRPr="00440D3D">
              <w:rPr>
                <w:rFonts w:ascii="Times New Roman" w:hAnsi="Times New Roman"/>
                <w:i w:val="0"/>
                <w:sz w:val="20"/>
                <w:lang w:val="en-US"/>
              </w:rPr>
              <w:t>A0006</w:t>
            </w:r>
          </w:p>
        </w:tc>
        <w:tc>
          <w:tcPr>
            <w:tcW w:w="1543" w:type="dxa"/>
          </w:tcPr>
          <w:p w:rsidR="00440D3D" w:rsidRPr="00440D3D" w:rsidRDefault="00440D3D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440D3D">
              <w:rPr>
                <w:rFonts w:ascii="Times New Roman" w:hAnsi="Times New Roman"/>
                <w:i w:val="0"/>
                <w:sz w:val="20"/>
              </w:rPr>
              <w:t>6805-41-0</w:t>
            </w:r>
          </w:p>
        </w:tc>
        <w:tc>
          <w:tcPr>
            <w:tcW w:w="2525" w:type="dxa"/>
          </w:tcPr>
          <w:p w:rsidR="00440D3D" w:rsidRPr="00440D3D" w:rsidRDefault="00440D3D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440D3D">
              <w:rPr>
                <w:rFonts w:ascii="Times New Roman" w:hAnsi="Times New Roman"/>
                <w:i w:val="0"/>
                <w:sz w:val="20"/>
                <w:lang w:val="en-GB"/>
              </w:rPr>
              <w:t>Aescin</w:t>
            </w:r>
          </w:p>
        </w:tc>
        <w:tc>
          <w:tcPr>
            <w:tcW w:w="3287" w:type="dxa"/>
          </w:tcPr>
          <w:p w:rsidR="00440D3D" w:rsidRPr="00440D3D" w:rsidRDefault="00440D3D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</w:rPr>
            </w:pPr>
            <w:r w:rsidRPr="00440D3D">
              <w:rPr>
                <w:rFonts w:ascii="Times New Roman" w:hAnsi="Times New Roman"/>
                <w:i w:val="0"/>
                <w:sz w:val="20"/>
                <w:lang w:val="uk-UA"/>
              </w:rPr>
              <w:t>Е</w:t>
            </w:r>
            <w:r w:rsidRPr="00440D3D">
              <w:rPr>
                <w:rFonts w:ascii="Times New Roman" w:hAnsi="Times New Roman"/>
                <w:i w:val="0"/>
                <w:sz w:val="20"/>
              </w:rPr>
              <w:t>сцин</w:t>
            </w:r>
          </w:p>
        </w:tc>
        <w:tc>
          <w:tcPr>
            <w:tcW w:w="1819" w:type="dxa"/>
          </w:tcPr>
          <w:p w:rsidR="00440D3D" w:rsidRDefault="00440D3D" w:rsidP="00440D3D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440D3D" w:rsidRPr="001F0D42" w:rsidRDefault="00440D3D" w:rsidP="00440D3D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 xml:space="preserve"> 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40D3D" w:rsidRDefault="00440D3D" w:rsidP="00EA17DB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</w:rPr>
              <w:t>Т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Ш</w:t>
            </w:r>
            <w:r>
              <w:rPr>
                <w:rFonts w:ascii="Times New Roman" w:hAnsi="Times New Roman"/>
                <w:sz w:val="20"/>
              </w:rPr>
              <w:t>Х</w:t>
            </w:r>
          </w:p>
          <w:p w:rsidR="00440D3D" w:rsidRPr="001F0D42" w:rsidRDefault="00440D3D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40D3D" w:rsidRPr="00440D3D" w:rsidRDefault="00440D3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440D3D" w:rsidRPr="001F0D42" w:rsidRDefault="00440D3D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40D3D" w:rsidRPr="00B82A01" w:rsidRDefault="00440D3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07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360-12-7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j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alin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йм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н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Т</w:t>
            </w: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Ш</w:t>
            </w:r>
            <w:r w:rsidRPr="001F0D42">
              <w:rPr>
                <w:rFonts w:ascii="Times New Roman" w:hAnsi="Times New Roman"/>
                <w:sz w:val="20"/>
                <w:u w:val="none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EA17DB" w:rsidRPr="00B82A01" w:rsidRDefault="00EA17DB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AC03AD" w:rsidRPr="00687C49" w:rsidTr="00EA47BC">
        <w:trPr>
          <w:trHeight w:val="255"/>
        </w:trPr>
        <w:tc>
          <w:tcPr>
            <w:tcW w:w="862" w:type="dxa"/>
          </w:tcPr>
          <w:p w:rsidR="00AC03AD" w:rsidRPr="001F0D42" w:rsidRDefault="00AC03AD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08</w:t>
            </w:r>
          </w:p>
        </w:tc>
        <w:tc>
          <w:tcPr>
            <w:tcW w:w="1543" w:type="dxa"/>
          </w:tcPr>
          <w:p w:rsidR="00AC03AD" w:rsidRPr="001F0D42" w:rsidRDefault="00AC03AD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-41-7</w:t>
            </w:r>
          </w:p>
        </w:tc>
        <w:tc>
          <w:tcPr>
            <w:tcW w:w="2525" w:type="dxa"/>
          </w:tcPr>
          <w:p w:rsidR="00AC03AD" w:rsidRPr="001F0D42" w:rsidRDefault="00AC03AD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lanine</w:t>
            </w:r>
          </w:p>
        </w:tc>
        <w:tc>
          <w:tcPr>
            <w:tcW w:w="3287" w:type="dxa"/>
          </w:tcPr>
          <w:p w:rsidR="00AC03AD" w:rsidRPr="001F0D42" w:rsidRDefault="00AC03AD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л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AC03AD" w:rsidRPr="00B73BDD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73B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AC03AD" w:rsidRPr="00B73BDD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73B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AC03AD" w:rsidRPr="00B73BDD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73B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  <w:p w:rsidR="00AC03AD" w:rsidRPr="001F0D42" w:rsidRDefault="00AC03AD" w:rsidP="00AC03AD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B73BDD">
              <w:rPr>
                <w:rFonts w:ascii="Times New Roman" w:eastAsia="Times New Roman" w:hAnsi="Times New Roman"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</w:tcPr>
          <w:p w:rsidR="00AC03AD" w:rsidRPr="00796A16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 ТШХ</w:t>
            </w:r>
          </w:p>
          <w:p w:rsidR="00AC03AD" w:rsidRPr="00796A16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(2.2.56)</w:t>
            </w:r>
          </w:p>
          <w:p w:rsidR="00AC03AD" w:rsidRPr="00796A16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ТШХ</w:t>
            </w:r>
          </w:p>
          <w:p w:rsidR="00AC03AD" w:rsidRPr="001F0D42" w:rsidRDefault="00AC03AD" w:rsidP="00AC03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(2.2.56)</w:t>
            </w:r>
          </w:p>
        </w:tc>
        <w:tc>
          <w:tcPr>
            <w:tcW w:w="1086" w:type="dxa"/>
            <w:gridSpan w:val="2"/>
          </w:tcPr>
          <w:p w:rsidR="00AC03AD" w:rsidRPr="001F0D42" w:rsidRDefault="00AC03A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  <w:r w:rsidR="00965BE4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</w:tcPr>
          <w:p w:rsidR="00AC03AD" w:rsidRPr="00AC03AD" w:rsidRDefault="00AC03A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,45</w:t>
            </w:r>
          </w:p>
        </w:tc>
        <w:tc>
          <w:tcPr>
            <w:tcW w:w="1264" w:type="dxa"/>
            <w:gridSpan w:val="2"/>
          </w:tcPr>
          <w:p w:rsidR="00AC03AD" w:rsidRPr="00B82A01" w:rsidRDefault="00AC03A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80DC5" w:rsidRPr="00687C49" w:rsidTr="00EA47BC">
        <w:trPr>
          <w:trHeight w:val="255"/>
        </w:trPr>
        <w:tc>
          <w:tcPr>
            <w:tcW w:w="862" w:type="dxa"/>
          </w:tcPr>
          <w:p w:rsidR="00E80DC5" w:rsidRPr="00E80DC5" w:rsidRDefault="00E80DC5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A0008</w:t>
            </w: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.1</w:t>
            </w:r>
          </w:p>
        </w:tc>
        <w:tc>
          <w:tcPr>
            <w:tcW w:w="1543" w:type="dxa"/>
          </w:tcPr>
          <w:p w:rsidR="00E80DC5" w:rsidRPr="00E80DC5" w:rsidRDefault="00E80DC5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302-72-7</w:t>
            </w:r>
          </w:p>
        </w:tc>
        <w:tc>
          <w:tcPr>
            <w:tcW w:w="2525" w:type="dxa"/>
          </w:tcPr>
          <w:p w:rsidR="00E80DC5" w:rsidRPr="00E80DC5" w:rsidRDefault="00E80DC5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DL </w:t>
            </w: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– </w:t>
            </w: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Alanine</w:t>
            </w:r>
          </w:p>
        </w:tc>
        <w:tc>
          <w:tcPr>
            <w:tcW w:w="3287" w:type="dxa"/>
          </w:tcPr>
          <w:p w:rsidR="00E80DC5" w:rsidRPr="00E80DC5" w:rsidRDefault="00E80DC5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DL - Аланін</w:t>
            </w:r>
          </w:p>
        </w:tc>
        <w:tc>
          <w:tcPr>
            <w:tcW w:w="1819" w:type="dxa"/>
          </w:tcPr>
          <w:p w:rsidR="00E80DC5" w:rsidRPr="00B73BDD" w:rsidRDefault="00E80DC5" w:rsidP="00E80DC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73B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E80DC5" w:rsidRPr="00B73BDD" w:rsidRDefault="00E80DC5" w:rsidP="00E80DC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73B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E80DC5" w:rsidRPr="00B73BDD" w:rsidRDefault="00E80DC5" w:rsidP="00E80DC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73B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  <w:p w:rsidR="00E80DC5" w:rsidRPr="00B73BDD" w:rsidRDefault="00E80DC5" w:rsidP="00E80DC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B73BDD">
              <w:rPr>
                <w:rFonts w:ascii="Times New Roman" w:eastAsia="Times New Roman" w:hAnsi="Times New Roman"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</w:tcPr>
          <w:p w:rsidR="00E80DC5" w:rsidRPr="00796A16" w:rsidRDefault="00E80DC5" w:rsidP="00E80DC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 ТШХ</w:t>
            </w:r>
          </w:p>
          <w:p w:rsidR="00E80DC5" w:rsidRPr="00796A16" w:rsidRDefault="00E80DC5" w:rsidP="00E80DC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(2.2.56)</w:t>
            </w:r>
          </w:p>
          <w:p w:rsidR="00E80DC5" w:rsidRPr="00796A16" w:rsidRDefault="00E80DC5" w:rsidP="00E80DC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ТШХ</w:t>
            </w:r>
          </w:p>
          <w:p w:rsidR="00E80DC5" w:rsidRPr="00796A16" w:rsidRDefault="00E80DC5" w:rsidP="00E80DC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(2.2.56)</w:t>
            </w:r>
          </w:p>
        </w:tc>
        <w:tc>
          <w:tcPr>
            <w:tcW w:w="1086" w:type="dxa"/>
            <w:gridSpan w:val="2"/>
          </w:tcPr>
          <w:p w:rsidR="00E80DC5" w:rsidRDefault="00E80DC5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E80DC5" w:rsidRDefault="00E80DC5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,45</w:t>
            </w:r>
          </w:p>
        </w:tc>
        <w:tc>
          <w:tcPr>
            <w:tcW w:w="1264" w:type="dxa"/>
            <w:gridSpan w:val="2"/>
          </w:tcPr>
          <w:p w:rsidR="00E80DC5" w:rsidRPr="00B82A01" w:rsidRDefault="00965BE4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lastRenderedPageBreak/>
              <w:t>A0009</w:t>
            </w:r>
          </w:p>
        </w:tc>
        <w:tc>
          <w:tcPr>
            <w:tcW w:w="1543" w:type="dxa"/>
          </w:tcPr>
          <w:p w:rsidR="005649CF" w:rsidRPr="001F0D42" w:rsidRDefault="005649CF" w:rsidP="001F0D42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Style w:val="7788"/>
                <w:rFonts w:ascii="Times New Roman" w:hAnsi="Times New Roman"/>
                <w:bCs/>
                <w:sz w:val="20"/>
              </w:rPr>
              <w:t>70024-90-7</w:t>
            </w:r>
          </w:p>
        </w:tc>
        <w:tc>
          <w:tcPr>
            <w:tcW w:w="2525" w:type="dxa"/>
          </w:tcPr>
          <w:p w:rsidR="005649CF" w:rsidRPr="001F0D42" w:rsidRDefault="005649CF" w:rsidP="001F0D42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</w:rPr>
              <w:t>Н</w:t>
            </w:r>
            <w:r w:rsidRPr="001F0D42">
              <w:rPr>
                <w:rFonts w:ascii="Times New Roman" w:hAnsi="Times New Roman"/>
                <w:sz w:val="20"/>
                <w:lang w:val="en-GB"/>
              </w:rPr>
              <w:t>uman</w:t>
            </w:r>
            <w:r w:rsidRPr="001F0D42">
              <w:rPr>
                <w:rFonts w:ascii="Times New Roman" w:hAnsi="Times New Roman"/>
                <w:sz w:val="20"/>
              </w:rPr>
              <w:t xml:space="preserve"> а</w:t>
            </w:r>
            <w:r w:rsidRPr="001F0D42">
              <w:rPr>
                <w:rFonts w:ascii="Times New Roman" w:hAnsi="Times New Roman"/>
                <w:sz w:val="20"/>
                <w:lang w:val="en-GB"/>
              </w:rPr>
              <w:t>lbumin solution 10%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Розчин а</w:t>
            </w:r>
            <w:r w:rsidRPr="001F0D42">
              <w:rPr>
                <w:rFonts w:ascii="Times New Roman" w:hAnsi="Times New Roman"/>
                <w:sz w:val="20"/>
              </w:rPr>
              <w:t>льбум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н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z w:val="20"/>
              </w:rPr>
              <w:t xml:space="preserve">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людського</w:t>
            </w:r>
            <w:r w:rsidRPr="001F0D42">
              <w:rPr>
                <w:rFonts w:ascii="Times New Roman" w:hAnsi="Times New Roman"/>
                <w:sz w:val="20"/>
              </w:rPr>
              <w:t xml:space="preserve"> 10%</w:t>
            </w:r>
          </w:p>
        </w:tc>
        <w:tc>
          <w:tcPr>
            <w:tcW w:w="1819" w:type="dxa"/>
          </w:tcPr>
          <w:p w:rsidR="005649CF" w:rsidRPr="001F0D42" w:rsidRDefault="005649CF" w:rsidP="001F0D42">
            <w:pPr>
              <w:ind w:right="-16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молекуля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параме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містбілка</w:t>
            </w:r>
          </w:p>
        </w:tc>
        <w:tc>
          <w:tcPr>
            <w:tcW w:w="2255" w:type="dxa"/>
            <w:gridSpan w:val="3"/>
          </w:tcPr>
          <w:p w:rsidR="005649CF" w:rsidRPr="001F0D42" w:rsidRDefault="005649CF" w:rsidP="001F0D42">
            <w:pPr>
              <w:pStyle w:val="9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</w:rPr>
              <w:t xml:space="preserve">Ф, СФ, </w:t>
            </w:r>
            <w:r w:rsidRPr="001F0D42">
              <w:rPr>
                <w:rFonts w:ascii="Times New Roman" w:hAnsi="Times New Roman"/>
                <w:b/>
                <w:lang w:val="uk-UA"/>
              </w:rPr>
              <w:t>Р</w:t>
            </w:r>
            <w:r w:rsidRPr="001F0D42">
              <w:rPr>
                <w:rFonts w:ascii="Times New Roman" w:hAnsi="Times New Roman"/>
                <w:b/>
              </w:rPr>
              <w:t xml:space="preserve">Х,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</w:rPr>
              <w:t>ксклюзивна Х</w:t>
            </w:r>
          </w:p>
        </w:tc>
        <w:tc>
          <w:tcPr>
            <w:tcW w:w="1086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5649CF" w:rsidRPr="00B82A01" w:rsidRDefault="00AE518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10</w:t>
            </w:r>
          </w:p>
        </w:tc>
        <w:tc>
          <w:tcPr>
            <w:tcW w:w="1543" w:type="dxa"/>
          </w:tcPr>
          <w:p w:rsidR="005649CF" w:rsidRPr="001F0D42" w:rsidRDefault="005649CF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15-30-0</w:t>
            </w:r>
          </w:p>
        </w:tc>
        <w:tc>
          <w:tcPr>
            <w:tcW w:w="2525" w:type="dxa"/>
          </w:tcPr>
          <w:p w:rsidR="005649CF" w:rsidRPr="001F0D42" w:rsidRDefault="005649CF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llopurinol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лопуринол</w:t>
            </w:r>
          </w:p>
        </w:tc>
        <w:tc>
          <w:tcPr>
            <w:tcW w:w="1819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5649CF" w:rsidRPr="00B82A01" w:rsidRDefault="00AE518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0011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31377-23-8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mantadine sulph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мантад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ульф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EA17DB" w:rsidRPr="001C43C6" w:rsidRDefault="001C43C6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0012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3828-92-4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broxol 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мброксолу гі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, 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75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snapToGrid w:val="0"/>
                <w:lang w:val="en-GB"/>
              </w:rPr>
              <w:t>A0013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5942-08-2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t>Ambroxol impurity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Style w:val="xfm38980454"/>
                <w:rFonts w:ascii="Times New Roman" w:hAnsi="Times New Roman"/>
                <w:b/>
                <w:shd w:val="clear" w:color="auto" w:fill="FFFFFF"/>
                <w:lang w:val="en-US"/>
              </w:rPr>
              <w:t>(</w:t>
            </w:r>
            <w:r w:rsidRPr="001F0D42">
              <w:rPr>
                <w:rStyle w:val="xfm38980454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Ph.Eur</w:t>
            </w:r>
            <w:r w:rsidRPr="001F0D42">
              <w:rPr>
                <w:rStyle w:val="xfm38980454"/>
                <w:rFonts w:ascii="Times New Roman" w:hAnsi="Times New Roman"/>
                <w:b/>
                <w:shd w:val="clear" w:color="auto" w:fill="FFFFFF"/>
                <w:lang w:val="en-US"/>
              </w:rPr>
              <w:t>)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брокс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ED353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14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-12-2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nalon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лон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EA17D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15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50-13-0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4-Aminobenzoic acid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minobenzoic acid(USP)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nzylpenicillin procaine impurity A(Ph.Eur.)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etracaine hydrochloride impurity A (Ph.Eur)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xybuprocaine hydrochloride impurity A (Ph.Eur)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4-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бензойна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 для ППХС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7</w:t>
            </w:r>
          </w:p>
        </w:tc>
        <w:tc>
          <w:tcPr>
            <w:tcW w:w="1264" w:type="dxa"/>
            <w:gridSpan w:val="2"/>
          </w:tcPr>
          <w:p w:rsidR="00DB6042" w:rsidRPr="00B82A01" w:rsidRDefault="00ED35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016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0-32-2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nocaproi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капронова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BB76A8" w:rsidRPr="00BB76A8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 xml:space="preserve"> , ППХ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BB76A8" w:rsidRDefault="00BB76A8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EA17DB" w:rsidRPr="00B82A01" w:rsidRDefault="00EA17DB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lastRenderedPageBreak/>
              <w:t>A</w:t>
            </w:r>
            <w:r w:rsidRPr="001F0D42">
              <w:rPr>
                <w:rFonts w:ascii="Times New Roman" w:hAnsi="Times New Roman"/>
                <w:sz w:val="20"/>
              </w:rPr>
              <w:t>0017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156-87-6</w:t>
            </w:r>
          </w:p>
        </w:tc>
        <w:tc>
          <w:tcPr>
            <w:tcW w:w="2525" w:type="dxa"/>
          </w:tcPr>
          <w:p w:rsidR="00EA17DB" w:rsidRPr="00C4188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41882">
              <w:rPr>
                <w:rFonts w:ascii="Times New Roman" w:hAnsi="Times New Roman"/>
                <w:b/>
                <w:lang w:val="en-US"/>
              </w:rPr>
              <w:t>Dexpanthenol impurity A (SPhU / Ph. Eur.)</w:t>
            </w:r>
          </w:p>
          <w:p w:rsidR="00EA17DB" w:rsidRPr="00C4188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41882">
              <w:rPr>
                <w:rFonts w:ascii="Times New Roman" w:hAnsi="Times New Roman"/>
                <w:b/>
                <w:lang w:val="en-US"/>
              </w:rPr>
              <w:t>Cyclophosphamide impurity G (SPhU / Ph. Eur.)</w:t>
            </w:r>
          </w:p>
          <w:p w:rsidR="00EA17DB" w:rsidRPr="00C41882" w:rsidRDefault="00EA17DB" w:rsidP="00EA17DB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EA17DB" w:rsidRPr="00C4188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>
              <w:rPr>
                <w:rFonts w:ascii="Times New Roman" w:hAnsi="Times New Roman"/>
                <w:b/>
              </w:rPr>
              <w:t>Д</w:t>
            </w:r>
            <w:r w:rsidRPr="00C41882">
              <w:rPr>
                <w:rFonts w:ascii="Times New Roman" w:hAnsi="Times New Roman"/>
                <w:b/>
              </w:rPr>
              <w:t>експантенолу</w:t>
            </w:r>
            <w:r w:rsidRPr="00C4188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41882">
              <w:rPr>
                <w:rFonts w:ascii="Times New Roman" w:hAnsi="Times New Roman"/>
                <w:b/>
              </w:rPr>
              <w:t>домішка</w:t>
            </w:r>
            <w:r w:rsidRPr="00C41882">
              <w:rPr>
                <w:rFonts w:ascii="Times New Roman" w:hAnsi="Times New Roman"/>
                <w:b/>
                <w:lang w:val="en-US"/>
              </w:rPr>
              <w:t xml:space="preserve"> A (</w:t>
            </w:r>
            <w:r w:rsidRPr="00C41882">
              <w:rPr>
                <w:rFonts w:ascii="Times New Roman" w:hAnsi="Times New Roman"/>
                <w:b/>
              </w:rPr>
              <w:t>ДФУ</w:t>
            </w:r>
            <w:r w:rsidRPr="00C41882">
              <w:rPr>
                <w:rFonts w:ascii="Times New Roman" w:hAnsi="Times New Roman"/>
                <w:b/>
                <w:lang w:val="en-US"/>
              </w:rPr>
              <w:t xml:space="preserve"> / Ph. Eur.)</w:t>
            </w:r>
          </w:p>
          <w:p w:rsidR="00EA17DB" w:rsidRPr="00C41882" w:rsidRDefault="00EA17DB" w:rsidP="00EA17DB">
            <w:pPr>
              <w:pStyle w:val="ab"/>
              <w:ind w:right="-144"/>
              <w:jc w:val="left"/>
              <w:rPr>
                <w:rFonts w:ascii="Times New Roman" w:hAnsi="Times New Roman"/>
                <w:b/>
                <w:lang w:val="en-US"/>
              </w:rPr>
            </w:pPr>
            <w:r w:rsidRPr="00C41882">
              <w:rPr>
                <w:rFonts w:ascii="Times New Roman" w:hAnsi="Times New Roman"/>
                <w:b/>
                <w:lang w:val="en-US"/>
              </w:rPr>
              <w:t>3-амінопропанол</w:t>
            </w:r>
          </w:p>
          <w:p w:rsidR="00EA17DB" w:rsidRPr="00C4188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819" w:type="dxa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 xml:space="preserve">,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C4188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EA17DB" w:rsidRPr="00B82A01" w:rsidRDefault="00EA17DB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18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018-19-5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Sodium aminosalicylate dihydr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Натр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/>
                <w:sz w:val="20"/>
              </w:rPr>
              <w:t xml:space="preserve"> ам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носал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цилат диг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др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pStyle w:val="31"/>
              <w:jc w:val="center"/>
              <w:rPr>
                <w:rFonts w:ascii="Times New Roman" w:hAnsi="Times New Roman"/>
                <w:b/>
                <w:sz w:val="20"/>
              </w:rPr>
            </w:pPr>
            <w:r w:rsidRPr="001F0D42">
              <w:rPr>
                <w:rFonts w:ascii="Times New Roman" w:hAnsi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pStyle w:val="31"/>
              <w:jc w:val="center"/>
              <w:rPr>
                <w:rFonts w:ascii="Times New Roman" w:hAnsi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b/>
                <w:sz w:val="20"/>
              </w:rPr>
              <w:t>0,1</w:t>
            </w:r>
            <w:r w:rsidRPr="001F0D42">
              <w:rPr>
                <w:rFonts w:ascii="Times New Roman" w:hAnsi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EA17DB" w:rsidRPr="00B82A01" w:rsidRDefault="00EA17DB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A0019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19774-82-4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Amiodarone hydrochlorid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міодарону гідрохлорид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07536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DB6042" w:rsidRPr="00B82A01" w:rsidRDefault="00ED35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rPr>
          <w:trHeight w:val="408"/>
        </w:trPr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0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2490-15-0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odaro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(2-butylbenzofuran-3-yl)(4-hydroxyphenyl)methanone)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</w:rPr>
              <w:t>Ам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одарон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sz w:val="20"/>
              </w:rPr>
              <w:t>Е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 xml:space="preserve"> ((2-</w:t>
            </w:r>
            <w:r w:rsidRPr="001F0D42">
              <w:rPr>
                <w:rFonts w:ascii="Times New Roman" w:hAnsi="Times New Roman"/>
                <w:sz w:val="20"/>
              </w:rPr>
              <w:t>бутилбензофуран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-3-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л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)(4-</w:t>
            </w:r>
            <w:r w:rsidRPr="001F0D42">
              <w:rPr>
                <w:rFonts w:ascii="Times New Roman" w:hAnsi="Times New Roman"/>
                <w:sz w:val="20"/>
              </w:rPr>
              <w:t>г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дроксифен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л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/>
                <w:sz w:val="20"/>
              </w:rPr>
              <w:t>метанон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  <w:r w:rsidR="00C43C6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="00C43C6A"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="00C43C6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C43C6A"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C43C6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</w:t>
            </w:r>
            <w:r w:rsidR="00C43C6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ED353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1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1675-85-9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sulprid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ульприд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B6042" w:rsidRPr="001F0D42" w:rsidRDefault="00C43020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5F6B81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B6042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381293" w:rsidRDefault="0038129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3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612A6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022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9-18-8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mitriptyline hydrochlorid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ипт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DB6042" w:rsidRPr="003142EF" w:rsidRDefault="003142E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3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612A6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023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10-35-1</w:t>
            </w:r>
          </w:p>
        </w:tc>
        <w:tc>
          <w:tcPr>
            <w:tcW w:w="2525" w:type="dxa"/>
          </w:tcPr>
          <w:p w:rsidR="00D8203B" w:rsidRPr="00D8203B" w:rsidRDefault="00D8203B" w:rsidP="00D8203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mitriptyline hydrochloride impurity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(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Ph. Eur.)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,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ibenzosuberone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(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Ph. Eur.)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,</w:t>
            </w:r>
          </w:p>
          <w:p w:rsidR="00EA17DB" w:rsidRPr="00D8203B" w:rsidRDefault="00D8203B" w:rsidP="00D8203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mitriptyline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 xml:space="preserve">related 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lastRenderedPageBreak/>
              <w:t>compound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А (USP),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Cyproheptadine hydrochloride impurity B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(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Ph. Eur.)</w:t>
            </w:r>
          </w:p>
        </w:tc>
        <w:tc>
          <w:tcPr>
            <w:tcW w:w="3287" w:type="dxa"/>
          </w:tcPr>
          <w:p w:rsidR="00D8203B" w:rsidRPr="00D8203B" w:rsidRDefault="00D8203B" w:rsidP="00D8203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lastRenderedPageBreak/>
              <w:t>Дибензосуберон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 (ДФУ)</w:t>
            </w:r>
          </w:p>
          <w:p w:rsidR="00EA17DB" w:rsidRPr="00D8203B" w:rsidRDefault="00D8203B" w:rsidP="00D8203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мітриптиліну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гідрохлориду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омішка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 (ДФУ)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D8203B" w:rsidRDefault="00D8203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</w:tcPr>
          <w:p w:rsidR="00EA17DB" w:rsidRPr="00B82A01" w:rsidRDefault="005B0862" w:rsidP="00612A61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EA17DB" w:rsidRPr="00687C49" w:rsidTr="00EA47BC">
        <w:trPr>
          <w:trHeight w:val="471"/>
        </w:trPr>
        <w:tc>
          <w:tcPr>
            <w:tcW w:w="862" w:type="dxa"/>
          </w:tcPr>
          <w:p w:rsidR="00EA17DB" w:rsidRPr="001F0D42" w:rsidRDefault="00EA17DB" w:rsidP="00EA17DB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A0024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1470-99-6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lodipine besil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лод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е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EA17DB" w:rsidRPr="00B82A01" w:rsidRDefault="00612A61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5</w:t>
            </w:r>
          </w:p>
        </w:tc>
        <w:tc>
          <w:tcPr>
            <w:tcW w:w="1543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336-70-7</w:t>
            </w:r>
          </w:p>
        </w:tc>
        <w:tc>
          <w:tcPr>
            <w:tcW w:w="2525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oxicillin trihydrate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оксиц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р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, Д, Р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649CF" w:rsidRPr="0070661D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024D54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264" w:type="dxa"/>
            <w:gridSpan w:val="2"/>
          </w:tcPr>
          <w:p w:rsidR="005649CF" w:rsidRPr="00B82A01" w:rsidRDefault="00612A61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6</w:t>
            </w:r>
          </w:p>
        </w:tc>
        <w:tc>
          <w:tcPr>
            <w:tcW w:w="1543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177-48-2</w:t>
            </w:r>
          </w:p>
        </w:tc>
        <w:tc>
          <w:tcPr>
            <w:tcW w:w="2525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picillin trihydrate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р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024D54" w:rsidRDefault="005649CF" w:rsidP="00024D5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24D54" w:rsidRDefault="005649CF" w:rsidP="00024D5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24D54" w:rsidRDefault="005649CF" w:rsidP="00024D5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5649CF" w:rsidRPr="001F0D42" w:rsidRDefault="005649CF" w:rsidP="00024D5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5649CF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24D54" w:rsidRDefault="00024D5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024D54" w:rsidRDefault="00024D5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24D54" w:rsidRPr="001F0D42" w:rsidRDefault="00024D5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Х, СФ</w:t>
            </w:r>
          </w:p>
        </w:tc>
        <w:tc>
          <w:tcPr>
            <w:tcW w:w="1086" w:type="dxa"/>
            <w:gridSpan w:val="2"/>
          </w:tcPr>
          <w:p w:rsidR="005649CF" w:rsidRPr="0070661D" w:rsidRDefault="0070661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5649CF" w:rsidRPr="00024D54" w:rsidRDefault="005649CF" w:rsidP="0070661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024D54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264" w:type="dxa"/>
            <w:gridSpan w:val="2"/>
          </w:tcPr>
          <w:p w:rsidR="005649CF" w:rsidRPr="00B82A01" w:rsidRDefault="00612A61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7</w:t>
            </w:r>
          </w:p>
        </w:tc>
        <w:tc>
          <w:tcPr>
            <w:tcW w:w="1543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nilide salicylic acid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 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ло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</w:p>
        </w:tc>
        <w:tc>
          <w:tcPr>
            <w:tcW w:w="1819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5649CF" w:rsidRPr="00B82A01" w:rsidRDefault="00612A61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rPr>
          <w:trHeight w:val="206"/>
        </w:trPr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8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0-80-0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ntipyr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USP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1,2 – dihydro - 1,5 – dimethyl – 2 – phenyl - 3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  <w:lang w:val="en-US"/>
              </w:rPr>
              <w:t xml:space="preserve">H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– pyrazol - 3-one)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нт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  <w:p w:rsidR="00EA17DB" w:rsidRPr="00847D4F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( 1,2 -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- 1,5 -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метил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- 2 –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– 3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Pr="00847D4F">
              <w:rPr>
                <w:rFonts w:ascii="Times New Roman" w:hAnsi="Times New Roman" w:cs="Times New Roman"/>
                <w:b/>
                <w:i/>
                <w:sz w:val="20"/>
                <w:lang w:val="en-GB"/>
              </w:rPr>
              <w:t xml:space="preserve"> 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–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зол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- 3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)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391941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  <w:r w:rsidR="00391941">
              <w:rPr>
                <w:rFonts w:ascii="Times New Roman" w:hAnsi="Times New Roman" w:cs="Times New Roman"/>
                <w:b/>
                <w:sz w:val="20"/>
                <w:lang w:val="en-US"/>
              </w:rPr>
              <w:t>,7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EA17DB" w:rsidRPr="00B82A01" w:rsidRDefault="005B0862" w:rsidP="00EA17DB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9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87-72-9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Arabinos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ра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за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>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EA17DB" w:rsidRPr="00B82A01" w:rsidRDefault="00EA17DB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EA17DB" w:rsidRPr="00687C49" w:rsidTr="00EA47BC">
        <w:trPr>
          <w:trHeight w:val="986"/>
        </w:trPr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0030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131707-23-8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U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mifenovire hydrochloride</w:t>
            </w:r>
          </w:p>
          <w:p w:rsidR="00EA17DB" w:rsidRPr="001F0D42" w:rsidRDefault="00EA17DB" w:rsidP="00EA17D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A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rbidol 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міфеновіру гідрохлорид</w:t>
            </w:r>
          </w:p>
          <w:p w:rsidR="00EA17DB" w:rsidRPr="001F0D42" w:rsidRDefault="00EA17DB" w:rsidP="00EA17D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Арбідолу гі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EA17DB" w:rsidRPr="00441615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  <w:r w:rsidR="00441615">
              <w:rPr>
                <w:rFonts w:ascii="Times New Roman" w:hAnsi="Times New Roman" w:cs="Times New Roman"/>
                <w:b/>
                <w:sz w:val="20"/>
              </w:rPr>
              <w:t>,6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2</w:t>
            </w:r>
          </w:p>
        </w:tc>
        <w:tc>
          <w:tcPr>
            <w:tcW w:w="1264" w:type="dxa"/>
            <w:gridSpan w:val="2"/>
          </w:tcPr>
          <w:p w:rsidR="00EA17DB" w:rsidRPr="00B82A01" w:rsidRDefault="00612A61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  <w:vMerge w:val="restart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31</w:t>
            </w:r>
          </w:p>
        </w:tc>
        <w:tc>
          <w:tcPr>
            <w:tcW w:w="1543" w:type="dxa"/>
            <w:vMerge w:val="restart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97-76-7</w:t>
            </w:r>
          </w:p>
        </w:tc>
        <w:tc>
          <w:tcPr>
            <w:tcW w:w="2525" w:type="dxa"/>
            <w:vMerge w:val="restart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rbutin</w:t>
            </w:r>
          </w:p>
        </w:tc>
        <w:tc>
          <w:tcPr>
            <w:tcW w:w="3287" w:type="dxa"/>
            <w:vMerge w:val="restart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рбу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Arial" w:hAnsi="Arial" w:cs="Arial"/>
                <w:b/>
                <w:sz w:val="24"/>
                <w:szCs w:val="24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</w:t>
            </w:r>
            <w:r w:rsidRPr="001F0D42">
              <w:rPr>
                <w:rFonts w:ascii="Arial" w:hAnsi="Arial" w:cs="Arial"/>
                <w:b/>
                <w:sz w:val="24"/>
                <w:szCs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ФУ 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учниці звичайної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0,0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EA17DB" w:rsidRPr="00B82A01" w:rsidRDefault="00612A61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C48FB" w:rsidRPr="00687C49" w:rsidTr="00EA47BC">
        <w:tc>
          <w:tcPr>
            <w:tcW w:w="862" w:type="dxa"/>
            <w:vMerge/>
          </w:tcPr>
          <w:p w:rsidR="007C48FB" w:rsidRPr="001F0D42" w:rsidRDefault="007C48FB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</w:tcPr>
          <w:p w:rsidR="007C48FB" w:rsidRPr="001F0D42" w:rsidRDefault="007C48FB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</w:tcPr>
          <w:p w:rsidR="007C48FB" w:rsidRPr="001F0D42" w:rsidRDefault="007C48FB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Merge/>
          </w:tcPr>
          <w:p w:rsidR="007C48FB" w:rsidRPr="001F0D42" w:rsidRDefault="007C48FB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7C48FB" w:rsidRPr="001F0D42" w:rsidRDefault="007C48FB" w:rsidP="001F0D4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7C48FB" w:rsidRPr="001F0D42" w:rsidRDefault="007C48FB" w:rsidP="001F0D4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C48FB" w:rsidRPr="008C0A0E" w:rsidRDefault="008C0A0E" w:rsidP="001F0D42">
            <w:pPr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7C48FB" w:rsidRPr="001F0D42" w:rsidRDefault="007C48FB" w:rsidP="001F0D42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7C48FB" w:rsidRPr="00B82A01" w:rsidRDefault="00612A61" w:rsidP="001F0D42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2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74-79-3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Arginine 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р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819" w:type="dxa"/>
          </w:tcPr>
          <w:p w:rsidR="00EA17DB" w:rsidRDefault="00EA17DB" w:rsidP="00EA17DB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42EB0" w:rsidRPr="00B42EB0" w:rsidRDefault="00B42EB0" w:rsidP="00EA17DB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EA17DB" w:rsidRPr="001F0D42" w:rsidRDefault="00EA17DB" w:rsidP="00EA17DB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517B03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B42EB0" w:rsidRPr="00517B03" w:rsidRDefault="00B42EB0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A17DB" w:rsidRPr="00517B03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5</w:t>
            </w:r>
          </w:p>
        </w:tc>
        <w:tc>
          <w:tcPr>
            <w:tcW w:w="1264" w:type="dxa"/>
            <w:gridSpan w:val="2"/>
          </w:tcPr>
          <w:p w:rsidR="00EA17DB" w:rsidRPr="00B82A01" w:rsidRDefault="00612A61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3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4320-30-3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rgini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glutam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р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глутам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 xml:space="preserve">Д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, К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324AD7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5</w:t>
            </w:r>
            <w:r w:rsidR="00324AD7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5</w:t>
            </w:r>
          </w:p>
        </w:tc>
        <w:tc>
          <w:tcPr>
            <w:tcW w:w="1264" w:type="dxa"/>
            <w:gridSpan w:val="2"/>
          </w:tcPr>
          <w:p w:rsidR="00EA17DB" w:rsidRPr="00B82A01" w:rsidRDefault="00612A61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A0034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119-34-2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rginine 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р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6D3E9B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 w:rsidR="006D3E9B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5</w:t>
            </w:r>
          </w:p>
        </w:tc>
        <w:tc>
          <w:tcPr>
            <w:tcW w:w="1264" w:type="dxa"/>
            <w:gridSpan w:val="2"/>
          </w:tcPr>
          <w:p w:rsidR="00EA17DB" w:rsidRPr="00B82A01" w:rsidRDefault="00FD3BE9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6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3964-57-0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ind w:right="-113"/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rticaine 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рти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3D620B" w:rsidRDefault="00341FB1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7</w:t>
            </w:r>
          </w:p>
        </w:tc>
        <w:tc>
          <w:tcPr>
            <w:tcW w:w="1543" w:type="dxa"/>
          </w:tcPr>
          <w:p w:rsidR="00DB6042" w:rsidRPr="00154E84" w:rsidRDefault="00154E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712677-79-6</w:t>
            </w:r>
          </w:p>
        </w:tc>
        <w:tc>
          <w:tcPr>
            <w:tcW w:w="2525" w:type="dxa"/>
          </w:tcPr>
          <w:p w:rsidR="00DB6042" w:rsidRPr="00154E84" w:rsidRDefault="00154E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Articaine impurity А </w:t>
            </w: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SphU/Ph.Eur)</w:t>
            </w:r>
          </w:p>
        </w:tc>
        <w:tc>
          <w:tcPr>
            <w:tcW w:w="3287" w:type="dxa"/>
          </w:tcPr>
          <w:p w:rsidR="00DB6042" w:rsidRPr="00154E84" w:rsidRDefault="00154E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ртикаїну домішка А (ДФУ/</w:t>
            </w: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)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54E84" w:rsidRDefault="00154E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DB6042" w:rsidRPr="00154E84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  <w:r w:rsidR="00154E84"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8</w:t>
            </w:r>
          </w:p>
        </w:tc>
        <w:tc>
          <w:tcPr>
            <w:tcW w:w="1543" w:type="dxa"/>
          </w:tcPr>
          <w:p w:rsidR="00DB6042" w:rsidRPr="005E753E" w:rsidRDefault="005E753E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796888-45-3</w:t>
            </w:r>
          </w:p>
        </w:tc>
        <w:tc>
          <w:tcPr>
            <w:tcW w:w="2525" w:type="dxa"/>
          </w:tcPr>
          <w:p w:rsidR="00DB6042" w:rsidRPr="005E753E" w:rsidRDefault="005E753E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Articaine impurity Е 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SphU/Ph.Eur)</w:t>
            </w:r>
          </w:p>
        </w:tc>
        <w:tc>
          <w:tcPr>
            <w:tcW w:w="3287" w:type="dxa"/>
          </w:tcPr>
          <w:p w:rsidR="00DB6042" w:rsidRPr="005E753E" w:rsidRDefault="005E753E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ртикаїну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Е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(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/Ph.Eur)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5E753E" w:rsidRDefault="005E753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9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0-81-7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scorbic acid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аско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ова 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 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РХ, ТШХ </w:t>
            </w:r>
          </w:p>
          <w:p w:rsidR="00DB6042" w:rsidRPr="001F0D42" w:rsidRDefault="00DB6042" w:rsidP="001F0D42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DB6042" w:rsidRPr="001F0D42" w:rsidRDefault="00DB6042" w:rsidP="001F0D42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</w:r>
          </w:p>
          <w:p w:rsidR="00DB6042" w:rsidRPr="001F0D42" w:rsidRDefault="00DB6042" w:rsidP="001F0D42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DB6042" w:rsidRPr="001F0D42" w:rsidRDefault="00D153B3" w:rsidP="001F0D42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 xml:space="preserve">Т, </w:t>
            </w:r>
            <w:r w:rsidR="00DB6042" w:rsidRPr="001F0D42">
              <w:rPr>
                <w:rFonts w:ascii="Times New Roman" w:hAnsi="Times New Roman" w:cs="Times New Roman"/>
                <w:b/>
                <w:sz w:val="20"/>
              </w:rPr>
              <w:t>СФ,</w:t>
            </w:r>
            <w:r w:rsidR="00DB6042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="00DB6042"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rPr>
          <w:trHeight w:val="297"/>
        </w:trPr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40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2839-47-0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spartam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спартам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41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6-84-8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spartic acid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спара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ва кислота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42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9122-68-7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tenolol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тенолол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РХ, ТШХ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EA17DB" w:rsidRPr="009B7C59" w:rsidRDefault="009B7C59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,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43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908-99-6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tropine su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f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т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ульф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GB"/>
              </w:rPr>
              <w:t>A0044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GB"/>
              </w:rPr>
              <w:t>117772-70-0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GB"/>
              </w:rPr>
              <w:t xml:space="preserve">Azithromycin 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</w:rPr>
            </w:pPr>
            <w:r w:rsidRPr="001F0D42">
              <w:rPr>
                <w:rFonts w:ascii="Times New Roman" w:hAnsi="Times New Roman"/>
                <w:i w:val="0"/>
                <w:sz w:val="20"/>
              </w:rPr>
              <w:t>Аз</w:t>
            </w: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/>
                <w:i w:val="0"/>
                <w:sz w:val="20"/>
              </w:rPr>
              <w:t>тром</w:t>
            </w: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i w:val="0"/>
                <w:sz w:val="20"/>
              </w:rPr>
              <w:t>цин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Р,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 xml:space="preserve"> Д,</w:t>
            </w:r>
            <w:r w:rsidRPr="001F0D42">
              <w:rPr>
                <w:rFonts w:ascii="Times New Roman" w:hAnsi="Times New Roman"/>
                <w:sz w:val="20"/>
              </w:rPr>
              <w:t xml:space="preserve"> 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sz w:val="20"/>
              </w:rPr>
              <w:t>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045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534-09-8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clometasone dipropionat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кломета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ип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ат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046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00-52-7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nzaldehyd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Бензальдегід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8169B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rPr>
          <w:trHeight w:val="1513"/>
        </w:trPr>
        <w:tc>
          <w:tcPr>
            <w:tcW w:w="862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lastRenderedPageBreak/>
              <w:t>B0047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t>8001-54-5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t>Benzalkonium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GB"/>
              </w:rPr>
              <w:t xml:space="preserve">chloride </w:t>
            </w:r>
            <w:r w:rsidRPr="001F0D42">
              <w:rPr>
                <w:rFonts w:ascii="Times New Roman" w:hAnsi="Times New Roman"/>
                <w:b/>
                <w:lang w:val="en-US"/>
              </w:rPr>
              <w:t>(0,2% solution in methanol)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Бензалконію хлорид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0.2% метаноль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 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зчи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819" w:type="dxa"/>
          </w:tcPr>
          <w:p w:rsidR="00EA17DB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піввідношення алкільних компонентів</w:t>
            </w:r>
          </w:p>
        </w:tc>
        <w:tc>
          <w:tcPr>
            <w:tcW w:w="2255" w:type="dxa"/>
            <w:gridSpan w:val="3"/>
          </w:tcPr>
          <w:p w:rsidR="00EA17DB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532465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,ГХ</w:t>
            </w:r>
          </w:p>
          <w:p w:rsidR="00EA17DB" w:rsidRPr="00A839E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 мл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48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4-09-07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Benzocaine 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нзо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, Г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</w:tcPr>
          <w:p w:rsidR="00EA17DB" w:rsidRPr="000408FD" w:rsidRDefault="000408F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49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971-60-8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enzohexonium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Бензогексо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й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CD48D4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50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5-85-0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enzoic acid for equipment qualification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бензойна для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кваліфікації обладнання</w:t>
            </w:r>
          </w:p>
        </w:tc>
        <w:tc>
          <w:tcPr>
            <w:tcW w:w="4074" w:type="dxa"/>
            <w:gridSpan w:val="4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ери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 пр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ад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ля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изначення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емперату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плавл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DB6042" w:rsidRPr="00B82A01" w:rsidRDefault="009E699E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51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00-51-6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enzyl alcohol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нзил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 спирт</w:t>
            </w:r>
          </w:p>
        </w:tc>
        <w:tc>
          <w:tcPr>
            <w:tcW w:w="1819" w:type="dxa"/>
          </w:tcPr>
          <w:p w:rsidR="009B27C5" w:rsidRDefault="00DB6042" w:rsidP="009B27C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1F0D42" w:rsidRDefault="00DB6042" w:rsidP="009B27C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806610" w:rsidRDefault="00DB6042" w:rsidP="001F0D42">
            <w:pPr>
              <w:pStyle w:val="7"/>
              <w:rPr>
                <w:rFonts w:ascii="Times New Roman" w:hAnsi="Times New Roman"/>
                <w:sz w:val="20"/>
                <w:u w:val="none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Р</w:t>
            </w:r>
            <w:r w:rsidRPr="00806610">
              <w:rPr>
                <w:rFonts w:ascii="Times New Roman" w:hAnsi="Times New Roman"/>
                <w:sz w:val="20"/>
                <w:u w:val="none"/>
                <w:lang w:val="uk-UA"/>
              </w:rPr>
              <w:t>Х</w:t>
            </w: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, ГХ, ІЧс</w:t>
            </w:r>
          </w:p>
          <w:p w:rsidR="009B27C5" w:rsidRPr="00806610" w:rsidRDefault="009B27C5" w:rsidP="009B27C5">
            <w:pPr>
              <w:rPr>
                <w:b/>
                <w:lang w:val="uk-UA"/>
              </w:rPr>
            </w:pPr>
            <w:r w:rsidRPr="009B27C5">
              <w:rPr>
                <w:rFonts w:ascii="Times New Roman" w:hAnsi="Times New Roman"/>
                <w:b/>
                <w:sz w:val="20"/>
                <w:lang w:val="uk-UA"/>
              </w:rPr>
              <w:t>Р</w:t>
            </w:r>
            <w:r w:rsidRPr="00806610">
              <w:rPr>
                <w:rFonts w:ascii="Times New Roman" w:hAnsi="Times New Roman"/>
                <w:b/>
                <w:sz w:val="20"/>
                <w:lang w:val="uk-UA"/>
              </w:rPr>
              <w:t>Х</w:t>
            </w:r>
            <w:r w:rsidRPr="009B27C5">
              <w:rPr>
                <w:rFonts w:ascii="Times New Roman" w:hAnsi="Times New Roman"/>
                <w:b/>
                <w:sz w:val="20"/>
                <w:lang w:val="uk-UA"/>
              </w:rPr>
              <w:t>, ГХ</w:t>
            </w:r>
          </w:p>
        </w:tc>
        <w:tc>
          <w:tcPr>
            <w:tcW w:w="1086" w:type="dxa"/>
            <w:gridSpan w:val="2"/>
          </w:tcPr>
          <w:p w:rsidR="00DB6042" w:rsidRPr="00B879CC" w:rsidRDefault="00B879C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DB6042" w:rsidRPr="00B82A01" w:rsidRDefault="009E699E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snapToGrid w:val="0"/>
                <w:lang w:val="en-GB"/>
              </w:rPr>
            </w:pPr>
            <w:r w:rsidRPr="001F0D42">
              <w:rPr>
                <w:rFonts w:ascii="Times New Roman" w:hAnsi="Times New Roman"/>
                <w:b/>
                <w:snapToGrid w:val="0"/>
                <w:lang w:val="en-GB"/>
              </w:rPr>
              <w:t>B0052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snapToGrid w:val="0"/>
                <w:lang w:val="en-GB"/>
              </w:rPr>
            </w:pPr>
            <w:r w:rsidRPr="001F0D42">
              <w:rPr>
                <w:rFonts w:ascii="Times New Roman" w:hAnsi="Times New Roman"/>
                <w:b/>
                <w:snapToGrid w:val="0"/>
                <w:lang w:val="en-GB"/>
              </w:rPr>
              <w:t>120-51-4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snapToGrid w:val="0"/>
                <w:lang w:val="en-GB"/>
              </w:rPr>
              <w:t>Benzyl benzo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Бензилбензо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Г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,5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53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579-84-0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Betahistine di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тагістину дигі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РХ, ТШХ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54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5452-87-9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etahisti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Бета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ст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55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0628-96-8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ifonazol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оназол</w:t>
            </w:r>
          </w:p>
        </w:tc>
        <w:tc>
          <w:tcPr>
            <w:tcW w:w="1819" w:type="dxa"/>
          </w:tcPr>
          <w:p w:rsidR="00B9092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9092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0A53DF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0A53DF">
              <w:rPr>
                <w:rFonts w:ascii="Times New Roman" w:hAnsi="Times New Roman" w:cs="Times New Roman"/>
                <w:b/>
                <w:sz w:val="20"/>
                <w:lang w:val="uk-UA"/>
              </w:rPr>
              <w:t>с,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B90922" w:rsidRPr="000A53DF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B90922" w:rsidRDefault="00B9092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B90922" w:rsidRPr="00B90922" w:rsidRDefault="00B9092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,СФ</w:t>
            </w:r>
          </w:p>
        </w:tc>
        <w:tc>
          <w:tcPr>
            <w:tcW w:w="1086" w:type="dxa"/>
            <w:gridSpan w:val="2"/>
          </w:tcPr>
          <w:p w:rsidR="00DB6042" w:rsidRPr="001F0D42" w:rsidRDefault="00B9092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8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56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Style w:val="1876"/>
                <w:rFonts w:ascii="Times New Roman" w:hAnsi="Times New Roman" w:cs="Times New Roman"/>
                <w:b/>
                <w:bCs/>
                <w:sz w:val="20"/>
              </w:rPr>
              <w:t>104344-23-2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isoprolol for system suitability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ind w:right="-126"/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сопролол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для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перевірки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придатност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хроматографічної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систе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и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tabs>
                <w:tab w:val="left" w:pos="1252"/>
              </w:tabs>
              <w:ind w:left="-24" w:right="-106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міст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 в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икористовує</w:t>
            </w:r>
          </w:p>
          <w:p w:rsidR="00DB6042" w:rsidRPr="001F0D42" w:rsidRDefault="00DB6042" w:rsidP="001F0D42">
            <w:pPr>
              <w:tabs>
                <w:tab w:val="left" w:pos="1252"/>
              </w:tabs>
              <w:ind w:left="-24" w:right="-106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ь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 для ан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57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104344-23-2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isoprolo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fumar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опрол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умар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B0058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11-75-6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romhexine 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ромгекс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EA17DB" w:rsidRPr="00AD6153" w:rsidRDefault="00AD6153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59</w:t>
            </w:r>
          </w:p>
        </w:tc>
        <w:tc>
          <w:tcPr>
            <w:tcW w:w="1543" w:type="dxa"/>
          </w:tcPr>
          <w:p w:rsidR="00B06DBF" w:rsidRPr="002D3E0C" w:rsidRDefault="002D3E0C" w:rsidP="001F0D42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2D3E0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73360-54-0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upivacaine hydrochloride</w:t>
            </w:r>
          </w:p>
        </w:tc>
        <w:tc>
          <w:tcPr>
            <w:tcW w:w="3287" w:type="dxa"/>
          </w:tcPr>
          <w:p w:rsidR="00B06DBF" w:rsidRPr="00F46A60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у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F46A60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F46A60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  <w:p w:rsidR="00B06DBF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</w:tcPr>
          <w:p w:rsidR="00F46A60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,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  <w:p w:rsidR="00F46A60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  <w:p w:rsidR="00B06DBF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СФ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B06DBF" w:rsidRPr="00F46A60" w:rsidRDefault="002D3E0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B06DBF" w:rsidRPr="00B82A01" w:rsidRDefault="005743D3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60</w:t>
            </w:r>
          </w:p>
        </w:tc>
        <w:tc>
          <w:tcPr>
            <w:tcW w:w="1543" w:type="dxa"/>
          </w:tcPr>
          <w:p w:rsidR="00B06DBF" w:rsidRPr="00E63745" w:rsidRDefault="00E63745" w:rsidP="001F0D42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E6374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15883-20-2</w:t>
            </w:r>
          </w:p>
        </w:tc>
        <w:tc>
          <w:tcPr>
            <w:tcW w:w="2525" w:type="dxa"/>
          </w:tcPr>
          <w:p w:rsidR="005727C7" w:rsidRPr="005727C7" w:rsidRDefault="005727C7" w:rsidP="005727C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Bupivacaine impurity </w:t>
            </w: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В</w:t>
            </w: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 (Ph.Eur)</w:t>
            </w:r>
          </w:p>
          <w:p w:rsidR="00B06DBF" w:rsidRPr="005727C7" w:rsidRDefault="005727C7" w:rsidP="005727C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GB"/>
              </w:rPr>
            </w:pP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Mepivacaine impurity </w:t>
            </w: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В</w:t>
            </w: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 (Ph.Eur)</w:t>
            </w:r>
          </w:p>
        </w:tc>
        <w:tc>
          <w:tcPr>
            <w:tcW w:w="3287" w:type="dxa"/>
          </w:tcPr>
          <w:p w:rsidR="005727C7" w:rsidRPr="005727C7" w:rsidRDefault="005727C7" w:rsidP="005727C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Бупівакаїну домішка В</w:t>
            </w:r>
          </w:p>
          <w:p w:rsidR="00B06DBF" w:rsidRPr="005B7C74" w:rsidRDefault="005727C7" w:rsidP="005727C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Ме</w:t>
            </w: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півакаїну домішка В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ля ППХС</w:t>
            </w:r>
          </w:p>
        </w:tc>
        <w:tc>
          <w:tcPr>
            <w:tcW w:w="2255" w:type="dxa"/>
            <w:gridSpan w:val="3"/>
          </w:tcPr>
          <w:p w:rsidR="00B06DBF" w:rsidRPr="005727C7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B06DBF" w:rsidRPr="005727C7" w:rsidRDefault="005727C7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.02</w:t>
            </w:r>
          </w:p>
        </w:tc>
        <w:tc>
          <w:tcPr>
            <w:tcW w:w="1264" w:type="dxa"/>
            <w:gridSpan w:val="2"/>
          </w:tcPr>
          <w:p w:rsidR="00B06DBF" w:rsidRPr="00B82A01" w:rsidRDefault="005743D3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61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30172-81-0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upivacai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Ph.Eur)</w:t>
            </w:r>
          </w:p>
          <w:p w:rsidR="00B06DBF" w:rsidRPr="001F0D42" w:rsidRDefault="00B06DBF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</w:t>
            </w:r>
            <w:r w:rsidR="0018054E" w:rsidRPr="001F0D42">
              <w:rPr>
                <w:rFonts w:ascii="Times New Roman" w:hAnsi="Times New Roman"/>
                <w:b/>
                <w:lang w:val="en-US"/>
              </w:rPr>
              <w:t xml:space="preserve">upivacaine related compound </w:t>
            </w:r>
            <w:r w:rsidRPr="001F0D42">
              <w:rPr>
                <w:rFonts w:ascii="Times New Roman" w:hAnsi="Times New Roman"/>
                <w:b/>
                <w:lang w:val="en-US"/>
              </w:rPr>
              <w:t>A (USP)</w:t>
            </w:r>
          </w:p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у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ФУ/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Ph.Eur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)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у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 А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USP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</w:tcPr>
          <w:p w:rsidR="00B06DBF" w:rsidRPr="00B82A01" w:rsidRDefault="005743D3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B1883" w:rsidRPr="00687C49" w:rsidTr="00EA47BC">
        <w:trPr>
          <w:trHeight w:val="796"/>
        </w:trPr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62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5013-16-5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utylhydroxyanisol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утил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к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2</w:t>
            </w:r>
          </w:p>
        </w:tc>
        <w:tc>
          <w:tcPr>
            <w:tcW w:w="1264" w:type="dxa"/>
            <w:gridSpan w:val="2"/>
          </w:tcPr>
          <w:p w:rsidR="009B1883" w:rsidRPr="00B82A01" w:rsidRDefault="005743D3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2575F" w:rsidRPr="00687C49" w:rsidTr="00EA47BC">
        <w:tc>
          <w:tcPr>
            <w:tcW w:w="862" w:type="dxa"/>
          </w:tcPr>
          <w:p w:rsidR="0042575F" w:rsidRPr="001F0D42" w:rsidRDefault="0042575F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063</w:t>
            </w:r>
          </w:p>
        </w:tc>
        <w:tc>
          <w:tcPr>
            <w:tcW w:w="1543" w:type="dxa"/>
          </w:tcPr>
          <w:p w:rsidR="0042575F" w:rsidRPr="001F0D42" w:rsidRDefault="0042575F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31-39-5</w:t>
            </w:r>
          </w:p>
        </w:tc>
        <w:tc>
          <w:tcPr>
            <w:tcW w:w="2525" w:type="dxa"/>
          </w:tcPr>
          <w:p w:rsidR="0042575F" w:rsidRPr="001F0D42" w:rsidRDefault="0042575F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affeic acid</w:t>
            </w:r>
          </w:p>
        </w:tc>
        <w:tc>
          <w:tcPr>
            <w:tcW w:w="3287" w:type="dxa"/>
          </w:tcPr>
          <w:p w:rsidR="0042575F" w:rsidRPr="001F0D42" w:rsidRDefault="0042575F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Кофейна кислота</w:t>
            </w:r>
          </w:p>
        </w:tc>
        <w:tc>
          <w:tcPr>
            <w:tcW w:w="1819" w:type="dxa"/>
          </w:tcPr>
          <w:p w:rsidR="0042575F" w:rsidRPr="001F0D42" w:rsidRDefault="0042575F" w:rsidP="0042575F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2575F" w:rsidRPr="001F0D42" w:rsidRDefault="0042575F" w:rsidP="0042575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42575F" w:rsidRPr="001F0D42" w:rsidRDefault="0042575F" w:rsidP="004257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2575F" w:rsidRPr="001F0D42" w:rsidRDefault="0042575F" w:rsidP="0042575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2575F" w:rsidRDefault="0042575F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2575F" w:rsidRPr="001F0D42" w:rsidRDefault="0042575F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2575F" w:rsidRPr="00B82A01" w:rsidRDefault="0042575F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64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08-2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ffein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оф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556B61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56B61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B1883" w:rsidRPr="001F0D42" w:rsidRDefault="009B1883" w:rsidP="00556B6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62741" w:rsidRPr="004E47B3" w:rsidRDefault="00F62741" w:rsidP="00F6274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62741" w:rsidRPr="004E47B3" w:rsidRDefault="00F62741" w:rsidP="00F6274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9B1883" w:rsidRPr="004E47B3" w:rsidRDefault="00F62741" w:rsidP="00F6274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9B1883" w:rsidRPr="00556B61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 w:rsidR="00556B61">
              <w:rPr>
                <w:rFonts w:ascii="Times New Roman" w:hAnsi="Times New Roman" w:cs="Times New Roman"/>
                <w:b/>
                <w:sz w:val="20"/>
                <w:lang w:val="uk-UA"/>
              </w:rPr>
              <w:t>, 6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5</w:t>
            </w:r>
          </w:p>
        </w:tc>
        <w:tc>
          <w:tcPr>
            <w:tcW w:w="1264" w:type="dxa"/>
            <w:gridSpan w:val="2"/>
          </w:tcPr>
          <w:p w:rsidR="009B1883" w:rsidRPr="00B82A01" w:rsidRDefault="005743D3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CD48D4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65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08-2</w:t>
            </w:r>
          </w:p>
        </w:tc>
        <w:tc>
          <w:tcPr>
            <w:tcW w:w="2525" w:type="dxa"/>
          </w:tcPr>
          <w:p w:rsidR="00604584" w:rsidRPr="003A5A8D" w:rsidRDefault="003A5A8D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3A5A8D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Caffeine for equipment qualification</w:t>
            </w:r>
          </w:p>
        </w:tc>
        <w:tc>
          <w:tcPr>
            <w:tcW w:w="3287" w:type="dxa"/>
          </w:tcPr>
          <w:p w:rsidR="00604584" w:rsidRPr="005F457A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оф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5F457A">
              <w:rPr>
                <w:rFonts w:ascii="Times New Roman" w:hAnsi="Times New Roman" w:cs="Times New Roman"/>
                <w:b/>
                <w:sz w:val="20"/>
              </w:rPr>
              <w:t xml:space="preserve"> для квал</w:t>
            </w:r>
            <w:r w:rsidR="005F457A">
              <w:rPr>
                <w:rFonts w:ascii="Times New Roman" w:hAnsi="Times New Roman" w:cs="Times New Roman"/>
                <w:b/>
                <w:sz w:val="20"/>
                <w:lang w:val="uk-UA"/>
              </w:rPr>
              <w:t>іфікації обладнання</w:t>
            </w:r>
          </w:p>
        </w:tc>
        <w:tc>
          <w:tcPr>
            <w:tcW w:w="4074" w:type="dxa"/>
            <w:gridSpan w:val="4"/>
          </w:tcPr>
          <w:p w:rsidR="00604584" w:rsidRPr="00EA721B" w:rsidRDefault="00EA721B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A721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Верифікація приладу для визначення температури плавлення/кваліфікація УФ-ВИД спектрофотометра/кваліфікація рідинного хроматографа</w:t>
            </w:r>
          </w:p>
        </w:tc>
        <w:tc>
          <w:tcPr>
            <w:tcW w:w="1086" w:type="dxa"/>
            <w:gridSpan w:val="2"/>
          </w:tcPr>
          <w:p w:rsidR="00604584" w:rsidRPr="005F457A" w:rsidRDefault="005F457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5743D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66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8016-24-5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lcium gluconat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ль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люконат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9B1883" w:rsidRPr="00B82A01" w:rsidRDefault="005743D3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67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8-08-6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lcium pantothenat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ль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пантотенат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9B1883" w:rsidRPr="00B82A01" w:rsidRDefault="005743D3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C0068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6-22-2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mphor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acemic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амфора рацемічна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, СФ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9B1883" w:rsidRPr="00B82A01" w:rsidRDefault="005743D3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6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04-86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Capsaicin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USP)</w:t>
            </w:r>
          </w:p>
        </w:tc>
        <w:tc>
          <w:tcPr>
            <w:tcW w:w="3287" w:type="dxa"/>
          </w:tcPr>
          <w:p w:rsidR="00604584" w:rsidRPr="008767A1" w:rsidRDefault="008767A1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767A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апсаїц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A85E3C" w:rsidRDefault="00A85E3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ind w:left="-113" w:right="-158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2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</w:p>
          <w:p w:rsidR="00604584" w:rsidRPr="001F0D42" w:rsidRDefault="00604584" w:rsidP="001F0D42">
            <w:pPr>
              <w:ind w:left="-113" w:right="-17" w:firstLine="11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у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пс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D1683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7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64806-05-9</w:t>
            </w:r>
          </w:p>
        </w:tc>
        <w:tc>
          <w:tcPr>
            <w:tcW w:w="2525" w:type="dxa"/>
          </w:tcPr>
          <w:p w:rsidR="00D131FE" w:rsidRPr="00D131FE" w:rsidRDefault="00D131FE" w:rsidP="00D131F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Captopril impurity A </w:t>
            </w: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(SphU/Ph.Eur)</w:t>
            </w:r>
          </w:p>
          <w:p w:rsidR="00604584" w:rsidRPr="00D131FE" w:rsidRDefault="00D131FE" w:rsidP="00D131F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Captopril disulphide (USP)</w:t>
            </w:r>
          </w:p>
        </w:tc>
        <w:tc>
          <w:tcPr>
            <w:tcW w:w="3287" w:type="dxa"/>
          </w:tcPr>
          <w:p w:rsidR="00D131FE" w:rsidRPr="00D131FE" w:rsidRDefault="00D131FE" w:rsidP="00D131F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аптоприлу домішка А (ДФУ/</w:t>
            </w: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</w:t>
            </w: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</w:t>
            </w: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ur</w:t>
            </w: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 )</w:t>
            </w:r>
          </w:p>
          <w:p w:rsidR="00604584" w:rsidRPr="00D131FE" w:rsidRDefault="00D131FE" w:rsidP="00D131F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аптоприл -  дисульфід</w:t>
            </w:r>
          </w:p>
        </w:tc>
        <w:tc>
          <w:tcPr>
            <w:tcW w:w="1819" w:type="dxa"/>
          </w:tcPr>
          <w:p w:rsidR="00604584" w:rsidRPr="00A83428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A83428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D131FE" w:rsidRDefault="00D131F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D131FE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="00D131FE">
              <w:rPr>
                <w:rFonts w:ascii="Times New Roman" w:hAnsi="Times New Roman" w:cs="Times New Roman"/>
                <w:b/>
                <w:sz w:val="20"/>
                <w:lang w:val="en-US"/>
              </w:rPr>
              <w:t>1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D1683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071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298-46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arbamazepin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Карбамазепін</w:t>
            </w:r>
          </w:p>
        </w:tc>
        <w:tc>
          <w:tcPr>
            <w:tcW w:w="1819" w:type="dxa"/>
          </w:tcPr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СФ, ТШХ</w:t>
            </w:r>
          </w:p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EB7426" w:rsidRDefault="00EB742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6</w:t>
            </w:r>
          </w:p>
        </w:tc>
        <w:tc>
          <w:tcPr>
            <w:tcW w:w="1264" w:type="dxa"/>
            <w:gridSpan w:val="2"/>
          </w:tcPr>
          <w:p w:rsidR="00604584" w:rsidRPr="00B82A01" w:rsidRDefault="00D1683E" w:rsidP="001F0D42">
            <w:pPr>
              <w:jc w:val="center"/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07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3564-73-6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arbamazep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(10,11-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dihydro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-5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H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dibenzo [b,f] azepine-5-carboxamide (10,11-dihydrocarbamazepine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рбамазе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10,11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5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бенз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[b, f]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е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5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рбокс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10,11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карбамазе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604584" w:rsidRPr="00B82A01" w:rsidRDefault="00B87A1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7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8821-49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bidopa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па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547500" w:rsidRDefault="0054750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,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B87A1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D470C" w:rsidRPr="00687C49" w:rsidTr="00EA47BC">
        <w:tc>
          <w:tcPr>
            <w:tcW w:w="862" w:type="dxa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74</w:t>
            </w:r>
          </w:p>
        </w:tc>
        <w:tc>
          <w:tcPr>
            <w:tcW w:w="1543" w:type="dxa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2956-09-3</w:t>
            </w:r>
          </w:p>
        </w:tc>
        <w:tc>
          <w:tcPr>
            <w:tcW w:w="2525" w:type="dxa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vedilol</w:t>
            </w:r>
          </w:p>
        </w:tc>
        <w:tc>
          <w:tcPr>
            <w:tcW w:w="3287" w:type="dxa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рведилол</w:t>
            </w:r>
          </w:p>
        </w:tc>
        <w:tc>
          <w:tcPr>
            <w:tcW w:w="1819" w:type="dxa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ОВ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СФ</w:t>
            </w:r>
          </w:p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DD470C" w:rsidRPr="001F0D42" w:rsidRDefault="00DD470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DD470C" w:rsidRPr="001F0D42" w:rsidRDefault="00DD470C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  <w:vAlign w:val="center"/>
          </w:tcPr>
          <w:p w:rsidR="00DD470C" w:rsidRPr="00B82A01" w:rsidRDefault="00B87A10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75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2955-94-3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vedilo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S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-1-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enz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[2-(2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ox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henox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h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]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n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]-3-(9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bazo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4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ylox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rop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2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рведил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 (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-1-(бензил[2-(2-метоксифенокси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]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]-3-(9Н-карбазол-4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окси)пропан-2-ол)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76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54-23-4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Catechin 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те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rPr>
          <w:trHeight w:val="144"/>
        </w:trPr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77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6592-87-8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efadroxil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Цефадроксил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ind w:left="-100"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ревірка придатност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хром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ра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но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систе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pStyle w:val="5"/>
              <w:jc w:val="left"/>
              <w:rPr>
                <w:rFonts w:ascii="Times New Roman" w:hAnsi="Times New Roman"/>
                <w:i w:val="0"/>
                <w:sz w:val="20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lastRenderedPageBreak/>
              <w:t>Р</w:t>
            </w:r>
            <w:r w:rsidRPr="001F0D42">
              <w:rPr>
                <w:rFonts w:ascii="Times New Roman" w:hAnsi="Times New Roman"/>
                <w:i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lastRenderedPageBreak/>
              <w:t>C0078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27164-46-1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Cefazolin sodium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еф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C0080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Style w:val="7790"/>
                <w:rFonts w:ascii="Times New Roman" w:hAnsi="Times New Roman"/>
                <w:bCs/>
                <w:sz w:val="20"/>
              </w:rPr>
              <w:t>104376-79-6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Ceftriaxone sodium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еф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кс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 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ь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81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56238-63-2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efuroxime sodium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ефурокси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 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ь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82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6004-24-6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etylpyridinium chlorid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Цетилп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р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хлорид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041E27" w:rsidRDefault="00041E27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92E67" w:rsidRPr="00687C49" w:rsidTr="00EA47BC">
        <w:tc>
          <w:tcPr>
            <w:tcW w:w="862" w:type="dxa"/>
          </w:tcPr>
          <w:p w:rsidR="00192E67" w:rsidRPr="001F0D42" w:rsidRDefault="00192E67" w:rsidP="001F0D42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083</w:t>
            </w:r>
          </w:p>
        </w:tc>
        <w:tc>
          <w:tcPr>
            <w:tcW w:w="1543" w:type="dxa"/>
          </w:tcPr>
          <w:p w:rsidR="00192E67" w:rsidRPr="001F0D42" w:rsidRDefault="00192E67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6537-80-0</w:t>
            </w:r>
          </w:p>
        </w:tc>
        <w:tc>
          <w:tcPr>
            <w:tcW w:w="2525" w:type="dxa"/>
          </w:tcPr>
          <w:p w:rsidR="00192E67" w:rsidRPr="001F0D42" w:rsidRDefault="00192E67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hicori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cid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192E67" w:rsidRPr="001F0D42" w:rsidRDefault="00192E67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287" w:type="dxa"/>
          </w:tcPr>
          <w:p w:rsidR="00192E67" w:rsidRPr="001F0D42" w:rsidRDefault="00192E67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Цикорієва кислота </w:t>
            </w:r>
          </w:p>
          <w:p w:rsidR="00192E67" w:rsidRPr="001F0D42" w:rsidRDefault="00192E67" w:rsidP="001F0D42">
            <w:pPr>
              <w:tabs>
                <w:tab w:val="right" w:pos="3032"/>
              </w:tabs>
              <w:rPr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СЗ відсутній. Замість неї використовують ехінацеї  пурпурової екстракт для КВ 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«Ехвнацеї пурпурової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1819" w:type="dxa"/>
          </w:tcPr>
          <w:p w:rsidR="00192E67" w:rsidRPr="001F0D42" w:rsidRDefault="00192E67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192E67" w:rsidRPr="001F0D42" w:rsidRDefault="00192E67" w:rsidP="001F0D42">
            <w:pPr>
              <w:tabs>
                <w:tab w:val="center" w:pos="1000"/>
              </w:tabs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086" w:type="dxa"/>
            <w:gridSpan w:val="2"/>
          </w:tcPr>
          <w:p w:rsidR="00192E67" w:rsidRPr="001F0D42" w:rsidRDefault="00192E67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192E67" w:rsidRPr="001F0D42" w:rsidRDefault="00192E67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</w:tcPr>
          <w:p w:rsidR="00192E67" w:rsidRPr="00B82A01" w:rsidRDefault="00B87A1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165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8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-75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hloramphenicol Levomycetin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ам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кол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ет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354D43" w:rsidRDefault="004908D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7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604584" w:rsidRPr="00B82A01" w:rsidRDefault="00036268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rPr>
          <w:trHeight w:val="432"/>
        </w:trPr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85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6-95-1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lorhexidine diacetate</w:t>
            </w: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Хлоргексид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д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цетат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B06DBF" w:rsidRPr="00070AFF" w:rsidRDefault="00070AF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B06DBF" w:rsidRPr="00B82A01" w:rsidRDefault="00036268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086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8472-51-0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hlorhexidine digluconate solution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гексид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иглюкон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зчин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  <w:r w:rsidR="00517B03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A56490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9B1883" w:rsidRPr="00517B03" w:rsidRDefault="00C029E1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0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 мл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rPr>
          <w:trHeight w:val="432"/>
        </w:trPr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087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001-64-5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hlorobutanol hemihydrat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Хлорбутанол ге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ат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88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327-97-9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lorogen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9B1883" w:rsidRPr="001F0D42" w:rsidRDefault="009B1883" w:rsidP="009B1883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 хлорогенова</w:t>
            </w:r>
          </w:p>
        </w:tc>
        <w:tc>
          <w:tcPr>
            <w:tcW w:w="1819" w:type="dxa"/>
            <w:tcBorders>
              <w:bottom w:val="nil"/>
            </w:tcBorders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0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89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750-97-9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hloroph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pt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о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т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DC2C2E" w:rsidRDefault="00DC2C2E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090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70-42-9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hloropiram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9B1883" w:rsidRPr="00B20B50" w:rsidRDefault="00B20B50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91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9-57-3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hlorotrianisen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ен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000D2B" w:rsidRDefault="00000D2B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92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9-09-0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hlorpromazine hydrochlorid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прома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рохлорид </w:t>
            </w:r>
          </w:p>
        </w:tc>
        <w:tc>
          <w:tcPr>
            <w:tcW w:w="1819" w:type="dxa"/>
          </w:tcPr>
          <w:p w:rsidR="00961C5A" w:rsidRDefault="009B1883" w:rsidP="00961C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61C5A" w:rsidRDefault="009B1883" w:rsidP="00961C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B1883" w:rsidRPr="001F0D42" w:rsidRDefault="009B1883" w:rsidP="00961C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61C5A" w:rsidRPr="00961C5A" w:rsidRDefault="00961C5A" w:rsidP="00961C5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961C5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 ТШХ,</w:t>
            </w:r>
            <w:r w:rsidRPr="00961C5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961C5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  <w:p w:rsidR="00961C5A" w:rsidRPr="00961C5A" w:rsidRDefault="00961C5A" w:rsidP="00961C5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961C5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ТШХ, РХ</w:t>
            </w:r>
          </w:p>
          <w:p w:rsidR="00961C5A" w:rsidRPr="00961C5A" w:rsidRDefault="00961C5A" w:rsidP="00961C5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961C5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C0093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25-64-5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hlorpromazine impurity D  (3-(2-chloro-10Н-phenothiazin-10-yl)-N-methylpropan-1-amine (demethylchlorpromazine))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прома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D (3-(2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лор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-1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ен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-10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)-N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етилпроп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-1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метилхлоропорма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))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94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67-48-1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oli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hlorid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Хол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хлорид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95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2016-36-6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oline salicylat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solution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Хол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сал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цилат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 xml:space="preserve"> розчин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9B1883" w:rsidRPr="001F0D42" w:rsidRDefault="005D59B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9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6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9082-07-9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hondroitin Sulfate Sodium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ондро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ульфат нат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, Р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,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75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8151E0" w:rsidRPr="00687C49" w:rsidTr="00EA47BC">
        <w:tc>
          <w:tcPr>
            <w:tcW w:w="862" w:type="dxa"/>
          </w:tcPr>
          <w:p w:rsidR="008151E0" w:rsidRPr="001F0D42" w:rsidRDefault="008151E0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97</w:t>
            </w:r>
          </w:p>
        </w:tc>
        <w:tc>
          <w:tcPr>
            <w:tcW w:w="1543" w:type="dxa"/>
          </w:tcPr>
          <w:p w:rsidR="008151E0" w:rsidRPr="001F0D42" w:rsidRDefault="008151E0" w:rsidP="009B188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70-82-6</w:t>
            </w:r>
          </w:p>
        </w:tc>
        <w:tc>
          <w:tcPr>
            <w:tcW w:w="2525" w:type="dxa"/>
          </w:tcPr>
          <w:p w:rsidR="008151E0" w:rsidRPr="001F0D42" w:rsidRDefault="008151E0" w:rsidP="008151E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ineole</w:t>
            </w:r>
          </w:p>
          <w:p w:rsidR="008151E0" w:rsidRPr="008151E0" w:rsidRDefault="008151E0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ucalyptol</w:t>
            </w:r>
          </w:p>
        </w:tc>
        <w:tc>
          <w:tcPr>
            <w:tcW w:w="3287" w:type="dxa"/>
          </w:tcPr>
          <w:p w:rsidR="008151E0" w:rsidRPr="001F0D42" w:rsidRDefault="008151E0" w:rsidP="008151E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инеол</w:t>
            </w:r>
          </w:p>
          <w:p w:rsidR="008151E0" w:rsidRPr="001F0D42" w:rsidRDefault="008151E0" w:rsidP="008151E0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вкаліптол</w:t>
            </w:r>
          </w:p>
        </w:tc>
        <w:tc>
          <w:tcPr>
            <w:tcW w:w="1819" w:type="dxa"/>
          </w:tcPr>
          <w:p w:rsidR="008151E0" w:rsidRPr="008151E0" w:rsidRDefault="008151E0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8151E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І, КВ</w:t>
            </w:r>
          </w:p>
        </w:tc>
        <w:tc>
          <w:tcPr>
            <w:tcW w:w="2255" w:type="dxa"/>
            <w:gridSpan w:val="3"/>
          </w:tcPr>
          <w:p w:rsidR="008151E0" w:rsidRPr="008151E0" w:rsidRDefault="008151E0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8151E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ТШХ, ГХ</w:t>
            </w:r>
          </w:p>
        </w:tc>
        <w:tc>
          <w:tcPr>
            <w:tcW w:w="1086" w:type="dxa"/>
            <w:gridSpan w:val="2"/>
          </w:tcPr>
          <w:p w:rsidR="008151E0" w:rsidRPr="008151E0" w:rsidRDefault="008151E0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8151E0" w:rsidRPr="001F0D42" w:rsidRDefault="008151E0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8151E0" w:rsidRPr="00B82A01" w:rsidRDefault="008151E0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0098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98-57-7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Cinnarizin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Цинаризин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В, К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 РХ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, СФ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9B1883" w:rsidRPr="00B82A01" w:rsidRDefault="00236BEA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99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6393-32-0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iprofloxacin hydrochlorid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ипрофлокса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дрохлорид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420AB" w:rsidRPr="001420AB" w:rsidRDefault="001420AB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="001420AB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pStyle w:val="1"/>
              <w:rPr>
                <w:rFonts w:ascii="Times New Roman" w:hAnsi="Times New Roman"/>
                <w:kern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с,ТШХ, Р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9B1883" w:rsidRPr="001420AB" w:rsidRDefault="001420AB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9B1883" w:rsidRPr="00B82A01" w:rsidRDefault="00236BEA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0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6393-33-1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iprofloxacin impurity A (SPhU / Ph. Eur.)</w:t>
            </w:r>
          </w:p>
          <w:p w:rsidR="009B1883" w:rsidRPr="001F0D42" w:rsidRDefault="009B1883" w:rsidP="009B1883">
            <w:pPr>
              <w:pStyle w:val="ab"/>
              <w:ind w:right="-144"/>
              <w:jc w:val="left"/>
              <w:rPr>
                <w:sz w:val="24"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luoroquinolonic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acid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</w:t>
            </w:r>
            <w:r w:rsidRPr="001F0D42">
              <w:rPr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Fonts w:ascii="Times New Roman" w:hAnsi="Times New Roman"/>
                <w:b/>
                <w:lang w:val="uk-UA"/>
              </w:rPr>
              <w:t>)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Ц</w:t>
            </w:r>
            <w:r w:rsidRPr="001F0D42">
              <w:rPr>
                <w:rFonts w:ascii="Times New Roman" w:hAnsi="Times New Roman"/>
                <w:b/>
              </w:rPr>
              <w:t>ипрофлоксацину</w:t>
            </w:r>
            <w:r w:rsidRPr="001F0D42">
              <w:rPr>
                <w:rFonts w:ascii="Times New Roman" w:hAnsi="Times New Roman"/>
                <w:b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GB"/>
              </w:rPr>
              <w:t xml:space="preserve"> A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>.</w:t>
            </w:r>
            <w:r w:rsidRPr="001F0D42">
              <w:rPr>
                <w:rFonts w:ascii="Times New Roman" w:hAnsi="Times New Roman"/>
                <w:b/>
                <w:lang w:val="en-GB"/>
              </w:rPr>
              <w:t>)</w:t>
            </w:r>
          </w:p>
          <w:p w:rsidR="009B1883" w:rsidRPr="001F0D42" w:rsidRDefault="009B1883" w:rsidP="009B1883">
            <w:pPr>
              <w:pStyle w:val="ab"/>
              <w:ind w:right="-144"/>
              <w:jc w:val="left"/>
              <w:rPr>
                <w:sz w:val="24"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Фторхінолонова</w:t>
            </w:r>
            <w:r w:rsidRPr="001F0D42">
              <w:rPr>
                <w:rFonts w:ascii="Times New Roman" w:hAnsi="Times New Roman"/>
                <w:b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кислота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</w:t>
            </w:r>
            <w:r w:rsidRPr="001F0D42">
              <w:rPr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Fonts w:ascii="Times New Roman" w:hAnsi="Times New Roman"/>
                <w:b/>
                <w:lang w:val="uk-UA"/>
              </w:rPr>
              <w:t>)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>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,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9B1883" w:rsidRPr="00B82A01" w:rsidRDefault="00236BEA" w:rsidP="009B1883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101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77-92-9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itric acid anhydrous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 лимонна безводна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B82A01" w:rsidRDefault="00236BE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2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1103-11-9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arithromycin</w:t>
            </w:r>
          </w:p>
        </w:tc>
        <w:tc>
          <w:tcPr>
            <w:tcW w:w="3287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арит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819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B06DBF" w:rsidRPr="001F0D42" w:rsidRDefault="00B06DBF" w:rsidP="001F0D42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sz w:val="20"/>
              </w:rPr>
              <w:t>Х, Т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B06DBF" w:rsidRPr="00B82A01" w:rsidRDefault="00236BE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rPr>
          <w:trHeight w:val="313"/>
        </w:trPr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3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14976-57-9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emastine fumarate</w:t>
            </w:r>
          </w:p>
        </w:tc>
        <w:tc>
          <w:tcPr>
            <w:tcW w:w="3287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емас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умарат</w:t>
            </w:r>
          </w:p>
        </w:tc>
        <w:tc>
          <w:tcPr>
            <w:tcW w:w="1819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B06DBF" w:rsidRPr="00B82A01" w:rsidRDefault="00236BE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59767-24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emastine fumarate impurity С (1-(4-chlorophenyl)-1-phenylethanol)</w:t>
            </w:r>
          </w:p>
        </w:tc>
        <w:tc>
          <w:tcPr>
            <w:tcW w:w="3287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емас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умарат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 (1-(4-хлор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)-1-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нол)</w:t>
            </w:r>
          </w:p>
        </w:tc>
        <w:tc>
          <w:tcPr>
            <w:tcW w:w="1819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604584" w:rsidRPr="00B82A01" w:rsidRDefault="00236BE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C0105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1462-39-5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indamycin hydrochloride</w:t>
            </w:r>
          </w:p>
        </w:tc>
        <w:tc>
          <w:tcPr>
            <w:tcW w:w="3287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д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B06DBF" w:rsidRPr="00B82A01" w:rsidRDefault="00236BE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6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4729-96-2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indamycin phosphate</w:t>
            </w:r>
          </w:p>
        </w:tc>
        <w:tc>
          <w:tcPr>
            <w:tcW w:w="3287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д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осфат</w:t>
            </w:r>
          </w:p>
        </w:tc>
        <w:tc>
          <w:tcPr>
            <w:tcW w:w="1819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ОВ,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B06DBF" w:rsidRPr="00B82A01" w:rsidRDefault="00236BE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7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636-54-4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opamide</w:t>
            </w: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оп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B06DBF" w:rsidRPr="00B82A01" w:rsidRDefault="00236BE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108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20202-66-6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pStyle w:val="ab"/>
              <w:ind w:hanging="2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pidogrel hydrogen sulfate</w:t>
            </w:r>
          </w:p>
          <w:p w:rsidR="009B1883" w:rsidRPr="001F0D42" w:rsidRDefault="009B1883" w:rsidP="009B1883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pidogrel bisulfate</w:t>
            </w:r>
          </w:p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ab"/>
              <w:ind w:hanging="2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caps/>
              </w:rPr>
              <w:t>к</w:t>
            </w:r>
            <w:r w:rsidRPr="001F0D42">
              <w:rPr>
                <w:rFonts w:ascii="Times New Roman" w:hAnsi="Times New Roman"/>
                <w:b/>
              </w:rPr>
              <w:t>лопідогрелю гідросульфат</w:t>
            </w:r>
          </w:p>
          <w:p w:rsidR="009B1883" w:rsidRPr="001F0D42" w:rsidRDefault="009B1883" w:rsidP="009B1883">
            <w:pPr>
              <w:pStyle w:val="ab"/>
              <w:ind w:hanging="2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caps/>
              </w:rPr>
              <w:t>к</w:t>
            </w:r>
            <w:r w:rsidRPr="001F0D42">
              <w:rPr>
                <w:rFonts w:ascii="Times New Roman" w:hAnsi="Times New Roman"/>
                <w:b/>
              </w:rPr>
              <w:t>лопідогрелю бісульфат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CF2659" w:rsidRDefault="00CF2659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,6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1</w:t>
            </w:r>
          </w:p>
        </w:tc>
        <w:tc>
          <w:tcPr>
            <w:tcW w:w="1264" w:type="dxa"/>
            <w:gridSpan w:val="2"/>
          </w:tcPr>
          <w:p w:rsidR="009B1883" w:rsidRPr="00B82A01" w:rsidRDefault="00236BEA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109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44750-42-5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lopidogrel impurity A (Ph.Eur)</w:t>
            </w:r>
          </w:p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pidogrel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related compound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USP)</w:t>
            </w:r>
          </w:p>
        </w:tc>
        <w:tc>
          <w:tcPr>
            <w:tcW w:w="3287" w:type="dxa"/>
            <w:tcBorders>
              <w:bottom w:val="nil"/>
            </w:tcBorders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гре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 (ДФУ)</w:t>
            </w:r>
          </w:p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  <w:tcBorders>
              <w:bottom w:val="nil"/>
            </w:tcBorders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9B1883" w:rsidRPr="00113C4F" w:rsidRDefault="00113C4F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9B1883" w:rsidRPr="00B82A01" w:rsidRDefault="00236BEA" w:rsidP="009B1883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3593-75-1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otrimazole</w:t>
            </w:r>
          </w:p>
        </w:tc>
        <w:tc>
          <w:tcPr>
            <w:tcW w:w="3287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отримазол</w:t>
            </w:r>
          </w:p>
        </w:tc>
        <w:tc>
          <w:tcPr>
            <w:tcW w:w="1819" w:type="dxa"/>
            <w:tcBorders>
              <w:bottom w:val="nil"/>
            </w:tcBorders>
          </w:tcPr>
          <w:p w:rsidR="00B9312A" w:rsidRPr="004E3519" w:rsidRDefault="00604584" w:rsidP="00B9312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E351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</w:p>
          <w:p w:rsidR="00604584" w:rsidRPr="001F0D42" w:rsidRDefault="00604584" w:rsidP="00B9312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604584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9312A" w:rsidRPr="00B9312A" w:rsidRDefault="00B9312A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B9312A" w:rsidRDefault="00B9312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  <w:r w:rsidR="008300E2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604584" w:rsidRPr="00B82A01" w:rsidRDefault="00236BE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35346" w:rsidRPr="00687C49" w:rsidTr="00EA47BC">
        <w:tc>
          <w:tcPr>
            <w:tcW w:w="862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1</w:t>
            </w:r>
          </w:p>
        </w:tc>
        <w:tc>
          <w:tcPr>
            <w:tcW w:w="1543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6774-02-5</w:t>
            </w:r>
          </w:p>
        </w:tc>
        <w:tc>
          <w:tcPr>
            <w:tcW w:w="2525" w:type="dxa"/>
          </w:tcPr>
          <w:p w:rsidR="00C35346" w:rsidRPr="001F0D42" w:rsidRDefault="00C35346" w:rsidP="00C3534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trimazole impurity А (SPhU / Ph. Eur. / USP)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tcBorders>
              <w:bottom w:val="nil"/>
            </w:tcBorders>
          </w:tcPr>
          <w:p w:rsidR="00C35346" w:rsidRPr="001F0D42" w:rsidRDefault="00C35346" w:rsidP="00C35346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К</w:t>
            </w:r>
            <w:r w:rsidRPr="001F0D42">
              <w:rPr>
                <w:rFonts w:ascii="Times New Roman" w:hAnsi="Times New Roman"/>
                <w:b/>
              </w:rPr>
              <w:t xml:space="preserve">лотримазолу домішка </w:t>
            </w:r>
            <w:r w:rsidRPr="001F0D42">
              <w:rPr>
                <w:rFonts w:ascii="Times New Roman" w:hAnsi="Times New Roman"/>
                <w:b/>
                <w:lang w:val="uk-UA"/>
              </w:rPr>
              <w:t>А</w:t>
            </w:r>
            <w:r w:rsidRPr="001F0D42">
              <w:rPr>
                <w:rFonts w:ascii="Times New Roman" w:hAnsi="Times New Roman"/>
                <w:b/>
              </w:rPr>
              <w:t xml:space="preserve">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</w:rPr>
              <w:t xml:space="preserve">. / </w:t>
            </w:r>
            <w:r w:rsidRPr="001F0D42">
              <w:rPr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Fonts w:ascii="Times New Roman" w:hAnsi="Times New Roman"/>
                <w:b/>
              </w:rPr>
              <w:t>)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tcBorders>
              <w:bottom w:val="nil"/>
            </w:tcBorders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C35346" w:rsidRPr="00B82A01" w:rsidRDefault="00236BEA" w:rsidP="00C35346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C35346" w:rsidRPr="00687C49" w:rsidTr="00EA47BC">
        <w:tc>
          <w:tcPr>
            <w:tcW w:w="862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2</w:t>
            </w:r>
          </w:p>
        </w:tc>
        <w:tc>
          <w:tcPr>
            <w:tcW w:w="1543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54-87-0</w:t>
            </w:r>
          </w:p>
        </w:tc>
        <w:tc>
          <w:tcPr>
            <w:tcW w:w="2525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ocarbox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ase hydrochloride </w:t>
            </w:r>
          </w:p>
        </w:tc>
        <w:tc>
          <w:tcPr>
            <w:tcW w:w="3287" w:type="dxa"/>
            <w:tcBorders>
              <w:bottom w:val="nil"/>
            </w:tcBorders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окарбоксила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  <w:tcBorders>
              <w:bottom w:val="nil"/>
            </w:tcBorders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C35346" w:rsidRPr="00B82A01" w:rsidRDefault="00236BEA" w:rsidP="00C3534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35346" w:rsidRPr="00687C49" w:rsidTr="00EA47BC">
        <w:tc>
          <w:tcPr>
            <w:tcW w:w="862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3</w:t>
            </w:r>
          </w:p>
        </w:tc>
        <w:tc>
          <w:tcPr>
            <w:tcW w:w="1543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41468-25-1</w:t>
            </w:r>
          </w:p>
        </w:tc>
        <w:tc>
          <w:tcPr>
            <w:tcW w:w="2525" w:type="dxa"/>
          </w:tcPr>
          <w:p w:rsidR="003E2EA2" w:rsidRPr="003E2EA2" w:rsidRDefault="003E2EA2" w:rsidP="003E2E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yridoxal-5-phosphate monohydrate</w:t>
            </w:r>
          </w:p>
          <w:p w:rsidR="00C35346" w:rsidRPr="003E2EA2" w:rsidRDefault="003E2EA2" w:rsidP="003E2E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C</w:t>
            </w: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oenzyme form of </w:t>
            </w: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В</w:t>
            </w: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vertAlign w:val="subscript"/>
                <w:lang w:val="en-GB"/>
              </w:rPr>
              <w:t>6</w:t>
            </w:r>
          </w:p>
        </w:tc>
        <w:tc>
          <w:tcPr>
            <w:tcW w:w="3287" w:type="dxa"/>
            <w:tcBorders>
              <w:bottom w:val="nil"/>
            </w:tcBorders>
          </w:tcPr>
          <w:p w:rsidR="003E2EA2" w:rsidRPr="003E2EA2" w:rsidRDefault="003E2EA2" w:rsidP="003E2E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Піридоксал-5-фосфат моногфдрат</w:t>
            </w:r>
          </w:p>
          <w:p w:rsidR="00C35346" w:rsidRPr="003E2EA2" w:rsidRDefault="003E2EA2" w:rsidP="003E2E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офермент В</w:t>
            </w: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vertAlign w:val="subscript"/>
              </w:rPr>
              <w:t>6</w:t>
            </w:r>
          </w:p>
        </w:tc>
        <w:tc>
          <w:tcPr>
            <w:tcW w:w="1819" w:type="dxa"/>
            <w:tcBorders>
              <w:bottom w:val="nil"/>
            </w:tcBorders>
          </w:tcPr>
          <w:p w:rsidR="003E2EA2" w:rsidRDefault="00C35346" w:rsidP="003E2EA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35346" w:rsidRPr="001F0D42" w:rsidRDefault="00C35346" w:rsidP="003E2EA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C35346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ІЧс</w:t>
            </w:r>
          </w:p>
          <w:p w:rsidR="003E2EA2" w:rsidRPr="003E2EA2" w:rsidRDefault="003E2EA2" w:rsidP="00C3534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C35346" w:rsidRPr="003E2EA2" w:rsidRDefault="003E2EA2" w:rsidP="00C3534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C35346" w:rsidRPr="00B82A01" w:rsidRDefault="00236BEA" w:rsidP="00C3534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35346" w:rsidRPr="00687C49" w:rsidTr="00EA47BC">
        <w:trPr>
          <w:trHeight w:val="814"/>
        </w:trPr>
        <w:tc>
          <w:tcPr>
            <w:tcW w:w="862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4</w:t>
            </w:r>
          </w:p>
        </w:tc>
        <w:tc>
          <w:tcPr>
            <w:tcW w:w="1543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8-19-9</w:t>
            </w:r>
          </w:p>
        </w:tc>
        <w:tc>
          <w:tcPr>
            <w:tcW w:w="2525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yanocobalamin</w:t>
            </w:r>
          </w:p>
        </w:tc>
        <w:tc>
          <w:tcPr>
            <w:tcW w:w="3287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нокобал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ТШХ, РХ 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</w:t>
            </w:r>
          </w:p>
        </w:tc>
        <w:tc>
          <w:tcPr>
            <w:tcW w:w="1372" w:type="dxa"/>
            <w:gridSpan w:val="2"/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C35346" w:rsidRPr="00B82A01" w:rsidRDefault="00236BEA" w:rsidP="00C3534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5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08-77-0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ymarin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Цімарі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БКВ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ind w:left="-113" w:right="-158" w:firstLine="113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Фасовк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артість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по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згодженн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з замовником</w:t>
            </w:r>
          </w:p>
        </w:tc>
        <w:tc>
          <w:tcPr>
            <w:tcW w:w="1264" w:type="dxa"/>
            <w:gridSpan w:val="2"/>
          </w:tcPr>
          <w:p w:rsidR="00604584" w:rsidRPr="00B82A01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604584" w:rsidRPr="00687C49" w:rsidTr="00EA47BC">
        <w:trPr>
          <w:trHeight w:val="329"/>
        </w:trPr>
        <w:tc>
          <w:tcPr>
            <w:tcW w:w="862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011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56-89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</w:t>
            </w:r>
            <w:r w:rsidRPr="001F0D42">
              <w:rPr>
                <w:rFonts w:ascii="Times New Roman" w:hAnsi="Times New Roman"/>
                <w:b/>
                <w:lang w:val="uk-UA"/>
              </w:rPr>
              <w:t>ystine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(Ph.Eur., USP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ст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pStyle w:val="1"/>
              <w:rPr>
                <w:rFonts w:ascii="Times New Roman" w:hAnsi="Times New Roman"/>
                <w:kern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с, 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36BE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D0117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81733-79-1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alargin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алар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4E19B6" w:rsidRDefault="004E19B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1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118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17-10-2</w:t>
            </w:r>
          </w:p>
        </w:tc>
        <w:tc>
          <w:tcPr>
            <w:tcW w:w="2525" w:type="dxa"/>
          </w:tcPr>
          <w:p w:rsidR="0035688F" w:rsidRPr="00406734" w:rsidRDefault="00406734" w:rsidP="0035688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406734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Dantron (</w:t>
            </w:r>
            <w:r w:rsidRPr="00406734">
              <w:rPr>
                <w:rFonts w:ascii="Times New Roman" w:hAnsi="Times New Roman"/>
                <w:b/>
                <w:bCs/>
                <w:color w:val="000000"/>
                <w:shd w:val="clear" w:color="auto" w:fill="FFFFFF"/>
                <w:lang w:val="en-GB"/>
              </w:rPr>
              <w:t>SPhU</w:t>
            </w:r>
            <w:r w:rsidRPr="00406734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)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406734" w:rsidRDefault="00406734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0673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антрон (ДФУ)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406734" w:rsidRDefault="00406734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406734" w:rsidRDefault="0035688F" w:rsidP="0040673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406734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D0119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2-30-1</w:t>
            </w:r>
          </w:p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</w:rPr>
            </w:pPr>
          </w:p>
        </w:tc>
        <w:tc>
          <w:tcPr>
            <w:tcW w:w="2525" w:type="dxa"/>
          </w:tcPr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Capric alcohol (USP)</w:t>
            </w:r>
          </w:p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</w:rPr>
              <w:t>1-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Decanol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анол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 мл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657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120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00643-71-8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sloratadine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злоратадин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ТШХ, РХ 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A36198" w:rsidRDefault="00A36198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1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0-02-2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amethasone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аметазон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sz w:val="20"/>
              </w:rPr>
            </w:pP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E21567" w:rsidRDefault="00E21567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491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2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392-39-4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amethasone sodium phosphate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амета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осфат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3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3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81-13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panthenol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пантенол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tabs>
                <w:tab w:val="left" w:pos="291"/>
                <w:tab w:val="center" w:pos="573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4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-</w:t>
            </w:r>
          </w:p>
        </w:tc>
        <w:tc>
          <w:tcPr>
            <w:tcW w:w="2525" w:type="dxa"/>
          </w:tcPr>
          <w:p w:rsidR="0035688F" w:rsidRPr="002D005C" w:rsidRDefault="0035688F" w:rsidP="0035688F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2D005C">
              <w:rPr>
                <w:rFonts w:ascii="Times New Roman" w:hAnsi="Times New Roman"/>
                <w:b/>
              </w:rPr>
              <w:t xml:space="preserve">Dextran for </w:t>
            </w:r>
            <w:r w:rsidRPr="002D005C">
              <w:rPr>
                <w:rFonts w:ascii="Times New Roman" w:hAnsi="Times New Roman"/>
                <w:b/>
                <w:lang w:val="en-US"/>
              </w:rPr>
              <w:t>auth</w:t>
            </w:r>
            <w:r w:rsidRPr="002D005C">
              <w:rPr>
                <w:rFonts w:ascii="Times New Roman" w:hAnsi="Times New Roman"/>
                <w:b/>
                <w:lang w:val="en-GB"/>
              </w:rPr>
              <w:t>entication</w:t>
            </w:r>
            <w:r w:rsidRPr="002D005C">
              <w:rPr>
                <w:rStyle w:val="s1"/>
                <w:rFonts w:ascii="Times New Roman" w:hAnsi="Times New Roman"/>
                <w:b/>
              </w:rPr>
              <w:t xml:space="preserve"> </w:t>
            </w:r>
          </w:p>
          <w:p w:rsidR="0035688F" w:rsidRPr="002D005C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2D005C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2D005C" w:rsidRDefault="0035688F" w:rsidP="0035688F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2D005C">
              <w:rPr>
                <w:rFonts w:ascii="Times New Roman" w:hAnsi="Times New Roman"/>
                <w:b/>
              </w:rPr>
              <w:t>Декстран для автентифікації</w:t>
            </w:r>
          </w:p>
          <w:p w:rsidR="0035688F" w:rsidRPr="002D005C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5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40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for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performance test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тр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40 для 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еревірки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р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атност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хроматогра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но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исте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МР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Dextrans for calibration </w:t>
            </w:r>
          </w:p>
        </w:tc>
        <w:tc>
          <w:tcPr>
            <w:tcW w:w="3287" w:type="dxa"/>
            <w:tcBorders>
              <w:top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тр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ля к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ування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комплект Ф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З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ММ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604584" w:rsidRPr="00B82A01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1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1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1</w:t>
            </w:r>
          </w:p>
        </w:tc>
        <w:tc>
          <w:tcPr>
            <w:tcW w:w="1819" w:type="dxa"/>
            <w:vMerge w:val="restart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ММР</w:t>
            </w:r>
          </w:p>
        </w:tc>
        <w:tc>
          <w:tcPr>
            <w:tcW w:w="2255" w:type="dxa"/>
            <w:gridSpan w:val="3"/>
            <w:vMerge w:val="restart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2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5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3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12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12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4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25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25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5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50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50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6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80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80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7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150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150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8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270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270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9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410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410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bCs/>
                <w:lang w:val="en-GB"/>
              </w:rPr>
            </w:pPr>
            <w:r w:rsidRPr="001F0D42">
              <w:rPr>
                <w:rFonts w:ascii="Times New Roman" w:hAnsi="Times New Roman"/>
                <w:bCs/>
                <w:lang w:val="en-GB"/>
              </w:rPr>
              <w:t>D0127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bCs/>
                <w:lang w:val="en-GB"/>
              </w:rPr>
            </w:pPr>
            <w:r w:rsidRPr="001F0D42">
              <w:rPr>
                <w:rFonts w:ascii="Times New Roman" w:hAnsi="Times New Roman"/>
                <w:bCs/>
                <w:lang w:val="en-GB"/>
              </w:rPr>
              <w:t>6153-33-9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bCs/>
                <w:lang w:val="en-GB"/>
              </w:rPr>
            </w:pPr>
            <w:r w:rsidRPr="001F0D42">
              <w:rPr>
                <w:rFonts w:ascii="Times New Roman" w:hAnsi="Times New Roman"/>
                <w:bCs/>
                <w:lang w:val="en-GB"/>
              </w:rPr>
              <w:t xml:space="preserve">Mebhydrolin 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azolin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bCs/>
              </w:rPr>
            </w:pPr>
            <w:r w:rsidRPr="001F0D42">
              <w:rPr>
                <w:rFonts w:ascii="Times New Roman" w:hAnsi="Times New Roman"/>
                <w:bCs/>
              </w:rPr>
              <w:t>Мебг</w:t>
            </w:r>
            <w:r w:rsidRPr="001F0D42">
              <w:rPr>
                <w:rFonts w:ascii="Times New Roman" w:hAnsi="Times New Roman"/>
                <w:bCs/>
                <w:lang w:val="uk-UA"/>
              </w:rPr>
              <w:t>і</w:t>
            </w:r>
            <w:r w:rsidRPr="001F0D42">
              <w:rPr>
                <w:rFonts w:ascii="Times New Roman" w:hAnsi="Times New Roman"/>
                <w:bCs/>
              </w:rPr>
              <w:t>дрол</w:t>
            </w:r>
            <w:r w:rsidRPr="001F0D42">
              <w:rPr>
                <w:rFonts w:ascii="Times New Roman" w:hAnsi="Times New Roman"/>
                <w:bCs/>
                <w:lang w:val="uk-UA"/>
              </w:rPr>
              <w:t>і</w:t>
            </w:r>
            <w:r w:rsidRPr="001F0D42">
              <w:rPr>
                <w:rFonts w:ascii="Times New Roman" w:hAnsi="Times New Roman"/>
                <w:bCs/>
              </w:rPr>
              <w:t>н</w:t>
            </w:r>
          </w:p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bCs/>
              </w:rPr>
            </w:pPr>
            <w:r w:rsidRPr="001F0D42">
              <w:rPr>
                <w:rFonts w:ascii="Times New Roman" w:hAnsi="Times New Roman"/>
                <w:bCs/>
              </w:rPr>
              <w:t>Д</w:t>
            </w:r>
            <w:r w:rsidRPr="001F0D42">
              <w:rPr>
                <w:rFonts w:ascii="Times New Roman" w:hAnsi="Times New Roman"/>
                <w:bCs/>
                <w:lang w:val="uk-UA"/>
              </w:rPr>
              <w:t>і</w:t>
            </w:r>
            <w:r w:rsidRPr="001F0D42">
              <w:rPr>
                <w:rFonts w:ascii="Times New Roman" w:hAnsi="Times New Roman"/>
                <w:bCs/>
              </w:rPr>
              <w:t>азол</w:t>
            </w:r>
            <w:r w:rsidRPr="001F0D42">
              <w:rPr>
                <w:rFonts w:ascii="Times New Roman" w:hAnsi="Times New Roman"/>
                <w:bCs/>
                <w:lang w:val="uk-UA"/>
              </w:rPr>
              <w:t>і</w:t>
            </w:r>
            <w:r w:rsidRPr="001F0D42">
              <w:rPr>
                <w:rFonts w:ascii="Times New Roman" w:hAnsi="Times New Roman"/>
                <w:bCs/>
              </w:rPr>
              <w:t xml:space="preserve">н </w:t>
            </w:r>
          </w:p>
        </w:tc>
        <w:tc>
          <w:tcPr>
            <w:tcW w:w="1819" w:type="dxa"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8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5307-79-6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clofenac sodium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клофенак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Р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ОВ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с, СФ,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СФ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Х,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СФ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СФ,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9066B1" w:rsidRDefault="003828A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9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5362-40-0</w:t>
            </w:r>
          </w:p>
        </w:tc>
        <w:tc>
          <w:tcPr>
            <w:tcW w:w="2525" w:type="dxa"/>
          </w:tcPr>
          <w:p w:rsidR="007C0E23" w:rsidRPr="007C0E23" w:rsidRDefault="007C0E23" w:rsidP="007C0E2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C0E2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iclofenac impurity 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(SPhU / Ph. Eur. / USP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/ ВР)</w:t>
            </w:r>
          </w:p>
          <w:p w:rsidR="0035688F" w:rsidRPr="007C0E23" w:rsidRDefault="007C0E23" w:rsidP="007C0E2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C0E2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Aceclofenac impurity I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(Ph. Eur.)</w:t>
            </w:r>
          </w:p>
        </w:tc>
        <w:tc>
          <w:tcPr>
            <w:tcW w:w="3287" w:type="dxa"/>
            <w:tcBorders>
              <w:top w:val="nil"/>
            </w:tcBorders>
          </w:tcPr>
          <w:p w:rsidR="007C0E23" w:rsidRPr="007C0E23" w:rsidRDefault="007C0E23" w:rsidP="007C0E2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C0E2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иклофенаку домішка А 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(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ДФУ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 / 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Ph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. 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Eur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. / 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USP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/ ВР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)</w:t>
            </w:r>
          </w:p>
          <w:p w:rsidR="007C0E23" w:rsidRPr="007C0E23" w:rsidRDefault="007C0E23" w:rsidP="007C0E2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Ацеклофенаку домішка І</w:t>
            </w:r>
          </w:p>
          <w:p w:rsidR="0035688F" w:rsidRPr="00A249B3" w:rsidRDefault="007C0E23" w:rsidP="007C0E2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( 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Ph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. 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Eur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.)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5B143E" w:rsidRDefault="005B143E" w:rsidP="005B143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B143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7C0E23" w:rsidRDefault="005B143E" w:rsidP="007C0E2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B143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7C0E23" w:rsidRDefault="007C0E23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3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0830-75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Digoxin</w:t>
            </w:r>
          </w:p>
        </w:tc>
        <w:tc>
          <w:tcPr>
            <w:tcW w:w="3287" w:type="dxa"/>
            <w:tcBorders>
              <w:top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гоксин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ТШХ, РХ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люориметрія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881AA2" w:rsidRDefault="00881AA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</w:tcBorders>
            <w:vAlign w:val="center"/>
          </w:tcPr>
          <w:p w:rsidR="00604584" w:rsidRPr="00B82A01" w:rsidRDefault="00CE713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31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672-46-4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Digox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impurity C (Ph.Eur)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Digoxigenin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(3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1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14-Trihydroxy-5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20(22)-cardenolide) (digoxigenin)</w:t>
            </w:r>
          </w:p>
        </w:tc>
        <w:tc>
          <w:tcPr>
            <w:tcW w:w="3287" w:type="dxa"/>
            <w:tcBorders>
              <w:top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игоксину домішка С 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оксиг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3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12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14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ригідрокс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-5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20(22)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арденолід) (дигоксигенін)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B06DBF" w:rsidRPr="00B82A01" w:rsidRDefault="00CE713D" w:rsidP="001F0D42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32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24730-10-7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hydroergocristine mesilate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гокрис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 ме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ат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CE713D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lang w:val="en-GB"/>
              </w:rPr>
            </w:pPr>
            <w:r w:rsidRPr="001F0D42">
              <w:rPr>
                <w:rFonts w:ascii="Times New Roman" w:hAnsi="Times New Roman"/>
                <w:lang w:val="en-GB"/>
              </w:rPr>
              <w:t>D0133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3286-22-5</w:t>
            </w:r>
          </w:p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525" w:type="dxa"/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lang w:val="en-GB"/>
              </w:rPr>
            </w:pPr>
            <w:r w:rsidRPr="001F0D42">
              <w:rPr>
                <w:rFonts w:ascii="Times New Roman" w:hAnsi="Times New Roman"/>
                <w:lang w:val="en-GB"/>
              </w:rPr>
              <w:t>Diltiazem hydrochloride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</w:rPr>
            </w:pPr>
            <w:r w:rsidRPr="001F0D42">
              <w:rPr>
                <w:rFonts w:ascii="Times New Roman" w:hAnsi="Times New Roman"/>
              </w:rPr>
              <w:t>Дилт</w:t>
            </w:r>
            <w:r w:rsidRPr="001F0D42">
              <w:rPr>
                <w:rFonts w:ascii="Times New Roman" w:hAnsi="Times New Roman"/>
                <w:lang w:val="uk-UA"/>
              </w:rPr>
              <w:t>і</w:t>
            </w:r>
            <w:r w:rsidRPr="001F0D42">
              <w:rPr>
                <w:rFonts w:ascii="Times New Roman" w:hAnsi="Times New Roman"/>
              </w:rPr>
              <w:t>азем</w:t>
            </w:r>
            <w:r w:rsidRPr="001F0D42">
              <w:rPr>
                <w:rFonts w:ascii="Times New Roman" w:hAnsi="Times New Roman"/>
                <w:lang w:val="uk-UA"/>
              </w:rPr>
              <w:t>у</w:t>
            </w:r>
            <w:r w:rsidRPr="001F0D42">
              <w:rPr>
                <w:rFonts w:ascii="Times New Roman" w:hAnsi="Times New Roman"/>
              </w:rPr>
              <w:t xml:space="preserve"> г/хл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CE713D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134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7-68-5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methyl sulfoxid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метилсульфоксид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 мл</w:t>
            </w:r>
          </w:p>
        </w:tc>
        <w:tc>
          <w:tcPr>
            <w:tcW w:w="1264" w:type="dxa"/>
            <w:gridSpan w:val="2"/>
          </w:tcPr>
          <w:p w:rsidR="0035688F" w:rsidRPr="00B82A01" w:rsidRDefault="00F70325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135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614-69-5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metindene maleate</w:t>
            </w: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метинд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алеат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</w:t>
            </w:r>
          </w:p>
        </w:tc>
        <w:tc>
          <w:tcPr>
            <w:tcW w:w="1086" w:type="dxa"/>
            <w:gridSpan w:val="2"/>
          </w:tcPr>
          <w:p w:rsidR="00B06DBF" w:rsidRPr="004B4DB2" w:rsidRDefault="004B4DB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5,6</w:t>
            </w:r>
          </w:p>
        </w:tc>
        <w:tc>
          <w:tcPr>
            <w:tcW w:w="1372" w:type="dxa"/>
            <w:gridSpan w:val="2"/>
          </w:tcPr>
          <w:p w:rsidR="00B06DBF" w:rsidRPr="006530B4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530B4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</w:tcPr>
          <w:p w:rsidR="00B06DBF" w:rsidRPr="00B82A01" w:rsidRDefault="00F70325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293A" w:rsidRPr="00687C49" w:rsidTr="00EA47BC">
        <w:trPr>
          <w:trHeight w:val="128"/>
        </w:trPr>
        <w:tc>
          <w:tcPr>
            <w:tcW w:w="862" w:type="dxa"/>
            <w:vMerge w:val="restart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D0136</w:t>
            </w:r>
          </w:p>
        </w:tc>
        <w:tc>
          <w:tcPr>
            <w:tcW w:w="1543" w:type="dxa"/>
            <w:vMerge w:val="restart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0"/>
                <w:rFonts w:ascii="Times New Roman" w:hAnsi="Times New Roman" w:cs="Times New Roman"/>
                <w:b/>
                <w:bCs/>
                <w:sz w:val="20"/>
              </w:rPr>
              <w:t>512-04-9</w:t>
            </w:r>
          </w:p>
        </w:tc>
        <w:tc>
          <w:tcPr>
            <w:tcW w:w="2525" w:type="dxa"/>
            <w:vMerge w:val="restart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osgenin</w:t>
            </w:r>
          </w:p>
        </w:tc>
        <w:tc>
          <w:tcPr>
            <w:tcW w:w="3287" w:type="dxa"/>
            <w:vMerge w:val="restart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сг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Merge w:val="restart"/>
          </w:tcPr>
          <w:p w:rsidR="0074293A" w:rsidRPr="001F0D42" w:rsidRDefault="007429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Merge w:val="restart"/>
          </w:tcPr>
          <w:p w:rsidR="0074293A" w:rsidRPr="001F0D42" w:rsidRDefault="007429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  <w:vMerge w:val="restart"/>
            <w:vAlign w:val="center"/>
          </w:tcPr>
          <w:p w:rsidR="0074293A" w:rsidRPr="00B82A01" w:rsidRDefault="00F7032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74293A" w:rsidRPr="00687C49" w:rsidTr="00EA47BC">
        <w:trPr>
          <w:trHeight w:val="127"/>
        </w:trPr>
        <w:tc>
          <w:tcPr>
            <w:tcW w:w="862" w:type="dxa"/>
            <w:vMerge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74293A" w:rsidRPr="001F0D42" w:rsidRDefault="0074293A" w:rsidP="001F0D42">
            <w:pPr>
              <w:rPr>
                <w:rStyle w:val="1870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525" w:type="dxa"/>
            <w:vMerge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  <w:vMerge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  <w:vMerge/>
          </w:tcPr>
          <w:p w:rsidR="0074293A" w:rsidRPr="001F0D42" w:rsidRDefault="007429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Merge/>
          </w:tcPr>
          <w:p w:rsidR="0074293A" w:rsidRPr="001F0D42" w:rsidRDefault="007429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Merge/>
            <w:vAlign w:val="center"/>
          </w:tcPr>
          <w:p w:rsidR="0074293A" w:rsidRPr="00B82A01" w:rsidRDefault="007429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666A70" w:rsidRPr="00687C49" w:rsidTr="00EA47BC">
        <w:tc>
          <w:tcPr>
            <w:tcW w:w="862" w:type="dxa"/>
          </w:tcPr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37</w:t>
            </w:r>
          </w:p>
        </w:tc>
        <w:tc>
          <w:tcPr>
            <w:tcW w:w="1543" w:type="dxa"/>
          </w:tcPr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47-24-0</w:t>
            </w:r>
          </w:p>
        </w:tc>
        <w:tc>
          <w:tcPr>
            <w:tcW w:w="2525" w:type="dxa"/>
          </w:tcPr>
          <w:p w:rsidR="00666A70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phenhydramine hydrochloride</w:t>
            </w:r>
          </w:p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Dimedrol </w:t>
            </w:r>
          </w:p>
        </w:tc>
        <w:tc>
          <w:tcPr>
            <w:tcW w:w="3287" w:type="dxa"/>
          </w:tcPr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фен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b/>
                <w:sz w:val="20"/>
              </w:rPr>
              <w:t xml:space="preserve">дрохлорид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медрол</w:t>
            </w:r>
          </w:p>
        </w:tc>
        <w:tc>
          <w:tcPr>
            <w:tcW w:w="1819" w:type="dxa"/>
          </w:tcPr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66A70" w:rsidRDefault="00666A70" w:rsidP="00666A7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66A70" w:rsidRPr="00666A70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СФ</w:t>
            </w:r>
          </w:p>
          <w:p w:rsidR="00666A70" w:rsidRPr="006C6D8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666A70" w:rsidRDefault="00666A70" w:rsidP="00666A70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66A70" w:rsidRPr="00666A70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,СФ</w:t>
            </w:r>
          </w:p>
        </w:tc>
        <w:tc>
          <w:tcPr>
            <w:tcW w:w="1086" w:type="dxa"/>
            <w:gridSpan w:val="2"/>
          </w:tcPr>
          <w:p w:rsidR="00666A70" w:rsidRPr="001F0D42" w:rsidRDefault="00666A70" w:rsidP="00666A70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66A70" w:rsidRPr="001F0D42" w:rsidRDefault="00666A70" w:rsidP="00666A7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6</w:t>
            </w:r>
          </w:p>
        </w:tc>
        <w:tc>
          <w:tcPr>
            <w:tcW w:w="1264" w:type="dxa"/>
            <w:gridSpan w:val="2"/>
            <w:vAlign w:val="center"/>
          </w:tcPr>
          <w:p w:rsidR="00666A70" w:rsidRPr="00B82A01" w:rsidRDefault="00F70325" w:rsidP="00666A70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38</w:t>
            </w:r>
          </w:p>
        </w:tc>
        <w:tc>
          <w:tcPr>
            <w:tcW w:w="1543" w:type="dxa"/>
          </w:tcPr>
          <w:p w:rsidR="00604584" w:rsidRPr="005F1EE6" w:rsidRDefault="005F1EE6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17471-10-2</w:t>
            </w:r>
          </w:p>
        </w:tc>
        <w:tc>
          <w:tcPr>
            <w:tcW w:w="2525" w:type="dxa"/>
          </w:tcPr>
          <w:p w:rsidR="005F1EE6" w:rsidRPr="005F1EE6" w:rsidRDefault="005F1EE6" w:rsidP="005F1EE6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iphenhydramine hydrochloride</w:t>
            </w: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  </w:t>
            </w: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imp</w:t>
            </w: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 </w:t>
            </w: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A </w:t>
            </w: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(EP)</w:t>
            </w:r>
          </w:p>
          <w:p w:rsidR="00604584" w:rsidRPr="005F1EE6" w:rsidRDefault="005F1EE6" w:rsidP="005F1EE6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Dimenhydrinate imp. F(EP)</w:t>
            </w:r>
          </w:p>
        </w:tc>
        <w:tc>
          <w:tcPr>
            <w:tcW w:w="3287" w:type="dxa"/>
          </w:tcPr>
          <w:p w:rsidR="00604584" w:rsidRPr="005F1EE6" w:rsidRDefault="005F1EE6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Димедролу </w:t>
            </w: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домішка </w:t>
            </w: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A </w:t>
            </w: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Дифенгідраміну домішка </w:t>
            </w: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A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5F1EE6" w:rsidRDefault="005F1EE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F7032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13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1-01-0</w:t>
            </w:r>
          </w:p>
        </w:tc>
        <w:tc>
          <w:tcPr>
            <w:tcW w:w="2525" w:type="dxa"/>
          </w:tcPr>
          <w:p w:rsidR="0007696B" w:rsidRPr="0007696B" w:rsidRDefault="0007696B" w:rsidP="0007696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iphenhydramine hydrochloride imp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 D 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(EP)</w:t>
            </w:r>
          </w:p>
          <w:p w:rsidR="00604584" w:rsidRPr="0007696B" w:rsidRDefault="0007696B" w:rsidP="0007696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B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enzhydrol</w:t>
            </w:r>
          </w:p>
        </w:tc>
        <w:tc>
          <w:tcPr>
            <w:tcW w:w="3287" w:type="dxa"/>
          </w:tcPr>
          <w:p w:rsidR="0007696B" w:rsidRPr="0007696B" w:rsidRDefault="0007696B" w:rsidP="0007696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имедролу домішка 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 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ифенгідраміну гідрохлориду доміщка 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</w:t>
            </w:r>
          </w:p>
          <w:p w:rsidR="00604584" w:rsidRPr="0007696B" w:rsidRDefault="0007696B" w:rsidP="0007696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Б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ензгідрол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07696B" w:rsidRDefault="0007696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F7032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40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8-32-2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pyridamol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амол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 для ППХС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372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41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7808-66-9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omperidon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омперидон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/>
                <w:sz w:val="20"/>
              </w:rPr>
              <w:t>, Р, О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/>
                <w:sz w:val="20"/>
              </w:rPr>
              <w:t>, 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35688F" w:rsidRPr="007C43C8" w:rsidRDefault="007C43C8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42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77883-43-3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oxazosin mesilat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оксазо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езилат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Ф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20</w:t>
            </w:r>
            <w:r w:rsidR="0035688F"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</w:p>
        </w:tc>
      </w:tr>
      <w:tr w:rsidR="0035688F" w:rsidRPr="00687C49" w:rsidTr="00EA47BC">
        <w:trPr>
          <w:trHeight w:val="372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43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85-12-6</w:t>
            </w:r>
          </w:p>
        </w:tc>
        <w:tc>
          <w:tcPr>
            <w:tcW w:w="2525" w:type="dxa"/>
          </w:tcPr>
          <w:p w:rsidR="0035688F" w:rsidRPr="002B19C5" w:rsidRDefault="002B19C5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2B19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Drotaverine hydrochloride</w:t>
            </w:r>
          </w:p>
        </w:tc>
        <w:tc>
          <w:tcPr>
            <w:tcW w:w="3287" w:type="dxa"/>
          </w:tcPr>
          <w:p w:rsidR="0035688F" w:rsidRPr="00A75B7C" w:rsidRDefault="00A75B7C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A75B7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ротаверіну гідрохлорид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ТШ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35688F" w:rsidRPr="00201BC2" w:rsidRDefault="00A75B7C" w:rsidP="0035688F">
            <w:pPr>
              <w:pStyle w:val="31"/>
              <w:jc w:val="center"/>
              <w:rPr>
                <w:rFonts w:ascii="Times New Roman" w:hAnsi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/>
                <w:b/>
                <w:sz w:val="20"/>
                <w:lang w:val="en-US"/>
              </w:rPr>
              <w:t>5,6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pStyle w:val="31"/>
              <w:jc w:val="center"/>
              <w:rPr>
                <w:rFonts w:ascii="Times New Roman" w:hAnsi="Times New Roman"/>
                <w:b/>
                <w:sz w:val="20"/>
              </w:rPr>
            </w:pPr>
            <w:r w:rsidRPr="001F0D42">
              <w:rPr>
                <w:rFonts w:ascii="Times New Roman" w:hAnsi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35688F" w:rsidRPr="00B82A01" w:rsidRDefault="004E0A7D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0144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476-66-4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llag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35688F" w:rsidRPr="001F0D42" w:rsidRDefault="0035688F" w:rsidP="0035688F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лагова</w:t>
            </w:r>
          </w:p>
        </w:tc>
        <w:tc>
          <w:tcPr>
            <w:tcW w:w="1819" w:type="dxa"/>
            <w:tcBorders>
              <w:bottom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0145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7609516-4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nalapril maleat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алапри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малеат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35688F" w:rsidRPr="001F0D42" w:rsidRDefault="00EB2FBC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159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146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1-43-4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pinephrine (Adrenaline)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ефрин (Адрен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)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E0147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Erysimin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ризимин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14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643-22-1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rythromycin stear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т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теар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B82A01" w:rsidRDefault="0037103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E014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624-44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amsyl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мзил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AE5DD8" w:rsidRDefault="00AE5DD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604584" w:rsidRPr="00B82A01" w:rsidRDefault="0037103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359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15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070-11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hambutol hydrochlo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мбут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ля ППХС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>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604584" w:rsidRPr="00B82A01" w:rsidRDefault="0037103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960"/>
        </w:trPr>
        <w:tc>
          <w:tcPr>
            <w:tcW w:w="862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151</w:t>
            </w:r>
          </w:p>
        </w:tc>
        <w:tc>
          <w:tcPr>
            <w:tcW w:w="1543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4-17-5</w:t>
            </w:r>
          </w:p>
        </w:tc>
        <w:tc>
          <w:tcPr>
            <w:tcW w:w="2525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hanol (anhydrous)</w:t>
            </w:r>
          </w:p>
        </w:tc>
        <w:tc>
          <w:tcPr>
            <w:tcW w:w="3287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нол безвод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819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2255" w:type="dxa"/>
            <w:gridSpan w:val="3"/>
            <w:vMerge w:val="restart"/>
          </w:tcPr>
          <w:p w:rsidR="00604584" w:rsidRPr="001F0D42" w:rsidRDefault="00604584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ФУ</w:t>
            </w:r>
          </w:p>
        </w:tc>
        <w:tc>
          <w:tcPr>
            <w:tcW w:w="1086" w:type="dxa"/>
            <w:gridSpan w:val="2"/>
            <w:vMerge w:val="restart"/>
          </w:tcPr>
          <w:p w:rsidR="00604584" w:rsidRPr="00F47B85" w:rsidRDefault="00031EE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24</w:t>
            </w:r>
          </w:p>
        </w:tc>
        <w:tc>
          <w:tcPr>
            <w:tcW w:w="2636" w:type="dxa"/>
            <w:gridSpan w:val="4"/>
          </w:tcPr>
          <w:p w:rsidR="00604584" w:rsidRPr="00B82A01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 xml:space="preserve">Можливе фасування за </w:t>
            </w: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уз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>годженням із замовником, вартість залежить від кількості в упаковці</w:t>
            </w:r>
          </w:p>
        </w:tc>
      </w:tr>
      <w:tr w:rsidR="00604584" w:rsidRPr="00687C49" w:rsidTr="00EA47BC">
        <w:trPr>
          <w:trHeight w:val="207"/>
        </w:trPr>
        <w:tc>
          <w:tcPr>
            <w:tcW w:w="862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604584" w:rsidRPr="001F0D42" w:rsidRDefault="00604584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л</w:t>
            </w:r>
          </w:p>
        </w:tc>
        <w:tc>
          <w:tcPr>
            <w:tcW w:w="1264" w:type="dxa"/>
            <w:gridSpan w:val="2"/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17040</w:t>
            </w:r>
          </w:p>
        </w:tc>
      </w:tr>
      <w:tr w:rsidR="0035688F" w:rsidRPr="00687C49" w:rsidTr="00EA47BC">
        <w:trPr>
          <w:trHeight w:val="138"/>
        </w:trPr>
        <w:tc>
          <w:tcPr>
            <w:tcW w:w="862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35688F" w:rsidRPr="001F0D42" w:rsidRDefault="00031EE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  <w:r w:rsidR="0035688F" w:rsidRPr="001F0D42">
              <w:rPr>
                <w:rFonts w:ascii="Times New Roman" w:hAnsi="Times New Roman" w:cs="Times New Roman"/>
                <w:b/>
                <w:sz w:val="20"/>
              </w:rPr>
              <w:t>00 мл</w:t>
            </w:r>
          </w:p>
        </w:tc>
        <w:tc>
          <w:tcPr>
            <w:tcW w:w="1264" w:type="dxa"/>
            <w:gridSpan w:val="2"/>
          </w:tcPr>
          <w:p w:rsidR="0035688F" w:rsidRPr="00B82A01" w:rsidRDefault="00031EEF" w:rsidP="0035688F">
            <w:pPr>
              <w:jc w:val="center"/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9800</w:t>
            </w:r>
          </w:p>
        </w:tc>
      </w:tr>
      <w:tr w:rsidR="0035688F" w:rsidRPr="00687C49" w:rsidTr="00EA47BC">
        <w:trPr>
          <w:trHeight w:val="253"/>
        </w:trPr>
        <w:tc>
          <w:tcPr>
            <w:tcW w:w="862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35688F" w:rsidRPr="001F0D42" w:rsidRDefault="00031EE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00</w:t>
            </w:r>
            <w:r w:rsidR="0035688F" w:rsidRPr="001F0D42">
              <w:rPr>
                <w:rFonts w:ascii="Times New Roman" w:hAnsi="Times New Roman" w:cs="Times New Roman"/>
                <w:b/>
                <w:sz w:val="20"/>
              </w:rPr>
              <w:t xml:space="preserve"> мл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253"/>
        </w:trPr>
        <w:tc>
          <w:tcPr>
            <w:tcW w:w="862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35688F" w:rsidRPr="001F0D42" w:rsidRDefault="00031EEF" w:rsidP="0035688F">
            <w:pPr>
              <w:tabs>
                <w:tab w:val="left" w:pos="300"/>
                <w:tab w:val="center" w:pos="573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0</w:t>
            </w:r>
            <w:r w:rsidR="0035688F" w:rsidRPr="001F0D42">
              <w:rPr>
                <w:rFonts w:ascii="Times New Roman" w:hAnsi="Times New Roman" w:cs="Times New Roman"/>
                <w:b/>
                <w:sz w:val="20"/>
              </w:rPr>
              <w:t>0 мл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rPr>
          <w:trHeight w:val="184"/>
        </w:trPr>
        <w:tc>
          <w:tcPr>
            <w:tcW w:w="862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B06DBF" w:rsidRPr="001F0D42" w:rsidRDefault="00B06DBF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B06DBF" w:rsidRPr="001F0D42" w:rsidRDefault="00031EEF" w:rsidP="00031EE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0</w:t>
            </w:r>
            <w:r w:rsidR="00B06DBF" w:rsidRPr="001F0D42">
              <w:rPr>
                <w:rFonts w:ascii="Times New Roman" w:hAnsi="Times New Roman" w:cs="Times New Roman"/>
                <w:b/>
                <w:sz w:val="20"/>
              </w:rPr>
              <w:t xml:space="preserve"> мл</w:t>
            </w:r>
          </w:p>
        </w:tc>
        <w:tc>
          <w:tcPr>
            <w:tcW w:w="1264" w:type="dxa"/>
            <w:gridSpan w:val="2"/>
          </w:tcPr>
          <w:p w:rsidR="00B06DBF" w:rsidRPr="00B82A01" w:rsidRDefault="001E164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B06DBF" w:rsidRPr="00687C49" w:rsidTr="00EA47BC">
        <w:trPr>
          <w:trHeight w:val="103"/>
        </w:trPr>
        <w:tc>
          <w:tcPr>
            <w:tcW w:w="862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B06DBF" w:rsidRPr="001F0D42" w:rsidRDefault="00B06DBF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 мл</w:t>
            </w:r>
          </w:p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B06DBF" w:rsidRPr="00B82A01" w:rsidRDefault="001E164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B06DBF" w:rsidRPr="00687C49" w:rsidTr="00EA47BC">
        <w:trPr>
          <w:trHeight w:val="380"/>
        </w:trPr>
        <w:tc>
          <w:tcPr>
            <w:tcW w:w="862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B06DBF" w:rsidRPr="001F0D42" w:rsidRDefault="00B06DBF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мл</w:t>
            </w:r>
          </w:p>
        </w:tc>
        <w:tc>
          <w:tcPr>
            <w:tcW w:w="1264" w:type="dxa"/>
            <w:gridSpan w:val="2"/>
          </w:tcPr>
          <w:p w:rsidR="00B06DBF" w:rsidRPr="00B82A01" w:rsidRDefault="001E164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152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609-12-1</w:t>
            </w:r>
          </w:p>
        </w:tc>
        <w:tc>
          <w:tcPr>
            <w:tcW w:w="2525" w:type="dxa"/>
          </w:tcPr>
          <w:p w:rsidR="00E620C6" w:rsidRPr="00E620C6" w:rsidRDefault="00E620C6" w:rsidP="00E620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α</w:t>
            </w:r>
            <w:r w:rsidRPr="00E620C6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-Bromoisovaleric acid ethyl ester</w:t>
            </w:r>
          </w:p>
          <w:p w:rsidR="00B06DBF" w:rsidRPr="001F0D42" w:rsidRDefault="00B06DBF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  <w:r w:rsidR="00E620C6"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α</w:t>
            </w:r>
            <w:r w:rsidR="00E620C6">
              <w:rPr>
                <w:rFonts w:ascii="Times New Roman" w:hAnsi="Times New Roman" w:cs="Times New Roman"/>
                <w:b/>
                <w:sz w:val="20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вале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но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819" w:type="dxa"/>
          </w:tcPr>
          <w:p w:rsidR="00E620C6" w:rsidRPr="00E620C6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620C6" w:rsidRPr="00E620C6" w:rsidRDefault="00E620C6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06DBF" w:rsidRPr="00E620C6" w:rsidRDefault="00E620C6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ОВ,</w:t>
            </w:r>
            <w:r w:rsidR="00B06DBF" w:rsidRPr="00E620C6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="00B06DBF"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,ППХС</w:t>
            </w:r>
          </w:p>
        </w:tc>
        <w:tc>
          <w:tcPr>
            <w:tcW w:w="2255" w:type="dxa"/>
            <w:gridSpan w:val="3"/>
          </w:tcPr>
          <w:p w:rsidR="00E620C6" w:rsidRPr="00E620C6" w:rsidRDefault="00B06DBF" w:rsidP="00E620C6">
            <w:pPr>
              <w:pStyle w:val="1"/>
              <w:rPr>
                <w:rFonts w:ascii="Times New Roman" w:hAnsi="Times New Roman"/>
                <w:kern w:val="0"/>
                <w:sz w:val="20"/>
                <w:lang w:val="uk-UA"/>
              </w:rPr>
            </w:pPr>
            <w:r w:rsidRPr="00E620C6">
              <w:rPr>
                <w:rFonts w:ascii="Times New Roman" w:hAnsi="Times New Roman"/>
                <w:kern w:val="0"/>
                <w:sz w:val="20"/>
                <w:lang w:val="uk-UA"/>
              </w:rPr>
              <w:t>ГХ, ІЧс</w:t>
            </w:r>
          </w:p>
          <w:p w:rsidR="00E620C6" w:rsidRPr="00E620C6" w:rsidRDefault="00E620C6" w:rsidP="00E620C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B06DBF" w:rsidRPr="00E620C6" w:rsidRDefault="00B06DBF" w:rsidP="00E620C6">
            <w:pPr>
              <w:pStyle w:val="1"/>
              <w:rPr>
                <w:rFonts w:ascii="Times New Roman" w:hAnsi="Times New Roman"/>
                <w:sz w:val="20"/>
                <w:lang w:val="uk-UA"/>
              </w:rPr>
            </w:pPr>
            <w:r w:rsidRPr="00E620C6">
              <w:rPr>
                <w:rFonts w:ascii="Times New Roman" w:hAnsi="Times New Roman"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</w:tcPr>
          <w:p w:rsidR="00B06DBF" w:rsidRPr="00E620C6" w:rsidRDefault="00E620C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11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</w:t>
            </w:r>
          </w:p>
        </w:tc>
        <w:tc>
          <w:tcPr>
            <w:tcW w:w="1264" w:type="dxa"/>
            <w:gridSpan w:val="2"/>
          </w:tcPr>
          <w:p w:rsidR="00B06DBF" w:rsidRPr="00B82A01" w:rsidRDefault="001E164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153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2"/>
                <w:rFonts w:ascii="Times New Roman" w:hAnsi="Times New Roman" w:cs="Times New Roman"/>
                <w:b/>
                <w:bCs/>
                <w:sz w:val="20"/>
              </w:rPr>
              <w:t>200-449-4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hylenediaminetetraascetic acid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ен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тетр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цтов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ислота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>загальний азот за методом спалювання Дюма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928"/>
        </w:trPr>
        <w:tc>
          <w:tcPr>
            <w:tcW w:w="862" w:type="dxa"/>
          </w:tcPr>
          <w:p w:rsidR="0035688F" w:rsidRPr="001F0D42" w:rsidRDefault="0035688F" w:rsidP="0035688F"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154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GB"/>
              </w:rPr>
            </w:pPr>
          </w:p>
        </w:tc>
        <w:tc>
          <w:tcPr>
            <w:tcW w:w="2525" w:type="dxa"/>
          </w:tcPr>
          <w:p w:rsidR="0035688F" w:rsidRPr="001F0D42" w:rsidRDefault="0035688F" w:rsidP="0035688F">
            <w:r w:rsidRPr="001F0D42">
              <w:rPr>
                <w:rFonts w:ascii="Times New Roman" w:hAnsi="Times New Roman" w:cs="Times New Roman"/>
                <w:b/>
                <w:sz w:val="20"/>
              </w:rPr>
              <w:t>Сonvallariae extractum siccum</w:t>
            </w:r>
          </w:p>
        </w:tc>
        <w:tc>
          <w:tcPr>
            <w:tcW w:w="3287" w:type="dxa"/>
          </w:tcPr>
          <w:p w:rsidR="0035688F" w:rsidRPr="001F0D42" w:rsidRDefault="0035688F" w:rsidP="0035688F">
            <w:r w:rsidRPr="001F0D42">
              <w:rPr>
                <w:rFonts w:ascii="Times New Roman" w:hAnsi="Times New Roman" w:cs="Times New Roman"/>
                <w:b/>
                <w:sz w:val="20"/>
              </w:rPr>
              <w:t>Конвалії екстракт сухий</w:t>
            </w:r>
          </w:p>
        </w:tc>
        <w:tc>
          <w:tcPr>
            <w:tcW w:w="1819" w:type="dxa"/>
          </w:tcPr>
          <w:p w:rsidR="0035688F" w:rsidRPr="001F0D42" w:rsidRDefault="0035688F" w:rsidP="0035688F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Arial" w:hAnsi="Arial" w:cs="Arial"/>
                <w:b/>
                <w:sz w:val="24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онвалії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«Конвалії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pStyle w:val="1"/>
              <w:numPr>
                <w:ilvl w:val="0"/>
                <w:numId w:val="18"/>
              </w:numPr>
              <w:suppressAutoHyphens/>
            </w:pPr>
            <w:r w:rsidRPr="001F0D42">
              <w:rPr>
                <w:rFonts w:ascii="Times New Roman" w:hAnsi="Times New Roman"/>
                <w:kern w:val="0"/>
                <w:sz w:val="20"/>
              </w:rPr>
              <w:t>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F0155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76824-35-6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Famotidin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амотидин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tabs>
                <w:tab w:val="left" w:pos="343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206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0156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25-60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Fenpiverinium bromid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піверинію бромід</w:t>
            </w:r>
          </w:p>
        </w:tc>
        <w:tc>
          <w:tcPr>
            <w:tcW w:w="1819" w:type="dxa"/>
          </w:tcPr>
          <w:p w:rsidR="0035688F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b/>
                <w:sz w:val="20"/>
              </w:rPr>
              <w:t>,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D111F4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F0157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053-08-7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enspiride Hydrohlorid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с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охлорид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5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Ferulic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id</w:t>
            </w:r>
          </w:p>
        </w:tc>
        <w:tc>
          <w:tcPr>
            <w:tcW w:w="3287" w:type="dxa"/>
            <w:tcBorders>
              <w:bottom w:val="nil"/>
            </w:tcBorders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Ферулова кислота </w:t>
            </w:r>
          </w:p>
        </w:tc>
        <w:tc>
          <w:tcPr>
            <w:tcW w:w="1819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015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8319-26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inaste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інасте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A6606B" w:rsidRDefault="00A6606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6</w:t>
            </w:r>
          </w:p>
        </w:tc>
        <w:tc>
          <w:tcPr>
            <w:tcW w:w="1264" w:type="dxa"/>
            <w:gridSpan w:val="2"/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0160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8319-24-5</w:t>
            </w:r>
          </w:p>
        </w:tc>
        <w:tc>
          <w:tcPr>
            <w:tcW w:w="2525" w:type="dxa"/>
          </w:tcPr>
          <w:p w:rsidR="00CD48D4" w:rsidRPr="00CD48D4" w:rsidRDefault="00CD48D4" w:rsidP="00CD48D4">
            <w:pPr>
              <w:pStyle w:val="ab"/>
              <w:suppressAutoHyphens/>
              <w:ind w:left="-227" w:right="397"/>
              <w:rPr>
                <w:rFonts w:ascii="Times New Roman" w:eastAsia="Times New Roman" w:hAnsi="Times New Roman"/>
                <w:b/>
                <w:bCs/>
                <w:lang w:val="en-US"/>
              </w:rPr>
            </w:pPr>
            <w:r>
              <w:rPr>
                <w:rFonts w:ascii="Times New Roman" w:hAnsi="Times New Roman"/>
                <w:b/>
                <w:bCs/>
                <w:lang w:val="uk-UA"/>
              </w:rPr>
              <w:t xml:space="preserve">   </w:t>
            </w:r>
            <w:r w:rsidRPr="00CD48D4">
              <w:rPr>
                <w:rFonts w:ascii="Times New Roman" w:hAnsi="Times New Roman"/>
                <w:b/>
                <w:bCs/>
                <w:lang w:val="en-US"/>
              </w:rPr>
              <w:t>Finasteride impurity A (SphU/ Ph.Eur.)</w:t>
            </w:r>
          </w:p>
          <w:p w:rsidR="00CD48D4" w:rsidRPr="00CD48D4" w:rsidRDefault="00CD48D4" w:rsidP="00CD48D4">
            <w:pPr>
              <w:pStyle w:val="24"/>
              <w:ind w:left="-227" w:right="397"/>
              <w:jc w:val="center"/>
              <w:rPr>
                <w:sz w:val="20"/>
                <w:lang w:val="en-US"/>
              </w:rPr>
            </w:pPr>
            <w:r>
              <w:rPr>
                <w:b/>
                <w:bCs/>
                <w:sz w:val="20"/>
                <w:lang w:val="uk-UA"/>
              </w:rPr>
              <w:t xml:space="preserve">  </w:t>
            </w:r>
            <w:r w:rsidRPr="00CD48D4">
              <w:rPr>
                <w:b/>
                <w:bCs/>
                <w:sz w:val="20"/>
                <w:lang w:val="en-US"/>
              </w:rPr>
              <w:t>N-(1,1-dimethylethyl)-3-oxo-4-aza-5</w:t>
            </w:r>
            <w:r w:rsidRPr="00CD48D4">
              <w:rPr>
                <w:rFonts w:eastAsia="Symbol"/>
                <w:b/>
                <w:bCs/>
                <w:sz w:val="20"/>
              </w:rPr>
              <w:t>α</w:t>
            </w:r>
            <w:r w:rsidRPr="00CD48D4">
              <w:rPr>
                <w:b/>
                <w:bCs/>
                <w:sz w:val="20"/>
                <w:lang w:val="en-US"/>
              </w:rPr>
              <w:t>-androstane-17β-carboxamide (dihydrofinasteride)</w:t>
            </w:r>
          </w:p>
          <w:p w:rsidR="00AC418E" w:rsidRPr="00CD48D4" w:rsidRDefault="00AC418E" w:rsidP="00CD48D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CD48D4" w:rsidRPr="00CD48D4" w:rsidRDefault="00CD48D4" w:rsidP="00CD48D4">
            <w:pPr>
              <w:pStyle w:val="ab"/>
              <w:suppressAutoHyphens/>
              <w:ind w:left="-227" w:right="397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  <w:lang w:val="uk-UA"/>
              </w:rPr>
              <w:t xml:space="preserve">  </w:t>
            </w:r>
            <w:r w:rsidRPr="00CD48D4">
              <w:rPr>
                <w:rFonts w:ascii="Times New Roman" w:hAnsi="Times New Roman"/>
                <w:b/>
                <w:bCs/>
              </w:rPr>
              <w:t xml:space="preserve">Фінастериду домішка </w:t>
            </w:r>
            <w:r>
              <w:rPr>
                <w:rFonts w:ascii="Times New Roman" w:hAnsi="Times New Roman"/>
                <w:b/>
                <w:bCs/>
              </w:rPr>
              <w:t>А (ДФУ</w:t>
            </w:r>
            <w:r w:rsidRPr="00CD48D4">
              <w:rPr>
                <w:rFonts w:ascii="Times New Roman" w:hAnsi="Times New Roman"/>
                <w:b/>
                <w:bCs/>
              </w:rPr>
              <w:t xml:space="preserve">/ </w:t>
            </w:r>
            <w:r w:rsidRPr="00CD48D4">
              <w:rPr>
                <w:rFonts w:ascii="Times New Roman" w:hAnsi="Times New Roman"/>
                <w:b/>
                <w:bCs/>
                <w:lang w:val="en-US"/>
              </w:rPr>
              <w:t>Ph</w:t>
            </w:r>
            <w:r w:rsidRPr="00CD48D4">
              <w:rPr>
                <w:rFonts w:ascii="Times New Roman" w:hAnsi="Times New Roman"/>
                <w:b/>
                <w:bCs/>
              </w:rPr>
              <w:t>.</w:t>
            </w:r>
            <w:r w:rsidRPr="00CD48D4">
              <w:rPr>
                <w:rFonts w:ascii="Times New Roman" w:hAnsi="Times New Roman"/>
                <w:b/>
                <w:bCs/>
                <w:lang w:val="en-US"/>
              </w:rPr>
              <w:t>Eur</w:t>
            </w:r>
            <w:r w:rsidRPr="00CD48D4">
              <w:rPr>
                <w:rFonts w:ascii="Times New Roman" w:hAnsi="Times New Roman"/>
                <w:b/>
                <w:bCs/>
              </w:rPr>
              <w:t>.)</w:t>
            </w:r>
          </w:p>
          <w:p w:rsidR="00CD48D4" w:rsidRPr="00CD48D4" w:rsidRDefault="00CD48D4" w:rsidP="00CD48D4">
            <w:pPr>
              <w:pStyle w:val="ab"/>
              <w:suppressAutoHyphens/>
              <w:ind w:left="-227" w:right="397"/>
              <w:rPr>
                <w:rFonts w:ascii="Times New Roman" w:hAnsi="Times New Roman"/>
                <w:b/>
                <w:bCs/>
              </w:rPr>
            </w:pPr>
            <w:r w:rsidRPr="00CD48D4">
              <w:rPr>
                <w:rFonts w:ascii="Times New Roman" w:eastAsia="Times New Roman" w:hAnsi="Times New Roman"/>
                <w:b/>
                <w:bCs/>
                <w:lang w:val="en-US"/>
              </w:rPr>
              <w:t>β</w:t>
            </w:r>
            <w:r w:rsidRPr="00CD48D4">
              <w:rPr>
                <w:rFonts w:ascii="Times New Roman" w:hAnsi="Times New Roman"/>
                <w:b/>
                <w:bCs/>
                <w:caps/>
              </w:rPr>
              <w:t>-</w:t>
            </w:r>
            <w:r w:rsidRPr="00CD48D4">
              <w:rPr>
                <w:rFonts w:ascii="Times New Roman" w:hAnsi="Times New Roman"/>
                <w:b/>
                <w:bCs/>
              </w:rPr>
              <w:t>ізомер фінастериду</w:t>
            </w:r>
          </w:p>
          <w:p w:rsidR="00CD48D4" w:rsidRPr="00CD48D4" w:rsidRDefault="00CD48D4" w:rsidP="00CD48D4">
            <w:pPr>
              <w:pStyle w:val="24"/>
              <w:ind w:left="-227" w:right="397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  <w:lang w:val="uk-UA"/>
              </w:rPr>
              <w:t xml:space="preserve">  </w:t>
            </w:r>
            <w:r w:rsidRPr="00CD48D4">
              <w:rPr>
                <w:b/>
                <w:bCs/>
                <w:sz w:val="20"/>
                <w:lang w:val="en-US"/>
              </w:rPr>
              <w:t>N</w:t>
            </w:r>
            <w:r w:rsidRPr="00CD48D4">
              <w:rPr>
                <w:b/>
                <w:bCs/>
                <w:sz w:val="20"/>
              </w:rPr>
              <w:t>-(1,1-диметилетил)-3-оксо-4-аза-5</w:t>
            </w:r>
            <w:r w:rsidRPr="00CD48D4">
              <w:rPr>
                <w:rFonts w:eastAsia="Symbol"/>
                <w:b/>
                <w:bCs/>
                <w:sz w:val="20"/>
              </w:rPr>
              <w:t>α</w:t>
            </w:r>
            <w:r w:rsidRPr="00CD48D4">
              <w:rPr>
                <w:b/>
                <w:bCs/>
                <w:sz w:val="20"/>
              </w:rPr>
              <w:t>-андростан-17</w:t>
            </w:r>
            <w:r w:rsidRPr="00CD48D4">
              <w:rPr>
                <w:b/>
                <w:bCs/>
                <w:sz w:val="20"/>
                <w:lang w:val="en-US"/>
              </w:rPr>
              <w:t>β</w:t>
            </w:r>
            <w:r w:rsidRPr="00CD48D4">
              <w:rPr>
                <w:b/>
                <w:bCs/>
                <w:sz w:val="20"/>
              </w:rPr>
              <w:t>-карбоксамид (дигидрофинастерид)</w:t>
            </w:r>
          </w:p>
          <w:p w:rsidR="00AC418E" w:rsidRPr="00CD48D4" w:rsidRDefault="00AC418E" w:rsidP="00CD48D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AC418E" w:rsidRPr="001F0D42" w:rsidRDefault="00CD48D4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AC418E" w:rsidRPr="00B82A01" w:rsidRDefault="001E164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0161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86386-73-4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luconazol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СФ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AC418E" w:rsidRPr="00B82A01" w:rsidRDefault="001E164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67-73-2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luocinolone aceton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луоциноло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ацето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5</w:t>
            </w:r>
          </w:p>
        </w:tc>
        <w:tc>
          <w:tcPr>
            <w:tcW w:w="1264" w:type="dxa"/>
            <w:gridSpan w:val="2"/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356-12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luocinon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Флуоциноні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6296-78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luoxetine hydrochlo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луоксет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A2E22" w:rsidRPr="001F0D42" w:rsidRDefault="00BA2E2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BA2E22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, 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BA2E2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5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9-30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ol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фолієва</w:t>
            </w:r>
          </w:p>
        </w:tc>
        <w:tc>
          <w:tcPr>
            <w:tcW w:w="1819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8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6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12-82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Frangulaemodin 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рангул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мод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rPr>
          <w:trHeight w:val="432"/>
        </w:trPr>
        <w:tc>
          <w:tcPr>
            <w:tcW w:w="862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0167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57-48-7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Fructos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руктоза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8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110-17-8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umar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AC418E" w:rsidRPr="001F0D42" w:rsidRDefault="00AC418E" w:rsidP="00AC418E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 фумарова</w:t>
            </w:r>
          </w:p>
        </w:tc>
        <w:tc>
          <w:tcPr>
            <w:tcW w:w="1819" w:type="dxa"/>
            <w:tcBorders>
              <w:bottom w:val="nil"/>
            </w:tcBorders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tabs>
                <w:tab w:val="left" w:pos="2070"/>
              </w:tabs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169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tabs>
                <w:tab w:val="left" w:pos="2070"/>
              </w:tabs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</w:rPr>
              <w:t>Fumitory extract dry</w:t>
            </w:r>
          </w:p>
        </w:tc>
        <w:tc>
          <w:tcPr>
            <w:tcW w:w="3287" w:type="dxa"/>
            <w:tcBorders>
              <w:bottom w:val="nil"/>
            </w:tcBorders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</w:rPr>
              <w:t>Рутки екстракт сухий</w:t>
            </w:r>
          </w:p>
        </w:tc>
        <w:tc>
          <w:tcPr>
            <w:tcW w:w="1819" w:type="dxa"/>
            <w:tcBorders>
              <w:bottom w:val="nil"/>
            </w:tcBorders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національної частин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Рут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AC418E" w:rsidRPr="001F0D42" w:rsidRDefault="00AC418E" w:rsidP="00AC418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AC418E" w:rsidRPr="001F0D42" w:rsidRDefault="00AC418E" w:rsidP="00AC418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rPr>
          <w:trHeight w:val="432"/>
        </w:trPr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lastRenderedPageBreak/>
              <w:t>F0170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1672-88-4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urazidin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уразид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6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rPr>
          <w:trHeight w:val="432"/>
        </w:trPr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71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4-31-9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urosemid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уросе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</w:t>
            </w:r>
          </w:p>
        </w:tc>
        <w:tc>
          <w:tcPr>
            <w:tcW w:w="1819" w:type="dxa"/>
          </w:tcPr>
          <w:p w:rsidR="00AC418E" w:rsidRPr="00445204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473BE5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AC418E" w:rsidRPr="002748A8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2748A8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AC418E" w:rsidRPr="00445204" w:rsidRDefault="00445204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="00201BC2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  <w:r w:rsidR="00F773FD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7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0142-96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abapentin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абапент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9F1384" w:rsidRDefault="009F13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="000B373C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  <w:r w:rsidR="00336076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74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inkg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is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extractum siccum</w:t>
            </w:r>
          </w:p>
        </w:tc>
        <w:tc>
          <w:tcPr>
            <w:tcW w:w="3287" w:type="dxa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кго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стракт су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819" w:type="dxa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 умовах методик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інкго листя»)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0175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Style w:val="1872"/>
                <w:rFonts w:ascii="Times New Roman" w:hAnsi="Times New Roman" w:cs="Times New Roman"/>
                <w:b/>
                <w:bCs/>
                <w:sz w:val="20"/>
              </w:rPr>
              <w:t>4562-36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itoxin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итокс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7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0238-21-8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libenclam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енкл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ТШХ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D1626A" w:rsidRDefault="00D1626A" w:rsidP="001F0D42">
            <w:pPr>
              <w:tabs>
                <w:tab w:val="left" w:pos="335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77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1187-98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liclaz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лаз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7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limepirid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impurity (cis- trans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limepirid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ме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ид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(cis- trans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ме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ид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5B086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17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6-84-2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G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ucosam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drochloride</w:t>
            </w:r>
          </w:p>
        </w:tc>
        <w:tc>
          <w:tcPr>
            <w:tcW w:w="3287" w:type="dxa"/>
            <w:tcBorders>
              <w:top w:val="nil"/>
            </w:tcBorders>
          </w:tcPr>
          <w:p w:rsidR="00604584" w:rsidRPr="001F0D42" w:rsidRDefault="006E4A4D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Г</w:t>
            </w:r>
            <w:r w:rsidR="0018054E"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люкозаміну гідрохлорид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6E4A4D" w:rsidRPr="001F0D42" w:rsidRDefault="006E4A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604584" w:rsidRPr="001F0D42" w:rsidRDefault="006E4A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,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6E4A4D" w:rsidRPr="001F0D42" w:rsidRDefault="006E4A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с, РХ</w:t>
            </w:r>
          </w:p>
          <w:p w:rsidR="00604584" w:rsidRPr="001F0D42" w:rsidRDefault="006E4A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1F0D42" w:rsidRDefault="006E4A4D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0180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77938-63-7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бо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996-10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lucose monohydrate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Dextr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ose monohydrat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люкоз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мо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о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ат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екстроз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моно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ат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РХ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, поляриметрія</w:t>
            </w:r>
          </w:p>
        </w:tc>
        <w:tc>
          <w:tcPr>
            <w:tcW w:w="1086" w:type="dxa"/>
            <w:gridSpan w:val="2"/>
          </w:tcPr>
          <w:p w:rsidR="00AC418E" w:rsidRPr="006D660D" w:rsidRDefault="006D660D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,7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,0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G0181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6-86-0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lutamic acid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L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-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napToGrid w:val="0"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лута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ов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AC418E" w:rsidRPr="001F0D42" w:rsidRDefault="00AC418E" w:rsidP="00AC418E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ІЧс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182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71-53-4</w:t>
            </w:r>
          </w:p>
        </w:tc>
        <w:tc>
          <w:tcPr>
            <w:tcW w:w="2525" w:type="dxa"/>
          </w:tcPr>
          <w:p w:rsidR="00AC418E" w:rsidRPr="000C1CEB" w:rsidRDefault="000C1CEB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0C1CE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Glycyrrhetinic acid</w:t>
            </w:r>
          </w:p>
        </w:tc>
        <w:tc>
          <w:tcPr>
            <w:tcW w:w="3287" w:type="dxa"/>
          </w:tcPr>
          <w:p w:rsidR="00AC418E" w:rsidRPr="000C1CEB" w:rsidRDefault="000C1CEB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0C1CE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Гліциретинова кислота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rPr>
          <w:trHeight w:val="458"/>
        </w:trPr>
        <w:tc>
          <w:tcPr>
            <w:tcW w:w="862" w:type="dxa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85</w:t>
            </w:r>
          </w:p>
        </w:tc>
        <w:tc>
          <w:tcPr>
            <w:tcW w:w="1543" w:type="dxa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-40-6</w:t>
            </w:r>
          </w:p>
        </w:tc>
        <w:tc>
          <w:tcPr>
            <w:tcW w:w="2525" w:type="dxa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lycine</w:t>
            </w:r>
          </w:p>
        </w:tc>
        <w:tc>
          <w:tcPr>
            <w:tcW w:w="3287" w:type="dxa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819" w:type="dxa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AC418E" w:rsidRPr="005E5DA9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8</w:t>
            </w:r>
          </w:p>
        </w:tc>
        <w:tc>
          <w:tcPr>
            <w:tcW w:w="1264" w:type="dxa"/>
            <w:gridSpan w:val="2"/>
            <w:vMerge w:val="restart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E5DA9" w:rsidRPr="00687C49" w:rsidTr="00EA47BC">
        <w:trPr>
          <w:trHeight w:val="457"/>
        </w:trPr>
        <w:tc>
          <w:tcPr>
            <w:tcW w:w="862" w:type="dxa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5E5DA9" w:rsidRPr="005E5DA9" w:rsidRDefault="005E5DA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5E5DA9" w:rsidRPr="005E5DA9" w:rsidRDefault="005E5DA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0,57</w:t>
            </w:r>
          </w:p>
        </w:tc>
        <w:tc>
          <w:tcPr>
            <w:tcW w:w="1264" w:type="dxa"/>
            <w:gridSpan w:val="2"/>
            <w:vMerge/>
          </w:tcPr>
          <w:p w:rsidR="005E5DA9" w:rsidRPr="00B82A01" w:rsidRDefault="005E5DA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018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0-05-1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Guaiacol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ваякол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lastRenderedPageBreak/>
              <w:t>G0187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489-84-9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uaiazulen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вайазуле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1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G0188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3-14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Guaifenesin</w:t>
            </w:r>
          </w:p>
        </w:tc>
        <w:tc>
          <w:tcPr>
            <w:tcW w:w="3287" w:type="dxa"/>
            <w:tcBorders>
              <w:top w:val="nil"/>
            </w:tcBorders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уайфенезин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, Р, ОВ, К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 ТШХ, 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0189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2-86-8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aloperidol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алоперидол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190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2"/>
                <w:rFonts w:ascii="Times New Roman" w:hAnsi="Times New Roman" w:cs="Times New Roman"/>
                <w:b/>
                <w:bCs/>
                <w:sz w:val="20"/>
              </w:rPr>
              <w:t>9041-08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eparin sodiu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lutio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RP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СП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 Гепар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зч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ло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ий метод, метод зонального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офоре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ологічний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етод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 мл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91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1-94-6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exetidin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ексетид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, 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AC418E" w:rsidRPr="001412D4" w:rsidRDefault="001412D4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7,8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CD48D4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H019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3763-32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Hide powder</w:t>
            </w:r>
          </w:p>
        </w:tc>
        <w:tc>
          <w:tcPr>
            <w:tcW w:w="3287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Шкірний порошок</w:t>
            </w:r>
          </w:p>
        </w:tc>
        <w:tc>
          <w:tcPr>
            <w:tcW w:w="4074" w:type="dxa"/>
            <w:gridSpan w:val="4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изначення танінів у лікарських засобах рослинного походження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19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istidine hydrochloride monohydr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тид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 моно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006C4D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06C4D" w:rsidRPr="001F0D42" w:rsidRDefault="00006C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СФ, РХ, ТШХ</w:t>
            </w:r>
          </w:p>
          <w:p w:rsidR="00604584" w:rsidRPr="001F0D42" w:rsidRDefault="00006C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1F0D42" w:rsidRDefault="00006C4D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AF0DE2" w:rsidRPr="001F0D42">
              <w:rPr>
                <w:rFonts w:ascii="Times New Roman" w:hAnsi="Times New Roman" w:cs="Times New Roman"/>
                <w:b/>
                <w:sz w:val="20"/>
              </w:rPr>
              <w:t>23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194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op oil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лія хмелю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H0195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99-96-7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pStyle w:val="220"/>
              <w:rPr>
                <w:rStyle w:val="s1"/>
                <w:rFonts w:ascii="Times New Roman" w:hAnsi="Times New Roman" w:cs="Times New Roman"/>
                <w:b/>
                <w:bCs/>
                <w:cap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szCs w:val="20"/>
                <w:lang w:val="en-GB"/>
              </w:rPr>
              <w:t xml:space="preserve">4-Hydroxybenzoic acid (SphU /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szCs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szCs w:val="20"/>
                <w:lang w:val="en-GB"/>
              </w:rPr>
              <w:t xml:space="preserve">h.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szCs w:val="20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szCs w:val="20"/>
                <w:lang w:val="en-GB"/>
              </w:rPr>
              <w:t>ur.)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Salicylic acid related compound A (USP)</w:t>
            </w:r>
          </w:p>
          <w:p w:rsidR="00AC418E" w:rsidRPr="001F0D42" w:rsidRDefault="00AC418E" w:rsidP="00AC418E">
            <w:pPr>
              <w:pStyle w:val="22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s1"/>
                <w:rFonts w:ascii="Times New Roman" w:hAnsi="Times New Roman" w:cs="Times New Roman"/>
                <w:b/>
                <w:bCs/>
                <w:caps/>
                <w:sz w:val="20"/>
                <w:szCs w:val="20"/>
                <w:lang w:val="en-US"/>
              </w:rPr>
              <w:t>4-H</w:t>
            </w: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ydroxybenzene</w:t>
            </w: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-</w:t>
            </w: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arboxylic acid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4-г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дроксибензойна кислота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921CF" w:rsidRDefault="001921CF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19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93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othiaz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A70A4A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,</w:t>
            </w:r>
            <w:r w:rsidR="00604584"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="00604584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604584"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="00604584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A70A4A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  <w:r w:rsidR="00604584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5F457A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5F457A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F457A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A70A4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8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197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94-6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Hydrochlorothiazide impurity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chlorothiazide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 (хлор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ид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9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1-30-2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othiaz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 xml:space="preserve">4-amino-6-chlorobenzene-1,3-disulphonamide 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(salamide)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Г</w:t>
            </w:r>
            <w:r w:rsidR="00377C9D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B (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4-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но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-6-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хлорбензол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-1,3-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дисульфонам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ал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H019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03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ortisone acet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корти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цетат</w:t>
            </w:r>
          </w:p>
        </w:tc>
        <w:tc>
          <w:tcPr>
            <w:tcW w:w="1819" w:type="dxa"/>
          </w:tcPr>
          <w:p w:rsidR="00212F79" w:rsidRDefault="00604584" w:rsidP="00212F7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12F79" w:rsidRDefault="00604584" w:rsidP="00212F7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21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4E47B3" w:rsidRDefault="00212F79" w:rsidP="0021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="00604584"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="00604584"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>Т</w:t>
            </w:r>
            <w:r w:rsidR="00604584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604584"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12F79" w:rsidRPr="004E47B3" w:rsidRDefault="00212F79" w:rsidP="0021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12F79" w:rsidRPr="001F0D42" w:rsidRDefault="00212F79" w:rsidP="0021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212F79" w:rsidRDefault="00212F7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20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30-56-8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xyprogesterone capro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ксипрогестер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апронат</w:t>
            </w:r>
          </w:p>
        </w:tc>
        <w:tc>
          <w:tcPr>
            <w:tcW w:w="1819" w:type="dxa"/>
          </w:tcPr>
          <w:p w:rsidR="006526CF" w:rsidRDefault="00604584" w:rsidP="006526C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526CF" w:rsidRDefault="00604584" w:rsidP="006526C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6526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526CF" w:rsidRDefault="006526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526CF" w:rsidRPr="006526CF" w:rsidRDefault="006526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6526CF" w:rsidRDefault="006526C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329"/>
        </w:trPr>
        <w:tc>
          <w:tcPr>
            <w:tcW w:w="862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0201</w:t>
            </w:r>
          </w:p>
        </w:tc>
        <w:tc>
          <w:tcPr>
            <w:tcW w:w="1543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82-36-0</w:t>
            </w:r>
          </w:p>
        </w:tc>
        <w:tc>
          <w:tcPr>
            <w:tcW w:w="2525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peroside</w:t>
            </w:r>
          </w:p>
        </w:tc>
        <w:tc>
          <w:tcPr>
            <w:tcW w:w="3287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роз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 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329"/>
        </w:trPr>
        <w:tc>
          <w:tcPr>
            <w:tcW w:w="862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604584" w:rsidRPr="00687C49" w:rsidTr="00EA47BC">
        <w:tc>
          <w:tcPr>
            <w:tcW w:w="862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604584" w:rsidRPr="00B82A01" w:rsidRDefault="00AC41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1213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2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5687-27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buprofen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упрофе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Х, </w:t>
            </w:r>
            <w:r w:rsidR="00593C70"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="00593C70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593C70"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AC418E" w:rsidRPr="00F000FD" w:rsidRDefault="00593C70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  <w:r w:rsidR="00F000FD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0203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9007-83-4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mmunoglobulin human solution 10%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муноглобул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н 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людини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10%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, 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урет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 метод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ind w:left="-19" w:right="-120" w:firstLine="19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*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4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-86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ndometacin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дометац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A7403" w:rsidRDefault="00AC418E" w:rsidP="00DA740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AC418E" w:rsidRPr="001F0D42" w:rsidRDefault="00AC418E" w:rsidP="00DA74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</w:t>
            </w:r>
            <w:r w:rsidR="00DA7403" w:rsidRPr="008D5208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AC418E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A7403" w:rsidRPr="001F0D42" w:rsidRDefault="00DA7403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AC418E" w:rsidRPr="00DA7403" w:rsidRDefault="00DA7403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5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4-11-3</w:t>
            </w:r>
          </w:p>
        </w:tc>
        <w:tc>
          <w:tcPr>
            <w:tcW w:w="2525" w:type="dxa"/>
          </w:tcPr>
          <w:p w:rsidR="00630677" w:rsidRPr="00630677" w:rsidRDefault="00630677" w:rsidP="0063067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Indometacin impurity </w:t>
            </w: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А </w:t>
            </w: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(Ph.Eur.)</w:t>
            </w:r>
          </w:p>
          <w:p w:rsidR="00630677" w:rsidRPr="00630677" w:rsidRDefault="00630677" w:rsidP="0063067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Indomet</w:t>
            </w: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h</w:t>
            </w: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acin related compound B (USP)</w:t>
            </w:r>
          </w:p>
          <w:p w:rsidR="00630677" w:rsidRPr="00630677" w:rsidRDefault="00630677" w:rsidP="0063067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Ace</w:t>
            </w: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metacin impurity </w:t>
            </w: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А </w:t>
            </w: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(Ph.Eur.)</w:t>
            </w:r>
          </w:p>
          <w:p w:rsidR="00AC418E" w:rsidRPr="00630677" w:rsidRDefault="00630677" w:rsidP="0063067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GB"/>
              </w:rPr>
            </w:pP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Bezafibrate impurity </w:t>
            </w: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B </w:t>
            </w: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(Ph.Eur.)</w:t>
            </w:r>
          </w:p>
        </w:tc>
        <w:tc>
          <w:tcPr>
            <w:tcW w:w="3287" w:type="dxa"/>
          </w:tcPr>
          <w:p w:rsidR="00AC418E" w:rsidRPr="00630677" w:rsidRDefault="00630677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306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4-</w:t>
            </w:r>
            <w:r w:rsidRPr="006306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хлорбензойна</w:t>
            </w:r>
            <w:r w:rsidRPr="006306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6306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ислота</w:t>
            </w:r>
            <w:r w:rsidRPr="006306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6306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Індометацину</w:t>
            </w:r>
            <w:r w:rsidRPr="006306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6306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6306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6306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A </w:t>
            </w:r>
            <w:r w:rsidRPr="006306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(Ph.Eur.)</w:t>
            </w:r>
          </w:p>
        </w:tc>
        <w:tc>
          <w:tcPr>
            <w:tcW w:w="1819" w:type="dxa"/>
          </w:tcPr>
          <w:p w:rsidR="00630677" w:rsidRPr="00630677" w:rsidRDefault="00630677" w:rsidP="0063067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</w:t>
            </w:r>
          </w:p>
          <w:p w:rsidR="00AC418E" w:rsidRPr="00630677" w:rsidRDefault="00630677" w:rsidP="0063067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</w:tc>
        <w:tc>
          <w:tcPr>
            <w:tcW w:w="2255" w:type="dxa"/>
            <w:gridSpan w:val="3"/>
          </w:tcPr>
          <w:p w:rsidR="00630677" w:rsidRPr="00630677" w:rsidRDefault="00630677" w:rsidP="0063067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 </w:t>
            </w: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, РХ</w:t>
            </w:r>
          </w:p>
          <w:p w:rsidR="00AC418E" w:rsidRPr="00630677" w:rsidRDefault="00630677" w:rsidP="0063067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, </w:t>
            </w: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AC418E" w:rsidRPr="00630677" w:rsidRDefault="00630677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C418E" w:rsidRPr="00687C49" w:rsidTr="00EA47BC">
        <w:trPr>
          <w:trHeight w:val="372"/>
        </w:trPr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6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004-66-4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ron dextran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Зал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а декстра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, Т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0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7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soleucin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ейцин</w:t>
            </w:r>
          </w:p>
        </w:tc>
        <w:tc>
          <w:tcPr>
            <w:tcW w:w="1819" w:type="dxa"/>
          </w:tcPr>
          <w:p w:rsidR="00946E19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946E19" w:rsidRPr="001F0D42" w:rsidRDefault="00946E19" w:rsidP="001F0D42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 xml:space="preserve">Речовини 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lastRenderedPageBreak/>
              <w:t>виявлювані нінгідрином</w:t>
            </w:r>
          </w:p>
          <w:p w:rsidR="00604584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46E19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lastRenderedPageBreak/>
              <w:t>ІЧс,ТШХ,Р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</w:p>
          <w:p w:rsidR="00946E19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ТШХ</w:t>
            </w:r>
          </w:p>
          <w:p w:rsidR="00946E19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0"/>
              </w:rPr>
            </w:pPr>
          </w:p>
          <w:p w:rsidR="00946E19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0"/>
              </w:rPr>
            </w:pPr>
          </w:p>
          <w:p w:rsidR="00604584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1F0D42" w:rsidRDefault="00946E1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946E19" w:rsidRPr="001F0D42">
              <w:rPr>
                <w:rFonts w:ascii="Times New Roman" w:hAnsi="Times New Roman" w:cs="Times New Roman"/>
                <w:b/>
                <w:sz w:val="20"/>
              </w:rPr>
              <w:t>31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I020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-85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soniazid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Р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547-85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sosalipurpos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с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урпоз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021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Style w:val="7788"/>
                <w:rFonts w:ascii="Times New Roman" w:hAnsi="Times New Roman"/>
                <w:bCs/>
                <w:sz w:val="20"/>
              </w:rPr>
              <w:t>16106-20-0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sosorbide 2-nitr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зосо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2-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р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0211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87-33-2</w:t>
            </w:r>
          </w:p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sosorbide dinitrate</w:t>
            </w: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 xml:space="preserve">,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Isosorbid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mononitrate diluted impurity B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зосо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трат, 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зосо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моно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рат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розведеного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</w:t>
            </w:r>
          </w:p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В 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604584" w:rsidRPr="00B82A01" w:rsidRDefault="002528F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0212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16051-77-7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sosorbide mononitrate</w:t>
            </w: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,</w:t>
            </w: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diluted</w:t>
            </w:r>
          </w:p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(Isosorbide 5 – nitrate</w:t>
            </w: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)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зосо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моно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трат 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розведений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</w:t>
            </w:r>
          </w:p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(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зосо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5 – 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рат)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ОВ, КВ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13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409-46-4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sovaleric acid m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thyl ether 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ентиловий ефір ізовалеріанової кислоти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мл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14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4625-61-6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traconazol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аконазол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K0215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20-18-3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K</w:t>
            </w:r>
            <w:r w:rsidRPr="001F0D42">
              <w:rPr>
                <w:rFonts w:ascii="Times New Roman" w:hAnsi="Times New Roman"/>
                <w:b/>
                <w:lang w:val="uk-UA"/>
              </w:rPr>
              <w:t>aem</w:t>
            </w:r>
            <w:r w:rsidRPr="001F0D42">
              <w:rPr>
                <w:rFonts w:ascii="Times New Roman" w:hAnsi="Times New Roman"/>
                <w:b/>
                <w:lang w:val="en-US"/>
              </w:rPr>
              <w:t>pf</w:t>
            </w:r>
            <w:r w:rsidRPr="001F0D42">
              <w:rPr>
                <w:rFonts w:ascii="Times New Roman" w:hAnsi="Times New Roman"/>
                <w:b/>
                <w:lang w:val="uk-UA"/>
              </w:rPr>
              <w:t>erol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емпферол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B0568" w:rsidRPr="00687C49" w:rsidTr="00EA47BC">
        <w:tc>
          <w:tcPr>
            <w:tcW w:w="862" w:type="dxa"/>
          </w:tcPr>
          <w:p w:rsidR="001B0568" w:rsidRPr="001F0D42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021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543" w:type="dxa"/>
          </w:tcPr>
          <w:p w:rsidR="001B0568" w:rsidRPr="001F0D42" w:rsidRDefault="001B0568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2-02-0</w:t>
            </w:r>
          </w:p>
        </w:tc>
        <w:tc>
          <w:tcPr>
            <w:tcW w:w="2525" w:type="dxa"/>
          </w:tcPr>
          <w:p w:rsidR="001B0568" w:rsidRPr="001F0D42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ellin</w:t>
            </w:r>
          </w:p>
        </w:tc>
        <w:tc>
          <w:tcPr>
            <w:tcW w:w="3287" w:type="dxa"/>
          </w:tcPr>
          <w:p w:rsidR="001B0568" w:rsidRPr="001F0D42" w:rsidRDefault="001B0568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е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н</w:t>
            </w:r>
          </w:p>
        </w:tc>
        <w:tc>
          <w:tcPr>
            <w:tcW w:w="1819" w:type="dxa"/>
          </w:tcPr>
          <w:p w:rsidR="001B0568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B0568" w:rsidRPr="001B0568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1B0568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1B0568" w:rsidRPr="001B0568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1B0568" w:rsidRPr="001B0568" w:rsidRDefault="00A1263C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7</w:t>
            </w:r>
          </w:p>
        </w:tc>
        <w:tc>
          <w:tcPr>
            <w:tcW w:w="1372" w:type="dxa"/>
            <w:gridSpan w:val="2"/>
          </w:tcPr>
          <w:p w:rsidR="001B0568" w:rsidRPr="001F0D42" w:rsidRDefault="001B0568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1B0568" w:rsidRPr="00B82A01" w:rsidRDefault="00013150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0217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5277-42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etoconazol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етоконазол</w:t>
            </w:r>
          </w:p>
        </w:tc>
        <w:tc>
          <w:tcPr>
            <w:tcW w:w="1819" w:type="dxa"/>
          </w:tcPr>
          <w:p w:rsidR="000F2448" w:rsidRDefault="00AC418E" w:rsidP="000F24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F2448" w:rsidRDefault="00AC418E" w:rsidP="000F24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0F24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593C70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Х</w:t>
            </w: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F2448" w:rsidRPr="00593C70" w:rsidRDefault="000F2448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F2448" w:rsidRPr="00593C70" w:rsidRDefault="000F2448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0F2448" w:rsidRDefault="00330D7B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4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0218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0658-04-0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Ketoprofen etyl ester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)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Ketoprofen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impurity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етопро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етопро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AC418E" w:rsidRPr="00B82A01" w:rsidRDefault="002528FC" w:rsidP="00AC418E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AC418E" w:rsidRPr="00687C49" w:rsidTr="00EA47BC">
        <w:trPr>
          <w:trHeight w:val="55"/>
        </w:trPr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0219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4580-14-8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Ketotifen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hydrogen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umarat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етоти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фумарат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ТШХ, РХ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ТШ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8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0220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3076-16-0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etotife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(4 – (1 – methylpiperidin – 4 – ylidene) – 4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– benzo [4, 5] cyckohepta [1, 2 – b] thiophen – 9, 10 – dione)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Кетотифе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G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 xml:space="preserve">(4 – (1 –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етил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рид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– 4 –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 – 4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–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енз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[4, 5]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клогеп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[1, 2 – b]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– 9, 10 –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,6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B06DBF" w:rsidRPr="00687C49" w:rsidTr="00EA47BC">
        <w:trPr>
          <w:trHeight w:val="96"/>
        </w:trPr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L0221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actos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onohydrate</w:t>
            </w: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акто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оно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B06DBF" w:rsidRPr="00B82A01" w:rsidRDefault="0001315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96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22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618-18-2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actulos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актулоза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rPr>
          <w:trHeight w:val="574"/>
        </w:trPr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23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4057-84-1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amotrigine </w:t>
            </w: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амотриджин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СФ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264" w:type="dxa"/>
            <w:gridSpan w:val="2"/>
          </w:tcPr>
          <w:p w:rsidR="00B06DBF" w:rsidRPr="00B82A01" w:rsidRDefault="0001315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rPr>
          <w:trHeight w:val="574"/>
        </w:trPr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L0224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17575-22-3</w:t>
            </w:r>
          </w:p>
        </w:tc>
        <w:tc>
          <w:tcPr>
            <w:tcW w:w="2525" w:type="dxa"/>
          </w:tcPr>
          <w:p w:rsidR="00B06DBF" w:rsidRPr="003C08ED" w:rsidRDefault="003C08ED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3C08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Lanatoside C</w:t>
            </w:r>
            <w:r w:rsidRPr="003C08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br/>
              <w:t>Digoxine impurity H</w:t>
            </w:r>
          </w:p>
        </w:tc>
        <w:tc>
          <w:tcPr>
            <w:tcW w:w="3287" w:type="dxa"/>
          </w:tcPr>
          <w:p w:rsidR="00B06DBF" w:rsidRPr="003C08ED" w:rsidRDefault="003C08ED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3C08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Ланатозид </w:t>
            </w:r>
            <w:r w:rsidRPr="003C08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C</w:t>
            </w:r>
            <w:r w:rsidRPr="003C08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br/>
              <w:t>Дигоксину домішка Н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06DBF" w:rsidRPr="003C08ED" w:rsidRDefault="00B06DBF" w:rsidP="003C08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3C08ED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3C08ED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B06DBF" w:rsidRPr="00B82A01" w:rsidRDefault="002528FC" w:rsidP="001F0D42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834BB0" w:rsidRPr="00687C49" w:rsidTr="00EA47BC">
        <w:tc>
          <w:tcPr>
            <w:tcW w:w="862" w:type="dxa"/>
          </w:tcPr>
          <w:p w:rsidR="00834BB0" w:rsidRPr="002D19E8" w:rsidRDefault="00834BB0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L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022</w:t>
            </w:r>
            <w:r w:rsidR="002D19E8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5</w:t>
            </w:r>
          </w:p>
        </w:tc>
        <w:tc>
          <w:tcPr>
            <w:tcW w:w="1543" w:type="dxa"/>
          </w:tcPr>
          <w:p w:rsidR="00834BB0" w:rsidRPr="001F0D42" w:rsidRDefault="00834BB0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61-90-5</w:t>
            </w:r>
          </w:p>
        </w:tc>
        <w:tc>
          <w:tcPr>
            <w:tcW w:w="2525" w:type="dxa"/>
          </w:tcPr>
          <w:p w:rsidR="00834BB0" w:rsidRPr="001F0D42" w:rsidRDefault="00834BB0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Leucine</w:t>
            </w:r>
          </w:p>
        </w:tc>
        <w:tc>
          <w:tcPr>
            <w:tcW w:w="3287" w:type="dxa"/>
          </w:tcPr>
          <w:p w:rsidR="00834BB0" w:rsidRPr="001F0D42" w:rsidRDefault="00834BB0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Лейцин</w:t>
            </w:r>
          </w:p>
        </w:tc>
        <w:tc>
          <w:tcPr>
            <w:tcW w:w="1819" w:type="dxa"/>
          </w:tcPr>
          <w:p w:rsidR="00834BB0" w:rsidRPr="001F0D42" w:rsidRDefault="00834BB0" w:rsidP="001F0D42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834BB0" w:rsidRPr="001F0D42" w:rsidRDefault="00834BB0" w:rsidP="001F0D42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834BB0" w:rsidRPr="001F0D42" w:rsidRDefault="00834BB0" w:rsidP="001F0D42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с, Т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,</w:t>
            </w:r>
            <w:r w:rsidR="002D19E8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834BB0" w:rsidRPr="001F0D42" w:rsidRDefault="00834BB0" w:rsidP="001F0D42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834BB0" w:rsidRPr="001F0D42" w:rsidRDefault="00834BB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834BB0" w:rsidRPr="001F0D42" w:rsidRDefault="00834BB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,69</w:t>
            </w:r>
          </w:p>
        </w:tc>
        <w:tc>
          <w:tcPr>
            <w:tcW w:w="1264" w:type="dxa"/>
            <w:gridSpan w:val="2"/>
          </w:tcPr>
          <w:p w:rsidR="00834BB0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22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595-80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evamisol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604584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D6E73" w:rsidRDefault="006D6E73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D6E73" w:rsidRPr="001F0D42" w:rsidRDefault="006D6E73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6D6E73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BA4D71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BA4D71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A4D71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6D6E73" w:rsidRDefault="006D6E73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D6E73" w:rsidRPr="006D6E73" w:rsidRDefault="006D6E73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BA4D71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A4D71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27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1-15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evocarnitine 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ока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DC3966" w:rsidRDefault="00DC3966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8,9</w:t>
            </w:r>
            <w:r w:rsidR="00820D6A">
              <w:rPr>
                <w:rFonts w:ascii="Times New Roman" w:hAnsi="Times New Roman" w:cs="Times New Roman"/>
                <w:b/>
                <w:sz w:val="20"/>
                <w:lang w:val="en-US"/>
              </w:rPr>
              <w:t>,10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rPr>
          <w:trHeight w:val="689"/>
        </w:trPr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28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-92-7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evodop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одопа</w:t>
            </w:r>
          </w:p>
        </w:tc>
        <w:tc>
          <w:tcPr>
            <w:tcW w:w="1819" w:type="dxa"/>
          </w:tcPr>
          <w:p w:rsidR="002748A8" w:rsidRDefault="00AC418E" w:rsidP="002748A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748A8" w:rsidRDefault="00AC418E" w:rsidP="002748A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748A8" w:rsidRDefault="00AC418E" w:rsidP="002748A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AC418E" w:rsidRPr="001F0D42" w:rsidRDefault="00AC418E" w:rsidP="002748A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748A8" w:rsidRPr="002748A8" w:rsidRDefault="002748A8" w:rsidP="002748A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Ф,</w:t>
            </w: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ТШХ,</w:t>
            </w: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  <w:p w:rsidR="002748A8" w:rsidRPr="002748A8" w:rsidRDefault="002748A8" w:rsidP="002748A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  <w:p w:rsidR="002748A8" w:rsidRPr="002748A8" w:rsidRDefault="002748A8" w:rsidP="002748A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, ТШХ</w:t>
            </w:r>
          </w:p>
          <w:p w:rsidR="00AC418E" w:rsidRPr="002748A8" w:rsidRDefault="002748A8" w:rsidP="002748A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,</w:t>
            </w:r>
            <w:r w:rsidR="00FA611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 </w:t>
            </w: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AC418E" w:rsidRPr="002748A8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  <w:r w:rsidR="002748A8">
              <w:rPr>
                <w:rFonts w:ascii="Times New Roman" w:hAnsi="Times New Roman" w:cs="Times New Roman"/>
                <w:b/>
                <w:sz w:val="20"/>
                <w:lang w:val="en-US"/>
              </w:rPr>
              <w:t>,3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7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229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8199-71-0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evofloxacine hemihydrat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офлокса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е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2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64FCA" w:rsidRPr="00687C49" w:rsidTr="00EA47BC">
        <w:tc>
          <w:tcPr>
            <w:tcW w:w="862" w:type="dxa"/>
          </w:tcPr>
          <w:p w:rsidR="00F64FCA" w:rsidRPr="001F0D42" w:rsidRDefault="00F64FCA" w:rsidP="00F64FCA">
            <w:pPr>
              <w:pStyle w:val="6"/>
              <w:rPr>
                <w:rFonts w:ascii="Times New Roman" w:hAnsi="Times New Roman"/>
                <w:lang w:val="en-GB"/>
              </w:rPr>
            </w:pPr>
            <w:r w:rsidRPr="001F0D42">
              <w:rPr>
                <w:rFonts w:ascii="Times New Roman" w:hAnsi="Times New Roman"/>
                <w:lang w:val="en-GB"/>
              </w:rPr>
              <w:t>L0230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pStyle w:val="6"/>
              <w:rPr>
                <w:rFonts w:ascii="Times New Roman" w:hAnsi="Times New Roman"/>
                <w:lang w:val="en-GB"/>
              </w:rPr>
            </w:pPr>
            <w:r w:rsidRPr="001F0D42">
              <w:rPr>
                <w:rStyle w:val="7790"/>
                <w:rFonts w:ascii="Times New Roman" w:hAnsi="Times New Roman"/>
                <w:bCs/>
              </w:rPr>
              <w:t>120926-46-7</w:t>
            </w:r>
          </w:p>
        </w:tc>
        <w:tc>
          <w:tcPr>
            <w:tcW w:w="2525" w:type="dxa"/>
          </w:tcPr>
          <w:p w:rsidR="00F64FCA" w:rsidRPr="001F0D42" w:rsidRDefault="00F64FCA" w:rsidP="00F64FCA">
            <w:pPr>
              <w:pStyle w:val="6"/>
              <w:rPr>
                <w:rFonts w:ascii="Times New Roman" w:hAnsi="Times New Roman"/>
                <w:lang w:val="en-GB"/>
              </w:rPr>
            </w:pPr>
            <w:r w:rsidRPr="001F0D42">
              <w:rPr>
                <w:rFonts w:ascii="Times New Roman" w:hAnsi="Times New Roman"/>
                <w:lang w:val="en-GB"/>
              </w:rPr>
              <w:t xml:space="preserve">Licuroside </w:t>
            </w:r>
          </w:p>
        </w:tc>
        <w:tc>
          <w:tcPr>
            <w:tcW w:w="3287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уразид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F64FCA" w:rsidRPr="00B82A01" w:rsidRDefault="00013150" w:rsidP="00F64FC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64FCA" w:rsidRPr="00687C49" w:rsidTr="00EC7D94">
        <w:trPr>
          <w:trHeight w:val="561"/>
        </w:trPr>
        <w:tc>
          <w:tcPr>
            <w:tcW w:w="862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31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08-05-0</w:t>
            </w:r>
          </w:p>
        </w:tc>
        <w:tc>
          <w:tcPr>
            <w:tcW w:w="2525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idocaine hydrochloride </w:t>
            </w:r>
          </w:p>
        </w:tc>
        <w:tc>
          <w:tcPr>
            <w:tcW w:w="3287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F64FCA" w:rsidRPr="00EC7D94" w:rsidRDefault="00EC7D94" w:rsidP="00F64FC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F64FCA" w:rsidRPr="00B82A01" w:rsidRDefault="00013150" w:rsidP="00F64FC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26972" w:rsidRPr="00687C49" w:rsidTr="00626972">
        <w:trPr>
          <w:trHeight w:val="255"/>
        </w:trPr>
        <w:tc>
          <w:tcPr>
            <w:tcW w:w="862" w:type="dxa"/>
            <w:vMerge w:val="restart"/>
          </w:tcPr>
          <w:p w:rsidR="00626972" w:rsidRPr="001F0D42" w:rsidRDefault="00626972" w:rsidP="001F0D42">
            <w:pPr>
              <w:pStyle w:val="6"/>
              <w:rPr>
                <w:rFonts w:ascii="Times New Roman" w:hAnsi="Times New Roman"/>
              </w:rPr>
            </w:pPr>
            <w:r w:rsidRPr="001F0D42">
              <w:rPr>
                <w:rFonts w:ascii="Times New Roman" w:hAnsi="Times New Roman"/>
                <w:lang w:val="en-GB"/>
              </w:rPr>
              <w:lastRenderedPageBreak/>
              <w:t>L</w:t>
            </w:r>
            <w:r w:rsidRPr="001F0D42">
              <w:rPr>
                <w:rFonts w:ascii="Times New Roman" w:hAnsi="Times New Roman"/>
              </w:rPr>
              <w:t>0232</w:t>
            </w:r>
          </w:p>
        </w:tc>
        <w:tc>
          <w:tcPr>
            <w:tcW w:w="1543" w:type="dxa"/>
            <w:vMerge w:val="restart"/>
          </w:tcPr>
          <w:p w:rsidR="00626972" w:rsidRPr="001F0D42" w:rsidRDefault="00626972" w:rsidP="001F0D42">
            <w:pPr>
              <w:pStyle w:val="6"/>
              <w:rPr>
                <w:rFonts w:ascii="Times New Roman" w:hAnsi="Times New Roman"/>
              </w:rPr>
            </w:pPr>
            <w:r w:rsidRPr="001F0D42">
              <w:rPr>
                <w:rFonts w:ascii="Times New Roman" w:hAnsi="Times New Roman"/>
              </w:rPr>
              <w:t>7179-49-9</w:t>
            </w:r>
          </w:p>
        </w:tc>
        <w:tc>
          <w:tcPr>
            <w:tcW w:w="2525" w:type="dxa"/>
            <w:vMerge w:val="restart"/>
          </w:tcPr>
          <w:p w:rsidR="00626972" w:rsidRPr="001F0D42" w:rsidRDefault="00626972" w:rsidP="001F0D42">
            <w:pPr>
              <w:pStyle w:val="6"/>
              <w:rPr>
                <w:rFonts w:ascii="Times New Roman" w:hAnsi="Times New Roman"/>
              </w:rPr>
            </w:pPr>
            <w:r w:rsidRPr="001F0D42">
              <w:rPr>
                <w:rFonts w:ascii="Times New Roman" w:hAnsi="Times New Roman"/>
                <w:lang w:val="en-GB"/>
              </w:rPr>
              <w:t>Lincomycin</w:t>
            </w:r>
            <w:r w:rsidRPr="001F0D42">
              <w:rPr>
                <w:rFonts w:ascii="Times New Roman" w:hAnsi="Times New Roman"/>
              </w:rPr>
              <w:t xml:space="preserve"> </w:t>
            </w:r>
            <w:r w:rsidRPr="001F0D42">
              <w:rPr>
                <w:rFonts w:ascii="Times New Roman" w:hAnsi="Times New Roman"/>
                <w:lang w:val="en-GB"/>
              </w:rPr>
              <w:t>hydrochloride</w:t>
            </w:r>
            <w:r w:rsidRPr="001F0D42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3287" w:type="dxa"/>
            <w:vMerge w:val="restart"/>
          </w:tcPr>
          <w:p w:rsidR="00626972" w:rsidRPr="001F0D42" w:rsidRDefault="0062697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к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626972" w:rsidRDefault="00626972" w:rsidP="0003120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26972" w:rsidRPr="001F0D42" w:rsidRDefault="00626972" w:rsidP="0003120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26972" w:rsidRPr="00B20B50" w:rsidRDefault="006269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>с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ТШХ,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ГХ</w:t>
            </w:r>
          </w:p>
          <w:p w:rsidR="00626972" w:rsidRPr="00B20B50" w:rsidRDefault="006269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ГХ</w:t>
            </w:r>
          </w:p>
        </w:tc>
        <w:tc>
          <w:tcPr>
            <w:tcW w:w="1086" w:type="dxa"/>
            <w:gridSpan w:val="2"/>
          </w:tcPr>
          <w:p w:rsidR="00626972" w:rsidRPr="00031209" w:rsidRDefault="0062697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Merge w:val="restart"/>
          </w:tcPr>
          <w:p w:rsidR="00626972" w:rsidRPr="001F0D42" w:rsidRDefault="0062697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3</w:t>
            </w:r>
          </w:p>
        </w:tc>
        <w:tc>
          <w:tcPr>
            <w:tcW w:w="1264" w:type="dxa"/>
            <w:gridSpan w:val="2"/>
            <w:vMerge w:val="restart"/>
            <w:vAlign w:val="center"/>
          </w:tcPr>
          <w:p w:rsidR="00626972" w:rsidRPr="00B82A01" w:rsidRDefault="0062697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26972" w:rsidRPr="00687C49" w:rsidTr="00EA47BC">
        <w:trPr>
          <w:trHeight w:val="255"/>
        </w:trPr>
        <w:tc>
          <w:tcPr>
            <w:tcW w:w="862" w:type="dxa"/>
            <w:vMerge/>
          </w:tcPr>
          <w:p w:rsidR="00626972" w:rsidRPr="001F0D42" w:rsidRDefault="00626972" w:rsidP="001F0D42">
            <w:pPr>
              <w:pStyle w:val="6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543" w:type="dxa"/>
            <w:vMerge/>
          </w:tcPr>
          <w:p w:rsidR="00626972" w:rsidRPr="001F0D42" w:rsidRDefault="00626972" w:rsidP="001F0D42">
            <w:pPr>
              <w:pStyle w:val="6"/>
              <w:rPr>
                <w:rFonts w:ascii="Times New Roman" w:hAnsi="Times New Roman"/>
              </w:rPr>
            </w:pPr>
          </w:p>
        </w:tc>
        <w:tc>
          <w:tcPr>
            <w:tcW w:w="2525" w:type="dxa"/>
            <w:vMerge/>
          </w:tcPr>
          <w:p w:rsidR="00626972" w:rsidRPr="001F0D42" w:rsidRDefault="00626972" w:rsidP="001F0D42">
            <w:pPr>
              <w:pStyle w:val="6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3287" w:type="dxa"/>
            <w:vMerge/>
          </w:tcPr>
          <w:p w:rsidR="00626972" w:rsidRPr="001F0D42" w:rsidRDefault="0062697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626972" w:rsidRPr="00626972" w:rsidRDefault="00626972" w:rsidP="0062697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2697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626972" w:rsidRPr="00626972" w:rsidRDefault="00626972" w:rsidP="0062697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62697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</w:t>
            </w:r>
          </w:p>
          <w:p w:rsidR="00626972" w:rsidRPr="00626972" w:rsidRDefault="00626972" w:rsidP="0062697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2697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</w:tcPr>
          <w:p w:rsidR="00626972" w:rsidRDefault="00626972" w:rsidP="0062697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>с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ТШХ,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ГХ</w:t>
            </w:r>
          </w:p>
          <w:p w:rsidR="00626972" w:rsidRPr="00965BE4" w:rsidRDefault="00626972" w:rsidP="0062697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26972" w:rsidRPr="001F0D42" w:rsidRDefault="00626972" w:rsidP="0062697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ГХ</w:t>
            </w:r>
          </w:p>
        </w:tc>
        <w:tc>
          <w:tcPr>
            <w:tcW w:w="1086" w:type="dxa"/>
            <w:gridSpan w:val="2"/>
          </w:tcPr>
          <w:p w:rsidR="00626972" w:rsidRPr="00626972" w:rsidRDefault="0062697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  <w:vMerge/>
          </w:tcPr>
          <w:p w:rsidR="00626972" w:rsidRPr="001F0D42" w:rsidRDefault="0062697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Merge/>
            <w:vAlign w:val="center"/>
          </w:tcPr>
          <w:p w:rsidR="00626972" w:rsidRPr="00B82A01" w:rsidRDefault="0062697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</w:rPr>
              <w:t>023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65800-03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inezolid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е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384672" w:rsidRDefault="0038467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23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3915-83-7</w:t>
            </w:r>
          </w:p>
        </w:tc>
        <w:tc>
          <w:tcPr>
            <w:tcW w:w="2525" w:type="dxa"/>
          </w:tcPr>
          <w:p w:rsidR="00604584" w:rsidRPr="0048298C" w:rsidRDefault="0048298C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48298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Lisinopril dehydr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инопр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48298C" w:rsidRDefault="00604584" w:rsidP="0048298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2B2A4A" w:rsidRDefault="00604584" w:rsidP="00B820A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2B2A4A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8298C" w:rsidRPr="00B820AF" w:rsidRDefault="00B820AF" w:rsidP="001F0D42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B820A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СФ, РХ,</w:t>
            </w:r>
            <w:r w:rsidRPr="00B820A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 ТШХ</w:t>
            </w:r>
          </w:p>
          <w:p w:rsidR="00B820AF" w:rsidRPr="00B820AF" w:rsidRDefault="00B820A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B820A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48298C" w:rsidRDefault="00B820A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2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35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4552-83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operamide hydrochloride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pStyle w:val="6"/>
              <w:rPr>
                <w:rFonts w:ascii="Times New Roman" w:hAnsi="Times New Roman"/>
              </w:rPr>
            </w:pPr>
            <w:r w:rsidRPr="001F0D42">
              <w:rPr>
                <w:rFonts w:ascii="Times New Roman" w:hAnsi="Times New Roman"/>
              </w:rPr>
              <w:t>Лоперам</w:t>
            </w:r>
            <w:r w:rsidRPr="001F0D42">
              <w:rPr>
                <w:rFonts w:ascii="Times New Roman" w:hAnsi="Times New Roman"/>
                <w:lang w:val="uk-UA"/>
              </w:rPr>
              <w:t>і</w:t>
            </w:r>
            <w:r w:rsidRPr="001F0D42">
              <w:rPr>
                <w:rFonts w:ascii="Times New Roman" w:hAnsi="Times New Roman"/>
              </w:rPr>
              <w:t>д</w:t>
            </w:r>
            <w:r w:rsidRPr="001F0D42">
              <w:rPr>
                <w:rFonts w:ascii="Times New Roman" w:hAnsi="Times New Roman"/>
                <w:lang w:val="uk-UA"/>
              </w:rPr>
              <w:t>у</w:t>
            </w:r>
            <w:r w:rsidRPr="001F0D42">
              <w:rPr>
                <w:rFonts w:ascii="Times New Roman" w:hAnsi="Times New Roman"/>
              </w:rPr>
              <w:t xml:space="preserve"> г</w:t>
            </w:r>
            <w:r w:rsidRPr="001F0D42">
              <w:rPr>
                <w:rFonts w:ascii="Times New Roman" w:hAnsi="Times New Roman"/>
                <w:lang w:val="uk-UA"/>
              </w:rPr>
              <w:t>і</w:t>
            </w:r>
            <w:r w:rsidRPr="001F0D42">
              <w:rPr>
                <w:rFonts w:ascii="Times New Roman" w:hAnsi="Times New Roman"/>
              </w:rPr>
              <w:t>дрохло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СФ,</w:t>
            </w:r>
            <w:r w:rsidR="00FA1A28" w:rsidRPr="00F80D96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</w:t>
            </w:r>
            <w:r w:rsidR="00FA1A28" w:rsidRPr="00F80D96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993327" w:rsidRDefault="00993327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="00A503FF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  <w:r w:rsidR="00FA1A28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8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3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6900-12-3</w:t>
            </w:r>
          </w:p>
        </w:tc>
        <w:tc>
          <w:tcPr>
            <w:tcW w:w="2525" w:type="dxa"/>
          </w:tcPr>
          <w:p w:rsidR="00925639" w:rsidRPr="00925639" w:rsidRDefault="00925639" w:rsidP="0092563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92563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Loperamide hydrochloride impurity F (Ph.Eur.)</w:t>
            </w:r>
          </w:p>
          <w:p w:rsidR="00604584" w:rsidRPr="00925639" w:rsidRDefault="00925639" w:rsidP="0092563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92563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Loperamide related compound F (USP) Loperamide N-oxide</w:t>
            </w:r>
            <w:r w:rsidRPr="0092563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 monogydrate</w:t>
            </w:r>
          </w:p>
        </w:tc>
        <w:tc>
          <w:tcPr>
            <w:tcW w:w="3287" w:type="dxa"/>
          </w:tcPr>
          <w:p w:rsidR="00604584" w:rsidRPr="00925639" w:rsidRDefault="00925639" w:rsidP="001F0D42">
            <w:pPr>
              <w:pStyle w:val="6"/>
              <w:rPr>
                <w:rFonts w:ascii="Times New Roman" w:hAnsi="Times New Roman"/>
                <w:lang w:val="uk-UA"/>
              </w:rPr>
            </w:pP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uk-UA"/>
              </w:rPr>
              <w:t>Лопераміду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en-GB"/>
              </w:rPr>
              <w:t> 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uk-UA"/>
              </w:rPr>
              <w:t xml:space="preserve"> гідрохлориду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en-GB"/>
              </w:rPr>
              <w:t> 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uk-UA"/>
              </w:rPr>
              <w:t>домішка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en-GB"/>
              </w:rPr>
              <w:t> F 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uk-UA"/>
              </w:rPr>
              <w:t>(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en-GB"/>
              </w:rPr>
              <w:t>Ph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uk-UA"/>
              </w:rPr>
              <w:t>.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en-GB"/>
              </w:rPr>
              <w:t>Eur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uk-UA"/>
              </w:rPr>
              <w:t>, 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en-GB"/>
              </w:rPr>
              <w:t>USP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uk-UA"/>
              </w:rPr>
              <w:t>)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en-GB"/>
              </w:rPr>
              <w:t> 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uk-UA"/>
              </w:rPr>
              <w:t>Лопераміду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en-GB"/>
              </w:rPr>
              <w:t> N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uk-UA"/>
              </w:rPr>
              <w:t>-оксиду моногідрат</w:t>
            </w:r>
          </w:p>
        </w:tc>
        <w:tc>
          <w:tcPr>
            <w:tcW w:w="1819" w:type="dxa"/>
          </w:tcPr>
          <w:p w:rsidR="00604584" w:rsidRPr="00925639" w:rsidRDefault="00925639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92563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І, </w:t>
            </w:r>
            <w:r w:rsidRPr="0092563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925639" w:rsidRDefault="0092563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528F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37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9794-75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oratadine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оратад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В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СФ, РХ, 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FE44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353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23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4750-99-8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osartan potassium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озарт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 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FE44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23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osartan potassium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impurity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озарт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у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528F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D83ED6" w:rsidRPr="00687C49" w:rsidTr="00EA47BC">
        <w:trPr>
          <w:trHeight w:val="128"/>
        </w:trPr>
        <w:tc>
          <w:tcPr>
            <w:tcW w:w="862" w:type="dxa"/>
            <w:vMerge w:val="restart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40</w:t>
            </w:r>
          </w:p>
        </w:tc>
        <w:tc>
          <w:tcPr>
            <w:tcW w:w="1543" w:type="dxa"/>
            <w:vMerge w:val="restart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91-70-3</w:t>
            </w:r>
          </w:p>
        </w:tc>
        <w:tc>
          <w:tcPr>
            <w:tcW w:w="2525" w:type="dxa"/>
            <w:vMerge w:val="restart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uteolin</w:t>
            </w:r>
          </w:p>
        </w:tc>
        <w:tc>
          <w:tcPr>
            <w:tcW w:w="3287" w:type="dxa"/>
            <w:vMerge w:val="restart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юте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D83ED6" w:rsidRPr="001F0D42" w:rsidRDefault="00D83ED6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83ED6" w:rsidRPr="001F0D42" w:rsidRDefault="00D83ED6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Merge w:val="restart"/>
          </w:tcPr>
          <w:p w:rsidR="00D83ED6" w:rsidRPr="001F0D42" w:rsidRDefault="00D83ED6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D83ED6" w:rsidRPr="001F0D42" w:rsidRDefault="00D83ED6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  <w:vMerge w:val="restart"/>
            <w:vAlign w:val="center"/>
          </w:tcPr>
          <w:p w:rsidR="00D83ED6" w:rsidRPr="00B82A01" w:rsidRDefault="00FE443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D83ED6" w:rsidRPr="00687C49" w:rsidTr="00EA47BC">
        <w:trPr>
          <w:trHeight w:val="127"/>
        </w:trPr>
        <w:tc>
          <w:tcPr>
            <w:tcW w:w="862" w:type="dxa"/>
            <w:vMerge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  <w:vMerge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Merge/>
          </w:tcPr>
          <w:p w:rsidR="00D83ED6" w:rsidRPr="001F0D42" w:rsidRDefault="00D83ED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D83ED6" w:rsidRPr="001F0D42" w:rsidRDefault="00D83ED6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</w:t>
            </w:r>
            <w:r w:rsidR="00CF421F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  <w:vMerge/>
            <w:vAlign w:val="center"/>
          </w:tcPr>
          <w:p w:rsidR="00D83ED6" w:rsidRPr="00B82A01" w:rsidRDefault="00D83ED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604584" w:rsidRPr="00687C49" w:rsidTr="00CD48D4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4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73-11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uteolin 7-glucoside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юте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 7-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зид</w:t>
            </w:r>
          </w:p>
        </w:tc>
        <w:tc>
          <w:tcPr>
            <w:tcW w:w="4074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емає у наявності</w:t>
            </w:r>
          </w:p>
        </w:tc>
        <w:tc>
          <w:tcPr>
            <w:tcW w:w="3722" w:type="dxa"/>
            <w:gridSpan w:val="6"/>
          </w:tcPr>
          <w:p w:rsidR="00604584" w:rsidRPr="00B82A01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Можливе використання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 xml:space="preserve"> ФС</w:t>
            </w: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З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>ФУ Лютеол</w:t>
            </w: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>.</w:t>
            </w:r>
          </w:p>
          <w:p w:rsidR="00604584" w:rsidRPr="00B82A01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Зміни у методиці додаються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>.</w:t>
            </w:r>
          </w:p>
        </w:tc>
      </w:tr>
      <w:tr w:rsidR="00F64FCA" w:rsidRPr="00687C49" w:rsidTr="00EA47BC">
        <w:tc>
          <w:tcPr>
            <w:tcW w:w="862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43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ysine aescinat 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2,6-diaminohexanoic acid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scin salt</w:t>
            </w:r>
          </w:p>
        </w:tc>
        <w:tc>
          <w:tcPr>
            <w:tcW w:w="3287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цинат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цинов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ь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2,6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гексано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F64FCA" w:rsidRPr="00700A27" w:rsidRDefault="00700A27" w:rsidP="00F64FC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9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F64FCA" w:rsidRPr="00B82A01" w:rsidRDefault="00FE4439" w:rsidP="00F64FC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L0244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57-27-2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ysine hydrochlor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хроматоспектро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отометрія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4901E0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FE4439" w:rsidRPr="004901E0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 w:rsidR="004901E0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FE4439" w:rsidRPr="00D859C8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81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rPr>
          <w:trHeight w:val="610"/>
        </w:trPr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245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ngiolin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-Lysiny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н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-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, Р, КВ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tabs>
                <w:tab w:val="left" w:pos="343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3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246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9-65-8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nnitol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nnite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ол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2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526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47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31431-39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bendazol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бендазол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604584" w:rsidRPr="00B82A01" w:rsidRDefault="00FE44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F6D19" w:rsidRPr="00687C49" w:rsidTr="00EA47BC">
        <w:tc>
          <w:tcPr>
            <w:tcW w:w="862" w:type="dxa"/>
            <w:vMerge w:val="restart"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48</w:t>
            </w:r>
          </w:p>
        </w:tc>
        <w:tc>
          <w:tcPr>
            <w:tcW w:w="1543" w:type="dxa"/>
            <w:vMerge w:val="restart"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  <w:vMerge w:val="restart"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lissa extract dry</w:t>
            </w:r>
          </w:p>
        </w:tc>
        <w:tc>
          <w:tcPr>
            <w:tcW w:w="3287" w:type="dxa"/>
            <w:vMerge w:val="restart"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стракт су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819" w:type="dxa"/>
          </w:tcPr>
          <w:p w:rsidR="005F6D19" w:rsidRPr="001F0D42" w:rsidRDefault="005F6D19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 (відповідно до національної частини ДФУ «Меліси листя»)</w:t>
            </w:r>
          </w:p>
        </w:tc>
        <w:tc>
          <w:tcPr>
            <w:tcW w:w="2255" w:type="dxa"/>
            <w:gridSpan w:val="3"/>
          </w:tcPr>
          <w:p w:rsidR="005F6D19" w:rsidRPr="001F0D42" w:rsidRDefault="005F6D19" w:rsidP="001F0D42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5F6D19" w:rsidRPr="00F71798" w:rsidRDefault="00F71798" w:rsidP="001F0D42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5F6D19" w:rsidRPr="001F0D42" w:rsidRDefault="005F6D19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</w:tcPr>
          <w:p w:rsidR="005F6D19" w:rsidRPr="00B82A01" w:rsidRDefault="00FE443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F6D19" w:rsidRPr="00687C49" w:rsidTr="00EA47BC">
        <w:tc>
          <w:tcPr>
            <w:tcW w:w="862" w:type="dxa"/>
            <w:vMerge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  <w:vMerge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  <w:vMerge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5F6D19" w:rsidRPr="001F0D42" w:rsidRDefault="005F6D19" w:rsidP="001F0D42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 (відповідно до ДФУ «Меліси трава 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3"/>
          </w:tcPr>
          <w:p w:rsidR="005F6D19" w:rsidRPr="001F0D42" w:rsidRDefault="005F6D19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5F6D19" w:rsidRPr="001F0D42" w:rsidRDefault="005F6D19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5F6D19" w:rsidRPr="001F0D42" w:rsidRDefault="005F6D19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5F6D19" w:rsidRPr="00B82A01" w:rsidRDefault="00FE443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49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1125-38-7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Meloxicam 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локсикам</w:t>
            </w:r>
          </w:p>
        </w:tc>
        <w:tc>
          <w:tcPr>
            <w:tcW w:w="1819" w:type="dxa"/>
          </w:tcPr>
          <w:p w:rsidR="00FE4439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E4439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E4439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E4439" w:rsidRPr="0010538D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E4439" w:rsidRPr="0010538D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E4439" w:rsidRPr="0010538D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E4439" w:rsidRPr="0010538D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>Х , СФ</w:t>
            </w:r>
          </w:p>
        </w:tc>
        <w:tc>
          <w:tcPr>
            <w:tcW w:w="1086" w:type="dxa"/>
            <w:gridSpan w:val="2"/>
          </w:tcPr>
          <w:p w:rsidR="00FE4439" w:rsidRPr="00904613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50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305-71-7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loxicam impurity B (SphU / Ph. Eur. / USP)</w:t>
            </w:r>
          </w:p>
          <w:p w:rsidR="00FE4439" w:rsidRPr="001F0D42" w:rsidRDefault="00FE4439" w:rsidP="00FE443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FE4439" w:rsidRPr="001F0D42" w:rsidRDefault="00FE4439" w:rsidP="00FE4439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 xml:space="preserve">Мелоксикам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B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/ </w:t>
            </w:r>
            <w:r w:rsidRPr="001F0D42">
              <w:rPr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Fonts w:ascii="Times New Roman" w:hAnsi="Times New Roman"/>
                <w:b/>
                <w:lang w:val="uk-UA"/>
              </w:rPr>
              <w:t>)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5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0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216-51-5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evomenthol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Menthol 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евоментол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нтол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,ОВ</w:t>
            </w:r>
          </w:p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ТШХ,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 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ГХ</w:t>
            </w:r>
          </w:p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ГХ</w:t>
            </w:r>
          </w:p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СФ,Г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2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1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216-51-5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409-46-4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ntho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and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isovaleric acid methyl ether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Validol)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озчи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ент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м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ов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вале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но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(В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л)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ind w:left="-113" w:right="-113" w:firstLine="11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ind w:left="-113" w:right="-113" w:firstLine="11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26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722-62-9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pivaca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drochlo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BF6570" w:rsidRDefault="00604584" w:rsidP="00BF657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BF6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F6570" w:rsidRDefault="00604584" w:rsidP="00BF657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BF657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BF6570" w:rsidRDefault="00BF657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4</w:t>
            </w:r>
          </w:p>
        </w:tc>
        <w:tc>
          <w:tcPr>
            <w:tcW w:w="1264" w:type="dxa"/>
            <w:gridSpan w:val="2"/>
          </w:tcPr>
          <w:p w:rsidR="00604584" w:rsidRPr="00B82A01" w:rsidRDefault="00FE44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263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07-38-0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amizol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odium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Metamizol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odium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monohydrate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(Analgin)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Метамі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  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ль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Мет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оно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рат 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Аналь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)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ППХС 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СФ, ТШ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ТШХ, Р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5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85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M0264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72-58-8</w:t>
            </w:r>
          </w:p>
        </w:tc>
        <w:tc>
          <w:tcPr>
            <w:tcW w:w="2525" w:type="dxa"/>
          </w:tcPr>
          <w:p w:rsidR="00FE4439" w:rsidRPr="00E70FA0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Metamizole impurity A </w:t>
            </w: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SphU/ Ph.Eur.)</w:t>
            </w:r>
          </w:p>
        </w:tc>
        <w:tc>
          <w:tcPr>
            <w:tcW w:w="3287" w:type="dxa"/>
          </w:tcPr>
          <w:p w:rsidR="00FE4439" w:rsidRPr="00E70FA0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етамізолу домішка А (ДФУ/</w:t>
            </w: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)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</w:tcPr>
          <w:p w:rsidR="00FE4439" w:rsidRPr="00B82A01" w:rsidRDefault="00111E9D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5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3-07-8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amizole impurity В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 (Аналь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-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ант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н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 для ППХС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 для ППХС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5</w:t>
            </w:r>
          </w:p>
        </w:tc>
        <w:tc>
          <w:tcPr>
            <w:tcW w:w="1264" w:type="dxa"/>
            <w:gridSpan w:val="2"/>
          </w:tcPr>
          <w:p w:rsidR="00FE4439" w:rsidRPr="00B82A01" w:rsidRDefault="00111E9D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6</w:t>
            </w:r>
          </w:p>
        </w:tc>
        <w:tc>
          <w:tcPr>
            <w:tcW w:w="1543" w:type="dxa"/>
          </w:tcPr>
          <w:p w:rsidR="00604584" w:rsidRPr="004E4E50" w:rsidRDefault="004E4E50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E4E5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63-68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ion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  <w:p w:rsidR="00604584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</w:tcPr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ТШХ</w:t>
            </w:r>
          </w:p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(2.2.56)</w:t>
            </w:r>
          </w:p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</w:p>
          <w:p w:rsidR="00604584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(2.2.56)</w:t>
            </w:r>
          </w:p>
        </w:tc>
        <w:tc>
          <w:tcPr>
            <w:tcW w:w="1086" w:type="dxa"/>
            <w:gridSpan w:val="2"/>
          </w:tcPr>
          <w:p w:rsidR="00604584" w:rsidRPr="001F0D42" w:rsidRDefault="004E4E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4E4E50">
              <w:rPr>
                <w:rFonts w:ascii="Times New Roman" w:hAnsi="Times New Roman" w:cs="Times New Roman"/>
                <w:b/>
                <w:sz w:val="20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264" w:type="dxa"/>
            <w:gridSpan w:val="2"/>
          </w:tcPr>
          <w:p w:rsidR="00604584" w:rsidRPr="00B82A01" w:rsidRDefault="00111E9D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11E9D" w:rsidRPr="00687C49" w:rsidTr="00EA47BC">
        <w:tc>
          <w:tcPr>
            <w:tcW w:w="862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7</w:t>
            </w:r>
          </w:p>
        </w:tc>
        <w:tc>
          <w:tcPr>
            <w:tcW w:w="1543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29-84-0</w:t>
            </w:r>
          </w:p>
        </w:tc>
        <w:tc>
          <w:tcPr>
            <w:tcW w:w="2525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4-methylesculetin</w:t>
            </w:r>
          </w:p>
        </w:tc>
        <w:tc>
          <w:tcPr>
            <w:tcW w:w="3287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-мет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кулетин</w:t>
            </w:r>
          </w:p>
        </w:tc>
        <w:tc>
          <w:tcPr>
            <w:tcW w:w="1819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111E9D" w:rsidRPr="00B82A01" w:rsidRDefault="00111E9D" w:rsidP="00111E9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11E9D" w:rsidRPr="00687C49" w:rsidTr="00EA47BC">
        <w:trPr>
          <w:trHeight w:val="458"/>
        </w:trPr>
        <w:tc>
          <w:tcPr>
            <w:tcW w:w="862" w:type="dxa"/>
            <w:vMerge w:val="restart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M0268</w:t>
            </w:r>
          </w:p>
        </w:tc>
        <w:tc>
          <w:tcPr>
            <w:tcW w:w="1543" w:type="dxa"/>
            <w:vMerge w:val="restart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99-76-3</w:t>
            </w:r>
          </w:p>
        </w:tc>
        <w:tc>
          <w:tcPr>
            <w:tcW w:w="2525" w:type="dxa"/>
            <w:vMerge w:val="restart"/>
          </w:tcPr>
          <w:p w:rsidR="00111E9D" w:rsidRPr="001F0D42" w:rsidRDefault="00111E9D" w:rsidP="00111E9D">
            <w:pPr>
              <w:pStyle w:val="13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1F0D42">
              <w:rPr>
                <w:b/>
              </w:rPr>
              <w:t>Methyl parahydroxybenzoate</w:t>
            </w:r>
          </w:p>
          <w:p w:rsidR="00111E9D" w:rsidRPr="001F0D42" w:rsidRDefault="00111E9D" w:rsidP="00111E9D">
            <w:pPr>
              <w:pStyle w:val="13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1F0D42">
              <w:rPr>
                <w:b/>
              </w:rPr>
              <w:t>Nipagin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 w:val="restart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Метилпара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оксибензоат 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па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</w:p>
        </w:tc>
        <w:tc>
          <w:tcPr>
            <w:tcW w:w="1819" w:type="dxa"/>
            <w:vMerge w:val="restart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Merge w:val="restart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СФ</w:t>
            </w:r>
          </w:p>
        </w:tc>
        <w:tc>
          <w:tcPr>
            <w:tcW w:w="1086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9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6</w:t>
            </w:r>
          </w:p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  <w:vMerge w:val="restart"/>
          </w:tcPr>
          <w:p w:rsidR="00111E9D" w:rsidRPr="00B82A01" w:rsidRDefault="00111E9D" w:rsidP="00111E9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11E9D" w:rsidRPr="00687C49" w:rsidTr="00EA47BC">
        <w:trPr>
          <w:trHeight w:val="457"/>
        </w:trPr>
        <w:tc>
          <w:tcPr>
            <w:tcW w:w="862" w:type="dxa"/>
            <w:vMerge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</w:p>
        </w:tc>
        <w:tc>
          <w:tcPr>
            <w:tcW w:w="2525" w:type="dxa"/>
            <w:vMerge/>
          </w:tcPr>
          <w:p w:rsidR="00111E9D" w:rsidRPr="001F0D42" w:rsidRDefault="00111E9D" w:rsidP="00111E9D">
            <w:pPr>
              <w:pStyle w:val="13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</w:tc>
        <w:tc>
          <w:tcPr>
            <w:tcW w:w="3287" w:type="dxa"/>
            <w:vMerge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</w:p>
        </w:tc>
        <w:tc>
          <w:tcPr>
            <w:tcW w:w="1819" w:type="dxa"/>
            <w:vMerge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  <w:vMerge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</w:tc>
        <w:tc>
          <w:tcPr>
            <w:tcW w:w="1264" w:type="dxa"/>
            <w:gridSpan w:val="2"/>
            <w:vMerge/>
          </w:tcPr>
          <w:p w:rsidR="00111E9D" w:rsidRPr="00B82A01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111E9D" w:rsidRPr="00687C49" w:rsidTr="00EA47BC">
        <w:tc>
          <w:tcPr>
            <w:tcW w:w="862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9</w:t>
            </w:r>
          </w:p>
        </w:tc>
        <w:tc>
          <w:tcPr>
            <w:tcW w:w="1543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3-43-2</w:t>
            </w:r>
          </w:p>
        </w:tc>
        <w:tc>
          <w:tcPr>
            <w:tcW w:w="2525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ylprednisolo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илпред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он</w:t>
            </w:r>
          </w:p>
        </w:tc>
        <w:tc>
          <w:tcPr>
            <w:tcW w:w="1819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ТШХ </w:t>
            </w:r>
            <w:r w:rsidRPr="004C5ED1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111E9D" w:rsidRPr="00DC2C2E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111E9D" w:rsidRPr="00B82A01" w:rsidRDefault="00111E9D" w:rsidP="00111E9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11E9D" w:rsidRPr="00687C49" w:rsidTr="00EA47BC">
        <w:tc>
          <w:tcPr>
            <w:tcW w:w="862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70</w:t>
            </w:r>
          </w:p>
        </w:tc>
        <w:tc>
          <w:tcPr>
            <w:tcW w:w="1543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6401-95-8</w:t>
            </w:r>
          </w:p>
        </w:tc>
        <w:tc>
          <w:tcPr>
            <w:tcW w:w="2525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Methylprednisolone aceponate </w:t>
            </w:r>
          </w:p>
        </w:tc>
        <w:tc>
          <w:tcPr>
            <w:tcW w:w="3287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илпред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цепонат</w:t>
            </w:r>
          </w:p>
        </w:tc>
        <w:tc>
          <w:tcPr>
            <w:tcW w:w="1819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роматогр. Чистота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111E9D" w:rsidRPr="00B82A01" w:rsidRDefault="00111E9D" w:rsidP="00111E9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11E9D" w:rsidRPr="00687C49" w:rsidTr="00EA47BC">
        <w:tc>
          <w:tcPr>
            <w:tcW w:w="862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271</w:t>
            </w:r>
          </w:p>
        </w:tc>
        <w:tc>
          <w:tcPr>
            <w:tcW w:w="1543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26-48-2</w:t>
            </w:r>
          </w:p>
        </w:tc>
        <w:tc>
          <w:tcPr>
            <w:tcW w:w="2525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yluraci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3287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илурацил</w:t>
            </w:r>
          </w:p>
        </w:tc>
        <w:tc>
          <w:tcPr>
            <w:tcW w:w="1819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,СФ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11E9D" w:rsidRPr="0053711A" w:rsidRDefault="0053711A" w:rsidP="00111E9D">
            <w:pPr>
              <w:tabs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111E9D" w:rsidRPr="00B82A01" w:rsidRDefault="00111E9D" w:rsidP="00111E9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27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143-57-6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oclopramide hydrochlor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оклоп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9142E9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="009142E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ТШХ, РХ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</w:p>
        </w:tc>
        <w:tc>
          <w:tcPr>
            <w:tcW w:w="1086" w:type="dxa"/>
            <w:gridSpan w:val="2"/>
          </w:tcPr>
          <w:p w:rsidR="00604584" w:rsidRPr="009142E9" w:rsidRDefault="004C35D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1</w:t>
            </w:r>
          </w:p>
        </w:tc>
        <w:tc>
          <w:tcPr>
            <w:tcW w:w="1264" w:type="dxa"/>
            <w:gridSpan w:val="2"/>
          </w:tcPr>
          <w:p w:rsidR="00604584" w:rsidRPr="00B82A01" w:rsidRDefault="0043460C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1150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M027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6426-17-7</w:t>
            </w:r>
          </w:p>
        </w:tc>
        <w:tc>
          <w:tcPr>
            <w:tcW w:w="2525" w:type="dxa"/>
          </w:tcPr>
          <w:p w:rsidR="00C10206" w:rsidRPr="00C10206" w:rsidRDefault="00C10206" w:rsidP="00C1020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102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Mildonium ehydrate</w:t>
            </w:r>
          </w:p>
          <w:p w:rsidR="00C10206" w:rsidRPr="00C10206" w:rsidRDefault="00C10206" w:rsidP="00C1020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102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Metonat</w:t>
            </w:r>
          </w:p>
          <w:p w:rsidR="00C10206" w:rsidRPr="00C10206" w:rsidRDefault="00C10206" w:rsidP="00C1020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102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Mildronate</w:t>
            </w:r>
          </w:p>
          <w:p w:rsidR="00C10206" w:rsidRPr="00C10206" w:rsidRDefault="00C10206" w:rsidP="00C1020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102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Trizipin</w:t>
            </w:r>
          </w:p>
          <w:p w:rsidR="00604584" w:rsidRPr="00C10206" w:rsidRDefault="00C10206" w:rsidP="00C1020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102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3-(2,2,2-trimethylhydrazinium) propionate ehydrate</w:t>
            </w:r>
          </w:p>
        </w:tc>
        <w:tc>
          <w:tcPr>
            <w:tcW w:w="3287" w:type="dxa"/>
          </w:tcPr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bookmarkStart w:id="0" w:name="_heading=h.gjdgxs" w:colFirst="0" w:colLast="0"/>
            <w:bookmarkEnd w:id="0"/>
            <w:r w:rsidRPr="0068196A">
              <w:rPr>
                <w:rFonts w:ascii="Times New Roman" w:hAnsi="Times New Roman"/>
                <w:b/>
                <w:caps/>
              </w:rPr>
              <w:t>М</w:t>
            </w:r>
            <w:r w:rsidRPr="0068196A">
              <w:rPr>
                <w:rFonts w:ascii="Times New Roman" w:hAnsi="Times New Roman"/>
                <w:b/>
              </w:rPr>
              <w:t>ельдоній</w:t>
            </w:r>
            <w:r w:rsidRPr="0068196A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68196A">
              <w:rPr>
                <w:rFonts w:ascii="Times New Roman" w:hAnsi="Times New Roman"/>
                <w:b/>
              </w:rPr>
              <w:t>дигідрат</w:t>
            </w:r>
          </w:p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68196A">
              <w:rPr>
                <w:rFonts w:ascii="Times New Roman" w:hAnsi="Times New Roman"/>
                <w:b/>
                <w:caps/>
              </w:rPr>
              <w:t>М</w:t>
            </w:r>
            <w:r w:rsidRPr="0068196A">
              <w:rPr>
                <w:rFonts w:ascii="Times New Roman" w:hAnsi="Times New Roman"/>
                <w:b/>
              </w:rPr>
              <w:t>етонат</w:t>
            </w:r>
          </w:p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68196A">
              <w:rPr>
                <w:rFonts w:ascii="Times New Roman" w:hAnsi="Times New Roman"/>
                <w:b/>
                <w:caps/>
              </w:rPr>
              <w:t>М</w:t>
            </w:r>
            <w:r w:rsidRPr="0068196A">
              <w:rPr>
                <w:rFonts w:ascii="Times New Roman" w:hAnsi="Times New Roman"/>
                <w:b/>
              </w:rPr>
              <w:t>ілдронат</w:t>
            </w:r>
          </w:p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68196A">
              <w:rPr>
                <w:rFonts w:ascii="Times New Roman" w:hAnsi="Times New Roman"/>
                <w:b/>
                <w:caps/>
              </w:rPr>
              <w:t>Т</w:t>
            </w:r>
            <w:r w:rsidRPr="0068196A">
              <w:rPr>
                <w:rFonts w:ascii="Times New Roman" w:hAnsi="Times New Roman"/>
                <w:b/>
              </w:rPr>
              <w:t>ризипін</w:t>
            </w:r>
          </w:p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68196A">
              <w:rPr>
                <w:rFonts w:ascii="Times New Roman" w:hAnsi="Times New Roman"/>
                <w:b/>
                <w:caps/>
                <w:lang w:val="en-US"/>
              </w:rPr>
              <w:t>3-(2,2,2-</w:t>
            </w:r>
            <w:r w:rsidRPr="0068196A">
              <w:rPr>
                <w:rFonts w:ascii="Times New Roman" w:hAnsi="Times New Roman"/>
                <w:b/>
              </w:rPr>
              <w:t>триметилгідразиній</w:t>
            </w:r>
            <w:r w:rsidRPr="0068196A">
              <w:rPr>
                <w:rFonts w:ascii="Times New Roman" w:hAnsi="Times New Roman"/>
                <w:b/>
                <w:caps/>
                <w:lang w:val="en-US"/>
              </w:rPr>
              <w:t xml:space="preserve">) </w:t>
            </w:r>
            <w:r w:rsidRPr="0068196A">
              <w:rPr>
                <w:rFonts w:ascii="Times New Roman" w:hAnsi="Times New Roman"/>
                <w:b/>
              </w:rPr>
              <w:t>пропіонату</w:t>
            </w:r>
            <w:r w:rsidRPr="0068196A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68196A">
              <w:rPr>
                <w:rFonts w:ascii="Times New Roman" w:hAnsi="Times New Roman"/>
                <w:b/>
              </w:rPr>
              <w:t>дигідрат</w:t>
            </w:r>
          </w:p>
          <w:p w:rsidR="00604584" w:rsidRPr="0068196A" w:rsidRDefault="00604584" w:rsidP="0068196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Х</w:t>
            </w:r>
          </w:p>
        </w:tc>
        <w:tc>
          <w:tcPr>
            <w:tcW w:w="1086" w:type="dxa"/>
            <w:gridSpan w:val="2"/>
          </w:tcPr>
          <w:p w:rsidR="00604584" w:rsidRPr="00E95888" w:rsidRDefault="00E9588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9</w:t>
            </w:r>
            <w:r w:rsidR="00C10206">
              <w:rPr>
                <w:rFonts w:ascii="Times New Roman" w:hAnsi="Times New Roman" w:cs="Times New Roman"/>
                <w:b/>
                <w:sz w:val="20"/>
                <w:lang w:val="en-US"/>
              </w:rPr>
              <w:t>,10</w:t>
            </w:r>
            <w:r w:rsidR="009660C2">
              <w:rPr>
                <w:rFonts w:ascii="Times New Roman" w:hAnsi="Times New Roman" w:cs="Times New Roman"/>
                <w:b/>
                <w:sz w:val="20"/>
                <w:lang w:val="en-US"/>
              </w:rPr>
              <w:t>,1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5020C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M027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Metonat impurity (3-(2,2,2-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rimethyl-hydrozineum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hylpropionat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rom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Метонат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3 – (2, 2, 2 – триметил-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) метилп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A6249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M0275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6392-17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Metoprolol tartrat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Метопроло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тартр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CF421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604584" w:rsidRPr="00B82A01" w:rsidRDefault="002E046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64FCA" w:rsidRPr="00687C49" w:rsidTr="00EA47BC">
        <w:tc>
          <w:tcPr>
            <w:tcW w:w="862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76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43-48-1</w:t>
            </w:r>
          </w:p>
        </w:tc>
        <w:tc>
          <w:tcPr>
            <w:tcW w:w="2525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ronidazol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р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азол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 РХ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F64FCA" w:rsidRPr="00B82A01" w:rsidRDefault="002E0469" w:rsidP="00F64FC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64FCA" w:rsidRPr="00687C49" w:rsidTr="00EA47BC">
        <w:tc>
          <w:tcPr>
            <w:tcW w:w="862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77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96-23-1</w:t>
            </w:r>
          </w:p>
        </w:tc>
        <w:tc>
          <w:tcPr>
            <w:tcW w:w="2525" w:type="dxa"/>
          </w:tcPr>
          <w:p w:rsidR="00700C28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Metronidazole impurity A (SPhU / Ph.Eur.)</w:t>
            </w:r>
          </w:p>
          <w:p w:rsidR="00700C28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2-methyl-4-nitroimidazole</w:t>
            </w:r>
          </w:p>
          <w:p w:rsidR="00F64FCA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2-methyl-5-nitroimidazole</w:t>
            </w:r>
          </w:p>
        </w:tc>
        <w:tc>
          <w:tcPr>
            <w:tcW w:w="3287" w:type="dxa"/>
          </w:tcPr>
          <w:p w:rsidR="00700C28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Метронідазолу домішка А (ДФУ / Ph.Eur.)</w:t>
            </w:r>
          </w:p>
          <w:p w:rsidR="00700C28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2-метил-4-нітроімідазол</w:t>
            </w:r>
          </w:p>
          <w:p w:rsidR="00F64FCA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2-метил-5-нітроімідазол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F64FCA" w:rsidRPr="00700C28" w:rsidRDefault="00700C28" w:rsidP="00F64FC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</w:tcPr>
          <w:p w:rsidR="00F64FCA" w:rsidRPr="00B82A01" w:rsidRDefault="002E0469" w:rsidP="00F64FC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27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1535-47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ianserin hydrochlo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ансер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дрохло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B82A01" w:rsidRDefault="002E046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083A" w:rsidRPr="00687C49" w:rsidTr="00EA47BC">
        <w:trPr>
          <w:trHeight w:val="360"/>
        </w:trPr>
        <w:tc>
          <w:tcPr>
            <w:tcW w:w="862" w:type="dxa"/>
            <w:vMerge w:val="restart"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279</w:t>
            </w:r>
          </w:p>
        </w:tc>
        <w:tc>
          <w:tcPr>
            <w:tcW w:w="1543" w:type="dxa"/>
            <w:vMerge w:val="restart"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Merge w:val="restart"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</w:t>
            </w:r>
            <w:r w:rsidRPr="001F0D42">
              <w:rPr>
                <w:rFonts w:ascii="Times New Roman" w:hAnsi="Times New Roman"/>
                <w:b/>
                <w:lang w:val="uk-UA"/>
              </w:rPr>
              <w:t>ilk-tristle  extract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dry</w:t>
            </w:r>
          </w:p>
        </w:tc>
        <w:tc>
          <w:tcPr>
            <w:tcW w:w="3287" w:type="dxa"/>
            <w:vMerge w:val="restart"/>
          </w:tcPr>
          <w:p w:rsidR="0033083A" w:rsidRPr="001F0D42" w:rsidRDefault="0033083A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з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оропш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стракт су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</w:p>
        </w:tc>
        <w:tc>
          <w:tcPr>
            <w:tcW w:w="1819" w:type="dxa"/>
          </w:tcPr>
          <w:p w:rsidR="0033083A" w:rsidRPr="001F0D42" w:rsidRDefault="0033083A" w:rsidP="001F0D42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озторопші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33083A" w:rsidRPr="001F0D42" w:rsidRDefault="0033083A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3083A" w:rsidRPr="001F0D42" w:rsidRDefault="0033083A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33083A" w:rsidRPr="001F0D42" w:rsidRDefault="003308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  <w:p w:rsidR="0033083A" w:rsidRPr="001F0D42" w:rsidRDefault="003308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33083A" w:rsidRPr="00B82A01" w:rsidRDefault="002E046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083A" w:rsidRPr="00687C49" w:rsidTr="00EA47BC">
        <w:trPr>
          <w:trHeight w:val="189"/>
        </w:trPr>
        <w:tc>
          <w:tcPr>
            <w:tcW w:w="862" w:type="dxa"/>
            <w:vMerge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543" w:type="dxa"/>
            <w:vMerge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Merge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  <w:vMerge/>
          </w:tcPr>
          <w:p w:rsidR="0033083A" w:rsidRPr="001F0D42" w:rsidRDefault="0033083A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33083A" w:rsidRPr="001F0D42" w:rsidRDefault="0033083A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 умовах методик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озторопші </w:t>
            </w:r>
            <w:r w:rsidRPr="001F0D42">
              <w:rPr>
                <w:rStyle w:val="fontstyle01"/>
                <w:b/>
                <w:color w:val="auto"/>
              </w:rPr>
              <w:t xml:space="preserve">екстракт сухий, рафінований та </w:t>
            </w:r>
            <w:r w:rsidRPr="001F0D42">
              <w:rPr>
                <w:rStyle w:val="fontstyle01"/>
                <w:b/>
                <w:color w:val="auto"/>
              </w:rPr>
              <w:lastRenderedPageBreak/>
              <w:t>стандартизований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33083A" w:rsidRPr="001F0D42" w:rsidRDefault="0033083A" w:rsidP="001F0D42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3083A" w:rsidRPr="001F0D42" w:rsidRDefault="0033083A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33083A" w:rsidRPr="001F0D42" w:rsidRDefault="0033083A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33083A" w:rsidRPr="00B82A01" w:rsidRDefault="002E046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M028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6338-77-0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yramist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іраміст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СФ, РХ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604584" w:rsidRPr="00B82A01" w:rsidRDefault="002E046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1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6321-43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aphazoline (Naphtizine) impurity A (N – naphthylacetylethylenediamine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ф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фти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A (N –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фтилацетилен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E046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F64FCA" w:rsidRPr="00687C49" w:rsidTr="00EA47BC">
        <w:tc>
          <w:tcPr>
            <w:tcW w:w="862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2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aphazoline (Naphtizine) impurity B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(naphtilen -1 – il) acetic acid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(1 – naphthylacetic acid)</w:t>
            </w:r>
          </w:p>
        </w:tc>
        <w:tc>
          <w:tcPr>
            <w:tcW w:w="3287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Нафазоліну (Нафтизина) домішка В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(нафтален – 1 – ил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оцтов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кислот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1-нафтиоцтова кислота)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3</w:t>
            </w:r>
          </w:p>
        </w:tc>
        <w:tc>
          <w:tcPr>
            <w:tcW w:w="1264" w:type="dxa"/>
            <w:gridSpan w:val="2"/>
          </w:tcPr>
          <w:p w:rsidR="00F64FCA" w:rsidRPr="00B82A01" w:rsidRDefault="00A62491" w:rsidP="00F64FCA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3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-60-5</w:t>
            </w:r>
          </w:p>
        </w:tc>
        <w:tc>
          <w:tcPr>
            <w:tcW w:w="2525" w:type="dxa"/>
          </w:tcPr>
          <w:p w:rsidR="002E0469" w:rsidRPr="00000D2B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000D2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Neostigmine metilsulfate</w:t>
            </w:r>
          </w:p>
        </w:tc>
        <w:tc>
          <w:tcPr>
            <w:tcW w:w="3287" w:type="dxa"/>
          </w:tcPr>
          <w:p w:rsidR="002E0469" w:rsidRPr="00000D2B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000D2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Неостигміну метилсульфат (Прозерин)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569DF" w:rsidRDefault="002E0469" w:rsidP="00D569D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2E0469" w:rsidRPr="001F0D42" w:rsidRDefault="002E0469" w:rsidP="00D569D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2E0469" w:rsidRPr="00F80D96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569DF" w:rsidRPr="00F80D96" w:rsidRDefault="00D569DF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F80D96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2E0469" w:rsidRPr="00000D2B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4265FF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0284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27848-84-6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icergol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церго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В 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4265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2E0469" w:rsidRPr="001F0D42" w:rsidRDefault="002E0469" w:rsidP="004265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2E0469" w:rsidRPr="001F0D42" w:rsidRDefault="002E0469" w:rsidP="004265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2E0469" w:rsidRPr="004265FF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  <w:r w:rsidR="004265FF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0285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38536-28-6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icergol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 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SPhU/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.Eur.)</w:t>
            </w:r>
          </w:p>
        </w:tc>
        <w:tc>
          <w:tcPr>
            <w:tcW w:w="3287" w:type="dxa"/>
          </w:tcPr>
          <w:p w:rsidR="002E0469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ерг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А 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(ДФУ/</w:t>
            </w:r>
            <w:r w:rsidRPr="0032083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32083F">
              <w:rPr>
                <w:rFonts w:ascii="Times New Roman" w:hAnsi="Times New Roman" w:cs="Times New Roman"/>
                <w:b/>
                <w:sz w:val="20"/>
              </w:rPr>
              <w:t>.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32083F">
              <w:rPr>
                <w:rFonts w:ascii="Times New Roman" w:hAnsi="Times New Roman" w:cs="Times New Roman"/>
                <w:b/>
                <w:sz w:val="20"/>
              </w:rPr>
              <w:t>.)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о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ерг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32083F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6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-67-6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icotinic acid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тинова</w:t>
            </w:r>
          </w:p>
        </w:tc>
        <w:tc>
          <w:tcPr>
            <w:tcW w:w="1819" w:type="dxa"/>
          </w:tcPr>
          <w:p w:rsidR="00ED34DD" w:rsidRDefault="002E0469" w:rsidP="00ED34DD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ED34DD" w:rsidRDefault="002E0469" w:rsidP="00ED34DD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Д</w:t>
            </w:r>
          </w:p>
          <w:p w:rsidR="00ED34DD" w:rsidRDefault="00ED34DD" w:rsidP="00ED34DD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>
              <w:rPr>
                <w:rFonts w:ascii="Times New Roman" w:hAnsi="Times New Roman"/>
                <w:sz w:val="20"/>
              </w:rPr>
              <w:t>Р</w:t>
            </w:r>
          </w:p>
          <w:p w:rsidR="002E0469" w:rsidRPr="001F0D42" w:rsidRDefault="002E0469" w:rsidP="00ED34DD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E0469" w:rsidRPr="00ED34DD" w:rsidRDefault="002E0469" w:rsidP="00ED34DD">
            <w:pPr>
              <w:pStyle w:val="1"/>
              <w:rPr>
                <w:rFonts w:ascii="Times New Roman" w:hAnsi="Times New Roman"/>
                <w:kern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ED34DD">
              <w:rPr>
                <w:rFonts w:ascii="Times New Roman" w:hAnsi="Times New Roman"/>
                <w:kern w:val="0"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ED34DD">
              <w:rPr>
                <w:rFonts w:ascii="Times New Roman" w:hAnsi="Times New Roman"/>
                <w:kern w:val="0"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ED34DD">
              <w:rPr>
                <w:rFonts w:ascii="Times New Roman" w:hAnsi="Times New Roman"/>
                <w:kern w:val="0"/>
                <w:sz w:val="20"/>
                <w:lang w:val="uk-UA"/>
              </w:rPr>
              <w:t>Х</w:t>
            </w:r>
          </w:p>
          <w:p w:rsidR="00ED34DD" w:rsidRPr="00ED34DD" w:rsidRDefault="00ED34DD" w:rsidP="00ED34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D34DD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ED34DD" w:rsidRPr="00ED34DD" w:rsidRDefault="00ED34DD" w:rsidP="00ED34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D34DD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D34DD" w:rsidRPr="00ED34DD" w:rsidRDefault="00ED34DD" w:rsidP="00ED34DD">
            <w:pPr>
              <w:rPr>
                <w:lang w:val="uk-UA"/>
              </w:rPr>
            </w:pPr>
            <w:r w:rsidRPr="00ED34DD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2E0469" w:rsidRPr="00173F26" w:rsidRDefault="00173F26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="00ED34DD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7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1829-25-4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ifedipine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ед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7035-22-7</w:t>
            </w:r>
          </w:p>
        </w:tc>
        <w:tc>
          <w:tcPr>
            <w:tcW w:w="2525" w:type="dxa"/>
          </w:tcPr>
          <w:p w:rsidR="00113D92" w:rsidRPr="00113D92" w:rsidRDefault="00113D92" w:rsidP="00113D9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113D9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fr-FR"/>
              </w:rPr>
              <w:t>Nifedipine impurity </w:t>
            </w:r>
            <w:r w:rsidRPr="00113D9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А</w:t>
            </w:r>
            <w:r w:rsidRPr="00113D9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fr-FR"/>
              </w:rPr>
              <w:t> (Ph.Eur)</w:t>
            </w:r>
          </w:p>
          <w:p w:rsidR="00604584" w:rsidRPr="00113D92" w:rsidRDefault="00113D92" w:rsidP="00113D9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113D9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lastRenderedPageBreak/>
              <w:t>Nitrophenylpyridine analogue (USP)</w:t>
            </w:r>
          </w:p>
        </w:tc>
        <w:tc>
          <w:tcPr>
            <w:tcW w:w="3287" w:type="dxa"/>
          </w:tcPr>
          <w:p w:rsidR="00604584" w:rsidRPr="00113D92" w:rsidRDefault="00113D9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13D9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lastRenderedPageBreak/>
              <w:t>Ніфедипіну домішка А (ДФУ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113D9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,5,6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5B771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N028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428-14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ifedipine impurity В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methyl-2,6-dimethyl-4-(2-nitrosophenyl)pyridine-3,5-dicarboxylat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ед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метил-2,6-диметил-4-(2-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озо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)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ин-3,5-дикарбоксил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5B771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290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4936-47-4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ifuratel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рател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0291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965-52-6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ifuroxaz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уроксазид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92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803-78-2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imesul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есу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="000A5972" w:rsidRPr="004908D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="000A5972" w:rsidRPr="004908D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ХС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ТШХ, Р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E0469" w:rsidRPr="004C5ED1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  <w:r w:rsidR="000A5972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93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688-84-8</w:t>
            </w:r>
          </w:p>
        </w:tc>
        <w:tc>
          <w:tcPr>
            <w:tcW w:w="2525" w:type="dxa"/>
          </w:tcPr>
          <w:p w:rsidR="005B7C74" w:rsidRPr="005B7C74" w:rsidRDefault="005B7C74" w:rsidP="005B7C7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B7C7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Nimesulide impurity C </w:t>
            </w:r>
            <w:r w:rsidRPr="005B7C7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(</w:t>
            </w:r>
            <w:r w:rsidRPr="005B7C7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Ph. Eur.)</w:t>
            </w:r>
          </w:p>
          <w:p w:rsidR="002E0469" w:rsidRPr="005B7C74" w:rsidRDefault="005B7C74" w:rsidP="005B7C7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B7C7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2-phenoxyaniline</w:t>
            </w:r>
          </w:p>
        </w:tc>
        <w:tc>
          <w:tcPr>
            <w:tcW w:w="3287" w:type="dxa"/>
          </w:tcPr>
          <w:p w:rsidR="002E0469" w:rsidRPr="005B7C74" w:rsidRDefault="005B7C74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B7C74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Німесуліду домішка С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tabs>
                <w:tab w:val="left" w:pos="823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E0469" w:rsidRPr="005B7C74" w:rsidRDefault="005B7C74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94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22-92-4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imesulide impurity D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Ph.Eur)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есу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E0469" w:rsidRPr="00323AC4" w:rsidRDefault="00323AC4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2E0469" w:rsidRPr="00B82A01" w:rsidRDefault="0011304F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95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0-40-9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itazole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зол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pStyle w:val="5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i w:val="0"/>
                <w:sz w:val="20"/>
              </w:rPr>
              <w:t xml:space="preserve">, </w:t>
            </w: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/>
                <w:i w:val="0"/>
                <w:sz w:val="20"/>
              </w:rPr>
              <w:t>, К</w:t>
            </w: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725D72">
        <w:trPr>
          <w:trHeight w:val="784"/>
        </w:trPr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96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-87-0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itrofural </w:t>
            </w:r>
          </w:p>
        </w:tc>
        <w:tc>
          <w:tcPr>
            <w:tcW w:w="3287" w:type="dxa"/>
          </w:tcPr>
          <w:p w:rsidR="002E0469" w:rsidRPr="00896117" w:rsidRDefault="002E0469" w:rsidP="002E04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896117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Нітрофурал</w:t>
            </w:r>
          </w:p>
          <w:p w:rsidR="002E0469" w:rsidRPr="00896117" w:rsidRDefault="002E0469" w:rsidP="002E04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896117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Фурацилін</w:t>
            </w:r>
          </w:p>
          <w:p w:rsidR="002E0469" w:rsidRPr="00725D72" w:rsidRDefault="002E0469" w:rsidP="002E04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896117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Нітрофуразон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pStyle w:val="5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pStyle w:val="5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Д</w:t>
            </w:r>
          </w:p>
          <w:p w:rsidR="002E0469" w:rsidRPr="001F0D42" w:rsidRDefault="002E0469" w:rsidP="002E0469">
            <w:pPr>
              <w:pStyle w:val="5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 xml:space="preserve">ОВ, </w:t>
            </w:r>
            <w:r w:rsidRPr="001F0D42">
              <w:rPr>
                <w:rFonts w:ascii="Times New Roman" w:hAnsi="Times New Roman"/>
                <w:i w:val="0"/>
                <w:sz w:val="20"/>
              </w:rPr>
              <w:t>К</w:t>
            </w: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E0469" w:rsidRPr="00904613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904613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90461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E0469" w:rsidRPr="00904613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  <w:r w:rsidRPr="00904613">
              <w:rPr>
                <w:rFonts w:ascii="Times New Roman" w:hAnsi="Times New Roman" w:cs="Times New Roman"/>
                <w:b/>
                <w:sz w:val="20"/>
                <w:lang w:val="uk-UA"/>
              </w:rPr>
              <w:t>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90461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97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0458-96-7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orfloxacin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орфлоксацин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Р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О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с, Т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, 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,ТШХ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СФ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,СФ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rPr>
          <w:trHeight w:val="372"/>
        </w:trPr>
        <w:tc>
          <w:tcPr>
            <w:tcW w:w="862" w:type="dxa"/>
          </w:tcPr>
          <w:p w:rsidR="002E0469" w:rsidRPr="001F0D42" w:rsidRDefault="00A35EF1" w:rsidP="002E0469">
            <w:pPr>
              <w:pStyle w:val="ab"/>
              <w:jc w:val="left"/>
            </w:pPr>
            <w:r>
              <w:rPr>
                <w:rFonts w:ascii="Times New Roman" w:hAnsi="Times New Roman"/>
                <w:b/>
                <w:lang w:val="en-US"/>
              </w:rPr>
              <w:t>O</w:t>
            </w:r>
            <w:r w:rsidR="002E0469" w:rsidRPr="001F0D42">
              <w:rPr>
                <w:rFonts w:ascii="Times New Roman" w:hAnsi="Times New Roman"/>
                <w:b/>
                <w:lang w:val="en-US"/>
              </w:rPr>
              <w:t>0300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2E0469" w:rsidRPr="00A35EF1" w:rsidRDefault="00A35EF1" w:rsidP="002E0469">
            <w:pPr>
              <w:rPr>
                <w:rFonts w:ascii="Times New Roman" w:hAnsi="Times New Roman" w:cs="Times New Roman"/>
              </w:rPr>
            </w:pPr>
            <w:r w:rsidRPr="00A35EF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Oak</w:t>
            </w:r>
            <w:r w:rsidRPr="00A35EF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 extract</w:t>
            </w:r>
          </w:p>
        </w:tc>
        <w:tc>
          <w:tcPr>
            <w:tcW w:w="3287" w:type="dxa"/>
          </w:tcPr>
          <w:p w:rsidR="002E0469" w:rsidRPr="001F0D42" w:rsidRDefault="002E0469" w:rsidP="002E0469">
            <w:r w:rsidRPr="001F0D42">
              <w:rPr>
                <w:rFonts w:ascii="Times New Roman" w:hAnsi="Times New Roman" w:cs="Times New Roman"/>
                <w:b/>
                <w:sz w:val="20"/>
              </w:rPr>
              <w:t>Дуба екстракт</w:t>
            </w:r>
          </w:p>
        </w:tc>
        <w:tc>
          <w:tcPr>
            <w:tcW w:w="1819" w:type="dxa"/>
          </w:tcPr>
          <w:p w:rsidR="002E0469" w:rsidRPr="001F0D42" w:rsidRDefault="002E0469" w:rsidP="002E0469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уба кор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E0469" w:rsidRPr="00A35EF1" w:rsidRDefault="00A35EF1" w:rsidP="002E0469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2E0469" w:rsidRPr="00A35EF1" w:rsidRDefault="002E0469" w:rsidP="00A35EF1">
            <w:pPr>
              <w:jc w:val="center"/>
              <w:rPr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0</w:t>
            </w:r>
            <w:r w:rsidR="00A35EF1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01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2419-36-1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floxacin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флоксацин</w:t>
            </w:r>
          </w:p>
        </w:tc>
        <w:tc>
          <w:tcPr>
            <w:tcW w:w="1819" w:type="dxa"/>
          </w:tcPr>
          <w:p w:rsidR="002131E2" w:rsidRDefault="002E0469" w:rsidP="002131E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131E2" w:rsidRDefault="002E0469" w:rsidP="002131E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131E2" w:rsidRDefault="002E0469" w:rsidP="002131E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2E0469" w:rsidRPr="001F0D42" w:rsidRDefault="002E0469" w:rsidP="002131E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Р</w:t>
            </w:r>
          </w:p>
        </w:tc>
        <w:tc>
          <w:tcPr>
            <w:tcW w:w="2255" w:type="dxa"/>
            <w:gridSpan w:val="3"/>
          </w:tcPr>
          <w:p w:rsidR="002131E2" w:rsidRPr="002131E2" w:rsidRDefault="002131E2" w:rsidP="002131E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131E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lastRenderedPageBreak/>
              <w:t>ІЧс, РХ, ТШХ</w:t>
            </w:r>
          </w:p>
          <w:p w:rsidR="002131E2" w:rsidRPr="002131E2" w:rsidRDefault="002131E2" w:rsidP="002131E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131E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  <w:p w:rsidR="002131E2" w:rsidRPr="002131E2" w:rsidRDefault="002131E2" w:rsidP="002131E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131E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Ф</w:t>
            </w:r>
          </w:p>
          <w:p w:rsidR="002E0469" w:rsidRPr="00F80D96" w:rsidRDefault="002131E2" w:rsidP="002131E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131E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lastRenderedPageBreak/>
              <w:t>СФ, РХ</w:t>
            </w:r>
          </w:p>
        </w:tc>
        <w:tc>
          <w:tcPr>
            <w:tcW w:w="1086" w:type="dxa"/>
            <w:gridSpan w:val="2"/>
          </w:tcPr>
          <w:p w:rsidR="002E0469" w:rsidRPr="002131E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3</w:t>
            </w:r>
            <w:r w:rsidR="002131E2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2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1773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O030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82419-35-0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floxac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(RS)-9,10-difluoro-3-methyl-7-oxo-2,3-dihydro-7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pyrido[1,2,3-de]-1,4-benzoxazine-6-carboxylic acid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флокса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 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 (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-9,10-дифтор-3-метил-7-оксо-2,3-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-7Н-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о[1,2,3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]-1,4-бензоксазин-6-карбоксильна кислота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1F0D42" w:rsidRDefault="00604584" w:rsidP="001F0D42">
            <w:pPr>
              <w:tabs>
                <w:tab w:val="left" w:pos="1251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ab/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185EB3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5B7B07" w:rsidRPr="00687C49" w:rsidTr="00EA47BC">
        <w:tc>
          <w:tcPr>
            <w:tcW w:w="862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03</w:t>
            </w:r>
          </w:p>
        </w:tc>
        <w:tc>
          <w:tcPr>
            <w:tcW w:w="1543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2419-52-1</w:t>
            </w:r>
          </w:p>
        </w:tc>
        <w:tc>
          <w:tcPr>
            <w:tcW w:w="2525" w:type="dxa"/>
          </w:tcPr>
          <w:p w:rsidR="005B7B07" w:rsidRPr="004A1BB3" w:rsidRDefault="005B7B07" w:rsidP="005B7B07">
            <w:pPr>
              <w:pStyle w:val="ab"/>
              <w:jc w:val="both"/>
              <w:rPr>
                <w:rFonts w:ascii="Times New Roman" w:hAnsi="Times New Roman"/>
                <w:b/>
                <w:lang w:val="en-US"/>
              </w:rPr>
            </w:pPr>
            <w:r w:rsidRPr="004A1BB3">
              <w:rPr>
                <w:rFonts w:ascii="Times New Roman" w:hAnsi="Times New Roman"/>
                <w:b/>
                <w:lang w:val="en-US"/>
              </w:rPr>
              <w:t>Ofloxacin impurity E (SPhU / Ph. Eur.)</w:t>
            </w:r>
          </w:p>
          <w:p w:rsidR="005B7B07" w:rsidRPr="004A1BB3" w:rsidRDefault="005B7B07" w:rsidP="005B7B07">
            <w:pPr>
              <w:pStyle w:val="ab"/>
              <w:jc w:val="both"/>
              <w:rPr>
                <w:rFonts w:ascii="Times New Roman" w:hAnsi="Times New Roman"/>
                <w:b/>
                <w:lang w:val="en-US"/>
              </w:rPr>
            </w:pPr>
            <w:r w:rsidRPr="004A1BB3">
              <w:rPr>
                <w:rFonts w:ascii="Times New Roman" w:hAnsi="Times New Roman"/>
                <w:b/>
                <w:lang w:val="en-US"/>
              </w:rPr>
              <w:t>Ofloxacin related compound А (USP)</w:t>
            </w:r>
          </w:p>
          <w:p w:rsidR="005B7B07" w:rsidRPr="004A1BB3" w:rsidRDefault="005B7B07" w:rsidP="005B7B07">
            <w:pPr>
              <w:pStyle w:val="ab"/>
              <w:jc w:val="both"/>
              <w:rPr>
                <w:rFonts w:ascii="Times New Roman" w:hAnsi="Times New Roman"/>
                <w:b/>
                <w:lang w:val="en-US"/>
              </w:rPr>
            </w:pPr>
            <w:r w:rsidRPr="004A1BB3">
              <w:rPr>
                <w:rFonts w:ascii="Times New Roman" w:hAnsi="Times New Roman"/>
                <w:b/>
                <w:lang w:val="en-US"/>
              </w:rPr>
              <w:t>Levofloxacin related compound А (USP)</w:t>
            </w:r>
          </w:p>
          <w:p w:rsidR="005B7B07" w:rsidRPr="004A1BB3" w:rsidRDefault="005B7B07" w:rsidP="005B7B07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5B7B07" w:rsidRPr="004A1BB3" w:rsidRDefault="005B7B07" w:rsidP="005B7B07">
            <w:pPr>
              <w:pStyle w:val="ab"/>
              <w:jc w:val="both"/>
              <w:rPr>
                <w:rFonts w:ascii="Times New Roman" w:hAnsi="Times New Roman"/>
                <w:b/>
                <w:lang w:val="en-US"/>
              </w:rPr>
            </w:pPr>
            <w:r w:rsidRPr="004A1BB3">
              <w:rPr>
                <w:rFonts w:ascii="Times New Roman" w:hAnsi="Times New Roman"/>
                <w:b/>
              </w:rPr>
              <w:t>Офлоксацину</w:t>
            </w:r>
            <w:r w:rsidRPr="004A1BB3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4A1BB3">
              <w:rPr>
                <w:rFonts w:ascii="Times New Roman" w:hAnsi="Times New Roman"/>
                <w:b/>
              </w:rPr>
              <w:t>домішка</w:t>
            </w:r>
            <w:r w:rsidRPr="004A1BB3">
              <w:rPr>
                <w:rFonts w:ascii="Times New Roman" w:hAnsi="Times New Roman"/>
                <w:b/>
                <w:lang w:val="en-US"/>
              </w:rPr>
              <w:t xml:space="preserve"> E (</w:t>
            </w:r>
            <w:r w:rsidRPr="004A1BB3">
              <w:rPr>
                <w:rFonts w:ascii="Times New Roman" w:hAnsi="Times New Roman"/>
                <w:b/>
              </w:rPr>
              <w:t>ДФУ</w:t>
            </w:r>
            <w:r w:rsidRPr="004A1BB3">
              <w:rPr>
                <w:rFonts w:ascii="Times New Roman" w:hAnsi="Times New Roman"/>
                <w:b/>
                <w:lang w:val="en-US"/>
              </w:rPr>
              <w:t xml:space="preserve"> / Ph. Eur.)</w:t>
            </w:r>
          </w:p>
          <w:p w:rsidR="005B7B07" w:rsidRPr="004A1BB3" w:rsidRDefault="005B7B07" w:rsidP="005B7B07">
            <w:pPr>
              <w:pStyle w:val="ab"/>
              <w:jc w:val="both"/>
              <w:rPr>
                <w:rFonts w:ascii="Times New Roman" w:hAnsi="Times New Roman"/>
                <w:b/>
              </w:rPr>
            </w:pPr>
            <w:r w:rsidRPr="004A1BB3">
              <w:rPr>
                <w:rFonts w:ascii="Times New Roman" w:hAnsi="Times New Roman"/>
                <w:b/>
                <w:lang w:val="en-US"/>
              </w:rPr>
              <w:t>Левофлоксацину піперазин</w:t>
            </w:r>
          </w:p>
          <w:p w:rsidR="005B7B07" w:rsidRPr="004A1BB3" w:rsidRDefault="005B7B07" w:rsidP="005B7B07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819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5B7B07" w:rsidRPr="00B82A01" w:rsidRDefault="00185EB3" w:rsidP="005B7B0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85EB3" w:rsidRPr="00687C49" w:rsidTr="00EA47BC">
        <w:tc>
          <w:tcPr>
            <w:tcW w:w="862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04</w:t>
            </w:r>
          </w:p>
        </w:tc>
        <w:tc>
          <w:tcPr>
            <w:tcW w:w="1543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508-02-1</w:t>
            </w:r>
          </w:p>
        </w:tc>
        <w:tc>
          <w:tcPr>
            <w:tcW w:w="2525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Oleanolic acid</w:t>
            </w:r>
          </w:p>
        </w:tc>
        <w:tc>
          <w:tcPr>
            <w:tcW w:w="3287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леанолов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 кислота</w:t>
            </w:r>
          </w:p>
        </w:tc>
        <w:tc>
          <w:tcPr>
            <w:tcW w:w="1819" w:type="dxa"/>
          </w:tcPr>
          <w:p w:rsidR="00185EB3" w:rsidRPr="001F0D42" w:rsidRDefault="00185EB3" w:rsidP="00185EB3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185EB3" w:rsidRPr="001F0D42" w:rsidRDefault="00185EB3" w:rsidP="00185EB3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>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185EB3" w:rsidRPr="00B82A01" w:rsidRDefault="00185EB3" w:rsidP="00185EB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85EB3" w:rsidRPr="00687C49" w:rsidTr="00EA47BC">
        <w:tc>
          <w:tcPr>
            <w:tcW w:w="862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0305</w:t>
            </w:r>
          </w:p>
        </w:tc>
        <w:tc>
          <w:tcPr>
            <w:tcW w:w="1543" w:type="dxa"/>
          </w:tcPr>
          <w:p w:rsidR="00185EB3" w:rsidRPr="001F0D42" w:rsidRDefault="00185EB3" w:rsidP="00185EB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96829-58-2</w:t>
            </w:r>
          </w:p>
        </w:tc>
        <w:tc>
          <w:tcPr>
            <w:tcW w:w="2525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rlistat</w:t>
            </w:r>
          </w:p>
        </w:tc>
        <w:tc>
          <w:tcPr>
            <w:tcW w:w="3287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р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тат</w:t>
            </w:r>
          </w:p>
        </w:tc>
        <w:tc>
          <w:tcPr>
            <w:tcW w:w="1819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185EB3" w:rsidRPr="00B82A01" w:rsidRDefault="00185EB3" w:rsidP="00185EB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85EB3" w:rsidRPr="00687C49" w:rsidTr="00EA47BC">
        <w:tc>
          <w:tcPr>
            <w:tcW w:w="862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0306</w:t>
            </w:r>
          </w:p>
        </w:tc>
        <w:tc>
          <w:tcPr>
            <w:tcW w:w="1543" w:type="dxa"/>
          </w:tcPr>
          <w:p w:rsidR="00185EB3" w:rsidRPr="001F0D42" w:rsidRDefault="00185EB3" w:rsidP="00185EB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791-28-6</w:t>
            </w:r>
          </w:p>
        </w:tc>
        <w:tc>
          <w:tcPr>
            <w:tcW w:w="2525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rlistat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triphenylphosphine oxide)</w:t>
            </w:r>
          </w:p>
        </w:tc>
        <w:tc>
          <w:tcPr>
            <w:tcW w:w="3287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р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 (три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фо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оксид)</w:t>
            </w:r>
          </w:p>
        </w:tc>
        <w:tc>
          <w:tcPr>
            <w:tcW w:w="1819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185EB3" w:rsidRPr="00B82A01" w:rsidRDefault="00185EB3" w:rsidP="00185EB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85EB3" w:rsidRPr="00687C49" w:rsidTr="00EA47BC">
        <w:tc>
          <w:tcPr>
            <w:tcW w:w="862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07</w:t>
            </w:r>
          </w:p>
        </w:tc>
        <w:tc>
          <w:tcPr>
            <w:tcW w:w="1543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773-42-5</w:t>
            </w:r>
          </w:p>
        </w:tc>
        <w:tc>
          <w:tcPr>
            <w:tcW w:w="2525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rnidazole</w:t>
            </w:r>
          </w:p>
        </w:tc>
        <w:tc>
          <w:tcPr>
            <w:tcW w:w="3287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рнідазол</w:t>
            </w:r>
          </w:p>
        </w:tc>
        <w:tc>
          <w:tcPr>
            <w:tcW w:w="1819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185EB3" w:rsidRPr="008875E0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  <w:r w:rsidR="00D3754B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185EB3" w:rsidRPr="00B82A01" w:rsidRDefault="00185EB3" w:rsidP="00185EB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O0308</w:t>
            </w:r>
          </w:p>
        </w:tc>
        <w:tc>
          <w:tcPr>
            <w:tcW w:w="1543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11018-89-6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Ouabain (Strophanthin G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Уаб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 (Строфантин G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604584" w:rsidRPr="00B82A01" w:rsidRDefault="006C4CA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7B07" w:rsidRPr="00687C49" w:rsidTr="00EA47BC">
        <w:tc>
          <w:tcPr>
            <w:tcW w:w="862" w:type="dxa"/>
            <w:vMerge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Ouabain for system suitability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caps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Strophanthin G for system suitability</w:t>
            </w:r>
          </w:p>
        </w:tc>
        <w:tc>
          <w:tcPr>
            <w:tcW w:w="3287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абаїн (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Строфантин G)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для ППХС</w:t>
            </w:r>
          </w:p>
        </w:tc>
        <w:tc>
          <w:tcPr>
            <w:tcW w:w="1819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5B7B07" w:rsidRPr="00B82A01" w:rsidRDefault="006C4CA5" w:rsidP="005B7B0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C4CA5" w:rsidRPr="00687C49" w:rsidTr="00EA47BC">
        <w:tc>
          <w:tcPr>
            <w:tcW w:w="862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0309</w:t>
            </w:r>
          </w:p>
        </w:tc>
        <w:tc>
          <w:tcPr>
            <w:tcW w:w="1543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4333-95-4</w:t>
            </w:r>
          </w:p>
        </w:tc>
        <w:tc>
          <w:tcPr>
            <w:tcW w:w="2525" w:type="dxa"/>
          </w:tcPr>
          <w:p w:rsidR="002D239F" w:rsidRPr="002D239F" w:rsidRDefault="002D239F" w:rsidP="002D239F">
            <w:pPr>
              <w:shd w:val="clear" w:color="auto" w:fill="FFFFFF"/>
              <w:rPr>
                <w:rFonts w:eastAsia="Times New Roman" w:cs="Times New Roman"/>
                <w:color w:val="222222"/>
                <w:szCs w:val="28"/>
              </w:rPr>
            </w:pPr>
            <w:r w:rsidRPr="002D239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Oxoline</w:t>
            </w:r>
          </w:p>
          <w:p w:rsidR="006C4CA5" w:rsidRPr="002D239F" w:rsidRDefault="002D239F" w:rsidP="002D239F">
            <w:pPr>
              <w:shd w:val="clear" w:color="auto" w:fill="FFFFFF"/>
              <w:rPr>
                <w:rFonts w:eastAsia="Times New Roman" w:cs="Times New Roman"/>
                <w:color w:val="222222"/>
                <w:szCs w:val="28"/>
                <w:lang w:val="en-US"/>
              </w:rPr>
            </w:pPr>
            <w:r w:rsidRPr="002D239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Oxonaftilin</w:t>
            </w:r>
          </w:p>
        </w:tc>
        <w:tc>
          <w:tcPr>
            <w:tcW w:w="3287" w:type="dxa"/>
          </w:tcPr>
          <w:p w:rsidR="002D239F" w:rsidRPr="002D239F" w:rsidRDefault="002D239F" w:rsidP="002D239F">
            <w:pPr>
              <w:shd w:val="clear" w:color="auto" w:fill="FFFFFF"/>
              <w:rPr>
                <w:rFonts w:eastAsia="Times New Roman" w:cs="Times New Roman"/>
                <w:color w:val="222222"/>
                <w:szCs w:val="28"/>
              </w:rPr>
            </w:pPr>
            <w:r w:rsidRPr="002D239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Оксолін</w:t>
            </w:r>
          </w:p>
          <w:p w:rsidR="006C4CA5" w:rsidRPr="002D239F" w:rsidRDefault="002D239F" w:rsidP="002D239F">
            <w:pPr>
              <w:shd w:val="clear" w:color="auto" w:fill="FFFFFF"/>
              <w:rPr>
                <w:rFonts w:eastAsia="Times New Roman" w:cs="Times New Roman"/>
                <w:color w:val="222222"/>
                <w:szCs w:val="28"/>
                <w:lang w:val="en-US"/>
              </w:rPr>
            </w:pPr>
            <w:r w:rsidRPr="002D239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Оксонафтилін</w:t>
            </w:r>
          </w:p>
        </w:tc>
        <w:tc>
          <w:tcPr>
            <w:tcW w:w="1819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C4CA5" w:rsidRPr="001F0D42" w:rsidRDefault="006C4CA5" w:rsidP="006C4CA5">
            <w:pPr>
              <w:tabs>
                <w:tab w:val="center" w:pos="1001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6C4CA5" w:rsidRPr="001F0D42" w:rsidRDefault="006C4CA5" w:rsidP="006C4CA5">
            <w:pPr>
              <w:tabs>
                <w:tab w:val="center" w:pos="1001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6C4CA5" w:rsidRPr="00582A9B" w:rsidRDefault="00582A9B" w:rsidP="006C4CA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6C4CA5" w:rsidRPr="001F0D42" w:rsidRDefault="006C4CA5" w:rsidP="006C4CA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.25</w:t>
            </w:r>
          </w:p>
        </w:tc>
        <w:tc>
          <w:tcPr>
            <w:tcW w:w="1264" w:type="dxa"/>
            <w:gridSpan w:val="2"/>
          </w:tcPr>
          <w:p w:rsidR="006C4CA5" w:rsidRPr="00B82A01" w:rsidRDefault="006C4CA5" w:rsidP="006C4C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C4CA5" w:rsidRPr="00687C49" w:rsidTr="00EA47BC">
        <w:tc>
          <w:tcPr>
            <w:tcW w:w="862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10</w:t>
            </w:r>
          </w:p>
        </w:tc>
        <w:tc>
          <w:tcPr>
            <w:tcW w:w="1543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315-02-8</w:t>
            </w:r>
          </w:p>
        </w:tc>
        <w:tc>
          <w:tcPr>
            <w:tcW w:w="2525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Oxymetazoline hydrochloride </w:t>
            </w:r>
          </w:p>
        </w:tc>
        <w:tc>
          <w:tcPr>
            <w:tcW w:w="3287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ксиметазоліну гідрохлорид</w:t>
            </w:r>
          </w:p>
        </w:tc>
        <w:tc>
          <w:tcPr>
            <w:tcW w:w="1819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КВ</w:t>
            </w:r>
          </w:p>
        </w:tc>
        <w:tc>
          <w:tcPr>
            <w:tcW w:w="2255" w:type="dxa"/>
            <w:gridSpan w:val="3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ТШХ, РХ</w:t>
            </w:r>
          </w:p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, ГХ</w:t>
            </w:r>
          </w:p>
        </w:tc>
        <w:tc>
          <w:tcPr>
            <w:tcW w:w="1086" w:type="dxa"/>
            <w:gridSpan w:val="2"/>
          </w:tcPr>
          <w:p w:rsidR="006C4CA5" w:rsidRPr="004D2C0C" w:rsidRDefault="006C4CA5" w:rsidP="006C4CA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5</w:t>
            </w:r>
            <w:r w:rsidR="00E1049E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6C4CA5" w:rsidRPr="001F0D42" w:rsidRDefault="006C4CA5" w:rsidP="006C4C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6C4CA5" w:rsidRPr="00B82A01" w:rsidRDefault="006C4CA5" w:rsidP="006C4C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O0311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ind w:right="-115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91194-44-7</w:t>
            </w:r>
          </w:p>
        </w:tc>
        <w:tc>
          <w:tcPr>
            <w:tcW w:w="2525" w:type="dxa"/>
          </w:tcPr>
          <w:p w:rsidR="00604584" w:rsidRPr="00B53E89" w:rsidRDefault="00B53E89" w:rsidP="001F0D42">
            <w:pPr>
              <w:ind w:right="-115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Oxymetazoline impurity 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SphU/Ph.Eur./USP)</w:t>
            </w:r>
          </w:p>
        </w:tc>
        <w:tc>
          <w:tcPr>
            <w:tcW w:w="3287" w:type="dxa"/>
          </w:tcPr>
          <w:p w:rsidR="00604584" w:rsidRPr="00B53E89" w:rsidRDefault="00B53E89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Оксиметазоліну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/ Ph.Eur./USP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DE3486" w:rsidRDefault="00DE348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9,10,11,1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A1093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1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0-56-6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xytoc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кситоц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Пептиди, 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Б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</w:tcPr>
          <w:p w:rsidR="00604584" w:rsidRPr="00B82A01" w:rsidRDefault="00A1093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10931" w:rsidRPr="00687C49" w:rsidTr="00EA47BC">
        <w:tc>
          <w:tcPr>
            <w:tcW w:w="862" w:type="dxa"/>
          </w:tcPr>
          <w:p w:rsidR="00A10931" w:rsidRPr="001F0D42" w:rsidRDefault="00A10931" w:rsidP="00A10931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313</w:t>
            </w:r>
          </w:p>
        </w:tc>
        <w:tc>
          <w:tcPr>
            <w:tcW w:w="1543" w:type="dxa"/>
          </w:tcPr>
          <w:p w:rsidR="00A10931" w:rsidRPr="001F0D42" w:rsidRDefault="00A10931" w:rsidP="00A10931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10931" w:rsidRPr="001F0D42" w:rsidRDefault="00A10931" w:rsidP="00A10931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Echinacea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allida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xtract um</w:t>
            </w:r>
          </w:p>
        </w:tc>
        <w:tc>
          <w:tcPr>
            <w:tcW w:w="3287" w:type="dxa"/>
          </w:tcPr>
          <w:p w:rsidR="00A10931" w:rsidRPr="001F0D42" w:rsidRDefault="00A10931" w:rsidP="00A10931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ц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екстракт </w:t>
            </w:r>
          </w:p>
        </w:tc>
        <w:tc>
          <w:tcPr>
            <w:tcW w:w="1819" w:type="dxa"/>
          </w:tcPr>
          <w:p w:rsidR="00A10931" w:rsidRPr="001F0D42" w:rsidRDefault="00A10931" w:rsidP="00A10931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«Ехвнацеї пурпурової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«Ехінацеї пурпурової настойк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A10931" w:rsidRPr="001F0D42" w:rsidRDefault="00A10931" w:rsidP="00A10931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10931" w:rsidRPr="001F0D42" w:rsidRDefault="00A10931" w:rsidP="00A10931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A10931" w:rsidRPr="001F0D42" w:rsidRDefault="00A10931" w:rsidP="00A10931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3</w:t>
            </w:r>
          </w:p>
        </w:tc>
        <w:tc>
          <w:tcPr>
            <w:tcW w:w="1264" w:type="dxa"/>
            <w:gridSpan w:val="2"/>
          </w:tcPr>
          <w:p w:rsidR="00A10931" w:rsidRPr="00B82A01" w:rsidRDefault="00A10931" w:rsidP="00A10931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F4F5C" w:rsidRPr="00687C49" w:rsidTr="00BF4F5C">
        <w:trPr>
          <w:trHeight w:val="382"/>
        </w:trPr>
        <w:tc>
          <w:tcPr>
            <w:tcW w:w="862" w:type="dxa"/>
            <w:vMerge w:val="restart"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14</w:t>
            </w:r>
          </w:p>
        </w:tc>
        <w:tc>
          <w:tcPr>
            <w:tcW w:w="1543" w:type="dxa"/>
            <w:vMerge w:val="restart"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-25-6</w:t>
            </w:r>
          </w:p>
        </w:tc>
        <w:tc>
          <w:tcPr>
            <w:tcW w:w="2525" w:type="dxa"/>
            <w:vMerge w:val="restart"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Papaverin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287" w:type="dxa"/>
            <w:vMerge w:val="restart"/>
          </w:tcPr>
          <w:p w:rsidR="00BF4F5C" w:rsidRPr="001F0D42" w:rsidRDefault="00BF4F5C" w:rsidP="00A10931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апаве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BF4F5C" w:rsidRPr="001F0D42" w:rsidRDefault="00BF4F5C" w:rsidP="00A10931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BF4F5C" w:rsidRPr="001F0D42" w:rsidRDefault="00BF4F5C" w:rsidP="00A10931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</w:t>
            </w: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, 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F4F5C" w:rsidRPr="001F0D42" w:rsidRDefault="00BF4F5C" w:rsidP="00A10931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с, ТШХ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BF4F5C" w:rsidRPr="001F0D42" w:rsidRDefault="00BF4F5C" w:rsidP="00A10931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BF4F5C" w:rsidRPr="001F0D42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Merge w:val="restart"/>
          </w:tcPr>
          <w:p w:rsidR="00BF4F5C" w:rsidRPr="001F0D42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  <w:p w:rsidR="00BF4F5C" w:rsidRPr="001F0D42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  <w:vMerge w:val="restart"/>
          </w:tcPr>
          <w:p w:rsidR="00BF4F5C" w:rsidRPr="00B82A01" w:rsidRDefault="00BF4F5C" w:rsidP="00A10931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F4F5C" w:rsidRPr="00687C49" w:rsidTr="00EA47BC">
        <w:trPr>
          <w:trHeight w:val="382"/>
        </w:trPr>
        <w:tc>
          <w:tcPr>
            <w:tcW w:w="862" w:type="dxa"/>
            <w:vMerge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Merge/>
          </w:tcPr>
          <w:p w:rsidR="00BF4F5C" w:rsidRPr="001F0D42" w:rsidRDefault="00BF4F5C" w:rsidP="00A10931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BF4F5C" w:rsidRPr="00BF4F5C" w:rsidRDefault="00BF4F5C" w:rsidP="00BF4F5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</w:t>
            </w:r>
          </w:p>
          <w:p w:rsidR="00BF4F5C" w:rsidRPr="00BF4F5C" w:rsidRDefault="00BF4F5C" w:rsidP="00BF4F5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, ОВ</w:t>
            </w:r>
          </w:p>
          <w:p w:rsidR="00BF4F5C" w:rsidRPr="00BF4F5C" w:rsidRDefault="00BF4F5C" w:rsidP="00A10931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BF4F5C" w:rsidRPr="00BF4F5C" w:rsidRDefault="00BF4F5C" w:rsidP="00BF4F5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 ТШХ</w:t>
            </w:r>
          </w:p>
          <w:p w:rsidR="00BF4F5C" w:rsidRPr="00BF4F5C" w:rsidRDefault="00BF4F5C" w:rsidP="00BF4F5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Ф, РХ</w:t>
            </w:r>
          </w:p>
          <w:p w:rsidR="00BF4F5C" w:rsidRPr="00BF4F5C" w:rsidRDefault="00BF4F5C" w:rsidP="00A10931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BF4F5C" w:rsidRPr="00BF4F5C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  <w:vMerge/>
          </w:tcPr>
          <w:p w:rsidR="00BF4F5C" w:rsidRPr="001F0D42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Merge/>
          </w:tcPr>
          <w:p w:rsidR="00BF4F5C" w:rsidRPr="00B82A01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</w:tr>
      <w:tr w:rsidR="00A10931" w:rsidRPr="00687C49" w:rsidTr="00EA47BC">
        <w:tc>
          <w:tcPr>
            <w:tcW w:w="862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15</w:t>
            </w:r>
          </w:p>
        </w:tc>
        <w:tc>
          <w:tcPr>
            <w:tcW w:w="1543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3-90-2</w:t>
            </w:r>
          </w:p>
        </w:tc>
        <w:tc>
          <w:tcPr>
            <w:tcW w:w="2525" w:type="dxa"/>
          </w:tcPr>
          <w:p w:rsidR="00A10931" w:rsidRPr="00DE763E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aracetamol</w:t>
            </w:r>
          </w:p>
        </w:tc>
        <w:tc>
          <w:tcPr>
            <w:tcW w:w="3287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арацетамол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цет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фен</w:t>
            </w:r>
          </w:p>
        </w:tc>
        <w:tc>
          <w:tcPr>
            <w:tcW w:w="1819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A10931" w:rsidRPr="00DE763E" w:rsidRDefault="00DE763E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7</w:t>
            </w:r>
          </w:p>
        </w:tc>
        <w:tc>
          <w:tcPr>
            <w:tcW w:w="1372" w:type="dxa"/>
            <w:gridSpan w:val="2"/>
          </w:tcPr>
          <w:p w:rsidR="00A10931" w:rsidRPr="001F0D42" w:rsidRDefault="00A10931" w:rsidP="00A1093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6</w:t>
            </w:r>
          </w:p>
        </w:tc>
        <w:tc>
          <w:tcPr>
            <w:tcW w:w="1264" w:type="dxa"/>
            <w:gridSpan w:val="2"/>
          </w:tcPr>
          <w:p w:rsidR="00A10931" w:rsidRPr="00B82A01" w:rsidRDefault="00A10931" w:rsidP="00A10931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10931" w:rsidRPr="00687C49" w:rsidTr="00EA47BC">
        <w:tc>
          <w:tcPr>
            <w:tcW w:w="862" w:type="dxa"/>
          </w:tcPr>
          <w:p w:rsidR="00A10931" w:rsidRPr="001F0D42" w:rsidRDefault="00A10931" w:rsidP="00A10931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316</w:t>
            </w:r>
          </w:p>
        </w:tc>
        <w:tc>
          <w:tcPr>
            <w:tcW w:w="1543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9-03-7</w:t>
            </w:r>
          </w:p>
        </w:tc>
        <w:tc>
          <w:tcPr>
            <w:tcW w:w="2525" w:type="dxa"/>
          </w:tcPr>
          <w:p w:rsidR="00A921C2" w:rsidRPr="00A921C2" w:rsidRDefault="00A921C2" w:rsidP="00A921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921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Paracetamol impurity J (SphU/Ph. Eur.)</w:t>
            </w:r>
          </w:p>
          <w:p w:rsidR="00A921C2" w:rsidRPr="00A921C2" w:rsidRDefault="00A921C2" w:rsidP="00A921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921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Acetaminophen related compound J (USP)</w:t>
            </w:r>
          </w:p>
          <w:p w:rsidR="00A10931" w:rsidRPr="00A921C2" w:rsidRDefault="00A921C2" w:rsidP="00A921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921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4-</w:t>
            </w:r>
            <w:r w:rsidRPr="00A921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Chloroacetanilide</w:t>
            </w:r>
          </w:p>
        </w:tc>
        <w:tc>
          <w:tcPr>
            <w:tcW w:w="3287" w:type="dxa"/>
          </w:tcPr>
          <w:p w:rsidR="00A921C2" w:rsidRPr="00A921C2" w:rsidRDefault="00A921C2" w:rsidP="00A921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921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Парацетамолу</w:t>
            </w:r>
            <w:r w:rsidRPr="00A921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A921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омішка</w:t>
            </w:r>
            <w:r w:rsidRPr="00A921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 J (</w:t>
            </w:r>
            <w:r w:rsidRPr="00A921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ФУ</w:t>
            </w:r>
            <w:r w:rsidRPr="00A921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/Ph.Eur.)</w:t>
            </w:r>
          </w:p>
          <w:p w:rsidR="00A10931" w:rsidRPr="00A921C2" w:rsidRDefault="00A921C2" w:rsidP="00A921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921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цетамінофену домішка J (USP)</w:t>
            </w:r>
          </w:p>
        </w:tc>
        <w:tc>
          <w:tcPr>
            <w:tcW w:w="1819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10931" w:rsidRPr="00A921C2" w:rsidRDefault="00A921C2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,6</w:t>
            </w:r>
          </w:p>
        </w:tc>
        <w:tc>
          <w:tcPr>
            <w:tcW w:w="1372" w:type="dxa"/>
            <w:gridSpan w:val="2"/>
          </w:tcPr>
          <w:p w:rsidR="00A10931" w:rsidRPr="001F0D42" w:rsidRDefault="00A10931" w:rsidP="00A1093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A10931" w:rsidRPr="00B82A01" w:rsidRDefault="00A10931" w:rsidP="00A10931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10931" w:rsidRPr="00687C49" w:rsidTr="00EA47BC">
        <w:tc>
          <w:tcPr>
            <w:tcW w:w="862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17</w:t>
            </w:r>
          </w:p>
        </w:tc>
        <w:tc>
          <w:tcPr>
            <w:tcW w:w="1543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3-30-8</w:t>
            </w:r>
          </w:p>
        </w:tc>
        <w:tc>
          <w:tcPr>
            <w:tcW w:w="2525" w:type="dxa"/>
          </w:tcPr>
          <w:p w:rsidR="00A10931" w:rsidRPr="008A13EB" w:rsidRDefault="00A10931" w:rsidP="00A10931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A13E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aracetamol impurity K (SphU/ Ph.Eur.)</w:t>
            </w:r>
          </w:p>
          <w:p w:rsidR="00A10931" w:rsidRPr="008A13EB" w:rsidRDefault="00A10931" w:rsidP="00A10931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A13E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  Mesalazine impurity A (Ph.Eur.)</w:t>
            </w:r>
          </w:p>
          <w:p w:rsidR="00A10931" w:rsidRPr="008A13EB" w:rsidRDefault="00A10931" w:rsidP="00A10931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A13E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 Acetaminophen related compound K (USP)</w:t>
            </w:r>
          </w:p>
        </w:tc>
        <w:tc>
          <w:tcPr>
            <w:tcW w:w="3287" w:type="dxa"/>
          </w:tcPr>
          <w:p w:rsidR="00A10931" w:rsidRPr="008A13EB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8A13E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Парацетамолу домішка K (ДФУ / Ph.Eur.)</w:t>
            </w:r>
          </w:p>
        </w:tc>
        <w:tc>
          <w:tcPr>
            <w:tcW w:w="1819" w:type="dxa"/>
          </w:tcPr>
          <w:p w:rsidR="00A10931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10931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10931" w:rsidRPr="008A13EB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8A13EB">
              <w:rPr>
                <w:rFonts w:ascii="Times New Roman" w:hAnsi="Times New Roman" w:cs="Times New Roman"/>
                <w:b/>
                <w:sz w:val="20"/>
                <w:lang w:val="en-US"/>
              </w:rPr>
              <w:t>4-амінофенол</w:t>
            </w:r>
          </w:p>
        </w:tc>
        <w:tc>
          <w:tcPr>
            <w:tcW w:w="2255" w:type="dxa"/>
            <w:gridSpan w:val="3"/>
          </w:tcPr>
          <w:p w:rsidR="00A10931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10931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EF5603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10931" w:rsidRPr="008A13EB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EF5603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10931" w:rsidRPr="008A13EB" w:rsidRDefault="00A10931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A10931" w:rsidRPr="001F0D42" w:rsidRDefault="00A10931" w:rsidP="00A1093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A10931" w:rsidRPr="00B82A01" w:rsidRDefault="00A10931" w:rsidP="00A10931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5B7B07" w:rsidRPr="00687C49" w:rsidTr="00EA47BC">
        <w:tc>
          <w:tcPr>
            <w:tcW w:w="862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18</w:t>
            </w:r>
          </w:p>
        </w:tc>
        <w:tc>
          <w:tcPr>
            <w:tcW w:w="1543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0429-35-1</w:t>
            </w:r>
          </w:p>
        </w:tc>
        <w:tc>
          <w:tcPr>
            <w:tcW w:w="2525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aroxetine hydrochloride hemihydrate</w:t>
            </w:r>
          </w:p>
        </w:tc>
        <w:tc>
          <w:tcPr>
            <w:tcW w:w="3287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ароксе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 ге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РХ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4</w:t>
            </w:r>
          </w:p>
        </w:tc>
        <w:tc>
          <w:tcPr>
            <w:tcW w:w="1372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5B7B07" w:rsidRPr="00B82A01" w:rsidRDefault="00A10931" w:rsidP="005B7B0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P031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9676-40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efloxacin mesilate dihydr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ефлоксацину мезилат дигідр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71</w:t>
            </w:r>
          </w:p>
        </w:tc>
        <w:tc>
          <w:tcPr>
            <w:tcW w:w="1264" w:type="dxa"/>
            <w:gridSpan w:val="2"/>
          </w:tcPr>
          <w:p w:rsidR="00604584" w:rsidRPr="00B82A01" w:rsidRDefault="0027621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20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493-05-6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entoxifylline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ентокси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</w:t>
            </w:r>
            <w:r>
              <w:rPr>
                <w:b/>
                <w:bCs/>
                <w:sz w:val="20"/>
                <w:shd w:val="clear" w:color="auto" w:fill="FFFFFF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27621F" w:rsidRPr="00727CB1" w:rsidRDefault="00727CB1" w:rsidP="0027621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,5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5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21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006-90-4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Peppermint oil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'яти перцевої олія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ПХС</w:t>
            </w:r>
          </w:p>
        </w:tc>
        <w:tc>
          <w:tcPr>
            <w:tcW w:w="2255" w:type="dxa"/>
            <w:gridSpan w:val="3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Р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 мл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70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2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52645-53-1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ermethrin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ерме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604584" w:rsidRPr="00B82A01" w:rsidRDefault="0027621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CD48D4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2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2-44-2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604584" w:rsidRPr="00796A16" w:rsidRDefault="00796A16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796A1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Phenacetin </w:t>
            </w:r>
            <w:r w:rsidRPr="00796A16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for equipment qualification</w:t>
            </w:r>
          </w:p>
        </w:tc>
        <w:tc>
          <w:tcPr>
            <w:tcW w:w="3287" w:type="dxa"/>
          </w:tcPr>
          <w:p w:rsidR="00604584" w:rsidRPr="00796A16" w:rsidRDefault="00796A1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796A1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Фенацетин </w:t>
            </w:r>
            <w:r w:rsidRPr="00796A16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для кваліфікації обладнання</w:t>
            </w:r>
          </w:p>
        </w:tc>
        <w:tc>
          <w:tcPr>
            <w:tcW w:w="4074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ерифікація приладу визначення температури 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авлення</w:t>
            </w:r>
          </w:p>
        </w:tc>
        <w:tc>
          <w:tcPr>
            <w:tcW w:w="1086" w:type="dxa"/>
            <w:gridSpan w:val="2"/>
          </w:tcPr>
          <w:p w:rsidR="00604584" w:rsidRPr="00796A16" w:rsidRDefault="00796A1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7621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2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2-20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heniramine male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але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7323FC">
              <w:rPr>
                <w:rFonts w:ascii="Times New Roman" w:hAnsi="Times New Roman" w:cs="Times New Roman"/>
                <w:b/>
                <w:sz w:val="20"/>
                <w:lang w:val="uk-UA"/>
              </w:rPr>
              <w:t>,Д,К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604584" w:rsidRPr="001F0D42" w:rsidRDefault="008253B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7621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323FC" w:rsidRPr="00687C49" w:rsidTr="00EA47BC">
        <w:tc>
          <w:tcPr>
            <w:tcW w:w="862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25</w:t>
            </w:r>
          </w:p>
        </w:tc>
        <w:tc>
          <w:tcPr>
            <w:tcW w:w="1543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06-6</w:t>
            </w:r>
          </w:p>
        </w:tc>
        <w:tc>
          <w:tcPr>
            <w:tcW w:w="2525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enobarbita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</w:tcPr>
          <w:p w:rsidR="007323FC" w:rsidRPr="001F0D42" w:rsidRDefault="007323FC" w:rsidP="007323FC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оба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л*</w:t>
            </w:r>
          </w:p>
        </w:tc>
        <w:tc>
          <w:tcPr>
            <w:tcW w:w="1819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55" w:type="dxa"/>
            <w:gridSpan w:val="3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</w:tcPr>
          <w:p w:rsidR="007323FC" w:rsidRPr="001F0D42" w:rsidRDefault="007323FC" w:rsidP="007323F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372" w:type="dxa"/>
            <w:gridSpan w:val="2"/>
          </w:tcPr>
          <w:p w:rsidR="007323FC" w:rsidRPr="001F0D42" w:rsidRDefault="007323FC" w:rsidP="007323F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7323FC" w:rsidRPr="00B82A01" w:rsidRDefault="0027621F" w:rsidP="007323F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323FC" w:rsidRPr="00687C49" w:rsidTr="00EA47BC">
        <w:tc>
          <w:tcPr>
            <w:tcW w:w="862" w:type="dxa"/>
          </w:tcPr>
          <w:p w:rsidR="007323FC" w:rsidRPr="001F0D42" w:rsidRDefault="007323FC" w:rsidP="007323FC">
            <w:pPr>
              <w:pStyle w:val="ab"/>
              <w:jc w:val="left"/>
              <w:outlineLvl w:val="0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326</w:t>
            </w:r>
          </w:p>
        </w:tc>
        <w:tc>
          <w:tcPr>
            <w:tcW w:w="1543" w:type="dxa"/>
          </w:tcPr>
          <w:p w:rsidR="007323FC" w:rsidRPr="001F0D42" w:rsidRDefault="007323FC" w:rsidP="007323FC">
            <w:pPr>
              <w:pStyle w:val="ab"/>
              <w:jc w:val="left"/>
              <w:outlineLvl w:val="0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7323FC" w:rsidRPr="001F0D42" w:rsidRDefault="007323FC" w:rsidP="007323FC">
            <w:pPr>
              <w:pStyle w:val="ab"/>
              <w:jc w:val="left"/>
              <w:outlineLvl w:val="0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hensuccinal </w:t>
            </w:r>
          </w:p>
        </w:tc>
        <w:tc>
          <w:tcPr>
            <w:tcW w:w="3287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сукцинал</w:t>
            </w:r>
          </w:p>
        </w:tc>
        <w:tc>
          <w:tcPr>
            <w:tcW w:w="1819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323FC" w:rsidRPr="001F0D42" w:rsidRDefault="007323FC" w:rsidP="007323F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7323FC" w:rsidRPr="001F0D42" w:rsidRDefault="007323FC" w:rsidP="007323F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3</w:t>
            </w:r>
          </w:p>
        </w:tc>
        <w:tc>
          <w:tcPr>
            <w:tcW w:w="1264" w:type="dxa"/>
            <w:gridSpan w:val="2"/>
          </w:tcPr>
          <w:p w:rsidR="007323FC" w:rsidRPr="00B82A01" w:rsidRDefault="0027621F" w:rsidP="007323F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814DE" w:rsidRPr="00687C49" w:rsidTr="00EA47BC">
        <w:tc>
          <w:tcPr>
            <w:tcW w:w="862" w:type="dxa"/>
          </w:tcPr>
          <w:p w:rsidR="004814DE" w:rsidRPr="004814DE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27</w:t>
            </w:r>
          </w:p>
        </w:tc>
        <w:tc>
          <w:tcPr>
            <w:tcW w:w="1543" w:type="dxa"/>
          </w:tcPr>
          <w:p w:rsidR="004814DE" w:rsidRPr="004814DE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8-55-8</w:t>
            </w:r>
          </w:p>
        </w:tc>
        <w:tc>
          <w:tcPr>
            <w:tcW w:w="2525" w:type="dxa"/>
          </w:tcPr>
          <w:p w:rsidR="004814DE" w:rsidRPr="004814DE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henyl salicylate </w:t>
            </w:r>
          </w:p>
        </w:tc>
        <w:tc>
          <w:tcPr>
            <w:tcW w:w="3287" w:type="dxa"/>
          </w:tcPr>
          <w:p w:rsidR="004814DE" w:rsidRPr="001F0D42" w:rsidRDefault="004814DE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с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лат</w:t>
            </w:r>
          </w:p>
        </w:tc>
        <w:tc>
          <w:tcPr>
            <w:tcW w:w="1819" w:type="dxa"/>
          </w:tcPr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814DE" w:rsidRPr="004814DE" w:rsidRDefault="004814DE" w:rsidP="007323F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4814DE" w:rsidRPr="001F0D42" w:rsidRDefault="004814DE" w:rsidP="007323F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4814DE" w:rsidRPr="00B82A01" w:rsidRDefault="0027621F" w:rsidP="007323F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471075" w:rsidTr="00471075">
        <w:tc>
          <w:tcPr>
            <w:tcW w:w="862" w:type="dxa"/>
          </w:tcPr>
          <w:p w:rsidR="00471075" w:rsidRPr="00471075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47107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P0327</w:t>
            </w:r>
            <w:r w:rsidRPr="0047107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1</w:t>
            </w:r>
          </w:p>
        </w:tc>
        <w:tc>
          <w:tcPr>
            <w:tcW w:w="1543" w:type="dxa"/>
          </w:tcPr>
          <w:p w:rsidR="00471075" w:rsidRPr="00471075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47107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118-55-8</w:t>
            </w:r>
          </w:p>
        </w:tc>
        <w:tc>
          <w:tcPr>
            <w:tcW w:w="2525" w:type="dxa"/>
          </w:tcPr>
          <w:p w:rsidR="00471075" w:rsidRPr="00471075" w:rsidRDefault="00471075" w:rsidP="0047107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47107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Фенілсаліцилат</w:t>
            </w:r>
          </w:p>
          <w:p w:rsidR="00471075" w:rsidRPr="00471075" w:rsidRDefault="00471075" w:rsidP="0047107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47107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ля кваліфікації обладнання</w:t>
            </w:r>
          </w:p>
        </w:tc>
        <w:tc>
          <w:tcPr>
            <w:tcW w:w="3287" w:type="dxa"/>
          </w:tcPr>
          <w:p w:rsidR="00471075" w:rsidRPr="00471075" w:rsidRDefault="00471075" w:rsidP="0047107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47107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enyl salicylate</w:t>
            </w:r>
          </w:p>
          <w:p w:rsidR="00471075" w:rsidRPr="00471075" w:rsidRDefault="00471075" w:rsidP="0047107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47107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for equipment qualification</w:t>
            </w:r>
          </w:p>
        </w:tc>
        <w:tc>
          <w:tcPr>
            <w:tcW w:w="4074" w:type="dxa"/>
            <w:gridSpan w:val="4"/>
          </w:tcPr>
          <w:p w:rsidR="00471075" w:rsidRPr="00471075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47107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Верифікація приладу визначення температури плавлення</w:t>
            </w:r>
          </w:p>
        </w:tc>
        <w:tc>
          <w:tcPr>
            <w:tcW w:w="1086" w:type="dxa"/>
            <w:gridSpan w:val="2"/>
          </w:tcPr>
          <w:p w:rsidR="00471075" w:rsidRPr="00471075" w:rsidRDefault="00471075" w:rsidP="0047107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47107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27621F" w:rsidP="0047107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28</w:t>
            </w:r>
          </w:p>
        </w:tc>
        <w:tc>
          <w:tcPr>
            <w:tcW w:w="1543" w:type="dxa"/>
          </w:tcPr>
          <w:p w:rsidR="00471075" w:rsidRPr="0017786B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63-91-2</w:t>
            </w:r>
          </w:p>
        </w:tc>
        <w:tc>
          <w:tcPr>
            <w:tcW w:w="2525" w:type="dxa"/>
          </w:tcPr>
          <w:p w:rsidR="00471075" w:rsidRPr="0017786B" w:rsidRDefault="00471075" w:rsidP="0017786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7786B">
              <w:rPr>
                <w:rFonts w:ascii="Times New Roman" w:hAnsi="Times New Roman"/>
                <w:b/>
                <w:lang w:val="en-US"/>
              </w:rPr>
              <w:t>Phenylalanine</w:t>
            </w:r>
          </w:p>
          <w:p w:rsidR="00471075" w:rsidRPr="0017786B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</w:tcPr>
          <w:p w:rsidR="00471075" w:rsidRPr="0017786B" w:rsidRDefault="00471075" w:rsidP="0017786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7786B">
              <w:rPr>
                <w:rFonts w:ascii="Times New Roman" w:hAnsi="Times New Roman"/>
                <w:b/>
              </w:rPr>
              <w:t>Фенілаланін</w:t>
            </w:r>
          </w:p>
          <w:p w:rsidR="00471075" w:rsidRPr="0017786B" w:rsidRDefault="00471075" w:rsidP="0017786B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471075" w:rsidRPr="001F0D42" w:rsidRDefault="00471075" w:rsidP="0017786B">
            <w:pPr>
              <w:tabs>
                <w:tab w:val="left" w:pos="857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ab/>
            </w:r>
          </w:p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7786B" w:rsidRDefault="00471075" w:rsidP="0017786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7786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27621F" w:rsidP="0017786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29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-76-7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henylephrine hydrochloride 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р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tabs>
                <w:tab w:val="left" w:pos="857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ab/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27621F" w:rsidRPr="000A5436" w:rsidRDefault="000A5436" w:rsidP="0027621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rPr>
          <w:trHeight w:val="432"/>
        </w:trPr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lastRenderedPageBreak/>
              <w:t>P0330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85-73-4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Phthalylsulfathiazole Phthalazol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e 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та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лсульфат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зол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Фталазол</w:t>
            </w:r>
          </w:p>
        </w:tc>
        <w:tc>
          <w:tcPr>
            <w:tcW w:w="1819" w:type="dxa"/>
          </w:tcPr>
          <w:p w:rsidR="0027621F" w:rsidRPr="007323FC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27621F" w:rsidRPr="001F0D42" w:rsidRDefault="0027621F" w:rsidP="0027621F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</w:r>
          </w:p>
        </w:tc>
        <w:tc>
          <w:tcPr>
            <w:tcW w:w="1086" w:type="dxa"/>
            <w:gridSpan w:val="2"/>
          </w:tcPr>
          <w:p w:rsidR="0027621F" w:rsidRPr="004A1DEE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rPr>
          <w:trHeight w:val="237"/>
        </w:trPr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P0331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Style w:val="xfm99624260"/>
                <w:rFonts w:ascii="Times New Roman" w:hAnsi="Times New Roman" w:cs="Times New Roman"/>
                <w:b/>
                <w:sz w:val="20"/>
              </w:rPr>
              <w:t>149-17-7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Phthivazide 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тивазид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32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-71-7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ilocarpine hydrochloride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окар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c>
          <w:tcPr>
            <w:tcW w:w="862" w:type="dxa"/>
          </w:tcPr>
          <w:p w:rsidR="0027621F" w:rsidRPr="001F0D42" w:rsidRDefault="0027621F" w:rsidP="0027621F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US"/>
              </w:rPr>
              <w:t>P0333</w:t>
            </w:r>
          </w:p>
        </w:tc>
        <w:tc>
          <w:tcPr>
            <w:tcW w:w="1543" w:type="dxa"/>
          </w:tcPr>
          <w:p w:rsidR="0027621F" w:rsidRPr="009F4AE0" w:rsidRDefault="009F4AE0" w:rsidP="0027621F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US"/>
              </w:rPr>
            </w:pPr>
            <w:r w:rsidRPr="009F4AE0">
              <w:rPr>
                <w:rFonts w:ascii="Times New Roman" w:hAnsi="Times New Roman"/>
                <w:bCs/>
                <w:i w:val="0"/>
                <w:color w:val="222222"/>
                <w:sz w:val="20"/>
                <w:shd w:val="clear" w:color="auto" w:fill="FFFFFF"/>
                <w:lang w:val="uk-UA"/>
              </w:rPr>
              <w:t>80-56-8</w:t>
            </w:r>
          </w:p>
        </w:tc>
        <w:tc>
          <w:tcPr>
            <w:tcW w:w="2525" w:type="dxa"/>
          </w:tcPr>
          <w:p w:rsidR="0027621F" w:rsidRPr="009F4AE0" w:rsidRDefault="009F4AE0" w:rsidP="0027621F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9F4AE0">
              <w:rPr>
                <w:rFonts w:ascii="Times New Roman" w:hAnsi="Times New Roman"/>
                <w:bCs/>
                <w:i w:val="0"/>
                <w:color w:val="222222"/>
                <w:sz w:val="20"/>
                <w:shd w:val="clear" w:color="auto" w:fill="FFFFFF"/>
              </w:rPr>
              <w:t>α-pinene</w:t>
            </w:r>
            <w:r w:rsidRPr="009F4AE0">
              <w:rPr>
                <w:rFonts w:ascii="Times New Roman" w:hAnsi="Times New Roman"/>
                <w:bCs/>
                <w:i w:val="0"/>
                <w:color w:val="222222"/>
                <w:sz w:val="20"/>
                <w:shd w:val="clear" w:color="auto" w:fill="FFFFFF"/>
                <w:lang w:val="uk-UA"/>
              </w:rPr>
              <w:t>(</w:t>
            </w:r>
            <w:r w:rsidRPr="009F4AE0">
              <w:rPr>
                <w:rFonts w:ascii="Times New Roman" w:hAnsi="Times New Roman"/>
                <w:bCs/>
                <w:i w:val="0"/>
                <w:color w:val="222222"/>
                <w:sz w:val="20"/>
                <w:shd w:val="clear" w:color="auto" w:fill="FFFFFF"/>
              </w:rPr>
              <w:t>Ph.Eur.</w:t>
            </w:r>
            <w:r w:rsidRPr="009F4AE0">
              <w:rPr>
                <w:rFonts w:ascii="Times New Roman" w:hAnsi="Times New Roman"/>
                <w:bCs/>
                <w:i w:val="0"/>
                <w:color w:val="222222"/>
                <w:sz w:val="20"/>
                <w:shd w:val="clear" w:color="auto" w:fill="FFFFFF"/>
                <w:lang w:val="uk-UA"/>
              </w:rPr>
              <w:t>)</w:t>
            </w:r>
          </w:p>
        </w:tc>
        <w:tc>
          <w:tcPr>
            <w:tcW w:w="3287" w:type="dxa"/>
          </w:tcPr>
          <w:p w:rsidR="0027621F" w:rsidRPr="009F4AE0" w:rsidRDefault="009F4AE0" w:rsidP="0027621F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9F4AE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льфа-пінен (Ph.Eur.)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7621F" w:rsidRPr="009F4AE0" w:rsidRDefault="009F4AE0" w:rsidP="0027621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34</w:t>
            </w:r>
          </w:p>
        </w:tc>
        <w:tc>
          <w:tcPr>
            <w:tcW w:w="1543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2-88-1</w:t>
            </w:r>
          </w:p>
        </w:tc>
        <w:tc>
          <w:tcPr>
            <w:tcW w:w="2525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iperazine adipate</w:t>
            </w:r>
          </w:p>
        </w:tc>
        <w:tc>
          <w:tcPr>
            <w:tcW w:w="3287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ра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д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т</w:t>
            </w:r>
          </w:p>
        </w:tc>
        <w:tc>
          <w:tcPr>
            <w:tcW w:w="1819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471075" w:rsidRPr="001F0D42" w:rsidRDefault="00471075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с, 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35</w:t>
            </w:r>
          </w:p>
        </w:tc>
        <w:tc>
          <w:tcPr>
            <w:tcW w:w="1543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491-74-9</w:t>
            </w:r>
          </w:p>
        </w:tc>
        <w:tc>
          <w:tcPr>
            <w:tcW w:w="2525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iracetam</w:t>
            </w:r>
          </w:p>
        </w:tc>
        <w:tc>
          <w:tcPr>
            <w:tcW w:w="3287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цетам</w:t>
            </w:r>
          </w:p>
        </w:tc>
        <w:tc>
          <w:tcPr>
            <w:tcW w:w="1819" w:type="dxa"/>
            <w:tcBorders>
              <w:bottom w:val="nil"/>
            </w:tcBorders>
          </w:tcPr>
          <w:p w:rsidR="00471075" w:rsidRPr="007323FC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,</w:t>
            </w:r>
            <w:r w:rsidR="000450F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471075" w:rsidRPr="001F0D42" w:rsidRDefault="00471075" w:rsidP="001F0D42">
            <w:pPr>
              <w:pStyle w:val="1"/>
              <w:rPr>
                <w:rFonts w:ascii="Times New Roman" w:hAnsi="Times New Roman"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bCs/>
                <w:sz w:val="20"/>
                <w:lang w:val="uk-UA"/>
              </w:rPr>
              <w:t>Ічс, РХ, 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71075" w:rsidRPr="0093433B" w:rsidRDefault="0093433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8</w:t>
            </w:r>
            <w:r w:rsidR="000450FF">
              <w:rPr>
                <w:rFonts w:ascii="Times New Roman" w:hAnsi="Times New Roman" w:cs="Times New Roman"/>
                <w:b/>
                <w:sz w:val="20"/>
                <w:lang w:val="en-US"/>
              </w:rPr>
              <w:t>,9</w:t>
            </w:r>
          </w:p>
          <w:p w:rsidR="00471075" w:rsidRPr="001F0D42" w:rsidRDefault="00471075" w:rsidP="001F0D42">
            <w:pPr>
              <w:ind w:left="-161" w:right="-113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71075" w:rsidRPr="00B82A01" w:rsidRDefault="004E0A7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EA47BC">
        <w:tc>
          <w:tcPr>
            <w:tcW w:w="862" w:type="dxa"/>
            <w:tcBorders>
              <w:bottom w:val="nil"/>
            </w:tcBorders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36</w:t>
            </w:r>
          </w:p>
        </w:tc>
        <w:tc>
          <w:tcPr>
            <w:tcW w:w="1543" w:type="dxa"/>
            <w:tcBorders>
              <w:bottom w:val="nil"/>
            </w:tcBorders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934-76-2</w:t>
            </w:r>
          </w:p>
        </w:tc>
        <w:tc>
          <w:tcPr>
            <w:tcW w:w="2525" w:type="dxa"/>
            <w:tcBorders>
              <w:bottom w:val="nil"/>
            </w:tcBorders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iracetam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impurity D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 – oxopyrrolidin – 1 – yl) acet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ацета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D (2-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оксо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о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-1-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)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оцтов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</w:t>
            </w:r>
          </w:p>
        </w:tc>
        <w:tc>
          <w:tcPr>
            <w:tcW w:w="1819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71075" w:rsidRPr="00F4388D" w:rsidRDefault="00F4388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7,8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P0337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44-83-2</w:t>
            </w:r>
          </w:p>
          <w:p w:rsidR="00F80B3A" w:rsidRPr="001F0D42" w:rsidRDefault="00F80B3A" w:rsidP="00F80B3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F80B3A" w:rsidRPr="001F0D42" w:rsidRDefault="00F80B3A" w:rsidP="00F80B3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Pirodazol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П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родазол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СФ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38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57-59-6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latyphyllin hydrotartrat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лати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тартрат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F80B3A" w:rsidRPr="00F7132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39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4598-73-0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otassiu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rotat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оротат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40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003-39-8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ovidone 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он 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41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24-8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ednisolon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ед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он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КВ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4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-05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rocaine hydrochloride 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о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овокаї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Г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ГХ,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4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57-83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rogestero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огестеро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44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18-98-9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Propranolol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опр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СФ, ТШХ 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F80B3A" w:rsidRPr="00D340E5" w:rsidRDefault="00D340E5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345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0-47-8</w:t>
            </w:r>
          </w:p>
        </w:tc>
        <w:tc>
          <w:tcPr>
            <w:tcW w:w="2525" w:type="dxa"/>
          </w:tcPr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Ethyl parahydroxybenzoate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 xml:space="preserve">Buthyl </w:t>
            </w:r>
            <w:r w:rsidRPr="006A1B2F">
              <w:rPr>
                <w:rFonts w:ascii="Times New Roman" w:hAnsi="Times New Roman"/>
                <w:b/>
                <w:lang w:val="en-US"/>
              </w:rPr>
              <w:lastRenderedPageBreak/>
              <w:t>parahydroxybenzoate impurity C (SphU/ Ph.Eur.)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Methyl parahydroxybenzoate impurity В (SphU/ Ph.Eur.)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Propyl parahydroxybenzoate impurity С (SphU/ Ph.Eur.)</w:t>
            </w:r>
          </w:p>
          <w:p w:rsidR="00F80B3A" w:rsidRPr="006A1B2F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lastRenderedPageBreak/>
              <w:t>Етилпарагідроксибензоат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Бутилпарагідроксибензоату домішка C (ДФУ / Ph.Eur.)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lastRenderedPageBreak/>
              <w:t>Метилпарагідроксибензоату домішка B (ДФУ / Ph.Eur.)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Пропілпарагідроксибензоату домішка С (ДФУ / Ph.Eur.)</w:t>
            </w:r>
          </w:p>
          <w:p w:rsidR="00F80B3A" w:rsidRPr="006A1B2F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,5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7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P0346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4-13-3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rop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arahydroxybenzoate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ropylparaben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pazolum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ропілпарагідроксибензоат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ропілпарабен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іпазол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 для ППХС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F80B3A" w:rsidRPr="00C32764" w:rsidRDefault="00C32764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,7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4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-55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opylene glyc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ен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ль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1</w:t>
            </w:r>
          </w:p>
        </w:tc>
        <w:tc>
          <w:tcPr>
            <w:tcW w:w="1264" w:type="dxa"/>
            <w:gridSpan w:val="2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48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79-92-5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ropyphenazon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ропіфеназон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80B3A" w:rsidRPr="00323056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rPr>
          <w:trHeight w:val="345"/>
        </w:trPr>
        <w:tc>
          <w:tcPr>
            <w:tcW w:w="862" w:type="dxa"/>
            <w:vMerge w:val="restart"/>
          </w:tcPr>
          <w:p w:rsidR="00F80B3A" w:rsidRPr="001F0D42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349</w:t>
            </w:r>
          </w:p>
        </w:tc>
        <w:tc>
          <w:tcPr>
            <w:tcW w:w="1543" w:type="dxa"/>
            <w:vMerge w:val="restart"/>
          </w:tcPr>
          <w:p w:rsidR="00F80B3A" w:rsidRPr="001F0D42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Merge w:val="restart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uerariae lobatae rad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x extractum siccum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Pueraria extract dry)</w:t>
            </w:r>
          </w:p>
        </w:tc>
        <w:tc>
          <w:tcPr>
            <w:tcW w:w="3287" w:type="dxa"/>
            <w:vMerge w:val="restart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уерарі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опастно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рені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екстрак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ухий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уерарі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екстрак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ухий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F80B3A" w:rsidRPr="001F0D42" w:rsidRDefault="00F80B3A" w:rsidP="00F80B3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В 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80B3A" w:rsidRPr="00865D25" w:rsidRDefault="00865D25" w:rsidP="00F80B3A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rPr>
          <w:trHeight w:val="345"/>
        </w:trPr>
        <w:tc>
          <w:tcPr>
            <w:tcW w:w="862" w:type="dxa"/>
            <w:vMerge/>
          </w:tcPr>
          <w:p w:rsidR="00F80B3A" w:rsidRPr="001F0D42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543" w:type="dxa"/>
            <w:vMerge/>
          </w:tcPr>
          <w:p w:rsidR="00F80B3A" w:rsidRPr="001F0D42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Merge/>
          </w:tcPr>
          <w:p w:rsidR="00F80B3A" w:rsidRPr="001F0D42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fr-FR"/>
              </w:rPr>
            </w:pPr>
          </w:p>
        </w:tc>
        <w:tc>
          <w:tcPr>
            <w:tcW w:w="3287" w:type="dxa"/>
            <w:vMerge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F80B3A" w:rsidRPr="001F0D42" w:rsidRDefault="00F80B3A" w:rsidP="00F80B3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 національної частин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Пуерарії лопатевої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Е035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snapToGrid w:val="0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chinaceae purpureae extractum ad identificatio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хінаце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 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урпурово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екстрак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 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ля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 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ідентифікації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«Ехвнацеї пурпурової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«Ехінацеї пурпурової настойк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2</w:t>
            </w:r>
          </w:p>
        </w:tc>
        <w:tc>
          <w:tcPr>
            <w:tcW w:w="1264" w:type="dxa"/>
            <w:gridSpan w:val="2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P0351</w:t>
            </w:r>
          </w:p>
        </w:tc>
        <w:tc>
          <w:tcPr>
            <w:tcW w:w="1543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8-96-4</w:t>
            </w:r>
          </w:p>
        </w:tc>
        <w:tc>
          <w:tcPr>
            <w:tcW w:w="2525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yrazinamide</w:t>
            </w:r>
          </w:p>
        </w:tc>
        <w:tc>
          <w:tcPr>
            <w:tcW w:w="3287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зин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Р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471075" w:rsidRPr="001F0D42" w:rsidRDefault="00471075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с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52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56-0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yridoxine hydrochlorid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окс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Q0353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499061-97-8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Quercetin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ерцетин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Q0354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1974-72-2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Quetiap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umarat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е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умарат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F80B3A" w:rsidRPr="00FD6880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R035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7976-90-6</w:t>
            </w:r>
          </w:p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Rabeprazole sodium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Рабепразол натр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tabs>
                <w:tab w:val="left" w:pos="79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5</w:t>
            </w:r>
          </w:p>
        </w:tc>
        <w:tc>
          <w:tcPr>
            <w:tcW w:w="1264" w:type="dxa"/>
            <w:gridSpan w:val="2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R0356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66357-59-3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Ranitidine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Ра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иди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г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СФ, РХ, ТШХ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CC472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CC4722" w:rsidRDefault="00CC4722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R0357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 xml:space="preserve">Ranitidine impurity В ([[5-[[(2-aminoethyl)thio]methyl]furan-2-yl]methyl]-dimethylamine)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Ра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иди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В ([[5-[[(2-ам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о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ил)т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о]метил]фуран-2-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л]метил]-диметилам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)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740B8A" w:rsidRPr="00B82A01" w:rsidRDefault="009451F1" w:rsidP="00740B8A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R035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50-55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f7"/>
              <w:spacing w:after="0" w:afterAutospacing="0" w:line="17" w:lineRule="atLeast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serpine (Ph. Eur.)</w:t>
            </w:r>
          </w:p>
          <w:p w:rsidR="00471075" w:rsidRPr="001F0D42" w:rsidRDefault="00471075" w:rsidP="001F0D42">
            <w:pPr>
              <w:pStyle w:val="af7"/>
              <w:spacing w:after="0" w:afterAutospacing="0" w:line="17" w:lineRule="atLeast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serpine (USP)</w:t>
            </w:r>
          </w:p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Резерп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035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6791-04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ibaviri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иба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6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rPr>
          <w:trHeight w:val="140"/>
        </w:trPr>
        <w:tc>
          <w:tcPr>
            <w:tcW w:w="862" w:type="dxa"/>
          </w:tcPr>
          <w:p w:rsidR="00740B8A" w:rsidRPr="001F0D42" w:rsidRDefault="00740B8A" w:rsidP="00740B8A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t>R</w:t>
            </w:r>
            <w:r w:rsidRPr="001F0D42">
              <w:rPr>
                <w:rFonts w:ascii="Times New Roman" w:hAnsi="Times New Roman"/>
                <w:sz w:val="20"/>
                <w:u w:val="none"/>
              </w:rPr>
              <w:t>0360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83-88-5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t>Riboflavin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Р</w:t>
            </w: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и</w:t>
            </w:r>
            <w:r w:rsidRPr="001F0D42">
              <w:rPr>
                <w:rFonts w:ascii="Times New Roman" w:hAnsi="Times New Roman"/>
                <w:sz w:val="20"/>
                <w:u w:val="none"/>
              </w:rPr>
              <w:t>бофлав</w:t>
            </w: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  <w:u w:val="none"/>
              </w:rPr>
              <w:t>н</w:t>
            </w:r>
          </w:p>
        </w:tc>
        <w:tc>
          <w:tcPr>
            <w:tcW w:w="1819" w:type="dxa"/>
          </w:tcPr>
          <w:p w:rsidR="00740B8A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740B8A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</w:p>
          <w:p w:rsidR="00740B8A" w:rsidRPr="000A53DF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>
              <w:rPr>
                <w:rFonts w:ascii="Times New Roman" w:hAnsi="Times New Roman" w:cs="Times New Roman"/>
                <w:b/>
                <w:sz w:val="20"/>
              </w:rPr>
              <w:t>, РХ</w:t>
            </w:r>
          </w:p>
        </w:tc>
        <w:tc>
          <w:tcPr>
            <w:tcW w:w="1086" w:type="dxa"/>
            <w:gridSpan w:val="2"/>
          </w:tcPr>
          <w:p w:rsidR="00740B8A" w:rsidRPr="000A53DF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361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63-9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iboxin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nosin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ибоксин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8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740B8A" w:rsidRPr="00B82A01" w:rsidRDefault="00C31161" w:rsidP="00740B8A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036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292-46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ifampici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ифам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ТШХ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71075" w:rsidRPr="00C24494" w:rsidRDefault="00C2449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pStyle w:val="7"/>
              <w:rPr>
                <w:rFonts w:ascii="Times New Roman" w:hAnsi="Times New Roman"/>
                <w:sz w:val="20"/>
                <w:u w:val="none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lastRenderedPageBreak/>
              <w:t>R036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1744-22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t>Riluzol</w:t>
            </w:r>
            <w:r w:rsidRPr="001F0D42">
              <w:rPr>
                <w:rFonts w:ascii="Times New Roman" w:hAnsi="Times New Roman"/>
                <w:sz w:val="20"/>
                <w:u w:val="none"/>
              </w:rPr>
              <w:t>е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Р</w:t>
            </w: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и</w:t>
            </w:r>
            <w:r w:rsidRPr="001F0D42">
              <w:rPr>
                <w:rFonts w:ascii="Times New Roman" w:hAnsi="Times New Roman"/>
                <w:sz w:val="20"/>
                <w:u w:val="none"/>
              </w:rPr>
              <w:t xml:space="preserve">лузол 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0C5918">
            <w:pPr>
              <w:pStyle w:val="7"/>
              <w:rPr>
                <w:rFonts w:ascii="Times New Roman" w:hAnsi="Times New Roman"/>
                <w:sz w:val="20"/>
                <w:u w:val="none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t>R0364</w:t>
            </w:r>
          </w:p>
        </w:tc>
        <w:tc>
          <w:tcPr>
            <w:tcW w:w="1543" w:type="dxa"/>
          </w:tcPr>
          <w:p w:rsidR="00471075" w:rsidRPr="001F0D42" w:rsidRDefault="00471075" w:rsidP="000C5918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106266-06-2</w:t>
            </w:r>
          </w:p>
        </w:tc>
        <w:tc>
          <w:tcPr>
            <w:tcW w:w="2525" w:type="dxa"/>
          </w:tcPr>
          <w:p w:rsidR="00471075" w:rsidRPr="001F0D42" w:rsidRDefault="00471075" w:rsidP="000C5918">
            <w:pPr>
              <w:pStyle w:val="7"/>
              <w:rPr>
                <w:rFonts w:ascii="Times New Roman" w:hAnsi="Times New Roman"/>
                <w:sz w:val="20"/>
                <w:u w:val="none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t>Risperidone</w:t>
            </w:r>
          </w:p>
        </w:tc>
        <w:tc>
          <w:tcPr>
            <w:tcW w:w="3287" w:type="dxa"/>
          </w:tcPr>
          <w:p w:rsidR="00471075" w:rsidRPr="001F0D42" w:rsidRDefault="00471075" w:rsidP="000C5918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Рисперидон</w:t>
            </w:r>
          </w:p>
        </w:tc>
        <w:tc>
          <w:tcPr>
            <w:tcW w:w="1819" w:type="dxa"/>
          </w:tcPr>
          <w:p w:rsidR="00471075" w:rsidRPr="001F0D42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ОВ,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0C5918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71075" w:rsidRPr="000C5918" w:rsidRDefault="00471075" w:rsidP="000C591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0C591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1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0C591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H0365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snapToGrid w:val="0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Hibisci extractum siccum</w:t>
            </w:r>
          </w:p>
        </w:tc>
        <w:tc>
          <w:tcPr>
            <w:tcW w:w="3287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Гібіску екстракт сухий</w:t>
            </w:r>
          </w:p>
        </w:tc>
        <w:tc>
          <w:tcPr>
            <w:tcW w:w="1819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ідповідн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д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аціональної частини 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  «Гібіс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740B8A" w:rsidRPr="00CD16AC" w:rsidRDefault="00740B8A" w:rsidP="00740B8A">
            <w:pPr>
              <w:rPr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740B8A" w:rsidRPr="00CD16AC" w:rsidRDefault="00740B8A" w:rsidP="00740B8A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67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022-70-9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albutamol sulph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альбутам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ульф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ППХС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0B8A" w:rsidRPr="005D5473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68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9-72-7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alicyl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с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лова</w:t>
            </w:r>
          </w:p>
        </w:tc>
        <w:tc>
          <w:tcPr>
            <w:tcW w:w="1819" w:type="dxa"/>
            <w:tcBorders>
              <w:bottom w:val="nil"/>
            </w:tcBorders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 xml:space="preserve">Ічс, РХ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69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Sennae extractum siccum</w:t>
            </w:r>
          </w:p>
        </w:tc>
        <w:tc>
          <w:tcPr>
            <w:tcW w:w="3287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Касії екстракт сухий (сени екстракт сухий)</w:t>
            </w:r>
          </w:p>
        </w:tc>
        <w:tc>
          <w:tcPr>
            <w:tcW w:w="1819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Касії (сени) листя та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70</w:t>
            </w:r>
          </w:p>
        </w:tc>
        <w:tc>
          <w:tcPr>
            <w:tcW w:w="1543" w:type="dxa"/>
          </w:tcPr>
          <w:p w:rsidR="00740B8A" w:rsidRPr="001D4D2A" w:rsidRDefault="001D4D2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D4D2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79559-97-0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ertraline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ертр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740B8A" w:rsidRPr="001D4D2A" w:rsidRDefault="001D4D2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71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71599-83-0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ildenafil citr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илдена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цитрат</w:t>
            </w:r>
          </w:p>
        </w:tc>
        <w:tc>
          <w:tcPr>
            <w:tcW w:w="1819" w:type="dxa"/>
          </w:tcPr>
          <w:p w:rsidR="00740B8A" w:rsidRPr="00E221DA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,</w:t>
            </w:r>
            <w:r w:rsidR="004244CC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40B8A" w:rsidRPr="004244CC" w:rsidRDefault="004244CC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,5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1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72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9902-63-9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imvastatin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имвастатин</w:t>
            </w:r>
          </w:p>
        </w:tc>
        <w:tc>
          <w:tcPr>
            <w:tcW w:w="1819" w:type="dxa"/>
          </w:tcPr>
          <w:p w:rsidR="00740B8A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580ADE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Р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E276B5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740B8A" w:rsidRPr="00E276B5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E276B5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40B8A" w:rsidRPr="00E276B5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0B8A" w:rsidRPr="00580ADE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73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3-46-5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bet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-sitosterol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β-ситостерин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37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647-14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1086" w:type="dxa"/>
            <w:gridSpan w:val="2"/>
          </w:tcPr>
          <w:p w:rsidR="00471075" w:rsidRPr="000A2A20" w:rsidRDefault="000A2A2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0A2A20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S037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4-55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n hydrocarbon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карбон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,0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37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</w:t>
            </w:r>
            <w:r w:rsidRPr="001F0D42">
              <w:rPr>
                <w:rFonts w:ascii="Times New Roman" w:hAnsi="Times New Roman"/>
                <w:b/>
                <w:lang w:val="uk-UA"/>
              </w:rPr>
              <w:t>odium hyaluronat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лурон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77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040-45-6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odium picosulfate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сульф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740B8A" w:rsidRPr="00791BF3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378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757-83-7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sulfite anhydrous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уль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 безвод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rPr>
          <w:trHeight w:val="470"/>
        </w:trPr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79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0-44-1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orbic acid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в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ислота 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pStyle w:val="1"/>
              <w:rPr>
                <w:rFonts w:ascii="Times New Roman" w:hAnsi="Times New Roman"/>
                <w:kern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80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70-4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orbitol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о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т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о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ол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81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10871-86-8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parfloxacin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парфлоксацин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82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0-15-6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uccin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Бурштинова к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ислота </w:t>
            </w:r>
          </w:p>
        </w:tc>
        <w:tc>
          <w:tcPr>
            <w:tcW w:w="1819" w:type="dxa"/>
            <w:tcBorders>
              <w:bottom w:val="nil"/>
            </w:tcBorders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740B8A" w:rsidRPr="00602DC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  <w:r w:rsidR="00602DC1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740B8A" w:rsidRPr="001F0D42" w:rsidRDefault="00740B8A" w:rsidP="00740B8A">
            <w:pPr>
              <w:ind w:left="-106" w:right="-166" w:hanging="106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  <w:p w:rsidR="00740B8A" w:rsidRPr="001F0D42" w:rsidRDefault="00740B8A" w:rsidP="00740B8A">
            <w:pPr>
              <w:ind w:left="-106" w:right="-166" w:hanging="106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383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7-50-1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Sucros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ахароза 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S0384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723-46-6</w:t>
            </w:r>
          </w:p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Sulfamethoxazole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Сульфаметоксазол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0B8A" w:rsidRPr="00455A53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85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3-74-1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ulfanilamide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ульф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 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740B8A" w:rsidRPr="00A34D28" w:rsidRDefault="00A34D28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8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S0386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138-43-2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Streptocid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 xml:space="preserve">e </w:t>
            </w:r>
            <w:r w:rsidRPr="001F0D42">
              <w:rPr>
                <w:rFonts w:ascii="Times New Roman" w:hAnsi="Times New Roman"/>
                <w:sz w:val="20"/>
                <w:lang w:val="en-GB"/>
              </w:rPr>
              <w:t>soluble</w:t>
            </w: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трептоц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озчинний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710C98" w:rsidRDefault="00710C98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9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387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2-14-0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ulfathiazole (norsulfazole)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ульф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л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(Норсульфазол) 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875B9D" w:rsidRDefault="00875B9D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388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5676-16-1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ulpi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уль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lastRenderedPageBreak/>
              <w:t>S0389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1797905-62-4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Sumatriptan impurity C (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[3-[2-(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dimethylamino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)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ethyl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]-1-(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hydroxymethyl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)-1</w:t>
            </w:r>
            <w:r w:rsidRPr="001F0D42">
              <w:rPr>
                <w:rFonts w:ascii="Times New Roman" w:hAnsi="Times New Roman"/>
                <w:i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indol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-5-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yl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]-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N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methylmethanesulphonamide)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Style w:val="q4iawc"/>
                <w:rFonts w:ascii="Times New Roman" w:hAnsi="Times New Roman"/>
                <w:sz w:val="20"/>
                <w:lang w:val="uk-UA"/>
              </w:rPr>
              <w:t>Суматриптану домішка С ([3-[2-(диметиламіно)етил]-1-(гідроксиметил)-1Н-індол-5-іл]-N-метилметансульфонамід)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S0390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103628-48-4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Sumatriptan Succin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Суматрипта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сукцин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7B1F7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91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84-16-2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ynoestrol (hexoestrol)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трол (гексестрол)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92</w:t>
            </w:r>
          </w:p>
        </w:tc>
        <w:tc>
          <w:tcPr>
            <w:tcW w:w="1543" w:type="dxa"/>
          </w:tcPr>
          <w:p w:rsidR="00740B8A" w:rsidRPr="00CD4622" w:rsidRDefault="00CD4622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D462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2787-09-9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ynthomycinum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D, L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Chloramphenicol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инт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, L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лорам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л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CD462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740B8A" w:rsidRPr="00281BBD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740B8A" w:rsidRPr="00281BBD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281BBD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281BBD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CD4622" w:rsidRDefault="00CD4622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T0393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54965-24-1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Tamoxifen citr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амоксифе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цитр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СФ, ТШХ, РХ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740B8A" w:rsidRPr="00BB0FBA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0394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06463-17-6</w:t>
            </w:r>
          </w:p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amsulosin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амсулози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г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395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01-55-4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annic acid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т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ва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tabs>
                <w:tab w:val="left" w:pos="343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0396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107-35-7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aurin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bCs/>
                <w:sz w:val="20"/>
                <w:shd w:val="clear" w:color="auto" w:fill="FFFFFF"/>
              </w:rPr>
              <w:t>Таур</w:t>
            </w:r>
            <w:r w:rsidRPr="001F0D42">
              <w:rPr>
                <w:rFonts w:ascii="Times New Roman" w:hAnsi="Times New Roman"/>
                <w:bCs/>
                <w:sz w:val="20"/>
                <w:shd w:val="clear" w:color="auto" w:fill="FFFFFF"/>
                <w:lang w:val="uk-UA"/>
              </w:rPr>
              <w:t>и</w:t>
            </w:r>
            <w:r w:rsidRPr="001F0D42">
              <w:rPr>
                <w:rFonts w:ascii="Times New Roman" w:hAnsi="Times New Roman"/>
                <w:bCs/>
                <w:sz w:val="20"/>
                <w:shd w:val="clear" w:color="auto" w:fill="FFFFFF"/>
              </w:rPr>
              <w:t>н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Щ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C57AB5" w:rsidRDefault="00C57AB5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0397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78628-80-5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erbinafine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е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аф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г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40B8A" w:rsidRPr="00EC502C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  <w:r w:rsidR="00810D4C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6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T0398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2451-01-6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Terpin hydr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ерп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г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р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E605D6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ГХ</w:t>
            </w:r>
          </w:p>
          <w:p w:rsidR="00740B8A" w:rsidRPr="00E605D6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</w:tcPr>
          <w:p w:rsidR="00740B8A" w:rsidRPr="00E605D6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T0399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57-85-2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Testosterone propion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Тестостерон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z w:val="20"/>
              </w:rPr>
              <w:t xml:space="preserve"> проп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он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ab"/>
              <w:jc w:val="left"/>
              <w:outlineLvl w:val="0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0400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ab"/>
              <w:jc w:val="left"/>
              <w:outlineLvl w:val="0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4-75-5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ab"/>
              <w:jc w:val="left"/>
              <w:outlineLvl w:val="0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</w:t>
            </w:r>
            <w:r w:rsidRPr="001F0D42">
              <w:rPr>
                <w:rFonts w:ascii="Times New Roman" w:hAnsi="Times New Roman"/>
                <w:b/>
                <w:lang w:val="uk-UA"/>
              </w:rPr>
              <w:t>etracycline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етрацик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740B8A">
        <w:trPr>
          <w:trHeight w:val="540"/>
        </w:trPr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401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5-37-7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ebaine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*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еб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*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Ф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*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21DEC" w:rsidRPr="00687C49" w:rsidTr="00740B8A">
        <w:trPr>
          <w:trHeight w:val="540"/>
        </w:trPr>
        <w:tc>
          <w:tcPr>
            <w:tcW w:w="862" w:type="dxa"/>
          </w:tcPr>
          <w:p w:rsidR="00E21DEC" w:rsidRPr="00E21DEC" w:rsidRDefault="00E21DEC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E21DE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lastRenderedPageBreak/>
              <w:t>Т0402</w:t>
            </w:r>
          </w:p>
        </w:tc>
        <w:tc>
          <w:tcPr>
            <w:tcW w:w="1543" w:type="dxa"/>
          </w:tcPr>
          <w:p w:rsidR="00E21DEC" w:rsidRPr="00E21DEC" w:rsidRDefault="00E21DEC" w:rsidP="00740B8A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E21DEC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uk-UA"/>
              </w:rPr>
              <w:t>5967-84-0</w:t>
            </w:r>
          </w:p>
        </w:tc>
        <w:tc>
          <w:tcPr>
            <w:tcW w:w="2525" w:type="dxa"/>
          </w:tcPr>
          <w:p w:rsidR="00E21DEC" w:rsidRPr="00E21DEC" w:rsidRDefault="00E21DEC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E21DE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Theophylline monohydrate</w:t>
            </w:r>
          </w:p>
        </w:tc>
        <w:tc>
          <w:tcPr>
            <w:tcW w:w="3287" w:type="dxa"/>
          </w:tcPr>
          <w:p w:rsidR="00E21DEC" w:rsidRPr="00E21DEC" w:rsidRDefault="00E21DEC" w:rsidP="00740B8A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E21DE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Теофілін моногідрат</w:t>
            </w:r>
          </w:p>
        </w:tc>
        <w:tc>
          <w:tcPr>
            <w:tcW w:w="1819" w:type="dxa"/>
          </w:tcPr>
          <w:p w:rsidR="00E21DEC" w:rsidRPr="00E21DEC" w:rsidRDefault="00E21DEC" w:rsidP="00E21DE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E21DE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</w:t>
            </w:r>
          </w:p>
          <w:p w:rsidR="00E21DEC" w:rsidRPr="00E21DEC" w:rsidRDefault="00E21DEC" w:rsidP="00E21DE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E21DE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</w:t>
            </w:r>
          </w:p>
          <w:p w:rsidR="00E21DEC" w:rsidRPr="00E21DEC" w:rsidRDefault="00E21DEC" w:rsidP="00E21DE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E21DE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E21DEC" w:rsidRPr="00E21DEC" w:rsidRDefault="00E21DEC" w:rsidP="00E21DE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E21DE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</w:t>
            </w:r>
          </w:p>
          <w:p w:rsidR="00E21DEC" w:rsidRPr="00E21DEC" w:rsidRDefault="00E21DEC" w:rsidP="00E21DE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E21DE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ТШХ</w:t>
            </w:r>
          </w:p>
          <w:p w:rsidR="00E21DEC" w:rsidRPr="00E21DEC" w:rsidRDefault="00E21DEC" w:rsidP="00E21DE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E21DE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E21DEC" w:rsidRPr="00E21DEC" w:rsidRDefault="00E21DEC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21DE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E21DEC" w:rsidRPr="00E21DEC" w:rsidRDefault="00E21DEC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E21DE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0,11</w:t>
            </w:r>
          </w:p>
        </w:tc>
        <w:tc>
          <w:tcPr>
            <w:tcW w:w="1264" w:type="dxa"/>
            <w:gridSpan w:val="2"/>
          </w:tcPr>
          <w:p w:rsidR="00E21DEC" w:rsidRPr="00B82A01" w:rsidRDefault="00E21DEC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03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7-03-8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hiamine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0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37-00-8</w:t>
            </w:r>
          </w:p>
        </w:tc>
        <w:tc>
          <w:tcPr>
            <w:tcW w:w="2525" w:type="dxa"/>
          </w:tcPr>
          <w:p w:rsidR="00471075" w:rsidRPr="001F0D42" w:rsidRDefault="00471075" w:rsidP="00C66210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2-(4-methyl-1.3-thiazol-5-yl)ethan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vertAlign w:val="superscript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б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(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(4-метил-5-β-окси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тилт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азол) 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750D0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,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471075" w:rsidRPr="00B82A01" w:rsidRDefault="002E6A6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0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73-67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mino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-2-methyl-5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yrimidin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yl)methan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б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2-метил-4-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-5-оксиметил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ин) 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EF6B2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,7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E6A6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FC1578" w:rsidRPr="00687C49" w:rsidTr="00EA47BC">
        <w:tc>
          <w:tcPr>
            <w:tcW w:w="862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406</w:t>
            </w:r>
          </w:p>
        </w:tc>
        <w:tc>
          <w:tcPr>
            <w:tcW w:w="1543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57172-63-5</w:t>
            </w:r>
          </w:p>
        </w:tc>
        <w:tc>
          <w:tcPr>
            <w:tcW w:w="2525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Thiotriazolin 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orpholinium tizotate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orpholine salt tiazotic acid</w:t>
            </w:r>
          </w:p>
        </w:tc>
        <w:tc>
          <w:tcPr>
            <w:tcW w:w="3287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тат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ь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тн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819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FC1578" w:rsidRPr="001D6CB4" w:rsidRDefault="001D6CB4" w:rsidP="00FC157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,7</w:t>
            </w:r>
          </w:p>
        </w:tc>
        <w:tc>
          <w:tcPr>
            <w:tcW w:w="1372" w:type="dxa"/>
            <w:gridSpan w:val="2"/>
          </w:tcPr>
          <w:p w:rsidR="00FC1578" w:rsidRPr="001F0D42" w:rsidRDefault="00FC1578" w:rsidP="00FC157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FC1578" w:rsidRPr="00B82A01" w:rsidRDefault="00FC1578" w:rsidP="00FC1578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1578" w:rsidRPr="00687C49" w:rsidTr="00EA47BC">
        <w:tc>
          <w:tcPr>
            <w:tcW w:w="862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407</w:t>
            </w:r>
          </w:p>
        </w:tc>
        <w:tc>
          <w:tcPr>
            <w:tcW w:w="1543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271-44-5</w:t>
            </w:r>
          </w:p>
        </w:tc>
        <w:tc>
          <w:tcPr>
            <w:tcW w:w="2525" w:type="dxa"/>
          </w:tcPr>
          <w:p w:rsidR="00371FFB" w:rsidRPr="00371FFB" w:rsidRDefault="00371FFB" w:rsidP="00371FF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71FF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Morpholinium tiazotate impurity B</w:t>
            </w:r>
          </w:p>
          <w:p w:rsidR="00FC1578" w:rsidRPr="00371FFB" w:rsidRDefault="00371FFB" w:rsidP="00371FF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71FF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Thiotriazolin impurity B</w:t>
            </w:r>
          </w:p>
        </w:tc>
        <w:tc>
          <w:tcPr>
            <w:tcW w:w="3287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3-метил-1,2,4-триазол-5-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)</w:t>
            </w:r>
          </w:p>
        </w:tc>
        <w:tc>
          <w:tcPr>
            <w:tcW w:w="1819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3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C1578" w:rsidRPr="00371FFB" w:rsidRDefault="00371FFB" w:rsidP="00FC157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FC1578" w:rsidRPr="001F0D42" w:rsidRDefault="00FC1578" w:rsidP="00FC157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FC1578" w:rsidRPr="00B82A01" w:rsidRDefault="00FC1578" w:rsidP="00FC1578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FC1578" w:rsidRPr="00687C49" w:rsidTr="00EA47BC">
        <w:tc>
          <w:tcPr>
            <w:tcW w:w="862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408</w:t>
            </w:r>
          </w:p>
        </w:tc>
        <w:tc>
          <w:tcPr>
            <w:tcW w:w="1543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302-88-7</w:t>
            </w:r>
          </w:p>
        </w:tc>
        <w:tc>
          <w:tcPr>
            <w:tcW w:w="2525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orpholinium tiazotate impurity A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iotriazol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 </w:t>
            </w:r>
          </w:p>
        </w:tc>
        <w:tc>
          <w:tcPr>
            <w:tcW w:w="3287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и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цетил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се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ид</w:t>
            </w:r>
          </w:p>
        </w:tc>
        <w:tc>
          <w:tcPr>
            <w:tcW w:w="1819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, ППХС</w:t>
            </w:r>
          </w:p>
        </w:tc>
        <w:tc>
          <w:tcPr>
            <w:tcW w:w="2255" w:type="dxa"/>
            <w:gridSpan w:val="3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C1578" w:rsidRPr="00651342" w:rsidRDefault="00651342" w:rsidP="00FC157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,6</w:t>
            </w:r>
          </w:p>
        </w:tc>
        <w:tc>
          <w:tcPr>
            <w:tcW w:w="1372" w:type="dxa"/>
            <w:gridSpan w:val="2"/>
          </w:tcPr>
          <w:p w:rsidR="00FC1578" w:rsidRPr="001F0D42" w:rsidRDefault="00FC1578" w:rsidP="00FC157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6</w:t>
            </w:r>
          </w:p>
        </w:tc>
        <w:tc>
          <w:tcPr>
            <w:tcW w:w="1264" w:type="dxa"/>
            <w:gridSpan w:val="2"/>
          </w:tcPr>
          <w:p w:rsidR="00FC1578" w:rsidRPr="00B82A01" w:rsidRDefault="00FC1578" w:rsidP="00FC1578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09</w:t>
            </w:r>
          </w:p>
        </w:tc>
        <w:tc>
          <w:tcPr>
            <w:tcW w:w="1543" w:type="dxa"/>
          </w:tcPr>
          <w:p w:rsidR="00471075" w:rsidRPr="00662F01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72-19-5</w:t>
            </w:r>
          </w:p>
        </w:tc>
        <w:tc>
          <w:tcPr>
            <w:tcW w:w="2525" w:type="dxa"/>
          </w:tcPr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hreonine</w:t>
            </w:r>
          </w:p>
        </w:tc>
        <w:tc>
          <w:tcPr>
            <w:tcW w:w="3287" w:type="dxa"/>
          </w:tcPr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ре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662F01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62F01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ТШХ</w:t>
            </w:r>
          </w:p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662F01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662F0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662F0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264" w:type="dxa"/>
            <w:gridSpan w:val="2"/>
          </w:tcPr>
          <w:p w:rsidR="00471075" w:rsidRPr="00B82A01" w:rsidRDefault="00FC1578" w:rsidP="00662F01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rPr>
          <w:trHeight w:val="255"/>
        </w:trPr>
        <w:tc>
          <w:tcPr>
            <w:tcW w:w="862" w:type="dxa"/>
            <w:vMerge w:val="restart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410</w:t>
            </w:r>
          </w:p>
        </w:tc>
        <w:tc>
          <w:tcPr>
            <w:tcW w:w="1543" w:type="dxa"/>
            <w:vMerge w:val="restart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89-83-8</w:t>
            </w:r>
          </w:p>
        </w:tc>
        <w:tc>
          <w:tcPr>
            <w:tcW w:w="2525" w:type="dxa"/>
            <w:vMerge w:val="restart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ymol</w:t>
            </w:r>
          </w:p>
        </w:tc>
        <w:tc>
          <w:tcPr>
            <w:tcW w:w="3287" w:type="dxa"/>
            <w:vMerge w:val="restart"/>
          </w:tcPr>
          <w:p w:rsidR="00471075" w:rsidRPr="001F0D42" w:rsidRDefault="00471075" w:rsidP="001F0D42">
            <w:pPr>
              <w:tabs>
                <w:tab w:val="left" w:pos="2510"/>
                <w:tab w:val="right" w:pos="3044"/>
              </w:tabs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имо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/>
        </w:tc>
        <w:tc>
          <w:tcPr>
            <w:tcW w:w="1086" w:type="dxa"/>
            <w:gridSpan w:val="2"/>
            <w:vMerge w:val="restart"/>
          </w:tcPr>
          <w:p w:rsidR="00471075" w:rsidRPr="00704FFE" w:rsidRDefault="00471075" w:rsidP="001F0D42">
            <w:pPr>
              <w:jc w:val="center"/>
              <w:rPr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7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0</w:t>
            </w:r>
          </w:p>
        </w:tc>
        <w:tc>
          <w:tcPr>
            <w:tcW w:w="1264" w:type="dxa"/>
            <w:gridSpan w:val="2"/>
          </w:tcPr>
          <w:p w:rsidR="00471075" w:rsidRPr="00B82A01" w:rsidRDefault="00FC1578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rPr>
          <w:trHeight w:val="255"/>
        </w:trPr>
        <w:tc>
          <w:tcPr>
            <w:tcW w:w="862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Merge/>
          </w:tcPr>
          <w:p w:rsidR="00471075" w:rsidRPr="001F0D42" w:rsidRDefault="00471075" w:rsidP="001F0D42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Merge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FC157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T041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97240-79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Topiram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То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ам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2</w:t>
            </w:r>
          </w:p>
        </w:tc>
        <w:tc>
          <w:tcPr>
            <w:tcW w:w="1264" w:type="dxa"/>
            <w:gridSpan w:val="2"/>
          </w:tcPr>
          <w:p w:rsidR="00471075" w:rsidRPr="00B82A01" w:rsidRDefault="00FC157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lastRenderedPageBreak/>
              <w:t>T041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20880-92-6</w:t>
            </w:r>
          </w:p>
        </w:tc>
        <w:tc>
          <w:tcPr>
            <w:tcW w:w="2525" w:type="dxa"/>
          </w:tcPr>
          <w:p w:rsidR="00471075" w:rsidRPr="00917237" w:rsidRDefault="00471075" w:rsidP="009172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9172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Topiramate impurity </w:t>
            </w:r>
            <w:r w:rsidRPr="009172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</w:t>
            </w:r>
            <w:r w:rsidRPr="009172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(SphU/Ph.Eur./ USP)</w:t>
            </w:r>
          </w:p>
          <w:p w:rsidR="00471075" w:rsidRPr="00917237" w:rsidRDefault="00471075" w:rsidP="009172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9172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Diacetonefructose</w:t>
            </w:r>
          </w:p>
        </w:tc>
        <w:tc>
          <w:tcPr>
            <w:tcW w:w="3287" w:type="dxa"/>
          </w:tcPr>
          <w:p w:rsidR="00471075" w:rsidRPr="00917237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Топірамату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/ Ph.Eur./USP)</w:t>
            </w:r>
          </w:p>
        </w:tc>
        <w:tc>
          <w:tcPr>
            <w:tcW w:w="1819" w:type="dxa"/>
          </w:tcPr>
          <w:p w:rsidR="00471075" w:rsidRPr="00101971" w:rsidRDefault="00471075" w:rsidP="0010197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917237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FC157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T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041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876403-98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Topiramate impurity В (Ph.Eur.) (2,3-О-(1-methylethylidene)-B-D–fructopyranose sulfamate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То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амат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В (2,3-</w:t>
            </w:r>
            <w:r w:rsidRPr="001F0D42">
              <w:rPr>
                <w:rFonts w:ascii="Times New Roman" w:hAnsi="Times New Roman" w:cs="Times New Roman"/>
                <w:b/>
                <w:i/>
                <w:snapToGrid w:val="0"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-(1-мети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тилд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)-B-D–фрукто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аноза сульфамат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36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T0414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6211-40-6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Torasemide anhydrous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Тор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се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безводний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333AE" w:rsidRPr="00C3242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415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Tormentillae extractum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ерстачу екстракт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01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0416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76-25-5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riamcinolone acetonid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р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амциноло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ацето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pStyle w:val="4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 xml:space="preserve">,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/>
                <w:sz w:val="20"/>
              </w:rPr>
              <w:t>, 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СФ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7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T0417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</w:p>
        </w:tc>
        <w:tc>
          <w:tcPr>
            <w:tcW w:w="2525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</w:t>
            </w: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rianol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р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анол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pStyle w:val="4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rPr>
          <w:trHeight w:val="77"/>
        </w:trPr>
        <w:tc>
          <w:tcPr>
            <w:tcW w:w="862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041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13171-25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rimetazidine dihydro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риметазиди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диг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right="3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ind w:right="3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71075" w:rsidRPr="001F0D42" w:rsidRDefault="00471075" w:rsidP="001F0D42">
            <w:pPr>
              <w:ind w:right="3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DC6105" w:rsidRDefault="00DC610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, 7, 8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D</w:t>
            </w: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0419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51146-56-6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Dexibuprofen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Декс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бупрофен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pStyle w:val="4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20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5826-92-4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ropisetron hydrochlorid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етр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72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2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73-22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Tryptopha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риптофа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774A1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>
              <w:rPr>
                <w:rFonts w:ascii="Times New Roman" w:hAnsi="Times New Roman" w:cs="Times New Roman"/>
                <w:b/>
                <w:sz w:val="20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 (2.2.56)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774A19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774A19" w:rsidRDefault="00471075" w:rsidP="00774A1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1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2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yros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оз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U042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-13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Ure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еч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ин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42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2-18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al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</w:tcPr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ТШХ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(2.2.56)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(2.2.56)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630F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>
              <w:rPr>
                <w:rFonts w:ascii="Times New Roman" w:hAnsi="Times New Roman" w:cs="Times New Roman"/>
                <w:b/>
                <w:sz w:val="20"/>
              </w:rPr>
              <w:t>3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42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7862-53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alsarta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алсарта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71075" w:rsidRPr="006052BB" w:rsidRDefault="006052B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8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3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rPr>
          <w:trHeight w:val="255"/>
        </w:trPr>
        <w:tc>
          <w:tcPr>
            <w:tcW w:w="862" w:type="dxa"/>
            <w:vMerge w:val="restart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V0426</w:t>
            </w:r>
          </w:p>
        </w:tc>
        <w:tc>
          <w:tcPr>
            <w:tcW w:w="1543" w:type="dxa"/>
            <w:vMerge w:val="restart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1-33-5</w:t>
            </w:r>
          </w:p>
        </w:tc>
        <w:tc>
          <w:tcPr>
            <w:tcW w:w="2525" w:type="dxa"/>
            <w:vMerge w:val="restart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anillin</w:t>
            </w:r>
          </w:p>
        </w:tc>
        <w:tc>
          <w:tcPr>
            <w:tcW w:w="3287" w:type="dxa"/>
            <w:vMerge w:val="restart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rPr>
          <w:trHeight w:val="255"/>
        </w:trPr>
        <w:tc>
          <w:tcPr>
            <w:tcW w:w="862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4074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ерифікація приладу визначення температури плавлення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V0427</w:t>
            </w:r>
          </w:p>
        </w:tc>
        <w:tc>
          <w:tcPr>
            <w:tcW w:w="1543" w:type="dxa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152-11-4</w:t>
            </w:r>
          </w:p>
        </w:tc>
        <w:tc>
          <w:tcPr>
            <w:tcW w:w="2525" w:type="dxa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Verapamil hydrochloride</w:t>
            </w:r>
          </w:p>
        </w:tc>
        <w:tc>
          <w:tcPr>
            <w:tcW w:w="3287" w:type="dxa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Верапа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РХ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542E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542E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3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542E4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V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428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6147-37-1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Vicasol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Menadio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sodium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bisulfit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)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Вікасол (Менадіону натрію бісульфіт)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429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771-50-7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inborone (phenicaberane)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борон (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беран)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0430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2971-09-5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inpocetin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нпоцетин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ОВ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 , Р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043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880-92-6</w:t>
            </w:r>
          </w:p>
        </w:tc>
        <w:tc>
          <w:tcPr>
            <w:tcW w:w="2525" w:type="dxa"/>
          </w:tcPr>
          <w:p w:rsidR="00471075" w:rsidRPr="00AE54B0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AE54B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Vinpocetine impurity B </w:t>
            </w:r>
            <w:r w:rsidRPr="00AE54B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SphU/Ph.Eur/USP)</w:t>
            </w:r>
          </w:p>
        </w:tc>
        <w:tc>
          <w:tcPr>
            <w:tcW w:w="3287" w:type="dxa"/>
          </w:tcPr>
          <w:p w:rsidR="00471075" w:rsidRPr="00AE54B0" w:rsidRDefault="00471075" w:rsidP="00AE54B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Вінпоцетину домішка В (ДФУ/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ur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/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USP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)</w:t>
            </w:r>
          </w:p>
          <w:p w:rsidR="00471075" w:rsidRPr="00AE54B0" w:rsidRDefault="00471075" w:rsidP="00AE54B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повінкамін</w:t>
            </w:r>
          </w:p>
        </w:tc>
        <w:tc>
          <w:tcPr>
            <w:tcW w:w="1819" w:type="dxa"/>
          </w:tcPr>
          <w:p w:rsidR="00471075" w:rsidRPr="001F0D42" w:rsidRDefault="00471075" w:rsidP="00AE54B0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W0432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Warfarin sodium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Варфар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X0433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18-35-5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Xylometazoline hydrochlorid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силомет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ТШХ флюориметрія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  <w:r w:rsidR="00BA5B7D">
              <w:rPr>
                <w:rFonts w:ascii="Times New Roman" w:hAnsi="Times New Roman" w:cs="Times New Roman"/>
                <w:b/>
                <w:sz w:val="20"/>
              </w:rPr>
              <w:t>,6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rPr>
          <w:trHeight w:val="1093"/>
        </w:trPr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X0434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4266-17-8</w:t>
            </w:r>
          </w:p>
        </w:tc>
        <w:tc>
          <w:tcPr>
            <w:tcW w:w="2525" w:type="dxa"/>
          </w:tcPr>
          <w:p w:rsidR="004333AE" w:rsidRPr="0084261C" w:rsidRDefault="0084261C" w:rsidP="004333A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lang w:val="en-GB"/>
              </w:rPr>
            </w:pPr>
            <w:r w:rsidRPr="0084261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Xylometazoline impurity </w:t>
            </w:r>
            <w:r w:rsidRPr="0084261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</w:t>
            </w:r>
            <w:r w:rsidRPr="0084261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(SphU/Ph.Eur.)</w:t>
            </w:r>
          </w:p>
        </w:tc>
        <w:tc>
          <w:tcPr>
            <w:tcW w:w="3287" w:type="dxa"/>
          </w:tcPr>
          <w:p w:rsidR="004333AE" w:rsidRPr="0084261C" w:rsidRDefault="0084261C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4261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силометазоліну домішка А (ДФУ / Ph.Eur.)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333AE" w:rsidRPr="0084261C" w:rsidRDefault="0084261C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,7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,03</w:t>
            </w:r>
          </w:p>
        </w:tc>
        <w:tc>
          <w:tcPr>
            <w:tcW w:w="1264" w:type="dxa"/>
            <w:gridSpan w:val="2"/>
          </w:tcPr>
          <w:p w:rsidR="004333AE" w:rsidRPr="00B82A01" w:rsidRDefault="004A3C5D" w:rsidP="004333AE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Y043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5-19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Yohimbin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Йо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СФ, 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32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S0436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-68-1</w:t>
            </w:r>
          </w:p>
        </w:tc>
        <w:tc>
          <w:tcPr>
            <w:tcW w:w="2525" w:type="dxa"/>
          </w:tcPr>
          <w:p w:rsidR="004333AE" w:rsidRPr="00D90839" w:rsidRDefault="00D90839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D9083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Sulfadimidin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ульфади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н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542E47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,</w:t>
            </w:r>
            <w:r w:rsidR="00D9083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</w:t>
            </w:r>
            <w:r w:rsidR="00D9083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438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-68-7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fenamic acid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фен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ва кислота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333AE" w:rsidRPr="00A05830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439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870-90-1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obamamide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coenzym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bscript"/>
                <w:lang w:val="en-US"/>
              </w:rPr>
              <w:t>1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обам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 (Кофермент В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bscript"/>
              </w:rPr>
              <w:t xml:space="preserve">12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бенкозид)</w:t>
            </w:r>
          </w:p>
        </w:tc>
        <w:tc>
          <w:tcPr>
            <w:tcW w:w="1819" w:type="dxa"/>
          </w:tcPr>
          <w:p w:rsidR="00DF6E9F" w:rsidRDefault="004333AE" w:rsidP="00DF6E9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DF6E9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Default="004333AE" w:rsidP="00DF6E9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F6E9F" w:rsidRPr="00DF6E9F" w:rsidRDefault="00DF6E9F" w:rsidP="00DF6E9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333AE" w:rsidRPr="00DF6E9F" w:rsidRDefault="00DF6E9F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DF6E9F" w:rsidRDefault="004333AE" w:rsidP="00DF6E9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="00DF6E9F">
              <w:rPr>
                <w:rFonts w:ascii="Times New Roman" w:hAnsi="Times New Roman" w:cs="Times New Roman"/>
                <w:b/>
                <w:sz w:val="20"/>
                <w:lang w:val="en-US"/>
              </w:rPr>
              <w:t>8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440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61-05-2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nitine chloride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L-Carnitine hydrochlorid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лори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L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333AE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  <w:p w:rsidR="004333AE" w:rsidRPr="00FA165E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.0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44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27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stri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44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4-07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ythromyci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т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4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6-07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riseofulvi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ризеофуль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, 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44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08-2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2-32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affeine-Sodium benso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офеїн-Бензоат натрію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44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7810-61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sloratadine 1-formi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злоратад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 1 –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ор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C718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446</w:t>
            </w:r>
          </w:p>
        </w:tc>
        <w:tc>
          <w:tcPr>
            <w:tcW w:w="1543" w:type="dxa"/>
          </w:tcPr>
          <w:p w:rsidR="00471075" w:rsidRPr="001F0D42" w:rsidRDefault="00471075" w:rsidP="002448C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3-9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-2</w:t>
            </w:r>
          </w:p>
        </w:tc>
        <w:tc>
          <w:tcPr>
            <w:tcW w:w="2525" w:type="dxa"/>
          </w:tcPr>
          <w:p w:rsidR="00471075" w:rsidRPr="002448C4" w:rsidRDefault="00471075" w:rsidP="002448C4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2448C4">
              <w:rPr>
                <w:rFonts w:ascii="Times New Roman" w:hAnsi="Times New Roman"/>
                <w:b/>
              </w:rPr>
              <w:t xml:space="preserve">Paracetamol </w:t>
            </w:r>
          </w:p>
          <w:p w:rsidR="00471075" w:rsidRPr="002448C4" w:rsidRDefault="00471075" w:rsidP="002448C4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en-US"/>
              </w:rPr>
            </w:pPr>
            <w:r w:rsidRPr="002448C4">
              <w:rPr>
                <w:rFonts w:ascii="Times New Roman" w:hAnsi="Times New Roman"/>
                <w:b/>
                <w:lang w:val="en-US"/>
              </w:rPr>
              <w:t>for equipment qualification</w:t>
            </w:r>
          </w:p>
          <w:p w:rsidR="00471075" w:rsidRPr="002448C4" w:rsidRDefault="00471075" w:rsidP="002448C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</w:tcPr>
          <w:p w:rsidR="00471075" w:rsidRPr="002448C4" w:rsidRDefault="00471075" w:rsidP="002448C4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2448C4">
              <w:rPr>
                <w:rFonts w:ascii="Times New Roman" w:hAnsi="Times New Roman"/>
                <w:b/>
              </w:rPr>
              <w:t xml:space="preserve">Парацетамол </w:t>
            </w:r>
          </w:p>
          <w:p w:rsidR="00471075" w:rsidRPr="002448C4" w:rsidRDefault="00471075" w:rsidP="002448C4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2448C4">
              <w:rPr>
                <w:rFonts w:ascii="Times New Roman" w:hAnsi="Times New Roman"/>
                <w:b/>
              </w:rPr>
              <w:t>для кваліфікації обладнання</w:t>
            </w:r>
          </w:p>
          <w:p w:rsidR="00471075" w:rsidRPr="002448C4" w:rsidRDefault="00471075" w:rsidP="002448C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4074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ерифікація приладу визначення температури 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вл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</w:tcPr>
          <w:p w:rsidR="00471075" w:rsidRPr="00D50969" w:rsidRDefault="00D5096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3C718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37C8A" w:rsidRPr="00687C49" w:rsidTr="00EA47BC">
        <w:tc>
          <w:tcPr>
            <w:tcW w:w="862" w:type="dxa"/>
          </w:tcPr>
          <w:p w:rsidR="00237C8A" w:rsidRPr="001F0D42" w:rsidRDefault="00237C8A" w:rsidP="003C71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0447</w:t>
            </w:r>
          </w:p>
        </w:tc>
        <w:tc>
          <w:tcPr>
            <w:tcW w:w="1543" w:type="dxa"/>
          </w:tcPr>
          <w:p w:rsidR="00237C8A" w:rsidRPr="001F0D42" w:rsidRDefault="00237C8A" w:rsidP="003C718B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237C8A" w:rsidRPr="001F0D42" w:rsidRDefault="00237C8A" w:rsidP="003C71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Helichrysi extractum siccum</w:t>
            </w:r>
          </w:p>
        </w:tc>
        <w:tc>
          <w:tcPr>
            <w:tcW w:w="3287" w:type="dxa"/>
          </w:tcPr>
          <w:p w:rsidR="00237C8A" w:rsidRPr="001F0D42" w:rsidRDefault="00237C8A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мину екстракт сухий</w:t>
            </w:r>
          </w:p>
        </w:tc>
        <w:tc>
          <w:tcPr>
            <w:tcW w:w="1819" w:type="dxa"/>
          </w:tcPr>
          <w:p w:rsidR="00237C8A" w:rsidRPr="001F0D42" w:rsidRDefault="00237C8A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237C8A" w:rsidRPr="001F0D42" w:rsidRDefault="00237C8A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237C8A" w:rsidRPr="00237C8A" w:rsidRDefault="00237C8A" w:rsidP="003C71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237C8A" w:rsidRPr="001F0D42" w:rsidRDefault="00237C8A" w:rsidP="003C71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77" w:type="dxa"/>
            <w:gridSpan w:val="3"/>
          </w:tcPr>
          <w:p w:rsidR="00237C8A" w:rsidRPr="00B82A01" w:rsidRDefault="00237C8A" w:rsidP="003C718B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718B" w:rsidRPr="00687C49" w:rsidTr="00EA47BC">
        <w:tc>
          <w:tcPr>
            <w:tcW w:w="862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448</w:t>
            </w:r>
          </w:p>
        </w:tc>
        <w:tc>
          <w:tcPr>
            <w:tcW w:w="1543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12-48-2</w:t>
            </w:r>
          </w:p>
        </w:tc>
        <w:tc>
          <w:tcPr>
            <w:tcW w:w="2525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endazol hydrochloride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bazol</w:t>
            </w:r>
          </w:p>
        </w:tc>
        <w:tc>
          <w:tcPr>
            <w:tcW w:w="3287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нд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дибазол)</w:t>
            </w:r>
          </w:p>
        </w:tc>
        <w:tc>
          <w:tcPr>
            <w:tcW w:w="1819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СФ, РХ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3C718B" w:rsidRPr="001F0D42" w:rsidRDefault="003C718B" w:rsidP="003C71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77" w:type="dxa"/>
            <w:gridSpan w:val="3"/>
          </w:tcPr>
          <w:p w:rsidR="003C718B" w:rsidRPr="00B82A01" w:rsidRDefault="003C718B" w:rsidP="003C718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718B" w:rsidRPr="00687C49" w:rsidTr="00EA47BC">
        <w:tc>
          <w:tcPr>
            <w:tcW w:w="862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49</w:t>
            </w:r>
          </w:p>
        </w:tc>
        <w:tc>
          <w:tcPr>
            <w:tcW w:w="1543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7311-31-8</w:t>
            </w:r>
          </w:p>
        </w:tc>
        <w:tc>
          <w:tcPr>
            <w:tcW w:w="2525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oxidine</w:t>
            </w:r>
          </w:p>
        </w:tc>
        <w:tc>
          <w:tcPr>
            <w:tcW w:w="3287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ксидин</w:t>
            </w:r>
          </w:p>
        </w:tc>
        <w:tc>
          <w:tcPr>
            <w:tcW w:w="1819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, ТШХ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3C718B" w:rsidRPr="001F0D42" w:rsidRDefault="003C718B" w:rsidP="003C71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2</w:t>
            </w:r>
          </w:p>
        </w:tc>
        <w:tc>
          <w:tcPr>
            <w:tcW w:w="1277" w:type="dxa"/>
            <w:gridSpan w:val="3"/>
          </w:tcPr>
          <w:p w:rsidR="003C718B" w:rsidRPr="00B82A01" w:rsidRDefault="003C718B" w:rsidP="003C718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718B" w:rsidRPr="00687C49" w:rsidTr="00EA47BC">
        <w:tc>
          <w:tcPr>
            <w:tcW w:w="862" w:type="dxa"/>
            <w:vAlign w:val="center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50</w:t>
            </w:r>
          </w:p>
        </w:tc>
        <w:tc>
          <w:tcPr>
            <w:tcW w:w="1543" w:type="dxa"/>
            <w:vAlign w:val="center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3277-43-2</w:t>
            </w:r>
          </w:p>
        </w:tc>
        <w:tc>
          <w:tcPr>
            <w:tcW w:w="2525" w:type="dxa"/>
            <w:vAlign w:val="center"/>
          </w:tcPr>
          <w:p w:rsidR="003C718B" w:rsidRPr="00DD2E77" w:rsidRDefault="00DD2E77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DD2E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Nalbuphine </w:t>
            </w:r>
            <w:r w:rsidRPr="00DD2E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hydrochloride</w:t>
            </w:r>
          </w:p>
        </w:tc>
        <w:tc>
          <w:tcPr>
            <w:tcW w:w="3287" w:type="dxa"/>
            <w:vAlign w:val="center"/>
          </w:tcPr>
          <w:p w:rsidR="003C718B" w:rsidRPr="00DD2E77" w:rsidRDefault="00DD2E77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DD2E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Налбуфіну гидрохлорид*</w:t>
            </w:r>
          </w:p>
        </w:tc>
        <w:tc>
          <w:tcPr>
            <w:tcW w:w="1819" w:type="dxa"/>
            <w:vAlign w:val="center"/>
          </w:tcPr>
          <w:p w:rsidR="003C718B" w:rsidRPr="00DD2E77" w:rsidRDefault="00DD2E77" w:rsidP="003C71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2242" w:type="dxa"/>
            <w:gridSpan w:val="2"/>
            <w:vAlign w:val="center"/>
          </w:tcPr>
          <w:p w:rsidR="003C718B" w:rsidRPr="00DD2E77" w:rsidRDefault="00DD2E77" w:rsidP="003C71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3C718B" w:rsidRPr="00DD2E77" w:rsidRDefault="00DD2E77" w:rsidP="003C71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372" w:type="dxa"/>
            <w:gridSpan w:val="2"/>
            <w:vAlign w:val="center"/>
          </w:tcPr>
          <w:p w:rsidR="003C718B" w:rsidRPr="00DD2E77" w:rsidRDefault="00DD2E77" w:rsidP="003C718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277" w:type="dxa"/>
            <w:gridSpan w:val="3"/>
          </w:tcPr>
          <w:p w:rsidR="003C718B" w:rsidRPr="00B82A01" w:rsidRDefault="003C718B" w:rsidP="003C718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78681C" w:rsidRPr="00687C49" w:rsidTr="00EA47BC"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451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192-62-9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camethoxine</w:t>
            </w:r>
          </w:p>
        </w:tc>
        <w:tc>
          <w:tcPr>
            <w:tcW w:w="3287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аметоксин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ГХ, РХ</w:t>
            </w:r>
          </w:p>
        </w:tc>
        <w:tc>
          <w:tcPr>
            <w:tcW w:w="1086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1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681C" w:rsidRPr="00687C49" w:rsidTr="00EA47BC"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Z0452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3200-80-2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Zopiclone</w:t>
            </w:r>
          </w:p>
        </w:tc>
        <w:tc>
          <w:tcPr>
            <w:tcW w:w="3287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З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лон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42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681C" w:rsidRPr="00687C49" w:rsidTr="00EA47BC"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453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1-19-5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tilin</w:t>
            </w:r>
          </w:p>
        </w:tc>
        <w:tc>
          <w:tcPr>
            <w:tcW w:w="3287" w:type="dxa"/>
          </w:tcPr>
          <w:p w:rsidR="00281BBD" w:rsidRPr="00281BBD" w:rsidRDefault="00281BBD" w:rsidP="00281BB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81BB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итилін</w:t>
            </w:r>
          </w:p>
          <w:p w:rsidR="0078681C" w:rsidRPr="00281BBD" w:rsidRDefault="00281BBD" w:rsidP="00281BB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81BB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уксаметонію йодид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542E47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281BBD" w:rsidRPr="00ED4B90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родукти гідролізу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42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ТШХ, </w:t>
            </w:r>
          </w:p>
          <w:p w:rsidR="0078681C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78681C" w:rsidRPr="00281BBD" w:rsidRDefault="00281BBD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681C" w:rsidRPr="00687C49" w:rsidTr="00EA47BC"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454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617-90-9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V</w:t>
            </w:r>
            <w:r w:rsidRPr="001F0D42">
              <w:rPr>
                <w:rFonts w:ascii="Times New Roman" w:hAnsi="Times New Roman"/>
                <w:b/>
                <w:lang w:val="uk-UA"/>
              </w:rPr>
              <w:t>incamine</w:t>
            </w:r>
          </w:p>
        </w:tc>
        <w:tc>
          <w:tcPr>
            <w:tcW w:w="3287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к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4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45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3739-02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Diacerei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цер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77" w:type="dxa"/>
            <w:gridSpan w:val="3"/>
          </w:tcPr>
          <w:p w:rsidR="00471075" w:rsidRPr="00B82A01" w:rsidRDefault="0078681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681C" w:rsidRPr="00687C49" w:rsidTr="00EA47BC">
        <w:trPr>
          <w:trHeight w:val="505"/>
        </w:trPr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56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9569-11-6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lycerol formal</w:t>
            </w:r>
          </w:p>
        </w:tc>
        <w:tc>
          <w:tcPr>
            <w:tcW w:w="3287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еринформаль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Ічс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78681C" w:rsidRPr="00FA019D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,0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681C" w:rsidRPr="00687C49" w:rsidTr="00EA47BC"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457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47098-20-2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osuvastatin calcium</w:t>
            </w:r>
          </w:p>
        </w:tc>
        <w:tc>
          <w:tcPr>
            <w:tcW w:w="3287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озувастатин каль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45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37-58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idoca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B44E10" w:rsidRDefault="00471075" w:rsidP="00B44E1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44E1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471075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44E10" w:rsidRPr="00B44E10" w:rsidRDefault="00B44E10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B44E10" w:rsidRDefault="00B44E10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77" w:type="dxa"/>
            <w:gridSpan w:val="3"/>
          </w:tcPr>
          <w:p w:rsidR="00471075" w:rsidRPr="00B82A01" w:rsidRDefault="0017003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45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3045-52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ulpiride impurity B (</w:t>
            </w:r>
            <w:r w:rsidRPr="001F0D42">
              <w:rPr>
                <w:rFonts w:ascii="Times New Roman" w:hAnsi="Times New Roman"/>
                <w:b/>
              </w:rPr>
              <w:t>ЕР</w:t>
            </w:r>
            <w:r w:rsidRPr="001F0D42">
              <w:rPr>
                <w:rFonts w:ascii="Times New Roman" w:hAnsi="Times New Roman"/>
                <w:b/>
                <w:lang w:val="en-US"/>
              </w:rPr>
              <w:t>)(methyl 2 methoxy-5-sulphamoybenzoate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уль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(метил 2-метокси-5-сульфам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бензоат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4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77" w:type="dxa"/>
            <w:gridSpan w:val="3"/>
            <w:vAlign w:val="center"/>
          </w:tcPr>
          <w:p w:rsidR="00471075" w:rsidRPr="00B82A01" w:rsidRDefault="0017003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7003B" w:rsidRPr="00687C49" w:rsidTr="00EA47BC">
        <w:tc>
          <w:tcPr>
            <w:tcW w:w="862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0460</w:t>
            </w:r>
          </w:p>
        </w:tc>
        <w:tc>
          <w:tcPr>
            <w:tcW w:w="1543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</w:p>
        </w:tc>
        <w:tc>
          <w:tcPr>
            <w:tcW w:w="2525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О</w:t>
            </w:r>
            <w:r w:rsidRPr="001F0D42">
              <w:rPr>
                <w:rFonts w:ascii="Times New Roman" w:hAnsi="Times New Roman"/>
                <w:b/>
                <w:lang w:val="en-US"/>
              </w:rPr>
              <w:t>nonine</w:t>
            </w:r>
          </w:p>
        </w:tc>
        <w:tc>
          <w:tcPr>
            <w:tcW w:w="3287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н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42" w:type="dxa"/>
            <w:gridSpan w:val="2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17003B" w:rsidRPr="001F0D42" w:rsidRDefault="0017003B" w:rsidP="0017003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77" w:type="dxa"/>
            <w:gridSpan w:val="3"/>
          </w:tcPr>
          <w:p w:rsidR="0017003B" w:rsidRPr="00B82A01" w:rsidRDefault="0017003B" w:rsidP="0017003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7003B" w:rsidRPr="00687C49" w:rsidTr="00EA47BC">
        <w:tc>
          <w:tcPr>
            <w:tcW w:w="862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461</w:t>
            </w:r>
          </w:p>
        </w:tc>
        <w:tc>
          <w:tcPr>
            <w:tcW w:w="1543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03-50-9</w:t>
            </w:r>
          </w:p>
        </w:tc>
        <w:tc>
          <w:tcPr>
            <w:tcW w:w="2525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</w:t>
            </w:r>
            <w:r w:rsidRPr="001F0D42">
              <w:rPr>
                <w:rFonts w:ascii="Times New Roman" w:hAnsi="Times New Roman"/>
                <w:b/>
                <w:lang w:val="uk-UA"/>
              </w:rPr>
              <w:t>isacodyl</w:t>
            </w:r>
          </w:p>
        </w:tc>
        <w:tc>
          <w:tcPr>
            <w:tcW w:w="3287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акодил</w:t>
            </w:r>
          </w:p>
        </w:tc>
        <w:tc>
          <w:tcPr>
            <w:tcW w:w="1819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17003B" w:rsidRPr="001F0D42" w:rsidRDefault="0017003B" w:rsidP="0017003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77" w:type="dxa"/>
            <w:gridSpan w:val="3"/>
          </w:tcPr>
          <w:p w:rsidR="0017003B" w:rsidRPr="00B82A01" w:rsidRDefault="0017003B" w:rsidP="0017003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7003B" w:rsidRPr="00687C49" w:rsidTr="00EA47BC">
        <w:tc>
          <w:tcPr>
            <w:tcW w:w="862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462</w:t>
            </w:r>
          </w:p>
        </w:tc>
        <w:tc>
          <w:tcPr>
            <w:tcW w:w="1543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060-41-1</w:t>
            </w:r>
          </w:p>
        </w:tc>
        <w:tc>
          <w:tcPr>
            <w:tcW w:w="2525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enibut</w:t>
            </w:r>
          </w:p>
        </w:tc>
        <w:tc>
          <w:tcPr>
            <w:tcW w:w="3287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ут</w:t>
            </w:r>
          </w:p>
        </w:tc>
        <w:tc>
          <w:tcPr>
            <w:tcW w:w="1819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Р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ТШХ, СФ, Ічс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, СФ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 РХ</w:t>
            </w:r>
          </w:p>
        </w:tc>
        <w:tc>
          <w:tcPr>
            <w:tcW w:w="1086" w:type="dxa"/>
            <w:gridSpan w:val="2"/>
          </w:tcPr>
          <w:p w:rsidR="0017003B" w:rsidRPr="00BB4E94" w:rsidRDefault="00BB4E94" w:rsidP="0017003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5</w:t>
            </w:r>
          </w:p>
        </w:tc>
        <w:tc>
          <w:tcPr>
            <w:tcW w:w="1372" w:type="dxa"/>
            <w:gridSpan w:val="2"/>
          </w:tcPr>
          <w:p w:rsidR="0017003B" w:rsidRPr="001F0D42" w:rsidRDefault="0017003B" w:rsidP="0017003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77" w:type="dxa"/>
            <w:gridSpan w:val="3"/>
          </w:tcPr>
          <w:p w:rsidR="0017003B" w:rsidRPr="00B82A01" w:rsidRDefault="0017003B" w:rsidP="0017003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47DB" w:rsidRPr="00687C49" w:rsidTr="00EA47BC">
        <w:tc>
          <w:tcPr>
            <w:tcW w:w="862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L0463</w:t>
            </w:r>
          </w:p>
        </w:tc>
        <w:tc>
          <w:tcPr>
            <w:tcW w:w="1543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230-94-2</w:t>
            </w:r>
          </w:p>
        </w:tc>
        <w:tc>
          <w:tcPr>
            <w:tcW w:w="2525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>
              <w:rPr>
                <w:rFonts w:ascii="Times New Roman" w:hAnsi="Times New Roman"/>
                <w:b/>
              </w:rPr>
              <w:t>–</w:t>
            </w:r>
            <w:r w:rsidRPr="001F0D42">
              <w:rPr>
                <w:rFonts w:ascii="Times New Roman" w:hAnsi="Times New Roman"/>
                <w:b/>
                <w:lang w:val="en-US"/>
              </w:rPr>
              <w:t>ornithine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>
              <w:rPr>
                <w:rFonts w:ascii="Times New Roman" w:hAnsi="Times New Roman"/>
                <w:b/>
                <w:lang w:val="uk-UA"/>
              </w:rPr>
              <w:t>–</w:t>
            </w:r>
            <w:r w:rsidRPr="001F0D42">
              <w:rPr>
                <w:rFonts w:ascii="Times New Roman" w:hAnsi="Times New Roman"/>
                <w:b/>
                <w:lang w:val="en-US"/>
              </w:rPr>
              <w:t>aspartate</w:t>
            </w:r>
          </w:p>
        </w:tc>
        <w:tc>
          <w:tcPr>
            <w:tcW w:w="3287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>
              <w:rPr>
                <w:rFonts w:ascii="Times New Roman" w:hAnsi="Times New Roman"/>
                <w:b/>
              </w:rPr>
              <w:t>-</w:t>
            </w:r>
            <w:r w:rsidRPr="001F0D42">
              <w:rPr>
                <w:rFonts w:ascii="Times New Roman" w:hAnsi="Times New Roman"/>
                <w:b/>
                <w:lang w:val="uk-UA"/>
              </w:rPr>
              <w:t>ор</w:t>
            </w:r>
            <w:r w:rsidRPr="001F0D42">
              <w:rPr>
                <w:rFonts w:ascii="Times New Roman" w:hAnsi="Times New Roman"/>
                <w:b/>
              </w:rPr>
              <w:t>ні</w:t>
            </w:r>
            <w:r w:rsidRPr="001F0D42">
              <w:rPr>
                <w:rFonts w:ascii="Times New Roman" w:hAnsi="Times New Roman"/>
                <w:b/>
                <w:lang w:val="uk-UA"/>
              </w:rPr>
              <w:t>тин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>
              <w:rPr>
                <w:rFonts w:ascii="Times New Roman" w:hAnsi="Times New Roman"/>
                <w:b/>
                <w:lang w:val="uk-UA"/>
              </w:rPr>
              <w:t>-</w:t>
            </w:r>
            <w:r w:rsidRPr="001F0D42">
              <w:rPr>
                <w:rFonts w:ascii="Times New Roman" w:hAnsi="Times New Roman"/>
                <w:b/>
                <w:lang w:val="uk-UA"/>
              </w:rPr>
              <w:t>аспартат</w:t>
            </w:r>
          </w:p>
        </w:tc>
        <w:tc>
          <w:tcPr>
            <w:tcW w:w="1819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47DB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  <w:p w:rsidR="007447DB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ТШХ,РХ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47DB" w:rsidRPr="00037968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7447DB" w:rsidRPr="001F0D42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77" w:type="dxa"/>
            <w:gridSpan w:val="3"/>
          </w:tcPr>
          <w:p w:rsidR="007447DB" w:rsidRPr="00B82A01" w:rsidRDefault="007447DB" w:rsidP="00744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47DB" w:rsidRPr="00687C49" w:rsidTr="00EA47BC">
        <w:tc>
          <w:tcPr>
            <w:tcW w:w="862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64</w:t>
            </w:r>
          </w:p>
        </w:tc>
        <w:tc>
          <w:tcPr>
            <w:tcW w:w="1543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38-71-6</w:t>
            </w:r>
          </w:p>
        </w:tc>
        <w:tc>
          <w:tcPr>
            <w:tcW w:w="2525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omiphen bromide</w:t>
            </w:r>
          </w:p>
        </w:tc>
        <w:tc>
          <w:tcPr>
            <w:tcW w:w="3287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оміфену бромід</w:t>
            </w:r>
          </w:p>
        </w:tc>
        <w:tc>
          <w:tcPr>
            <w:tcW w:w="1819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47DB" w:rsidRPr="001F0D42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7447DB" w:rsidRPr="001F0D42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77" w:type="dxa"/>
            <w:gridSpan w:val="3"/>
          </w:tcPr>
          <w:p w:rsidR="007447DB" w:rsidRPr="00B82A01" w:rsidRDefault="007447DB" w:rsidP="00744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47DB" w:rsidRPr="00687C49" w:rsidTr="00EA47BC">
        <w:tc>
          <w:tcPr>
            <w:tcW w:w="862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0465</w:t>
            </w:r>
          </w:p>
        </w:tc>
        <w:tc>
          <w:tcPr>
            <w:tcW w:w="1543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644-61-9</w:t>
            </w:r>
          </w:p>
        </w:tc>
        <w:tc>
          <w:tcPr>
            <w:tcW w:w="2525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olperisone hydrochloride</w:t>
            </w:r>
          </w:p>
        </w:tc>
        <w:tc>
          <w:tcPr>
            <w:tcW w:w="3287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олперизону гідрохлорид</w:t>
            </w:r>
          </w:p>
        </w:tc>
        <w:tc>
          <w:tcPr>
            <w:tcW w:w="1819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47DB" w:rsidRPr="001F0D42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7447DB" w:rsidRPr="001F0D42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6</w:t>
            </w:r>
          </w:p>
        </w:tc>
        <w:tc>
          <w:tcPr>
            <w:tcW w:w="1277" w:type="dxa"/>
            <w:gridSpan w:val="3"/>
          </w:tcPr>
          <w:p w:rsidR="007447DB" w:rsidRPr="00B82A01" w:rsidRDefault="007447DB" w:rsidP="00744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046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2584-58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nsulin porc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Інсулін свинячий</w:t>
            </w:r>
          </w:p>
        </w:tc>
        <w:tc>
          <w:tcPr>
            <w:tcW w:w="4074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6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152-44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etamethasone valerat</w:t>
            </w:r>
            <w:r w:rsidRPr="001F0D42">
              <w:rPr>
                <w:rFonts w:ascii="Times New Roman" w:hAnsi="Times New Roman"/>
                <w:b/>
              </w:rPr>
              <w:t>е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етаметазону валерат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68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3479-97-1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limepiride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Глімепірид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469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593-20-4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etamethasone dipropionate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етаметазону дипропіонат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470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12-84-5</w:t>
            </w:r>
          </w:p>
        </w:tc>
        <w:tc>
          <w:tcPr>
            <w:tcW w:w="2525" w:type="dxa"/>
          </w:tcPr>
          <w:p w:rsidR="000C3EA5" w:rsidRPr="00BA7F40" w:rsidRDefault="00BA7F40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BA7F40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D-</w:t>
            </w:r>
            <w:r w:rsidRPr="00BA7F40">
              <w:rPr>
                <w:rFonts w:ascii="Times New Roman" w:hAnsi="Times New Roman"/>
                <w:b/>
                <w:bCs/>
                <w:color w:val="000000"/>
                <w:shd w:val="clear" w:color="auto" w:fill="FFFFFF"/>
                <w:lang w:val="en-US"/>
              </w:rPr>
              <w:t>S</w:t>
            </w:r>
            <w:r w:rsidRPr="00BA7F40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erine</w:t>
            </w:r>
          </w:p>
        </w:tc>
        <w:tc>
          <w:tcPr>
            <w:tcW w:w="3287" w:type="dxa"/>
          </w:tcPr>
          <w:p w:rsidR="000C3EA5" w:rsidRPr="00BA7F40" w:rsidRDefault="00BA7F40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BA7F40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D-</w:t>
            </w:r>
            <w:r w:rsidRPr="00BA7F40">
              <w:rPr>
                <w:rFonts w:ascii="Times New Roman" w:hAnsi="Times New Roman"/>
                <w:b/>
                <w:bCs/>
                <w:color w:val="000000"/>
                <w:shd w:val="clear" w:color="auto" w:fill="FFFFFF"/>
                <w:lang w:val="uk-UA"/>
              </w:rPr>
              <w:t>С</w:t>
            </w:r>
            <w:r w:rsidRPr="00BA7F40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ерин</w:t>
            </w:r>
          </w:p>
        </w:tc>
        <w:tc>
          <w:tcPr>
            <w:tcW w:w="2082" w:type="dxa"/>
            <w:gridSpan w:val="2"/>
          </w:tcPr>
          <w:p w:rsidR="00BA7F40" w:rsidRDefault="000C3EA5" w:rsidP="00BA7F4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C3EA5" w:rsidRPr="001F0D42" w:rsidRDefault="000C3EA5" w:rsidP="00BA7F4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A7F40" w:rsidRPr="00BA7F40" w:rsidRDefault="00BA7F40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C3EA5" w:rsidRPr="00BA7F40" w:rsidRDefault="00BA7F40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471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9-57-8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</w:t>
            </w:r>
            <w:r w:rsidRPr="001F0D42">
              <w:rPr>
                <w:rFonts w:ascii="Times New Roman" w:hAnsi="Times New Roman"/>
                <w:b/>
                <w:lang w:val="uk-UA"/>
              </w:rPr>
              <w:t>enzylpenicillin sodium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ензилпеніциліну натриєва сіль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472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44961-76-0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Р</w:t>
            </w:r>
            <w:r w:rsidRPr="001F0D42">
              <w:rPr>
                <w:rFonts w:ascii="Times New Roman" w:hAnsi="Times New Roman"/>
                <w:b/>
                <w:lang w:val="en-US"/>
              </w:rPr>
              <w:t>rilocaine impurity E </w:t>
            </w:r>
            <w:r w:rsidRPr="001F0D42">
              <w:rPr>
                <w:rFonts w:ascii="Times New Roman" w:hAnsi="Times New Roman"/>
                <w:b/>
                <w:lang w:val="uk-UA"/>
              </w:rPr>
              <w:t>,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USP Prilocaine Related Compound B  ((RS)-N-(4-methylphenyl)-2-(propylamino)propanamide)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Прилокаї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, 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згідно з </w:t>
            </w:r>
            <w:r w:rsidRPr="001F0D42">
              <w:rPr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Прилокаїну домішка В</w:t>
            </w:r>
            <w:r w:rsidRPr="001F0D42">
              <w:rPr>
                <w:rFonts w:ascii="Times New Roman" w:hAnsi="Times New Roman"/>
                <w:b/>
                <w:lang w:val="en-US"/>
              </w:rPr>
              <w:t>,( (RS)-N-(4-</w:t>
            </w:r>
            <w:r w:rsidRPr="001F0D42">
              <w:rPr>
                <w:rFonts w:ascii="Times New Roman" w:hAnsi="Times New Roman"/>
                <w:b/>
                <w:lang w:val="uk-UA"/>
              </w:rPr>
              <w:t>метилфеніл</w:t>
            </w:r>
            <w:r w:rsidRPr="001F0D42">
              <w:rPr>
                <w:rFonts w:ascii="Times New Roman" w:hAnsi="Times New Roman"/>
                <w:b/>
                <w:lang w:val="en-US"/>
              </w:rPr>
              <w:t>)-2-(</w:t>
            </w:r>
            <w:r w:rsidRPr="001F0D42">
              <w:rPr>
                <w:rFonts w:ascii="Times New Roman" w:hAnsi="Times New Roman"/>
                <w:b/>
                <w:lang w:val="uk-UA"/>
              </w:rPr>
              <w:t>пропіламіно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  <w:r w:rsidRPr="001F0D42">
              <w:rPr>
                <w:rFonts w:ascii="Times New Roman" w:hAnsi="Times New Roman"/>
                <w:b/>
                <w:lang w:val="uk-UA"/>
              </w:rPr>
              <w:t>пропанамід)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473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2029"/>
                <w:rFonts w:ascii="Times New Roman" w:hAnsi="Times New Roman"/>
                <w:b/>
                <w:bCs/>
                <w:lang w:val="uk-UA"/>
              </w:rPr>
              <w:t>15883-20-2</w:t>
            </w:r>
          </w:p>
        </w:tc>
        <w:tc>
          <w:tcPr>
            <w:tcW w:w="2525" w:type="dxa"/>
          </w:tcPr>
          <w:p w:rsidR="000C3EA5" w:rsidRPr="001F0D42" w:rsidRDefault="001B5F94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hyperlink r:id="rId8" w:tgtFrame="_blank" w:history="1">
              <w:r w:rsidR="000C3EA5" w:rsidRPr="001F0D42">
                <w:rPr>
                  <w:rStyle w:val="a7"/>
                  <w:rFonts w:ascii="Times New Roman" w:hAnsi="Times New Roman"/>
                  <w:b/>
                  <w:color w:val="auto"/>
                  <w:u w:val="none"/>
                  <w:lang w:val="en-US"/>
                </w:rPr>
                <w:t>M</w:t>
              </w:r>
              <w:r w:rsidR="000C3EA5" w:rsidRPr="001F0D42">
                <w:rPr>
                  <w:rStyle w:val="a7"/>
                  <w:rFonts w:ascii="Times New Roman" w:hAnsi="Times New Roman"/>
                  <w:b/>
                  <w:color w:val="auto"/>
                  <w:u w:val="none"/>
                  <w:lang w:val="uk-UA"/>
                </w:rPr>
                <w:t xml:space="preserve">epivacaine </w:t>
              </w:r>
              <w:r w:rsidR="000C3EA5" w:rsidRPr="001F0D42">
                <w:rPr>
                  <w:rStyle w:val="a7"/>
                  <w:rFonts w:ascii="Times New Roman" w:hAnsi="Times New Roman"/>
                  <w:b/>
                  <w:color w:val="auto"/>
                  <w:u w:val="none"/>
                  <w:lang w:val="en-US"/>
                </w:rPr>
                <w:t>impurity B</w:t>
              </w:r>
              <w:r w:rsidR="000C3EA5" w:rsidRPr="001F0D42">
                <w:rPr>
                  <w:rStyle w:val="a7"/>
                  <w:rFonts w:ascii="Times New Roman" w:hAnsi="Times New Roman"/>
                  <w:b/>
                  <w:color w:val="auto"/>
                  <w:u w:val="none"/>
                  <w:lang w:val="uk-UA"/>
                </w:rPr>
                <w:t> </w:t>
              </w:r>
            </w:hyperlink>
            <w:r w:rsidR="000C3EA5" w:rsidRPr="001F0D42">
              <w:rPr>
                <w:rStyle w:val="s1"/>
                <w:rFonts w:ascii="Times New Roman" w:hAnsi="Times New Roman"/>
                <w:b/>
                <w:lang w:val="en-US"/>
              </w:rPr>
              <w:t xml:space="preserve"> (</w:t>
            </w:r>
            <w:r w:rsidR="000C3EA5" w:rsidRPr="001F0D42">
              <w:rPr>
                <w:rStyle w:val="s1"/>
                <w:rFonts w:ascii="Times New Roman" w:hAnsi="Times New Roman"/>
                <w:b/>
                <w:lang w:val="uk-UA"/>
              </w:rPr>
              <w:t>(</w:t>
            </w:r>
            <w:r w:rsidR="000C3EA5" w:rsidRPr="001F0D42">
              <w:rPr>
                <w:rStyle w:val="s1"/>
                <w:rFonts w:ascii="Times New Roman" w:hAnsi="Times New Roman"/>
                <w:b/>
                <w:i/>
                <w:lang w:val="uk-UA"/>
              </w:rPr>
              <w:t>RS</w:t>
            </w:r>
            <w:r w:rsidR="000C3EA5" w:rsidRPr="001F0D42">
              <w:rPr>
                <w:rStyle w:val="s1"/>
                <w:rFonts w:ascii="Times New Roman" w:hAnsi="Times New Roman"/>
                <w:b/>
                <w:lang w:val="uk-UA"/>
              </w:rPr>
              <w:t>)-</w:t>
            </w:r>
            <w:r w:rsidR="000C3EA5" w:rsidRPr="001F0D42">
              <w:rPr>
                <w:rStyle w:val="s1"/>
                <w:rFonts w:ascii="Times New Roman" w:hAnsi="Times New Roman"/>
                <w:b/>
                <w:i/>
                <w:lang w:val="uk-UA"/>
              </w:rPr>
              <w:t>N</w:t>
            </w:r>
            <w:r w:rsidR="000C3EA5" w:rsidRPr="001F0D42">
              <w:rPr>
                <w:rStyle w:val="s1"/>
                <w:rFonts w:ascii="Times New Roman" w:hAnsi="Times New Roman"/>
                <w:b/>
                <w:lang w:val="uk-UA"/>
              </w:rPr>
              <w:t>-(2,6-dimethylphenyl)piperidine-2-carboxamide</w:t>
            </w:r>
            <w:r w:rsidR="000C3EA5" w:rsidRPr="001F0D42">
              <w:rPr>
                <w:rStyle w:val="s1"/>
                <w:rFonts w:ascii="Times New Roman" w:hAnsi="Times New Roman"/>
                <w:b/>
                <w:lang w:val="en-US"/>
              </w:rPr>
              <w:t>)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Мепивакаїну домішка В (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s1"/>
                <w:rFonts w:ascii="Times New Roman" w:hAnsi="Times New Roman"/>
                <w:b/>
                <w:i/>
                <w:lang w:val="uk-UA"/>
              </w:rPr>
              <w:t>RS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)-</w:t>
            </w:r>
            <w:r w:rsidRPr="001F0D42">
              <w:rPr>
                <w:rStyle w:val="s1"/>
                <w:rFonts w:ascii="Times New Roman" w:hAnsi="Times New Roman"/>
                <w:b/>
                <w:i/>
                <w:lang w:val="uk-UA"/>
              </w:rPr>
              <w:t>N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-(2,6-диметилфеніл)</w:t>
            </w:r>
            <w:r w:rsidRPr="001F0D42">
              <w:rPr>
                <w:rStyle w:val="s1"/>
                <w:rFonts w:ascii="Times New Roman" w:hAnsi="Times New Roman"/>
                <w:b/>
              </w:rPr>
              <w:t>піперидин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-2-</w:t>
            </w:r>
            <w:r w:rsidRPr="001F0D42">
              <w:rPr>
                <w:rStyle w:val="s1"/>
                <w:rFonts w:ascii="Times New Roman" w:hAnsi="Times New Roman"/>
                <w:b/>
              </w:rPr>
              <w:t>карбоксамід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)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47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590-00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t>Potassium sorb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алію сорбат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8865EF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="008865EF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4</w:t>
            </w:r>
          </w:p>
        </w:tc>
        <w:tc>
          <w:tcPr>
            <w:tcW w:w="1264" w:type="dxa"/>
            <w:gridSpan w:val="2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47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63-37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t>Cytidine 5-monophosphate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С</w:t>
            </w: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t xml:space="preserve">iticoline monosodium </w:t>
            </w: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lastRenderedPageBreak/>
              <w:t>salt impurity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Цитиди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5-</w:t>
            </w:r>
            <w:r w:rsidRPr="001F0D42">
              <w:rPr>
                <w:rFonts w:ascii="Times New Roman" w:hAnsi="Times New Roman"/>
                <w:b/>
              </w:rPr>
              <w:t>монофосфат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Цитиколі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мононатрієвої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солі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76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92-55-7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t>Nitrofurfurola diacetate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ітрофурфуролу діацетат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477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9-50-7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С</w:t>
            </w:r>
            <w:r w:rsidRPr="001F0D42">
              <w:rPr>
                <w:rFonts w:ascii="Times New Roman" w:hAnsi="Times New Roman"/>
                <w:b/>
                <w:lang w:val="en-US"/>
              </w:rPr>
              <w:t>hlorocresol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Хлор</w:t>
            </w:r>
            <w:r w:rsidRPr="001F0D42">
              <w:rPr>
                <w:rFonts w:ascii="Times New Roman" w:hAnsi="Times New Roman"/>
                <w:b/>
              </w:rPr>
              <w:t>о</w:t>
            </w:r>
            <w:r w:rsidRPr="001F0D42">
              <w:rPr>
                <w:rFonts w:ascii="Times New Roman" w:hAnsi="Times New Roman"/>
                <w:b/>
                <w:lang w:val="uk-UA"/>
              </w:rPr>
              <w:t>крезол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9F3149" w:rsidRDefault="009F3149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78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Style w:val="f14sb1"/>
                <w:rFonts w:ascii="Times New Roman" w:hAnsi="Times New Roman"/>
                <w:bCs/>
                <w:sz w:val="20"/>
              </w:rPr>
            </w:pPr>
            <w:r w:rsidRPr="001F0D42">
              <w:rPr>
                <w:rStyle w:val="f14sb1"/>
                <w:rFonts w:ascii="Times New Roman" w:hAnsi="Times New Roman"/>
                <w:bCs/>
                <w:sz w:val="20"/>
              </w:rPr>
              <w:t>55-63-0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Style w:val="f14sb1"/>
                <w:rFonts w:ascii="Times New Roman" w:hAnsi="Times New Roman"/>
                <w:bCs/>
                <w:sz w:val="20"/>
                <w:lang w:val="en-US"/>
              </w:rPr>
              <w:t>G</w:t>
            </w:r>
            <w:r w:rsidRPr="001F0D42">
              <w:rPr>
                <w:rStyle w:val="f14sb1"/>
                <w:rFonts w:ascii="Times New Roman" w:hAnsi="Times New Roman"/>
                <w:bCs/>
                <w:sz w:val="20"/>
                <w:lang w:val="uk-UA"/>
              </w:rPr>
              <w:t>lyceryl trinitrate solution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Г</w:t>
            </w:r>
            <w:r w:rsidRPr="001F0D42">
              <w:rPr>
                <w:rFonts w:ascii="Times New Roman" w:hAnsi="Times New Roman"/>
                <w:b/>
                <w:lang w:val="uk-UA"/>
              </w:rPr>
              <w:t>л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церин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трин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трат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розчин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,0 мл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479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Calendulosides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</w:rPr>
              <w:t>Календулозиди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агідок квітк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«Нагідок настойк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0480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3956-04-0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onoammonium glycyrrhizate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оноамонію гліциризат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с, РХ</w:t>
            </w:r>
          </w:p>
          <w:p w:rsidR="000C3EA5" w:rsidRPr="001F0D42" w:rsidRDefault="000C3EA5" w:rsidP="000C3EA5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0C3EA5" w:rsidRPr="001F0D42" w:rsidRDefault="000C3EA5" w:rsidP="000C3EA5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81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1879"/>
                <w:rFonts w:ascii="Times New Roman" w:hAnsi="Times New Roman"/>
                <w:b/>
                <w:bCs/>
                <w:lang w:val="uk-UA"/>
              </w:rPr>
              <w:t>119018-29-0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limepiride </w:t>
            </w:r>
            <w:r w:rsidRPr="001F0D42">
              <w:rPr>
                <w:rFonts w:ascii="Times New Roman" w:hAnsi="Times New Roman"/>
                <w:b/>
                <w:lang w:val="en-US"/>
              </w:rPr>
              <w:t>impurity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В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(3-ethyl-4-methyl-2-oxo-N-[2-(4-sulfamoylphenyl]-2.3-dihydro-1H-pyrrole-1-carboxamide)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Гл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меп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рид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В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(3-етил-4-метил-2-оксо-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  <w:lang w:val="uk-UA"/>
              </w:rPr>
              <w:t>-[2-(4-сульфамоілфеніл]-2.3-дигідро-1</w:t>
            </w:r>
            <w:r w:rsidRPr="001F0D42">
              <w:rPr>
                <w:rFonts w:ascii="Times New Roman" w:hAnsi="Times New Roman"/>
                <w:b/>
                <w:lang w:val="en-US"/>
              </w:rPr>
              <w:t>H</w:t>
            </w:r>
            <w:r w:rsidRPr="001F0D42">
              <w:rPr>
                <w:rFonts w:ascii="Times New Roman" w:hAnsi="Times New Roman"/>
                <w:b/>
                <w:lang w:val="uk-UA"/>
              </w:rPr>
              <w:t>-пурол-1-карбоксамід)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0C3EA5" w:rsidRPr="00B82A01" w:rsidRDefault="00CD38CF" w:rsidP="000C3EA5">
            <w:pPr>
              <w:jc w:val="center"/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0C3EA5" w:rsidRPr="00687C49" w:rsidTr="00CD48D4">
        <w:trPr>
          <w:trHeight w:val="1405"/>
        </w:trPr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82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9018-30-3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limepiride </w:t>
            </w:r>
            <w:r w:rsidRPr="001F0D42">
              <w:rPr>
                <w:rFonts w:ascii="Times New Roman" w:hAnsi="Times New Roman"/>
                <w:b/>
                <w:lang w:val="en-US"/>
              </w:rPr>
              <w:t>impurity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С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(methyl[[4-[2-[[(3-ethyl-4-methyl-2-oxo -2.3-dihydro-1H-pyrroll-yl)-1-carbonyl]amino]ethyl]sulfonyl]carbamate)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Гл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меп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рид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С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(метил[[4-[2-[[(3-етил-4-метил-2-оксо-2.3-дигідро-1</w:t>
            </w:r>
            <w:r w:rsidRPr="001F0D42">
              <w:rPr>
                <w:rFonts w:ascii="Times New Roman" w:hAnsi="Times New Roman"/>
                <w:b/>
                <w:lang w:val="en-US"/>
              </w:rPr>
              <w:t>H</w:t>
            </w:r>
            <w:r w:rsidRPr="001F0D42">
              <w:rPr>
                <w:rFonts w:ascii="Times New Roman" w:hAnsi="Times New Roman"/>
                <w:b/>
                <w:lang w:val="uk-UA"/>
              </w:rPr>
              <w:t>-пурол-іл)-1-карбоніл]аміно]еєїл]сульфаніл]карбамат)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0C3EA5" w:rsidRPr="00B82A01" w:rsidRDefault="00CD38CF" w:rsidP="000C3EA5">
            <w:pPr>
              <w:jc w:val="center"/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48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29722-12-9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ripiprazole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ріпіпразол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U048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543" w:type="dxa"/>
          </w:tcPr>
          <w:p w:rsidR="00471075" w:rsidRPr="001F0D42" w:rsidRDefault="00471075" w:rsidP="00BB29A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28-13-2</w:t>
            </w:r>
          </w:p>
        </w:tc>
        <w:tc>
          <w:tcPr>
            <w:tcW w:w="2525" w:type="dxa"/>
          </w:tcPr>
          <w:p w:rsidR="00471075" w:rsidRPr="001F0D42" w:rsidRDefault="00471075" w:rsidP="00BB29A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Ursodeoxycholic Acid</w:t>
            </w:r>
          </w:p>
        </w:tc>
        <w:tc>
          <w:tcPr>
            <w:tcW w:w="3287" w:type="dxa"/>
          </w:tcPr>
          <w:p w:rsidR="00471075" w:rsidRPr="001F0D42" w:rsidRDefault="00471075" w:rsidP="00BB29A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ислота урсодеоксихолієва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К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BB29A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B29A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0C3EA5" w:rsidP="00BB29A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48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4390-14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 xml:space="preserve">Doxycycline hyclate 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оксицикліну хіклат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, ОВ, К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СФ, РХ, ТШХ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48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-26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ikethamid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cap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Nicotinic acid diethylam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ет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тино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CE5997" w:rsidRDefault="00900AC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048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009-65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Protamine Sulfat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ротаміну сульфат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зофазне співвідношення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2</w:t>
            </w:r>
          </w:p>
        </w:tc>
        <w:tc>
          <w:tcPr>
            <w:tcW w:w="1264" w:type="dxa"/>
            <w:gridSpan w:val="2"/>
          </w:tcPr>
          <w:p w:rsidR="00471075" w:rsidRPr="00B82A01" w:rsidRDefault="00001D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X0488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437-74-1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Xantinol nicotinate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сантин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тинат</w:t>
            </w:r>
          </w:p>
        </w:tc>
        <w:tc>
          <w:tcPr>
            <w:tcW w:w="208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8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489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131-90-4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Sodium acetatе trihydrate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ію ацетат тригідрат</w:t>
            </w:r>
          </w:p>
        </w:tc>
        <w:tc>
          <w:tcPr>
            <w:tcW w:w="208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0490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20-26-3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Hesperidin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есперидин</w:t>
            </w:r>
          </w:p>
        </w:tc>
        <w:tc>
          <w:tcPr>
            <w:tcW w:w="208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491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2457-89-2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enfotiamine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нф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208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2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492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9004-03-1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oltrazuril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олтразурил</w:t>
            </w:r>
          </w:p>
        </w:tc>
        <w:tc>
          <w:tcPr>
            <w:tcW w:w="208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C726F8" w:rsidRDefault="00C726F8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493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91217-81-9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ramipexole dihydrochloride monohydrate 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кс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 моно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208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В, Р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94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41-53-7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odium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formate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й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ор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т</w:t>
            </w:r>
          </w:p>
        </w:tc>
        <w:tc>
          <w:tcPr>
            <w:tcW w:w="208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7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495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615-82-5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hytin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ітин</w:t>
            </w:r>
          </w:p>
        </w:tc>
        <w:tc>
          <w:tcPr>
            <w:tcW w:w="208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49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774-34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альцію хлорид гексагідрат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049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7791-18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агнію хлорид гексагідрат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49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87333-19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amipri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рил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ТШХ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471075" w:rsidRPr="00B82A01" w:rsidRDefault="00001D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49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4630-95-9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rifinium brom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и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9F586E" w:rsidRDefault="009F586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471075" w:rsidRPr="00B82A01" w:rsidRDefault="00001D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тандартний зразок каламутності</w:t>
            </w:r>
          </w:p>
        </w:tc>
        <w:tc>
          <w:tcPr>
            <w:tcW w:w="4074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ля стандартизації бактеріальної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звісі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ри проведенні контролю ростових властивостей поживних середовищ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001D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EA47BC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501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2767-28-2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evetiracetam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е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цетам</w:t>
            </w:r>
          </w:p>
        </w:tc>
        <w:tc>
          <w:tcPr>
            <w:tcW w:w="1819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5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EA47BC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502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86-21-0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lozap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оза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*</w:t>
            </w:r>
          </w:p>
        </w:tc>
        <w:tc>
          <w:tcPr>
            <w:tcW w:w="1819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55" w:type="dxa"/>
            <w:gridSpan w:val="3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*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*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EA47BC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0503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97-59-6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lantoin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антоїн</w:t>
            </w:r>
          </w:p>
        </w:tc>
        <w:tc>
          <w:tcPr>
            <w:tcW w:w="1819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EA47BC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504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8-92-0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icotinamide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тин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4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F050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3808-42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Fenspiride impurity 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1 </w:t>
            </w:r>
            <w:r w:rsidRPr="001F0D42">
              <w:rPr>
                <w:rFonts w:ascii="Times New Roman" w:hAnsi="Times New Roman"/>
                <w:b/>
                <w:lang w:val="en-US"/>
              </w:rPr>
              <w:t>(1-phenylethyl-4-hydroxy-4-aminomethylpyperidine dihydrochloride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енспіриду домішка (1-феніл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4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кс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4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метил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рид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01D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E6200A" w:rsidRPr="00687C49" w:rsidTr="00EA47BC">
        <w:tc>
          <w:tcPr>
            <w:tcW w:w="862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506</w:t>
            </w:r>
          </w:p>
        </w:tc>
        <w:tc>
          <w:tcPr>
            <w:tcW w:w="1543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4008-48-4</w:t>
            </w:r>
          </w:p>
        </w:tc>
        <w:tc>
          <w:tcPr>
            <w:tcW w:w="2525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itroxoline</w:t>
            </w:r>
          </w:p>
        </w:tc>
        <w:tc>
          <w:tcPr>
            <w:tcW w:w="3287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окс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 </w:t>
            </w:r>
          </w:p>
        </w:tc>
        <w:tc>
          <w:tcPr>
            <w:tcW w:w="1086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3</w:t>
            </w:r>
          </w:p>
        </w:tc>
        <w:tc>
          <w:tcPr>
            <w:tcW w:w="1264" w:type="dxa"/>
            <w:gridSpan w:val="2"/>
          </w:tcPr>
          <w:p w:rsidR="00E6200A" w:rsidRPr="00B82A01" w:rsidRDefault="00E6200A" w:rsidP="00E6200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6200A" w:rsidRPr="00687C49" w:rsidTr="00EA47BC">
        <w:tc>
          <w:tcPr>
            <w:tcW w:w="862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507</w:t>
            </w:r>
          </w:p>
        </w:tc>
        <w:tc>
          <w:tcPr>
            <w:tcW w:w="1543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3818-15-4</w:t>
            </w:r>
          </w:p>
        </w:tc>
        <w:tc>
          <w:tcPr>
            <w:tcW w:w="2525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iticoline sodium</w:t>
            </w:r>
          </w:p>
        </w:tc>
        <w:tc>
          <w:tcPr>
            <w:tcW w:w="3287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итик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6200A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6200A" w:rsidRPr="00904613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  <w:p w:rsidR="00E6200A" w:rsidRPr="00C911E4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6200A" w:rsidRPr="005F4656" w:rsidRDefault="005F4656" w:rsidP="00E6200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7</w:t>
            </w:r>
          </w:p>
        </w:tc>
        <w:tc>
          <w:tcPr>
            <w:tcW w:w="1372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</w:tcPr>
          <w:p w:rsidR="00E6200A" w:rsidRPr="00B82A01" w:rsidRDefault="00E6200A" w:rsidP="00E6200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6200A" w:rsidRPr="00687C49" w:rsidTr="00EA47BC">
        <w:tc>
          <w:tcPr>
            <w:tcW w:w="862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508</w:t>
            </w:r>
          </w:p>
        </w:tc>
        <w:tc>
          <w:tcPr>
            <w:tcW w:w="1543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32-32-1</w:t>
            </w:r>
          </w:p>
        </w:tc>
        <w:tc>
          <w:tcPr>
            <w:tcW w:w="2525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odium benzoate</w:t>
            </w:r>
          </w:p>
        </w:tc>
        <w:tc>
          <w:tcPr>
            <w:tcW w:w="3287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ензоат</w:t>
            </w:r>
          </w:p>
        </w:tc>
        <w:tc>
          <w:tcPr>
            <w:tcW w:w="1819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 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E6200A" w:rsidRPr="008D7880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E6200A" w:rsidRPr="00B82A01" w:rsidRDefault="00E6200A" w:rsidP="00E6200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6200A" w:rsidRPr="00687C49" w:rsidTr="00EA47BC">
        <w:tc>
          <w:tcPr>
            <w:tcW w:w="862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508</w:t>
            </w:r>
          </w:p>
        </w:tc>
        <w:tc>
          <w:tcPr>
            <w:tcW w:w="1543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055-06-7</w:t>
            </w:r>
          </w:p>
        </w:tc>
        <w:tc>
          <w:tcPr>
            <w:tcW w:w="2525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orphine*</w:t>
            </w:r>
          </w:p>
        </w:tc>
        <w:tc>
          <w:tcPr>
            <w:tcW w:w="3287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ор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*</w:t>
            </w:r>
          </w:p>
        </w:tc>
        <w:tc>
          <w:tcPr>
            <w:tcW w:w="1819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*</w:t>
            </w:r>
          </w:p>
        </w:tc>
        <w:tc>
          <w:tcPr>
            <w:tcW w:w="1372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E6200A" w:rsidRPr="00B82A01" w:rsidRDefault="00E6200A" w:rsidP="00E6200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509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21-50-6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rilocain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рилокаїн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, К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510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8964-85-9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osfomycin trometamol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осф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рометамол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597A43">
        <w:trPr>
          <w:trHeight w:val="581"/>
        </w:trPr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11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0-80-0</w:t>
            </w:r>
          </w:p>
        </w:tc>
        <w:tc>
          <w:tcPr>
            <w:tcW w:w="2525" w:type="dxa"/>
          </w:tcPr>
          <w:p w:rsidR="00597A43" w:rsidRPr="00597A43" w:rsidRDefault="00597A43" w:rsidP="00597A4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597A4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Phenazone</w:t>
            </w:r>
            <w:r w:rsidRPr="00597A4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 </w:t>
            </w:r>
            <w:r w:rsidRPr="00597A4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(</w:t>
            </w:r>
            <w:r w:rsidRPr="00597A4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Ph.Eur</w:t>
            </w:r>
            <w:r w:rsidRPr="00597A4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)</w:t>
            </w:r>
          </w:p>
          <w:p w:rsidR="005B2A29" w:rsidRPr="00597A43" w:rsidRDefault="00597A43" w:rsidP="00597A4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97A4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Antipyrine</w:t>
            </w:r>
          </w:p>
        </w:tc>
        <w:tc>
          <w:tcPr>
            <w:tcW w:w="3287" w:type="dxa"/>
          </w:tcPr>
          <w:p w:rsidR="005B2A29" w:rsidRPr="00231418" w:rsidRDefault="005B2A29" w:rsidP="005B2A29">
            <w:pPr>
              <w:pStyle w:val="21"/>
              <w:ind w:hanging="2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231418">
              <w:rPr>
                <w:rFonts w:ascii="Times New Roman" w:hAnsi="Times New Roman"/>
                <w:b/>
                <w:caps/>
                <w:lang w:val="uk-UA"/>
              </w:rPr>
              <w:t>Ф</w:t>
            </w:r>
            <w:r w:rsidRPr="00231418">
              <w:rPr>
                <w:rFonts w:ascii="Times New Roman" w:hAnsi="Times New Roman"/>
                <w:b/>
                <w:lang w:val="uk-UA"/>
              </w:rPr>
              <w:t>еназон</w:t>
            </w:r>
          </w:p>
          <w:p w:rsidR="005B2A29" w:rsidRPr="00231418" w:rsidRDefault="005B2A29" w:rsidP="005B2A29">
            <w:pPr>
              <w:pStyle w:val="21"/>
              <w:ind w:hanging="2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231418">
              <w:rPr>
                <w:rFonts w:ascii="Times New Roman" w:hAnsi="Times New Roman"/>
                <w:b/>
                <w:caps/>
                <w:lang w:val="uk-UA"/>
              </w:rPr>
              <w:t>А</w:t>
            </w:r>
            <w:r w:rsidRPr="00231418">
              <w:rPr>
                <w:rFonts w:ascii="Times New Roman" w:hAnsi="Times New Roman"/>
                <w:b/>
                <w:lang w:val="uk-UA"/>
              </w:rPr>
              <w:t>нтипірин</w:t>
            </w:r>
          </w:p>
          <w:p w:rsidR="005B2A29" w:rsidRPr="00231418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5B2A29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B2A29" w:rsidRPr="00597A43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597A43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597A43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="00597A43">
              <w:rPr>
                <w:rFonts w:ascii="Times New Roman" w:hAnsi="Times New Roman" w:cs="Times New Roman"/>
                <w:b/>
                <w:sz w:val="20"/>
                <w:lang w:val="en-US"/>
              </w:rPr>
              <w:t>,3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0512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Orphenadrine citrate impurity B (usp)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O</w:t>
            </w:r>
            <w:r w:rsidRPr="001F0D42">
              <w:rPr>
                <w:rFonts w:ascii="Times New Roman" w:hAnsi="Times New Roman"/>
                <w:b/>
              </w:rPr>
              <w:t>рфенадри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цитрат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B (usp) 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513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638-23-3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arbocistein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арбоцистеїн</w:t>
            </w:r>
          </w:p>
        </w:tc>
        <w:tc>
          <w:tcPr>
            <w:tcW w:w="1819" w:type="dxa"/>
          </w:tcPr>
          <w:p w:rsidR="005B2A29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10538D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B2A29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ТЩ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0538D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13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25-80-4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romedole hydrochloride*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ромедолу гідрохлорид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, К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ТШХ, 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*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4F02CD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14</w:t>
            </w:r>
          </w:p>
        </w:tc>
        <w:tc>
          <w:tcPr>
            <w:tcW w:w="1543" w:type="dxa"/>
          </w:tcPr>
          <w:p w:rsidR="005B2A29" w:rsidRPr="004E19B6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4E19B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30103-44-7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yromecain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</w:rPr>
              <w:t>ромека</w:t>
            </w:r>
            <w:r w:rsidRPr="001F0D42">
              <w:rPr>
                <w:rFonts w:ascii="Times New Roman" w:hAnsi="Times New Roman"/>
                <w:b/>
                <w:lang w:val="uk-UA"/>
              </w:rPr>
              <w:t>ї</w:t>
            </w:r>
            <w:r w:rsidRPr="001F0D42">
              <w:rPr>
                <w:rFonts w:ascii="Times New Roman" w:hAnsi="Times New Roman"/>
                <w:b/>
              </w:rPr>
              <w:t>н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Р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</w:tcPr>
          <w:p w:rsidR="005B2A29" w:rsidRPr="004E19B6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4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515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8109-81-4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bCs/>
                <w:sz w:val="20"/>
                <w:lang w:eastAsia="ar-S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Butamirate сitrat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утамірату цитрат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КО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Р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3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D0516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docdata"/>
              <w:tabs>
                <w:tab w:val="left" w:pos="0"/>
              </w:tabs>
              <w:spacing w:before="0" w:beforeAutospacing="0" w:after="0" w:afterAutospacing="0" w:line="10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39-14-5</w:t>
            </w:r>
          </w:p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azepam for system suitability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іазепам для перевірки придатності хроматографічної системи</w:t>
            </w:r>
            <w:r w:rsidRPr="001F0D42">
              <w:rPr>
                <w:rFonts w:ascii="Times New Roman" w:hAnsi="Times New Roman"/>
                <w:b/>
                <w:lang w:val="uk-UA"/>
              </w:rPr>
              <w:t>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5B2A29" w:rsidRPr="00687C49" w:rsidTr="00EA47BC">
        <w:trPr>
          <w:trHeight w:val="553"/>
        </w:trPr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517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39-14-5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azepam*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іазепам</w:t>
            </w:r>
            <w:r w:rsidRPr="001F0D42">
              <w:rPr>
                <w:rFonts w:ascii="Times New Roman" w:hAnsi="Times New Roman"/>
                <w:b/>
                <w:lang w:val="uk-UA"/>
              </w:rPr>
              <w:t>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, Р, ОВ, К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*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518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716-61-0</w:t>
            </w:r>
          </w:p>
        </w:tc>
        <w:tc>
          <w:tcPr>
            <w:tcW w:w="2525" w:type="dxa"/>
          </w:tcPr>
          <w:p w:rsidR="005B2A29" w:rsidRPr="006405F7" w:rsidRDefault="006405F7" w:rsidP="00B35D7B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6405F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Chloramphenicol impurity</w:t>
            </w:r>
            <w:r w:rsidRPr="006405F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uk-UA"/>
              </w:rPr>
              <w:t> А</w:t>
            </w:r>
            <w:r w:rsidRPr="006405F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 (</w:t>
            </w:r>
            <w:r w:rsidRPr="006405F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Ph.Eur</w:t>
            </w:r>
            <w:r w:rsidRPr="006405F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)</w:t>
            </w:r>
          </w:p>
        </w:tc>
        <w:tc>
          <w:tcPr>
            <w:tcW w:w="3287" w:type="dxa"/>
          </w:tcPr>
          <w:p w:rsidR="005B2A29" w:rsidRPr="006405F7" w:rsidRDefault="006405F7" w:rsidP="00B35D7B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6405F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Хлорамфеніколу домішка </w:t>
            </w:r>
            <w:r w:rsidRPr="006405F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uk-UA"/>
              </w:rPr>
              <w:t>А (</w:t>
            </w:r>
            <w:r w:rsidRPr="006405F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Ph</w:t>
            </w:r>
            <w:r w:rsidRPr="006405F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6405F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Eur</w:t>
            </w:r>
            <w:r w:rsidRPr="006405F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) (Левоамін)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6405F7" w:rsidRDefault="006405F7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519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381-92-6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sodium edetat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инатрію едетат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520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19861-08-2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Escitalopram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xalat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сциталопраму оксалат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A512E6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  <w:p w:rsidR="005B2A29" w:rsidRPr="00A512E6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5B2A29" w:rsidRPr="00A512E6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521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8981-97-7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lprazolam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лпразолам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C525E7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522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1-42-3</w:t>
            </w:r>
          </w:p>
        </w:tc>
        <w:tc>
          <w:tcPr>
            <w:tcW w:w="2525" w:type="dxa"/>
          </w:tcPr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Adrenaline tartrate (Eur. Ph.)</w:t>
            </w:r>
          </w:p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pinephrine bitartrate (USP)</w:t>
            </w:r>
          </w:p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Adrenaline acid tartrate/</w:t>
            </w:r>
          </w:p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pinephrine acid tartrate (BP)</w:t>
            </w:r>
          </w:p>
        </w:tc>
        <w:tc>
          <w:tcPr>
            <w:tcW w:w="3287" w:type="dxa"/>
          </w:tcPr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дреналіну тартрат</w:t>
            </w:r>
          </w:p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Епінефрину бітартрат</w:t>
            </w:r>
          </w:p>
        </w:tc>
        <w:tc>
          <w:tcPr>
            <w:tcW w:w="1819" w:type="dxa"/>
          </w:tcPr>
          <w:p w:rsidR="0091719A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5B2A29" w:rsidRPr="00C525E7" w:rsidRDefault="0091719A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,6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523</w:t>
            </w:r>
          </w:p>
        </w:tc>
        <w:tc>
          <w:tcPr>
            <w:tcW w:w="1543" w:type="dxa"/>
          </w:tcPr>
          <w:p w:rsidR="00471075" w:rsidRPr="001F0D42" w:rsidRDefault="00471075" w:rsidP="00CA7F15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27464-43-1</w:t>
            </w:r>
          </w:p>
        </w:tc>
        <w:tc>
          <w:tcPr>
            <w:tcW w:w="2525" w:type="dxa"/>
          </w:tcPr>
          <w:p w:rsidR="00471075" w:rsidRPr="001F0D42" w:rsidRDefault="00471075" w:rsidP="00CA7F15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hylmethylhydroxypyridine succinat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rmadin)</w:t>
            </w:r>
          </w:p>
        </w:tc>
        <w:tc>
          <w:tcPr>
            <w:tcW w:w="3287" w:type="dxa"/>
          </w:tcPr>
          <w:p w:rsidR="00471075" w:rsidRPr="001F0D42" w:rsidRDefault="00471075" w:rsidP="00CA7F1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тилметилгідроксипіридину сукцинат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(Армад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</w:rPr>
              <w:t>н)</w:t>
            </w:r>
          </w:p>
        </w:tc>
        <w:tc>
          <w:tcPr>
            <w:tcW w:w="1819" w:type="dxa"/>
          </w:tcPr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ТШХ, РХ</w:t>
            </w:r>
          </w:p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CA7F1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CA7F1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</w:tc>
        <w:tc>
          <w:tcPr>
            <w:tcW w:w="1264" w:type="dxa"/>
            <w:gridSpan w:val="2"/>
          </w:tcPr>
          <w:p w:rsidR="00471075" w:rsidRPr="00B82A01" w:rsidRDefault="00F45E93" w:rsidP="00CA7F15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0525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095-90-5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hadone hydrochlorid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етадону гідрохлорид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СФ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526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1444-62-6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odeine phosphate hemihydrate*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одеїну фосфат гемігідрат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  <w:p w:rsidR="005B2A29" w:rsidRPr="001F0D42" w:rsidRDefault="005B2A29" w:rsidP="005B2A29">
            <w:pPr>
              <w:ind w:left="-161" w:right="-113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527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48553-50-8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egabalin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регабалін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Д, К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52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528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9300-78-4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cap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enlafaxine hydrochloride*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енлафаксину гідрохлорид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Р, ОВ,К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СФ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053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-51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DL 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–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Methion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DL-метіоні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8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B2A2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P053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48-42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Pitofenone hydro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ітофенону гідро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471075" w:rsidRPr="00B82A01" w:rsidRDefault="005B2A2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53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951-26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iadarone impurity 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 xml:space="preserve">Аміодарон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D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B3290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34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45-78-8</w:t>
            </w:r>
          </w:p>
        </w:tc>
        <w:tc>
          <w:tcPr>
            <w:tcW w:w="2525" w:type="dxa"/>
          </w:tcPr>
          <w:p w:rsidR="00B32903" w:rsidRPr="002742B8" w:rsidRDefault="002742B8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2742B8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</w:t>
            </w:r>
            <w:r w:rsidRPr="002742B8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seudoephedrine hydrochloride*</w:t>
            </w:r>
          </w:p>
        </w:tc>
        <w:tc>
          <w:tcPr>
            <w:tcW w:w="3287" w:type="dxa"/>
          </w:tcPr>
          <w:p w:rsidR="00B32903" w:rsidRPr="002742B8" w:rsidRDefault="002742B8" w:rsidP="002742B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742B8">
              <w:rPr>
                <w:rFonts w:ascii="Times New Roman" w:hAnsi="Times New Roman" w:cs="Times New Roman"/>
                <w:b/>
                <w:sz w:val="20"/>
              </w:rPr>
              <w:t>Псевдоефедрину гідрохлорид*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2742B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</w:t>
            </w:r>
            <w:r w:rsidR="002742B8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0535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B32903" w:rsidRPr="001F0D42" w:rsidRDefault="00B32903" w:rsidP="00B32903">
            <w:pPr>
              <w:rPr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cihinaceae Purpureae extractum ad quantitatem</w:t>
            </w:r>
          </w:p>
        </w:tc>
        <w:tc>
          <w:tcPr>
            <w:tcW w:w="3287" w:type="dxa"/>
          </w:tcPr>
          <w:p w:rsidR="00B32903" w:rsidRPr="001F0D42" w:rsidRDefault="00B32903" w:rsidP="00B32903">
            <w:r w:rsidRPr="001F0D42">
              <w:rPr>
                <w:rFonts w:ascii="Times New Roman" w:hAnsi="Times New Roman"/>
                <w:b/>
                <w:bCs/>
                <w:sz w:val="20"/>
              </w:rPr>
              <w:t>Ехінацеї пурпурової екстракт для кількісного визначення</w:t>
            </w:r>
          </w:p>
        </w:tc>
        <w:tc>
          <w:tcPr>
            <w:tcW w:w="1819" w:type="dxa"/>
          </w:tcPr>
          <w:p w:rsidR="00B32903" w:rsidRPr="001F0D42" w:rsidRDefault="00B32903" w:rsidP="00B32903">
            <w:r w:rsidRPr="001F0D42">
              <w:rPr>
                <w:rFonts w:ascii="Times New Roman" w:hAnsi="Times New Roman"/>
                <w:b/>
                <w:bCs/>
                <w:sz w:val="20"/>
                <w:lang w:val="uk-UA"/>
              </w:rPr>
              <w:t>КВ 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bCs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«Ехвнацеї пурпурової корен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», «Ехінацеї пурпурової настой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B32903" w:rsidRPr="00725C37" w:rsidRDefault="00725C37" w:rsidP="00B32903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36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447-40-7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otassium chloride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алію хлорид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ind w:left="-60" w:right="-65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томно-абсорбційна СФ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537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2-53-3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iline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нілін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38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ostatilen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ростатилен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B32903" w:rsidRPr="00820C5B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4F02CD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539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9976-53-2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oratadine impurity H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Лоратадину домішка Н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B32903" w:rsidRPr="00687C49" w:rsidTr="004F02CD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0540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0-16-7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leic acid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Кислота малеїнова </w:t>
            </w:r>
          </w:p>
        </w:tc>
        <w:tc>
          <w:tcPr>
            <w:tcW w:w="1819" w:type="dxa"/>
          </w:tcPr>
          <w:p w:rsidR="00E370DD" w:rsidRDefault="00B32903" w:rsidP="00E370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2903" w:rsidRPr="001F0D42" w:rsidRDefault="00B32903" w:rsidP="00E370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E370DD" w:rsidRPr="00E370DD" w:rsidRDefault="00E370DD" w:rsidP="00E370D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E370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 </w:t>
            </w:r>
            <w:r w:rsidRPr="00E370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</w:p>
          <w:p w:rsidR="00B32903" w:rsidRPr="00E370DD" w:rsidRDefault="00E370DD" w:rsidP="00E370D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E370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4F02CD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541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  <w:snapToGrid w:val="0"/>
              </w:rPr>
            </w:pPr>
            <w:r w:rsidRPr="001F0D42">
              <w:rPr>
                <w:rFonts w:ascii="Times New Roman" w:hAnsi="Times New Roman"/>
                <w:b/>
                <w:snapToGrid w:val="0"/>
              </w:rPr>
              <w:t>4-хлорбензол хлорид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542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9809-25-1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enciclovir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енцикловір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blPrEx>
          <w:tblCellMar>
            <w:left w:w="108" w:type="dxa"/>
            <w:right w:w="108" w:type="dxa"/>
          </w:tblCellMar>
        </w:tblPrEx>
        <w:trPr>
          <w:trHeight w:val="309"/>
        </w:trPr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544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440-17-5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Trifluoperazine hydrochloride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рифлуоперазину гідрохлорид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2903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,ОВ,КВ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ТШХ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РХ</w:t>
            </w:r>
          </w:p>
          <w:p w:rsidR="00B32903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3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6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0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D054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left="14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7-45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ind w:left="142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sparti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DL-Аспарагінова кислот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B32903" w:rsidP="00BB7E0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6A3DE9">
        <w:tblPrEx>
          <w:tblCellMar>
            <w:left w:w="108" w:type="dxa"/>
            <w:right w:w="108" w:type="dxa"/>
          </w:tblCellMar>
        </w:tblPrEx>
        <w:trPr>
          <w:trHeight w:val="255"/>
        </w:trPr>
        <w:tc>
          <w:tcPr>
            <w:tcW w:w="862" w:type="dxa"/>
            <w:vMerge w:val="restart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С0546</w:t>
            </w:r>
          </w:p>
        </w:tc>
        <w:tc>
          <w:tcPr>
            <w:tcW w:w="1543" w:type="dxa"/>
            <w:vMerge w:val="restart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99-75-2</w:t>
            </w:r>
          </w:p>
        </w:tc>
        <w:tc>
          <w:tcPr>
            <w:tcW w:w="2525" w:type="dxa"/>
            <w:vMerge w:val="restart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arvacrol</w:t>
            </w:r>
          </w:p>
        </w:tc>
        <w:tc>
          <w:tcPr>
            <w:tcW w:w="3287" w:type="dxa"/>
            <w:vMerge w:val="restart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арвакрол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ГХ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  <w:vAlign w:val="center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A3DE9" w:rsidTr="00EA47BC">
        <w:tblPrEx>
          <w:tblCellMar>
            <w:left w:w="108" w:type="dxa"/>
            <w:right w:w="108" w:type="dxa"/>
          </w:tblCellMar>
        </w:tblPrEx>
        <w:trPr>
          <w:trHeight w:val="255"/>
        </w:trPr>
        <w:tc>
          <w:tcPr>
            <w:tcW w:w="862" w:type="dxa"/>
            <w:vMerge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  <w:vMerge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287" w:type="dxa"/>
            <w:vMerge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819" w:type="dxa"/>
          </w:tcPr>
          <w:p w:rsidR="00B32903" w:rsidRPr="006A3DE9" w:rsidRDefault="00B32903" w:rsidP="00B3290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B32903" w:rsidRPr="006A3DE9" w:rsidRDefault="00B32903" w:rsidP="00B3290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</w:tcPr>
          <w:p w:rsidR="00B32903" w:rsidRPr="006A3DE9" w:rsidRDefault="00B32903" w:rsidP="00B3290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,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ГХ</w:t>
            </w:r>
          </w:p>
          <w:p w:rsidR="00B32903" w:rsidRPr="006A3DE9" w:rsidRDefault="00B32903" w:rsidP="00B3290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ГХ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B32903" w:rsidRPr="006A3DE9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A3DE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4</w:t>
            </w:r>
          </w:p>
        </w:tc>
        <w:tc>
          <w:tcPr>
            <w:tcW w:w="1372" w:type="dxa"/>
            <w:gridSpan w:val="2"/>
          </w:tcPr>
          <w:p w:rsidR="00B32903" w:rsidRPr="006A3DE9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A3DE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,0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09"/>
        </w:trPr>
        <w:tc>
          <w:tcPr>
            <w:tcW w:w="862" w:type="dxa"/>
            <w:vMerge/>
          </w:tcPr>
          <w:p w:rsidR="00471075" w:rsidRPr="006A3DE9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287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B32903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E7149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48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16-45-5</w:t>
            </w:r>
          </w:p>
        </w:tc>
        <w:tc>
          <w:tcPr>
            <w:tcW w:w="2525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Piracetam imp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u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гity A 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2-Pyrrolidone)</w:t>
            </w:r>
          </w:p>
        </w:tc>
        <w:tc>
          <w:tcPr>
            <w:tcW w:w="3287" w:type="dxa"/>
            <w:vAlign w:val="bottom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Пірацетаму домішка А 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2-Пірролідон)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CE7149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549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6282-47-0</w:t>
            </w:r>
          </w:p>
        </w:tc>
        <w:tc>
          <w:tcPr>
            <w:tcW w:w="2525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Tramadol hydrochloride*</w:t>
            </w:r>
          </w:p>
        </w:tc>
        <w:tc>
          <w:tcPr>
            <w:tcW w:w="3287" w:type="dxa"/>
            <w:vAlign w:val="center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рамадолу гідрохлорид*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. ОВ, Р,Д, КВ</w:t>
            </w:r>
          </w:p>
        </w:tc>
        <w:tc>
          <w:tcPr>
            <w:tcW w:w="2255" w:type="dxa"/>
            <w:gridSpan w:val="3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</w:tc>
        <w:tc>
          <w:tcPr>
            <w:tcW w:w="1086" w:type="dxa"/>
            <w:gridSpan w:val="2"/>
            <w:vAlign w:val="center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E7149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0550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Tramadol for determination related substanes*</w:t>
            </w:r>
          </w:p>
        </w:tc>
        <w:tc>
          <w:tcPr>
            <w:tcW w:w="3287" w:type="dxa"/>
            <w:vAlign w:val="bottom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рамадол* для визначення супутніх домішок*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E7149" w:rsidRPr="00687C49" w:rsidTr="004F02CD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V0551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0163-56-2</w:t>
            </w:r>
          </w:p>
        </w:tc>
        <w:tc>
          <w:tcPr>
            <w:tcW w:w="2525" w:type="dxa"/>
          </w:tcPr>
          <w:p w:rsidR="00CE7149" w:rsidRPr="00C2768F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Vinpocetine impurity A(SphU/Ph.Eur/USP)</w:t>
            </w:r>
          </w:p>
        </w:tc>
        <w:tc>
          <w:tcPr>
            <w:tcW w:w="3287" w:type="dxa"/>
            <w:vAlign w:val="bottom"/>
          </w:tcPr>
          <w:p w:rsidR="00CE7149" w:rsidRPr="00C2768F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Вінпоцетину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 xml:space="preserve"> 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 xml:space="preserve"> 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/ Ph.Eur/USP)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E7149" w:rsidRPr="00C2768F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2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CE7149" w:rsidRPr="00687C49" w:rsidTr="004F02CD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V0552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7327-92-1</w:t>
            </w:r>
          </w:p>
        </w:tc>
        <w:tc>
          <w:tcPr>
            <w:tcW w:w="2525" w:type="dxa"/>
          </w:tcPr>
          <w:p w:rsidR="00CE7149" w:rsidRPr="00E30D5C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30D5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Vinpocetine impurity D (SphU/Ph.Eur/USP)</w:t>
            </w:r>
          </w:p>
        </w:tc>
        <w:tc>
          <w:tcPr>
            <w:tcW w:w="3287" w:type="dxa"/>
            <w:vAlign w:val="bottom"/>
          </w:tcPr>
          <w:p w:rsidR="00CE7149" w:rsidRPr="00E30D5C" w:rsidRDefault="00CE7149" w:rsidP="00CE714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Вінпоцетину домішка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D 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(ДФУ/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Ph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Eur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/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USP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)</w:t>
            </w:r>
          </w:p>
          <w:p w:rsidR="00CE7149" w:rsidRPr="00E30D5C" w:rsidRDefault="00CE7149" w:rsidP="00CE714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игідровінпоцетин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E7149" w:rsidRPr="00E30D5C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2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055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ind w:left="31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риметазидіну домішка Е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55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33-03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Brilliant green sulfate</w:t>
            </w: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Брильянтовий зелений сульф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0A4FB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6</w:t>
            </w:r>
          </w:p>
        </w:tc>
        <w:tc>
          <w:tcPr>
            <w:tcW w:w="1264" w:type="dxa"/>
            <w:gridSpan w:val="2"/>
          </w:tcPr>
          <w:p w:rsidR="00471075" w:rsidRPr="00B82A01" w:rsidRDefault="00CE71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55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1900"/>
                <w:rFonts w:ascii="Times New Roman" w:hAnsi="Times New Roman" w:cs="Times New Roman"/>
                <w:b/>
                <w:bCs/>
                <w:sz w:val="20"/>
              </w:rPr>
              <w:t>118689-07-9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ind w:right="-88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Флукон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л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ind w:left="411" w:hanging="411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0A4FB9">
            <w:pPr>
              <w:ind w:left="502" w:hanging="178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55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,4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фто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l-(1H-1,2,4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и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цетофен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ind w:left="411" w:hanging="411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0A4FB9">
            <w:pPr>
              <w:ind w:left="502" w:hanging="178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55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оксифлуконазол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ind w:left="411" w:hanging="411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0A4FB9">
            <w:pPr>
              <w:ind w:left="502" w:hanging="178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BB7E0E">
            <w:r w:rsidRPr="001F0D42">
              <w:rPr>
                <w:rFonts w:ascii="Times New Roman" w:hAnsi="Times New Roman" w:cs="Times New Roman"/>
                <w:b/>
                <w:sz w:val="20"/>
              </w:rPr>
              <w:t>О0558</w:t>
            </w:r>
          </w:p>
        </w:tc>
        <w:tc>
          <w:tcPr>
            <w:tcW w:w="1543" w:type="dxa"/>
          </w:tcPr>
          <w:p w:rsidR="00471075" w:rsidRPr="001F0D42" w:rsidRDefault="00471075" w:rsidP="00BB7E0E">
            <w:pPr>
              <w:snapToGrid w:val="0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</w:tcPr>
          <w:p w:rsidR="00471075" w:rsidRPr="001F0D42" w:rsidRDefault="00471075" w:rsidP="00BB7E0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Ortosiphonis extractum siccum</w:t>
            </w:r>
          </w:p>
        </w:tc>
        <w:tc>
          <w:tcPr>
            <w:tcW w:w="3287" w:type="dxa"/>
          </w:tcPr>
          <w:p w:rsidR="00471075" w:rsidRPr="001F0D42" w:rsidRDefault="00471075" w:rsidP="00BB7E0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ртосифону екстракт сухий</w:t>
            </w:r>
          </w:p>
        </w:tc>
        <w:tc>
          <w:tcPr>
            <w:tcW w:w="1819" w:type="dxa"/>
          </w:tcPr>
          <w:p w:rsidR="00471075" w:rsidRPr="001F0D42" w:rsidRDefault="00471075" w:rsidP="00BB7E0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Ортосифону тичинкового (ниркового чаю)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BB7E0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BB7E0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B7E0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5</w:t>
            </w:r>
          </w:p>
        </w:tc>
        <w:tc>
          <w:tcPr>
            <w:tcW w:w="1264" w:type="dxa"/>
            <w:gridSpan w:val="2"/>
          </w:tcPr>
          <w:p w:rsidR="00471075" w:rsidRPr="00B82A01" w:rsidRDefault="00CE7149" w:rsidP="00BB7E0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Е0559</w:t>
            </w:r>
          </w:p>
        </w:tc>
        <w:tc>
          <w:tcPr>
            <w:tcW w:w="1543" w:type="dxa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6405-77-6</w:t>
            </w:r>
          </w:p>
        </w:tc>
        <w:tc>
          <w:tcPr>
            <w:tcW w:w="2525" w:type="dxa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Epinephrine sulfonate</w:t>
            </w:r>
          </w:p>
        </w:tc>
        <w:tc>
          <w:tcPr>
            <w:tcW w:w="3287" w:type="dxa"/>
            <w:vAlign w:val="bottom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пінефрину сульфонат</w:t>
            </w:r>
          </w:p>
        </w:tc>
        <w:tc>
          <w:tcPr>
            <w:tcW w:w="1819" w:type="dxa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BB7E0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B7E0E">
            <w:pPr>
              <w:tabs>
                <w:tab w:val="left" w:pos="324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CE7149" w:rsidP="00BB7E0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D060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62-10-7</w:t>
            </w:r>
          </w:p>
        </w:tc>
        <w:tc>
          <w:tcPr>
            <w:tcW w:w="2525" w:type="dxa"/>
          </w:tcPr>
          <w:p w:rsidR="00021CA2" w:rsidRPr="00021CA2" w:rsidRDefault="00021CA2" w:rsidP="00021C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21C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Doxylamine hydrogen succinate</w:t>
            </w:r>
          </w:p>
          <w:p w:rsidR="00471075" w:rsidRPr="00021CA2" w:rsidRDefault="00021CA2" w:rsidP="00021C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21C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Doxylamine succinate</w:t>
            </w:r>
          </w:p>
        </w:tc>
        <w:tc>
          <w:tcPr>
            <w:tcW w:w="3287" w:type="dxa"/>
          </w:tcPr>
          <w:p w:rsidR="00021CA2" w:rsidRPr="00021CA2" w:rsidRDefault="00021CA2" w:rsidP="00021C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021C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оксиламіну г</w:t>
            </w:r>
            <w:r w:rsidRPr="00021C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и</w:t>
            </w:r>
            <w:r w:rsidRPr="00021C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роген сукцинат</w:t>
            </w:r>
          </w:p>
          <w:p w:rsidR="00471075" w:rsidRPr="00021CA2" w:rsidRDefault="00021CA2" w:rsidP="00021C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021C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оксиламіну сукцин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ОВ, 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71075" w:rsidRPr="00021CA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  <w:r w:rsidR="00021CA2">
              <w:rPr>
                <w:rFonts w:ascii="Times New Roman" w:hAnsi="Times New Roman" w:cs="Times New Roman"/>
                <w:b/>
                <w:sz w:val="20"/>
                <w:lang w:val="en-US"/>
              </w:rPr>
              <w:t>,7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5</w:t>
            </w:r>
          </w:p>
        </w:tc>
        <w:tc>
          <w:tcPr>
            <w:tcW w:w="1264" w:type="dxa"/>
            <w:gridSpan w:val="2"/>
          </w:tcPr>
          <w:p w:rsidR="00471075" w:rsidRPr="00B82A01" w:rsidRDefault="00CE71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E7149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P0601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3-12-5</w:t>
            </w:r>
          </w:p>
        </w:tc>
        <w:tc>
          <w:tcPr>
            <w:tcW w:w="2525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Phenindione</w:t>
            </w:r>
          </w:p>
        </w:tc>
        <w:tc>
          <w:tcPr>
            <w:tcW w:w="3287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еніндіон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КВ</w:t>
            </w:r>
          </w:p>
        </w:tc>
        <w:tc>
          <w:tcPr>
            <w:tcW w:w="2255" w:type="dxa"/>
            <w:gridSpan w:val="3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E7149" w:rsidRPr="00687C49" w:rsidTr="00EA47BC">
        <w:tblPrEx>
          <w:tblCellMar>
            <w:left w:w="108" w:type="dxa"/>
            <w:right w:w="108" w:type="dxa"/>
          </w:tblCellMar>
        </w:tblPrEx>
        <w:trPr>
          <w:trHeight w:val="591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M0602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97-67-6</w:t>
            </w:r>
          </w:p>
        </w:tc>
        <w:tc>
          <w:tcPr>
            <w:tcW w:w="2525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lic acid</w:t>
            </w:r>
          </w:p>
        </w:tc>
        <w:tc>
          <w:tcPr>
            <w:tcW w:w="3287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L-яблучна кислота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E7149" w:rsidRPr="00B74A5A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КВ</w:t>
            </w:r>
          </w:p>
        </w:tc>
        <w:tc>
          <w:tcPr>
            <w:tcW w:w="2255" w:type="dxa"/>
            <w:gridSpan w:val="3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T060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7695-91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α-Тocopheryl acetate</w:t>
            </w: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α-Токоферолу ацет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ГХ,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Г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425"/>
        </w:trPr>
        <w:tc>
          <w:tcPr>
            <w:tcW w:w="862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604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9027-14-9</w:t>
            </w:r>
          </w:p>
        </w:tc>
        <w:tc>
          <w:tcPr>
            <w:tcW w:w="2525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ytochrome C</w:t>
            </w:r>
          </w:p>
        </w:tc>
        <w:tc>
          <w:tcPr>
            <w:tcW w:w="3287" w:type="dxa"/>
          </w:tcPr>
          <w:p w:rsidR="003C4A5C" w:rsidRPr="001F0D42" w:rsidRDefault="003C4A5C" w:rsidP="003C4A5C">
            <w:pPr>
              <w:tabs>
                <w:tab w:val="left" w:pos="31"/>
                <w:tab w:val="center" w:pos="160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  <w:t>Цитохром С</w:t>
            </w:r>
          </w:p>
        </w:tc>
        <w:tc>
          <w:tcPr>
            <w:tcW w:w="1819" w:type="dxa"/>
          </w:tcPr>
          <w:p w:rsidR="003C4A5C" w:rsidRPr="001F0D42" w:rsidRDefault="003C4A5C" w:rsidP="003C4A5C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C4A5C" w:rsidRPr="001F0D42" w:rsidRDefault="003C4A5C" w:rsidP="003C4A5C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3C4A5C" w:rsidRPr="001F0D42" w:rsidRDefault="003C4A5C" w:rsidP="003C4A5C">
            <w:pPr>
              <w:ind w:left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</w:t>
            </w:r>
          </w:p>
          <w:p w:rsidR="003C4A5C" w:rsidRPr="001F0D42" w:rsidRDefault="003C4A5C" w:rsidP="003C4A5C">
            <w:pPr>
              <w:ind w:left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605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205-91-8</w:t>
            </w:r>
          </w:p>
        </w:tc>
        <w:tc>
          <w:tcPr>
            <w:tcW w:w="2525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lonidine hydrochloride*</w:t>
            </w:r>
          </w:p>
        </w:tc>
        <w:tc>
          <w:tcPr>
            <w:tcW w:w="3287" w:type="dxa"/>
            <w:vAlign w:val="bottom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лонидіну гідрохлорид (клофелін)*</w:t>
            </w:r>
          </w:p>
        </w:tc>
        <w:tc>
          <w:tcPr>
            <w:tcW w:w="1819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, Р, ОВ, КВ</w:t>
            </w:r>
          </w:p>
        </w:tc>
        <w:tc>
          <w:tcPr>
            <w:tcW w:w="2255" w:type="dxa"/>
            <w:gridSpan w:val="3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</w:tc>
        <w:tc>
          <w:tcPr>
            <w:tcW w:w="1086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372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X0606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525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Xeroform</w:t>
            </w:r>
          </w:p>
        </w:tc>
        <w:tc>
          <w:tcPr>
            <w:tcW w:w="3287" w:type="dxa"/>
            <w:vAlign w:val="bottom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сероформ</w:t>
            </w:r>
          </w:p>
        </w:tc>
        <w:tc>
          <w:tcPr>
            <w:tcW w:w="1819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</w:tc>
        <w:tc>
          <w:tcPr>
            <w:tcW w:w="1086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Q060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29218-14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Quetiapin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umarat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impurity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 (Ph.Eur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Quetiapine desethoxy (USP)</w:t>
            </w: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Кветіапіну фумарату 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зетанол кветіапіну фумарату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C4A5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98"/>
        </w:trPr>
        <w:tc>
          <w:tcPr>
            <w:tcW w:w="862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0608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0-56-0</w:t>
            </w:r>
          </w:p>
        </w:tc>
        <w:tc>
          <w:tcPr>
            <w:tcW w:w="2525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iamazol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himazole)</w:t>
            </w:r>
          </w:p>
        </w:tc>
        <w:tc>
          <w:tcPr>
            <w:tcW w:w="3287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е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471075" w:rsidRPr="001F0D42" w:rsidRDefault="00471075" w:rsidP="00B74A5A">
            <w:pPr>
              <w:ind w:left="502" w:hanging="48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4A5A">
            <w:pPr>
              <w:ind w:left="502" w:hanging="48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B74A5A">
            <w:pPr>
              <w:ind w:left="502" w:hanging="48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ОВ,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B74A5A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7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B74A5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697"/>
        </w:trPr>
        <w:tc>
          <w:tcPr>
            <w:tcW w:w="862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609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4169-02-6</w:t>
            </w:r>
          </w:p>
        </w:tc>
        <w:tc>
          <w:tcPr>
            <w:tcW w:w="2525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conazole nitrate</w:t>
            </w:r>
          </w:p>
        </w:tc>
        <w:tc>
          <w:tcPr>
            <w:tcW w:w="3287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н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ат</w:t>
            </w:r>
          </w:p>
        </w:tc>
        <w:tc>
          <w:tcPr>
            <w:tcW w:w="1819" w:type="dxa"/>
          </w:tcPr>
          <w:p w:rsidR="00471075" w:rsidRPr="001F0D42" w:rsidRDefault="00471075" w:rsidP="00B74A5A">
            <w:pPr>
              <w:ind w:left="15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B74A5A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B74A5A">
            <w:pPr>
              <w:ind w:left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471075" w:rsidRPr="001F0D42" w:rsidRDefault="00471075" w:rsidP="00B74A5A">
            <w:pPr>
              <w:ind w:left="502" w:hanging="495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B74A5A">
            <w:pPr>
              <w:ind w:left="502" w:hanging="495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2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B74A5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061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37-93-9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olperisone impurity А</w:t>
            </w: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олпе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 (4’-метилп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фенон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61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4-83-6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hlorobenzyl chlorid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4-хлорбензилхлор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61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9592-39-9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ertaconazole nitr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ертаконазолу нітр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327879" w:rsidRDefault="0032787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613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7-09-3</w:t>
            </w:r>
          </w:p>
        </w:tc>
        <w:tc>
          <w:tcPr>
            <w:tcW w:w="2525" w:type="dxa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acetate anhydrous</w:t>
            </w:r>
          </w:p>
        </w:tc>
        <w:tc>
          <w:tcPr>
            <w:tcW w:w="3287" w:type="dxa"/>
            <w:vAlign w:val="center"/>
          </w:tcPr>
          <w:p w:rsidR="003C4A5C" w:rsidRPr="001F0D42" w:rsidRDefault="003C4A5C" w:rsidP="003C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Натрію ацетат безводний</w:t>
            </w:r>
          </w:p>
        </w:tc>
        <w:tc>
          <w:tcPr>
            <w:tcW w:w="1819" w:type="dxa"/>
            <w:vAlign w:val="center"/>
          </w:tcPr>
          <w:p w:rsidR="003C4A5C" w:rsidRPr="00B74A5A" w:rsidRDefault="003C4A5C" w:rsidP="003C4A5C">
            <w:pPr>
              <w:ind w:left="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КВ</w:t>
            </w:r>
          </w:p>
        </w:tc>
        <w:tc>
          <w:tcPr>
            <w:tcW w:w="2255" w:type="dxa"/>
            <w:gridSpan w:val="3"/>
            <w:vAlign w:val="center"/>
          </w:tcPr>
          <w:p w:rsidR="003C4A5C" w:rsidRPr="00B74A5A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3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0614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4103-07-4</w:t>
            </w:r>
          </w:p>
        </w:tc>
        <w:tc>
          <w:tcPr>
            <w:tcW w:w="2525" w:type="dxa"/>
            <w:vAlign w:val="center"/>
          </w:tcPr>
          <w:p w:rsidR="00592F34" w:rsidRPr="00592F34" w:rsidRDefault="00592F34" w:rsidP="00592F3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92F3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</w:t>
            </w:r>
            <w:r w:rsidRPr="00592F3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etorolac tromethamine (USP)</w:t>
            </w:r>
          </w:p>
          <w:p w:rsidR="003C4A5C" w:rsidRPr="00592F34" w:rsidRDefault="00592F34" w:rsidP="00592F3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92F3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</w:t>
            </w:r>
            <w:r w:rsidRPr="00592F3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etorolac trometamol (Ph.Eur.)</w:t>
            </w:r>
          </w:p>
        </w:tc>
        <w:tc>
          <w:tcPr>
            <w:tcW w:w="3287" w:type="dxa"/>
            <w:vAlign w:val="center"/>
          </w:tcPr>
          <w:p w:rsidR="003C4A5C" w:rsidRPr="00592F34" w:rsidRDefault="00592F34" w:rsidP="003C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592F34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Кеторолак трометамін</w:t>
            </w:r>
            <w:r w:rsidRPr="00592F34">
              <w:rPr>
                <w:rFonts w:ascii="Times New Roman" w:hAnsi="Times New Roman"/>
                <w:b/>
                <w:bCs/>
                <w:color w:val="000000"/>
                <w:shd w:val="clear" w:color="auto" w:fill="FFFFFF"/>
                <w:lang w:val="uk-UA"/>
              </w:rPr>
              <w:t> (ДФУ)</w:t>
            </w:r>
          </w:p>
        </w:tc>
        <w:tc>
          <w:tcPr>
            <w:tcW w:w="1819" w:type="dxa"/>
            <w:vAlign w:val="center"/>
          </w:tcPr>
          <w:p w:rsidR="003C4A5C" w:rsidRPr="001F0D42" w:rsidRDefault="003C4A5C" w:rsidP="003C4A5C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C4A5C" w:rsidRPr="001F0D42" w:rsidRDefault="003C4A5C" w:rsidP="003C4A5C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C4A5C" w:rsidRPr="001F0D42" w:rsidRDefault="003C4A5C" w:rsidP="003C4A5C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РХ, ТШХ </w:t>
            </w:r>
          </w:p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vAlign w:val="center"/>
          </w:tcPr>
          <w:p w:rsidR="003C4A5C" w:rsidRPr="00592F34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="00592F34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  <w:vAlign w:val="center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3C4A5C" w:rsidRPr="001F0D42" w:rsidRDefault="003C4A5C" w:rsidP="003C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15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753-57-2</w:t>
            </w:r>
          </w:p>
        </w:tc>
        <w:tc>
          <w:tcPr>
            <w:tcW w:w="2525" w:type="dxa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enazepan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  <w:vAlign w:val="center"/>
          </w:tcPr>
          <w:p w:rsidR="003C4A5C" w:rsidRPr="001F0D42" w:rsidRDefault="003C4A5C" w:rsidP="003C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Феназепам*</w:t>
            </w:r>
          </w:p>
        </w:tc>
        <w:tc>
          <w:tcPr>
            <w:tcW w:w="1819" w:type="dxa"/>
            <w:vAlign w:val="center"/>
          </w:tcPr>
          <w:p w:rsidR="003C4A5C" w:rsidRPr="001F0D42" w:rsidRDefault="003C4A5C" w:rsidP="003C4A5C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*</w:t>
            </w:r>
          </w:p>
        </w:tc>
        <w:tc>
          <w:tcPr>
            <w:tcW w:w="1372" w:type="dxa"/>
            <w:gridSpan w:val="2"/>
            <w:vAlign w:val="center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</w:rPr>
              <w:t>061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84-32-8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itroxol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mpurity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5,7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nitro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-8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quinolino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Нітроксолін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DNC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(5,7-дині</w:t>
            </w:r>
            <w:r w:rsidRPr="001F0D42">
              <w:rPr>
                <w:rFonts w:ascii="Times New Roman" w:hAnsi="Times New Roman"/>
                <w:b/>
                <w:lang w:val="uk-UA"/>
              </w:rPr>
              <w:t>тро-8-г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дрокс</w:t>
            </w:r>
            <w:r w:rsidRPr="001F0D42">
              <w:rPr>
                <w:rFonts w:ascii="Times New Roman" w:hAnsi="Times New Roman"/>
                <w:b/>
              </w:rPr>
              <w:t>и</w:t>
            </w:r>
            <w:r w:rsidRPr="001F0D42">
              <w:rPr>
                <w:rFonts w:ascii="Times New Roman" w:hAnsi="Times New Roman"/>
                <w:b/>
                <w:lang w:val="uk-UA"/>
              </w:rPr>
              <w:t>х</w:t>
            </w:r>
            <w:r w:rsidRPr="001F0D42">
              <w:rPr>
                <w:rFonts w:ascii="Times New Roman" w:hAnsi="Times New Roman"/>
                <w:b/>
              </w:rPr>
              <w:t>и</w:t>
            </w:r>
            <w:r w:rsidRPr="001F0D42">
              <w:rPr>
                <w:rFonts w:ascii="Times New Roman" w:hAnsi="Times New Roman"/>
                <w:b/>
                <w:lang w:val="uk-UA"/>
              </w:rPr>
              <w:t>нол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н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269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96B8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С061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-(2-(1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hylguanidino)acetylamino)ethanoic acid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реатингліцин (креаміду  домішка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41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D38C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645"/>
        </w:trPr>
        <w:tc>
          <w:tcPr>
            <w:tcW w:w="862" w:type="dxa"/>
            <w:vAlign w:val="center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0618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othrombel 4-(2,3,4,5-tetramethoxybenzoyl)</w:t>
            </w:r>
          </w:p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iperazine-1-carboximidamide hemifumarate monohydrate</w:t>
            </w:r>
          </w:p>
        </w:tc>
        <w:tc>
          <w:tcPr>
            <w:tcW w:w="3287" w:type="dxa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Нотромбел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4-(2,3,4,5-</w:t>
            </w:r>
            <w:r w:rsidRPr="001F0D42">
              <w:rPr>
                <w:rFonts w:ascii="Times New Roman" w:hAnsi="Times New Roman"/>
                <w:b/>
              </w:rPr>
              <w:t>тетраметоксибензоїл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піперазин</w:t>
            </w:r>
            <w:r w:rsidRPr="001F0D42">
              <w:rPr>
                <w:rFonts w:ascii="Times New Roman" w:hAnsi="Times New Roman"/>
                <w:b/>
                <w:lang w:val="en-US"/>
              </w:rPr>
              <w:t>-1-</w:t>
            </w:r>
            <w:r w:rsidRPr="001F0D42">
              <w:rPr>
                <w:rFonts w:ascii="Times New Roman" w:hAnsi="Times New Roman"/>
                <w:b/>
              </w:rPr>
              <w:t>карбоксімідамід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геміфумарат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моногідра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B74A5A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B74A5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</w:tcPr>
          <w:p w:rsidR="00471075" w:rsidRPr="00B82A01" w:rsidRDefault="00596B80" w:rsidP="00B74A5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96B80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19</w:t>
            </w:r>
          </w:p>
        </w:tc>
        <w:tc>
          <w:tcPr>
            <w:tcW w:w="1543" w:type="dxa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eamide</w:t>
            </w:r>
          </w:p>
        </w:tc>
        <w:tc>
          <w:tcPr>
            <w:tcW w:w="3287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реамід</w:t>
            </w:r>
          </w:p>
        </w:tc>
        <w:tc>
          <w:tcPr>
            <w:tcW w:w="1819" w:type="dxa"/>
            <w:vAlign w:val="center"/>
          </w:tcPr>
          <w:p w:rsidR="00596B80" w:rsidRPr="001F0D42" w:rsidRDefault="00596B80" w:rsidP="00596B80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596B80" w:rsidRPr="001F0D42" w:rsidRDefault="00596B80" w:rsidP="00596B8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596B80" w:rsidRPr="001F0D42" w:rsidRDefault="00596B80" w:rsidP="00596B80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596B80" w:rsidRPr="001F0D42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596B80" w:rsidRPr="00B82A01" w:rsidRDefault="00596B80" w:rsidP="00596B80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96B80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620</w:t>
            </w:r>
          </w:p>
        </w:tc>
        <w:tc>
          <w:tcPr>
            <w:tcW w:w="1543" w:type="dxa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4579-32-2</w:t>
            </w:r>
          </w:p>
        </w:tc>
        <w:tc>
          <w:tcPr>
            <w:tcW w:w="2525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antoprazole sodium sesquihydrate</w:t>
            </w:r>
          </w:p>
        </w:tc>
        <w:tc>
          <w:tcPr>
            <w:tcW w:w="3287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антопразол натрію сесквігідрат</w:t>
            </w:r>
          </w:p>
        </w:tc>
        <w:tc>
          <w:tcPr>
            <w:tcW w:w="1819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596B80" w:rsidRPr="001F0D42" w:rsidRDefault="00596B80" w:rsidP="00596B80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596B80" w:rsidRPr="001F0D42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596B80" w:rsidRPr="00B82A01" w:rsidRDefault="00596B80" w:rsidP="00596B80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96B80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621</w:t>
            </w:r>
          </w:p>
        </w:tc>
        <w:tc>
          <w:tcPr>
            <w:tcW w:w="1543" w:type="dxa"/>
          </w:tcPr>
          <w:p w:rsidR="00596B80" w:rsidRPr="00610BA5" w:rsidRDefault="00596B80" w:rsidP="00596B80">
            <w:pPr>
              <w:pStyle w:val="docdata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525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omine water</w:t>
            </w:r>
          </w:p>
        </w:tc>
        <w:tc>
          <w:tcPr>
            <w:tcW w:w="3287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ромна вода</w:t>
            </w:r>
          </w:p>
        </w:tc>
        <w:tc>
          <w:tcPr>
            <w:tcW w:w="1819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2255" w:type="dxa"/>
            <w:gridSpan w:val="3"/>
            <w:vAlign w:val="center"/>
          </w:tcPr>
          <w:p w:rsidR="00596B80" w:rsidRPr="001F0D42" w:rsidRDefault="00596B80" w:rsidP="00596B80">
            <w:pPr>
              <w:ind w:left="86" w:hanging="7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1086" w:type="dxa"/>
            <w:gridSpan w:val="2"/>
            <w:vAlign w:val="center"/>
          </w:tcPr>
          <w:p w:rsidR="00596B80" w:rsidRPr="008749B8" w:rsidRDefault="002A2BE0" w:rsidP="00596B80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3</w:t>
            </w:r>
          </w:p>
        </w:tc>
        <w:tc>
          <w:tcPr>
            <w:tcW w:w="1372" w:type="dxa"/>
            <w:gridSpan w:val="2"/>
            <w:vAlign w:val="center"/>
          </w:tcPr>
          <w:p w:rsidR="00596B80" w:rsidRPr="001F0D42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25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л</w:t>
            </w:r>
          </w:p>
        </w:tc>
        <w:tc>
          <w:tcPr>
            <w:tcW w:w="1264" w:type="dxa"/>
            <w:gridSpan w:val="2"/>
          </w:tcPr>
          <w:p w:rsidR="00596B80" w:rsidRPr="00B82A01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96B80" w:rsidRPr="00687C49" w:rsidTr="004F02CD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22</w:t>
            </w:r>
          </w:p>
        </w:tc>
        <w:tc>
          <w:tcPr>
            <w:tcW w:w="1543" w:type="dxa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1-64-5</w:t>
            </w:r>
          </w:p>
        </w:tc>
        <w:tc>
          <w:tcPr>
            <w:tcW w:w="2525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oumarin</w:t>
            </w:r>
          </w:p>
        </w:tc>
        <w:tc>
          <w:tcPr>
            <w:tcW w:w="3287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умарин</w:t>
            </w:r>
          </w:p>
        </w:tc>
        <w:tc>
          <w:tcPr>
            <w:tcW w:w="1819" w:type="dxa"/>
            <w:vAlign w:val="center"/>
          </w:tcPr>
          <w:p w:rsidR="00596B80" w:rsidRPr="001F0D42" w:rsidRDefault="00596B80" w:rsidP="00596B80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596B80" w:rsidRPr="001F0D42" w:rsidRDefault="00596B80" w:rsidP="00596B8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596B80" w:rsidRPr="001F0D42" w:rsidRDefault="00596B80" w:rsidP="00596B80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596B80" w:rsidRPr="001F0D42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596B80" w:rsidRPr="00B82A01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062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95-86-8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allic acid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Галова кислота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24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7-66-1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yrogallol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ірогалол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Align w:val="center"/>
          </w:tcPr>
          <w:p w:rsidR="0024268E" w:rsidRPr="001F0D42" w:rsidRDefault="0024268E" w:rsidP="0024268E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Р0625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b/>
                <w:sz w:val="20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Passiflorae herbae extractum siccum</w:t>
            </w:r>
          </w:p>
          <w:p w:rsidR="0024268E" w:rsidRPr="001F0D42" w:rsidRDefault="0024268E" w:rsidP="002426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b/>
                <w:sz w:val="20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Passion flower dry extract</w:t>
            </w:r>
          </w:p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асифлори екстракт сухий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2255" w:type="dxa"/>
            <w:gridSpan w:val="3"/>
            <w:vAlign w:val="center"/>
          </w:tcPr>
          <w:p w:rsidR="0024268E" w:rsidRPr="001F0D42" w:rsidRDefault="0024268E" w:rsidP="0024268E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B233B9" w:rsidRDefault="00B233B9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7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2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312-87-6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Pregabalin impurity A (Ph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.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Eur.)</w:t>
            </w:r>
          </w:p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Pregabalin  related compound C (USP)</w:t>
            </w:r>
          </w:p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Pregabalin lactam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Прегабал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у домішка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А 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.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.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0A4FB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62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20-27-4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osmin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ос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B73746" w:rsidRDefault="00471075" w:rsidP="00B73746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3746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Default="00471075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B73746">
              <w:rPr>
                <w:rFonts w:ascii="Times New Roman" w:hAnsi="Times New Roman" w:cs="Times New Roman"/>
                <w:b/>
                <w:sz w:val="20"/>
              </w:rPr>
              <w:t>, ТШХ</w:t>
            </w:r>
          </w:p>
          <w:p w:rsidR="00B73746" w:rsidRPr="001F0D42" w:rsidRDefault="00B73746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62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Hypertril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romid-1-(-phenylethyl)-4-amino-1,2,4-triazol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іпертрил  Бромід-1-(β-фенілетил)-4-аміно-1,2,4-триазолія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775E2E" w:rsidRDefault="00775E2E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,5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24268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0629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8499-70-0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pidacrine hydrochloride monohydrat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підакрину гідрохлориду моногідра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547DC9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</w:t>
            </w:r>
            <w:r w:rsidR="00442AE6" w:rsidRPr="00547DC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="00442AE6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442AE6" w:rsidRDefault="00471075" w:rsidP="00B74A5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="00442AE6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937CD9" w:rsidP="00B74A5A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630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182-89-3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ronidazole benzoat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Метр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д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бензоа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B74A5A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B74A5A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B74A5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471075" w:rsidRPr="00B82A01" w:rsidRDefault="0024268E" w:rsidP="00B74A5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063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818-59-1</w:t>
            </w:r>
          </w:p>
        </w:tc>
        <w:tc>
          <w:tcPr>
            <w:tcW w:w="2525" w:type="dxa"/>
            <w:vAlign w:val="center"/>
          </w:tcPr>
          <w:p w:rsidR="00471075" w:rsidRPr="009073D4" w:rsidRDefault="009073D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Furosemide impurity A (Eur.Ph.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)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Furosemide </w:t>
            </w:r>
            <w:r w:rsidRPr="009073D4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related compound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А (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USP)</w:t>
            </w:r>
          </w:p>
        </w:tc>
        <w:tc>
          <w:tcPr>
            <w:tcW w:w="3287" w:type="dxa"/>
            <w:vAlign w:val="center"/>
          </w:tcPr>
          <w:p w:rsidR="00471075" w:rsidRPr="009073D4" w:rsidRDefault="009073D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Фуросеміду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 А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(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9073D4" w:rsidRDefault="009073D4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0632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46-49-1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orazepa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Лоразепам*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24268E" w:rsidRPr="001F0D42" w:rsidRDefault="0024268E" w:rsidP="0024268E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0633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98-6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phedrine hydrochloride*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фeд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дрохлорид*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24268E" w:rsidRPr="001F0D42" w:rsidRDefault="0024268E" w:rsidP="0024268E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*</w:t>
            </w:r>
          </w:p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С</w:t>
            </w:r>
            <w:r w:rsidRPr="001F0D42">
              <w:rPr>
                <w:rFonts w:ascii="Times New Roman" w:hAnsi="Times New Roman"/>
                <w:b/>
                <w:lang w:val="en-US"/>
              </w:rPr>
              <w:t>0634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059-47-8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odeine*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Код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н*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2255" w:type="dxa"/>
            <w:gridSpan w:val="3"/>
            <w:vAlign w:val="center"/>
          </w:tcPr>
          <w:p w:rsidR="0024268E" w:rsidRPr="001F0D42" w:rsidRDefault="0024268E" w:rsidP="0024268E">
            <w:pPr>
              <w:ind w:left="86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*</w:t>
            </w:r>
          </w:p>
          <w:p w:rsidR="0024268E" w:rsidRPr="001F0D42" w:rsidRDefault="0024268E" w:rsidP="0024268E">
            <w:pPr>
              <w:ind w:left="-14" w:firstLine="14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635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7681-57-4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metabisulfite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метаб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суль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т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814"/>
        </w:trPr>
        <w:tc>
          <w:tcPr>
            <w:tcW w:w="862" w:type="dxa"/>
            <w:vAlign w:val="center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0636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8319-77-9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B74A5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holine alfoscerate</w:t>
            </w:r>
          </w:p>
          <w:p w:rsidR="00471075" w:rsidRPr="001F0D42" w:rsidRDefault="00471075" w:rsidP="00B74A5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(</w:t>
            </w: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</w:rPr>
              <w:t>iquid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B74A5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Х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альфосцерат</w:t>
            </w:r>
          </w:p>
          <w:p w:rsidR="00471075" w:rsidRPr="001F0D42" w:rsidRDefault="00471075" w:rsidP="00B74A5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(</w:t>
            </w:r>
            <w:r w:rsidRPr="001F0D42">
              <w:rPr>
                <w:rFonts w:ascii="Times New Roman" w:hAnsi="Times New Roman"/>
                <w:b/>
              </w:rPr>
              <w:t>рідина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5C2B4D" w:rsidRDefault="00D326F1" w:rsidP="00B74A5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7,8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0</w:t>
            </w:r>
          </w:p>
        </w:tc>
        <w:tc>
          <w:tcPr>
            <w:tcW w:w="1264" w:type="dxa"/>
            <w:gridSpan w:val="2"/>
          </w:tcPr>
          <w:p w:rsidR="00471075" w:rsidRPr="00B82A01" w:rsidRDefault="0024268E" w:rsidP="00B74A5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V063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404-93-9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Vancomycin hydrochlorid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Ванко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ц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063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4936-72-4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Lercanidipine impurity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A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Style w:val="xfm75126219"/>
                <w:rFonts w:ascii="Times New Roman" w:hAnsi="Times New Roman"/>
                <w:b/>
                <w:bCs/>
                <w:lang w:val="uk-UA"/>
              </w:rPr>
              <w:t>Лерканідипіну домішка А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>063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39236-46-9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midurea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Імідосечовин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,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</w:t>
            </w:r>
            <w:r w:rsidRPr="001F0D42">
              <w:rPr>
                <w:rFonts w:ascii="Times New Roman" w:hAnsi="Times New Roman"/>
                <w:b/>
                <w:lang w:val="uk-UA"/>
              </w:rPr>
              <w:t>064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145202-66-0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izatriptan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benzoat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Ризатриптан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бензоа</w:t>
            </w:r>
            <w:r w:rsidRPr="001F0D42">
              <w:rPr>
                <w:rFonts w:ascii="Times New Roman" w:hAnsi="Times New Roman"/>
                <w:b/>
                <w:lang w:val="en-US"/>
              </w:rPr>
              <w:t>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754D5" w:rsidRDefault="001754D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V064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37863-20-8</w:t>
            </w:r>
          </w:p>
        </w:tc>
        <w:tc>
          <w:tcPr>
            <w:tcW w:w="2525" w:type="dxa"/>
            <w:vAlign w:val="center"/>
          </w:tcPr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202CEB">
              <w:rPr>
                <w:rFonts w:ascii="Times New Roman" w:hAnsi="Times New Roman"/>
                <w:b/>
                <w:lang w:val="en-US"/>
              </w:rPr>
              <w:t>Valsartan impurity B (SPhU / Ph. Eur.)</w:t>
            </w:r>
          </w:p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202CEB">
              <w:rPr>
                <w:rFonts w:ascii="Times New Roman" w:hAnsi="Times New Roman"/>
                <w:b/>
                <w:lang w:val="en-US"/>
              </w:rPr>
              <w:t>Valsartan related compound C (USP)</w:t>
            </w:r>
          </w:p>
          <w:p w:rsidR="00471075" w:rsidRPr="00202CEB" w:rsidRDefault="00471075" w:rsidP="00202CE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202CEB">
              <w:rPr>
                <w:rFonts w:ascii="Times New Roman" w:hAnsi="Times New Roman"/>
                <w:b/>
              </w:rPr>
              <w:t>Валсартану</w:t>
            </w:r>
            <w:r w:rsidRPr="00202CEB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202CEB">
              <w:rPr>
                <w:rFonts w:ascii="Times New Roman" w:hAnsi="Times New Roman"/>
                <w:b/>
              </w:rPr>
              <w:t>домішка</w:t>
            </w:r>
            <w:r w:rsidRPr="00202CEB">
              <w:rPr>
                <w:rFonts w:ascii="Times New Roman" w:hAnsi="Times New Roman"/>
                <w:b/>
                <w:lang w:val="en-US"/>
              </w:rPr>
              <w:t xml:space="preserve"> B (</w:t>
            </w:r>
            <w:r w:rsidRPr="00202CEB">
              <w:rPr>
                <w:rFonts w:ascii="Times New Roman" w:hAnsi="Times New Roman"/>
                <w:b/>
              </w:rPr>
              <w:t>ДФУ</w:t>
            </w:r>
            <w:r w:rsidRPr="00202CEB">
              <w:rPr>
                <w:rFonts w:ascii="Times New Roman" w:hAnsi="Times New Roman"/>
                <w:b/>
                <w:lang w:val="en-US"/>
              </w:rPr>
              <w:t xml:space="preserve"> / Ph. Eur.)</w:t>
            </w:r>
          </w:p>
          <w:p w:rsidR="00471075" w:rsidRPr="00202CEB" w:rsidRDefault="00471075" w:rsidP="00202CE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202CEB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US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V064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52652-79-8</w:t>
            </w:r>
          </w:p>
        </w:tc>
        <w:tc>
          <w:tcPr>
            <w:tcW w:w="2525" w:type="dxa"/>
            <w:vAlign w:val="center"/>
          </w:tcPr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202CEB">
              <w:rPr>
                <w:rFonts w:ascii="Times New Roman" w:hAnsi="Times New Roman"/>
                <w:b/>
                <w:lang w:val="en-US"/>
              </w:rPr>
              <w:t>Valsartan impurity С (SPhU / Ph. Eur.)</w:t>
            </w:r>
          </w:p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202CEB">
              <w:rPr>
                <w:rFonts w:ascii="Times New Roman" w:hAnsi="Times New Roman"/>
                <w:b/>
                <w:lang w:val="en-US"/>
              </w:rPr>
              <w:t>Valsartan related compound B (USP)</w:t>
            </w:r>
          </w:p>
          <w:p w:rsidR="00471075" w:rsidRPr="00202CEB" w:rsidRDefault="00471075" w:rsidP="00202CE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202CEB">
              <w:rPr>
                <w:rFonts w:ascii="Times New Roman" w:hAnsi="Times New Roman"/>
                <w:b/>
              </w:rPr>
              <w:t xml:space="preserve">Валсартану домішка C (ДФУ / </w:t>
            </w:r>
            <w:r w:rsidRPr="00202CEB">
              <w:rPr>
                <w:rFonts w:ascii="Times New Roman" w:hAnsi="Times New Roman"/>
                <w:b/>
                <w:lang w:val="en-US"/>
              </w:rPr>
              <w:t>Ph</w:t>
            </w:r>
            <w:r w:rsidRPr="00202CEB">
              <w:rPr>
                <w:rFonts w:ascii="Times New Roman" w:hAnsi="Times New Roman"/>
                <w:b/>
              </w:rPr>
              <w:t xml:space="preserve">. </w:t>
            </w:r>
            <w:r w:rsidRPr="00202CEB">
              <w:rPr>
                <w:rFonts w:ascii="Times New Roman" w:hAnsi="Times New Roman"/>
                <w:b/>
                <w:lang w:val="en-US"/>
              </w:rPr>
              <w:t>Eur</w:t>
            </w:r>
            <w:r w:rsidRPr="00202CEB">
              <w:rPr>
                <w:rFonts w:ascii="Times New Roman" w:hAnsi="Times New Roman"/>
                <w:b/>
              </w:rPr>
              <w:t>.)</w:t>
            </w:r>
          </w:p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202CEB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US"/>
              </w:rPr>
              <w:t>1213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О0643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144-62-7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Oxalic acid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Щавелева кислота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644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HMG 57028-96-3</w:t>
            </w:r>
          </w:p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EEG 374572-91-5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kacid plus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Акацид плюс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,0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064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887769-34-8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Lercanidipine impurity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Леркан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ип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 xml:space="preserve"> D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ег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ролеркан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ип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64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2444-46-4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онівамі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C34CBF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64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asil oil*</w:t>
            </w:r>
          </w:p>
        </w:tc>
        <w:tc>
          <w:tcPr>
            <w:tcW w:w="3287" w:type="dxa"/>
            <w:vAlign w:val="center"/>
          </w:tcPr>
          <w:p w:rsidR="00471075" w:rsidRPr="009E2FCD" w:rsidRDefault="009E2FCD" w:rsidP="009E2FC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9E2FCD">
              <w:rPr>
                <w:rFonts w:ascii="Times New Roman" w:hAnsi="Times New Roman" w:cs="Times New Roman"/>
                <w:b/>
                <w:sz w:val="20"/>
              </w:rPr>
              <w:t>Базиліку олія*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 мл</w:t>
            </w:r>
          </w:p>
        </w:tc>
        <w:tc>
          <w:tcPr>
            <w:tcW w:w="1264" w:type="dxa"/>
            <w:gridSpan w:val="2"/>
          </w:tcPr>
          <w:p w:rsidR="00471075" w:rsidRPr="00B82A01" w:rsidRDefault="00C34CBF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64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hospornolybdotungstic reagent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Фосфорно-м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бденово-вольфрамов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й реактив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CD16AC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9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5 мл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34C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34CBF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C34CBF" w:rsidRPr="001F0D42" w:rsidRDefault="00C34CBF" w:rsidP="00C34CB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49</w:t>
            </w:r>
          </w:p>
        </w:tc>
        <w:tc>
          <w:tcPr>
            <w:tcW w:w="1543" w:type="dxa"/>
          </w:tcPr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48-51-6</w:t>
            </w:r>
          </w:p>
        </w:tc>
        <w:tc>
          <w:tcPr>
            <w:tcW w:w="2525" w:type="dxa"/>
            <w:vAlign w:val="center"/>
          </w:tcPr>
          <w:p w:rsidR="00C34CBF" w:rsidRPr="001F0D42" w:rsidRDefault="00C34CBF" w:rsidP="00C34CB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4-deoxypyridoxine</w:t>
            </w:r>
          </w:p>
          <w:p w:rsidR="00C34CBF" w:rsidRPr="001F0D42" w:rsidRDefault="00C34CBF" w:rsidP="00C34CB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Pyridoxine impurity B</w:t>
            </w:r>
          </w:p>
          <w:p w:rsidR="00C34CBF" w:rsidRPr="001F0D42" w:rsidRDefault="00C34CBF" w:rsidP="00C34CB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(Ph. Eur.)</w:t>
            </w:r>
          </w:p>
        </w:tc>
        <w:tc>
          <w:tcPr>
            <w:tcW w:w="3287" w:type="dxa"/>
            <w:vAlign w:val="center"/>
          </w:tcPr>
          <w:p w:rsidR="00C34CBF" w:rsidRPr="001F0D42" w:rsidRDefault="00C34CBF" w:rsidP="00C34CB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4-деоксипіридоксин</w:t>
            </w:r>
          </w:p>
          <w:p w:rsidR="00C34CBF" w:rsidRPr="001F0D42" w:rsidRDefault="00C34CBF" w:rsidP="00C34CB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Піридоксину домішка В</w:t>
            </w:r>
          </w:p>
        </w:tc>
        <w:tc>
          <w:tcPr>
            <w:tcW w:w="1819" w:type="dxa"/>
            <w:vAlign w:val="center"/>
          </w:tcPr>
          <w:p w:rsidR="00C34CBF" w:rsidRPr="001F0D42" w:rsidRDefault="00C34CBF" w:rsidP="00C34CBF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C34CBF" w:rsidRPr="001F0D42" w:rsidRDefault="00C34CBF" w:rsidP="00C34CBF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, ППХС</w:t>
            </w:r>
          </w:p>
          <w:p w:rsidR="00C34CBF" w:rsidRPr="001F0D42" w:rsidRDefault="00C34CBF" w:rsidP="00C34CBF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  <w:vAlign w:val="center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34CBF" w:rsidRPr="001F0D42" w:rsidRDefault="00C34CBF" w:rsidP="00C34CBF">
            <w:pPr>
              <w:ind w:left="300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,8</w:t>
            </w:r>
          </w:p>
        </w:tc>
        <w:tc>
          <w:tcPr>
            <w:tcW w:w="1372" w:type="dxa"/>
            <w:gridSpan w:val="2"/>
            <w:vAlign w:val="center"/>
          </w:tcPr>
          <w:p w:rsidR="00C34CBF" w:rsidRPr="001F0D42" w:rsidRDefault="00C34CBF" w:rsidP="00C34CB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C34CBF" w:rsidRPr="00B82A01" w:rsidRDefault="00C34CBF" w:rsidP="00C34CB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C34CBF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C34CBF" w:rsidRPr="001F0D42" w:rsidRDefault="00C34CBF" w:rsidP="00C34CB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Р0650</w:t>
            </w:r>
          </w:p>
        </w:tc>
        <w:tc>
          <w:tcPr>
            <w:tcW w:w="1543" w:type="dxa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116-65-6</w:t>
            </w:r>
          </w:p>
        </w:tc>
        <w:tc>
          <w:tcPr>
            <w:tcW w:w="2525" w:type="dxa"/>
            <w:vAlign w:val="center"/>
          </w:tcPr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2302"/>
                <w:rFonts w:ascii="Times New Roman" w:hAnsi="Times New Roman"/>
                <w:b/>
                <w:bCs/>
                <w:lang w:val="en-US"/>
              </w:rPr>
              <w:t xml:space="preserve">Pheniramine 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impurity B </w:t>
            </w:r>
            <w:r w:rsidR="00C23416">
              <w:rPr>
                <w:rFonts w:ascii="Times New Roman" w:hAnsi="Times New Roman"/>
                <w:b/>
                <w:lang w:val="en-US"/>
              </w:rPr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SphU</w:t>
            </w: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/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  <w:vAlign w:val="center"/>
          </w:tcPr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Фенірамі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В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ДФУ/ 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4-</w:t>
            </w:r>
            <w:r w:rsidRPr="001F0D42">
              <w:rPr>
                <w:rFonts w:ascii="Times New Roman" w:hAnsi="Times New Roman"/>
                <w:b/>
              </w:rPr>
              <w:t>бензилпіридин</w:t>
            </w:r>
          </w:p>
        </w:tc>
        <w:tc>
          <w:tcPr>
            <w:tcW w:w="1819" w:type="dxa"/>
            <w:vAlign w:val="center"/>
          </w:tcPr>
          <w:p w:rsidR="00C34CBF" w:rsidRPr="00C23416" w:rsidRDefault="00C23416" w:rsidP="00C34CBF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2341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І, ППХС</w:t>
            </w:r>
          </w:p>
        </w:tc>
        <w:tc>
          <w:tcPr>
            <w:tcW w:w="2255" w:type="dxa"/>
            <w:gridSpan w:val="3"/>
            <w:vAlign w:val="center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34CBF" w:rsidRPr="00C23416" w:rsidRDefault="00C23416" w:rsidP="00C34CB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,3</w:t>
            </w:r>
          </w:p>
        </w:tc>
        <w:tc>
          <w:tcPr>
            <w:tcW w:w="1372" w:type="dxa"/>
            <w:gridSpan w:val="2"/>
            <w:vAlign w:val="center"/>
          </w:tcPr>
          <w:p w:rsidR="00C34CBF" w:rsidRPr="001F0D42" w:rsidRDefault="00C34CBF" w:rsidP="00C34CB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264" w:type="dxa"/>
            <w:gridSpan w:val="2"/>
          </w:tcPr>
          <w:p w:rsidR="00C34CBF" w:rsidRPr="00B82A01" w:rsidRDefault="00C34CBF" w:rsidP="00C34CB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</w:t>
            </w:r>
            <w:r w:rsidRPr="001F0D42">
              <w:rPr>
                <w:rFonts w:ascii="Times New Roman" w:hAnsi="Times New Roman"/>
                <w:b/>
              </w:rPr>
              <w:t>065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Fonts w:ascii="Times New Roman" w:hAnsi="Times New Roman"/>
                <w:b/>
                <w:bCs/>
                <w:lang w:val="en-US"/>
              </w:rPr>
              <w:t>210690-26-9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bCs/>
                <w:lang w:val="en-US"/>
              </w:rPr>
              <w:t>Fenspiride impurity 2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bCs/>
                <w:lang w:val="en-US"/>
              </w:rPr>
              <w:t>fenspiride n-oxide</w:t>
            </w:r>
          </w:p>
          <w:p w:rsidR="00471075" w:rsidRPr="001F0D42" w:rsidRDefault="00471075" w:rsidP="001F0D42">
            <w:pPr>
              <w:pStyle w:val="22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8-(2-phenylethyl)-1-oxo-3,8-diazaspiro-[4,5]decan-2-one N-oxid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Фенспірид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</w:p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Фенспірид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N-</w:t>
            </w:r>
            <w:r w:rsidRPr="001F0D42">
              <w:rPr>
                <w:rFonts w:ascii="Times New Roman" w:hAnsi="Times New Roman"/>
                <w:b/>
              </w:rPr>
              <w:t>оксид</w:t>
            </w:r>
          </w:p>
          <w:p w:rsidR="00471075" w:rsidRPr="00847D4F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847D4F">
              <w:rPr>
                <w:rFonts w:ascii="Times New Roman" w:hAnsi="Times New Roman"/>
                <w:b/>
                <w:lang w:val="en-US"/>
              </w:rPr>
              <w:t>8-(2-</w:t>
            </w:r>
            <w:r w:rsidRPr="001F0D42">
              <w:rPr>
                <w:rFonts w:ascii="Times New Roman" w:hAnsi="Times New Roman"/>
                <w:b/>
              </w:rPr>
              <w:t>фенілетил</w:t>
            </w:r>
            <w:r w:rsidRPr="00847D4F">
              <w:rPr>
                <w:rFonts w:ascii="Times New Roman" w:hAnsi="Times New Roman"/>
                <w:b/>
                <w:lang w:val="en-US"/>
              </w:rPr>
              <w:t>)-1-</w:t>
            </w:r>
            <w:r w:rsidRPr="001F0D42">
              <w:rPr>
                <w:rFonts w:ascii="Times New Roman" w:hAnsi="Times New Roman"/>
                <w:b/>
              </w:rPr>
              <w:t>оксо</w:t>
            </w:r>
            <w:r w:rsidRPr="00847D4F">
              <w:rPr>
                <w:rFonts w:ascii="Times New Roman" w:hAnsi="Times New Roman"/>
                <w:b/>
                <w:lang w:val="en-US"/>
              </w:rPr>
              <w:t>-3,8-</w:t>
            </w:r>
            <w:r w:rsidRPr="001F0D42">
              <w:rPr>
                <w:rFonts w:ascii="Times New Roman" w:hAnsi="Times New Roman"/>
                <w:b/>
              </w:rPr>
              <w:t>діазоспіро</w:t>
            </w:r>
            <w:r w:rsidRPr="00847D4F">
              <w:rPr>
                <w:rFonts w:ascii="Times New Roman" w:hAnsi="Times New Roman"/>
                <w:b/>
                <w:lang w:val="en-US"/>
              </w:rPr>
              <w:t>[4,5]</w:t>
            </w:r>
            <w:r w:rsidRPr="001F0D42">
              <w:rPr>
                <w:rFonts w:ascii="Times New Roman" w:hAnsi="Times New Roman"/>
                <w:b/>
              </w:rPr>
              <w:t>декан</w:t>
            </w:r>
            <w:r w:rsidRPr="00847D4F">
              <w:rPr>
                <w:rFonts w:ascii="Times New Roman" w:hAnsi="Times New Roman"/>
                <w:b/>
                <w:lang w:val="en-US"/>
              </w:rPr>
              <w:t>-2-</w:t>
            </w:r>
            <w:r w:rsidRPr="001F0D42">
              <w:rPr>
                <w:rFonts w:ascii="Times New Roman" w:hAnsi="Times New Roman"/>
                <w:b/>
              </w:rPr>
              <w:t>он</w:t>
            </w:r>
            <w:r w:rsidRPr="00847D4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847D4F">
              <w:rPr>
                <w:rFonts w:ascii="Times New Roman" w:hAnsi="Times New Roman"/>
                <w:b/>
                <w:lang w:val="en-US"/>
              </w:rPr>
              <w:t>-</w:t>
            </w:r>
            <w:r w:rsidRPr="001F0D42">
              <w:rPr>
                <w:rFonts w:ascii="Times New Roman" w:hAnsi="Times New Roman"/>
                <w:b/>
              </w:rPr>
              <w:t>окс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34C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7701B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52</w:t>
            </w:r>
          </w:p>
        </w:tc>
        <w:tc>
          <w:tcPr>
            <w:tcW w:w="1543" w:type="dxa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196-61-9</w:t>
            </w:r>
          </w:p>
        </w:tc>
        <w:tc>
          <w:tcPr>
            <w:tcW w:w="2525" w:type="dxa"/>
            <w:vAlign w:val="center"/>
          </w:tcPr>
          <w:p w:rsidR="00471075" w:rsidRPr="00216737" w:rsidRDefault="00471075" w:rsidP="002167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enylephrine impurity AA4</w:t>
            </w:r>
          </w:p>
          <w:p w:rsidR="00471075" w:rsidRPr="00216737" w:rsidRDefault="00471075" w:rsidP="002167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(4R)-4,6-dihydroxy-N-methyl-1,2,3,4-tetrahydroisoquinoline hydrochloride</w:t>
            </w:r>
          </w:p>
        </w:tc>
        <w:tc>
          <w:tcPr>
            <w:tcW w:w="3287" w:type="dxa"/>
            <w:vAlign w:val="center"/>
          </w:tcPr>
          <w:p w:rsidR="00471075" w:rsidRPr="00216737" w:rsidRDefault="00471075" w:rsidP="002167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Фенілефрину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омішка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А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4</w:t>
            </w:r>
          </w:p>
          <w:p w:rsidR="00471075" w:rsidRPr="00216737" w:rsidRDefault="00471075" w:rsidP="002167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(4R)-4,6-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игідрокси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- N -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метил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-1,2,3,4-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етрагідроізохінолін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гідрохлор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7701B5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7701B5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7701B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1</w:t>
            </w:r>
          </w:p>
        </w:tc>
        <w:tc>
          <w:tcPr>
            <w:tcW w:w="1264" w:type="dxa"/>
            <w:gridSpan w:val="2"/>
          </w:tcPr>
          <w:p w:rsidR="00471075" w:rsidRPr="00B82A01" w:rsidRDefault="00C34CBF" w:rsidP="007701B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7701B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0653</w:t>
            </w:r>
          </w:p>
        </w:tc>
        <w:tc>
          <w:tcPr>
            <w:tcW w:w="1543" w:type="dxa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75591-69-1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iloron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7701B5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илоро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7701B5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7701B5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7701B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C34CBF" w:rsidP="007701B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5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4372-56-1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Citalopram impurity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Ph. Eur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Citalopram related compound </w:t>
            </w:r>
            <w:r w:rsidRPr="001F0D42">
              <w:rPr>
                <w:rFonts w:ascii="Times New Roman" w:hAnsi="Times New Roman"/>
                <w:b/>
              </w:rPr>
              <w:t>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USP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Циталопраму домішка А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55</w:t>
            </w:r>
          </w:p>
        </w:tc>
        <w:tc>
          <w:tcPr>
            <w:tcW w:w="1543" w:type="dxa"/>
          </w:tcPr>
          <w:p w:rsidR="00471075" w:rsidRPr="00201BC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372941-54-3(у вигляді основи)</w:t>
            </w:r>
          </w:p>
        </w:tc>
        <w:tc>
          <w:tcPr>
            <w:tcW w:w="2525" w:type="dxa"/>
            <w:vAlign w:val="center"/>
          </w:tcPr>
          <w:p w:rsidR="00471075" w:rsidRPr="00201BC2" w:rsidRDefault="00471075" w:rsidP="00201B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scitalopram impurity C (SphU/Ph.Eur.)</w:t>
            </w:r>
          </w:p>
          <w:p w:rsidR="00471075" w:rsidRPr="00201BC2" w:rsidRDefault="00471075" w:rsidP="00201B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Citalopram impurity C (SphU/Ph.Eur./USP)</w:t>
            </w:r>
          </w:p>
        </w:tc>
        <w:tc>
          <w:tcPr>
            <w:tcW w:w="3287" w:type="dxa"/>
            <w:vAlign w:val="center"/>
          </w:tcPr>
          <w:p w:rsidR="00471075" w:rsidRPr="00201BC2" w:rsidRDefault="00471075" w:rsidP="00201B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Есциталопраму домішка С (ДФУ/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ur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)</w:t>
            </w:r>
          </w:p>
          <w:p w:rsidR="00471075" w:rsidRPr="00201BC2" w:rsidRDefault="00471075" w:rsidP="00201B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Циталопраму домішка С (ДФУ/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ur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/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USP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201BC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US"/>
              </w:rPr>
              <w:t>12130</w:t>
            </w:r>
          </w:p>
        </w:tc>
      </w:tr>
      <w:tr w:rsidR="00C34CBF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C34CBF" w:rsidRPr="001F0D42" w:rsidRDefault="00C34CBF" w:rsidP="00C34CB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656</w:t>
            </w:r>
          </w:p>
        </w:tc>
        <w:tc>
          <w:tcPr>
            <w:tcW w:w="1543" w:type="dxa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1481-60-8</w:t>
            </w:r>
          </w:p>
        </w:tc>
        <w:tc>
          <w:tcPr>
            <w:tcW w:w="2525" w:type="dxa"/>
            <w:shd w:val="clear" w:color="auto" w:fill="FFFFFF"/>
            <w:vAlign w:val="center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de-DE"/>
              </w:rPr>
              <w:t>Naloxone hydrochloride dihydrate (</w:t>
            </w: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de-DE"/>
              </w:rPr>
              <w:t>Ph. Eur.)</w:t>
            </w:r>
          </w:p>
        </w:tc>
        <w:tc>
          <w:tcPr>
            <w:tcW w:w="3287" w:type="dxa"/>
            <w:vAlign w:val="center"/>
          </w:tcPr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алоксону гідрохлорид дигідрат</w:t>
            </w:r>
          </w:p>
        </w:tc>
        <w:tc>
          <w:tcPr>
            <w:tcW w:w="1819" w:type="dxa"/>
            <w:vAlign w:val="center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55" w:type="dxa"/>
            <w:gridSpan w:val="3"/>
            <w:vAlign w:val="center"/>
          </w:tcPr>
          <w:p w:rsidR="00C34CBF" w:rsidRPr="001F0D42" w:rsidRDefault="00C34CBF" w:rsidP="00C34CBF">
            <w:pPr>
              <w:ind w:left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C34CBF" w:rsidRPr="001F0D42" w:rsidRDefault="00C34CBF" w:rsidP="00C34CB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*</w:t>
            </w:r>
          </w:p>
        </w:tc>
        <w:tc>
          <w:tcPr>
            <w:tcW w:w="1372" w:type="dxa"/>
            <w:gridSpan w:val="2"/>
            <w:vAlign w:val="center"/>
          </w:tcPr>
          <w:p w:rsidR="00C34CBF" w:rsidRPr="001F0D42" w:rsidRDefault="00C34CBF" w:rsidP="00C34CB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C34CBF" w:rsidRPr="00B82A01" w:rsidRDefault="00C34CBF" w:rsidP="00C34CB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34CBF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C34CBF" w:rsidRPr="001F0D42" w:rsidRDefault="00C34CBF" w:rsidP="00C34CB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57</w:t>
            </w:r>
          </w:p>
        </w:tc>
        <w:tc>
          <w:tcPr>
            <w:tcW w:w="1543" w:type="dxa"/>
          </w:tcPr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13-92-8</w:t>
            </w:r>
          </w:p>
        </w:tc>
        <w:tc>
          <w:tcPr>
            <w:tcW w:w="2525" w:type="dxa"/>
            <w:vAlign w:val="center"/>
          </w:tcPr>
          <w:p w:rsidR="00C34CBF" w:rsidRPr="00A56490" w:rsidRDefault="00C34CBF" w:rsidP="00C34CB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5649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Chlorphenamine maleate (</w:t>
            </w:r>
            <w:r w:rsidRPr="00A5649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. Eur)</w:t>
            </w:r>
          </w:p>
          <w:p w:rsidR="00C34CBF" w:rsidRPr="00A56490" w:rsidRDefault="00C34CBF" w:rsidP="00C34CB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5649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Chlorpheniramine maleate (USP)</w:t>
            </w:r>
          </w:p>
        </w:tc>
        <w:tc>
          <w:tcPr>
            <w:tcW w:w="3287" w:type="dxa"/>
            <w:vAlign w:val="center"/>
          </w:tcPr>
          <w:p w:rsidR="00C34CBF" w:rsidRPr="00A56490" w:rsidRDefault="00C34CBF" w:rsidP="00C34CB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A5649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Хлорфенаміну малеат</w:t>
            </w:r>
          </w:p>
          <w:p w:rsidR="00C34CBF" w:rsidRPr="00A56490" w:rsidRDefault="00C34CBF" w:rsidP="00C34CB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5649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Хлорфеніраміну малеат</w:t>
            </w:r>
          </w:p>
        </w:tc>
        <w:tc>
          <w:tcPr>
            <w:tcW w:w="1819" w:type="dxa"/>
            <w:vAlign w:val="center"/>
          </w:tcPr>
          <w:p w:rsidR="00C34CBF" w:rsidRDefault="00C34CBF" w:rsidP="00C34CB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34CBF" w:rsidRDefault="00C34CBF" w:rsidP="00C34CB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C34CBF" w:rsidRPr="009B27C5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C34CBF" w:rsidRPr="009B27C5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C34CBF" w:rsidRPr="009B27C5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34CBF" w:rsidRPr="001F0D42" w:rsidRDefault="00C34CBF" w:rsidP="00C34CB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34CBF" w:rsidRPr="00A56490" w:rsidRDefault="00C34CBF" w:rsidP="00C34CB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,2</w:t>
            </w:r>
          </w:p>
        </w:tc>
        <w:tc>
          <w:tcPr>
            <w:tcW w:w="1264" w:type="dxa"/>
            <w:gridSpan w:val="2"/>
          </w:tcPr>
          <w:p w:rsidR="00C34CBF" w:rsidRPr="00B82A01" w:rsidRDefault="00C34CBF" w:rsidP="00C34CB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10E69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A10E69" w:rsidRPr="001F0D42" w:rsidRDefault="00A10E69" w:rsidP="00A10E6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0658</w:t>
            </w:r>
          </w:p>
        </w:tc>
        <w:tc>
          <w:tcPr>
            <w:tcW w:w="1543" w:type="dxa"/>
          </w:tcPr>
          <w:p w:rsidR="00A10E69" w:rsidRPr="001F0D42" w:rsidRDefault="00A10E69" w:rsidP="00A10E69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599-06-5</w:t>
            </w:r>
          </w:p>
        </w:tc>
        <w:tc>
          <w:tcPr>
            <w:tcW w:w="2525" w:type="dxa"/>
            <w:vAlign w:val="center"/>
          </w:tcPr>
          <w:p w:rsidR="00A10E69" w:rsidRPr="001F0D42" w:rsidRDefault="00A10E69" w:rsidP="00A10E69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laucine hydrobromide</w:t>
            </w:r>
          </w:p>
        </w:tc>
        <w:tc>
          <w:tcPr>
            <w:tcW w:w="3287" w:type="dxa"/>
            <w:vAlign w:val="center"/>
          </w:tcPr>
          <w:p w:rsidR="00A10E69" w:rsidRPr="001F0D42" w:rsidRDefault="00A10E69" w:rsidP="00A10E69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Глауц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бро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</w:t>
            </w:r>
          </w:p>
        </w:tc>
        <w:tc>
          <w:tcPr>
            <w:tcW w:w="1819" w:type="dxa"/>
            <w:vAlign w:val="center"/>
          </w:tcPr>
          <w:p w:rsidR="00A10E69" w:rsidRPr="001F0D42" w:rsidRDefault="00A10E69" w:rsidP="00A10E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A10E69" w:rsidRPr="001F0D42" w:rsidRDefault="00A10E69" w:rsidP="00A10E69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A10E69" w:rsidRPr="001F0D42" w:rsidRDefault="00A10E69" w:rsidP="00A10E69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A10E69" w:rsidRPr="001F0D42" w:rsidRDefault="00A10E69" w:rsidP="00A10E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A10E69" w:rsidRPr="00B82A01" w:rsidRDefault="00A10E69" w:rsidP="00A10E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10E69" w:rsidRPr="00687C49" w:rsidTr="004F02CD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A10E69" w:rsidRPr="001F0D42" w:rsidRDefault="00A10E69" w:rsidP="00A10E69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С0659</w:t>
            </w:r>
          </w:p>
        </w:tc>
        <w:tc>
          <w:tcPr>
            <w:tcW w:w="1543" w:type="dxa"/>
          </w:tcPr>
          <w:p w:rsidR="00A10E69" w:rsidRPr="001F0D42" w:rsidRDefault="00A10E69" w:rsidP="00A10E69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77-36-1</w:t>
            </w:r>
          </w:p>
        </w:tc>
        <w:tc>
          <w:tcPr>
            <w:tcW w:w="2525" w:type="dxa"/>
            <w:vAlign w:val="center"/>
          </w:tcPr>
          <w:p w:rsidR="00A10E69" w:rsidRPr="001F0D42" w:rsidRDefault="00A10E69" w:rsidP="00A10E69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hlortalidone</w:t>
            </w:r>
          </w:p>
        </w:tc>
        <w:tc>
          <w:tcPr>
            <w:tcW w:w="3287" w:type="dxa"/>
            <w:vAlign w:val="center"/>
          </w:tcPr>
          <w:p w:rsidR="00A10E69" w:rsidRPr="001F0D42" w:rsidRDefault="00A10E69" w:rsidP="00A10E69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Хлорта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он</w:t>
            </w:r>
          </w:p>
        </w:tc>
        <w:tc>
          <w:tcPr>
            <w:tcW w:w="1819" w:type="dxa"/>
            <w:vAlign w:val="center"/>
          </w:tcPr>
          <w:p w:rsidR="00A10E69" w:rsidRPr="001F0D42" w:rsidRDefault="00A10E69" w:rsidP="00A10E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10E69" w:rsidRPr="001F0D42" w:rsidRDefault="00A10E69" w:rsidP="00A10E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A10E69" w:rsidRPr="001F0D42" w:rsidRDefault="00A10E69" w:rsidP="00A10E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10E69" w:rsidRPr="001F0D42" w:rsidRDefault="00A10E69" w:rsidP="00A10E69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10E69" w:rsidRPr="001F0D42" w:rsidRDefault="00A10E69" w:rsidP="00A10E69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A10E69" w:rsidRPr="001F0D42" w:rsidRDefault="00A10E69" w:rsidP="00A10E69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A10E69" w:rsidRPr="007701B5" w:rsidRDefault="00A10E69" w:rsidP="00A10E69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A10E69" w:rsidRPr="001F0D42" w:rsidRDefault="00A10E69" w:rsidP="00A10E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A10E69" w:rsidRPr="00B82A01" w:rsidRDefault="00A10E69" w:rsidP="00A10E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L066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Лерканідипіну домішка В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066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437-38-7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entanyl*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Фента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*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A10E6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</w:t>
            </w:r>
            <w:r w:rsidRPr="001F0D42">
              <w:rPr>
                <w:rFonts w:ascii="Times New Roman" w:hAnsi="Times New Roman"/>
                <w:b/>
              </w:rPr>
              <w:t>066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25-02-0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rednisolone sodium phosphat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Пред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золон 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фосфа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ПХС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ind w:left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Х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471075" w:rsidRPr="001F0D42" w:rsidRDefault="00471075" w:rsidP="001F0D42">
            <w:pPr>
              <w:ind w:left="7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5652B6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A10E6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663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201349-37-3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mizon</w:t>
            </w:r>
          </w:p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nisamium iodid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А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зон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</w:p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нісаміум йодид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8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</w:rPr>
              <w:t>0664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pStyle w:val="docdata"/>
              <w:tabs>
                <w:tab w:val="left" w:pos="360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404-86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atural capsicum for identification of components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риродний капсаїцин для ідентифікації компонентів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ind w:left="-108" w:right="-15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0,2 мг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у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р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ахунк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вміст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у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ап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665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144-16-9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L-camphorsulfonic acid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L-сульфокамф</w:t>
            </w:r>
            <w:r w:rsidRPr="001F0D42">
              <w:rPr>
                <w:rFonts w:ascii="Times New Roman" w:hAnsi="Times New Roman"/>
                <w:b/>
              </w:rPr>
              <w:t>о</w:t>
            </w:r>
            <w:r w:rsidRPr="001F0D42">
              <w:rPr>
                <w:rFonts w:ascii="Times New Roman" w:hAnsi="Times New Roman"/>
                <w:b/>
                <w:lang w:val="en-US"/>
              </w:rPr>
              <w:t>рна кислота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666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56604-79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xketoprofen trometamol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екскетопрофену трометамол</w:t>
            </w:r>
          </w:p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(з атестованим вмістом R-ізомеру)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0667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8-55-9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eophyllin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ео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610BA5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>
              <w:rPr>
                <w:rFonts w:ascii="Times New Roman" w:hAnsi="Times New Roman" w:cs="Times New Roman"/>
                <w:b/>
                <w:sz w:val="20"/>
              </w:rPr>
              <w:t>, Р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О0668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7240-38-2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xacillin sodium monogydra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Оксаци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є</w:t>
            </w:r>
            <w:r w:rsidRPr="001F0D42">
              <w:rPr>
                <w:rFonts w:ascii="Times New Roman" w:hAnsi="Times New Roman"/>
                <w:b/>
                <w:lang w:val="en-US"/>
              </w:rPr>
              <w:t>ва с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ь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69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69590-42-5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elecoxib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Целекоксиб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7701B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H0670</w:t>
            </w:r>
          </w:p>
        </w:tc>
        <w:tc>
          <w:tcPr>
            <w:tcW w:w="1543" w:type="dxa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005-27-0</w:t>
            </w:r>
          </w:p>
        </w:tc>
        <w:tc>
          <w:tcPr>
            <w:tcW w:w="2525" w:type="dxa"/>
            <w:vAlign w:val="center"/>
          </w:tcPr>
          <w:p w:rsidR="00471075" w:rsidRPr="002448C4" w:rsidRDefault="00471075" w:rsidP="007701B5">
            <w:pPr>
              <w:pStyle w:val="ab"/>
              <w:ind w:hanging="2"/>
              <w:jc w:val="left"/>
              <w:rPr>
                <w:rFonts w:ascii="Times New Roman" w:hAnsi="Times New Roman"/>
                <w:b/>
                <w:bCs/>
              </w:rPr>
            </w:pPr>
            <w:r w:rsidRPr="002448C4">
              <w:rPr>
                <w:rFonts w:ascii="Times New Roman" w:hAnsi="Times New Roman"/>
                <w:b/>
                <w:bCs/>
                <w:lang w:val="en-US"/>
              </w:rPr>
              <w:t>Hydroxyethyl</w:t>
            </w:r>
            <w:r w:rsidRPr="002448C4">
              <w:rPr>
                <w:rFonts w:ascii="Times New Roman" w:hAnsi="Times New Roman"/>
                <w:b/>
                <w:bCs/>
              </w:rPr>
              <w:t xml:space="preserve"> </w:t>
            </w:r>
            <w:r w:rsidRPr="002448C4">
              <w:rPr>
                <w:rFonts w:ascii="Times New Roman" w:hAnsi="Times New Roman"/>
                <w:b/>
                <w:bCs/>
                <w:lang w:val="en-US"/>
              </w:rPr>
              <w:t>starch</w:t>
            </w:r>
            <w:r w:rsidRPr="002448C4">
              <w:rPr>
                <w:rFonts w:ascii="Times New Roman" w:hAnsi="Times New Roman"/>
                <w:b/>
                <w:bCs/>
              </w:rPr>
              <w:t xml:space="preserve"> 130/0.4</w:t>
            </w:r>
          </w:p>
          <w:p w:rsidR="00471075" w:rsidRPr="002448C4" w:rsidRDefault="00471075" w:rsidP="007701B5">
            <w:pPr>
              <w:pStyle w:val="ab"/>
              <w:ind w:hanging="2"/>
              <w:jc w:val="left"/>
              <w:rPr>
                <w:rFonts w:ascii="Times New Roman" w:hAnsi="Times New Roman"/>
                <w:b/>
                <w:bCs/>
                <w:lang w:val="en-US"/>
              </w:rPr>
            </w:pPr>
            <w:r w:rsidRPr="002448C4">
              <w:rPr>
                <w:rFonts w:ascii="Times New Roman" w:hAnsi="Times New Roman"/>
                <w:b/>
                <w:bCs/>
                <w:lang w:val="en-US"/>
              </w:rPr>
              <w:t>HES 130/0.4</w:t>
            </w:r>
          </w:p>
          <w:p w:rsidR="00471075" w:rsidRPr="002448C4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2448C4" w:rsidRDefault="00471075" w:rsidP="007701B5">
            <w:pPr>
              <w:pStyle w:val="ab"/>
              <w:ind w:hanging="2"/>
              <w:jc w:val="left"/>
              <w:rPr>
                <w:rFonts w:ascii="Times New Roman" w:hAnsi="Times New Roman"/>
                <w:b/>
                <w:bCs/>
              </w:rPr>
            </w:pPr>
            <w:r w:rsidRPr="002448C4">
              <w:rPr>
                <w:rFonts w:ascii="Times New Roman" w:hAnsi="Times New Roman"/>
                <w:b/>
                <w:bCs/>
              </w:rPr>
              <w:t>Гідроксиетилкрохмаль</w:t>
            </w:r>
            <w:r w:rsidRPr="002448C4">
              <w:rPr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2448C4">
              <w:rPr>
                <w:rFonts w:ascii="Times New Roman" w:hAnsi="Times New Roman"/>
                <w:b/>
                <w:bCs/>
              </w:rPr>
              <w:t>130/0.4</w:t>
            </w:r>
          </w:p>
          <w:p w:rsidR="00471075" w:rsidRPr="002448C4" w:rsidRDefault="00471075" w:rsidP="007701B5">
            <w:pPr>
              <w:pStyle w:val="ab"/>
              <w:ind w:hanging="2"/>
              <w:jc w:val="left"/>
              <w:rPr>
                <w:rFonts w:ascii="Times New Roman" w:hAnsi="Times New Roman"/>
                <w:b/>
                <w:bCs/>
              </w:rPr>
            </w:pPr>
            <w:r w:rsidRPr="002448C4">
              <w:rPr>
                <w:rFonts w:ascii="Times New Roman" w:hAnsi="Times New Roman"/>
                <w:b/>
                <w:bCs/>
              </w:rPr>
              <w:t>ГЕК 130/0</w:t>
            </w:r>
            <w:r w:rsidRPr="002448C4">
              <w:rPr>
                <w:rFonts w:ascii="Times New Roman" w:hAnsi="Times New Roman"/>
                <w:b/>
                <w:bCs/>
                <w:lang w:val="en-US"/>
              </w:rPr>
              <w:t>.</w:t>
            </w:r>
            <w:r w:rsidRPr="002448C4">
              <w:rPr>
                <w:rFonts w:ascii="Times New Roman" w:hAnsi="Times New Roman"/>
                <w:b/>
                <w:bCs/>
              </w:rPr>
              <w:t>4</w:t>
            </w:r>
          </w:p>
          <w:p w:rsidR="00471075" w:rsidRPr="002448C4" w:rsidRDefault="00471075" w:rsidP="007701B5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819" w:type="dxa"/>
            <w:vAlign w:val="center"/>
          </w:tcPr>
          <w:p w:rsidR="00471075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471075" w:rsidRPr="002448C4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методом поляриметрії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2448C4" w:rsidRDefault="00471075" w:rsidP="007701B5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Default="00471075" w:rsidP="007701B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,2</w:t>
            </w:r>
          </w:p>
          <w:p w:rsidR="00471075" w:rsidRPr="002448C4" w:rsidRDefault="00471075" w:rsidP="007701B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783AEE" w:rsidP="007701B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H0670</w:t>
            </w:r>
            <w:r w:rsidRPr="001F0D42">
              <w:rPr>
                <w:rFonts w:ascii="Times New Roman" w:hAnsi="Times New Roman"/>
                <w:b/>
              </w:rPr>
              <w:t>.1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005-27-0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droxyethyl starc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200/0.5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es200/0/5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Г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кси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илкр</w:t>
            </w:r>
            <w:r w:rsidRPr="001F0D42">
              <w:rPr>
                <w:rFonts w:ascii="Times New Roman" w:hAnsi="Times New Roman"/>
                <w:b/>
              </w:rPr>
              <w:t>о</w:t>
            </w:r>
            <w:r w:rsidRPr="001F0D42">
              <w:rPr>
                <w:rFonts w:ascii="Times New Roman" w:hAnsi="Times New Roman"/>
                <w:b/>
                <w:lang w:val="en-US"/>
              </w:rPr>
              <w:t>хмал</w:t>
            </w:r>
            <w:r w:rsidRPr="001F0D42">
              <w:rPr>
                <w:rFonts w:ascii="Times New Roman" w:hAnsi="Times New Roman"/>
                <w:b/>
              </w:rPr>
              <w:t>ь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ГЕК) 200/0.5</w:t>
            </w:r>
          </w:p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Гек 200/0.5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оляриме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3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C3120" w:rsidRPr="00687C49" w:rsidTr="00CC3120">
        <w:tblPrEx>
          <w:tblCellMar>
            <w:left w:w="108" w:type="dxa"/>
            <w:right w:w="108" w:type="dxa"/>
          </w:tblCellMar>
        </w:tblPrEx>
        <w:trPr>
          <w:trHeight w:val="58"/>
        </w:trPr>
        <w:tc>
          <w:tcPr>
            <w:tcW w:w="862" w:type="dxa"/>
            <w:vMerge w:val="restart"/>
            <w:vAlign w:val="center"/>
          </w:tcPr>
          <w:p w:rsidR="00CC3120" w:rsidRPr="001F0D42" w:rsidRDefault="00CC3120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0671</w:t>
            </w:r>
          </w:p>
        </w:tc>
        <w:tc>
          <w:tcPr>
            <w:tcW w:w="1543" w:type="dxa"/>
            <w:vMerge w:val="restart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4-17-5</w:t>
            </w:r>
          </w:p>
        </w:tc>
        <w:tc>
          <w:tcPr>
            <w:tcW w:w="2525" w:type="dxa"/>
            <w:vMerge w:val="restart"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Ethanol 96 per cent</w:t>
            </w:r>
          </w:p>
        </w:tc>
        <w:tc>
          <w:tcPr>
            <w:tcW w:w="3287" w:type="dxa"/>
            <w:vMerge w:val="restart"/>
            <w:vAlign w:val="center"/>
          </w:tcPr>
          <w:p w:rsidR="00CC3120" w:rsidRPr="001F0D42" w:rsidRDefault="00CC3120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анол 96%</w:t>
            </w:r>
          </w:p>
        </w:tc>
        <w:tc>
          <w:tcPr>
            <w:tcW w:w="1819" w:type="dxa"/>
            <w:vMerge w:val="restart"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В</w:t>
            </w:r>
          </w:p>
        </w:tc>
        <w:tc>
          <w:tcPr>
            <w:tcW w:w="2255" w:type="dxa"/>
            <w:gridSpan w:val="3"/>
            <w:vMerge w:val="restart"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</w:tc>
        <w:tc>
          <w:tcPr>
            <w:tcW w:w="1086" w:type="dxa"/>
            <w:gridSpan w:val="2"/>
            <w:vMerge w:val="restart"/>
            <w:vAlign w:val="center"/>
          </w:tcPr>
          <w:p w:rsidR="00CC3120" w:rsidRPr="00CC3120" w:rsidRDefault="00CC3120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CC3120" w:rsidRPr="001F0D42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1 л</w:t>
            </w:r>
          </w:p>
        </w:tc>
        <w:tc>
          <w:tcPr>
            <w:tcW w:w="1264" w:type="dxa"/>
            <w:gridSpan w:val="2"/>
          </w:tcPr>
          <w:p w:rsidR="00CC3120" w:rsidRPr="00CC3120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C3120">
              <w:rPr>
                <w:rFonts w:ascii="Times New Roman" w:hAnsi="Times New Roman" w:cs="Times New Roman"/>
                <w:b/>
                <w:sz w:val="20"/>
                <w:lang w:val="en-US"/>
              </w:rPr>
              <w:t>17040</w:t>
            </w:r>
          </w:p>
        </w:tc>
      </w:tr>
      <w:tr w:rsidR="00CC3120" w:rsidRPr="00687C49" w:rsidTr="00EA47BC">
        <w:tblPrEx>
          <w:tblCellMar>
            <w:left w:w="108" w:type="dxa"/>
            <w:right w:w="108" w:type="dxa"/>
          </w:tblCellMar>
        </w:tblPrEx>
        <w:trPr>
          <w:trHeight w:val="55"/>
        </w:trPr>
        <w:tc>
          <w:tcPr>
            <w:tcW w:w="862" w:type="dxa"/>
            <w:vMerge/>
            <w:vAlign w:val="center"/>
          </w:tcPr>
          <w:p w:rsidR="00CC3120" w:rsidRPr="001F0D42" w:rsidRDefault="00CC3120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vMerge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  <w:vAlign w:val="center"/>
          </w:tcPr>
          <w:p w:rsidR="00CC3120" w:rsidRPr="001F0D42" w:rsidRDefault="00CC3120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</w:p>
        </w:tc>
        <w:tc>
          <w:tcPr>
            <w:tcW w:w="1819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vMerge/>
            <w:vAlign w:val="center"/>
          </w:tcPr>
          <w:p w:rsidR="00CC3120" w:rsidRDefault="00CC3120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CC3120" w:rsidRPr="001F0D42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500 мл</w:t>
            </w:r>
          </w:p>
        </w:tc>
        <w:tc>
          <w:tcPr>
            <w:tcW w:w="1264" w:type="dxa"/>
            <w:gridSpan w:val="2"/>
          </w:tcPr>
          <w:p w:rsidR="00CC3120" w:rsidRPr="00B82A01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9800</w:t>
            </w:r>
          </w:p>
        </w:tc>
      </w:tr>
      <w:tr w:rsidR="00CC3120" w:rsidRPr="00687C49" w:rsidTr="00EA47BC">
        <w:tblPrEx>
          <w:tblCellMar>
            <w:left w:w="108" w:type="dxa"/>
            <w:right w:w="108" w:type="dxa"/>
          </w:tblCellMar>
        </w:tblPrEx>
        <w:trPr>
          <w:trHeight w:val="55"/>
        </w:trPr>
        <w:tc>
          <w:tcPr>
            <w:tcW w:w="862" w:type="dxa"/>
            <w:vMerge/>
            <w:vAlign w:val="center"/>
          </w:tcPr>
          <w:p w:rsidR="00CC3120" w:rsidRPr="001F0D42" w:rsidRDefault="00CC3120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vMerge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  <w:vAlign w:val="center"/>
          </w:tcPr>
          <w:p w:rsidR="00CC3120" w:rsidRPr="001F0D42" w:rsidRDefault="00CC3120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</w:p>
        </w:tc>
        <w:tc>
          <w:tcPr>
            <w:tcW w:w="1819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vMerge/>
            <w:vAlign w:val="center"/>
          </w:tcPr>
          <w:p w:rsidR="00CC3120" w:rsidRDefault="00CC3120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CC3120" w:rsidRPr="001F0D42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200 мл</w:t>
            </w:r>
          </w:p>
        </w:tc>
        <w:tc>
          <w:tcPr>
            <w:tcW w:w="1264" w:type="dxa"/>
            <w:gridSpan w:val="2"/>
          </w:tcPr>
          <w:p w:rsidR="00CC3120" w:rsidRPr="00B82A01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C3120" w:rsidRPr="00687C49" w:rsidTr="00EA47BC">
        <w:tblPrEx>
          <w:tblCellMar>
            <w:left w:w="108" w:type="dxa"/>
            <w:right w:w="108" w:type="dxa"/>
          </w:tblCellMar>
        </w:tblPrEx>
        <w:trPr>
          <w:trHeight w:val="55"/>
        </w:trPr>
        <w:tc>
          <w:tcPr>
            <w:tcW w:w="862" w:type="dxa"/>
            <w:vMerge/>
            <w:vAlign w:val="center"/>
          </w:tcPr>
          <w:p w:rsidR="00CC3120" w:rsidRPr="001F0D42" w:rsidRDefault="00CC3120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vMerge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  <w:vAlign w:val="center"/>
          </w:tcPr>
          <w:p w:rsidR="00CC3120" w:rsidRPr="001F0D42" w:rsidRDefault="00CC3120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</w:p>
        </w:tc>
        <w:tc>
          <w:tcPr>
            <w:tcW w:w="1819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vMerge/>
            <w:vAlign w:val="center"/>
          </w:tcPr>
          <w:p w:rsidR="00CC3120" w:rsidRDefault="00CC3120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CC3120" w:rsidRPr="001F0D42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100 мл</w:t>
            </w:r>
          </w:p>
        </w:tc>
        <w:tc>
          <w:tcPr>
            <w:tcW w:w="1264" w:type="dxa"/>
            <w:gridSpan w:val="2"/>
          </w:tcPr>
          <w:p w:rsidR="00CC3120" w:rsidRPr="00B82A01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C3120" w:rsidRPr="00687C49" w:rsidTr="00EA47BC">
        <w:tblPrEx>
          <w:tblCellMar>
            <w:left w:w="108" w:type="dxa"/>
            <w:right w:w="108" w:type="dxa"/>
          </w:tblCellMar>
        </w:tblPrEx>
        <w:trPr>
          <w:trHeight w:val="55"/>
        </w:trPr>
        <w:tc>
          <w:tcPr>
            <w:tcW w:w="862" w:type="dxa"/>
            <w:vMerge/>
            <w:vAlign w:val="center"/>
          </w:tcPr>
          <w:p w:rsidR="00CC3120" w:rsidRPr="001F0D42" w:rsidRDefault="00CC3120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vMerge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  <w:vAlign w:val="center"/>
          </w:tcPr>
          <w:p w:rsidR="00CC3120" w:rsidRPr="001F0D42" w:rsidRDefault="00CC3120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</w:p>
        </w:tc>
        <w:tc>
          <w:tcPr>
            <w:tcW w:w="1819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vMerge/>
            <w:vAlign w:val="center"/>
          </w:tcPr>
          <w:p w:rsidR="00CC3120" w:rsidRDefault="00CC3120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CC3120" w:rsidRPr="001F0D42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50 мл</w:t>
            </w:r>
          </w:p>
        </w:tc>
        <w:tc>
          <w:tcPr>
            <w:tcW w:w="1264" w:type="dxa"/>
            <w:gridSpan w:val="2"/>
          </w:tcPr>
          <w:p w:rsidR="00CC3120" w:rsidRPr="00B82A01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C3120" w:rsidRPr="00687C49" w:rsidTr="00EA47BC">
        <w:tblPrEx>
          <w:tblCellMar>
            <w:left w:w="108" w:type="dxa"/>
            <w:right w:w="108" w:type="dxa"/>
          </w:tblCellMar>
        </w:tblPrEx>
        <w:trPr>
          <w:trHeight w:val="55"/>
        </w:trPr>
        <w:tc>
          <w:tcPr>
            <w:tcW w:w="862" w:type="dxa"/>
            <w:vMerge/>
            <w:vAlign w:val="center"/>
          </w:tcPr>
          <w:p w:rsidR="00CC3120" w:rsidRPr="001F0D42" w:rsidRDefault="00CC3120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vMerge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  <w:vAlign w:val="center"/>
          </w:tcPr>
          <w:p w:rsidR="00CC3120" w:rsidRPr="001F0D42" w:rsidRDefault="00CC3120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</w:p>
        </w:tc>
        <w:tc>
          <w:tcPr>
            <w:tcW w:w="1819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vMerge/>
            <w:vAlign w:val="center"/>
          </w:tcPr>
          <w:p w:rsidR="00CC3120" w:rsidRDefault="00CC3120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CC3120" w:rsidRPr="00CC3120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1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 мл</w:t>
            </w:r>
          </w:p>
        </w:tc>
        <w:tc>
          <w:tcPr>
            <w:tcW w:w="1264" w:type="dxa"/>
            <w:gridSpan w:val="2"/>
          </w:tcPr>
          <w:p w:rsidR="00CC3120" w:rsidRPr="00B82A01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C3120" w:rsidRPr="00687C49" w:rsidTr="00EA47BC">
        <w:tblPrEx>
          <w:tblCellMar>
            <w:left w:w="108" w:type="dxa"/>
            <w:right w:w="108" w:type="dxa"/>
          </w:tblCellMar>
        </w:tblPrEx>
        <w:trPr>
          <w:trHeight w:val="55"/>
        </w:trPr>
        <w:tc>
          <w:tcPr>
            <w:tcW w:w="862" w:type="dxa"/>
            <w:vMerge/>
            <w:vAlign w:val="center"/>
          </w:tcPr>
          <w:p w:rsidR="00CC3120" w:rsidRPr="001F0D42" w:rsidRDefault="00CC3120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vMerge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  <w:vAlign w:val="center"/>
          </w:tcPr>
          <w:p w:rsidR="00CC3120" w:rsidRPr="001F0D42" w:rsidRDefault="00CC3120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</w:p>
        </w:tc>
        <w:tc>
          <w:tcPr>
            <w:tcW w:w="1819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vMerge/>
            <w:vAlign w:val="center"/>
          </w:tcPr>
          <w:p w:rsidR="00CC3120" w:rsidRDefault="00CC3120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CC3120" w:rsidRPr="001F0D42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мл</w:t>
            </w:r>
          </w:p>
        </w:tc>
        <w:tc>
          <w:tcPr>
            <w:tcW w:w="1264" w:type="dxa"/>
            <w:gridSpan w:val="2"/>
          </w:tcPr>
          <w:p w:rsidR="00CC3120" w:rsidRPr="00B82A01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72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3818-15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iticoline sodium solution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Цитик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р</w:t>
            </w:r>
            <w:r w:rsidRPr="001F0D42">
              <w:rPr>
                <w:rFonts w:ascii="Times New Roman" w:hAnsi="Times New Roman"/>
                <w:b/>
                <w:lang w:val="uk-UA"/>
              </w:rPr>
              <w:t>озчин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7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,0 мл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497"/>
        </w:trPr>
        <w:tc>
          <w:tcPr>
            <w:tcW w:w="862" w:type="dxa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О0673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03639-04-9</w:t>
            </w:r>
          </w:p>
        </w:tc>
        <w:tc>
          <w:tcPr>
            <w:tcW w:w="2525" w:type="dxa"/>
          </w:tcPr>
          <w:p w:rsidR="00783AEE" w:rsidRPr="00E276B5" w:rsidRDefault="00783AEE" w:rsidP="00783AE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276B5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</w:rPr>
              <w:t>Ondansetrone hydrochloride dihydrate</w:t>
            </w:r>
          </w:p>
        </w:tc>
        <w:tc>
          <w:tcPr>
            <w:tcW w:w="3287" w:type="dxa"/>
          </w:tcPr>
          <w:p w:rsidR="00783AEE" w:rsidRPr="00E276B5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E276B5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Ондансетрону гідрохлорид дигідрат</w:t>
            </w:r>
          </w:p>
        </w:tc>
        <w:tc>
          <w:tcPr>
            <w:tcW w:w="1819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/>
            <w:vAlign w:val="center"/>
          </w:tcPr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single" w:sz="8" w:space="0" w:color="auto"/>
              <w:bottom w:val="single" w:sz="8" w:space="0" w:color="auto"/>
            </w:tcBorders>
            <w:shd w:val="clear" w:color="auto" w:fill="FFFFFF"/>
          </w:tcPr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</w:rPr>
            </w:pPr>
            <w:r w:rsidRPr="00B3547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СФ,</w:t>
            </w:r>
            <w:r w:rsidRPr="00E276B5">
              <w:rPr>
                <w:b/>
                <w:bCs/>
                <w:color w:val="222222"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E276B5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674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3258-59-8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hylethylpiridinol hydrochlorid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Метил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ил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динол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</w:rPr>
              <w:t>ідрохлорид</w:t>
            </w:r>
          </w:p>
        </w:tc>
        <w:tc>
          <w:tcPr>
            <w:tcW w:w="1819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1</w:t>
            </w:r>
          </w:p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675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6589-61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butane-1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-disulfonat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,4-бутандисульфоново</w:t>
            </w:r>
            <w:r w:rsidRPr="001F0D42">
              <w:rPr>
                <w:rFonts w:ascii="Times New Roman" w:hAnsi="Times New Roman"/>
                <w:b/>
                <w:lang w:val="uk-UA"/>
              </w:rPr>
              <w:t>ї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кислот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ди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є</w:t>
            </w:r>
            <w:r w:rsidRPr="001F0D42">
              <w:rPr>
                <w:rFonts w:ascii="Times New Roman" w:hAnsi="Times New Roman"/>
                <w:b/>
                <w:lang w:val="en-US"/>
              </w:rPr>
              <w:t>ва с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ь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 xml:space="preserve">                                                                                                                                                                                       </w:t>
            </w:r>
            <w:r w:rsidRPr="001F0D42">
              <w:rPr>
                <w:rFonts w:ascii="Times New Roman" w:hAnsi="Times New Roman"/>
                <w:b/>
                <w:lang w:val="en-US"/>
              </w:rPr>
              <w:t>P067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00-02-7</w:t>
            </w:r>
          </w:p>
        </w:tc>
        <w:tc>
          <w:tcPr>
            <w:tcW w:w="2525" w:type="dxa"/>
            <w:vAlign w:val="center"/>
          </w:tcPr>
          <w:p w:rsidR="00E72B90" w:rsidRPr="00E72B90" w:rsidRDefault="00E72B90" w:rsidP="00E72B9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E72B9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Paracetamol impurity F (SphU/Ph.Eur.)</w:t>
            </w:r>
          </w:p>
          <w:p w:rsidR="00471075" w:rsidRPr="0067333A" w:rsidRDefault="00E72B90" w:rsidP="0067333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E72B9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Acetaminophen related compound F(USP)</w:t>
            </w:r>
          </w:p>
        </w:tc>
        <w:tc>
          <w:tcPr>
            <w:tcW w:w="3287" w:type="dxa"/>
            <w:vAlign w:val="center"/>
          </w:tcPr>
          <w:p w:rsidR="00471075" w:rsidRPr="00E72B90" w:rsidRDefault="00E72B90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E72B90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Парацетамолу</w:t>
            </w:r>
            <w:r w:rsidRPr="00E72B90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GB"/>
              </w:rPr>
              <w:t> </w:t>
            </w:r>
            <w:r w:rsidRPr="00E72B90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домішка</w:t>
            </w:r>
            <w:r w:rsidRPr="00E72B90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GB"/>
              </w:rPr>
              <w:t> F (</w:t>
            </w:r>
            <w:r w:rsidRPr="00E72B90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ДФУ</w:t>
            </w:r>
            <w:r w:rsidRPr="00E72B90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GB"/>
              </w:rPr>
              <w:t>/Ph.Eur.)</w:t>
            </w:r>
          </w:p>
        </w:tc>
        <w:tc>
          <w:tcPr>
            <w:tcW w:w="1819" w:type="dxa"/>
            <w:vAlign w:val="center"/>
          </w:tcPr>
          <w:p w:rsidR="00471075" w:rsidRPr="0067333A" w:rsidRDefault="00471075" w:rsidP="006733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67333A" w:rsidRDefault="00E72B90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D38C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М0678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17-38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amizole impurity E</w:t>
            </w:r>
          </w:p>
        </w:tc>
        <w:tc>
          <w:tcPr>
            <w:tcW w:w="3287" w:type="dxa"/>
            <w:vAlign w:val="center"/>
          </w:tcPr>
          <w:p w:rsidR="00783AEE" w:rsidRPr="00F80D96" w:rsidRDefault="00F80D96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F80D96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Метамізолу домішка Е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F80D96" w:rsidRDefault="00F80D96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H0679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22-66-7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drazobenzen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зобензол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br/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3407D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Z0680</w:t>
            </w:r>
          </w:p>
        </w:tc>
        <w:tc>
          <w:tcPr>
            <w:tcW w:w="1543" w:type="dxa"/>
          </w:tcPr>
          <w:p w:rsidR="00471075" w:rsidRPr="001F0D42" w:rsidRDefault="00471075" w:rsidP="003407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39264-17-8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3407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Zolmitriptan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3407D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Зол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трипта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3407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3407DD" w:rsidRDefault="00471075" w:rsidP="003407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3407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3407DD" w:rsidRDefault="00471075" w:rsidP="003407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3407D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3407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.1</w:t>
            </w:r>
          </w:p>
        </w:tc>
        <w:tc>
          <w:tcPr>
            <w:tcW w:w="1264" w:type="dxa"/>
            <w:gridSpan w:val="2"/>
          </w:tcPr>
          <w:p w:rsidR="00471075" w:rsidRPr="00B82A01" w:rsidRDefault="00783AEE" w:rsidP="003407D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068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2834-89-3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olperisone impurity 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олпер</w:t>
            </w:r>
            <w:r w:rsidRPr="001F0D42">
              <w:rPr>
                <w:rFonts w:ascii="Times New Roman" w:hAnsi="Times New Roman"/>
                <w:b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зо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Е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 мл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783AE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68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9-33-6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pyramine maleat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Ме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а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малеа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783AE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uk-UA"/>
              </w:rPr>
              <w:t>Е068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quisetum palustr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Хвощ болотн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й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, Д (відповідно до національної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частини ДФУ «Хвоща  стебла»)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BD700A" w:rsidRDefault="00BD700A" w:rsidP="001F0D42">
            <w:pPr>
              <w:ind w:left="502"/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783AEE" w:rsidP="003407DD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V0684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783AEE" w:rsidRPr="001F0D42" w:rsidRDefault="00783AEE" w:rsidP="00783AE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aleriane extractum ad identification</w:t>
            </w:r>
          </w:p>
        </w:tc>
        <w:tc>
          <w:tcPr>
            <w:tcW w:w="3287" w:type="dxa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Валер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ан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кстракт для 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енти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кац</w:t>
            </w:r>
            <w:r w:rsidRPr="001F0D42">
              <w:rPr>
                <w:rFonts w:ascii="Times New Roman" w:hAnsi="Times New Roman"/>
                <w:b/>
                <w:lang w:val="uk-UA"/>
              </w:rPr>
              <w:t>ії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Валеріани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783AEE" w:rsidRPr="001F0D42" w:rsidRDefault="00783AEE" w:rsidP="00783AEE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83AEE" w:rsidRPr="000A3479" w:rsidRDefault="001B017A" w:rsidP="00783AEE">
            <w:pPr>
              <w:ind w:left="502"/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8</w:t>
            </w:r>
          </w:p>
        </w:tc>
        <w:tc>
          <w:tcPr>
            <w:tcW w:w="1372" w:type="dxa"/>
            <w:gridSpan w:val="2"/>
          </w:tcPr>
          <w:p w:rsidR="00783AEE" w:rsidRPr="001F0D42" w:rsidRDefault="00783AEE" w:rsidP="00783AE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3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685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005-38-3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alginat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аль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ат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86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ostate extract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Простат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5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834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687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86826-86-8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oxifloxacin hydrochlorid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Моксифлоксац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</w:rPr>
              <w:t>0688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28-62-1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oscapine*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оска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*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0689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ymalin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ма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</w:t>
            </w:r>
            <w:r w:rsidRPr="001F0D42">
              <w:rPr>
                <w:rFonts w:ascii="Times New Roman" w:hAnsi="Times New Roman"/>
                <w:b/>
              </w:rPr>
              <w:t>0690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229-29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oxepin hydrochloride*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окс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*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*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</w:t>
            </w:r>
            <w:r w:rsidRPr="001F0D42">
              <w:rPr>
                <w:rFonts w:ascii="Times New Roman" w:hAnsi="Times New Roman"/>
                <w:b/>
              </w:rPr>
              <w:t>0691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27-07-1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gluconat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люконат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4F02CD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692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196-20-3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yridoxine impurity A(SphU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/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h. Eur.)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bCs/>
                <w:shd w:val="clear" w:color="auto" w:fill="FFFFFF"/>
              </w:rPr>
              <w:t>П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</w:rPr>
              <w:t>ридоксин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у домішка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</w:rPr>
              <w:t> А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 (ДФУ/ 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</w:rPr>
              <w:t>. 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</w:rPr>
              <w:t>.)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ТШХ, 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kk-KZ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kk-KZ"/>
              </w:rPr>
              <w:t>7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783AEE" w:rsidRPr="00B82A01" w:rsidRDefault="00CD38CF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69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565-26-2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Nitroxoline impurity NC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5-nitroso-8-quinolinol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Нітроксолі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NC</w:t>
            </w:r>
          </w:p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(5-</w:t>
            </w:r>
            <w:r w:rsidRPr="001F0D42">
              <w:rPr>
                <w:rFonts w:ascii="Times New Roman" w:hAnsi="Times New Roman"/>
                <w:b/>
              </w:rPr>
              <w:t>нітрозо</w:t>
            </w:r>
            <w:r w:rsidRPr="001F0D42">
              <w:rPr>
                <w:rFonts w:ascii="Times New Roman" w:hAnsi="Times New Roman"/>
                <w:b/>
                <w:lang w:val="en-US"/>
              </w:rPr>
              <w:t>-8-</w:t>
            </w:r>
            <w:r w:rsidRPr="001F0D42">
              <w:rPr>
                <w:rFonts w:ascii="Times New Roman" w:hAnsi="Times New Roman"/>
                <w:b/>
              </w:rPr>
              <w:t>гідроксихінолін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C649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5C649B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C649B" w:rsidRPr="001F0D42" w:rsidRDefault="005C649B" w:rsidP="005C649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95</w:t>
            </w:r>
          </w:p>
        </w:tc>
        <w:tc>
          <w:tcPr>
            <w:tcW w:w="1543" w:type="dxa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7281-44-2</w:t>
            </w:r>
          </w:p>
        </w:tc>
        <w:tc>
          <w:tcPr>
            <w:tcW w:w="2525" w:type="dxa"/>
            <w:vAlign w:val="center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osphatidylcholine egg</w:t>
            </w:r>
          </w:p>
        </w:tc>
        <w:tc>
          <w:tcPr>
            <w:tcW w:w="3287" w:type="dxa"/>
            <w:vAlign w:val="center"/>
          </w:tcPr>
          <w:p w:rsidR="005C649B" w:rsidRPr="001F0D42" w:rsidRDefault="005C649B" w:rsidP="005C649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Фосфатидилх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 я</w:t>
            </w:r>
            <w:r w:rsidRPr="001F0D42">
              <w:rPr>
                <w:rFonts w:ascii="Times New Roman" w:hAnsi="Times New Roman"/>
                <w:b/>
                <w:lang w:val="uk-UA"/>
              </w:rPr>
              <w:t>є</w:t>
            </w:r>
            <w:r w:rsidRPr="001F0D42">
              <w:rPr>
                <w:rFonts w:ascii="Times New Roman" w:hAnsi="Times New Roman"/>
                <w:b/>
                <w:lang w:val="en-US"/>
              </w:rPr>
              <w:t>чн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й</w:t>
            </w:r>
          </w:p>
        </w:tc>
        <w:tc>
          <w:tcPr>
            <w:tcW w:w="1819" w:type="dxa"/>
            <w:vAlign w:val="center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5C649B" w:rsidRPr="001F0D42" w:rsidRDefault="005C649B" w:rsidP="005C649B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5C649B" w:rsidRPr="001F0D42" w:rsidRDefault="005C649B" w:rsidP="005C649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5C649B" w:rsidRPr="001F0D42" w:rsidRDefault="005C649B" w:rsidP="005C649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.2</w:t>
            </w:r>
          </w:p>
        </w:tc>
        <w:tc>
          <w:tcPr>
            <w:tcW w:w="1264" w:type="dxa"/>
            <w:gridSpan w:val="2"/>
          </w:tcPr>
          <w:p w:rsidR="005C649B" w:rsidRPr="00B82A01" w:rsidRDefault="005C649B" w:rsidP="005C649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C649B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C649B" w:rsidRPr="001F0D42" w:rsidRDefault="005C649B" w:rsidP="005C649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696</w:t>
            </w:r>
          </w:p>
        </w:tc>
        <w:tc>
          <w:tcPr>
            <w:tcW w:w="1543" w:type="dxa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4-39-1</w:t>
            </w:r>
          </w:p>
        </w:tc>
        <w:tc>
          <w:tcPr>
            <w:tcW w:w="2525" w:type="dxa"/>
            <w:vAlign w:val="center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omedol for peaks identification*</w:t>
            </w:r>
          </w:p>
        </w:tc>
        <w:tc>
          <w:tcPr>
            <w:tcW w:w="3287" w:type="dxa"/>
            <w:vAlign w:val="center"/>
          </w:tcPr>
          <w:p w:rsidR="005C649B" w:rsidRPr="001F0D42" w:rsidRDefault="005C649B" w:rsidP="005C649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Промедол для 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енти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кац</w:t>
            </w:r>
            <w:r w:rsidRPr="001F0D42">
              <w:rPr>
                <w:rFonts w:ascii="Times New Roman" w:hAnsi="Times New Roman"/>
                <w:b/>
                <w:lang w:val="uk-UA"/>
              </w:rPr>
              <w:t>ії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к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в*</w:t>
            </w:r>
          </w:p>
        </w:tc>
        <w:tc>
          <w:tcPr>
            <w:tcW w:w="1819" w:type="dxa"/>
            <w:vAlign w:val="center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5C649B" w:rsidRPr="001F0D42" w:rsidRDefault="005C649B" w:rsidP="005C649B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5C649B" w:rsidRPr="001F0D42" w:rsidRDefault="005C649B" w:rsidP="005C649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*</w:t>
            </w:r>
          </w:p>
        </w:tc>
        <w:tc>
          <w:tcPr>
            <w:tcW w:w="1372" w:type="dxa"/>
            <w:gridSpan w:val="2"/>
            <w:vAlign w:val="center"/>
          </w:tcPr>
          <w:p w:rsidR="005C649B" w:rsidRPr="001F0D42" w:rsidRDefault="005C649B" w:rsidP="005C649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5C649B" w:rsidRPr="00B82A01" w:rsidRDefault="005C649B" w:rsidP="005C649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C649B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C649B" w:rsidRPr="001F0D42" w:rsidRDefault="005C649B" w:rsidP="005C649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0697</w:t>
            </w:r>
          </w:p>
        </w:tc>
        <w:tc>
          <w:tcPr>
            <w:tcW w:w="1543" w:type="dxa"/>
          </w:tcPr>
          <w:p w:rsidR="005C649B" w:rsidRPr="001F0D42" w:rsidRDefault="005C649B" w:rsidP="005C649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2192-20-3</w:t>
            </w:r>
          </w:p>
        </w:tc>
        <w:tc>
          <w:tcPr>
            <w:tcW w:w="2525" w:type="dxa"/>
            <w:vAlign w:val="center"/>
          </w:tcPr>
          <w:p w:rsidR="005C649B" w:rsidRPr="001F0D42" w:rsidRDefault="005C649B" w:rsidP="005C649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Hydroxyzine hydrochloride*</w:t>
            </w:r>
          </w:p>
        </w:tc>
        <w:tc>
          <w:tcPr>
            <w:tcW w:w="3287" w:type="dxa"/>
            <w:vAlign w:val="center"/>
          </w:tcPr>
          <w:p w:rsidR="005C649B" w:rsidRPr="001F0D42" w:rsidRDefault="005C649B" w:rsidP="005C649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ксиз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*</w:t>
            </w:r>
          </w:p>
        </w:tc>
        <w:tc>
          <w:tcPr>
            <w:tcW w:w="1819" w:type="dxa"/>
            <w:vAlign w:val="center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5C649B" w:rsidRPr="001F0D42" w:rsidRDefault="005C649B" w:rsidP="005C649B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5C649B" w:rsidRPr="001F0D42" w:rsidRDefault="005C649B" w:rsidP="005C649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5C649B" w:rsidRPr="001F0D42" w:rsidRDefault="005C649B" w:rsidP="005C649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5C649B" w:rsidRPr="00B82A01" w:rsidRDefault="005C649B" w:rsidP="005C649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О069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6773-52-7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-methyl-5-nitro-1-(oxiran-2-ylmethyl)-1H-imidazol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Ор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азол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покс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C649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О069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2580-80-7</w:t>
            </w:r>
          </w:p>
        </w:tc>
        <w:tc>
          <w:tcPr>
            <w:tcW w:w="2525" w:type="dxa"/>
            <w:vAlign w:val="center"/>
          </w:tcPr>
          <w:p w:rsidR="00471075" w:rsidRPr="00E375CC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E375C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3-(2-methyl-5-nitro-1H-imidazol-1-yl)propane-1,2-diol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Ор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азол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д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ол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D84F08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C649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D070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871-22-7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-(1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utoxyethoxy)butan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butylacetal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-(1-бутокси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окси)бутан</w:t>
            </w:r>
          </w:p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ибутилацеталь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C649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B30767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B30767" w:rsidRPr="001F0D42" w:rsidRDefault="00B30767" w:rsidP="00B3076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0701</w:t>
            </w:r>
          </w:p>
        </w:tc>
        <w:tc>
          <w:tcPr>
            <w:tcW w:w="1543" w:type="dxa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22-48-5</w:t>
            </w:r>
          </w:p>
        </w:tc>
        <w:tc>
          <w:tcPr>
            <w:tcW w:w="2525" w:type="dxa"/>
            <w:vAlign w:val="center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etryzoline hudrochloride</w:t>
            </w:r>
          </w:p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rahydrozoline hudrochloride</w:t>
            </w:r>
          </w:p>
        </w:tc>
        <w:tc>
          <w:tcPr>
            <w:tcW w:w="3287" w:type="dxa"/>
            <w:vAlign w:val="center"/>
          </w:tcPr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етриз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</w:t>
            </w:r>
          </w:p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етра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з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</w:t>
            </w:r>
          </w:p>
        </w:tc>
        <w:tc>
          <w:tcPr>
            <w:tcW w:w="1819" w:type="dxa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B30767" w:rsidRPr="001F0D42" w:rsidRDefault="00B30767" w:rsidP="00B3076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B30767" w:rsidRPr="001F0D42" w:rsidRDefault="00B30767" w:rsidP="00B3076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B30767" w:rsidRPr="00B82A01" w:rsidRDefault="00B30767" w:rsidP="00B3076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0767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B30767" w:rsidRPr="001F0D42" w:rsidRDefault="00B30767" w:rsidP="00B3076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702</w:t>
            </w:r>
          </w:p>
        </w:tc>
        <w:tc>
          <w:tcPr>
            <w:tcW w:w="1543" w:type="dxa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3152-21-9</w:t>
            </w:r>
          </w:p>
        </w:tc>
        <w:tc>
          <w:tcPr>
            <w:tcW w:w="2525" w:type="dxa"/>
            <w:vAlign w:val="center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uprenorphine hudrochlorid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  <w:vAlign w:val="center"/>
          </w:tcPr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Бупренор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*</w:t>
            </w:r>
          </w:p>
        </w:tc>
        <w:tc>
          <w:tcPr>
            <w:tcW w:w="1819" w:type="dxa"/>
            <w:vAlign w:val="center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B30767" w:rsidRPr="001F0D42" w:rsidRDefault="00B30767" w:rsidP="00B30767">
            <w:pPr>
              <w:ind w:left="269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*</w:t>
            </w:r>
          </w:p>
        </w:tc>
        <w:tc>
          <w:tcPr>
            <w:tcW w:w="1372" w:type="dxa"/>
            <w:gridSpan w:val="2"/>
            <w:vAlign w:val="center"/>
          </w:tcPr>
          <w:p w:rsidR="00B30767" w:rsidRPr="001F0D42" w:rsidRDefault="00B30767" w:rsidP="00B3076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B30767" w:rsidRPr="00B82A01" w:rsidRDefault="00B30767" w:rsidP="00B3076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0767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B30767" w:rsidRPr="001F0D42" w:rsidRDefault="00B30767" w:rsidP="00B30767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R0703</w:t>
            </w:r>
          </w:p>
        </w:tc>
        <w:tc>
          <w:tcPr>
            <w:tcW w:w="1543" w:type="dxa"/>
          </w:tcPr>
          <w:p w:rsidR="00B30767" w:rsidRPr="001F0D42" w:rsidRDefault="00B30767" w:rsidP="00B30767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B30767" w:rsidRPr="001F0D42" w:rsidRDefault="00B30767" w:rsidP="00B30767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osae extractum</w:t>
            </w:r>
          </w:p>
        </w:tc>
        <w:tc>
          <w:tcPr>
            <w:tcW w:w="3287" w:type="dxa"/>
          </w:tcPr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Шип</w:t>
            </w:r>
            <w:r w:rsidRPr="001F0D42">
              <w:rPr>
                <w:rFonts w:ascii="Times New Roman" w:hAnsi="Times New Roman"/>
                <w:b/>
                <w:lang w:val="uk-UA"/>
              </w:rPr>
              <w:t>шин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</w:tcPr>
          <w:p w:rsidR="00B30767" w:rsidRPr="001F0D42" w:rsidRDefault="00B30767" w:rsidP="00B30767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Шипшини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B30767" w:rsidRPr="001F0D42" w:rsidRDefault="00B30767" w:rsidP="00B30767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B30767" w:rsidRPr="001F0D42" w:rsidRDefault="00B30767" w:rsidP="00B30767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B30767" w:rsidRPr="001F0D42" w:rsidRDefault="00B30767" w:rsidP="00B30767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</w:tcPr>
          <w:p w:rsidR="00B30767" w:rsidRPr="00B82A01" w:rsidRDefault="00B30767" w:rsidP="00B3076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0767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B30767" w:rsidRPr="001F0D42" w:rsidRDefault="00B30767" w:rsidP="00B30767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</w:rPr>
              <w:t>С0704</w:t>
            </w:r>
          </w:p>
        </w:tc>
        <w:tc>
          <w:tcPr>
            <w:tcW w:w="1543" w:type="dxa"/>
          </w:tcPr>
          <w:p w:rsidR="00B30767" w:rsidRPr="001F0D42" w:rsidRDefault="00B30767" w:rsidP="00B30767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B30767" w:rsidRPr="001F0D42" w:rsidRDefault="00B30767" w:rsidP="00B30767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entaurii extractum</w:t>
            </w:r>
          </w:p>
        </w:tc>
        <w:tc>
          <w:tcPr>
            <w:tcW w:w="3287" w:type="dxa"/>
          </w:tcPr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Золотот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сячник</w:t>
            </w:r>
            <w:r w:rsidRPr="001F0D42">
              <w:rPr>
                <w:rFonts w:ascii="Times New Roman" w:hAnsi="Times New Roman"/>
                <w:b/>
                <w:lang w:val="uk-UA"/>
              </w:rPr>
              <w:t>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</w:tcPr>
          <w:p w:rsidR="00B30767" w:rsidRPr="001F0D42" w:rsidRDefault="00B30767" w:rsidP="00B30767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Золототисячнику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  <w:vAlign w:val="center"/>
          </w:tcPr>
          <w:p w:rsidR="00B30767" w:rsidRPr="001F0D42" w:rsidRDefault="00B30767" w:rsidP="00B30767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B30767" w:rsidRPr="00A35EF1" w:rsidRDefault="00A35EF1" w:rsidP="00B30767">
            <w:pPr>
              <w:ind w:left="502"/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0</w:t>
            </w:r>
          </w:p>
        </w:tc>
        <w:tc>
          <w:tcPr>
            <w:tcW w:w="1372" w:type="dxa"/>
            <w:gridSpan w:val="2"/>
            <w:vAlign w:val="center"/>
          </w:tcPr>
          <w:p w:rsidR="00B30767" w:rsidRPr="00A35EF1" w:rsidRDefault="00B30767" w:rsidP="00A35EF1">
            <w:pPr>
              <w:jc w:val="center"/>
              <w:rPr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</w:t>
            </w:r>
            <w:r w:rsidR="00A35EF1"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264" w:type="dxa"/>
            <w:gridSpan w:val="2"/>
          </w:tcPr>
          <w:p w:rsidR="00B30767" w:rsidRPr="00B82A01" w:rsidRDefault="00B30767" w:rsidP="00B3076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0767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B30767" w:rsidRPr="001F0D42" w:rsidRDefault="00B30767" w:rsidP="00B30767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705</w:t>
            </w:r>
          </w:p>
        </w:tc>
        <w:tc>
          <w:tcPr>
            <w:tcW w:w="1543" w:type="dxa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44-74-1</w:t>
            </w:r>
          </w:p>
        </w:tc>
        <w:tc>
          <w:tcPr>
            <w:tcW w:w="2525" w:type="dxa"/>
            <w:vAlign w:val="center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ulfathiazole sodium hexahydrate</w:t>
            </w:r>
          </w:p>
        </w:tc>
        <w:tc>
          <w:tcPr>
            <w:tcW w:w="3287" w:type="dxa"/>
            <w:vAlign w:val="center"/>
          </w:tcPr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Сульфат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азол 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екса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т</w:t>
            </w:r>
          </w:p>
        </w:tc>
        <w:tc>
          <w:tcPr>
            <w:tcW w:w="1819" w:type="dxa"/>
            <w:vAlign w:val="center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РХ</w:t>
            </w:r>
          </w:p>
        </w:tc>
        <w:tc>
          <w:tcPr>
            <w:tcW w:w="1086" w:type="dxa"/>
            <w:gridSpan w:val="2"/>
            <w:vAlign w:val="center"/>
          </w:tcPr>
          <w:p w:rsidR="00B30767" w:rsidRPr="001F0D42" w:rsidRDefault="00B30767" w:rsidP="00B3076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B30767" w:rsidRPr="001F0D42" w:rsidRDefault="00B30767" w:rsidP="00B3076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B30767" w:rsidRPr="00B82A01" w:rsidRDefault="00B30767" w:rsidP="00B3076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952"/>
        </w:trPr>
        <w:tc>
          <w:tcPr>
            <w:tcW w:w="862" w:type="dxa"/>
            <w:vAlign w:val="center"/>
          </w:tcPr>
          <w:p w:rsidR="00471075" w:rsidRPr="001F0D42" w:rsidRDefault="00471075" w:rsidP="00C3068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706</w:t>
            </w:r>
          </w:p>
        </w:tc>
        <w:tc>
          <w:tcPr>
            <w:tcW w:w="1543" w:type="dxa"/>
          </w:tcPr>
          <w:p w:rsidR="00471075" w:rsidRPr="00947C14" w:rsidRDefault="00947C14" w:rsidP="00C3068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947C1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144696-36-6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C30685">
            <w:pPr>
              <w:ind w:right="-106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oxodihydroacridinylacetate</w:t>
            </w:r>
          </w:p>
          <w:p w:rsidR="00471075" w:rsidRPr="001F0D42" w:rsidRDefault="00471075" w:rsidP="00C3068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eovir</w:t>
            </w:r>
          </w:p>
          <w:p w:rsidR="00471075" w:rsidRPr="001F0D42" w:rsidRDefault="00471075" w:rsidP="00C3068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verin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C30685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оксоди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акриди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ацетат Неов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</w:t>
            </w:r>
          </w:p>
          <w:p w:rsidR="00471075" w:rsidRPr="001F0D42" w:rsidRDefault="00471075" w:rsidP="00C30685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Овер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C3068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C3068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C3068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Pr="00947C14" w:rsidRDefault="00471075" w:rsidP="00C3068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="00947C14">
              <w:rPr>
                <w:rFonts w:ascii="Times New Roman" w:hAnsi="Times New Roman" w:cs="Times New Roman"/>
                <w:b/>
                <w:sz w:val="20"/>
                <w:lang w:val="en-US"/>
              </w:rPr>
              <w:t>, 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947C14" w:rsidRDefault="00471075" w:rsidP="00C30685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  <w:r w:rsidR="00947C14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C3068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4E0A7D" w:rsidP="00C30685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707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218-63-0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epyramine impurity A (Ph. Eur.)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Меп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рам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А (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Є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Ф)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708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04-29-0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epyramine impurity C (Ph. Eur.)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Меп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рам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С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(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Є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Ф)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709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3994-41-5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млодипіну домішка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10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22-51-0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Dequalinium chlorid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Деквал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хлорид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A249B3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A249B3" w:rsidRDefault="00A249B3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.1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711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52520-56-4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ebivolol hydrochlorid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еб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волол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дрохлорид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0712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ncad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нкад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Х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,2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713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6116-12-1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ulpiride impurity A (SphU / Ph. Eur.)</w:t>
            </w:r>
          </w:p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Amisulpride impurity A (Ph. Eur.)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 xml:space="preserve">Сульпіриду домішка А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</w:rPr>
              <w:t>.)</w:t>
            </w:r>
          </w:p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омішка А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Р0714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94208-50-5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?)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otassium DL-aspartate hemihydrat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Кал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ію </w:t>
            </w:r>
            <w:r w:rsidRPr="001F0D42">
              <w:rPr>
                <w:rFonts w:ascii="Times New Roman" w:hAnsi="Times New Roman"/>
                <w:b/>
                <w:lang w:val="en-US"/>
              </w:rPr>
              <w:t>DL-аспартат ге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т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,0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715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018-07-7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gnesium DL-aspartate tetrahydrat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Магн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 DL</w:t>
            </w:r>
            <w:r w:rsidRPr="001F0D42">
              <w:rPr>
                <w:rFonts w:ascii="Times New Roman" w:hAnsi="Times New Roman"/>
                <w:b/>
                <w:lang w:val="uk-UA"/>
              </w:rPr>
              <w:t>-</w:t>
            </w:r>
            <w:r w:rsidRPr="001F0D42">
              <w:rPr>
                <w:rFonts w:ascii="Times New Roman" w:hAnsi="Times New Roman"/>
                <w:b/>
                <w:lang w:val="en-US"/>
              </w:rPr>
              <w:t>аспартат тетра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т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ind w:left="-108" w:right="-15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1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500-88-1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octadecyl disulfid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Plastic additive 15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октадецилдисуль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д (Добавка 15 </w:t>
            </w:r>
            <w:r w:rsidRPr="001F0D42">
              <w:rPr>
                <w:rFonts w:ascii="Times New Roman" w:hAnsi="Times New Roman"/>
                <w:b/>
                <w:lang w:val="uk-UA"/>
              </w:rPr>
              <w:t>до пластмаси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144A5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О0717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0775-75-6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ctenidine dihydrochlorid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Октен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д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ди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О0718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4690-19-3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ctenidine impurity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4-октила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о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идин Окте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2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0719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80-31-4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Hexetidine impurity C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(Ph. Eur.)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Гексетидину домішка С (ЄФ)</w:t>
            </w:r>
          </w:p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Гекседин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0720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1-04-9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exetidine impurity D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Гексетидина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D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right="27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721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545-17-5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 xml:space="preserve">Acetylcysteine impurity C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SphU / Ph. Eur. / USP)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Ацетилцисте</w:t>
            </w:r>
            <w:r w:rsidRPr="001F0D42">
              <w:rPr>
                <w:rFonts w:ascii="Times New Roman" w:hAnsi="Times New Roman"/>
                <w:b/>
                <w:lang w:val="uk-UA"/>
              </w:rPr>
              <w:t>ї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С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/ </w:t>
            </w:r>
            <w:r w:rsidRPr="001F0D42">
              <w:rPr>
                <w:rFonts w:ascii="Times New Roman" w:hAnsi="Times New Roman"/>
                <w:b/>
                <w:lang w:val="en-US"/>
              </w:rPr>
              <w:t>USP)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22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85-35-8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ytisin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Цитиз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144A5C" w:rsidRPr="001F0D42" w:rsidRDefault="00144A5C" w:rsidP="00144A5C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44A5C" w:rsidRPr="001F0D42" w:rsidRDefault="00144A5C" w:rsidP="00144A5C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144A5C" w:rsidRPr="001F0D42" w:rsidRDefault="00144A5C" w:rsidP="00144A5C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7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61DC7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23</w:t>
            </w:r>
          </w:p>
        </w:tc>
        <w:tc>
          <w:tcPr>
            <w:tcW w:w="1543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0246-33-4</w:t>
            </w:r>
          </w:p>
        </w:tc>
        <w:tc>
          <w:tcPr>
            <w:tcW w:w="2525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impurity A (Ph. Eur.)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related compound K (USP)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7-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ZACA</w:t>
            </w:r>
          </w:p>
        </w:tc>
        <w:tc>
          <w:tcPr>
            <w:tcW w:w="3287" w:type="dxa"/>
            <w:vAlign w:val="center"/>
          </w:tcPr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Цефаз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А</w:t>
            </w:r>
          </w:p>
        </w:tc>
        <w:tc>
          <w:tcPr>
            <w:tcW w:w="1819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1F0D42" w:rsidRDefault="00661DC7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61DC7" w:rsidRPr="00687C49" w:rsidTr="00EA47BC">
        <w:tblPrEx>
          <w:tblCellMar>
            <w:left w:w="108" w:type="dxa"/>
            <w:right w:w="108" w:type="dxa"/>
          </w:tblCellMar>
        </w:tblPrEx>
        <w:trPr>
          <w:trHeight w:val="1326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24</w:t>
            </w:r>
          </w:p>
        </w:tc>
        <w:tc>
          <w:tcPr>
            <w:tcW w:w="1543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9490-19-5</w:t>
            </w:r>
          </w:p>
        </w:tc>
        <w:tc>
          <w:tcPr>
            <w:tcW w:w="2525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impurity E (Ph. Eur.)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related compound F(USP)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MTD</w:t>
            </w:r>
          </w:p>
        </w:tc>
        <w:tc>
          <w:tcPr>
            <w:tcW w:w="3287" w:type="dxa"/>
            <w:vAlign w:val="center"/>
          </w:tcPr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Цефаз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Е</w:t>
            </w:r>
          </w:p>
        </w:tc>
        <w:tc>
          <w:tcPr>
            <w:tcW w:w="1819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1F0D42" w:rsidRDefault="00661DC7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61DC7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25</w:t>
            </w:r>
          </w:p>
        </w:tc>
        <w:tc>
          <w:tcPr>
            <w:tcW w:w="1543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6-59-2</w:t>
            </w:r>
          </w:p>
        </w:tc>
        <w:tc>
          <w:tcPr>
            <w:tcW w:w="2525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Dimethylamine hydrochloride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lastRenderedPageBreak/>
              <w:t>Metformin impurity F (Ph. Eur.)</w:t>
            </w:r>
          </w:p>
        </w:tc>
        <w:tc>
          <w:tcPr>
            <w:tcW w:w="3287" w:type="dxa"/>
            <w:vAlign w:val="center"/>
          </w:tcPr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Диметиламіну г/хл</w:t>
            </w:r>
          </w:p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Метформін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F</w:t>
            </w:r>
          </w:p>
        </w:tc>
        <w:tc>
          <w:tcPr>
            <w:tcW w:w="1819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1F0D42" w:rsidRDefault="00661DC7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61DC7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Е0726</w:t>
            </w:r>
          </w:p>
        </w:tc>
        <w:tc>
          <w:tcPr>
            <w:tcW w:w="1543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02409-33-4</w:t>
            </w:r>
          </w:p>
        </w:tc>
        <w:tc>
          <w:tcPr>
            <w:tcW w:w="2525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oricoxib</w:t>
            </w:r>
          </w:p>
        </w:tc>
        <w:tc>
          <w:tcPr>
            <w:tcW w:w="3287" w:type="dxa"/>
            <w:vAlign w:val="center"/>
          </w:tcPr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орикоксиб</w:t>
            </w:r>
          </w:p>
        </w:tc>
        <w:tc>
          <w:tcPr>
            <w:tcW w:w="1819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6C1CF9" w:rsidRDefault="006C1CF9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,3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61DC7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727</w:t>
            </w:r>
          </w:p>
        </w:tc>
        <w:tc>
          <w:tcPr>
            <w:tcW w:w="1543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365-08-9</w:t>
            </w:r>
          </w:p>
        </w:tc>
        <w:tc>
          <w:tcPr>
            <w:tcW w:w="2525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romhexine impurity C</w:t>
            </w:r>
          </w:p>
        </w:tc>
        <w:tc>
          <w:tcPr>
            <w:tcW w:w="3287" w:type="dxa"/>
            <w:vAlign w:val="center"/>
          </w:tcPr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Бромгекс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С</w:t>
            </w:r>
          </w:p>
        </w:tc>
        <w:tc>
          <w:tcPr>
            <w:tcW w:w="1819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1F0D42" w:rsidRDefault="00661DC7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61DC7" w:rsidRPr="00687C49" w:rsidTr="00E84F71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728</w:t>
            </w:r>
          </w:p>
        </w:tc>
        <w:tc>
          <w:tcPr>
            <w:tcW w:w="1543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7-59-2</w:t>
            </w:r>
          </w:p>
        </w:tc>
        <w:tc>
          <w:tcPr>
            <w:tcW w:w="2525" w:type="dxa"/>
            <w:vAlign w:val="center"/>
          </w:tcPr>
          <w:p w:rsidR="00E84F71" w:rsidRPr="00E84F71" w:rsidRDefault="00E84F71" w:rsidP="00E84F71">
            <w:pPr>
              <w:shd w:val="clear" w:color="auto" w:fill="FFFFFF"/>
              <w:jc w:val="both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E84F7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Mefenamic acid impurity A (Ph. Eur.)</w:t>
            </w:r>
          </w:p>
          <w:p w:rsidR="00661DC7" w:rsidRPr="00E84F71" w:rsidRDefault="00E84F71" w:rsidP="00E84F71">
            <w:pPr>
              <w:shd w:val="clear" w:color="auto" w:fill="FFFFFF"/>
              <w:jc w:val="both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E84F7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2,3-dimethylaniline (USP)</w:t>
            </w:r>
          </w:p>
        </w:tc>
        <w:tc>
          <w:tcPr>
            <w:tcW w:w="3287" w:type="dxa"/>
          </w:tcPr>
          <w:p w:rsidR="00661DC7" w:rsidRPr="00E84F71" w:rsidRDefault="00E84F71" w:rsidP="00E84F71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E84F71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Мефенамінової кислоти домішка А</w:t>
            </w:r>
          </w:p>
        </w:tc>
        <w:tc>
          <w:tcPr>
            <w:tcW w:w="1819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E84F71" w:rsidRDefault="00E84F71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072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0684-07-2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Fluoxetine impurity B (Ph. Eur.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Fluoxetine related compound B (USP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Флуоксет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В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8F43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М073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5717-80-0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olsidomin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Молсидо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AF0E6C" w:rsidRDefault="00471075" w:rsidP="00AF0E6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AF0E6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AF0E6C" w:rsidRDefault="00471075" w:rsidP="00AF0E6C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Pr="001F0D42" w:rsidRDefault="00471075" w:rsidP="00AF0E6C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AF0E6C" w:rsidRDefault="00AF0E6C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16</w:t>
            </w:r>
          </w:p>
        </w:tc>
        <w:tc>
          <w:tcPr>
            <w:tcW w:w="1264" w:type="dxa"/>
            <w:gridSpan w:val="2"/>
          </w:tcPr>
          <w:p w:rsidR="00471075" w:rsidRPr="00B82A01" w:rsidRDefault="00403B9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858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3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5933-19-3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arbidopa impurity C (Ph. Eur.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arbidopa related compound A(USP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Карб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оп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С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8204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В0732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8-88-4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nzoyl Chlorid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Бензо</w:t>
            </w:r>
            <w:r w:rsidRPr="001F0D42">
              <w:rPr>
                <w:rFonts w:ascii="Times New Roman" w:hAnsi="Times New Roman"/>
                <w:b/>
                <w:lang w:val="uk-UA"/>
              </w:rPr>
              <w:t>ї</w:t>
            </w:r>
            <w:r w:rsidRPr="001F0D42">
              <w:rPr>
                <w:rFonts w:ascii="Times New Roman" w:hAnsi="Times New Roman"/>
                <w:b/>
                <w:lang w:val="en-US"/>
              </w:rPr>
              <w:t>лхлорид</w:t>
            </w:r>
          </w:p>
        </w:tc>
        <w:tc>
          <w:tcPr>
            <w:tcW w:w="1819" w:type="dxa"/>
            <w:vAlign w:val="center"/>
          </w:tcPr>
          <w:p w:rsidR="0038204A" w:rsidRPr="001F0D42" w:rsidRDefault="00146E6B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ДФУ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146E6B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ДФУ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146E6B" w:rsidP="0038204A">
            <w:pPr>
              <w:ind w:left="-108" w:right="-1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33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45-33-0</w:t>
            </w:r>
          </w:p>
        </w:tc>
        <w:tc>
          <w:tcPr>
            <w:tcW w:w="2525" w:type="dxa"/>
            <w:vAlign w:val="center"/>
          </w:tcPr>
          <w:p w:rsidR="0038204A" w:rsidRPr="009852E1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9852E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Dopamine impurity A (SphU / Ph.Eur. / USP)</w:t>
            </w:r>
          </w:p>
        </w:tc>
        <w:tc>
          <w:tcPr>
            <w:tcW w:w="3287" w:type="dxa"/>
            <w:vAlign w:val="center"/>
          </w:tcPr>
          <w:p w:rsidR="0038204A" w:rsidRPr="009852E1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 xml:space="preserve">Допаміну домішка А 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 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>(ДФУ/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Ph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>.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Eur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>. /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 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USP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>)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9852E1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34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77-68-5</w:t>
            </w:r>
          </w:p>
        </w:tc>
        <w:tc>
          <w:tcPr>
            <w:tcW w:w="2525" w:type="dxa"/>
            <w:vAlign w:val="center"/>
          </w:tcPr>
          <w:p w:rsidR="0038204A" w:rsidRPr="00FF5E5B" w:rsidRDefault="0038204A" w:rsidP="0038204A">
            <w:pPr>
              <w:ind w:right="-247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FF5E5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Dopamine impurity </w:t>
            </w:r>
            <w:r w:rsidRPr="00FF5E5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В</w:t>
            </w:r>
            <w:r w:rsidRPr="00FF5E5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SphU / Ph.Eur. / USP)</w:t>
            </w:r>
          </w:p>
        </w:tc>
        <w:tc>
          <w:tcPr>
            <w:tcW w:w="3287" w:type="dxa"/>
            <w:vAlign w:val="center"/>
          </w:tcPr>
          <w:p w:rsidR="0038204A" w:rsidRPr="00FF5E5B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Допаміну</w:t>
            </w: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 </w:t>
            </w: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домішка</w:t>
            </w: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 </w:t>
            </w: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В</w:t>
            </w: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 (ДФУ/Ph.Eur. / USP)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FF5E5B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735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-41-2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-)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orepinephrine</w:t>
            </w:r>
          </w:p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oradrenalin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ор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ефрин</w:t>
            </w:r>
          </w:p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орадрена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0736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-81-5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lycerol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Г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церин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87C8C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2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3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2-31-7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opamine hydrochlorid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Допаміну гідрохлорид</w:t>
            </w:r>
          </w:p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Дофамін</w:t>
            </w:r>
          </w:p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Дофамі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гідрохлор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6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8204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57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73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202-23-9</w:t>
            </w:r>
          </w:p>
        </w:tc>
        <w:tc>
          <w:tcPr>
            <w:tcW w:w="2525" w:type="dxa"/>
            <w:vAlign w:val="center"/>
          </w:tcPr>
          <w:p w:rsidR="00143B82" w:rsidRPr="00143B82" w:rsidRDefault="00143B82" w:rsidP="00143B8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 xml:space="preserve">Cyclobenzaprine hydrochloride (SphU / Ph. 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lastRenderedPageBreak/>
              <w:t>Eur. / BP / USP)</w:t>
            </w:r>
          </w:p>
          <w:p w:rsidR="00471075" w:rsidRPr="00143B82" w:rsidRDefault="00143B82" w:rsidP="00143B8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GB"/>
              </w:rPr>
            </w:pP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Amitriptyline hydrochloride impurity B (SphU / Ph. Eur.)</w:t>
            </w:r>
          </w:p>
        </w:tc>
        <w:tc>
          <w:tcPr>
            <w:tcW w:w="3287" w:type="dxa"/>
            <w:vAlign w:val="center"/>
          </w:tcPr>
          <w:p w:rsidR="00143B82" w:rsidRPr="00143B82" w:rsidRDefault="00143B82" w:rsidP="00143B8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GB"/>
              </w:rPr>
            </w:pP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lastRenderedPageBreak/>
              <w:t>Циклобензаприну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гідрохлорид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(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ДФУ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/ Ph. Eur. / BP / USP)</w:t>
            </w:r>
          </w:p>
          <w:p w:rsidR="00471075" w:rsidRPr="00143B82" w:rsidRDefault="00143B82" w:rsidP="00143B8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GB"/>
              </w:rPr>
            </w:pP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lastRenderedPageBreak/>
              <w:t>Амітриптиліну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гідрохлориду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домішка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В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(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ДФУ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/ Ph. Eur.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</w:t>
            </w:r>
            <w:r w:rsidR="0044239B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44239B" w:rsidRDefault="0044239B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8204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B</w:t>
            </w:r>
            <w:r w:rsidRPr="001F0D42">
              <w:rPr>
                <w:rFonts w:ascii="Times New Roman" w:hAnsi="Times New Roman"/>
                <w:b/>
              </w:rPr>
              <w:t>0739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786-99-5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utorphano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artrat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Буторфанол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тартрат*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0740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0404-00-1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roventol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ровентол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ind w:right="-161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ес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бельна фрак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я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741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8341-18-0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orepinephrine bitartrate (USP)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ор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ефрина б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тартрат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B82A01" w:rsidTr="00EA47BC">
        <w:tblPrEx>
          <w:tblCellMar>
            <w:left w:w="108" w:type="dxa"/>
            <w:right w:w="108" w:type="dxa"/>
          </w:tblCellMar>
        </w:tblPrEx>
        <w:trPr>
          <w:gridAfter w:val="1"/>
          <w:wAfter w:w="10" w:type="dxa"/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0742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-79-6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hyl carbamat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илкарбамат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54" w:type="dxa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0743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9-25-8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daravon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даравон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9C3638" w:rsidRDefault="009C3638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4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772607-47-2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Uridine diphosphate choline sodium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iticoline monosodium salt impurity 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Уридиндифосфатхолін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натр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Цитиколі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мононатрієвої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солі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Е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8204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38204A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45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1-63-6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goxin impurity A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и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токсин</w:t>
            </w:r>
          </w:p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игокс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А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8204A" w:rsidRPr="00B82A01" w:rsidRDefault="00CD38CF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8204A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46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43-49-7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alcium levulinate dihydrat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Кальц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леву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ат ди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т</w:t>
            </w:r>
          </w:p>
        </w:tc>
        <w:tc>
          <w:tcPr>
            <w:tcW w:w="1819" w:type="dxa"/>
            <w:vAlign w:val="center"/>
          </w:tcPr>
          <w:p w:rsidR="00F74AE0" w:rsidRDefault="0038204A" w:rsidP="00F74AE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8204A" w:rsidRPr="001F0D42" w:rsidRDefault="0038204A" w:rsidP="00F74AE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F74AE0" w:rsidRDefault="0038204A" w:rsidP="00F74AE0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8204A" w:rsidRPr="001F0D42" w:rsidRDefault="0038204A" w:rsidP="00F74AE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F74AE0" w:rsidRDefault="00F74AE0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747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883-98-9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saron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α</w:t>
            </w:r>
            <w:r w:rsidRPr="001F0D42">
              <w:rPr>
                <w:rFonts w:ascii="Times New Roman" w:hAnsi="Times New Roman"/>
                <w:b/>
                <w:lang w:val="uk-UA"/>
              </w:rPr>
              <w:t>-</w:t>
            </w:r>
            <w:r w:rsidRPr="001F0D42">
              <w:rPr>
                <w:rFonts w:ascii="Times New Roman" w:hAnsi="Times New Roman"/>
                <w:b/>
                <w:lang w:val="en-US"/>
              </w:rPr>
              <w:t>Азарон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M0748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38204A" w:rsidRPr="001F0D42" w:rsidRDefault="0038204A" w:rsidP="0038204A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yrtilli extractum</w:t>
            </w:r>
          </w:p>
        </w:tc>
        <w:tc>
          <w:tcPr>
            <w:tcW w:w="3287" w:type="dxa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Ч</w:t>
            </w:r>
            <w:r w:rsidRPr="001F0D42">
              <w:rPr>
                <w:rFonts w:ascii="Times New Roman" w:hAnsi="Times New Roman"/>
                <w:b/>
                <w:lang w:val="uk-UA"/>
              </w:rPr>
              <w:t>орниці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</w:tcPr>
          <w:p w:rsidR="0038204A" w:rsidRPr="001F0D42" w:rsidRDefault="0038204A" w:rsidP="0038204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Чорниціі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«Чорниціі пагон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38204A" w:rsidRPr="001F0D42" w:rsidRDefault="0038204A" w:rsidP="0038204A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8D5208" w:rsidRDefault="0038204A" w:rsidP="0038204A">
            <w:pPr>
              <w:ind w:left="502"/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8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B0749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38204A" w:rsidRPr="001F0D42" w:rsidRDefault="0038204A" w:rsidP="0038204A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identis cernua</w:t>
            </w:r>
          </w:p>
        </w:tc>
        <w:tc>
          <w:tcPr>
            <w:tcW w:w="3287" w:type="dxa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Череда поникла</w:t>
            </w:r>
          </w:p>
        </w:tc>
        <w:tc>
          <w:tcPr>
            <w:tcW w:w="1819" w:type="dxa"/>
          </w:tcPr>
          <w:p w:rsidR="0038204A" w:rsidRPr="001F0D42" w:rsidRDefault="0038204A" w:rsidP="0038204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Череди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3"/>
          </w:tcPr>
          <w:p w:rsidR="0038204A" w:rsidRPr="001F0D42" w:rsidRDefault="0038204A" w:rsidP="0038204A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Х0750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7-99-0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Xylitol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Кс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тол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, Р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D0751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1-90-0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ethylene glycol monoethyl ether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</w:t>
            </w:r>
            <w:r w:rsidRPr="001F0D42">
              <w:rPr>
                <w:rFonts w:ascii="Times New Roman" w:hAnsi="Times New Roman"/>
                <w:b/>
                <w:lang w:val="uk-UA"/>
              </w:rPr>
              <w:t>ие</w:t>
            </w:r>
            <w:r w:rsidRPr="001F0D42">
              <w:rPr>
                <w:rFonts w:ascii="Times New Roman" w:hAnsi="Times New Roman"/>
                <w:b/>
                <w:lang w:val="en-US"/>
              </w:rPr>
              <w:t>тиленг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кол</w:t>
            </w:r>
            <w:r w:rsidRPr="001F0D42">
              <w:rPr>
                <w:rFonts w:ascii="Times New Roman" w:hAnsi="Times New Roman"/>
                <w:b/>
                <w:lang w:val="uk-UA"/>
              </w:rPr>
              <w:t>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моно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илов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й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752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605-01-4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iribedil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ибедил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75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7-85-3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olin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Пр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8204A" w:rsidP="001F0D42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C81E7D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P0753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.1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147-85-3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roline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Прол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C81E7D" w:rsidRPr="001F0D42" w:rsidRDefault="00C81E7D" w:rsidP="00C81E7D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  <w:vAlign w:val="center"/>
          </w:tcPr>
          <w:p w:rsidR="00C81E7D" w:rsidRPr="001F0D42" w:rsidRDefault="00C81E7D" w:rsidP="00C81E7D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с, Т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,РХ</w:t>
            </w:r>
          </w:p>
          <w:p w:rsidR="00C81E7D" w:rsidRPr="001F0D42" w:rsidRDefault="00C81E7D" w:rsidP="00C81E7D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,45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C81E7D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A0754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lni extractum</w:t>
            </w:r>
          </w:p>
        </w:tc>
        <w:tc>
          <w:tcPr>
            <w:tcW w:w="3287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uk-UA"/>
              </w:rPr>
              <w:t>Ві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льхи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Вільхи суплідд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  та «Вільхи клейкої (чорної)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C81E7D" w:rsidRPr="001F0D42" w:rsidRDefault="00C81E7D" w:rsidP="00C81E7D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1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pStyle w:val="ab"/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75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атрію сульфат безводний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53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75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акрогол 4000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A075</w:t>
            </w:r>
            <w:r w:rsidRPr="001F0D42">
              <w:rPr>
                <w:rFonts w:ascii="Times New Roman" w:hAnsi="Times New Roman"/>
                <w:b/>
              </w:rPr>
              <w:t>7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roniae melanocarpae extractum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Арон</w:t>
            </w:r>
            <w:r w:rsidRPr="001F0D42">
              <w:rPr>
                <w:rFonts w:ascii="Times New Roman" w:hAnsi="Times New Roman"/>
                <w:b/>
                <w:lang w:val="uk-UA"/>
              </w:rPr>
              <w:t>ії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ч</w:t>
            </w:r>
            <w:r w:rsidRPr="001F0D42">
              <w:rPr>
                <w:rFonts w:ascii="Times New Roman" w:hAnsi="Times New Roman"/>
                <w:b/>
                <w:lang w:val="uk-UA"/>
              </w:rPr>
              <w:t>о</w:t>
            </w:r>
            <w:r w:rsidRPr="001F0D42">
              <w:rPr>
                <w:rFonts w:ascii="Times New Roman" w:hAnsi="Times New Roman"/>
                <w:b/>
                <w:lang w:val="en-US"/>
              </w:rPr>
              <w:t>рноп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но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ї 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стракт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Аронії (горобини) чорноплідної плоди висуш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«Аронії (горобини) чорноплідної плоди свіж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  <w:vAlign w:val="center"/>
          </w:tcPr>
          <w:p w:rsidR="00C81E7D" w:rsidRPr="001F0D42" w:rsidRDefault="00C81E7D" w:rsidP="00C81E7D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9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075</w:t>
            </w:r>
            <w:r w:rsidRPr="001F0D42">
              <w:rPr>
                <w:rFonts w:ascii="Times New Roman" w:hAnsi="Times New Roman"/>
                <w:b/>
              </w:rPr>
              <w:t>8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18-34-3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leutheroside B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леутерозид В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C81E7D" w:rsidRPr="001F0D42" w:rsidRDefault="00C81E7D" w:rsidP="00C81E7D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2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T075</w:t>
            </w:r>
            <w:r w:rsidRPr="001F0D42">
              <w:rPr>
                <w:rFonts w:ascii="Times New Roman" w:hAnsi="Times New Roman"/>
                <w:b/>
              </w:rPr>
              <w:t>9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rifolium extractum</w:t>
            </w:r>
          </w:p>
        </w:tc>
        <w:tc>
          <w:tcPr>
            <w:tcW w:w="3287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uk-UA"/>
              </w:rPr>
              <w:t>Конюшин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</w:t>
            </w:r>
            <w:r w:rsidRPr="001F0D42">
              <w:rPr>
                <w:rFonts w:ascii="Times New Roman" w:hAnsi="Times New Roman"/>
                <w:b/>
              </w:rPr>
              <w:t>кт</w:t>
            </w:r>
          </w:p>
        </w:tc>
        <w:tc>
          <w:tcPr>
            <w:tcW w:w="1819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Конюшини лучної суцвіт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3"/>
          </w:tcPr>
          <w:p w:rsidR="00C81E7D" w:rsidRPr="001F0D42" w:rsidRDefault="00C81E7D" w:rsidP="00C81E7D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6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V07</w:t>
            </w:r>
            <w:r w:rsidRPr="001F0D42">
              <w:rPr>
                <w:rFonts w:ascii="Times New Roman" w:hAnsi="Times New Roman"/>
                <w:b/>
              </w:rPr>
              <w:t>60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iburnum opuli extractum</w:t>
            </w:r>
          </w:p>
        </w:tc>
        <w:tc>
          <w:tcPr>
            <w:tcW w:w="3287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Калин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Калини кор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3"/>
          </w:tcPr>
          <w:p w:rsidR="00C81E7D" w:rsidRPr="001F0D42" w:rsidRDefault="00C81E7D" w:rsidP="00C81E7D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1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761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19-54-0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-methylacridone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-метилакр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он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(овер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lastRenderedPageBreak/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C81E7D" w:rsidRPr="001F0D42" w:rsidRDefault="00C81E7D" w:rsidP="00C81E7D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627A14" w:rsidRDefault="00627A14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81E7D" w:rsidRPr="00B82A01" w:rsidRDefault="00CD38CF" w:rsidP="00C81E7D">
            <w:pPr>
              <w:jc w:val="center"/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N0762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938-62-1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Decamethoxine impurity 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N,N,N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N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tetramethyl-1,10- diaminodecane)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Декаметоксину домішка (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  <w:lang w:val="uk-UA"/>
              </w:rPr>
              <w:t>,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  <w:lang w:val="uk-UA"/>
              </w:rPr>
              <w:t>,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>
              <w:rPr>
                <w:rFonts w:ascii="Times New Roman" w:hAnsi="Times New Roman"/>
                <w:b/>
                <w:lang w:val="uk-UA"/>
              </w:rPr>
              <w:t>’</w:t>
            </w:r>
            <w:r w:rsidRPr="001F0D42">
              <w:rPr>
                <w:rFonts w:ascii="Times New Roman" w:hAnsi="Times New Roman"/>
                <w:b/>
                <w:lang w:val="uk-UA"/>
              </w:rPr>
              <w:t>,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>
              <w:rPr>
                <w:rFonts w:ascii="Times New Roman" w:hAnsi="Times New Roman"/>
                <w:b/>
                <w:lang w:val="uk-UA"/>
              </w:rPr>
              <w:t>’</w:t>
            </w:r>
            <w:r w:rsidRPr="001F0D42">
              <w:rPr>
                <w:rFonts w:ascii="Times New Roman" w:hAnsi="Times New Roman"/>
                <w:b/>
                <w:lang w:val="uk-UA"/>
              </w:rPr>
              <w:t>-тетраметил-1,10-діамінодекан)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C81E7D" w:rsidRPr="001F0D42" w:rsidRDefault="00304508" w:rsidP="00C81E7D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 xml:space="preserve">РХ, </w:t>
            </w:r>
            <w:r w:rsidR="00C81E7D"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="00C81E7D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C81E7D"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C81E7D" w:rsidRPr="00B82A01" w:rsidRDefault="00CD38CF" w:rsidP="00C81E7D">
            <w:pPr>
              <w:jc w:val="center"/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0763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9665-12-8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Lysine 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monohydrate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Лізину моногідрат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C81E7D" w:rsidRPr="001F0D42" w:rsidRDefault="00C81E7D" w:rsidP="00C81E7D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C81E7D" w:rsidRPr="001F0D42" w:rsidRDefault="00C81E7D" w:rsidP="00C81E7D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64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06916-72-7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ecamethoxine impurity</w:t>
            </w:r>
          </w:p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hloroacetic acid menthyl est</w:t>
            </w:r>
            <w:r w:rsidRPr="001F0D42">
              <w:rPr>
                <w:rFonts w:ascii="Times New Roman" w:hAnsi="Times New Roman"/>
                <w:b/>
                <w:lang w:val="en-GB"/>
              </w:rPr>
              <w:t>h</w:t>
            </w:r>
            <w:r w:rsidRPr="001F0D42">
              <w:rPr>
                <w:rFonts w:ascii="Times New Roman" w:hAnsi="Times New Roman"/>
                <w:b/>
                <w:lang w:val="en-US"/>
              </w:rPr>
              <w:t>er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екаметоксину домішка (Ментиловий ефір монохлороцтової кислоти)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C81E7D" w:rsidRPr="001F0D42" w:rsidRDefault="00C81E7D" w:rsidP="00C81E7D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C81E7D" w:rsidRPr="00B82A01" w:rsidRDefault="00CD38CF" w:rsidP="00C81E7D">
            <w:pPr>
              <w:jc w:val="center"/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076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6807-65-8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ndapamid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дапа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,</w:t>
            </w:r>
            <w:r w:rsidR="004448B3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4448B3" w:rsidRDefault="004448B3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81E7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С076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0103-89-6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hinoxidin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Х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оксиди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E79AF" w:rsidRDefault="001E79AF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C81E7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767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07133-36-8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Perindopril </w:t>
            </w:r>
            <w:r w:rsidRPr="001F0D42">
              <w:rPr>
                <w:rFonts w:ascii="Times New Roman" w:hAnsi="Times New Roman"/>
                <w:b/>
                <w:i/>
                <w:lang w:val="en-US"/>
              </w:rPr>
              <w:t>tert</w:t>
            </w:r>
            <w:r w:rsidRPr="001F0D42">
              <w:rPr>
                <w:rFonts w:ascii="Times New Roman" w:hAnsi="Times New Roman"/>
                <w:b/>
                <w:lang w:val="en-US"/>
              </w:rPr>
              <w:t>-butylamine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ериндоприлу терт-бутиламін Периндоприлу трет-бутиламін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ОВ, КВ</w:t>
            </w:r>
          </w:p>
        </w:tc>
        <w:tc>
          <w:tcPr>
            <w:tcW w:w="2255" w:type="dxa"/>
            <w:gridSpan w:val="3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DD69E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B3E2D" w:rsidRPr="00687C49" w:rsidTr="00CB3E2D">
        <w:tblPrEx>
          <w:tblCellMar>
            <w:left w:w="108" w:type="dxa"/>
            <w:right w:w="108" w:type="dxa"/>
          </w:tblCellMar>
        </w:tblPrEx>
        <w:trPr>
          <w:trHeight w:val="382"/>
        </w:trPr>
        <w:tc>
          <w:tcPr>
            <w:tcW w:w="862" w:type="dxa"/>
            <w:vMerge w:val="restart"/>
            <w:vAlign w:val="center"/>
          </w:tcPr>
          <w:p w:rsidR="00CB3E2D" w:rsidRPr="001F0D42" w:rsidRDefault="00CB3E2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768</w:t>
            </w:r>
          </w:p>
        </w:tc>
        <w:tc>
          <w:tcPr>
            <w:tcW w:w="1543" w:type="dxa"/>
            <w:vMerge w:val="restart"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438-72-4</w:t>
            </w:r>
          </w:p>
        </w:tc>
        <w:tc>
          <w:tcPr>
            <w:tcW w:w="2525" w:type="dxa"/>
            <w:vMerge w:val="restart"/>
            <w:vAlign w:val="center"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ufexamac</w:t>
            </w:r>
          </w:p>
        </w:tc>
        <w:tc>
          <w:tcPr>
            <w:tcW w:w="3287" w:type="dxa"/>
            <w:vMerge w:val="restart"/>
            <w:vAlign w:val="center"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Буфексамак</w:t>
            </w:r>
          </w:p>
        </w:tc>
        <w:tc>
          <w:tcPr>
            <w:tcW w:w="1819" w:type="dxa"/>
          </w:tcPr>
          <w:p w:rsidR="00CB3E2D" w:rsidRPr="001F0D42" w:rsidRDefault="00CB3E2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CB3E2D" w:rsidRPr="001F0D42" w:rsidRDefault="00CB3E2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Х </w:t>
            </w:r>
          </w:p>
        </w:tc>
        <w:tc>
          <w:tcPr>
            <w:tcW w:w="1086" w:type="dxa"/>
            <w:gridSpan w:val="2"/>
            <w:vAlign w:val="center"/>
          </w:tcPr>
          <w:p w:rsidR="00CB3E2D" w:rsidRPr="00A02CC0" w:rsidRDefault="00CB3E2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B3E2D" w:rsidRPr="001F0D42" w:rsidRDefault="00CB3E2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CB3E2D" w:rsidRPr="00B82A01" w:rsidRDefault="00CB3E2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B3E2D" w:rsidRPr="00687C49" w:rsidTr="004F02CD">
        <w:tblPrEx>
          <w:tblCellMar>
            <w:left w:w="108" w:type="dxa"/>
            <w:right w:w="108" w:type="dxa"/>
          </w:tblCellMar>
        </w:tblPrEx>
        <w:trPr>
          <w:trHeight w:val="382"/>
        </w:trPr>
        <w:tc>
          <w:tcPr>
            <w:tcW w:w="862" w:type="dxa"/>
            <w:vMerge/>
            <w:vAlign w:val="center"/>
          </w:tcPr>
          <w:p w:rsidR="00CB3E2D" w:rsidRPr="001F0D42" w:rsidRDefault="00CB3E2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vMerge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2525" w:type="dxa"/>
            <w:vMerge/>
            <w:vAlign w:val="center"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  <w:vMerge/>
            <w:vAlign w:val="center"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819" w:type="dxa"/>
          </w:tcPr>
          <w:p w:rsidR="00CB3E2D" w:rsidRPr="001F0D42" w:rsidRDefault="00CB3E2D" w:rsidP="00CB3E2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B3E2D" w:rsidRPr="00CB3E2D" w:rsidRDefault="00CB3E2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ля ППХС</w:t>
            </w:r>
          </w:p>
        </w:tc>
        <w:tc>
          <w:tcPr>
            <w:tcW w:w="2255" w:type="dxa"/>
            <w:gridSpan w:val="3"/>
          </w:tcPr>
          <w:p w:rsidR="00CB3E2D" w:rsidRPr="001F0D42" w:rsidRDefault="00CB3E2D" w:rsidP="00CB3E2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CB3E2D" w:rsidRPr="00CB3E2D" w:rsidRDefault="00CB3E2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B3E2D" w:rsidRDefault="00CB3E2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B3E2D" w:rsidRPr="00CB3E2D" w:rsidRDefault="00CB3E2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,03</w:t>
            </w:r>
          </w:p>
        </w:tc>
        <w:tc>
          <w:tcPr>
            <w:tcW w:w="1264" w:type="dxa"/>
            <w:gridSpan w:val="2"/>
          </w:tcPr>
          <w:p w:rsidR="00CB3E2D" w:rsidRPr="00B82A01" w:rsidRDefault="00CB3E2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</w:rPr>
              <w:t>Т0769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</w:rPr>
              <w:t>76231-76-0</w:t>
            </w:r>
          </w:p>
        </w:tc>
        <w:tc>
          <w:tcPr>
            <w:tcW w:w="2525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Thujone</w:t>
            </w:r>
          </w:p>
        </w:tc>
        <w:tc>
          <w:tcPr>
            <w:tcW w:w="3287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</w:rPr>
              <w:t>Туйон</w:t>
            </w:r>
          </w:p>
        </w:tc>
        <w:tc>
          <w:tcPr>
            <w:tcW w:w="1819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 (відповідно до ДФУ «Пижма квітк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3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М0770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0034-99-8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agnesium sulfate heptahudrate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агнію сульфат гептагідрат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3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7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77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5-85-0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enzoic acid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ензойна кислота</w:t>
            </w:r>
          </w:p>
        </w:tc>
        <w:tc>
          <w:tcPr>
            <w:tcW w:w="1819" w:type="dxa"/>
            <w:vAlign w:val="center"/>
          </w:tcPr>
          <w:p w:rsidR="00471075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B81797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ТШХ, РХ,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AE3DF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0772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867-66-9</w:t>
            </w:r>
          </w:p>
        </w:tc>
        <w:tc>
          <w:tcPr>
            <w:tcW w:w="2525" w:type="dxa"/>
            <w:vAlign w:val="center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Ketamine hydrochloride</w:t>
            </w:r>
          </w:p>
        </w:tc>
        <w:tc>
          <w:tcPr>
            <w:tcW w:w="3287" w:type="dxa"/>
            <w:vAlign w:val="center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етаміну гідрохлорид</w:t>
            </w:r>
          </w:p>
        </w:tc>
        <w:tc>
          <w:tcPr>
            <w:tcW w:w="1819" w:type="dxa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</w:tc>
        <w:tc>
          <w:tcPr>
            <w:tcW w:w="1086" w:type="dxa"/>
            <w:gridSpan w:val="2"/>
            <w:vAlign w:val="center"/>
          </w:tcPr>
          <w:p w:rsidR="00FC4A1B" w:rsidRPr="001F0D42" w:rsidRDefault="00FC4A1B" w:rsidP="00FC4A1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773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02-84-1</w:t>
            </w:r>
          </w:p>
        </w:tc>
        <w:tc>
          <w:tcPr>
            <w:tcW w:w="2525" w:type="dxa"/>
            <w:vAlign w:val="center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,L- Serine</w:t>
            </w:r>
          </w:p>
        </w:tc>
        <w:tc>
          <w:tcPr>
            <w:tcW w:w="3287" w:type="dxa"/>
            <w:vAlign w:val="center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</w:t>
            </w:r>
            <w:r w:rsidRPr="001F0D42">
              <w:rPr>
                <w:rFonts w:ascii="Times New Roman" w:hAnsi="Times New Roman"/>
                <w:b/>
                <w:lang w:val="uk-UA"/>
              </w:rPr>
              <w:t>,</w:t>
            </w:r>
            <w:r w:rsidRPr="001F0D42">
              <w:rPr>
                <w:rFonts w:ascii="Times New Roman" w:hAnsi="Times New Roman"/>
                <w:b/>
                <w:lang w:val="en-US"/>
              </w:rPr>
              <w:t>L-</w:t>
            </w:r>
            <w:r w:rsidRPr="001F0D42">
              <w:rPr>
                <w:rFonts w:ascii="Times New Roman" w:hAnsi="Times New Roman"/>
                <w:b/>
              </w:rPr>
              <w:t>Серин</w:t>
            </w:r>
          </w:p>
        </w:tc>
        <w:tc>
          <w:tcPr>
            <w:tcW w:w="1819" w:type="dxa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FC4A1B" w:rsidRPr="0033640B" w:rsidRDefault="0033640B" w:rsidP="00FC4A1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74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1990-51-0</w:t>
            </w:r>
          </w:p>
        </w:tc>
        <w:tc>
          <w:tcPr>
            <w:tcW w:w="2525" w:type="dxa"/>
            <w:vAlign w:val="center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smallCaps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N,N-</w:t>
            </w:r>
            <w:r w:rsidRPr="001F0D42">
              <w:rPr>
                <w:rFonts w:ascii="Times New Roman" w:hAnsi="Times New Roman"/>
                <w:b/>
                <w:smallCaps/>
                <w:lang w:val="uk-UA"/>
              </w:rPr>
              <w:t xml:space="preserve">dimethylamino-2-propanol </w:t>
            </w:r>
          </w:p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smallCaps/>
                <w:lang w:val="uk-UA"/>
              </w:rPr>
              <w:t>4-acetamidobenzoate</w:t>
            </w:r>
          </w:p>
        </w:tc>
        <w:tc>
          <w:tcPr>
            <w:tcW w:w="3287" w:type="dxa"/>
            <w:vAlign w:val="center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N,N-</w:t>
            </w:r>
            <w:r w:rsidRPr="001F0D42">
              <w:rPr>
                <w:rFonts w:ascii="Times New Roman" w:hAnsi="Times New Roman"/>
                <w:b/>
              </w:rPr>
              <w:t>диметиламіно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-2-</w:t>
            </w:r>
            <w:r w:rsidRPr="001F0D42">
              <w:rPr>
                <w:rFonts w:ascii="Times New Roman" w:hAnsi="Times New Roman"/>
                <w:b/>
              </w:rPr>
              <w:t>пропанол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4-</w:t>
            </w:r>
            <w:r w:rsidRPr="001F0D42">
              <w:rPr>
                <w:rFonts w:ascii="Times New Roman" w:hAnsi="Times New Roman"/>
                <w:b/>
              </w:rPr>
              <w:t>ацетамідобензоат</w:t>
            </w:r>
          </w:p>
        </w:tc>
        <w:tc>
          <w:tcPr>
            <w:tcW w:w="1819" w:type="dxa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FC4A1B" w:rsidRPr="001F0D42" w:rsidRDefault="00FC4A1B" w:rsidP="00FC4A1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0</w:t>
            </w:r>
            <w:r w:rsidRPr="001F0D42">
              <w:rPr>
                <w:rFonts w:ascii="Times New Roman" w:hAnsi="Times New Roman"/>
                <w:b/>
              </w:rPr>
              <w:t>775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8001-54-5</w:t>
            </w: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t>Benzalkonium chloride</w:t>
            </w:r>
          </w:p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lastRenderedPageBreak/>
              <w:t>(2% a</w:t>
            </w:r>
            <w:r w:rsidRPr="001F0D42">
              <w:rPr>
                <w:rFonts w:ascii="Times New Roman" w:hAnsi="Times New Roman"/>
                <w:b/>
                <w:lang w:val="en-US"/>
              </w:rPr>
              <w:t>q</w:t>
            </w:r>
            <w:r w:rsidRPr="001F0D42">
              <w:rPr>
                <w:rFonts w:ascii="Times New Roman" w:hAnsi="Times New Roman"/>
                <w:b/>
                <w:lang w:val="en-GB"/>
              </w:rPr>
              <w:t xml:space="preserve">ueous </w:t>
            </w:r>
            <w:r w:rsidRPr="001F0D42">
              <w:rPr>
                <w:rFonts w:ascii="Times New Roman" w:hAnsi="Times New Roman"/>
                <w:b/>
                <w:lang w:val="en-US"/>
              </w:rPr>
              <w:t>solution)</w:t>
            </w: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Бензалконію хлорид</w:t>
            </w:r>
          </w:p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(2% водний розчин)</w:t>
            </w:r>
          </w:p>
        </w:tc>
        <w:tc>
          <w:tcPr>
            <w:tcW w:w="1819" w:type="dxa"/>
          </w:tcPr>
          <w:p w:rsidR="00FC4A1B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</w:t>
            </w:r>
          </w:p>
          <w:p w:rsidR="00FC4A1B" w:rsidRPr="00BD05DD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КВ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піввідношення алкільних компонентів</w:t>
            </w:r>
          </w:p>
        </w:tc>
        <w:tc>
          <w:tcPr>
            <w:tcW w:w="2255" w:type="dxa"/>
            <w:gridSpan w:val="3"/>
          </w:tcPr>
          <w:p w:rsidR="00FC4A1B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 xml:space="preserve">Г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</w:rPr>
              <w:t>Х,ТШХ</w:t>
            </w:r>
          </w:p>
          <w:p w:rsidR="00FC4A1B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ГХ,РХ</w:t>
            </w:r>
          </w:p>
          <w:p w:rsidR="00FC4A1B" w:rsidRPr="00A839E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8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 мл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323"/>
        </w:trPr>
        <w:tc>
          <w:tcPr>
            <w:tcW w:w="862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Т0776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5322-39-2</w:t>
            </w: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razodone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hudrochloride</w:t>
            </w:r>
            <w:r w:rsidRPr="001F0D42">
              <w:rPr>
                <w:rFonts w:ascii="Times New Roman" w:hAnsi="Times New Roman"/>
                <w:b/>
              </w:rPr>
              <w:t>*</w:t>
            </w: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разодону гідрохлорид*</w:t>
            </w:r>
          </w:p>
        </w:tc>
        <w:tc>
          <w:tcPr>
            <w:tcW w:w="1819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55" w:type="dxa"/>
            <w:gridSpan w:val="3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</w:rPr>
              <w:t>077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91732-72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Ленолідомі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778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2305-89-9</w:t>
            </w: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arbocisteine lactam</w:t>
            </w: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арбоцистеїну лактам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</w:t>
            </w:r>
            <w:r w:rsidRPr="001F0D42">
              <w:rPr>
                <w:rFonts w:ascii="Times New Roman" w:hAnsi="Times New Roman"/>
                <w:b/>
              </w:rPr>
              <w:t>лактамний карбоцистеїн)</w:t>
            </w:r>
          </w:p>
        </w:tc>
        <w:tc>
          <w:tcPr>
            <w:tcW w:w="1819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DD69E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718"/>
        </w:trPr>
        <w:tc>
          <w:tcPr>
            <w:tcW w:w="862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779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0098-04-7</w:t>
            </w: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ebamipide</w:t>
            </w: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ебаміпід</w:t>
            </w:r>
          </w:p>
        </w:tc>
        <w:tc>
          <w:tcPr>
            <w:tcW w:w="1819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РХ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78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3231-63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ibonucleic aci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ибонуклеїнова кислот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FC4A1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537"/>
        </w:trPr>
        <w:tc>
          <w:tcPr>
            <w:tcW w:w="862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781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Ononidis arvensis extractum siccum</w:t>
            </w:r>
          </w:p>
        </w:tc>
        <w:tc>
          <w:tcPr>
            <w:tcW w:w="3287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Вовчуга екстракт сухий</w:t>
            </w:r>
          </w:p>
        </w:tc>
        <w:tc>
          <w:tcPr>
            <w:tcW w:w="1819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Вовчуга польового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3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782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Corili extractum </w:t>
            </w:r>
          </w:p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</w:rPr>
              <w:t>Ліщини екстракт</w:t>
            </w:r>
          </w:p>
        </w:tc>
        <w:tc>
          <w:tcPr>
            <w:tcW w:w="1819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Ліщини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3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3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783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402-23-9</w:t>
            </w: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thacridine lactate monohydrate</w:t>
            </w: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такридіну лактат моногідрат</w:t>
            </w:r>
          </w:p>
        </w:tc>
        <w:tc>
          <w:tcPr>
            <w:tcW w:w="1819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062570">
        <w:tblPrEx>
          <w:tblCellMar>
            <w:left w:w="108" w:type="dxa"/>
            <w:right w:w="108" w:type="dxa"/>
          </w:tblCellMar>
        </w:tblPrEx>
        <w:trPr>
          <w:trHeight w:val="382"/>
        </w:trPr>
        <w:tc>
          <w:tcPr>
            <w:tcW w:w="862" w:type="dxa"/>
            <w:vMerge w:val="restart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0785</w:t>
            </w:r>
          </w:p>
        </w:tc>
        <w:tc>
          <w:tcPr>
            <w:tcW w:w="1543" w:type="dxa"/>
            <w:vMerge w:val="restart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6703-88-5</w:t>
            </w:r>
          </w:p>
        </w:tc>
        <w:tc>
          <w:tcPr>
            <w:tcW w:w="2525" w:type="dxa"/>
            <w:vMerge w:val="restart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nosine pranobex (methisoprinol)</w:t>
            </w:r>
          </w:p>
        </w:tc>
        <w:tc>
          <w:tcPr>
            <w:tcW w:w="3287" w:type="dxa"/>
            <w:vMerge w:val="restart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Інозину пранобекс </w:t>
            </w:r>
          </w:p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(метізопринол)</w:t>
            </w:r>
          </w:p>
        </w:tc>
        <w:tc>
          <w:tcPr>
            <w:tcW w:w="1819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C4A1B" w:rsidRPr="00062570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55" w:type="dxa"/>
            <w:gridSpan w:val="3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FC4A1B" w:rsidRPr="00062570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FC4A1B" w:rsidRPr="00345B6F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FC4A1B" w:rsidRPr="00062570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,052</w:t>
            </w:r>
          </w:p>
        </w:tc>
        <w:tc>
          <w:tcPr>
            <w:tcW w:w="1264" w:type="dxa"/>
            <w:gridSpan w:val="2"/>
            <w:vMerge w:val="restart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82"/>
        </w:trPr>
        <w:tc>
          <w:tcPr>
            <w:tcW w:w="862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543" w:type="dxa"/>
            <w:vMerge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2525" w:type="dxa"/>
            <w:vMerge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  <w:vMerge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</w:tcPr>
          <w:p w:rsidR="00471075" w:rsidRPr="001F0D42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  <w:p w:rsidR="00471075" w:rsidRPr="001F0D42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471075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345B6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Merge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505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786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ind w:left="-119" w:right="-108" w:firstLine="119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83881-51-0 (Levocetirizine dihydrochloride)</w:t>
            </w:r>
          </w:p>
          <w:p w:rsidR="000E52FF" w:rsidRPr="001F0D42" w:rsidRDefault="000E52FF" w:rsidP="000E52FF">
            <w:pPr>
              <w:pStyle w:val="ab"/>
              <w:ind w:left="-119" w:right="-74" w:firstLine="119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63837-48-7 ((S)-Cetirizine dihydrochloride)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etirizine for system suitability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Цетиризин для перевірки придатності хроматографічної системи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н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мерна чистота</w:t>
            </w:r>
          </w:p>
        </w:tc>
        <w:tc>
          <w:tcPr>
            <w:tcW w:w="2255" w:type="dxa"/>
            <w:gridSpan w:val="3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D0787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6-31-1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,3-</w:t>
            </w:r>
            <w:r w:rsidRPr="001F0D42">
              <w:rPr>
                <w:rFonts w:ascii="Times New Roman" w:hAnsi="Times New Roman"/>
                <w:b/>
                <w:lang w:val="en-US"/>
              </w:rPr>
              <w:t>Dimethylurea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,3-</w:t>
            </w:r>
            <w:r w:rsidRPr="001F0D42">
              <w:rPr>
                <w:rFonts w:ascii="Times New Roman" w:hAnsi="Times New Roman"/>
                <w:b/>
              </w:rPr>
              <w:t>диметилсечовина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140AC5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0788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0095-06-4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bicar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ебікар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421A5A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421A5A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359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789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867-56-1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odium lactate</w:t>
            </w:r>
            <w:r w:rsidRPr="001F0D42">
              <w:rPr>
                <w:rFonts w:ascii="Times New Roman" w:hAnsi="Times New Roman"/>
                <w:b/>
              </w:rPr>
              <w:t xml:space="preserve"> solution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Натрію лактат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розчин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2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789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1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867-56-1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odium L(S)-lactate solution</w:t>
            </w:r>
          </w:p>
          <w:p w:rsidR="000E52FF" w:rsidRPr="001F0D42" w:rsidRDefault="000E52FF" w:rsidP="000E52FF">
            <w:pPr>
              <w:pStyle w:val="ab"/>
              <w:jc w:val="left"/>
              <w:rPr>
                <w:rStyle w:val="f14sb"/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odium L(S)-lactate</w:t>
            </w:r>
          </w:p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caps/>
              </w:rPr>
            </w:pPr>
            <w:r w:rsidRPr="001F0D42">
              <w:rPr>
                <w:rFonts w:ascii="Times New Roman" w:hAnsi="Times New Roman"/>
                <w:b/>
              </w:rPr>
              <w:t xml:space="preserve">Натрію </w:t>
            </w: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</w:rPr>
              <w:t>(</w:t>
            </w:r>
            <w:r w:rsidRPr="001F0D42">
              <w:rPr>
                <w:rFonts w:ascii="Times New Roman" w:hAnsi="Times New Roman"/>
                <w:b/>
                <w:lang w:val="en-US"/>
              </w:rPr>
              <w:t>S</w:t>
            </w:r>
            <w:r w:rsidRPr="001F0D42">
              <w:rPr>
                <w:rFonts w:ascii="Times New Roman" w:hAnsi="Times New Roman"/>
                <w:b/>
              </w:rPr>
              <w:t>)-лактату розчин</w:t>
            </w:r>
          </w:p>
          <w:p w:rsidR="000E52FF" w:rsidRPr="001F0D42" w:rsidRDefault="000E52FF" w:rsidP="000E52FF">
            <w:pPr>
              <w:pStyle w:val="ab"/>
              <w:jc w:val="left"/>
              <w:rPr>
                <w:caps/>
                <w:sz w:val="24"/>
                <w:szCs w:val="24"/>
              </w:rPr>
            </w:pPr>
            <w:r w:rsidRPr="001F0D42">
              <w:rPr>
                <w:rFonts w:ascii="Times New Roman" w:hAnsi="Times New Roman"/>
                <w:b/>
              </w:rPr>
              <w:t xml:space="preserve">Натрію </w:t>
            </w: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</w:rPr>
              <w:t>(</w:t>
            </w:r>
            <w:r w:rsidRPr="001F0D42">
              <w:rPr>
                <w:rFonts w:ascii="Times New Roman" w:hAnsi="Times New Roman"/>
                <w:b/>
                <w:lang w:val="en-US"/>
              </w:rPr>
              <w:t>S</w:t>
            </w:r>
            <w:r w:rsidRPr="001F0D42">
              <w:rPr>
                <w:rFonts w:ascii="Times New Roman" w:hAnsi="Times New Roman"/>
                <w:b/>
              </w:rPr>
              <w:t>)-лактат</w:t>
            </w:r>
          </w:p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</w:tcPr>
          <w:p w:rsidR="000E52FF" w:rsidRPr="001B348E" w:rsidRDefault="001B348E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B348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І, </w:t>
            </w:r>
            <w:r w:rsidRPr="001B348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В</w:t>
            </w:r>
          </w:p>
        </w:tc>
        <w:tc>
          <w:tcPr>
            <w:tcW w:w="2255" w:type="dxa"/>
            <w:gridSpan w:val="3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42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790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5543-68-5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rekrezan (oxyethylammonium methylphenoxyacetate)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рекрезан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(окс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</w:rPr>
              <w:t>етиламонію метилфеноксиацетат)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0E52FF" w:rsidRPr="001F0D42" w:rsidRDefault="000E52FF" w:rsidP="000E52FF">
            <w:pPr>
              <w:ind w:right="-60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я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лектрофорез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791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2-80-0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hlorquinaldol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Хлорхінальдо</w:t>
            </w:r>
            <w:r w:rsidRPr="001F0D42">
              <w:rPr>
                <w:rFonts w:ascii="Times New Roman" w:hAnsi="Times New Roman"/>
                <w:b/>
              </w:rPr>
              <w:t>л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D111F4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112C" w:rsidRPr="00687C49" w:rsidTr="0024112C">
        <w:tblPrEx>
          <w:tblCellMar>
            <w:left w:w="108" w:type="dxa"/>
            <w:right w:w="108" w:type="dxa"/>
          </w:tblCellMar>
        </w:tblPrEx>
        <w:trPr>
          <w:trHeight w:val="255"/>
        </w:trPr>
        <w:tc>
          <w:tcPr>
            <w:tcW w:w="862" w:type="dxa"/>
            <w:vMerge w:val="restart"/>
          </w:tcPr>
          <w:p w:rsidR="0024112C" w:rsidRPr="001F0D42" w:rsidRDefault="0024112C" w:rsidP="000E52F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792</w:t>
            </w:r>
          </w:p>
        </w:tc>
        <w:tc>
          <w:tcPr>
            <w:tcW w:w="1543" w:type="dxa"/>
            <w:vMerge w:val="restart"/>
          </w:tcPr>
          <w:p w:rsidR="0024112C" w:rsidRPr="001F0D42" w:rsidRDefault="0024112C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3327-57-3</w:t>
            </w:r>
          </w:p>
        </w:tc>
        <w:tc>
          <w:tcPr>
            <w:tcW w:w="2525" w:type="dxa"/>
            <w:vMerge w:val="restart"/>
          </w:tcPr>
          <w:p w:rsidR="0024112C" w:rsidRPr="001F0D42" w:rsidRDefault="0024112C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Nefopam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h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>ydrochloride</w:t>
            </w:r>
          </w:p>
        </w:tc>
        <w:tc>
          <w:tcPr>
            <w:tcW w:w="3287" w:type="dxa"/>
            <w:vMerge w:val="restart"/>
          </w:tcPr>
          <w:p w:rsidR="0024112C" w:rsidRPr="001F0D42" w:rsidRDefault="0024112C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Нефопаму</w:t>
            </w:r>
            <w:r w:rsidRPr="001F0D42">
              <w:rPr>
                <w:rFonts w:ascii="Times New Roman" w:hAnsi="Times New Roman"/>
                <w:b/>
              </w:rPr>
              <w:t xml:space="preserve"> гідрохлорид</w:t>
            </w:r>
          </w:p>
        </w:tc>
        <w:tc>
          <w:tcPr>
            <w:tcW w:w="1819" w:type="dxa"/>
          </w:tcPr>
          <w:p w:rsidR="0024112C" w:rsidRPr="001F0D42" w:rsidRDefault="0024112C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4112C" w:rsidRPr="001F0D42" w:rsidRDefault="0024112C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4112C" w:rsidRPr="001F0D42" w:rsidRDefault="0024112C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24112C" w:rsidRPr="001F0D42" w:rsidRDefault="0024112C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24112C" w:rsidRPr="006D2B02" w:rsidRDefault="0024112C" w:rsidP="0024112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Merge w:val="restart"/>
            <w:vAlign w:val="center"/>
          </w:tcPr>
          <w:p w:rsidR="0024112C" w:rsidRPr="001F0D42" w:rsidRDefault="0024112C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Merge w:val="restart"/>
          </w:tcPr>
          <w:p w:rsidR="0024112C" w:rsidRPr="00B82A01" w:rsidRDefault="0024112C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112C" w:rsidRPr="00687C49" w:rsidTr="00EA47BC">
        <w:tblPrEx>
          <w:tblCellMar>
            <w:left w:w="108" w:type="dxa"/>
            <w:right w:w="108" w:type="dxa"/>
          </w:tblCellMar>
        </w:tblPrEx>
        <w:trPr>
          <w:trHeight w:val="255"/>
        </w:trPr>
        <w:tc>
          <w:tcPr>
            <w:tcW w:w="862" w:type="dxa"/>
            <w:vMerge/>
          </w:tcPr>
          <w:p w:rsidR="0024112C" w:rsidRPr="001F0D42" w:rsidRDefault="0024112C" w:rsidP="000E52F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</w:tcPr>
          <w:p w:rsidR="0024112C" w:rsidRPr="001F0D42" w:rsidRDefault="0024112C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2525" w:type="dxa"/>
            <w:vMerge/>
          </w:tcPr>
          <w:p w:rsidR="0024112C" w:rsidRPr="001F0D42" w:rsidRDefault="0024112C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  <w:vMerge/>
          </w:tcPr>
          <w:p w:rsidR="0024112C" w:rsidRPr="001F0D42" w:rsidRDefault="0024112C" w:rsidP="000E52FF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</w:p>
        </w:tc>
        <w:tc>
          <w:tcPr>
            <w:tcW w:w="1819" w:type="dxa"/>
          </w:tcPr>
          <w:p w:rsidR="0024112C" w:rsidRPr="0024112C" w:rsidRDefault="0024112C" w:rsidP="0024112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4112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24112C" w:rsidRPr="0024112C" w:rsidRDefault="0024112C" w:rsidP="0024112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4112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</w:t>
            </w:r>
          </w:p>
          <w:p w:rsidR="0024112C" w:rsidRPr="0024112C" w:rsidRDefault="0024112C" w:rsidP="0024112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4112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</w:tcPr>
          <w:p w:rsidR="0024112C" w:rsidRPr="0024112C" w:rsidRDefault="0024112C" w:rsidP="0024112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4112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</w:t>
            </w:r>
          </w:p>
          <w:p w:rsidR="0024112C" w:rsidRPr="0024112C" w:rsidRDefault="0024112C" w:rsidP="0024112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4112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  <w:p w:rsidR="0024112C" w:rsidRPr="0024112C" w:rsidRDefault="0024112C" w:rsidP="0024112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4112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СФ</w:t>
            </w:r>
            <w:r w:rsidRPr="0024112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, РХ</w:t>
            </w:r>
          </w:p>
        </w:tc>
        <w:tc>
          <w:tcPr>
            <w:tcW w:w="1086" w:type="dxa"/>
            <w:gridSpan w:val="2"/>
            <w:vAlign w:val="center"/>
          </w:tcPr>
          <w:p w:rsidR="0024112C" w:rsidRDefault="0024112C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Merge/>
            <w:vAlign w:val="center"/>
          </w:tcPr>
          <w:p w:rsidR="0024112C" w:rsidRPr="001F0D42" w:rsidRDefault="0024112C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Merge/>
          </w:tcPr>
          <w:p w:rsidR="0024112C" w:rsidRPr="00B82A01" w:rsidRDefault="0024112C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421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79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846-70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aphthol yellow S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Нафтоловий жовтий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S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794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19478-55-6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anofloxacine mesylat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анофлоксацину мезилат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795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104-88-1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4-Chlorobenzaldehyd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Хлоропіраміну гідрохлориду домішка А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966A3" w:rsidRPr="00CD38CF" w:rsidRDefault="00CD38CF" w:rsidP="000966A3">
            <w:pPr>
              <w:jc w:val="center"/>
              <w:rPr>
                <w:rFonts w:ascii="Times New Roman" w:hAnsi="Times New Roman" w:cs="Times New Roman"/>
              </w:rPr>
            </w:pPr>
            <w:r w:rsidRPr="00CD38C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79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91428-63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2-[(4-Chlorophenyl)Methoxy]-N,N-dimethyl-ethanam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Хлоропіраміну гідрохлориду домішка В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79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Style w:val="s1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22881-33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N-(4-chlorobenzyl)pyridin-2-am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Хлоропіраміну гідрохлориду домішка 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D38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79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uk-UA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>154-69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 xml:space="preserve">Tripelennamine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lastRenderedPageBreak/>
              <w:t>h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>ydrochloride (US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 xml:space="preserve">Хлоропіраміну гідрохлориду </w:t>
            </w:r>
            <w:r w:rsidRPr="001F0D42">
              <w:rPr>
                <w:rFonts w:ascii="Times New Roman" w:hAnsi="Times New Roman"/>
                <w:b/>
              </w:rPr>
              <w:lastRenderedPageBreak/>
              <w:t>домішка Е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Р0799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19803-62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Picloxydine dihydro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</w:rPr>
              <w:t>клоксидин</w:t>
            </w:r>
            <w:r w:rsidRPr="001F0D42">
              <w:rPr>
                <w:rFonts w:ascii="Times New Roman" w:hAnsi="Times New Roman"/>
                <w:b/>
                <w:lang w:val="uk-UA"/>
              </w:rPr>
              <w:t>а</w:t>
            </w:r>
            <w:r w:rsidRPr="001F0D42">
              <w:rPr>
                <w:rFonts w:ascii="Times New Roman" w:hAnsi="Times New Roman"/>
                <w:b/>
              </w:rPr>
              <w:t xml:space="preserve"> диг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</w:rPr>
              <w:t>дро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80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81-25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Cholic aci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Хол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</w:rPr>
              <w:t>ва кислот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71075" w:rsidRPr="0096031A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96031A" w:rsidRDefault="0096031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952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01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22832-87-7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Miconazole nitrat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іконазолу нітрат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02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27912-14-7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Levobunolol h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>ydrochlorid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Левобунололу гідрохлорид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966A3" w:rsidRPr="00477570" w:rsidRDefault="00477570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BE2436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803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18725-37-6</w:t>
            </w:r>
          </w:p>
        </w:tc>
        <w:tc>
          <w:tcPr>
            <w:tcW w:w="2525" w:type="dxa"/>
          </w:tcPr>
          <w:p w:rsidR="000966A3" w:rsidRPr="00BE2436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Acetylcysteine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impurity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D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 xml:space="preserve"> (</w:t>
            </w:r>
            <w:r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SPhU/</w:t>
            </w:r>
            <w:r w:rsidRPr="001F0D42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Ph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.</w:t>
            </w:r>
            <w:r w:rsidRPr="001F0D42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Eur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./</w:t>
            </w:r>
            <w:r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USP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)</w:t>
            </w:r>
          </w:p>
        </w:tc>
        <w:tc>
          <w:tcPr>
            <w:tcW w:w="3287" w:type="dxa"/>
          </w:tcPr>
          <w:p w:rsidR="000966A3" w:rsidRPr="00BE2436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цетилцистеїну</w:t>
            </w:r>
            <w:r w:rsidRPr="005F457A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5F457A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D</w:t>
            </w:r>
            <w:r w:rsidRPr="005F457A">
              <w:rPr>
                <w:rFonts w:ascii="Times New Roman" w:hAnsi="Times New Roman"/>
                <w:b/>
                <w:lang w:val="en-US"/>
              </w:rPr>
              <w:t xml:space="preserve">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>
              <w:rPr>
                <w:rFonts w:ascii="Times New Roman" w:hAnsi="Times New Roman"/>
                <w:b/>
                <w:lang w:val="uk-UA"/>
              </w:rPr>
              <w:t xml:space="preserve">/ </w:t>
            </w:r>
            <w:r>
              <w:rPr>
                <w:rFonts w:ascii="Times New Roman" w:hAnsi="Times New Roman"/>
                <w:b/>
                <w:lang w:val="en-US"/>
              </w:rPr>
              <w:t>Ph</w:t>
            </w:r>
            <w:r w:rsidRPr="005F457A">
              <w:rPr>
                <w:rFonts w:ascii="Times New Roman" w:hAnsi="Times New Roman"/>
                <w:b/>
                <w:lang w:val="en-US"/>
              </w:rPr>
              <w:t xml:space="preserve">. </w:t>
            </w:r>
            <w:r>
              <w:rPr>
                <w:rFonts w:ascii="Times New Roman" w:hAnsi="Times New Roman"/>
                <w:b/>
                <w:lang w:val="en-US"/>
              </w:rPr>
              <w:t>Eur</w:t>
            </w:r>
            <w:r w:rsidRPr="005F457A">
              <w:rPr>
                <w:rFonts w:ascii="Times New Roman" w:hAnsi="Times New Roman"/>
                <w:b/>
                <w:lang w:val="en-US"/>
              </w:rPr>
              <w:t xml:space="preserve">./ </w:t>
            </w:r>
            <w:r>
              <w:rPr>
                <w:rFonts w:ascii="Times New Roman" w:hAnsi="Times New Roman"/>
                <w:b/>
                <w:lang w:val="en-US"/>
              </w:rPr>
              <w:t>USP</w:t>
            </w:r>
            <w:r w:rsidRPr="00BE2436">
              <w:rPr>
                <w:rFonts w:ascii="Times New Roman" w:hAnsi="Times New Roman"/>
                <w:b/>
              </w:rPr>
              <w:t>)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0966A3" w:rsidRPr="00BE2436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BE2436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E2436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0966A3" w:rsidRPr="00BE2436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E2436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BE2436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BE2436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BE2436">
              <w:rPr>
                <w:rFonts w:ascii="Times New Roman" w:hAnsi="Times New Roman" w:cs="Times New Roman"/>
                <w:b/>
                <w:sz w:val="20"/>
              </w:rPr>
              <w:t>0804</w:t>
            </w:r>
          </w:p>
        </w:tc>
        <w:tc>
          <w:tcPr>
            <w:tcW w:w="1543" w:type="dxa"/>
          </w:tcPr>
          <w:p w:rsidR="00471075" w:rsidRPr="00BE2436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</w:p>
        </w:tc>
        <w:tc>
          <w:tcPr>
            <w:tcW w:w="2525" w:type="dxa"/>
          </w:tcPr>
          <w:p w:rsidR="00471075" w:rsidRPr="00BE2436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Antral</w:t>
            </w:r>
          </w:p>
        </w:tc>
        <w:tc>
          <w:tcPr>
            <w:tcW w:w="3287" w:type="dxa"/>
          </w:tcPr>
          <w:p w:rsidR="00471075" w:rsidRPr="00BE2436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нтраль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BE2436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BE2436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BE2436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E2436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BE2436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E2436">
              <w:rPr>
                <w:rFonts w:ascii="Times New Roman" w:hAnsi="Times New Roman" w:cs="Times New Roman"/>
                <w:b/>
                <w:sz w:val="20"/>
              </w:rPr>
              <w:t>0,36</w:t>
            </w:r>
          </w:p>
        </w:tc>
        <w:tc>
          <w:tcPr>
            <w:tcW w:w="1264" w:type="dxa"/>
            <w:gridSpan w:val="2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BE2436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BE2436">
              <w:rPr>
                <w:rFonts w:ascii="Times New Roman" w:hAnsi="Times New Roman" w:cs="Times New Roman"/>
                <w:b/>
                <w:sz w:val="20"/>
              </w:rPr>
              <w:t>0805</w:t>
            </w:r>
          </w:p>
        </w:tc>
        <w:tc>
          <w:tcPr>
            <w:tcW w:w="1543" w:type="dxa"/>
          </w:tcPr>
          <w:p w:rsidR="000966A3" w:rsidRPr="00BE2436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BE2436">
              <w:rPr>
                <w:rStyle w:val="s1"/>
                <w:rFonts w:ascii="Times New Roman" w:hAnsi="Times New Roman"/>
                <w:b/>
                <w:bCs/>
              </w:rPr>
              <w:t>1197-18-8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Tranexamic acid</w:t>
            </w:r>
          </w:p>
        </w:tc>
        <w:tc>
          <w:tcPr>
            <w:tcW w:w="3287" w:type="dxa"/>
          </w:tcPr>
          <w:p w:rsidR="000966A3" w:rsidRPr="00BE2436" w:rsidRDefault="000966A3" w:rsidP="000966A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Транексамова</w:t>
            </w:r>
            <w:r w:rsidRPr="00BE2436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кислота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BE2436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806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470-17-7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Isoalantolacton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Ізоалантолактон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С0807</w:t>
            </w:r>
          </w:p>
        </w:tc>
        <w:tc>
          <w:tcPr>
            <w:tcW w:w="1543" w:type="dxa"/>
          </w:tcPr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8000-42-8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araway oil</w:t>
            </w:r>
          </w:p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Carvi aetheroleum</w:t>
            </w:r>
          </w:p>
        </w:tc>
        <w:tc>
          <w:tcPr>
            <w:tcW w:w="3287" w:type="dxa"/>
          </w:tcPr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Кминова олія</w:t>
            </w:r>
          </w:p>
        </w:tc>
        <w:tc>
          <w:tcPr>
            <w:tcW w:w="1819" w:type="dxa"/>
          </w:tcPr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відповідно до ДФУ «Кропу пахучого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0966A3" w:rsidRPr="008B54E0" w:rsidRDefault="008B54E0" w:rsidP="000966A3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 мл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808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17097-76-6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Calcium hopantenat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Кальцію гопантенат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809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1944-12-3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Fenoterol hydrobromid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Фенотерол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>у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 гідробромід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8713B1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10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132866-11-6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Lercanidipine 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hydrochloride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hemihydrat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Лерканідипіну гідрохлорид гемігідрат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0966A3" w:rsidRPr="00F93A9C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81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62732-43-8</w:t>
            </w:r>
          </w:p>
        </w:tc>
        <w:tc>
          <w:tcPr>
            <w:tcW w:w="2525" w:type="dxa"/>
          </w:tcPr>
          <w:p w:rsidR="00471075" w:rsidRPr="00A63F9D" w:rsidRDefault="00471075" w:rsidP="00A63F9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A63F9D">
              <w:rPr>
                <w:rFonts w:ascii="Times New Roman" w:hAnsi="Times New Roman"/>
                <w:b/>
                <w:lang w:val="en-US"/>
              </w:rPr>
              <w:t>Ipidacrine impurity A</w:t>
            </w:r>
          </w:p>
          <w:p w:rsidR="00471075" w:rsidRPr="00A63F9D" w:rsidRDefault="00471075" w:rsidP="00A63F9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A63F9D">
              <w:rPr>
                <w:rFonts w:ascii="Times New Roman" w:hAnsi="Times New Roman"/>
                <w:b/>
                <w:lang w:val="en-US"/>
              </w:rPr>
              <w:t>8-amino-1,2,3,5,6,7-hexahydrodicyclopenta(B,</w:t>
            </w:r>
            <w:r w:rsidRPr="00A63F9D">
              <w:rPr>
                <w:rFonts w:ascii="Times New Roman" w:hAnsi="Times New Roman"/>
                <w:b/>
                <w:lang w:val="en-US"/>
              </w:rPr>
              <w:lastRenderedPageBreak/>
              <w:t>E)pyridine hydrate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lastRenderedPageBreak/>
              <w:t>Іпідакрину домішка 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C20FD3" w:rsidRDefault="00C20FD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471075" w:rsidRPr="00B82A01" w:rsidRDefault="00937CD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809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BD05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А0812</w:t>
            </w:r>
          </w:p>
        </w:tc>
        <w:tc>
          <w:tcPr>
            <w:tcW w:w="1543" w:type="dxa"/>
          </w:tcPr>
          <w:p w:rsidR="00471075" w:rsidRPr="001F0D42" w:rsidRDefault="00471075" w:rsidP="00BD05D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556-08-1</w:t>
            </w:r>
          </w:p>
        </w:tc>
        <w:tc>
          <w:tcPr>
            <w:tcW w:w="2525" w:type="dxa"/>
          </w:tcPr>
          <w:p w:rsidR="00471075" w:rsidRPr="001F0D42" w:rsidRDefault="00471075" w:rsidP="00BD05D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4-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acetamidobenzoic acid</w:t>
            </w:r>
          </w:p>
        </w:tc>
        <w:tc>
          <w:tcPr>
            <w:tcW w:w="3287" w:type="dxa"/>
          </w:tcPr>
          <w:p w:rsidR="00471075" w:rsidRPr="001F0D42" w:rsidRDefault="00471075" w:rsidP="00BD05D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4-ацетамідобензойна кислота</w:t>
            </w:r>
          </w:p>
        </w:tc>
        <w:tc>
          <w:tcPr>
            <w:tcW w:w="1819" w:type="dxa"/>
          </w:tcPr>
          <w:p w:rsidR="00471075" w:rsidRPr="001F0D42" w:rsidRDefault="00471075" w:rsidP="00BD05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D05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BD05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BD05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BD05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D05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0966A3" w:rsidP="00BD05D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813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216447-62-0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Glucosamine</w:t>
            </w: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t xml:space="preserve"> sulfate sodium chlorid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Глюкозаміну сульфату натрію хлорид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C24494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  <w:r w:rsidR="00C24494">
              <w:rPr>
                <w:rFonts w:ascii="Times New Roman" w:hAnsi="Times New Roman" w:cs="Times New Roman"/>
                <w:b/>
                <w:sz w:val="20"/>
                <w:lang w:val="en-US"/>
              </w:rPr>
              <w:t>,2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814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981-58-4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Sulfadimidine </w:t>
            </w: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t>sodium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Сульфадимідин натрію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81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30556-58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2-[4-(2-piperidin-1-ylethoxy)benzoyl]benzoic aci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Пітофенонова кислот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16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27-89-9</w:t>
            </w:r>
          </w:p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6538-82-5 (гідрохлоридна сіль)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Levocarnitine </w:t>
            </w:r>
            <w:r w:rsidRPr="001F0D42">
              <w:rPr>
                <w:rStyle w:val="xfmc3"/>
                <w:rFonts w:ascii="Times New Roman" w:hAnsi="Times New Roman"/>
                <w:b/>
                <w:bCs/>
                <w:lang w:val="en-GB"/>
              </w:rPr>
              <w:t>impurity A</w:t>
            </w:r>
            <w:r w:rsidRPr="001F0D42">
              <w:rPr>
                <w:rStyle w:val="xfmc3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(SphU/Ph.Eur/USP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uk-UA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Левокарнітину домішка  А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 xml:space="preserve"> (ДФУ/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</w:rPr>
              <w:t>.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>/</w:t>
            </w:r>
            <w:r w:rsidRPr="001F0D42">
              <w:rPr>
                <w:rStyle w:val="xfm94369454"/>
                <w:rFonts w:ascii="Times New Roman" w:hAnsi="Times New Roman"/>
                <w:b/>
              </w:rPr>
              <w:t xml:space="preserve"> </w:t>
            </w:r>
            <w:r w:rsidRPr="001F0D42">
              <w:rPr>
                <w:rStyle w:val="xfm94369454"/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Style w:val="xfm94369454"/>
                <w:rFonts w:ascii="Times New Roman" w:hAnsi="Times New Roman"/>
                <w:b/>
                <w:lang w:val="uk-UA"/>
              </w:rPr>
              <w:t>)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818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97864-44-7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luticasone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furoate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Флутиказону фуроат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819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</w:rPr>
              <w:t>4271-30-1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  <w:lang w:val="en-GB"/>
              </w:rPr>
              <w:t>Folic acid impurity A</w:t>
            </w:r>
            <w:r w:rsidRPr="001F0D42">
              <w:rPr>
                <w:rStyle w:val="xfmc3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(Ph.Eur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Фолієвої кислоти домішка А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820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docdata"/>
              <w:spacing w:before="0" w:beforeAutospacing="0" w:after="0" w:afterAutospacing="0"/>
              <w:rPr>
                <w:rStyle w:val="xfmc3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19-24-4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  <w:lang w:val="en-GB"/>
              </w:rPr>
              <w:t>Folic acid impurity D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Фолієвої кислоти домішка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D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0821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  <w:lang w:val="en-US"/>
              </w:rPr>
            </w:pP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  <w:lang w:val="en-US"/>
              </w:rPr>
              <w:t>Hard fat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Твердий жир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Z0822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</w:rPr>
              <w:t>165800-06-6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  <w:lang w:val="en-US"/>
              </w:rPr>
              <w:t>Zoledronic acid monohydrate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Золедронова кислота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моногідрат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823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</w:rPr>
              <w:t>7675-83-4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  <w:lang w:val="en-US"/>
              </w:rPr>
              <w:t>Arginine aspartat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Аргінін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аспартат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824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docdata"/>
              <w:spacing w:before="0" w:beforeAutospacing="0" w:after="0" w:afterAutospacing="0"/>
              <w:rPr>
                <w:rStyle w:val="xfm94369454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73-40-5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94369454"/>
                <w:rFonts w:ascii="Times New Roman" w:hAnsi="Times New Roman"/>
                <w:b/>
                <w:lang w:val="uk-UA"/>
              </w:rPr>
              <w:t>Guanine</w:t>
            </w:r>
            <w:r w:rsidRPr="001F0D42">
              <w:rPr>
                <w:rStyle w:val="xfm94369454"/>
                <w:rFonts w:ascii="Times New Roman" w:hAnsi="Times New Roman"/>
                <w:b/>
                <w:lang w:val="en-US"/>
              </w:rPr>
              <w:t xml:space="preserve"> (USP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Гуанін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825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2986-56-4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Tobramycin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Тобраміцин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ind w:firstLine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ЯМР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ТШХ</w:t>
            </w:r>
          </w:p>
          <w:p w:rsidR="009240ED" w:rsidRPr="001F0D42" w:rsidRDefault="009240ED" w:rsidP="009240ED">
            <w:pPr>
              <w:ind w:firstLine="7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826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docdata"/>
              <w:spacing w:before="0" w:beforeAutospacing="0" w:after="0" w:afterAutospacing="0"/>
              <w:rPr>
                <w:rStyle w:val="xfm70709312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4547-57-3</w:t>
            </w:r>
          </w:p>
        </w:tc>
        <w:tc>
          <w:tcPr>
            <w:tcW w:w="2525" w:type="dxa"/>
          </w:tcPr>
          <w:p w:rsidR="009240ED" w:rsidRPr="00AB3830" w:rsidRDefault="009240ED" w:rsidP="009240ED">
            <w:pPr>
              <w:pStyle w:val="ab"/>
              <w:jc w:val="left"/>
              <w:rPr>
                <w:rStyle w:val="xfm94369454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Bufexamac impurity A </w:t>
            </w: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Буфексамаку домішка А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827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2034"/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29056-06-2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Bufexamac impurity B </w:t>
            </w:r>
          </w:p>
          <w:p w:rsidR="009240ED" w:rsidRPr="001F0D42" w:rsidRDefault="009240ED" w:rsidP="009240ED">
            <w:pPr>
              <w:pStyle w:val="ab"/>
              <w:jc w:val="left"/>
              <w:rPr>
                <w:rStyle w:val="xfm94369454"/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Буфексамаку домішка В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828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2036"/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185726-73-1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Bufexamac impurity C </w:t>
            </w:r>
          </w:p>
          <w:p w:rsidR="009240ED" w:rsidRPr="001F0D42" w:rsidRDefault="009240ED" w:rsidP="009240ED">
            <w:pPr>
              <w:pStyle w:val="ab"/>
              <w:jc w:val="left"/>
              <w:rPr>
                <w:rStyle w:val="xfm94369454"/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lastRenderedPageBreak/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lastRenderedPageBreak/>
              <w:t xml:space="preserve">Буфексамаку домішка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C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1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B082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Style w:val="xfm70709312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FFFFF"/>
              </w:rPr>
              <w:t>3413-59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Bufexamac impurity D 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xfm94369454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Буфексамаку домішка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D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30</w:t>
            </w:r>
          </w:p>
        </w:tc>
        <w:tc>
          <w:tcPr>
            <w:tcW w:w="1543" w:type="dxa"/>
          </w:tcPr>
          <w:p w:rsidR="009240ED" w:rsidRPr="00A14BD7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A14BD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130018-87-0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Levocetirizine dihydrochloride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Левоцетиризину дигідрохлорид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A14BD7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831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demethionine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1,4-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butanedisulfonate </w:t>
            </w:r>
            <w:r w:rsidRPr="001F0D42">
              <w:rPr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ratio of components </w:t>
            </w:r>
            <w:r w:rsidRPr="001F0D42">
              <w:rPr>
                <w:rFonts w:ascii="Times New Roman" w:hAnsi="Times New Roman"/>
                <w:b/>
                <w:lang w:val="uk-UA"/>
              </w:rPr>
              <w:t>1:1.65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Адеметіоніну  1,4-бутандисульфонат (співвідношення  компонентів 1:1.65)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83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10182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Pheniramine impurity A </w:t>
            </w: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SphU</w:t>
            </w: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/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Феніраміну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домішка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А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 xml:space="preserve"> (ДФУ/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2-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бензилпірид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819AD" w:rsidRDefault="001819A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,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83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87-33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Isosorbide dinitrate hydrous 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Ізосорбіду динітрат водний 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D2E77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DD2E77" w:rsidRPr="001F0D42" w:rsidRDefault="00DD2E77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34</w:t>
            </w:r>
          </w:p>
        </w:tc>
        <w:tc>
          <w:tcPr>
            <w:tcW w:w="1543" w:type="dxa"/>
          </w:tcPr>
          <w:p w:rsidR="00DD2E77" w:rsidRPr="001F0D42" w:rsidRDefault="00DD2E77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</w:p>
        </w:tc>
        <w:tc>
          <w:tcPr>
            <w:tcW w:w="2525" w:type="dxa"/>
          </w:tcPr>
          <w:p w:rsidR="00DD2E77" w:rsidRPr="001F0D42" w:rsidRDefault="00DD2E77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</w:t>
            </w:r>
            <w:r w:rsidRPr="001F0D42">
              <w:rPr>
                <w:rFonts w:ascii="Times New Roman" w:hAnsi="Times New Roman"/>
                <w:b/>
              </w:rPr>
              <w:t>ethyl nalbuphine</w:t>
            </w:r>
          </w:p>
        </w:tc>
        <w:tc>
          <w:tcPr>
            <w:tcW w:w="3287" w:type="dxa"/>
          </w:tcPr>
          <w:p w:rsidR="00DD2E77" w:rsidRPr="001F0D42" w:rsidRDefault="00DD2E77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DD2E7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Метилналбуфін*</w:t>
            </w:r>
          </w:p>
        </w:tc>
        <w:tc>
          <w:tcPr>
            <w:tcW w:w="1819" w:type="dxa"/>
          </w:tcPr>
          <w:p w:rsidR="00DD2E77" w:rsidRPr="00DD2E77" w:rsidRDefault="00DD2E77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2255" w:type="dxa"/>
            <w:gridSpan w:val="3"/>
          </w:tcPr>
          <w:p w:rsidR="00DD2E77" w:rsidRPr="00DD2E77" w:rsidRDefault="00DD2E77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086" w:type="dxa"/>
            <w:gridSpan w:val="2"/>
          </w:tcPr>
          <w:p w:rsidR="00DD2E77" w:rsidRPr="00DD2E77" w:rsidRDefault="00DD2E77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372" w:type="dxa"/>
            <w:gridSpan w:val="2"/>
          </w:tcPr>
          <w:p w:rsidR="00DD2E77" w:rsidRPr="00DD2E77" w:rsidRDefault="00DD2E77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264" w:type="dxa"/>
            <w:gridSpan w:val="2"/>
          </w:tcPr>
          <w:p w:rsidR="00DD2E77" w:rsidRPr="00B82A01" w:rsidRDefault="00DD2E77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835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578-95-0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Acridone</w:t>
            </w:r>
            <w:r w:rsidRPr="001F0D42">
              <w:rPr>
                <w:rStyle w:val="xfm70709312"/>
                <w:rFonts w:ascii="Times New Roman" w:hAnsi="Times New Roman"/>
                <w:b/>
              </w:rPr>
              <w:t xml:space="preserve"> </w:t>
            </w:r>
          </w:p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9(10</w:t>
            </w:r>
            <w:r w:rsidRPr="001F0D42">
              <w:rPr>
                <w:rStyle w:val="xfm70709312"/>
                <w:rFonts w:ascii="Times New Roman" w:hAnsi="Times New Roman"/>
                <w:b/>
                <w:i/>
              </w:rPr>
              <w:t>Н</w:t>
            </w:r>
            <w:r w:rsidRPr="001F0D42">
              <w:rPr>
                <w:rStyle w:val="xfm70709312"/>
                <w:rFonts w:ascii="Times New Roman" w:hAnsi="Times New Roman"/>
                <w:b/>
              </w:rPr>
              <w:t>)-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Acridone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Акрідон</w:t>
            </w:r>
          </w:p>
        </w:tc>
        <w:tc>
          <w:tcPr>
            <w:tcW w:w="1819" w:type="dxa"/>
          </w:tcPr>
          <w:p w:rsidR="009240ED" w:rsidRPr="0007387E" w:rsidRDefault="009240ED" w:rsidP="0007387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07387E" w:rsidRDefault="0007387E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836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676-46-0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Disodium L(S)-malate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Динатрій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L(S)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-малат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837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259793-96-9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Favipiravir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Фавіпіравір</w:t>
            </w:r>
          </w:p>
        </w:tc>
        <w:tc>
          <w:tcPr>
            <w:tcW w:w="1819" w:type="dxa"/>
          </w:tcPr>
          <w:p w:rsidR="0025718F" w:rsidRPr="0025718F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25718F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Д,</w:t>
            </w:r>
            <w:r w:rsidR="009240ED" w:rsidRPr="001F0D42">
              <w:rPr>
                <w:rFonts w:ascii="Times New Roman" w:hAnsi="Times New Roman" w:cs="Times New Roman"/>
                <w:b/>
                <w:sz w:val="20"/>
              </w:rPr>
              <w:t xml:space="preserve"> Р, К</w:t>
            </w:r>
            <w:r w:rsidR="009240ED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5718F" w:rsidRPr="0025718F" w:rsidRDefault="0025718F" w:rsidP="0025718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5718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 </w:t>
            </w:r>
            <w:r w:rsidRPr="0025718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  <w:p w:rsidR="009240ED" w:rsidRPr="0025718F" w:rsidRDefault="0025718F" w:rsidP="0025718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5718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9240ED" w:rsidRPr="0025718F" w:rsidRDefault="0025718F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373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838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Rauwolfia dry extract (Rauwolfia vomitoria root total alkaloids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Раувольфії екстракт сухий (сума алкалоїдів раувольфії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 xml:space="preserve">рвотної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коренів)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3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12650-88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Lysozyme hydro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Лізоциму гідро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084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5965-95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Kanamycin Sulfate 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(USP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Kanamycin A sulfate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Канаміцину сульфат(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USP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)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Канаміцину а сульф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084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29701-07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Kanamycin B sulfate</w:t>
            </w:r>
          </w:p>
          <w:p w:rsidR="00471075" w:rsidRPr="001F0D42" w:rsidRDefault="00471075" w:rsidP="001F0D42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(Ph. Eur.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lastRenderedPageBreak/>
              <w:t>Канаміцину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b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сульфат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(Ph. Eur.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lastRenderedPageBreak/>
              <w:t>К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lastRenderedPageBreak/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lastRenderedPageBreak/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G0842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>64744-50-9  </w:t>
            </w:r>
          </w:p>
        </w:tc>
        <w:tc>
          <w:tcPr>
            <w:tcW w:w="2525" w:type="dxa"/>
          </w:tcPr>
          <w:p w:rsidR="00322086" w:rsidRPr="00342ED1" w:rsidRDefault="00342ED1" w:rsidP="00322086">
            <w:pPr>
              <w:spacing w:line="140" w:lineRule="atLeast"/>
              <w:rPr>
                <w:rStyle w:val="xfm70709312"/>
                <w:rFonts w:ascii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342E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Gabapentin impurity A (Ph. </w:t>
            </w:r>
            <w:r w:rsidRPr="00342E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</w:t>
            </w:r>
            <w:r w:rsidRPr="00342E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ur.) Gabapentin related compound  A(USP)</w:t>
            </w:r>
          </w:p>
        </w:tc>
        <w:tc>
          <w:tcPr>
            <w:tcW w:w="3287" w:type="dxa"/>
          </w:tcPr>
          <w:p w:rsidR="00322086" w:rsidRPr="00342ED1" w:rsidRDefault="00342ED1" w:rsidP="00322086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342ED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Габапентину</w:t>
            </w:r>
            <w:r w:rsidRPr="00342ED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GB"/>
              </w:rPr>
              <w:t> </w:t>
            </w:r>
            <w:r w:rsidRPr="00342ED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домішка</w:t>
            </w:r>
            <w:r w:rsidRPr="00342ED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GB"/>
              </w:rPr>
              <w:t> A </w:t>
            </w:r>
            <w:r w:rsidRPr="00342ED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(ДФУ)</w:t>
            </w:r>
          </w:p>
        </w:tc>
        <w:tc>
          <w:tcPr>
            <w:tcW w:w="1819" w:type="dxa"/>
          </w:tcPr>
          <w:p w:rsidR="00322086" w:rsidRPr="00EA47BC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342ED1" w:rsidRPr="00342E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, ППХС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EA47BC" w:rsidRDefault="00342ED1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43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>142-08-5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evetiracetam impurity C (Ph. Eur.)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>Леветірацетам</w:t>
            </w:r>
            <w:r w:rsidRPr="001F0D42">
              <w:rPr>
                <w:rStyle w:val="xfm44098544"/>
                <w:rFonts w:ascii="Times New Roman" w:hAnsi="Times New Roman"/>
                <w:b/>
              </w:rPr>
              <w:t>у</w:t>
            </w: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 xml:space="preserve"> домішка  С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44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>3886-69-9</w:t>
            </w:r>
          </w:p>
        </w:tc>
        <w:tc>
          <w:tcPr>
            <w:tcW w:w="2525" w:type="dxa"/>
          </w:tcPr>
          <w:p w:rsidR="00322086" w:rsidRPr="006A1B2F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Levetiracetam impurity E (SphU/ Ph.Eur.)</w:t>
            </w:r>
          </w:p>
          <w:p w:rsidR="00322086" w:rsidRPr="006A1B2F" w:rsidRDefault="00322086" w:rsidP="00322086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322086" w:rsidRPr="006A1B2F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Леветірацетаму домішка E (ДФУ / Ph.Eur.)</w:t>
            </w:r>
          </w:p>
          <w:p w:rsidR="00322086" w:rsidRPr="006A1B2F" w:rsidRDefault="00322086" w:rsidP="00322086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46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en-US"/>
              </w:rPr>
              <w:t>144-74-1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ulfathiazole sodium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ульфат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азол натр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847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</w:rPr>
            </w:pPr>
            <w:r w:rsidRPr="001F0D42">
              <w:rPr>
                <w:rStyle w:val="xfm44098544"/>
                <w:rFonts w:ascii="Times New Roman" w:hAnsi="Times New Roman"/>
                <w:b/>
              </w:rPr>
              <w:t>133481-09-1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Gabapentin impurity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B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Ph. Eur.)</w:t>
            </w:r>
          </w:p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Gabapent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Related Compound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USP)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rPr>
                <w:rStyle w:val="xfm44098544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</w:rPr>
              <w:t xml:space="preserve">Габапентину домішка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В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848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en-US"/>
              </w:rPr>
              <w:t>67950-95-2</w:t>
            </w:r>
          </w:p>
        </w:tc>
        <w:tc>
          <w:tcPr>
            <w:tcW w:w="2525" w:type="dxa"/>
          </w:tcPr>
          <w:p w:rsidR="00322086" w:rsidRPr="00072A27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Gabapentin impurity 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 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(SphU/Ph. Eur./USP)</w:t>
            </w:r>
          </w:p>
        </w:tc>
        <w:tc>
          <w:tcPr>
            <w:tcW w:w="3287" w:type="dxa"/>
          </w:tcPr>
          <w:p w:rsidR="00322086" w:rsidRPr="00072A27" w:rsidRDefault="00322086" w:rsidP="00322086">
            <w:pPr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</w:pP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Габапентину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E (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/Ph.Eur./USP)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072A27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49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en-US"/>
              </w:rPr>
              <w:t>67118-31-4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evetiracetam impurity A (Ph. Eur.)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>Леветірацетам</w:t>
            </w:r>
            <w:r w:rsidRPr="001F0D42">
              <w:rPr>
                <w:rStyle w:val="xfm44098544"/>
                <w:rFonts w:ascii="Times New Roman" w:hAnsi="Times New Roman"/>
                <w:b/>
              </w:rPr>
              <w:t>у</w:t>
            </w: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 xml:space="preserve"> домішка  </w:t>
            </w:r>
            <w:r w:rsidRPr="001F0D42">
              <w:rPr>
                <w:rStyle w:val="xfm44098544"/>
                <w:rFonts w:ascii="Times New Roman" w:hAnsi="Times New Roman"/>
                <w:b/>
                <w:lang w:val="en-US"/>
              </w:rPr>
              <w:t>A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50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anguiritrine (mixture of sanguinarine hydrosulfate and heleritrine hydrosulfate)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Сангв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трин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(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суміш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сангв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нарин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дросульфат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та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хелер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тр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ину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дросульфат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P085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98-97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4-Phenylpyrrolidin-2-O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ібуту домішка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-фенілпірролідон-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471075" w:rsidRPr="00B82A01" w:rsidRDefault="0032208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85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</w:rPr>
            </w:pPr>
            <w:r w:rsidRPr="001F0D42">
              <w:rPr>
                <w:rStyle w:val="xfm44098544"/>
                <w:rFonts w:ascii="Times New Roman" w:hAnsi="Times New Roman"/>
                <w:b/>
              </w:rPr>
              <w:t>614-80-2</w:t>
            </w:r>
          </w:p>
        </w:tc>
        <w:tc>
          <w:tcPr>
            <w:tcW w:w="2525" w:type="dxa"/>
          </w:tcPr>
          <w:p w:rsidR="00471075" w:rsidRPr="00473BE5" w:rsidRDefault="00471075" w:rsidP="00473BE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473BE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Paracetamol impurity A (SphU/Ph. Eur.)</w:t>
            </w:r>
          </w:p>
          <w:p w:rsidR="00471075" w:rsidRPr="00473BE5" w:rsidRDefault="00471075" w:rsidP="00473BE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473BE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Acetaminophen related compound C (USP)</w:t>
            </w:r>
          </w:p>
        </w:tc>
        <w:tc>
          <w:tcPr>
            <w:tcW w:w="3287" w:type="dxa"/>
          </w:tcPr>
          <w:p w:rsidR="00471075" w:rsidRPr="00473BE5" w:rsidRDefault="00471075" w:rsidP="001F0D42">
            <w:pPr>
              <w:rPr>
                <w:rStyle w:val="xfm44098544"/>
                <w:rFonts w:ascii="Times New Roman" w:hAnsi="Times New Roman" w:cs="Times New Roman"/>
                <w:b/>
                <w:sz w:val="20"/>
              </w:rPr>
            </w:pPr>
            <w:r w:rsidRPr="00473BE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Парацетамолу домішка А (ДФУ/</w:t>
            </w:r>
            <w:r w:rsidRPr="00473BE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473BE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473BE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473BE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/)</w:t>
            </w:r>
          </w:p>
        </w:tc>
        <w:tc>
          <w:tcPr>
            <w:tcW w:w="1819" w:type="dxa"/>
          </w:tcPr>
          <w:p w:rsidR="00471075" w:rsidRPr="00473BE5" w:rsidRDefault="00471075" w:rsidP="00473BE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473BE5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85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605-37-8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Isonaphthazarine</w:t>
            </w:r>
          </w:p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2,3-Dihydroxy-1,4-naphthoquinon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44098544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lastRenderedPageBreak/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нафтазар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Ф, 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322086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P085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693-37-4</w:t>
            </w:r>
          </w:p>
        </w:tc>
        <w:tc>
          <w:tcPr>
            <w:tcW w:w="2525" w:type="dxa"/>
          </w:tcPr>
          <w:p w:rsidR="00471075" w:rsidRPr="002273F2" w:rsidRDefault="00471075" w:rsidP="002273F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Paracetamol impurity </w:t>
            </w: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В</w:t>
            </w: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(SphU/Ph. Eur.)</w:t>
            </w:r>
          </w:p>
          <w:p w:rsidR="00471075" w:rsidRPr="002273F2" w:rsidRDefault="00471075" w:rsidP="002273F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Acetaminophen related compound </w:t>
            </w: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B</w:t>
            </w: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 (USP)</w:t>
            </w:r>
          </w:p>
        </w:tc>
        <w:tc>
          <w:tcPr>
            <w:tcW w:w="3287" w:type="dxa"/>
          </w:tcPr>
          <w:p w:rsidR="00471075" w:rsidRPr="002273F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2273F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Парацетамолу домішка В (ДФУ/</w:t>
            </w:r>
            <w:r w:rsidRPr="002273F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2273F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2273F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2273F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/)</w:t>
            </w:r>
          </w:p>
        </w:tc>
        <w:tc>
          <w:tcPr>
            <w:tcW w:w="1819" w:type="dxa"/>
          </w:tcPr>
          <w:p w:rsidR="00471075" w:rsidRPr="002273F2" w:rsidRDefault="00471075" w:rsidP="002273F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2273F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85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03-84-4</w:t>
            </w:r>
          </w:p>
        </w:tc>
        <w:tc>
          <w:tcPr>
            <w:tcW w:w="2525" w:type="dxa"/>
          </w:tcPr>
          <w:p w:rsidR="00471075" w:rsidRPr="009C20D1" w:rsidRDefault="00471075" w:rsidP="009C20D1">
            <w:pPr>
              <w:shd w:val="clear" w:color="auto" w:fill="FFFFFF"/>
              <w:jc w:val="center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9C20D1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aracetamol impurity D (SphU/ Ph.Eur.)</w:t>
            </w:r>
          </w:p>
          <w:p w:rsidR="00471075" w:rsidRPr="009C20D1" w:rsidRDefault="00471075" w:rsidP="009C20D1">
            <w:pPr>
              <w:shd w:val="clear" w:color="auto" w:fill="FFFFFF"/>
              <w:jc w:val="center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9C20D1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Acetaminophen     related compound D (USP)</w:t>
            </w:r>
          </w:p>
        </w:tc>
        <w:tc>
          <w:tcPr>
            <w:tcW w:w="3287" w:type="dxa"/>
          </w:tcPr>
          <w:p w:rsidR="00471075" w:rsidRPr="009C20D1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Парацетамолу домішка 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D 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/ 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 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56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1F0D42">
              <w:rPr>
                <w:rStyle w:val="xfm74803845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24683-26-9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loxicam impurity A (SphU / Ph. Eur. / USP)</w:t>
            </w:r>
          </w:p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iroxicam impurity K (SphU / Ph. Eur.)</w:t>
            </w:r>
          </w:p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Мелоксикам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A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/ </w:t>
            </w:r>
            <w:r w:rsidRPr="001F0D42">
              <w:rPr>
                <w:rFonts w:ascii="Times New Roman" w:hAnsi="Times New Roman"/>
                <w:b/>
                <w:lang w:val="en-US"/>
              </w:rPr>
              <w:t>USP)</w:t>
            </w:r>
          </w:p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 xml:space="preserve">Піроксикам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K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>.)</w:t>
            </w:r>
          </w:p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tabs>
                <w:tab w:val="left" w:pos="340"/>
                <w:tab w:val="center" w:pos="578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57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1262333-25-4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loxicam impurity C (SphU / Ph. Eur.)</w:t>
            </w:r>
          </w:p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(Z)-N</w:t>
            </w:r>
            <w:r>
              <w:rPr>
                <w:rFonts w:ascii="Times New Roman" w:hAnsi="Times New Roman"/>
                <w:b/>
                <w:lang w:val="en-US"/>
              </w:rPr>
              <w:t>’</w:t>
            </w:r>
            <w:r w:rsidRPr="001F0D42">
              <w:rPr>
                <w:rFonts w:ascii="Times New Roman" w:hAnsi="Times New Roman"/>
                <w:b/>
                <w:lang w:val="en-US"/>
              </w:rPr>
              <w:t>-Methylmeloxicam (USP)</w:t>
            </w:r>
          </w:p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Мелоксикам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C</w:t>
            </w:r>
            <w:r w:rsidRPr="001F0D42">
              <w:rPr>
                <w:rFonts w:ascii="Times New Roman" w:hAnsi="Times New Roman"/>
                <w:b/>
              </w:rPr>
              <w:t xml:space="preserve">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</w:rPr>
              <w:t>.)</w:t>
            </w:r>
          </w:p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58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331636-17-9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loxicam impurity D (SphU / Ph. Eur.)</w:t>
            </w:r>
          </w:p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Мелоксикам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D</w:t>
            </w:r>
            <w:r w:rsidRPr="001F0D42">
              <w:rPr>
                <w:rFonts w:ascii="Times New Roman" w:hAnsi="Times New Roman"/>
                <w:b/>
              </w:rPr>
              <w:t xml:space="preserve">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</w:rPr>
              <w:t>.)</w:t>
            </w:r>
          </w:p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859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39137904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514222-44-7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Fluconazole impurity C (Ph. Eur.)</w:t>
            </w:r>
          </w:p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Fluconazole related compound C (USP)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39137904"/>
                <w:rFonts w:ascii="Times New Roman" w:hAnsi="Times New Roman" w:cs="Times New Roman"/>
                <w:b/>
                <w:bCs/>
                <w:sz w:val="20"/>
                <w:lang w:val="uk-UA"/>
              </w:rPr>
              <w:t>Флуконазолу домішка С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86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c3"/>
                <w:rFonts w:ascii="Times New Roman" w:hAnsi="Times New Roman" w:cs="Times New Roman"/>
                <w:b/>
                <w:bCs/>
                <w:sz w:val="20"/>
                <w:szCs w:val="20"/>
              </w:rPr>
              <w:t>299-35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Thiamine impurity E (Ph. Eur.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Thiothiam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гідрохлорид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 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Е (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У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322086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6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636-46-4</w:t>
            </w:r>
          </w:p>
        </w:tc>
        <w:tc>
          <w:tcPr>
            <w:tcW w:w="2525" w:type="dxa"/>
          </w:tcPr>
          <w:p w:rsidR="00471075" w:rsidRPr="000B5C13" w:rsidRDefault="00471075" w:rsidP="000B5C1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B5C1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Salicylic acid impurity B (SphU/Ph. Eur./USP)</w:t>
            </w:r>
          </w:p>
          <w:p w:rsidR="00471075" w:rsidRPr="000B5C13" w:rsidRDefault="00471075" w:rsidP="000B5C1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0B5C1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lastRenderedPageBreak/>
              <w:t>4-</w:t>
            </w:r>
            <w:r w:rsidRPr="000B5C1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hydroxyisophthalic acid</w:t>
            </w:r>
          </w:p>
        </w:tc>
        <w:tc>
          <w:tcPr>
            <w:tcW w:w="3287" w:type="dxa"/>
          </w:tcPr>
          <w:p w:rsidR="00471075" w:rsidRPr="000B5C13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lastRenderedPageBreak/>
              <w:t>Саліцилової кислоти домішка В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(ДФУ/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/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USP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651B7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471075" w:rsidRPr="00B82A01" w:rsidRDefault="00295F6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196A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L086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1F0D42"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2903-45-9</w:t>
            </w:r>
          </w:p>
        </w:tc>
        <w:tc>
          <w:tcPr>
            <w:tcW w:w="2525" w:type="dxa"/>
          </w:tcPr>
          <w:p w:rsidR="00471075" w:rsidRDefault="00471075" w:rsidP="001F0D42">
            <w:pPr>
              <w:pStyle w:val="xfmc1"/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Lidocaine impurity B (Ph. Eur.)</w:t>
            </w:r>
          </w:p>
          <w:p w:rsidR="00471075" w:rsidRPr="001F0D42" w:rsidRDefault="00471075" w:rsidP="001F0D42">
            <w:pPr>
              <w:pStyle w:val="xfmc1"/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Lidocaine related compound B</w:t>
            </w:r>
          </w:p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598092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idocaine n-oxide</w:t>
            </w:r>
          </w:p>
        </w:tc>
        <w:tc>
          <w:tcPr>
            <w:tcW w:w="3287" w:type="dxa"/>
          </w:tcPr>
          <w:p w:rsidR="00471075" w:rsidRPr="0068196A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196A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196A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68196A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68196A" w:rsidRDefault="00A00D7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68196A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196A">
              <w:rPr>
                <w:rFonts w:ascii="Times New Roman" w:hAnsi="Times New Roman" w:cs="Times New Roman"/>
                <w:b/>
                <w:sz w:val="20"/>
                <w:lang w:val="en-US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295F6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86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34-05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caps/>
                <w:lang w:val="uk-UA"/>
              </w:rPr>
              <w:t>F</w:t>
            </w:r>
            <w:r w:rsidRPr="001F0D42">
              <w:rPr>
                <w:rFonts w:ascii="Times New Roman" w:hAnsi="Times New Roman"/>
                <w:b/>
                <w:lang w:val="uk-UA"/>
              </w:rPr>
              <w:t>ormylfolic acid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Calcium folinate impurity D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caps/>
                <w:lang w:val="uk-UA"/>
              </w:rPr>
              <w:t>10-F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 xml:space="preserve">ormylfolic acid </w:t>
            </w:r>
            <w:r w:rsidRPr="001F0D42">
              <w:rPr>
                <w:rStyle w:val="s1"/>
                <w:rFonts w:ascii="Times New Roman" w:hAnsi="Times New Roman"/>
                <w:b/>
                <w:bCs/>
                <w:caps/>
                <w:lang w:val="uk-UA"/>
              </w:rPr>
              <w:t>(USP)</w:t>
            </w:r>
          </w:p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10-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ор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ф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є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ислота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ор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ф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є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ислота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альц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ю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а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D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296BC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865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4118-51-8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ab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1F0D42">
              <w:rPr>
                <w:rStyle w:val="xfm65715162"/>
                <w:rFonts w:ascii="Times New Roman" w:hAnsi="Times New Roman"/>
                <w:b/>
                <w:bCs/>
                <w:lang w:val="uk-UA"/>
              </w:rPr>
              <w:t>Pregabalin impurity D (Ph.Eur.)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регаба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</w:rPr>
              <w:t>D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66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43470746"/>
                <w:rFonts w:ascii="Times New Roman" w:hAnsi="Times New Roman" w:cs="Times New Roman"/>
                <w:b/>
                <w:bCs/>
                <w:sz w:val="20"/>
                <w:szCs w:val="20"/>
              </w:rPr>
              <w:t>7728-40-7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Lidocaine impurity D (Ph. Eur.)</w:t>
            </w:r>
          </w:p>
          <w:p w:rsidR="00A51CDE" w:rsidRPr="001F0D42" w:rsidRDefault="00A51CDE" w:rsidP="00A51CDE">
            <w:pPr>
              <w:pStyle w:val="xfmc1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onoethylglycinexylidine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67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rPr>
                <w:rStyle w:val="xfm65715162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</w:rPr>
              <w:t>1135231-62-7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ab"/>
              <w:jc w:val="left"/>
              <w:rPr>
                <w:rStyle w:val="xfm65715162"/>
                <w:rFonts w:ascii="Times New Roman" w:hAnsi="Times New Roman"/>
                <w:b/>
                <w:bCs/>
                <w:lang w:val="uk-UA"/>
              </w:rPr>
            </w:pPr>
            <w:r w:rsidRPr="001F0D42">
              <w:rPr>
                <w:rStyle w:val="xfm66170766"/>
                <w:rFonts w:ascii="Times New Roman" w:hAnsi="Times New Roman"/>
                <w:b/>
                <w:bCs/>
                <w:lang w:val="uk-UA"/>
              </w:rPr>
              <w:t>Lidocaine impurity E (Ph. Eur.)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Е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868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64-17-5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Reference spectrum of Ethanol (96 Per Cent)</w:t>
            </w:r>
          </w:p>
          <w:p w:rsidR="00A51CDE" w:rsidRPr="001F0D42" w:rsidRDefault="00A51CDE" w:rsidP="00A51CDE">
            <w:pPr>
              <w:pStyle w:val="ab"/>
              <w:jc w:val="left"/>
              <w:rPr>
                <w:rStyle w:val="xfm65715162"/>
                <w:rFonts w:ascii="Times New Roman" w:hAnsi="Times New Roman"/>
                <w:b/>
                <w:bCs/>
                <w:lang w:val="en-US"/>
              </w:rPr>
            </w:pP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алон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й спектр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ан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(96%)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2.2.24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C086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snapToGrid w:val="0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Biological standart preparation convallariae</w:t>
            </w:r>
          </w:p>
        </w:tc>
        <w:tc>
          <w:tcPr>
            <w:tcW w:w="3287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Конвалії біологічний стандартний препар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онвалії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 «Конвалії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БКВ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0</w:t>
            </w:r>
          </w:p>
        </w:tc>
        <w:tc>
          <w:tcPr>
            <w:tcW w:w="1264" w:type="dxa"/>
            <w:gridSpan w:val="2"/>
          </w:tcPr>
          <w:p w:rsidR="00471075" w:rsidRPr="00B82A01" w:rsidRDefault="00A51CD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S0870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snapToGrid w:val="0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Scutellariae baicalensis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Шоломниці байкальської екстр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відповідно до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національної частин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оломниці байкальської корені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ТШ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2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V0871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Vincae 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Бар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Барвінку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02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872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ubi idaei 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ал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 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алини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4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873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auci carotae   aetherole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Моркви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р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олія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оркви дикої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 мл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874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auci carotae    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Моркви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оркви дикої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3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875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ibis nigri  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мород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мородини чорної плоди висуш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»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мородини чорної плоди свіжі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7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7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229-55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udan Red G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удан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червоний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G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471075" w:rsidRPr="00B82A01" w:rsidRDefault="00A51CDE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87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8564-59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ribuli terrestris extractum siccum</w:t>
            </w:r>
          </w:p>
        </w:tc>
        <w:tc>
          <w:tcPr>
            <w:tcW w:w="3287" w:type="dxa"/>
          </w:tcPr>
          <w:p w:rsidR="00471075" w:rsidRPr="001F0D42" w:rsidRDefault="00471075" w:rsidP="001F0D42">
            <w: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Як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рц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в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 сух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й</w:t>
            </w:r>
          </w:p>
        </w:tc>
        <w:tc>
          <w:tcPr>
            <w:tcW w:w="1819" w:type="dxa"/>
          </w:tcPr>
          <w:p w:rsidR="00471075" w:rsidRPr="001F0D42" w:rsidRDefault="00471075" w:rsidP="001F0D42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Якірців сланких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300A40" w:rsidRDefault="00471075" w:rsidP="001F0D42">
            <w:pPr>
              <w:jc w:val="center"/>
              <w:rPr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471075" w:rsidRPr="00B82A01" w:rsidRDefault="00A51CDE" w:rsidP="001F0D42">
            <w:pPr>
              <w:tabs>
                <w:tab w:val="left" w:pos="510"/>
                <w:tab w:val="center" w:pos="582"/>
              </w:tabs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878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507-70-0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Borneol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орнеол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879</w:t>
            </w:r>
          </w:p>
        </w:tc>
        <w:tc>
          <w:tcPr>
            <w:tcW w:w="1543" w:type="dxa"/>
          </w:tcPr>
          <w:p w:rsidR="00A51CDE" w:rsidRPr="006D7E46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5655-61-8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Bornyl acetat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ор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ацетат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15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2196D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B0879</w:t>
            </w: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lastRenderedPageBreak/>
              <w:t>1</w:t>
            </w:r>
          </w:p>
        </w:tc>
        <w:tc>
          <w:tcPr>
            <w:tcW w:w="1543" w:type="dxa"/>
          </w:tcPr>
          <w:p w:rsidR="00A51CDE" w:rsidRPr="0012196D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lastRenderedPageBreak/>
              <w:t>5655-61-8</w:t>
            </w:r>
          </w:p>
        </w:tc>
        <w:tc>
          <w:tcPr>
            <w:tcW w:w="2525" w:type="dxa"/>
          </w:tcPr>
          <w:p w:rsidR="00A51CDE" w:rsidRPr="0012196D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GB"/>
              </w:rPr>
              <w:t>Bornyl acetat</w:t>
            </w: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e</w:t>
            </w:r>
          </w:p>
        </w:tc>
        <w:tc>
          <w:tcPr>
            <w:tcW w:w="3287" w:type="dxa"/>
          </w:tcPr>
          <w:p w:rsidR="00A51CDE" w:rsidRPr="0012196D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Борнілацетат</w:t>
            </w:r>
          </w:p>
        </w:tc>
        <w:tc>
          <w:tcPr>
            <w:tcW w:w="1819" w:type="dxa"/>
          </w:tcPr>
          <w:p w:rsidR="00264F95" w:rsidRPr="00264F95" w:rsidRDefault="00264F95" w:rsidP="00264F9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64F9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І</w:t>
            </w:r>
          </w:p>
          <w:p w:rsidR="00A51CDE" w:rsidRPr="00264F95" w:rsidRDefault="00264F95" w:rsidP="00264F95">
            <w:pPr>
              <w:shd w:val="clear" w:color="auto" w:fill="FFFFFF"/>
              <w:rPr>
                <w:rStyle w:val="xfm84860784"/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64F9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lastRenderedPageBreak/>
              <w:t>КВ</w:t>
            </w:r>
          </w:p>
        </w:tc>
        <w:tc>
          <w:tcPr>
            <w:tcW w:w="2255" w:type="dxa"/>
            <w:gridSpan w:val="3"/>
          </w:tcPr>
          <w:p w:rsidR="00264F95" w:rsidRPr="00264F95" w:rsidRDefault="00264F95" w:rsidP="00264F9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64F9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lastRenderedPageBreak/>
              <w:t>ТШХ</w:t>
            </w:r>
          </w:p>
          <w:p w:rsidR="00A51CDE" w:rsidRPr="00264F95" w:rsidRDefault="00264F95" w:rsidP="00264F95">
            <w:pPr>
              <w:shd w:val="clear" w:color="auto" w:fill="FFFFFF"/>
              <w:rPr>
                <w:rStyle w:val="xfm84860784"/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64F9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lastRenderedPageBreak/>
              <w:t>ГХ</w:t>
            </w:r>
          </w:p>
        </w:tc>
        <w:tc>
          <w:tcPr>
            <w:tcW w:w="1086" w:type="dxa"/>
            <w:gridSpan w:val="2"/>
          </w:tcPr>
          <w:p w:rsidR="00A51CDE" w:rsidRPr="0012196D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lastRenderedPageBreak/>
              <w:t>1</w:t>
            </w:r>
          </w:p>
        </w:tc>
        <w:tc>
          <w:tcPr>
            <w:tcW w:w="1372" w:type="dxa"/>
            <w:gridSpan w:val="2"/>
          </w:tcPr>
          <w:p w:rsidR="00A51CDE" w:rsidRPr="0012196D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,0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P0880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Padi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Черемх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еремхи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8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M0881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snapToGrid w:val="0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Menthae piperitae 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М'яти перцевої е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відповідно до національної частин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яти перцевої листя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4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883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8595-18-1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Nilotinib impurity B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Style w:val="xfm84860784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>ло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>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В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.)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884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2458-12-0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Nilotinib impurity C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Nilotinib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related compound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(USP)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о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.)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885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641571-11-1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Nilotinib impurity A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о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.)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8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139756-21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Sildenafil impurity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ксифе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 силдена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илдена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tabs>
                <w:tab w:val="left" w:pos="315"/>
                <w:tab w:val="center" w:pos="578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4D100F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8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39755-82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Sildenafil impurity F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N-desmethyl sildenafi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илдена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F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Ph. Eur.)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есмет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илдена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471075" w:rsidRPr="00B82A01" w:rsidRDefault="00AE69C9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36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8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139755-91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Sildenafil impurity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илдена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.)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зетилсилдена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AE69C9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36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88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60-27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reatin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реа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Ф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AE69C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Z089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291756-76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Etoricoxib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impurity H</w:t>
            </w:r>
          </w:p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(Z)-N-(2-chloro-3-(dimethylamino)allylidene)-N-methylmethanaminium hexafluorophosph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рикокси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36100C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645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E089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42286238"/>
                <w:rFonts w:ascii="Times New Roman" w:hAnsi="Times New Roman" w:cs="Times New Roman"/>
                <w:b/>
                <w:bCs/>
                <w:sz w:val="20"/>
                <w:szCs w:val="20"/>
              </w:rPr>
              <w:t>202409-31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spacing w:after="142" w:afterAutospacing="0" w:line="276" w:lineRule="atLeast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Etoricoxib impurity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</w:t>
            </w:r>
          </w:p>
          <w:p w:rsidR="00471075" w:rsidRPr="001F0D42" w:rsidRDefault="00471075" w:rsidP="001F0D42">
            <w:pPr>
              <w:pStyle w:val="xfmc1"/>
              <w:spacing w:after="142" w:afterAutospacing="0" w:line="276" w:lineRule="atLeast"/>
              <w:rPr>
                <w:rStyle w:val="xfm2216192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89782289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Desmethyl Etoricoxib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рикокси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42286238"/>
                <w:rFonts w:ascii="Times New Roman" w:hAnsi="Times New Roman" w:cs="Times New Roman"/>
                <w:b/>
                <w:bCs/>
                <w:sz w:val="20"/>
              </w:rPr>
              <w:t>В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, 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471075" w:rsidRPr="00B82A01" w:rsidRDefault="0036100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9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Style w:val="xfm2216192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orpholinium 2-(5-(4-pyridyl)-4-(2-metoxyphenyl)-1,2,4-triazol-3-ylthio)acet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орф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й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2-(5-(4-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риди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)-4-(2-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етоксифе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)-1,2,4-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з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-3-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ил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)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цетат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мет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Р, П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П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С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89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е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ефр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89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97743-99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italopram impurity D (Ph.Eur.)</w:t>
            </w:r>
          </w:p>
          <w:p w:rsidR="00471075" w:rsidRPr="001F0D42" w:rsidRDefault="00471075" w:rsidP="001F0D42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italopram related compound D (US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Циталопра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 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89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62498-71-9</w:t>
            </w:r>
          </w:p>
        </w:tc>
        <w:tc>
          <w:tcPr>
            <w:tcW w:w="2525" w:type="dxa"/>
          </w:tcPr>
          <w:p w:rsidR="00471075" w:rsidRPr="00201BC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Citalopram impurity </w:t>
            </w: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Е</w:t>
            </w: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 (USP)</w:t>
            </w:r>
          </w:p>
        </w:tc>
        <w:tc>
          <w:tcPr>
            <w:tcW w:w="3287" w:type="dxa"/>
          </w:tcPr>
          <w:p w:rsidR="00471075" w:rsidRPr="00201BC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Циталопраму домішка  Е</w:t>
            </w: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USP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201BC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335943" w:rsidRPr="001F0D42" w:rsidRDefault="00335943" w:rsidP="0033594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896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70-18-8</w:t>
            </w: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Glutathione</w:t>
            </w:r>
          </w:p>
        </w:tc>
        <w:tc>
          <w:tcPr>
            <w:tcW w:w="3287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лута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н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</w:t>
            </w:r>
          </w:p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335943" w:rsidRPr="001F0D42" w:rsidRDefault="00335943" w:rsidP="00335943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897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1"/>
              <w:numPr>
                <w:ilvl w:val="0"/>
                <w:numId w:val="18"/>
              </w:numPr>
              <w:shd w:val="clear" w:color="auto" w:fill="FFFFFF"/>
              <w:suppressAutoHyphens/>
              <w:rPr>
                <w:rFonts w:ascii="Times New Roman" w:hAnsi="Times New Roman"/>
                <w:spacing w:val="5"/>
                <w:sz w:val="20"/>
              </w:rPr>
            </w:pPr>
            <w:r w:rsidRPr="001F0D42">
              <w:rPr>
                <w:rFonts w:ascii="Times New Roman" w:hAnsi="Times New Roman"/>
                <w:spacing w:val="5"/>
                <w:sz w:val="20"/>
              </w:rPr>
              <w:t>3569-10-6</w:t>
            </w:r>
          </w:p>
          <w:p w:rsidR="00335943" w:rsidRPr="001F0D42" w:rsidRDefault="00335943" w:rsidP="00335943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Valerian dry extract</w:t>
            </w:r>
          </w:p>
        </w:tc>
        <w:tc>
          <w:tcPr>
            <w:tcW w:w="3287" w:type="dxa"/>
          </w:tcPr>
          <w:p w:rsidR="00335943" w:rsidRPr="001F0D42" w:rsidRDefault="00335943" w:rsidP="00335943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але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 сух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й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pStyle w:val="af7"/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>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 xml:space="preserve">В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(відповідно до ДФУ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«Валеріани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»)</w:t>
            </w:r>
          </w:p>
        </w:tc>
        <w:tc>
          <w:tcPr>
            <w:tcW w:w="2255" w:type="dxa"/>
            <w:gridSpan w:val="3"/>
          </w:tcPr>
          <w:p w:rsidR="00335943" w:rsidRPr="001F0D42" w:rsidRDefault="00335943" w:rsidP="00335943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335943" w:rsidRPr="001F0D42" w:rsidRDefault="00335943" w:rsidP="0033594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898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108-64-5</w:t>
            </w: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sovaleric acid ethyl ester</w:t>
            </w:r>
          </w:p>
        </w:tc>
        <w:tc>
          <w:tcPr>
            <w:tcW w:w="3287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лов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й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р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вале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ово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кисло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ПХС</w:t>
            </w:r>
          </w:p>
        </w:tc>
        <w:tc>
          <w:tcPr>
            <w:tcW w:w="2255" w:type="dxa"/>
            <w:gridSpan w:val="3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335943" w:rsidRPr="001F0D42" w:rsidRDefault="00335943" w:rsidP="0033594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899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503-74-2</w:t>
            </w: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sovaleric acid</w:t>
            </w:r>
          </w:p>
        </w:tc>
        <w:tc>
          <w:tcPr>
            <w:tcW w:w="3287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вале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ова кислота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ПХС</w:t>
            </w:r>
          </w:p>
        </w:tc>
        <w:tc>
          <w:tcPr>
            <w:tcW w:w="2255" w:type="dxa"/>
            <w:gridSpan w:val="3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335943" w:rsidRPr="001F0D42" w:rsidRDefault="00335943" w:rsidP="0033594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00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565-74-2</w:t>
            </w: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lpha-bromoisovaleric acid</w:t>
            </w:r>
          </w:p>
        </w:tc>
        <w:tc>
          <w:tcPr>
            <w:tcW w:w="3287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льфа- бро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вале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ова кислота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ПХС</w:t>
            </w:r>
          </w:p>
        </w:tc>
        <w:tc>
          <w:tcPr>
            <w:tcW w:w="2255" w:type="dxa"/>
            <w:gridSpan w:val="3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335943" w:rsidRPr="001F0D42" w:rsidRDefault="00335943" w:rsidP="0033594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0901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50-23-7</w:t>
            </w: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af7"/>
              <w:spacing w:after="0" w:afterAutospacing="0" w:line="17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Hydrocortisone (Ph. Eur.,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 USP)</w:t>
            </w:r>
          </w:p>
        </w:tc>
        <w:tc>
          <w:tcPr>
            <w:tcW w:w="3287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рокортизон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, 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Е090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1810761-43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Etoricoxib impurity 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рикокси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471075" w:rsidRPr="00B82A01" w:rsidRDefault="00A1448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90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5719155"/>
                <w:rFonts w:ascii="Times New Roman" w:hAnsi="Times New Roman" w:cs="Times New Roman"/>
                <w:b/>
                <w:sz w:val="20"/>
                <w:szCs w:val="20"/>
              </w:rPr>
              <w:t>144750-52-7</w:t>
            </w:r>
          </w:p>
        </w:tc>
        <w:tc>
          <w:tcPr>
            <w:tcW w:w="2525" w:type="dxa"/>
          </w:tcPr>
          <w:p w:rsidR="00471075" w:rsidRPr="0024642F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GB"/>
              </w:rPr>
              <w:t>Clopidogrel related compound B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 (SphU/Ph.Eur./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GB"/>
              </w:rPr>
              <w:t>USP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)</w:t>
            </w:r>
          </w:p>
        </w:tc>
        <w:tc>
          <w:tcPr>
            <w:tcW w:w="3287" w:type="dxa"/>
          </w:tcPr>
          <w:p w:rsidR="00471075" w:rsidRPr="0024642F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лопідогрелю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В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/ Ph.Eur./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USP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24642F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A1448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90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20202-71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pidogrel impurity C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pidogrel related compound C (USP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лоп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гре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ю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(ДФУ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93501D" w:rsidRDefault="0093501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A1448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90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9082-07-9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hondroitin Sulfate Sodium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ондро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ульфат нат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, 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5</w:t>
            </w:r>
          </w:p>
        </w:tc>
        <w:tc>
          <w:tcPr>
            <w:tcW w:w="1264" w:type="dxa"/>
            <w:gridSpan w:val="2"/>
          </w:tcPr>
          <w:p w:rsidR="00471075" w:rsidRPr="00B82A01" w:rsidRDefault="00A1448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90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43187624"/>
                <w:rFonts w:ascii="Times New Roman" w:hAnsi="Times New Roman" w:cs="Times New Roman"/>
                <w:b/>
                <w:sz w:val="20"/>
                <w:szCs w:val="20"/>
              </w:rPr>
              <w:t>24155-42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bCs/>
                <w:lang w:val="en-GB"/>
              </w:rPr>
            </w:pPr>
            <w:r w:rsidRPr="001F0D42">
              <w:rPr>
                <w:rFonts w:ascii="Times New Roman" w:hAnsi="Times New Roman"/>
                <w:b/>
                <w:bCs/>
                <w:lang w:val="en-GB"/>
              </w:rPr>
              <w:t>Econazole impurity A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bCs/>
                <w:lang w:val="en-GB"/>
              </w:rPr>
              <w:t xml:space="preserve"> (Ph. Eur.)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nil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conazole impurity </w:t>
            </w:r>
            <w:r w:rsidRPr="001F0D42">
              <w:rPr>
                <w:rFonts w:ascii="Times New Roman" w:hAnsi="Times New Roman"/>
                <w:b/>
                <w:smallCaps/>
                <w:lang w:val="en-US"/>
              </w:rPr>
              <w:t>E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enticonazole impurity </w:t>
            </w:r>
            <w:r w:rsidRPr="001F0D42">
              <w:rPr>
                <w:rFonts w:ascii="Times New Roman" w:hAnsi="Times New Roman"/>
                <w:b/>
                <w:lang w:val="en-US"/>
              </w:rPr>
              <w:t>A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soconazole </w:t>
            </w: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mpurity 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B </w:t>
            </w:r>
            <w:r w:rsidRPr="001F0D42">
              <w:rPr>
                <w:rFonts w:ascii="Times New Roman" w:hAnsi="Times New Roman"/>
                <w:b/>
                <w:lang w:val="uk-UA"/>
              </w:rPr>
              <w:t>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soconazole nitrate </w:t>
            </w: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mpurity </w:t>
            </w:r>
            <w:r w:rsidRPr="001F0D42">
              <w:rPr>
                <w:rFonts w:ascii="Times New Roman" w:hAnsi="Times New Roman"/>
                <w:b/>
                <w:lang w:val="en-US"/>
              </w:rPr>
              <w:t>A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</w:t>
            </w:r>
            <w:r w:rsidRPr="001F0D42">
              <w:rPr>
                <w:rFonts w:ascii="Times New Roman" w:hAnsi="Times New Roman"/>
                <w:b/>
                <w:lang w:val="uk-UA"/>
              </w:rPr>
              <w:t>iconazole impurity A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</w:t>
            </w:r>
            <w:r w:rsidRPr="001F0D42">
              <w:rPr>
                <w:rFonts w:ascii="Times New Roman" w:hAnsi="Times New Roman"/>
                <w:b/>
                <w:lang w:val="uk-UA"/>
              </w:rPr>
              <w:t>ertaconazole nitrate impurity A (Ph. Eur.)</w:t>
            </w:r>
          </w:p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Econazole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relate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compoun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A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USP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оназ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01</w:t>
            </w:r>
          </w:p>
        </w:tc>
        <w:tc>
          <w:tcPr>
            <w:tcW w:w="1264" w:type="dxa"/>
            <w:gridSpan w:val="2"/>
          </w:tcPr>
          <w:p w:rsidR="00471075" w:rsidRPr="00B82A01" w:rsidRDefault="00A1448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907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2334059-11-7</w:t>
            </w: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Econazole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.)    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lastRenderedPageBreak/>
              <w:t>Econazole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late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mpoun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USP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) 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lastRenderedPageBreak/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оназ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5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Е0908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Econazole impurity C 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(Ph. Eur.)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conazole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late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mpoun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USP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) Econazole nitrate 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purity С   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оназ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1068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909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  <w:szCs w:val="20"/>
              </w:rPr>
              <w:t>61-19-8</w:t>
            </w: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5′-Adenylic acid (USP)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denosine monophosphate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denosine 5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monophosphate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</w:rPr>
              <w:t>Аденоз</w:t>
            </w: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</w:rPr>
              <w:t>нмонофосфат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5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910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  <w:szCs w:val="20"/>
              </w:rPr>
              <w:t>58-64-0</w:t>
            </w: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  <w:szCs w:val="20"/>
              </w:rPr>
              <w:t>Adenosine 5′-diphosphate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</w:rPr>
              <w:t>Аденозиндифосфат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91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141-78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Ethyl acet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лацет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рганолептич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ни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методом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0 мл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1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8919223"/>
                <w:rFonts w:ascii="Times New Roman" w:hAnsi="Times New Roman" w:cs="Times New Roman"/>
                <w:b/>
                <w:sz w:val="20"/>
                <w:szCs w:val="20"/>
              </w:rPr>
              <w:t>873407-01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Doxylamine impurity A (Ph. Eur.)</w:t>
            </w:r>
          </w:p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oxylamine pyridine-4-yl isomer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сила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CA5DA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1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8919223"/>
                <w:rFonts w:ascii="Times New Roman" w:hAnsi="Times New Roman" w:cs="Times New Roman"/>
                <w:b/>
                <w:sz w:val="20"/>
                <w:szCs w:val="20"/>
              </w:rPr>
              <w:t>19490-92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r-FR"/>
              </w:rPr>
              <w:t>Doxylamine impurity B (Ph. Eur.)</w:t>
            </w:r>
          </w:p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r-FR"/>
              </w:rPr>
              <w:t>Doxylamine alcoh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сила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B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1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221-70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oxylamine impurity C (SphU / 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arbinoxamine related compound C (USP)</w:t>
            </w:r>
          </w:p>
          <w:p w:rsidR="00471075" w:rsidRPr="00CA5DA7" w:rsidRDefault="00471075" w:rsidP="00CA5DA7">
            <w:pPr>
              <w:pStyle w:val="ab"/>
              <w:ind w:right="-144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esmethyl doxylam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Доксиламі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C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>.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  <w:p w:rsidR="00471075" w:rsidRPr="001F0D42" w:rsidRDefault="00471075" w:rsidP="001F0D42">
            <w:pPr>
              <w:pStyle w:val="ab"/>
              <w:ind w:right="-144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Дезметил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ксиламін</w:t>
            </w:r>
          </w:p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D091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8919223"/>
                <w:rFonts w:ascii="Times New Roman" w:hAnsi="Times New Roman" w:cs="Times New Roman"/>
                <w:b/>
                <w:sz w:val="20"/>
                <w:szCs w:val="20"/>
              </w:rPr>
              <w:t>91-02-1</w:t>
            </w:r>
          </w:p>
        </w:tc>
        <w:tc>
          <w:tcPr>
            <w:tcW w:w="2525" w:type="dxa"/>
          </w:tcPr>
          <w:p w:rsidR="00384CD7" w:rsidRPr="00384CD7" w:rsidRDefault="00384CD7" w:rsidP="00384CD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84CD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oxylamine impurity D (Ph. Eur.)</w:t>
            </w:r>
          </w:p>
          <w:p w:rsidR="00471075" w:rsidRPr="00384CD7" w:rsidRDefault="00384CD7" w:rsidP="00BB567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84CD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2-Benzoylpyridine</w:t>
            </w:r>
          </w:p>
        </w:tc>
        <w:tc>
          <w:tcPr>
            <w:tcW w:w="3287" w:type="dxa"/>
          </w:tcPr>
          <w:p w:rsidR="00471075" w:rsidRPr="00384CD7" w:rsidRDefault="00384CD7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384CD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ксиламіну</w:t>
            </w:r>
            <w:r w:rsidRPr="00384CD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384CD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384CD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D (Ph. Eur.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BB567F" w:rsidRDefault="00384CD7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,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0916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  <w:t>454-29-5</w:t>
            </w: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DL-Homocysteine</w:t>
            </w:r>
          </w:p>
          <w:p w:rsidR="0077018C" w:rsidRPr="001F0D42" w:rsidRDefault="0077018C" w:rsidP="0077018C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2-Amino-4-mercaptobutyric acid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Гомоцисте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0917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  <w:t>6038-19-3 </w:t>
            </w: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,L-Homocysteine Thiolactone hydrochloride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Гомоцисте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 xml:space="preserve"> т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олактон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1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  <w:t>108-16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imepranol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-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imethylamino-2-propan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Димепранол</w:t>
            </w:r>
          </w:p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1-Диметиламіно-2-пропано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20 мл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35BB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1435BB" w:rsidRPr="001F0D42" w:rsidRDefault="001435BB" w:rsidP="001435B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19</w:t>
            </w:r>
          </w:p>
        </w:tc>
        <w:tc>
          <w:tcPr>
            <w:tcW w:w="1543" w:type="dxa"/>
          </w:tcPr>
          <w:p w:rsidR="001435BB" w:rsidRPr="001F0D42" w:rsidRDefault="001435BB" w:rsidP="001435BB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28319-77-9</w:t>
            </w:r>
          </w:p>
        </w:tc>
        <w:tc>
          <w:tcPr>
            <w:tcW w:w="2525" w:type="dxa"/>
          </w:tcPr>
          <w:p w:rsidR="001435BB" w:rsidRPr="001F0D42" w:rsidRDefault="001435BB" w:rsidP="001435BB">
            <w:pPr>
              <w:pStyle w:val="xfmc1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holine alfoscerate (powder)</w:t>
            </w:r>
          </w:p>
        </w:tc>
        <w:tc>
          <w:tcPr>
            <w:tcW w:w="3287" w:type="dxa"/>
          </w:tcPr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ол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 xml:space="preserve"> альфосцерат 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(порошок)</w:t>
            </w:r>
          </w:p>
        </w:tc>
        <w:tc>
          <w:tcPr>
            <w:tcW w:w="1819" w:type="dxa"/>
          </w:tcPr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435BB" w:rsidRPr="001F0D42" w:rsidRDefault="001435BB" w:rsidP="001435B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1435BB" w:rsidRPr="001F0D42" w:rsidRDefault="001435BB" w:rsidP="001435BB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1435BB" w:rsidRPr="00B82A01" w:rsidRDefault="001435BB" w:rsidP="001435B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35BB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1435BB" w:rsidRPr="001F0D42" w:rsidRDefault="001435BB" w:rsidP="001435B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20</w:t>
            </w:r>
          </w:p>
        </w:tc>
        <w:tc>
          <w:tcPr>
            <w:tcW w:w="1543" w:type="dxa"/>
          </w:tcPr>
          <w:p w:rsidR="001435BB" w:rsidRPr="001F0D42" w:rsidRDefault="001435BB" w:rsidP="001435BB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  <w:lang w:val="en-US"/>
              </w:rPr>
              <w:t>60979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>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  <w:lang w:val="en-US"/>
              </w:rPr>
              <w:t>68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>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  <w:lang w:val="en-US"/>
              </w:rPr>
              <w:t>2</w:t>
            </w:r>
          </w:p>
        </w:tc>
        <w:tc>
          <w:tcPr>
            <w:tcW w:w="2525" w:type="dxa"/>
          </w:tcPr>
          <w:p w:rsidR="001435BB" w:rsidRPr="001F0D42" w:rsidRDefault="001435BB" w:rsidP="001435B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Dexpanthenol impurity B (SphU / Ph.Eur. / BP)</w:t>
            </w:r>
          </w:p>
          <w:p w:rsidR="001435BB" w:rsidRPr="001F0D42" w:rsidRDefault="001435BB" w:rsidP="001435B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Calcium pantothenate impurity B (Ph.Eur.)</w:t>
            </w:r>
          </w:p>
          <w:p w:rsidR="001435BB" w:rsidRPr="001F0D42" w:rsidRDefault="001435BB" w:rsidP="001435BB">
            <w:pPr>
              <w:shd w:val="clear" w:color="auto" w:fill="FFFFFF"/>
              <w:rPr>
                <w:rStyle w:val="xfm58973077"/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Sodium D-pantoate (USP)</w:t>
            </w:r>
          </w:p>
        </w:tc>
        <w:tc>
          <w:tcPr>
            <w:tcW w:w="3287" w:type="dxa"/>
          </w:tcPr>
          <w:p w:rsidR="001435BB" w:rsidRPr="001F0D42" w:rsidRDefault="001435BB" w:rsidP="001435B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пантенолу домішка B (ДФУ / Ph.Eur. / BP)</w:t>
            </w:r>
          </w:p>
        </w:tc>
        <w:tc>
          <w:tcPr>
            <w:tcW w:w="1819" w:type="dxa"/>
          </w:tcPr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</w:tc>
        <w:tc>
          <w:tcPr>
            <w:tcW w:w="1086" w:type="dxa"/>
            <w:gridSpan w:val="2"/>
          </w:tcPr>
          <w:p w:rsidR="001435BB" w:rsidRPr="001F0D42" w:rsidRDefault="001435BB" w:rsidP="001435B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35BB" w:rsidRPr="001F0D42" w:rsidRDefault="001435BB" w:rsidP="001435BB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0,015</w:t>
            </w:r>
          </w:p>
        </w:tc>
        <w:tc>
          <w:tcPr>
            <w:tcW w:w="1264" w:type="dxa"/>
            <w:gridSpan w:val="2"/>
          </w:tcPr>
          <w:p w:rsidR="001435BB" w:rsidRPr="00B82A01" w:rsidRDefault="001435BB" w:rsidP="001435B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2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599-04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Dexpanthenol impurity C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 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.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.)                    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Calcium pantothenate impurity C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 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SphU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/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.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.) 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antolacto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експантенолу домішка С (ДФУ)</w:t>
            </w:r>
          </w:p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Пантолактон</w:t>
            </w:r>
          </w:p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Кальцію пантотенату домішка С (ДФУ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1435BB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bCs/>
                <w:sz w:val="20"/>
              </w:rPr>
              <w:t>9800</w:t>
            </w:r>
          </w:p>
        </w:tc>
      </w:tr>
      <w:tr w:rsidR="00471075" w:rsidRPr="00687C49" w:rsidTr="00D17A9F">
        <w:tblPrEx>
          <w:tblCellMar>
            <w:left w:w="108" w:type="dxa"/>
            <w:right w:w="108" w:type="dxa"/>
          </w:tblCellMar>
        </w:tblPrEx>
        <w:trPr>
          <w:trHeight w:val="692"/>
        </w:trPr>
        <w:tc>
          <w:tcPr>
            <w:tcW w:w="862" w:type="dxa"/>
          </w:tcPr>
          <w:p w:rsidR="00471075" w:rsidRPr="001F0D42" w:rsidRDefault="00471075" w:rsidP="00CA5DA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922</w:t>
            </w:r>
          </w:p>
        </w:tc>
        <w:tc>
          <w:tcPr>
            <w:tcW w:w="1543" w:type="dxa"/>
          </w:tcPr>
          <w:p w:rsidR="00471075" w:rsidRPr="001F0D42" w:rsidRDefault="00471075" w:rsidP="00CA5DA7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108-78-1</w:t>
            </w:r>
          </w:p>
        </w:tc>
        <w:tc>
          <w:tcPr>
            <w:tcW w:w="2525" w:type="dxa"/>
          </w:tcPr>
          <w:p w:rsidR="00D17A9F" w:rsidRPr="00D17A9F" w:rsidRDefault="00D17A9F" w:rsidP="00D17A9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Metformin hydrochloride impurity D (Ph. Eur.)</w:t>
            </w:r>
          </w:p>
          <w:p w:rsidR="00471075" w:rsidRPr="00D17A9F" w:rsidRDefault="00D17A9F" w:rsidP="00D17A9F">
            <w:pPr>
              <w:shd w:val="clear" w:color="auto" w:fill="FFFFFF"/>
              <w:rPr>
                <w:rStyle w:val="xfm58973077"/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Melamine (USP)</w:t>
            </w:r>
          </w:p>
        </w:tc>
        <w:tc>
          <w:tcPr>
            <w:tcW w:w="3287" w:type="dxa"/>
          </w:tcPr>
          <w:p w:rsidR="00D17A9F" w:rsidRPr="00D17A9F" w:rsidRDefault="00D17A9F" w:rsidP="00D17A9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Метформіну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 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гідрохлорид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у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 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домішка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 xml:space="preserve"> D (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Ph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. 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Eur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.)</w:t>
            </w:r>
          </w:p>
          <w:p w:rsidR="00D17A9F" w:rsidRPr="00D17A9F" w:rsidRDefault="00D17A9F" w:rsidP="00D17A9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Меламін 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(USP)</w:t>
            </w:r>
          </w:p>
          <w:p w:rsidR="00471075" w:rsidRPr="001F0D42" w:rsidRDefault="00471075" w:rsidP="00CA5DA7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819" w:type="dxa"/>
          </w:tcPr>
          <w:p w:rsidR="00471075" w:rsidRPr="00E76A5D" w:rsidRDefault="00E76A5D" w:rsidP="00CA5DA7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E76A5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</w:t>
            </w:r>
            <w:r w:rsidRPr="00E76A5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, ППХС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CA5DA7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E76A5D" w:rsidRDefault="00E76A5D" w:rsidP="00CA5DA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CA5DA7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CA5DA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23</w:t>
            </w:r>
          </w:p>
        </w:tc>
        <w:tc>
          <w:tcPr>
            <w:tcW w:w="1543" w:type="dxa"/>
          </w:tcPr>
          <w:p w:rsidR="0048121A" w:rsidRPr="002B0664" w:rsidRDefault="0048121A" w:rsidP="0048121A">
            <w:pPr>
              <w:pStyle w:val="xfmc1"/>
              <w:spacing w:after="0" w:afterAutospacing="0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342385-52-8</w:t>
            </w:r>
          </w:p>
        </w:tc>
        <w:tc>
          <w:tcPr>
            <w:tcW w:w="2525" w:type="dxa"/>
          </w:tcPr>
          <w:p w:rsidR="0048121A" w:rsidRPr="00CB67F7" w:rsidRDefault="0048121A" w:rsidP="0048121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B67F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Ascorbic acid impurity C </w:t>
            </w:r>
            <w:r w:rsidRPr="00CB67F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SphU/Ph. Eur.) </w:t>
            </w:r>
          </w:p>
          <w:p w:rsidR="0048121A" w:rsidRPr="00CB67F7" w:rsidRDefault="0048121A" w:rsidP="0048121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B67F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Sodium ascorbate </w:t>
            </w:r>
            <w:r w:rsidRPr="00CB67F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lastRenderedPageBreak/>
              <w:t>impurity C(Ph. Eur./BP)</w:t>
            </w:r>
          </w:p>
        </w:tc>
        <w:tc>
          <w:tcPr>
            <w:tcW w:w="3287" w:type="dxa"/>
          </w:tcPr>
          <w:p w:rsidR="0048121A" w:rsidRPr="00CB67F7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CB67F7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lastRenderedPageBreak/>
              <w:t>Аскорбінової кислоти домішка</w:t>
            </w:r>
            <w:r w:rsidRPr="00CB67F7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 C </w:t>
            </w:r>
            <w:r w:rsidRPr="00CB67F7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(ДФУ/ Ph. </w:t>
            </w:r>
            <w:r w:rsidRPr="00CB67F7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Eur</w:t>
            </w:r>
            <w:r w:rsidRPr="00CB67F7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)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8121A" w:rsidRPr="001F0D42" w:rsidRDefault="0048121A" w:rsidP="0048121A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8121A" w:rsidRPr="002B0664" w:rsidRDefault="0048121A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A0924</w:t>
            </w:r>
          </w:p>
        </w:tc>
        <w:tc>
          <w:tcPr>
            <w:tcW w:w="1543" w:type="dxa"/>
          </w:tcPr>
          <w:p w:rsidR="0048121A" w:rsidRPr="001F0D42" w:rsidRDefault="0048121A" w:rsidP="0048121A">
            <w:pPr>
              <w:pStyle w:val="2"/>
              <w:jc w:val="left"/>
              <w:rPr>
                <w:rFonts w:ascii="Times New Roman" w:hAnsi="Times New Roman"/>
                <w:i w:val="0"/>
                <w:sz w:val="20"/>
              </w:rPr>
            </w:pPr>
            <w:r w:rsidRPr="001F0D42">
              <w:rPr>
                <w:rFonts w:ascii="Times New Roman" w:hAnsi="Times New Roman"/>
                <w:i w:val="0"/>
                <w:sz w:val="20"/>
              </w:rPr>
              <w:t>3031-98-9</w:t>
            </w:r>
          </w:p>
          <w:p w:rsidR="0048121A" w:rsidRPr="001F0D42" w:rsidRDefault="0048121A" w:rsidP="0048121A">
            <w:pPr>
              <w:pStyle w:val="xfmc1"/>
              <w:spacing w:after="0" w:afterAutospacing="0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525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scorbic acid impurity D (Ph. Eur.)</w:t>
            </w:r>
          </w:p>
        </w:tc>
        <w:tc>
          <w:tcPr>
            <w:tcW w:w="3287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Аскорб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ново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ї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кислоти 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омішка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D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8121A" w:rsidRPr="001F0D42" w:rsidRDefault="0048121A" w:rsidP="0048121A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8121A" w:rsidRPr="001F0D42" w:rsidRDefault="0048121A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,015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925</w:t>
            </w:r>
          </w:p>
        </w:tc>
        <w:tc>
          <w:tcPr>
            <w:tcW w:w="1543" w:type="dxa"/>
          </w:tcPr>
          <w:p w:rsidR="0048121A" w:rsidRPr="001F0D42" w:rsidRDefault="0048121A" w:rsidP="0048121A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US"/>
              </w:rPr>
              <w:t>606-23-5</w:t>
            </w:r>
          </w:p>
        </w:tc>
        <w:tc>
          <w:tcPr>
            <w:tcW w:w="2525" w:type="dxa"/>
          </w:tcPr>
          <w:p w:rsidR="0048121A" w:rsidRPr="001F0D42" w:rsidRDefault="0048121A" w:rsidP="0048121A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,3-Indandione</w:t>
            </w:r>
          </w:p>
        </w:tc>
        <w:tc>
          <w:tcPr>
            <w:tcW w:w="3287" w:type="dxa"/>
          </w:tcPr>
          <w:p w:rsidR="0048121A" w:rsidRPr="001F0D42" w:rsidRDefault="0048121A" w:rsidP="0048121A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,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3-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нданд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он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en-US"/>
              </w:rPr>
              <w:t>, ППХС</w:t>
            </w:r>
          </w:p>
        </w:tc>
        <w:tc>
          <w:tcPr>
            <w:tcW w:w="2255" w:type="dxa"/>
            <w:gridSpan w:val="3"/>
          </w:tcPr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8121A" w:rsidRPr="001F0D42" w:rsidRDefault="0048121A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926</w:t>
            </w:r>
          </w:p>
        </w:tc>
        <w:tc>
          <w:tcPr>
            <w:tcW w:w="1543" w:type="dxa"/>
          </w:tcPr>
          <w:p w:rsidR="0048121A" w:rsidRPr="001F0D42" w:rsidRDefault="0048121A" w:rsidP="0048121A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2753-45-9</w:t>
            </w:r>
          </w:p>
        </w:tc>
        <w:tc>
          <w:tcPr>
            <w:tcW w:w="2525" w:type="dxa"/>
          </w:tcPr>
          <w:p w:rsidR="0048121A" w:rsidRPr="001F0D42" w:rsidRDefault="0048121A" w:rsidP="0048121A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ebeverine hydrochloride</w:t>
            </w:r>
          </w:p>
        </w:tc>
        <w:tc>
          <w:tcPr>
            <w:tcW w:w="3287" w:type="dxa"/>
          </w:tcPr>
          <w:p w:rsidR="0048121A" w:rsidRPr="001F0D42" w:rsidRDefault="0048121A" w:rsidP="0048121A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Мебевер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и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н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у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г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дрохлорид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8121A" w:rsidRPr="00FB1E3F" w:rsidRDefault="00FB1E3F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92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bCs/>
                <w:i w:val="0"/>
                <w:sz w:val="20"/>
              </w:rPr>
              <w:t>137862-87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Valsartan related compound A (US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Валсарта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A (USP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Style w:val="xfm58973077"/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92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bCs/>
                <w:i w:val="0"/>
                <w:sz w:val="20"/>
              </w:rPr>
              <w:t>115729-52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Enalapril Related Compound D (USP)</w:t>
            </w:r>
          </w:p>
          <w:p w:rsidR="00471075" w:rsidRPr="001F0D42" w:rsidRDefault="00471075" w:rsidP="001F0D42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Enalapril diketopiperazine (B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налаприл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D (USP)</w:t>
            </w:r>
          </w:p>
          <w:p w:rsidR="00471075" w:rsidRPr="001F0D42" w:rsidRDefault="00471075" w:rsidP="001F0D42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Style w:val="xfm58973077"/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92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Fonts w:ascii="Times New Roman" w:hAnsi="Times New Roman"/>
                <w:bCs/>
                <w:i w:val="0"/>
                <w:sz w:val="20"/>
              </w:rPr>
            </w:pPr>
            <w:r w:rsidRPr="001F0D42">
              <w:rPr>
                <w:rFonts w:ascii="Times New Roman" w:hAnsi="Times New Roman"/>
                <w:bCs/>
                <w:i w:val="0"/>
                <w:sz w:val="20"/>
              </w:rPr>
              <w:t>738-70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Trimethoprim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риметоприм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Р</w:t>
            </w:r>
          </w:p>
          <w:p w:rsidR="00471075" w:rsidRPr="00E74CA3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426C6B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</w:t>
            </w:r>
            <w:r w:rsidRPr="00426C6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Ф</w:t>
            </w:r>
            <w:r w:rsidRPr="00426C6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  <w:p w:rsidR="00471075" w:rsidRPr="00426C6B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  <w:r w:rsidRPr="00426C6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  <w:p w:rsidR="00471075" w:rsidRPr="00E74CA3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Ф</w:t>
            </w:r>
            <w:r w:rsidRPr="00426C6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  <w:r w:rsidRPr="00426C6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br/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E74CA3" w:rsidRDefault="00E74C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0C34E3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3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Fonts w:ascii="Times New Roman" w:hAnsi="Times New Roman"/>
                <w:bCs/>
                <w:i w:val="0"/>
                <w:sz w:val="20"/>
              </w:rPr>
            </w:pPr>
            <w:r w:rsidRPr="001F0D42">
              <w:rPr>
                <w:rFonts w:ascii="Times New Roman" w:hAnsi="Times New Roman"/>
                <w:bCs/>
                <w:i w:val="0"/>
                <w:sz w:val="20"/>
              </w:rPr>
              <w:t>1094598-75-0</w:t>
            </w:r>
          </w:p>
        </w:tc>
        <w:tc>
          <w:tcPr>
            <w:tcW w:w="2525" w:type="dxa"/>
          </w:tcPr>
          <w:p w:rsidR="000C34E3" w:rsidRDefault="000C34E3" w:rsidP="000C34E3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</w:pPr>
            <w:r w:rsidRPr="000C34E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>Sildenafil impurity B    (</w:t>
            </w:r>
            <w:r w:rsidRPr="000C34E3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GB"/>
              </w:rPr>
              <w:t>SphU /</w:t>
            </w:r>
            <w:r w:rsidRPr="000C34E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>Ph. Eur.)</w:t>
            </w:r>
          </w:p>
          <w:p w:rsidR="00471075" w:rsidRPr="000C34E3" w:rsidRDefault="000C34E3" w:rsidP="000C34E3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C34E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 xml:space="preserve"> Sildenafil N-oxide (USP)</w:t>
            </w:r>
          </w:p>
        </w:tc>
        <w:tc>
          <w:tcPr>
            <w:tcW w:w="3287" w:type="dxa"/>
          </w:tcPr>
          <w:p w:rsidR="00471075" w:rsidRPr="000C34E3" w:rsidRDefault="000C34E3" w:rsidP="000C34E3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C34E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</w:rPr>
              <w:t>Силденафілу домішка В (ДФУ</w:t>
            </w:r>
            <w:r w:rsidRPr="000C34E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uk-UA"/>
              </w:rPr>
              <w:t>/ </w:t>
            </w:r>
            <w:r w:rsidRPr="000C34E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>Ph</w:t>
            </w:r>
            <w:r w:rsidRPr="000C34E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</w:rPr>
              <w:t>. </w:t>
            </w:r>
            <w:r w:rsidRPr="000C34E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>Eur</w:t>
            </w:r>
            <w:r w:rsidRPr="000C34E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</w:rPr>
              <w:t>.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0C34E3" w:rsidRDefault="000C34E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bCs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CA5DA7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931</w:t>
            </w:r>
          </w:p>
        </w:tc>
        <w:tc>
          <w:tcPr>
            <w:tcW w:w="1543" w:type="dxa"/>
          </w:tcPr>
          <w:p w:rsidR="00471075" w:rsidRPr="001F0D42" w:rsidRDefault="00471075" w:rsidP="00CA5DA7">
            <w:pPr>
              <w:pStyle w:val="2"/>
              <w:numPr>
                <w:ilvl w:val="1"/>
                <w:numId w:val="18"/>
              </w:numPr>
              <w:suppressAutoHyphens/>
              <w:snapToGrid w:val="0"/>
              <w:jc w:val="left"/>
              <w:rPr>
                <w:rFonts w:ascii="Times New Roman" w:hAnsi="Times New Roman"/>
                <w:bCs/>
                <w:i w:val="0"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471075" w:rsidRPr="001F0D42" w:rsidRDefault="00471075" w:rsidP="00CA5DA7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bCs/>
                <w:lang w:val="en-US"/>
              </w:rPr>
              <w:t>Plantaginis majoris exstractum</w:t>
            </w:r>
          </w:p>
        </w:tc>
        <w:tc>
          <w:tcPr>
            <w:tcW w:w="3287" w:type="dxa"/>
          </w:tcPr>
          <w:p w:rsidR="00471075" w:rsidRPr="001F0D42" w:rsidRDefault="00471075" w:rsidP="00CA5DA7">
            <w:pPr>
              <w:pStyle w:val="xfmc1"/>
            </w:pPr>
            <w:r w:rsidRPr="001F0D42">
              <w:rPr>
                <w:rStyle w:val="xfm06328133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Подорожника великого екстракт</w:t>
            </w:r>
          </w:p>
        </w:tc>
        <w:tc>
          <w:tcPr>
            <w:tcW w:w="1819" w:type="dxa"/>
          </w:tcPr>
          <w:p w:rsidR="00471075" w:rsidRPr="001F0D42" w:rsidRDefault="00471075" w:rsidP="00CA5DA7">
            <w:pPr>
              <w:pStyle w:val="xfmc1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одорожника великого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CA5DA7">
            <w:pPr>
              <w:pStyle w:val="xfmc1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E803A7" w:rsidRDefault="00E803A7" w:rsidP="00CA5DA7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CA5DA7">
            <w:pPr>
              <w:jc w:val="center"/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0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3526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CA5DA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M0932</w:t>
            </w:r>
          </w:p>
        </w:tc>
        <w:tc>
          <w:tcPr>
            <w:tcW w:w="1543" w:type="dxa"/>
          </w:tcPr>
          <w:p w:rsidR="00471075" w:rsidRPr="00B035A2" w:rsidRDefault="00471075" w:rsidP="00CA5DA7">
            <w:pPr>
              <w:pStyle w:val="2"/>
              <w:jc w:val="left"/>
              <w:rPr>
                <w:rFonts w:ascii="Times New Roman" w:hAnsi="Times New Roman"/>
                <w:bCs/>
                <w:i w:val="0"/>
                <w:sz w:val="20"/>
              </w:rPr>
            </w:pPr>
            <w:r w:rsidRPr="00B035A2">
              <w:rPr>
                <w:rFonts w:ascii="Times New Roman" w:hAnsi="Times New Roman"/>
                <w:bCs/>
                <w:i w:val="0"/>
                <w:color w:val="222222"/>
                <w:sz w:val="20"/>
                <w:shd w:val="clear" w:color="auto" w:fill="FFFFFF"/>
              </w:rPr>
              <w:t>45267-19-4</w:t>
            </w:r>
          </w:p>
        </w:tc>
        <w:tc>
          <w:tcPr>
            <w:tcW w:w="2525" w:type="dxa"/>
          </w:tcPr>
          <w:p w:rsidR="00471075" w:rsidRPr="00B035A2" w:rsidRDefault="00471075" w:rsidP="00CA5DA7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GB"/>
              </w:rPr>
              <w:t>Myramistin impurity 1,N-[3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GB"/>
              </w:rPr>
              <w:noBreakHyphen/>
              <w:t>(dimethylamino)propyl]myristamide</w:t>
            </w:r>
          </w:p>
        </w:tc>
        <w:tc>
          <w:tcPr>
            <w:tcW w:w="3287" w:type="dxa"/>
          </w:tcPr>
          <w:p w:rsidR="00471075" w:rsidRPr="00B035A2" w:rsidRDefault="00471075" w:rsidP="00CA5DA7">
            <w:pPr>
              <w:pStyle w:val="xfmc1"/>
              <w:rPr>
                <w:rStyle w:val="xfm06328133"/>
                <w:rFonts w:ascii="Times New Roman" w:hAnsi="Times New Roman" w:cs="Times New Roman"/>
                <w:b/>
                <w:sz w:val="20"/>
                <w:szCs w:val="20"/>
              </w:rPr>
            </w:pP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Мірамістину домішка 1(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N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-(3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noBreakHyphen/>
              <w:t>диметиламіно)пропіл)тетрадеканамід)</w:t>
            </w:r>
          </w:p>
        </w:tc>
        <w:tc>
          <w:tcPr>
            <w:tcW w:w="1819" w:type="dxa"/>
          </w:tcPr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367501" w:rsidRDefault="00471075" w:rsidP="00367501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367501" w:rsidRDefault="00471075" w:rsidP="00CA5DA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CA5DA7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CA5DA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93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Fonts w:ascii="Times New Roman" w:hAnsi="Times New Roman"/>
                <w:bCs/>
                <w:i w:val="0"/>
                <w:sz w:val="20"/>
              </w:rPr>
            </w:pPr>
            <w:r w:rsidRPr="001F0D42">
              <w:rPr>
                <w:rStyle w:val="xfm20100780"/>
                <w:rFonts w:ascii="Times New Roman" w:hAnsi="Times New Roman"/>
                <w:i w:val="0"/>
                <w:sz w:val="20"/>
              </w:rPr>
              <w:t>67806-10-4</w:t>
            </w:r>
          </w:p>
        </w:tc>
        <w:tc>
          <w:tcPr>
            <w:tcW w:w="2525" w:type="dxa"/>
          </w:tcPr>
          <w:p w:rsidR="00471075" w:rsidRPr="00B035A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Myramistin impurity 5, N-[3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noBreakHyphen/>
              <w:t>(dimethylamino)propyl]myristamide N-oxide</w:t>
            </w:r>
          </w:p>
        </w:tc>
        <w:tc>
          <w:tcPr>
            <w:tcW w:w="3287" w:type="dxa"/>
          </w:tcPr>
          <w:p w:rsidR="00471075" w:rsidRPr="00B035A2" w:rsidRDefault="00471075" w:rsidP="001F0D42">
            <w:pPr>
              <w:pStyle w:val="xfmc1"/>
              <w:rPr>
                <w:rStyle w:val="xfm06328133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Мірамістину домішка 5 [3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noBreakHyphen/>
              <w:t>(міристоіламідо)пропил]диметиламіно-окс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B035A2" w:rsidRDefault="00471075" w:rsidP="00B035A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B035A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bCs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93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Style w:val="xfm20100780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20100780"/>
                <w:rFonts w:ascii="Times New Roman" w:hAnsi="Times New Roman"/>
                <w:i w:val="0"/>
                <w:sz w:val="20"/>
              </w:rPr>
              <w:t>84611-23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rdoste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Е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рдосте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ї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Ч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 xml:space="preserve">с, 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93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Style w:val="xfm20100780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20100780"/>
                <w:rFonts w:ascii="Times New Roman" w:hAnsi="Times New Roman"/>
                <w:i w:val="0"/>
                <w:sz w:val="20"/>
              </w:rPr>
              <w:t>503612-47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pixaba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Ап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ксаба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Ч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 xml:space="preserve">с, 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</w:p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bCs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93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Style w:val="xfm20100780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60965002"/>
                <w:rFonts w:ascii="Times New Roman" w:hAnsi="Times New Roman"/>
                <w:i w:val="0"/>
                <w:sz w:val="20"/>
              </w:rPr>
              <w:t>755711-09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Ranolazine related compound B (US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Ранолаз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В (USP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93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Style w:val="xfm20100780"/>
                <w:rFonts w:ascii="Times New Roman" w:hAnsi="Times New Roman"/>
                <w:i w:val="0"/>
                <w:sz w:val="20"/>
                <w:lang w:val="en-US"/>
              </w:rPr>
            </w:pPr>
            <w:r w:rsidRPr="001F0D42">
              <w:rPr>
                <w:rStyle w:val="xfm60965002"/>
                <w:rFonts w:ascii="Times New Roman" w:hAnsi="Times New Roman"/>
                <w:i w:val="0"/>
                <w:sz w:val="20"/>
              </w:rPr>
              <w:t>380204-72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Ranolazine related compound D (US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Ранолази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D (USP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CA5DA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938</w:t>
            </w:r>
          </w:p>
        </w:tc>
        <w:tc>
          <w:tcPr>
            <w:tcW w:w="1543" w:type="dxa"/>
          </w:tcPr>
          <w:p w:rsidR="00471075" w:rsidRPr="001F0D42" w:rsidRDefault="00471075" w:rsidP="00CA5DA7">
            <w:pPr>
              <w:pStyle w:val="2"/>
              <w:jc w:val="left"/>
              <w:rPr>
                <w:rStyle w:val="xfm60965002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89164636"/>
                <w:rFonts w:ascii="Times New Roman" w:hAnsi="Times New Roman"/>
                <w:i w:val="0"/>
                <w:sz w:val="20"/>
              </w:rPr>
              <w:t>2941-23-3</w:t>
            </w:r>
          </w:p>
        </w:tc>
        <w:tc>
          <w:tcPr>
            <w:tcW w:w="2525" w:type="dxa"/>
          </w:tcPr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Ipidacrine impurity</w:t>
            </w:r>
          </w:p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-amino-2-cyano-1-cyclopentene</w:t>
            </w:r>
          </w:p>
        </w:tc>
        <w:tc>
          <w:tcPr>
            <w:tcW w:w="3287" w:type="dxa"/>
          </w:tcPr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дакри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</w:p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но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-2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ано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-1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иклопентен</w:t>
            </w:r>
          </w:p>
        </w:tc>
        <w:tc>
          <w:tcPr>
            <w:tcW w:w="1819" w:type="dxa"/>
          </w:tcPr>
          <w:p w:rsidR="00471075" w:rsidRPr="00BE2738" w:rsidRDefault="00BE2738" w:rsidP="00CA5DA7">
            <w:pPr>
              <w:pStyle w:val="xfmc1"/>
              <w:spacing w:before="0" w:beforeAutospacing="0" w:after="0" w:afterAutospacing="0"/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BE273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Д</w:t>
            </w:r>
            <w:r w:rsidRPr="00BE273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uk-UA"/>
              </w:rPr>
              <w:t>, І</w:t>
            </w:r>
          </w:p>
        </w:tc>
        <w:tc>
          <w:tcPr>
            <w:tcW w:w="2255" w:type="dxa"/>
            <w:gridSpan w:val="3"/>
          </w:tcPr>
          <w:p w:rsidR="00471075" w:rsidRPr="001F0D42" w:rsidRDefault="00BE2738" w:rsidP="00BE2738">
            <w:pPr>
              <w:pStyle w:val="xfmc1"/>
              <w:spacing w:before="0" w:beforeAutospacing="0" w:after="0" w:afterAutospacing="0"/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 xml:space="preserve">Х, </w:t>
            </w:r>
            <w:r w:rsidR="00471075"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ГХ, Т</w:t>
            </w:r>
            <w:r w:rsidR="00471075"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Ш</w:t>
            </w:r>
            <w:r w:rsidR="00471075"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BE2738" w:rsidRDefault="00BE2738" w:rsidP="00CA5DA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CA5DA7">
            <w:pPr>
              <w:jc w:val="center"/>
              <w:rPr>
                <w:rStyle w:val="xfm60965002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</w:rPr>
              <w:t>0,07</w:t>
            </w:r>
          </w:p>
        </w:tc>
        <w:tc>
          <w:tcPr>
            <w:tcW w:w="1264" w:type="dxa"/>
            <w:gridSpan w:val="2"/>
          </w:tcPr>
          <w:p w:rsidR="00471075" w:rsidRPr="00B82A01" w:rsidRDefault="00937CD9" w:rsidP="00CA5DA7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39</w:t>
            </w:r>
          </w:p>
        </w:tc>
        <w:tc>
          <w:tcPr>
            <w:tcW w:w="1543" w:type="dxa"/>
          </w:tcPr>
          <w:p w:rsidR="0048121A" w:rsidRPr="001F0D42" w:rsidRDefault="0048121A" w:rsidP="0048121A">
            <w:pPr>
              <w:pStyle w:val="2"/>
              <w:jc w:val="left"/>
              <w:rPr>
                <w:rStyle w:val="xfm89164636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89164636"/>
                <w:rFonts w:ascii="Times New Roman" w:hAnsi="Times New Roman"/>
                <w:i w:val="0"/>
                <w:sz w:val="20"/>
              </w:rPr>
              <w:t>122-99-6</w:t>
            </w:r>
          </w:p>
        </w:tc>
        <w:tc>
          <w:tcPr>
            <w:tcW w:w="2525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henoxyethanol</w:t>
            </w:r>
          </w:p>
        </w:tc>
        <w:tc>
          <w:tcPr>
            <w:tcW w:w="3287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2-феноксіетанол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8121A" w:rsidRPr="001F0D42" w:rsidRDefault="0048121A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89164636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940</w:t>
            </w:r>
          </w:p>
        </w:tc>
        <w:tc>
          <w:tcPr>
            <w:tcW w:w="1543" w:type="dxa"/>
          </w:tcPr>
          <w:p w:rsidR="0048121A" w:rsidRPr="001F0D42" w:rsidRDefault="0048121A" w:rsidP="0048121A">
            <w:pPr>
              <w:pStyle w:val="2"/>
              <w:jc w:val="left"/>
              <w:rPr>
                <w:rStyle w:val="xfm89164636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89164636"/>
                <w:rFonts w:ascii="Times New Roman" w:hAnsi="Times New Roman"/>
                <w:i w:val="0"/>
                <w:sz w:val="20"/>
              </w:rPr>
              <w:t>130308-48-4</w:t>
            </w:r>
          </w:p>
        </w:tc>
        <w:tc>
          <w:tcPr>
            <w:tcW w:w="2525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Icatibant acetate</w:t>
            </w:r>
          </w:p>
        </w:tc>
        <w:tc>
          <w:tcPr>
            <w:tcW w:w="3287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ка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бант ацетат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</w:p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Ч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 xml:space="preserve">с, СФ, 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8121A" w:rsidRPr="001F0D42" w:rsidRDefault="0048121A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89164636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</w:rPr>
              <w:t>0,075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4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49709-44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1,</w:t>
            </w:r>
          </w:p>
          <w:p w:rsidR="00471075" w:rsidRPr="001F0D42" w:rsidRDefault="00471075" w:rsidP="001F0D42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(2R,4S)-5-([1,1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-biphenyl]-4-yl)-4-(3-carboxypropanamido)-2-methylpentanoic aci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1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207443" w:rsidRDefault="00471075" w:rsidP="001F0D42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C911C0" w:rsidP="001F0D42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ru-RU"/>
              </w:rPr>
              <w:t>9800</w:t>
            </w:r>
          </w:p>
        </w:tc>
      </w:tr>
      <w:tr w:rsidR="00C911C0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C911C0" w:rsidRPr="001F0D42" w:rsidRDefault="00C911C0" w:rsidP="00C911C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43</w:t>
            </w:r>
          </w:p>
        </w:tc>
        <w:tc>
          <w:tcPr>
            <w:tcW w:w="1543" w:type="dxa"/>
          </w:tcPr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49690-12-0</w:t>
            </w:r>
          </w:p>
        </w:tc>
        <w:tc>
          <w:tcPr>
            <w:tcW w:w="2525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2 Hydrochloride,</w:t>
            </w:r>
          </w:p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S,4R)-1-([1,1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biphenyl]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4-yl)-5-ethoxy-4-methyl-5-oxopentan-2-aminium chloride</w:t>
            </w:r>
          </w:p>
        </w:tc>
        <w:tc>
          <w:tcPr>
            <w:tcW w:w="3287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lastRenderedPageBreak/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2 (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гідрохлорид)</w:t>
            </w:r>
          </w:p>
        </w:tc>
        <w:tc>
          <w:tcPr>
            <w:tcW w:w="1819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911C0" w:rsidRPr="00B82A01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ru-RU"/>
              </w:rPr>
              <w:t>9800</w:t>
            </w:r>
          </w:p>
        </w:tc>
      </w:tr>
      <w:tr w:rsidR="00C911C0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C911C0" w:rsidRPr="001F0D42" w:rsidRDefault="00C911C0" w:rsidP="00C911C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S0944</w:t>
            </w:r>
          </w:p>
        </w:tc>
        <w:tc>
          <w:tcPr>
            <w:tcW w:w="1543" w:type="dxa"/>
          </w:tcPr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038924-70-7</w:t>
            </w:r>
          </w:p>
        </w:tc>
        <w:tc>
          <w:tcPr>
            <w:tcW w:w="2525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3,</w:t>
            </w:r>
          </w:p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(3R,5S)-5-([1,1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-biphenyl]-4-ylmethyl)-3-methylpyrrolidin-2-one</w:t>
            </w:r>
          </w:p>
        </w:tc>
        <w:tc>
          <w:tcPr>
            <w:tcW w:w="3287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3</w:t>
            </w:r>
          </w:p>
        </w:tc>
        <w:tc>
          <w:tcPr>
            <w:tcW w:w="1819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372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911C0" w:rsidRPr="00B82A01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ru-RU"/>
              </w:rPr>
              <w:t>9800</w:t>
            </w:r>
          </w:p>
        </w:tc>
      </w:tr>
      <w:tr w:rsidR="00C911C0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C911C0" w:rsidRPr="001F0D42" w:rsidRDefault="00C911C0" w:rsidP="00C911C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45</w:t>
            </w:r>
          </w:p>
        </w:tc>
        <w:tc>
          <w:tcPr>
            <w:tcW w:w="1543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038924-71-8</w:t>
            </w:r>
          </w:p>
        </w:tc>
        <w:tc>
          <w:tcPr>
            <w:tcW w:w="2525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4,</w:t>
            </w:r>
          </w:p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S,4R)-1-([1,1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biphenyl]-4-yl)-4-carboxypentan-2-aminium chloride</w:t>
            </w:r>
          </w:p>
        </w:tc>
        <w:tc>
          <w:tcPr>
            <w:tcW w:w="3287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домішка 4</w:t>
            </w:r>
          </w:p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819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911C0" w:rsidRPr="00B82A01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ru-RU"/>
              </w:rPr>
              <w:t>9800</w:t>
            </w:r>
          </w:p>
        </w:tc>
      </w:tr>
      <w:tr w:rsidR="00C911C0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C911C0" w:rsidRPr="001F0D42" w:rsidRDefault="00C911C0" w:rsidP="00C911C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46</w:t>
            </w:r>
          </w:p>
        </w:tc>
        <w:tc>
          <w:tcPr>
            <w:tcW w:w="1543" w:type="dxa"/>
          </w:tcPr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2459446-54-7</w:t>
            </w:r>
          </w:p>
        </w:tc>
        <w:tc>
          <w:tcPr>
            <w:tcW w:w="2525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Sacubitril Impurity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</w:p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-((3R,5S)-5-([1,1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biphenyl]-4-ylmethyl)-3-methyl-2-oxopyrrolidin-1-yl)-4-oxobutanoic acid</w:t>
            </w:r>
          </w:p>
        </w:tc>
        <w:tc>
          <w:tcPr>
            <w:tcW w:w="3287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5</w:t>
            </w:r>
          </w:p>
        </w:tc>
        <w:tc>
          <w:tcPr>
            <w:tcW w:w="1819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C911C0" w:rsidRPr="00207443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372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911C0" w:rsidRPr="00B82A01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ru-RU"/>
              </w:rPr>
              <w:t>9800</w:t>
            </w:r>
          </w:p>
        </w:tc>
      </w:tr>
      <w:tr w:rsidR="00C911C0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C911C0" w:rsidRPr="001F0D42" w:rsidRDefault="00C911C0" w:rsidP="00C911C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47</w:t>
            </w:r>
          </w:p>
        </w:tc>
        <w:tc>
          <w:tcPr>
            <w:tcW w:w="1543" w:type="dxa"/>
          </w:tcPr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639970-62-9</w:t>
            </w:r>
          </w:p>
        </w:tc>
        <w:tc>
          <w:tcPr>
            <w:tcW w:w="2525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Sacubitril Impurity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</w:p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R,4S)-5-([1,1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biphenyl]-4-yl)-4-(2,5-dioxopyrrolidin-1-yl)-2-methylpentanoic acid</w:t>
            </w:r>
          </w:p>
        </w:tc>
        <w:tc>
          <w:tcPr>
            <w:tcW w:w="3287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6</w:t>
            </w:r>
          </w:p>
        </w:tc>
        <w:tc>
          <w:tcPr>
            <w:tcW w:w="1819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C911C0" w:rsidRPr="00562D79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3,4</w:t>
            </w:r>
          </w:p>
        </w:tc>
        <w:tc>
          <w:tcPr>
            <w:tcW w:w="1372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911C0" w:rsidRPr="00B82A01" w:rsidRDefault="00C911C0" w:rsidP="00C911C0">
            <w:pPr>
              <w:pStyle w:val="ab"/>
              <w:rPr>
                <w:rFonts w:ascii="Times New Roman" w:hAnsi="Times New Roman"/>
                <w:b/>
              </w:rPr>
            </w:pPr>
            <w:r w:rsidRPr="00B82A01">
              <w:rPr>
                <w:rFonts w:ascii="Times New Roman" w:hAnsi="Times New Roman"/>
                <w:b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48</w:t>
            </w:r>
          </w:p>
        </w:tc>
        <w:tc>
          <w:tcPr>
            <w:tcW w:w="1543" w:type="dxa"/>
          </w:tcPr>
          <w:p w:rsidR="00471075" w:rsidRPr="00974FDD" w:rsidRDefault="00471075" w:rsidP="00974FDD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863031-24-7</w:t>
            </w:r>
          </w:p>
        </w:tc>
        <w:tc>
          <w:tcPr>
            <w:tcW w:w="2525" w:type="dxa"/>
          </w:tcPr>
          <w:p w:rsidR="00471075" w:rsidRPr="00974FDD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Azilsartan medoxomil potassium salt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3287" w:type="dxa"/>
          </w:tcPr>
          <w:p w:rsidR="00471075" w:rsidRPr="001F0D42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Аз</w:t>
            </w:r>
            <w: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лсартану медоксом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л ка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ю</w:t>
            </w:r>
          </w:p>
        </w:tc>
        <w:tc>
          <w:tcPr>
            <w:tcW w:w="1819" w:type="dxa"/>
          </w:tcPr>
          <w:p w:rsidR="00471075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Поліморфізм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 Р, ОВ,КВ</w:t>
            </w:r>
          </w:p>
        </w:tc>
        <w:tc>
          <w:tcPr>
            <w:tcW w:w="2255" w:type="dxa"/>
            <w:gridSpan w:val="3"/>
          </w:tcPr>
          <w:p w:rsidR="00471075" w:rsidRDefault="00471075" w:rsidP="00974FDD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СФ,РХ</w:t>
            </w:r>
            <w: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, ТШХ</w:t>
            </w:r>
          </w:p>
          <w:p w:rsidR="00471075" w:rsidRPr="001F0D42" w:rsidRDefault="00471075" w:rsidP="00974FDD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ентгенівської дифракції</w:t>
            </w:r>
          </w:p>
          <w:p w:rsidR="00471075" w:rsidRPr="001F0D42" w:rsidRDefault="00471075" w:rsidP="00974FDD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*</w:t>
            </w:r>
          </w:p>
        </w:tc>
        <w:tc>
          <w:tcPr>
            <w:tcW w:w="1372" w:type="dxa"/>
            <w:gridSpan w:val="2"/>
          </w:tcPr>
          <w:p w:rsidR="00471075" w:rsidRPr="0068196A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471075" w:rsidRPr="00B82A01" w:rsidRDefault="00C911C0" w:rsidP="00974FDD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0949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585-88-6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ltitol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Мальтитол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РХ для ідентифікації піків</w:t>
            </w:r>
          </w:p>
        </w:tc>
        <w:tc>
          <w:tcPr>
            <w:tcW w:w="1086" w:type="dxa"/>
            <w:gridSpan w:val="2"/>
          </w:tcPr>
          <w:p w:rsidR="00814A89" w:rsidRPr="00D572D4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5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950</w:t>
            </w:r>
          </w:p>
        </w:tc>
        <w:tc>
          <w:tcPr>
            <w:tcW w:w="1543" w:type="dxa"/>
          </w:tcPr>
          <w:p w:rsidR="00814A89" w:rsidRPr="00E86E42" w:rsidRDefault="00814A89" w:rsidP="00814A89">
            <w:pPr>
              <w:pStyle w:val="afa"/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</w:pPr>
            <w:r w:rsidRPr="00E86E4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64519-82-0</w:t>
            </w:r>
          </w:p>
          <w:p w:rsidR="00814A89" w:rsidRPr="00E86E42" w:rsidRDefault="00814A89" w:rsidP="00814A89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86E4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(Anhydrous isomalt)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somalt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зома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ь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РХ для ідентифікації піків</w:t>
            </w:r>
          </w:p>
        </w:tc>
        <w:tc>
          <w:tcPr>
            <w:tcW w:w="1086" w:type="dxa"/>
            <w:gridSpan w:val="2"/>
          </w:tcPr>
          <w:p w:rsidR="00814A89" w:rsidRPr="00E86E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1,0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0951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107-43-7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taine</w:t>
            </w:r>
          </w:p>
        </w:tc>
        <w:tc>
          <w:tcPr>
            <w:tcW w:w="3287" w:type="dxa"/>
          </w:tcPr>
          <w:p w:rsidR="00471075" w:rsidRPr="001F0D42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Бетаїн</w:t>
            </w:r>
          </w:p>
        </w:tc>
        <w:tc>
          <w:tcPr>
            <w:tcW w:w="1819" w:type="dxa"/>
          </w:tcPr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</w:t>
            </w:r>
          </w:p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Чс, РХ</w:t>
            </w:r>
          </w:p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16</w:t>
            </w:r>
          </w:p>
        </w:tc>
        <w:tc>
          <w:tcPr>
            <w:tcW w:w="1264" w:type="dxa"/>
            <w:gridSpan w:val="2"/>
          </w:tcPr>
          <w:p w:rsidR="00471075" w:rsidRPr="00B82A01" w:rsidRDefault="00814A89" w:rsidP="00974FDD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S0952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480-81-9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eneciphylline</w:t>
            </w:r>
          </w:p>
        </w:tc>
        <w:tc>
          <w:tcPr>
            <w:tcW w:w="3287" w:type="dxa"/>
          </w:tcPr>
          <w:p w:rsidR="00471075" w:rsidRPr="001F0D42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Сенецифілін (п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тифіліну домішка)</w:t>
            </w:r>
          </w:p>
        </w:tc>
        <w:tc>
          <w:tcPr>
            <w:tcW w:w="1819" w:type="dxa"/>
          </w:tcPr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ППХС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ТШ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015</w:t>
            </w:r>
          </w:p>
        </w:tc>
        <w:tc>
          <w:tcPr>
            <w:tcW w:w="1264" w:type="dxa"/>
            <w:gridSpan w:val="2"/>
          </w:tcPr>
          <w:p w:rsidR="00471075" w:rsidRPr="00B82A01" w:rsidRDefault="00814A89" w:rsidP="00974FDD">
            <w:pPr>
              <w:pStyle w:val="ab"/>
              <w:rPr>
                <w:rFonts w:ascii="Times New Roman" w:hAnsi="Times New Roman"/>
                <w:b/>
              </w:rPr>
            </w:pPr>
            <w:r w:rsidRPr="00B82A01">
              <w:rPr>
                <w:rFonts w:ascii="Times New Roman" w:hAnsi="Times New Roman"/>
                <w:b/>
              </w:rPr>
              <w:t>750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53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960404-48-2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apagliflozin propandiol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Дапаг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флозин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пропанд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ол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</w:t>
            </w:r>
          </w:p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Д, КВ</w:t>
            </w:r>
          </w:p>
        </w:tc>
        <w:tc>
          <w:tcPr>
            <w:tcW w:w="2255" w:type="dxa"/>
            <w:gridSpan w:val="3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Чс, РХ</w:t>
            </w:r>
          </w:p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РХ</w:t>
            </w: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2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54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31121-93-4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buprofen sodium dihydrate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бупрофен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диг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драт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</w:t>
            </w:r>
          </w:p>
        </w:tc>
        <w:tc>
          <w:tcPr>
            <w:tcW w:w="2255" w:type="dxa"/>
            <w:gridSpan w:val="3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Чс</w:t>
            </w: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05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55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0102-17-7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thiosulfate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т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осульфат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, КВ</w:t>
            </w:r>
          </w:p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</w:tc>
        <w:tc>
          <w:tcPr>
            <w:tcW w:w="2255" w:type="dxa"/>
            <w:gridSpan w:val="3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РХ</w:t>
            </w:r>
          </w:p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25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3526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956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294-61-1</w:t>
            </w:r>
          </w:p>
          <w:p w:rsidR="00814A89" w:rsidRPr="001F0D42" w:rsidRDefault="00814A89" w:rsidP="00814A89">
            <w:pPr>
              <w:ind w:right="-74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Схема синте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/деграда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ї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Ranolazine related compound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(USP)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Ранолази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 xml:space="preserve"> п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 xml:space="preserve"> С (USP)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02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814A89" w:rsidRPr="00687C49" w:rsidTr="00AC749D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F0957</w:t>
            </w:r>
          </w:p>
        </w:tc>
        <w:tc>
          <w:tcPr>
            <w:tcW w:w="1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160844-75-7</w:t>
            </w:r>
          </w:p>
        </w:tc>
        <w:tc>
          <w:tcPr>
            <w:tcW w:w="2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  <w:lang w:val="en-US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Febuxostat ethyl ester impurity</w:t>
            </w:r>
          </w:p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  <w:lang w:val="en-US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Ethyl Febuxostat</w:t>
            </w:r>
          </w:p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  <w:lang w:val="en-US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Ethyl 2-(3-cyano-4-isobutoxyphenyl)-4-methyl-5-thiazolecarboxylate</w:t>
            </w:r>
          </w:p>
        </w:tc>
        <w:tc>
          <w:tcPr>
            <w:tcW w:w="3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Фебуксостату домішка</w:t>
            </w:r>
          </w:p>
          <w:p w:rsidR="00814A89" w:rsidRPr="00AC749D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  <w:lang w:val="uk-UA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(Етил фебуксостат)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uk-UA"/>
              </w:rPr>
              <w:t>есцин</w:t>
            </w:r>
          </w:p>
        </w:tc>
        <w:tc>
          <w:tcPr>
            <w:tcW w:w="1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jc w:val="center"/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jc w:val="center"/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B82A01" w:rsidRDefault="00814A89" w:rsidP="00814A8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814A89" w:rsidRPr="00687C49" w:rsidTr="004F02CD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958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239233-86-3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 xml:space="preserve">Febuxostat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de</w:t>
            </w:r>
          </w:p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-[3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bamo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4-(2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ylpropox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hen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]-4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1,3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hiazol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5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boxylic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буксос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Фебуксос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)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814A89" w:rsidRPr="00687C49" w:rsidTr="004F02CD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959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476465-11-7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Febuxostat impurity</w:t>
            </w:r>
          </w:p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BX-DEE</w:t>
            </w:r>
          </w:p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scyan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3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hoxycarbon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ebuxostat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буксос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Фебуксос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F35216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960</w:t>
            </w:r>
          </w:p>
        </w:tc>
        <w:tc>
          <w:tcPr>
            <w:tcW w:w="1543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74901-16-5</w:t>
            </w:r>
          </w:p>
        </w:tc>
        <w:tc>
          <w:tcPr>
            <w:tcW w:w="2525" w:type="dxa"/>
          </w:tcPr>
          <w:p w:rsidR="00F35216" w:rsidRPr="001F0D42" w:rsidRDefault="00F35216" w:rsidP="00F35216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Vildagliptin</w:t>
            </w:r>
          </w:p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</w:p>
        </w:tc>
        <w:tc>
          <w:tcPr>
            <w:tcW w:w="3287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да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тин</w:t>
            </w:r>
          </w:p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35216" w:rsidRPr="001F0D42" w:rsidRDefault="00F35216" w:rsidP="00F3521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F35216" w:rsidRPr="001F0D42" w:rsidRDefault="00F35216" w:rsidP="00F3521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8</w:t>
            </w:r>
          </w:p>
        </w:tc>
        <w:tc>
          <w:tcPr>
            <w:tcW w:w="1264" w:type="dxa"/>
            <w:gridSpan w:val="2"/>
          </w:tcPr>
          <w:p w:rsidR="00F35216" w:rsidRPr="00B82A01" w:rsidRDefault="00F35216" w:rsidP="00F3521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35216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B0961</w:t>
            </w:r>
          </w:p>
        </w:tc>
        <w:tc>
          <w:tcPr>
            <w:tcW w:w="1543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51-73-5</w:t>
            </w:r>
          </w:p>
        </w:tc>
        <w:tc>
          <w:tcPr>
            <w:tcW w:w="2525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 xml:space="preserve">Betamethasone sodium phosphate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Ph. Eur.)</w:t>
            </w:r>
          </w:p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Betamethasone sodium phosphate (USP)</w:t>
            </w:r>
          </w:p>
        </w:tc>
        <w:tc>
          <w:tcPr>
            <w:tcW w:w="3287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тамета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осфат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.)</w:t>
            </w:r>
          </w:p>
        </w:tc>
        <w:tc>
          <w:tcPr>
            <w:tcW w:w="1819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ППХС</w:t>
            </w:r>
          </w:p>
        </w:tc>
        <w:tc>
          <w:tcPr>
            <w:tcW w:w="2255" w:type="dxa"/>
            <w:gridSpan w:val="3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35216" w:rsidRPr="001F0D42" w:rsidRDefault="00F35216" w:rsidP="00F3521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35216" w:rsidRPr="001F0D42" w:rsidRDefault="00F35216" w:rsidP="00F3521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F35216" w:rsidRPr="00B82A01" w:rsidRDefault="00F35216" w:rsidP="00F3521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962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7-62-7</w:t>
            </w:r>
          </w:p>
        </w:tc>
        <w:tc>
          <w:tcPr>
            <w:tcW w:w="2525" w:type="dxa"/>
          </w:tcPr>
          <w:p w:rsidR="00471075" w:rsidRPr="00FB282A" w:rsidRDefault="00FB282A" w:rsidP="00974FDD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FB282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Ropivacaine related compound A (USP)</w:t>
            </w:r>
          </w:p>
        </w:tc>
        <w:tc>
          <w:tcPr>
            <w:tcW w:w="3287" w:type="dxa"/>
          </w:tcPr>
          <w:p w:rsidR="00FB282A" w:rsidRPr="00FB282A" w:rsidRDefault="00FB282A" w:rsidP="00FB282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Лідокаїну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омішка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А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 xml:space="preserve">(ДФУ/ 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Ph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 xml:space="preserve">. 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Eur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/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USP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)</w:t>
            </w:r>
          </w:p>
          <w:p w:rsidR="00471075" w:rsidRPr="00FB282A" w:rsidRDefault="00FB282A" w:rsidP="00FB282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Бупівакаїну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омішка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F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 xml:space="preserve">(ДФУ/ 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Ph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 xml:space="preserve">. 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Eur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)</w:t>
            </w:r>
          </w:p>
        </w:tc>
        <w:tc>
          <w:tcPr>
            <w:tcW w:w="1819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FB282A" w:rsidRDefault="00FB282A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7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7D4F9A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63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99739-10-1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Paliperidone palmitate</w:t>
            </w:r>
          </w:p>
        </w:tc>
        <w:tc>
          <w:tcPr>
            <w:tcW w:w="3287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П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перид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паль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тат</w:t>
            </w:r>
          </w:p>
        </w:tc>
        <w:tc>
          <w:tcPr>
            <w:tcW w:w="1819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7D4F9A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964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16144668"/>
                <w:rFonts w:ascii="Times New Roman" w:hAnsi="Times New Roman" w:cs="Times New Roman"/>
                <w:b/>
                <w:sz w:val="20"/>
              </w:rPr>
              <w:t>325855-74-1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Etoricoxib impurity</w:t>
            </w:r>
          </w:p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16144668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Etoricoxib N1’-Oxide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</w:pPr>
          </w:p>
        </w:tc>
        <w:tc>
          <w:tcPr>
            <w:tcW w:w="3287" w:type="dxa"/>
          </w:tcPr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орикоксиб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</w:p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орикоксиб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оксид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7D4F9A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65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Style w:val="xfm16144668"/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Desloratadine impurity C</w:t>
            </w:r>
          </w:p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Loratadine 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Дезлоратади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С</w:t>
            </w:r>
          </w:p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Лоратадин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  <w:rPr>
                <w:bCs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66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Style w:val="xfm16144668"/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Thiopental sodium (mixture thiopental sodium and sodium carbonate)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іопентал натрію (суміш тіопенталу натрію та натрію карбонату)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69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rPr>
                <w:rStyle w:val="xfm16144668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9690-05-1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pStyle w:val="ab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1F0D42">
              <w:rPr>
                <w:rFonts w:ascii="Times New Roman" w:hAnsi="Times New Roman"/>
                <w:b/>
                <w:caps/>
                <w:lang w:val="en-GB"/>
              </w:rPr>
              <w:t>S</w:t>
            </w:r>
            <w:r w:rsidRPr="001F0D42">
              <w:rPr>
                <w:rFonts w:ascii="Times New Roman" w:hAnsi="Times New Roman"/>
                <w:b/>
                <w:lang w:val="en-GB"/>
              </w:rPr>
              <w:t>acubitril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GB"/>
              </w:rPr>
              <w:t>sodium</w:t>
            </w:r>
          </w:p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Сакубітрил натрію</w:t>
            </w:r>
          </w:p>
        </w:tc>
        <w:tc>
          <w:tcPr>
            <w:tcW w:w="1819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974FDD">
            <w:pPr>
              <w:rPr>
                <w:rStyle w:val="xfm89164636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7D4F9A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C800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G0970</w:t>
            </w:r>
          </w:p>
        </w:tc>
        <w:tc>
          <w:tcPr>
            <w:tcW w:w="1543" w:type="dxa"/>
          </w:tcPr>
          <w:p w:rsidR="00471075" w:rsidRPr="001F0D42" w:rsidRDefault="00471075" w:rsidP="00C800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</w:rPr>
              <w:t>129186-29-4</w:t>
            </w:r>
          </w:p>
        </w:tc>
        <w:tc>
          <w:tcPr>
            <w:tcW w:w="2525" w:type="dxa"/>
          </w:tcPr>
          <w:p w:rsidR="00471075" w:rsidRPr="001F0D42" w:rsidRDefault="00471075" w:rsidP="00C8000F">
            <w:pPr>
              <w:pStyle w:val="ab"/>
              <w:jc w:val="left"/>
              <w:rPr>
                <w:rFonts w:ascii="Times New Roman" w:hAnsi="Times New Roman"/>
                <w:b/>
                <w:vertAlign w:val="superscript"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Gidazepam</w:t>
            </w:r>
            <w:r w:rsidRPr="001F0D42">
              <w:rPr>
                <w:rFonts w:ascii="Times New Roman" w:hAnsi="Times New Roman"/>
                <w:b/>
                <w:vertAlign w:val="superscript"/>
                <w:lang w:val="uk-UA"/>
              </w:rPr>
              <w:t>*</w:t>
            </w:r>
          </w:p>
          <w:p w:rsidR="00471075" w:rsidRPr="001F0D42" w:rsidRDefault="00471075" w:rsidP="00C8000F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GB"/>
              </w:rPr>
            </w:pPr>
          </w:p>
        </w:tc>
        <w:tc>
          <w:tcPr>
            <w:tcW w:w="3287" w:type="dxa"/>
          </w:tcPr>
          <w:p w:rsidR="00471075" w:rsidRPr="001F0D42" w:rsidRDefault="00471075" w:rsidP="00C8000F">
            <w:pPr>
              <w:pStyle w:val="ab"/>
              <w:jc w:val="left"/>
              <w:rPr>
                <w:rFonts w:ascii="Times New Roman" w:hAnsi="Times New Roman"/>
                <w:b/>
                <w:vertAlign w:val="superscript"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Гідазепам</w:t>
            </w:r>
            <w:r w:rsidRPr="001F0D42">
              <w:rPr>
                <w:rFonts w:ascii="Times New Roman" w:hAnsi="Times New Roman"/>
                <w:b/>
                <w:vertAlign w:val="superscript"/>
                <w:lang w:val="uk-UA"/>
              </w:rPr>
              <w:t>*</w:t>
            </w:r>
          </w:p>
          <w:p w:rsidR="00471075" w:rsidRPr="001F0D42" w:rsidRDefault="00471075" w:rsidP="00C8000F">
            <w:pPr>
              <w:pStyle w:val="ab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</w:p>
        </w:tc>
        <w:tc>
          <w:tcPr>
            <w:tcW w:w="1819" w:type="dxa"/>
          </w:tcPr>
          <w:p w:rsidR="00471075" w:rsidRPr="001F0D42" w:rsidRDefault="00471075" w:rsidP="00C800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C8000F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C800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C800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471075" w:rsidRPr="00B82A01" w:rsidRDefault="007D4F9A" w:rsidP="00C8000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973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caps/>
                <w:lang w:val="uk-UA"/>
              </w:rPr>
              <w:t>F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osfomicyn 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 xml:space="preserve">sodium </w:t>
            </w:r>
            <w:r w:rsidRPr="001F0D42">
              <w:rPr>
                <w:rFonts w:ascii="Times New Roman" w:hAnsi="Times New Roman"/>
                <w:b/>
                <w:caps/>
                <w:lang w:val="uk-UA"/>
              </w:rPr>
              <w:t>I.V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1F0D42">
              <w:rPr>
                <w:rFonts w:ascii="Times New Roman" w:hAnsi="Times New Roman"/>
                <w:b/>
                <w:caps/>
                <w:lang w:val="uk-UA"/>
              </w:rPr>
              <w:t>F</w:t>
            </w:r>
            <w:r w:rsidRPr="001F0D42">
              <w:rPr>
                <w:rFonts w:ascii="Times New Roman" w:hAnsi="Times New Roman"/>
                <w:b/>
                <w:lang w:val="uk-UA"/>
              </w:rPr>
              <w:t>osfomicyn sodium with succinic acid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 xml:space="preserve">Фосфоміцин натрію </w:t>
            </w: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>.</w:t>
            </w:r>
            <w:r w:rsidRPr="001F0D42">
              <w:rPr>
                <w:rFonts w:ascii="Times New Roman" w:hAnsi="Times New Roman"/>
                <w:b/>
                <w:lang w:val="en-US"/>
              </w:rPr>
              <w:t>V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Фосфміцин натрію з бурштиновою кислотою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shd w:val="clear" w:color="auto" w:fill="FFFFFF"/>
                <w:lang w:val="uk-UA"/>
              </w:rPr>
            </w:pP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5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В0974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02189-78-4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ilastine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Біластин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7D4F9A" w:rsidRPr="00CB46D7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75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7540-22-2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Ademetionine disulfate tosylate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Адеметіоніну дисульфат тіозітат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СФ,Р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3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976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4-36-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безводний бензоїл пероксид)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nzoyl Perox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drous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Бензоїл пероксид водний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977</w:t>
            </w:r>
          </w:p>
        </w:tc>
        <w:tc>
          <w:tcPr>
            <w:tcW w:w="1543" w:type="dxa"/>
          </w:tcPr>
          <w:p w:rsidR="00471075" w:rsidRPr="001F0D42" w:rsidRDefault="00471075" w:rsidP="00DD590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1372-08-1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suppressAutoHyphens/>
              <w:rPr>
                <w:rFonts w:ascii="Times New Roman" w:hAnsi="Times New Roman" w:cs="Times New Roman"/>
                <w:b/>
                <w:sz w:val="20"/>
                <w:lang w:val="uk-UA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 w:eastAsia="zh-CN"/>
              </w:rPr>
              <w:t>Carbidopa impurity A (SphU / Ph.Eur.)</w:t>
            </w:r>
          </w:p>
          <w:p w:rsidR="00471075" w:rsidRPr="001F0D42" w:rsidRDefault="00471075" w:rsidP="00974FDD">
            <w:pPr>
              <w:suppressAutoHyphens/>
              <w:rPr>
                <w:rFonts w:ascii="Times New Roman" w:hAnsi="Times New Roman" w:cs="Times New Roman"/>
                <w:b/>
                <w:sz w:val="20"/>
                <w:lang w:val="uk-UA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 w:eastAsia="zh-CN"/>
              </w:rPr>
              <w:t>L-Methyldopa</w:t>
            </w:r>
          </w:p>
        </w:tc>
        <w:tc>
          <w:tcPr>
            <w:tcW w:w="3287" w:type="dxa"/>
          </w:tcPr>
          <w:p w:rsidR="00471075" w:rsidRPr="001F0D42" w:rsidRDefault="00471075" w:rsidP="00974FDD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Карбідопи домішка А (ДФУ / Ph.Eur.)</w:t>
            </w:r>
          </w:p>
          <w:p w:rsidR="00471075" w:rsidRPr="001F0D42" w:rsidRDefault="00471075" w:rsidP="00974FDD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L-метилдопа</w:t>
            </w:r>
          </w:p>
        </w:tc>
        <w:tc>
          <w:tcPr>
            <w:tcW w:w="1819" w:type="dxa"/>
          </w:tcPr>
          <w:p w:rsidR="00471075" w:rsidRPr="00DD590D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DD590D" w:rsidRPr="00DD590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, І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974FDD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</w:tc>
        <w:tc>
          <w:tcPr>
            <w:tcW w:w="1086" w:type="dxa"/>
            <w:gridSpan w:val="2"/>
          </w:tcPr>
          <w:p w:rsidR="00471075" w:rsidRPr="00DD590D" w:rsidRDefault="00DD590D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0978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872-50-4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suppressAutoHyphens/>
              <w:rPr>
                <w:rFonts w:ascii="Times New Roman" w:hAnsi="Times New Roman" w:cs="Times New Roman"/>
                <w:b/>
                <w:sz w:val="20"/>
                <w:lang w:val="uk-UA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 w:eastAsia="zh-CN"/>
              </w:rPr>
              <w:t>N-methylpyrrolidone</w:t>
            </w:r>
          </w:p>
          <w:p w:rsidR="007D4F9A" w:rsidRPr="001F0D42" w:rsidRDefault="007D4F9A" w:rsidP="007D4F9A">
            <w:pPr>
              <w:suppressAutoHyphens/>
              <w:rPr>
                <w:rFonts w:ascii="Times New Roman" w:hAnsi="Times New Roman" w:cs="Times New Roman"/>
                <w:b/>
                <w:sz w:val="20"/>
                <w:lang w:val="uk-UA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 w:eastAsia="zh-CN"/>
              </w:rPr>
              <w:t>N-methyl-2-pyrrolidone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N-метилпіролідон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N-метил-2-піролідон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ДФУ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00 мл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979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50249-75-3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R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utoside trihydrate</w:t>
            </w:r>
          </w:p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 w:eastAsia="zh-CN"/>
              </w:rPr>
            </w:pPr>
          </w:p>
        </w:tc>
        <w:tc>
          <w:tcPr>
            <w:tcW w:w="3287" w:type="dxa"/>
          </w:tcPr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утин</w:t>
            </w:r>
          </w:p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утозиду тригідрат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ОВ, КВ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982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eastAsia="Microsoft YaHei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103-90-2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spacing w:line="1" w:lineRule="atLeast"/>
              <w:textAlignment w:val="top"/>
              <w:outlineLvl w:val="0"/>
              <w:rPr>
                <w:rFonts w:ascii="Times New Roman" w:hAnsi="Times New Roman" w:cs="Times New Roman"/>
                <w:b/>
                <w:sz w:val="20"/>
                <w:lang w:val="en-US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 w:eastAsia="zh-CN"/>
              </w:rPr>
              <w:t>P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 w:eastAsia="zh-CN"/>
              </w:rPr>
              <w:t>aracetamol</w:t>
            </w:r>
          </w:p>
          <w:p w:rsidR="007D4F9A" w:rsidRPr="001F0D42" w:rsidRDefault="007D4F9A" w:rsidP="007D4F9A">
            <w:pPr>
              <w:spacing w:line="1" w:lineRule="atLeast"/>
              <w:textAlignment w:val="top"/>
              <w:outlineLvl w:val="0"/>
              <w:rPr>
                <w:rFonts w:ascii="Times New Roman" w:hAnsi="Times New Roman" w:cs="Times New Roman"/>
                <w:b/>
                <w:sz w:val="20"/>
                <w:lang w:val="en-US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 w:eastAsia="zh-CN"/>
              </w:rPr>
              <w:t>for personnel qualification</w:t>
            </w:r>
          </w:p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Парацетамол для кваліфікації персоналу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еревірка аналітичної системи і кваліфікації персоналу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7D4F9A" w:rsidRPr="001F0D42" w:rsidRDefault="00D0139E" w:rsidP="007D4F9A">
            <w:pPr>
              <w:tabs>
                <w:tab w:val="left" w:pos="750"/>
              </w:tabs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7D4F9A" w:rsidRPr="005F6B81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3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983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5654-31-3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Cannabigerol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аннабігерол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D4F9A" w:rsidRPr="001F0D42" w:rsidRDefault="007D4F9A" w:rsidP="007D4F9A">
            <w:pPr>
              <w:tabs>
                <w:tab w:val="center" w:pos="749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D4F9A" w:rsidRPr="001F0D42" w:rsidRDefault="007D4F9A" w:rsidP="007D4F9A">
            <w:pPr>
              <w:tabs>
                <w:tab w:val="center" w:pos="749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4F02CD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984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Style w:val="s1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62-2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3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-7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Benzocaine impurity 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SphU/</w:t>
            </w:r>
            <w:r w:rsidRPr="001F0D42">
              <w:rPr>
                <w:rFonts w:ascii="Times New Roman" w:hAnsi="Times New Roman"/>
                <w:b/>
              </w:rPr>
              <w:t>Р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h. 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ur.)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4 – nitrobenzoic acid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Бензокаї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 w:rsidRPr="001F0D42">
              <w:rPr>
                <w:rFonts w:ascii="Times New Roman" w:hAnsi="Times New Roman"/>
                <w:b/>
                <w:lang w:val="en-US"/>
              </w:rPr>
              <w:t>/</w:t>
            </w:r>
            <w:r w:rsidRPr="001F0D42">
              <w:rPr>
                <w:rFonts w:ascii="Times New Roman" w:hAnsi="Times New Roman"/>
                <w:b/>
              </w:rPr>
              <w:t>Р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h. 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ur.)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0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00A02" w:rsidRPr="00687C49" w:rsidTr="00000A02">
        <w:tblPrEx>
          <w:tblCellMar>
            <w:left w:w="108" w:type="dxa"/>
            <w:right w:w="108" w:type="dxa"/>
          </w:tblCellMar>
        </w:tblPrEx>
        <w:trPr>
          <w:trHeight w:val="231"/>
        </w:trPr>
        <w:tc>
          <w:tcPr>
            <w:tcW w:w="862" w:type="dxa"/>
          </w:tcPr>
          <w:p w:rsidR="00000A02" w:rsidRPr="00000A02" w:rsidRDefault="00000A02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Е0985</w:t>
            </w:r>
          </w:p>
        </w:tc>
        <w:tc>
          <w:tcPr>
            <w:tcW w:w="1543" w:type="dxa"/>
          </w:tcPr>
          <w:p w:rsidR="00000A02" w:rsidRPr="00000A02" w:rsidRDefault="00000A02" w:rsidP="007D4F9A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864070-44-0</w:t>
            </w:r>
          </w:p>
        </w:tc>
        <w:tc>
          <w:tcPr>
            <w:tcW w:w="2525" w:type="dxa"/>
          </w:tcPr>
          <w:p w:rsidR="00000A02" w:rsidRPr="00000A02" w:rsidRDefault="00000A02" w:rsidP="007D4F9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000A02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Empagliflozin</w:t>
            </w:r>
          </w:p>
        </w:tc>
        <w:tc>
          <w:tcPr>
            <w:tcW w:w="3287" w:type="dxa"/>
          </w:tcPr>
          <w:p w:rsidR="00000A02" w:rsidRPr="00000A02" w:rsidRDefault="00000A02" w:rsidP="007D4F9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000A02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Емпагліфлозин</w:t>
            </w:r>
          </w:p>
        </w:tc>
        <w:tc>
          <w:tcPr>
            <w:tcW w:w="1819" w:type="dxa"/>
          </w:tcPr>
          <w:p w:rsidR="00000A02" w:rsidRPr="00000A02" w:rsidRDefault="00000A02" w:rsidP="00000A02">
            <w:pPr>
              <w:rPr>
                <w:rFonts w:ascii="Times New Roman" w:hAnsi="Times New Roman" w:cs="Times New Roman"/>
                <w:color w:val="222222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uk-UA"/>
              </w:rPr>
              <w:t>І</w:t>
            </w:r>
          </w:p>
          <w:p w:rsidR="00000A02" w:rsidRPr="00000A02" w:rsidRDefault="00000A02" w:rsidP="00000A02">
            <w:pPr>
              <w:rPr>
                <w:rFonts w:ascii="Times New Roman" w:hAnsi="Times New Roman" w:cs="Times New Roman"/>
                <w:color w:val="222222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uk-UA"/>
              </w:rPr>
              <w:t>Д</w:t>
            </w:r>
          </w:p>
          <w:p w:rsidR="00000A02" w:rsidRPr="00000A02" w:rsidRDefault="00000A02" w:rsidP="00000A0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000A02" w:rsidRPr="00000A02" w:rsidRDefault="00000A02" w:rsidP="00000A02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000A0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 РХ</w:t>
            </w:r>
          </w:p>
          <w:p w:rsidR="00000A02" w:rsidRPr="00000A02" w:rsidRDefault="00000A02" w:rsidP="00000A02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000A0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  <w:p w:rsidR="00000A02" w:rsidRPr="00000A02" w:rsidRDefault="00000A02" w:rsidP="00000A02">
            <w:pPr>
              <w:shd w:val="clear" w:color="auto" w:fill="FFFFFF"/>
              <w:rPr>
                <w:rStyle w:val="xfm89164636"/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000A0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00A02" w:rsidRPr="00000A02" w:rsidRDefault="00000A02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000A02" w:rsidRPr="00000A02" w:rsidRDefault="00000A02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000A02" w:rsidRPr="00494870" w:rsidRDefault="00494870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0986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61-58-5</w:t>
            </w:r>
          </w:p>
        </w:tc>
        <w:tc>
          <w:tcPr>
            <w:tcW w:w="2525" w:type="dxa"/>
          </w:tcPr>
          <w:p w:rsidR="00471075" w:rsidRPr="00974FDD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formin impurity A (SphU / Ph.Eur.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br/>
            </w:r>
            <w:r w:rsidRPr="00974FDD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Cyanoguanidine</w:t>
            </w:r>
          </w:p>
        </w:tc>
        <w:tc>
          <w:tcPr>
            <w:tcW w:w="3287" w:type="dxa"/>
          </w:tcPr>
          <w:p w:rsidR="00471075" w:rsidRPr="00974FDD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Метформіну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мішка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ФУ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 xml:space="preserve"> / </w:t>
            </w:r>
            <w:r w:rsidRPr="00974FDD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>.</w:t>
            </w:r>
            <w:r w:rsidRPr="00974FDD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>.)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br/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Цианогуанідин</w:t>
            </w:r>
          </w:p>
        </w:tc>
        <w:tc>
          <w:tcPr>
            <w:tcW w:w="1819" w:type="dxa"/>
          </w:tcPr>
          <w:p w:rsidR="00471075" w:rsidRPr="00995E9E" w:rsidRDefault="00995E9E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995E9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lastRenderedPageBreak/>
              <w:t>Д</w:t>
            </w:r>
            <w:r w:rsidRPr="00995E9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, ППХС</w:t>
            </w:r>
          </w:p>
        </w:tc>
        <w:tc>
          <w:tcPr>
            <w:tcW w:w="2255" w:type="dxa"/>
            <w:gridSpan w:val="3"/>
          </w:tcPr>
          <w:p w:rsidR="00471075" w:rsidRPr="00995E9E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995E9E" w:rsidRDefault="00995E9E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D38C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0B507F" w:rsidRPr="00F323DF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A0987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5307-78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ceclofenac impurity B (Ph.Eur)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Methyl [2-[(2,6-dichlorophenyl)amino]phenyl]acetate 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thyl ester of diclofena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цеклофенаку домішка В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88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5307-77-4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ceclofenac impurity C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Ethyl [2-[(2,6-dichlorophenyl)amino]phenyl]acetate 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thyl ester of diclofena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цеклофенаку домішка C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89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39272-66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ceclofenac impurity D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thyl [[[2-[(2,6-dichlorophenyl)amino]phenyl]acetyl]oxy]acetate Methyl ester of aceclofena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цеклофенаку домішка D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90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39272-67-6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ceclofenac impurity E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thyl [[[2-[(2,6-dichlorophenyl)amino]phenyl]acetyl]oxy]acetate Ethyl ester of aceclofena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цеклофенаку домішка E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91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00499-89-6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ceclofenac impurity F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Benzyl [[[2-[(2,6-dichlorophenyl)amino]phenyl]acetyl]oxy]acetate 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enzyl ester of aceclofena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цеклофенаку домішка F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92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9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36-02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examethasone sodium Metasulfobenzo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ексаметазону натрію Метасульфобензо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Ічс,РХ</w:t>
            </w:r>
          </w:p>
          <w:p w:rsidR="000B507F" w:rsidRPr="001F0D42" w:rsidRDefault="000B507F" w:rsidP="000B507F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0B507F" w:rsidRPr="001F0D42" w:rsidRDefault="000B507F" w:rsidP="000B507F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,СФ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B507F" w:rsidRPr="00B214EE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N0993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9-76-3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806610" w:rsidRDefault="000B507F" w:rsidP="000B507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Nifuroxazide impurity B (SphU / Ph.Eur.)</w:t>
            </w:r>
          </w:p>
          <w:p w:rsidR="000B507F" w:rsidRPr="00806610" w:rsidRDefault="000B507F" w:rsidP="000B507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Methyl parahydroxybenzoate 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806610" w:rsidRDefault="000B507F" w:rsidP="000B507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Ніфуроксазиду</w:t>
            </w: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омішка</w:t>
            </w: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B (</w:t>
            </w: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ФУ</w:t>
            </w: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/ Ph.Eur.)</w:t>
            </w:r>
          </w:p>
          <w:p w:rsidR="000B507F" w:rsidRPr="00806610" w:rsidRDefault="000B507F" w:rsidP="000B507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Метилпарагідроксибензо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806610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B214EE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R0994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66789-02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Rivaroxabav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ивароксабан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ОВ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с, РХ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B507F" w:rsidRPr="002A5CED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M0995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15-70-4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Metformin hydrochlorid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форміну гідрохлорид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 РХ,ТШХ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D0996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107-76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,7-Dihydroxy-4-methylcoumarin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,7-Dihydroxy-4-methyl-2H-chromen-2-on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,7-Дигідрокси-4-метилкумарин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 для ППХС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AD669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F0998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4060-53-7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Febuxostat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буксост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ОВ,Д,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 СФ,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AD669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M1001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08-07-1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latonin Related Compound A (USP)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-methoxytryptamin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латоніну домішка А (USP)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 для ППХС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97475E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1003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6687-82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-Carnitine L-Tartr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-Карнітину L-Тартр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1004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048-04-6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cetylcysteine impurity B (SphU/Ph. Eur.)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-Cysteine hydrochloride (USP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-Цистеїну гідрохлорид (USP)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цетилцистеїну домішка В (ДФУ/ Ph. Eur.)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ШХ,РХ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97475E" w:rsidRPr="00A13F5A" w:rsidTr="00CD48D4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L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005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2216-51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Levomenthol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for equipment qualification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sz w:val="20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Левоментол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ля кваліфікації обладнання</w:t>
            </w:r>
          </w:p>
        </w:tc>
        <w:tc>
          <w:tcPr>
            <w:tcW w:w="407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Вериф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кац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я при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лад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 для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визначення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 температу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 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плавле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я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,62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006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5144-52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Naphazoline nitr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Нафазоліну нітр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с,РХ</w:t>
            </w:r>
          </w:p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СФ,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  <w:rPr>
                <w:b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R1007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0283-92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pStyle w:val="1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Rosmarinic acid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озмаринова кислота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0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1008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</w:pP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de-DE"/>
              </w:rPr>
              <w:t>Sanguisorb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de-DE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exstractum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Родовика екстрак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одовика лікарського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0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09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0374-39-9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de-DE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ornoxicam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орноксикам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РХ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6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1010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4075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A</w:t>
            </w:r>
            <w:r w:rsidRPr="001F0D42">
              <w:rPr>
                <w:rFonts w:ascii="Times New Roman" w:hAnsi="Times New Roman"/>
                <w:b/>
                <w:lang w:val="en-US"/>
              </w:rPr>
              <w:t>tipamezole</w:t>
            </w:r>
            <w:r w:rsidRPr="001F0D42">
              <w:rPr>
                <w:rFonts w:ascii="Times New Roman" w:hAnsi="Times New Roman"/>
                <w:b/>
              </w:rPr>
              <w:t xml:space="preserve"> hydrochloride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А</w:t>
            </w:r>
            <w:r w:rsidRPr="001F0D42">
              <w:rPr>
                <w:rFonts w:ascii="Times New Roman" w:hAnsi="Times New Roman"/>
                <w:b/>
              </w:rPr>
              <w:t>тіпамезолу гідрохлорид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8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97475E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1011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79645-27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Tobramycin sulfate</w:t>
            </w:r>
          </w:p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Тобраміцину сульф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ЯМР,ТШХ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,2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97475E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12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4-86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C</w:t>
            </w:r>
            <w:r w:rsidRPr="001F0D42">
              <w:rPr>
                <w:rFonts w:ascii="Times New Roman" w:hAnsi="Times New Roman"/>
                <w:b/>
                <w:lang w:val="en-US"/>
              </w:rPr>
              <w:t>olchicin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Колхіцин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,ОВ,Р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Р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СФ,ТШ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8B0AB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highlight w:val="red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13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highlight w:val="red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86475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7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 (free base)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evefenacin trihydrate</w:t>
            </w:r>
            <w:r w:rsidR="001B5F94" w:rsidRPr="001B5F94">
              <w:rPr>
                <w:rFonts w:ascii="Times New Roman" w:hAnsi="Times New Roman"/>
                <w:b/>
                <w:noProof/>
                <w:highlight w:val="yellow"/>
                <w:lang w:val="uk-UA" w:eastAsia="uk-UA"/>
              </w:rPr>
              <w:pict>
                <v:rect id="Прямоугольник 1" o:spid="_x0000_s1027" style="position:absolute;margin-left:0;margin-top:0;width:50pt;height:50pt;z-index:251671552;visibility:hidden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" filled="f" stroked="f">
                  <o:lock v:ext="edit" aspectratio="t" selection="t"/>
                </v:rect>
              </w:pict>
            </w:r>
          </w:p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highlight w:val="red"/>
              </w:rPr>
            </w:pP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евефенацину тригідрат</w:t>
            </w:r>
          </w:p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highlight w:val="red"/>
                <w:lang w:val="uk-UA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8B0AB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5D54CE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14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603-41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shd w:val="clear" w:color="auto" w:fill="FFFFFF"/>
              </w:rPr>
              <w:t>4,4′-[(pyridin-2-yl)methylene]diphenol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shd w:val="clear" w:color="auto" w:fill="FFFFFF"/>
              </w:rPr>
              <w:t>Бісакодилу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shd w:val="clear" w:color="auto" w:fill="FFFFFF"/>
              </w:rPr>
              <w:t>домішка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A</w:t>
            </w:r>
            <w:r w:rsidRPr="001F0D42">
              <w:rPr>
                <w:rFonts w:ascii="Times New Roman" w:hAnsi="Times New Roman"/>
                <w:b/>
                <w:lang w:val="en-US"/>
              </w:rPr>
              <w:br/>
            </w:r>
            <w:r w:rsidRPr="001F0D42">
              <w:rPr>
                <w:rFonts w:ascii="Times New Roman" w:hAnsi="Times New Roman"/>
                <w:b/>
                <w:shd w:val="clear" w:color="auto" w:fill="FFFFFF"/>
              </w:rPr>
              <w:t>Натрію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shd w:val="clear" w:color="auto" w:fill="FFFFFF"/>
              </w:rPr>
              <w:t>пікосульфату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  </w:t>
            </w:r>
            <w:r w:rsidRPr="001F0D42">
              <w:rPr>
                <w:rFonts w:ascii="Times New Roman" w:hAnsi="Times New Roman"/>
                <w:b/>
                <w:shd w:val="clear" w:color="auto" w:fill="FFFFFF"/>
              </w:rPr>
              <w:t>домішка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B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D32F49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5D54CE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8A2659">
              <w:rPr>
                <w:rStyle w:val="fontstyle01"/>
                <w:rFonts w:ascii="Times New Roman" w:hAnsi="Times New Roman"/>
                <w:b/>
                <w:color w:val="auto"/>
              </w:rPr>
              <w:t>B</w:t>
            </w:r>
            <w:r w:rsidRPr="008A2659">
              <w:rPr>
                <w:rStyle w:val="fontstyle01"/>
                <w:rFonts w:ascii="Times New Roman" w:hAnsi="Times New Roman"/>
                <w:b/>
                <w:color w:val="auto"/>
                <w:lang w:val="uk-UA"/>
              </w:rPr>
              <w:t>1015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128-37-0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pStyle w:val="ab"/>
              <w:ind w:hanging="2"/>
              <w:jc w:val="left"/>
              <w:rPr>
                <w:rFonts w:ascii="Times New Roman" w:hAnsi="Times New Roman"/>
                <w:b/>
                <w:shd w:val="clear" w:color="auto" w:fill="FFFFFF"/>
              </w:rPr>
            </w:pPr>
            <w:r w:rsidRPr="008A2659">
              <w:rPr>
                <w:rStyle w:val="fontstyle01"/>
                <w:rFonts w:ascii="Times New Roman" w:hAnsi="Times New Roman" w:cs="Times New Roman"/>
                <w:b/>
                <w:color w:val="auto"/>
              </w:rPr>
              <w:t>Butylhydroxytoluen</w:t>
            </w:r>
            <w:r w:rsidRPr="008A2659">
              <w:rPr>
                <w:rStyle w:val="fontstyle01"/>
                <w:rFonts w:ascii="Times New Roman" w:hAnsi="Times New Roman" w:cs="Times New Roman"/>
                <w:b/>
                <w:color w:val="auto"/>
                <w:lang w:val="en-US"/>
              </w:rPr>
              <w:t>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8A2659">
              <w:rPr>
                <w:rFonts w:ascii="Times New Roman" w:hAnsi="Times New Roman"/>
                <w:b/>
              </w:rPr>
              <w:t>Бутилгідрокситолуол</w:t>
            </w:r>
          </w:p>
          <w:p w:rsidR="00471075" w:rsidRPr="008A2659" w:rsidRDefault="00471075" w:rsidP="008A2659">
            <w:pPr>
              <w:pStyle w:val="ab"/>
              <w:ind w:hanging="2"/>
              <w:jc w:val="left"/>
              <w:rPr>
                <w:rFonts w:ascii="Times New Roman" w:hAnsi="Times New Roman"/>
                <w:b/>
                <w:shd w:val="clear" w:color="auto" w:fill="FFFFFF"/>
                <w:lang w:val="uk-UA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</w:rPr>
              <w:t>Ічс</w:t>
            </w:r>
            <w:r w:rsidRPr="008A2659">
              <w:rPr>
                <w:rFonts w:ascii="Times New Roman" w:hAnsi="Times New Roman" w:cs="Times New Roman"/>
                <w:b/>
                <w:sz w:val="20"/>
                <w:lang w:val="uk-UA"/>
              </w:rPr>
              <w:t>,ГХ</w:t>
            </w:r>
          </w:p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  <w:lang w:val="uk-UA"/>
              </w:rPr>
              <w:t>РХ,Г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8B0ABF" w:rsidP="008A265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FE4363">
              <w:rPr>
                <w:rFonts w:ascii="Times New Roman" w:hAnsi="Times New Roman" w:cs="Times New Roman"/>
                <w:b/>
                <w:sz w:val="20"/>
                <w:lang w:val="en-US"/>
              </w:rPr>
              <w:t>M1016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FE4363">
              <w:rPr>
                <w:rFonts w:ascii="Times New Roman" w:hAnsi="Times New Roman" w:cs="Times New Roman"/>
                <w:b/>
                <w:caps/>
                <w:sz w:val="20"/>
                <w:lang w:val="en-US"/>
              </w:rPr>
              <w:t>118-91-2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C60D1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FE4363">
              <w:rPr>
                <w:rFonts w:ascii="Times New Roman" w:hAnsi="Times New Roman"/>
                <w:b/>
                <w:lang w:val="en-US"/>
              </w:rPr>
              <w:t>Mefenamic acid impurity C (SPhU / Ph. Eur.)</w:t>
            </w:r>
          </w:p>
          <w:p w:rsidR="00471075" w:rsidRPr="00A71207" w:rsidRDefault="00471075" w:rsidP="00A71207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FE4363">
              <w:rPr>
                <w:rFonts w:ascii="Times New Roman" w:hAnsi="Times New Roman"/>
                <w:b/>
                <w:caps/>
                <w:lang w:val="en-US"/>
              </w:rPr>
              <w:t>t</w:t>
            </w:r>
            <w:r w:rsidRPr="00FE4363">
              <w:rPr>
                <w:rFonts w:ascii="Times New Roman" w:hAnsi="Times New Roman"/>
                <w:b/>
                <w:lang w:val="en-US"/>
              </w:rPr>
              <w:t>olfenamic acid impurity A (Ph. Eur.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C60D1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FE4363">
              <w:rPr>
                <w:rFonts w:ascii="Times New Roman" w:hAnsi="Times New Roman"/>
                <w:b/>
              </w:rPr>
              <w:t>Мефенамінової</w:t>
            </w:r>
            <w:r w:rsidRPr="00FE4363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FE4363">
              <w:rPr>
                <w:rFonts w:ascii="Times New Roman" w:hAnsi="Times New Roman"/>
                <w:b/>
              </w:rPr>
              <w:t>кислоти</w:t>
            </w:r>
            <w:r w:rsidRPr="00FE4363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FE4363">
              <w:rPr>
                <w:rFonts w:ascii="Times New Roman" w:hAnsi="Times New Roman"/>
                <w:b/>
              </w:rPr>
              <w:t>домішка</w:t>
            </w:r>
            <w:r w:rsidRPr="00FE4363">
              <w:rPr>
                <w:rFonts w:ascii="Times New Roman" w:hAnsi="Times New Roman"/>
                <w:b/>
                <w:lang w:val="en-US"/>
              </w:rPr>
              <w:t xml:space="preserve"> C (</w:t>
            </w:r>
            <w:r w:rsidRPr="00FE4363">
              <w:rPr>
                <w:rFonts w:ascii="Times New Roman" w:hAnsi="Times New Roman"/>
                <w:b/>
              </w:rPr>
              <w:t>ДФУ</w:t>
            </w:r>
            <w:r w:rsidRPr="00FE4363">
              <w:rPr>
                <w:rFonts w:ascii="Times New Roman" w:hAnsi="Times New Roman"/>
                <w:b/>
                <w:lang w:val="en-US"/>
              </w:rPr>
              <w:t xml:space="preserve"> / Ph. Eur.)</w:t>
            </w:r>
          </w:p>
          <w:p w:rsidR="00471075" w:rsidRPr="00FE4363" w:rsidRDefault="00471075" w:rsidP="00C60D15">
            <w:pPr>
              <w:pStyle w:val="ab"/>
              <w:ind w:hanging="2"/>
              <w:jc w:val="left"/>
              <w:rPr>
                <w:rFonts w:ascii="Times New Roman" w:hAnsi="Times New Roman"/>
                <w:b/>
                <w:shd w:val="clear" w:color="auto" w:fill="FFFFFF"/>
                <w:lang w:val="en-US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FE4363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FE4363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FE4363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FE4363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8B0AB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2676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A1017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974FDD">
            <w:pPr>
              <w:rPr>
                <w:rFonts w:ascii="Times New Roman" w:hAnsi="Times New Roman" w:cs="Times New Roman"/>
                <w:b/>
                <w:caps/>
                <w:sz w:val="20"/>
                <w:lang w:val="en-US"/>
              </w:rPr>
            </w:pPr>
            <w:r w:rsidRPr="00B2676E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39831-55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C60D1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B2676E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Amikacin sulf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C60D1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B2676E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Амікацину сульф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B2676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471075" w:rsidRPr="00B2676E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2676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</w:pPr>
            <w:r w:rsidRPr="00B2676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РХ, ТШХ</w:t>
            </w:r>
          </w:p>
          <w:p w:rsidR="00471075" w:rsidRPr="00B2676E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2676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2676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2676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8B0AB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lastRenderedPageBreak/>
              <w:t>Z</w:t>
            </w: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18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974FDD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7440</w:t>
            </w:r>
            <w:r w:rsidRPr="00A7120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-66-</w:t>
            </w:r>
            <w:r w:rsidRPr="00A7120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6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</w:pPr>
            <w:r w:rsidRPr="00A7120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Zi</w:t>
            </w:r>
            <w:r w:rsidRPr="00A7120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n</w:t>
            </w:r>
            <w:r w:rsidRPr="00A7120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</w:pPr>
            <w:r w:rsidRPr="00A7120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Цинк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471075" w:rsidP="00974FD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</w:pPr>
            <w:r w:rsidRPr="00B82A01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4600</w:t>
            </w:r>
          </w:p>
        </w:tc>
      </w:tr>
      <w:tr w:rsidR="00237615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23761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M</w:t>
            </w:r>
            <w:r w:rsidRPr="0023761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19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974FDD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</w:pPr>
            <w:r w:rsidRPr="0023761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6055-06-7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</w:pPr>
            <w:r w:rsidRPr="00237615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Morphine*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</w:pPr>
            <w:r w:rsidRPr="00237615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Морфіну гідрохлорид*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23761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3761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237615" w:rsidRPr="00237615" w:rsidRDefault="00237615" w:rsidP="00B2676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3761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,ОВ, Р, 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23761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3761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ТШХ, РХ</w:t>
            </w:r>
          </w:p>
          <w:p w:rsidR="00237615" w:rsidRPr="00237615" w:rsidRDefault="00237615" w:rsidP="00B2676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3761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3*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*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B82A01" w:rsidRDefault="008B0ABF" w:rsidP="00974FD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24011" w:rsidRPr="00C60D15" w:rsidTr="00AD6607">
        <w:tblPrEx>
          <w:tblCellMar>
            <w:left w:w="108" w:type="dxa"/>
            <w:right w:w="108" w:type="dxa"/>
          </w:tblCellMar>
        </w:tblPrEx>
        <w:trPr>
          <w:trHeight w:val="288"/>
        </w:trPr>
        <w:tc>
          <w:tcPr>
            <w:tcW w:w="86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4011" w:rsidRPr="00426C6B" w:rsidRDefault="00A24011" w:rsidP="00847D4F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H</w:t>
            </w: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</w:t>
            </w: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20</w:t>
            </w:r>
          </w:p>
        </w:tc>
        <w:tc>
          <w:tcPr>
            <w:tcW w:w="15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4011" w:rsidRPr="00237615" w:rsidRDefault="00A24011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B861F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7664-39-3</w:t>
            </w:r>
          </w:p>
        </w:tc>
        <w:tc>
          <w:tcPr>
            <w:tcW w:w="252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4011" w:rsidRPr="008B0ABF" w:rsidRDefault="00A24011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GB"/>
              </w:rPr>
            </w:pPr>
            <w:r w:rsidRPr="00B861F0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>Hydrogen fluoride</w:t>
            </w:r>
          </w:p>
        </w:tc>
        <w:tc>
          <w:tcPr>
            <w:tcW w:w="32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4011" w:rsidRPr="00237615" w:rsidRDefault="00A24011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</w:pPr>
            <w:r w:rsidRPr="00B861F0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Фтористоводнева кислота</w:t>
            </w:r>
          </w:p>
        </w:tc>
        <w:tc>
          <w:tcPr>
            <w:tcW w:w="181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4011" w:rsidRPr="00426C6B" w:rsidRDefault="00A24011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ФУ</w:t>
            </w:r>
          </w:p>
        </w:tc>
        <w:tc>
          <w:tcPr>
            <w:tcW w:w="2255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4011" w:rsidRPr="00237615" w:rsidRDefault="00A24011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ФУ</w:t>
            </w:r>
          </w:p>
        </w:tc>
        <w:tc>
          <w:tcPr>
            <w:tcW w:w="1086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4011" w:rsidRPr="00B861F0" w:rsidRDefault="00A24011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Default="00A24011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426C6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.75 л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4011" w:rsidRPr="00B861F0" w:rsidRDefault="00A24011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12130</w:t>
            </w:r>
          </w:p>
        </w:tc>
      </w:tr>
      <w:tr w:rsidR="00A24011" w:rsidRPr="00C60D15" w:rsidTr="00AD6607">
        <w:tblPrEx>
          <w:tblCellMar>
            <w:left w:w="108" w:type="dxa"/>
            <w:right w:w="108" w:type="dxa"/>
          </w:tblCellMar>
        </w:tblPrEx>
        <w:trPr>
          <w:trHeight w:val="288"/>
        </w:trPr>
        <w:tc>
          <w:tcPr>
            <w:tcW w:w="86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Default="00A24011" w:rsidP="00847D4F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</w:p>
        </w:tc>
        <w:tc>
          <w:tcPr>
            <w:tcW w:w="15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Pr="00B861F0" w:rsidRDefault="00A24011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</w:p>
        </w:tc>
        <w:tc>
          <w:tcPr>
            <w:tcW w:w="2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Pr="00B861F0" w:rsidRDefault="00A24011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</w:pPr>
          </w:p>
        </w:tc>
        <w:tc>
          <w:tcPr>
            <w:tcW w:w="32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Pr="00B861F0" w:rsidRDefault="00A24011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</w:pPr>
          </w:p>
        </w:tc>
        <w:tc>
          <w:tcPr>
            <w:tcW w:w="181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Default="00A24011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Default="00A24011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Default="00A24011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Pr="00A24011" w:rsidRDefault="00A24011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0.1 л</w:t>
            </w:r>
          </w:p>
        </w:tc>
        <w:tc>
          <w:tcPr>
            <w:tcW w:w="126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Pr="00A24011" w:rsidRDefault="00A24011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4600</w:t>
            </w:r>
          </w:p>
        </w:tc>
      </w:tr>
      <w:tr w:rsidR="00BD0E49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BD0E49" w:rsidRDefault="00BD0E49" w:rsidP="00847D4F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1021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DA6958" w:rsidRDefault="00DA6958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-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5806ED" w:rsidRDefault="005806ED" w:rsidP="00BD0E49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lang w:val="en-US"/>
              </w:rPr>
            </w:pPr>
            <w:r w:rsidRPr="005806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Meldonium Impurity F (Ph. Eur.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E803A7" w:rsidRDefault="00BD0E49" w:rsidP="00BD0E4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етонату</w:t>
            </w:r>
            <w:r w:rsidRPr="00E803A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E803A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F</w:t>
            </w:r>
          </w:p>
          <w:p w:rsidR="008D615D" w:rsidRPr="00E803A7" w:rsidRDefault="00BD0E49" w:rsidP="00BD0E4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ілдронату</w:t>
            </w:r>
            <w:r w:rsidRPr="00E803A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E803A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F</w:t>
            </w:r>
            <w:r w:rsidR="002B4DBC" w:rsidRPr="00E803A7">
              <w:rPr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="002B4DBC" w:rsidRPr="002B4DB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ельдонію</w:t>
            </w:r>
            <w:r w:rsidR="002B4DBC" w:rsidRPr="00E803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="002B4DBC" w:rsidRPr="002B4DB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игідрату</w:t>
            </w:r>
            <w:r w:rsidR="002B4DBC" w:rsidRPr="00E803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="002B4DBC" w:rsidRPr="002B4DB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="002B4DBC" w:rsidRPr="00E803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F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DA6958" w:rsidRDefault="00BD0E49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DA6958" w:rsidRDefault="00BD0E49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, 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BD0E49" w:rsidRDefault="00BD0E4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BD0E49" w:rsidRDefault="00BD0E4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</w:t>
            </w: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,</w:t>
            </w: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2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BD0E49" w:rsidRDefault="00BD0E4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6250</w:t>
            </w:r>
          </w:p>
        </w:tc>
      </w:tr>
      <w:tr w:rsidR="00C65189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3D26BC" w:rsidRDefault="00C65189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1022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100-36-7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C6518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C6518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Metoclopramide impurity E (Ph. Eur.)</w:t>
            </w:r>
          </w:p>
          <w:p w:rsidR="00C65189" w:rsidRPr="00C65189" w:rsidRDefault="00C65189" w:rsidP="00BD0E4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C6518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N,N-diethylethane-1,2-diamin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BD0E49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етоклопраміду домішка</w:t>
            </w: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E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ТШХ, 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6250</w:t>
            </w:r>
          </w:p>
        </w:tc>
      </w:tr>
      <w:tr w:rsidR="00DC257A" w:rsidRPr="00DC257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DC25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B1023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DC25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8001-54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DC257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Benzalkonium chloride</w:t>
            </w:r>
          </w:p>
          <w:p w:rsidR="00DC257A" w:rsidRPr="00DC257A" w:rsidRDefault="00DC257A" w:rsidP="00C6518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(50 % solution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DC257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Бензалконію хлорид</w:t>
            </w:r>
          </w:p>
          <w:p w:rsidR="00DC257A" w:rsidRPr="00DC257A" w:rsidRDefault="00DC257A" w:rsidP="00BD0E4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(50 % розчин)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DC257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І</w:t>
            </w:r>
          </w:p>
          <w:p w:rsidR="00DC257A" w:rsidRPr="00DC257A" w:rsidRDefault="00DC257A" w:rsidP="00DC257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ОВ,</w:t>
            </w:r>
            <w:r w:rsidR="00166AB6" w:rsidRPr="004265F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 xml:space="preserve"> </w:t>
            </w: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КВ</w:t>
            </w:r>
          </w:p>
          <w:p w:rsidR="00DC257A" w:rsidRPr="004265FF" w:rsidRDefault="00DC257A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Співвідношення алкільних компоненті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4265FF" w:rsidRDefault="00DC257A" w:rsidP="00DC257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ГХ</w:t>
            </w:r>
            <w:r w:rsidRPr="004265F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 xml:space="preserve">, </w:t>
            </w: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РХ</w:t>
            </w:r>
            <w:r w:rsidRPr="004265F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,</w:t>
            </w:r>
            <w:r w:rsidR="00166AB6" w:rsidRPr="004265F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 xml:space="preserve"> </w:t>
            </w: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ТШХ</w:t>
            </w:r>
          </w:p>
          <w:p w:rsidR="00DC257A" w:rsidRPr="004265FF" w:rsidRDefault="00DC257A" w:rsidP="00DC257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ГХ</w:t>
            </w:r>
            <w:r w:rsidRPr="004265F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,</w:t>
            </w:r>
            <w:r w:rsidR="00166AB6" w:rsidRPr="004265F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 xml:space="preserve"> </w:t>
            </w: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РХ</w:t>
            </w:r>
          </w:p>
          <w:p w:rsidR="00DC257A" w:rsidRPr="004265FF" w:rsidRDefault="00DC257A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DC25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DC25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DC25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5520</w:t>
            </w:r>
          </w:p>
        </w:tc>
      </w:tr>
      <w:tr w:rsidR="00DC257A" w:rsidRPr="00DC257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A36B61" w:rsidRDefault="00A36B61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36B61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C1024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A36B61" w:rsidRDefault="00A36B61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36B61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555-16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7B84" w:rsidRPr="005E7B84" w:rsidRDefault="005E7B84" w:rsidP="005E7B8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Chloramphenicol impurity B (Ph. Eur.)</w:t>
            </w:r>
          </w:p>
          <w:p w:rsidR="00DC257A" w:rsidRPr="005E7B84" w:rsidRDefault="005E7B84" w:rsidP="00C6518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4-Nitrobenzaldehyd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7B84" w:rsidRPr="005E7B84" w:rsidRDefault="005E7B84" w:rsidP="005E7B8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Хлорамфеніколу</w:t>
            </w: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br/>
              <w:t> </w:t>
            </w: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омішка</w:t>
            </w: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B (Ph. Eur.)</w:t>
            </w:r>
          </w:p>
          <w:p w:rsidR="00DC257A" w:rsidRPr="005E7B84" w:rsidRDefault="005E7B84" w:rsidP="00BD0E4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4-</w:t>
            </w: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нітробензальдегід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A36B61" w:rsidRDefault="00A36B61" w:rsidP="00237615">
            <w:pPr>
              <w:shd w:val="clear" w:color="auto" w:fill="FFFFFF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36B61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A36B61" w:rsidRDefault="00A36B61" w:rsidP="00237615">
            <w:pPr>
              <w:shd w:val="clear" w:color="auto" w:fill="FFFFFF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36B61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8C531C" w:rsidRDefault="008C531C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A36B61" w:rsidRDefault="00A36B61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36B61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0,0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A36B61" w:rsidRDefault="00A36B61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36B61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6250</w:t>
            </w:r>
          </w:p>
        </w:tc>
      </w:tr>
      <w:tr w:rsidR="00B170AD" w:rsidRPr="00DC257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3D26BC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25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974FDD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59776-88-4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B170AD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B170A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iracetam impurity B (Ph. Eur.)</w:t>
            </w:r>
          </w:p>
          <w:p w:rsidR="00B170AD" w:rsidRPr="00B170AD" w:rsidRDefault="00B170AD" w:rsidP="005E7B84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B170A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Methyl (2-oxopyrrolidin-1-yl)acet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5E7B84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Пірацетаму домішка 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B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DC57A2">
            <w:pPr>
              <w:shd w:val="clear" w:color="auto" w:fill="FFFFFF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DC57A2">
            <w:pPr>
              <w:shd w:val="clear" w:color="auto" w:fill="FFFFFF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,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7500</w:t>
            </w:r>
          </w:p>
        </w:tc>
      </w:tr>
      <w:tr w:rsidR="00B170AD" w:rsidRPr="00DC257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3D26BC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26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974FDD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61516-73-2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B170AD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B170A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iracetam impurity C (Ph. Eur.)</w:t>
            </w:r>
          </w:p>
          <w:p w:rsidR="00B170AD" w:rsidRPr="00B170AD" w:rsidRDefault="00B170AD" w:rsidP="005E7B84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B170A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thyl (2-oxopyrrolidin-1-yl)acet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5E7B84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Пірацетаму домішка 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C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DC57A2">
            <w:pPr>
              <w:shd w:val="clear" w:color="auto" w:fill="FFFFFF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DC57A2">
            <w:pPr>
              <w:shd w:val="clear" w:color="auto" w:fill="FFFFFF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,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7500</w:t>
            </w:r>
          </w:p>
        </w:tc>
      </w:tr>
      <w:tr w:rsidR="008F6FCC" w:rsidRPr="00DC257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FCC" w:rsidRPr="008F6FCC" w:rsidRDefault="008F6FCC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8F6FC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B1027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FCC" w:rsidRPr="008F6FCC" w:rsidRDefault="008F6FCC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8F6FC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94-26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4506" w:rsidRPr="00714506" w:rsidRDefault="00714506" w:rsidP="00714506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Butylparaben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US"/>
              </w:rPr>
              <w:t>But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yl parahydroxybenzoate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(SPhU / Ph. Eur.)</w:t>
            </w:r>
          </w:p>
          <w:p w:rsidR="00714506" w:rsidRPr="00714506" w:rsidRDefault="00714506" w:rsidP="00714506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US"/>
              </w:rPr>
              <w:t>Methyl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parahydroxybenzo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lastRenderedPageBreak/>
              <w:t>ate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impurity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D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(SPhU / Ph. Eur.).</w:t>
            </w:r>
          </w:p>
          <w:p w:rsidR="008F6FCC" w:rsidRPr="00714506" w:rsidRDefault="00714506" w:rsidP="00714506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en-GB"/>
              </w:rPr>
            </w:pP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US"/>
              </w:rPr>
              <w:t>Propyl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parahydroxybenzoate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impurity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D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(SPhU / Ph. Eur.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4506" w:rsidRPr="00714506" w:rsidRDefault="00714506" w:rsidP="00714506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en-GB"/>
              </w:rPr>
            </w:pP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lastRenderedPageBreak/>
              <w:t>Бутилпарабен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 xml:space="preserve"> 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Бутилпарагідроксибензоат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 xml:space="preserve"> (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ДФУ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/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.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.)</w:t>
            </w:r>
          </w:p>
          <w:p w:rsidR="008F6FCC" w:rsidRPr="00714506" w:rsidRDefault="00714506" w:rsidP="00714506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en-GB"/>
              </w:rPr>
            </w:pP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метилпарагідроксибензоату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 xml:space="preserve"> 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lastRenderedPageBreak/>
              <w:t>домішка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 xml:space="preserve"> D (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ДФУ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/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.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.)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 xml:space="preserve">, 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пропілпарагідроксибензоату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 xml:space="preserve"> 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домішка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 xml:space="preserve"> D (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ДФУ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/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.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.)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FCC" w:rsidRPr="008F6FCC" w:rsidRDefault="008F6FCC" w:rsidP="008F6FC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8F6FC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lastRenderedPageBreak/>
              <w:t>І</w:t>
            </w:r>
          </w:p>
          <w:p w:rsidR="008F6FCC" w:rsidRPr="008F6FCC" w:rsidRDefault="008F6FCC" w:rsidP="008F6FC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8F6FC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 для ППХС</w:t>
            </w:r>
          </w:p>
          <w:p w:rsidR="008F6FCC" w:rsidRPr="008F6FCC" w:rsidRDefault="008F6FCC" w:rsidP="008F6FC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8F6FC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FCC" w:rsidRPr="008F6FCC" w:rsidRDefault="008F6FCC" w:rsidP="008F6FC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8F6FC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ТШХ, РХ</w:t>
            </w:r>
          </w:p>
          <w:p w:rsidR="008F6FCC" w:rsidRPr="008F6FCC" w:rsidRDefault="008F6FCC" w:rsidP="008F6FC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8F6FC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  <w:p w:rsidR="008F6FCC" w:rsidRPr="008F6FCC" w:rsidRDefault="008F6FCC" w:rsidP="008F6FC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8F6FC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FCC" w:rsidRPr="008F6FCC" w:rsidRDefault="008F6FCC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8F6FC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FCC" w:rsidRPr="008F6FCC" w:rsidRDefault="00714506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15</w:t>
            </w:r>
            <w:r w:rsidR="008F6FCC" w:rsidRPr="008F6FC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 xml:space="preserve"> г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FCC" w:rsidRPr="008F6FCC" w:rsidRDefault="008F6FCC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8F6FC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5520</w:t>
            </w:r>
          </w:p>
        </w:tc>
      </w:tr>
      <w:tr w:rsidR="004E47B3" w:rsidRPr="004E47B3" w:rsidTr="004E47B3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4E47B3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lastRenderedPageBreak/>
              <w:t>I1028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4E47B3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496-76-4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Isobarbituric acid</w:t>
            </w:r>
          </w:p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Fluorouracil impurity B</w:t>
            </w:r>
          </w:p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5-hydroxyuracil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Ізобарбітурова кислота</w:t>
            </w:r>
          </w:p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Флуороурацилу домішка В</w:t>
            </w:r>
          </w:p>
          <w:p w:rsidR="004E47B3" w:rsidRPr="00547500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5-гідроксиурацил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І</w:t>
            </w:r>
          </w:p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РХ</w:t>
            </w:r>
          </w:p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4E47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4E47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0.01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4E47B3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6250</w:t>
            </w:r>
          </w:p>
        </w:tc>
      </w:tr>
      <w:tr w:rsidR="004E47B3" w:rsidRPr="004E47B3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T1029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-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714506">
            <w:pPr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Tuberculini PPD</w:t>
            </w:r>
            <w:r w:rsidRPr="00A01F7A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vertAlign w:val="superscript"/>
              </w:rPr>
              <w:t>*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714506">
            <w:pPr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БСП Туберкуліну PPD</w:t>
            </w:r>
            <w:r w:rsidRPr="00A01F7A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vertAlign w:val="superscript"/>
              </w:rPr>
              <w:t>*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8F6FCC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Б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8F6FCC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КВ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0,1 мл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5520</w:t>
            </w:r>
          </w:p>
        </w:tc>
      </w:tr>
      <w:tr w:rsidR="00547DC9" w:rsidRPr="004E47B3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DC9" w:rsidRPr="00547DC9" w:rsidRDefault="00547DC9" w:rsidP="003D26BC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547DC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K10</w:t>
            </w:r>
            <w:r w:rsidRPr="00547DC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30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DC9" w:rsidRPr="00547DC9" w:rsidRDefault="00547DC9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547DC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254912-65-7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DC9" w:rsidRPr="00547DC9" w:rsidRDefault="00547DC9" w:rsidP="00714506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547DC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Ketoconazole N-oxid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DC9" w:rsidRPr="00547DC9" w:rsidRDefault="00547DC9" w:rsidP="00714506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547DC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етоконазолу N-оксид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DC9" w:rsidRPr="00547DC9" w:rsidRDefault="00547DC9" w:rsidP="00547DC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547DC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547DC9" w:rsidRPr="00547DC9" w:rsidRDefault="00547DC9" w:rsidP="00547DC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547DC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DC9" w:rsidRPr="00547DC9" w:rsidRDefault="00547DC9" w:rsidP="00547DC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547DC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  <w:p w:rsidR="00547DC9" w:rsidRPr="00547DC9" w:rsidRDefault="00547DC9" w:rsidP="00547DC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547DC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DC9" w:rsidRPr="00A01F7A" w:rsidRDefault="00547DC9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DC9" w:rsidRPr="00547DC9" w:rsidRDefault="00547DC9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0,02 г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DC9" w:rsidRPr="00547DC9" w:rsidRDefault="00547DC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6250</w:t>
            </w:r>
          </w:p>
        </w:tc>
      </w:tr>
      <w:tr w:rsidR="00642C5A" w:rsidRPr="00642C5A" w:rsidTr="00642C5A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C5A" w:rsidRPr="00642C5A" w:rsidRDefault="00642C5A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642C5A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M1031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C5A" w:rsidRPr="00642C5A" w:rsidRDefault="00642C5A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642C5A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4394-85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C5A" w:rsidRPr="007F3298" w:rsidRDefault="007F3298" w:rsidP="00714506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F3298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Molsidomine impurity </w:t>
            </w:r>
            <w:r w:rsidRPr="007F3298">
              <w:rPr>
                <w:rFonts w:ascii="Times New Roman" w:hAnsi="Times New Roman" w:cs="Times New Roman"/>
                <w:b/>
                <w:bCs/>
                <w:color w:val="2D2C37"/>
                <w:sz w:val="20"/>
                <w:shd w:val="clear" w:color="auto" w:fill="FFFFFF"/>
                <w:lang w:val="en-GB"/>
              </w:rPr>
              <w:t>D </w:t>
            </w:r>
            <w:r w:rsidRPr="007F3298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(Ph.Eur.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C5A" w:rsidRPr="007F3298" w:rsidRDefault="007F3298" w:rsidP="00714506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F3298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Молсидоміну</w:t>
            </w:r>
            <w:r w:rsidRPr="007F3298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 xml:space="preserve"> </w:t>
            </w:r>
            <w:r w:rsidRPr="007F3298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домішка</w:t>
            </w:r>
            <w:r w:rsidRPr="007F3298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br/>
              <w:t> D (Ph.Eur.)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C5A" w:rsidRPr="00642C5A" w:rsidRDefault="00642C5A" w:rsidP="00642C5A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color w:val="222222"/>
                <w:sz w:val="20"/>
              </w:rPr>
            </w:pPr>
            <w:r w:rsidRPr="00642C5A">
              <w:rPr>
                <w:rFonts w:ascii="Times New Roman" w:eastAsia="Times New Roman" w:hAnsi="Times New Roman" w:cs="Times New Roman"/>
                <w:b/>
                <w:color w:val="000000"/>
                <w:sz w:val="20"/>
              </w:rPr>
              <w:t>І</w:t>
            </w:r>
          </w:p>
          <w:p w:rsidR="00642C5A" w:rsidRPr="00642C5A" w:rsidRDefault="00642C5A" w:rsidP="00642C5A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color w:val="222222"/>
                <w:sz w:val="20"/>
                <w:lang w:val="en-US"/>
              </w:rPr>
            </w:pPr>
            <w:r w:rsidRPr="00642C5A">
              <w:rPr>
                <w:rFonts w:ascii="Times New Roman" w:eastAsia="Times New Roman" w:hAnsi="Times New Roman" w:cs="Times New Roman"/>
                <w:b/>
                <w:color w:val="000000"/>
                <w:sz w:val="20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C5A" w:rsidRPr="00642C5A" w:rsidRDefault="00642C5A" w:rsidP="00642C5A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color w:val="222222"/>
                <w:sz w:val="20"/>
              </w:rPr>
            </w:pPr>
            <w:r w:rsidRPr="00642C5A">
              <w:rPr>
                <w:rFonts w:ascii="Times New Roman" w:eastAsia="Times New Roman" w:hAnsi="Times New Roman" w:cs="Times New Roman"/>
                <w:b/>
                <w:color w:val="000000"/>
                <w:sz w:val="20"/>
              </w:rPr>
              <w:t>РХ</w:t>
            </w:r>
          </w:p>
          <w:p w:rsidR="00642C5A" w:rsidRPr="00642C5A" w:rsidRDefault="00642C5A" w:rsidP="00642C5A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color w:val="222222"/>
                <w:sz w:val="20"/>
                <w:lang w:val="en-US"/>
              </w:rPr>
            </w:pPr>
            <w:r w:rsidRPr="00642C5A">
              <w:rPr>
                <w:rFonts w:ascii="Times New Roman" w:eastAsia="Times New Roman" w:hAnsi="Times New Roman" w:cs="Times New Roman"/>
                <w:b/>
                <w:color w:val="000000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C5A" w:rsidRPr="00642C5A" w:rsidRDefault="00642C5A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642C5A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C5A" w:rsidRPr="007F3298" w:rsidRDefault="00642C5A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642C5A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0,0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C5A" w:rsidRPr="00642C5A" w:rsidRDefault="00642C5A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642C5A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6250</w:t>
            </w:r>
          </w:p>
        </w:tc>
      </w:tr>
      <w:tr w:rsidR="00550932" w:rsidRPr="00642C5A" w:rsidTr="00642C5A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0932" w:rsidRPr="00550932" w:rsidRDefault="00550932" w:rsidP="003D26BC">
            <w:pPr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55093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S10</w:t>
            </w:r>
            <w:r w:rsidRPr="0055093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3</w:t>
            </w:r>
            <w:r w:rsidRPr="0055093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2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0932" w:rsidRPr="00550932" w:rsidRDefault="00550932" w:rsidP="00974FDD">
            <w:pPr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55093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7791-07-3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0932" w:rsidRPr="00550932" w:rsidRDefault="00550932" w:rsidP="00714506">
            <w:pPr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55093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Sodium perchlor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0932" w:rsidRPr="00550932" w:rsidRDefault="00550932" w:rsidP="00714506">
            <w:pPr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55093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Натрію перхлор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0932" w:rsidRPr="00550932" w:rsidRDefault="00550932" w:rsidP="00642C5A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color w:val="000000"/>
                <w:sz w:val="20"/>
              </w:rPr>
            </w:pPr>
            <w:r w:rsidRPr="0055093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0932" w:rsidRPr="00550932" w:rsidRDefault="00550932" w:rsidP="00642C5A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color w:val="000000"/>
                <w:sz w:val="20"/>
              </w:rPr>
            </w:pPr>
            <w:r w:rsidRPr="0055093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0932" w:rsidRPr="00501488" w:rsidRDefault="00501488" w:rsidP="00DC57A2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2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0932" w:rsidRPr="00550932" w:rsidRDefault="00550932" w:rsidP="00DC57A2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55093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 кг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0932" w:rsidRPr="00550932" w:rsidRDefault="00550932" w:rsidP="00974FDD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55093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4600</w:t>
            </w:r>
          </w:p>
        </w:tc>
      </w:tr>
      <w:tr w:rsidR="00E37BB3" w:rsidRPr="00E37BB3" w:rsidTr="00E37BB3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A10</w:t>
            </w: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3</w:t>
            </w: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3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0-09-4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1897" w:rsidRPr="004E1897" w:rsidRDefault="004E1897" w:rsidP="004E1897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4E1897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4</w:t>
            </w:r>
            <w:r w:rsidRPr="004E1897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US"/>
              </w:rPr>
              <w:t>-Methoxybenzoic acid</w:t>
            </w:r>
          </w:p>
          <w:p w:rsidR="00E37BB3" w:rsidRPr="004E1897" w:rsidRDefault="004E1897" w:rsidP="004E1897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4E1897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uk-UA"/>
              </w:rPr>
              <w:t>р-</w:t>
            </w:r>
            <w:r w:rsidRPr="004E1897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US"/>
              </w:rPr>
              <w:t>Anisic acid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1897" w:rsidRPr="004E1897" w:rsidRDefault="004E1897" w:rsidP="004E1897">
            <w:pPr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1897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4-Метоксибензойна</w:t>
            </w:r>
            <w:r w:rsidRPr="004E1897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br/>
              <w:t>кислота</w:t>
            </w:r>
          </w:p>
          <w:p w:rsidR="00E37BB3" w:rsidRPr="004E1897" w:rsidRDefault="004E1897" w:rsidP="004E1897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4E1897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Анісова кислота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E37B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E37BB3" w:rsidRPr="00E37BB3" w:rsidRDefault="00E37BB3" w:rsidP="00E37B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E37B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</w:t>
            </w: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</w:p>
          <w:p w:rsidR="00E37BB3" w:rsidRPr="00BB750A" w:rsidRDefault="00E37BB3" w:rsidP="00E37B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4E1897" w:rsidRDefault="00E37BB3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0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6250</w:t>
            </w:r>
          </w:p>
        </w:tc>
      </w:tr>
      <w:tr w:rsidR="00E37BB3" w:rsidRPr="00E37BB3" w:rsidTr="00E37BB3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M1034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78415-72-2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E37BB3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Milrinon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E37BB3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ілринон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973F89" w:rsidRDefault="00E37BB3" w:rsidP="00E37B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E37BB3" w:rsidRPr="00E37BB3" w:rsidRDefault="00E37BB3" w:rsidP="00E37B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973F89" w:rsidRDefault="00E37BB3" w:rsidP="00E37B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РХ, СФ</w:t>
            </w:r>
          </w:p>
          <w:p w:rsidR="00E37BB3" w:rsidRPr="00E37BB3" w:rsidRDefault="00E37BB3" w:rsidP="00E37B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973F89" w:rsidRDefault="00E37BB3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7500</w:t>
            </w:r>
          </w:p>
        </w:tc>
      </w:tr>
      <w:tr w:rsidR="00E37BB3" w:rsidRPr="00E37BB3" w:rsidTr="00E37BB3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G1035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4999-43-0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1F6565" w:rsidRDefault="001F6565" w:rsidP="00E37BB3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1F6565">
              <w:rPr>
                <w:rFonts w:ascii="Times New Roman" w:hAnsi="Times New Roman" w:cs="Times New Roman"/>
                <w:b/>
                <w:bCs/>
                <w:color w:val="2D2C37"/>
                <w:sz w:val="20"/>
                <w:shd w:val="clear" w:color="auto" w:fill="FFFFFF"/>
              </w:rPr>
              <w:t>Glucosamine sulf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1F6565" w:rsidRDefault="001F6565" w:rsidP="00E37BB3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1F6565">
              <w:rPr>
                <w:rFonts w:ascii="Times New Roman" w:hAnsi="Times New Roman" w:cs="Times New Roman"/>
                <w:b/>
                <w:bCs/>
                <w:color w:val="2D2C37"/>
                <w:sz w:val="20"/>
                <w:shd w:val="clear" w:color="auto" w:fill="FFFFFF"/>
              </w:rPr>
              <w:t>Глюкозаміну</w:t>
            </w:r>
            <w:r w:rsidRPr="001F6565">
              <w:rPr>
                <w:rFonts w:ascii="Times New Roman" w:hAnsi="Times New Roman" w:cs="Times New Roman"/>
                <w:b/>
                <w:bCs/>
                <w:color w:val="2D2C37"/>
                <w:sz w:val="20"/>
                <w:shd w:val="clear" w:color="auto" w:fill="FFFFFF"/>
                <w:lang w:val="en-GB"/>
              </w:rPr>
              <w:br/>
            </w:r>
            <w:r w:rsidRPr="001F6565">
              <w:rPr>
                <w:rFonts w:ascii="Times New Roman" w:hAnsi="Times New Roman" w:cs="Times New Roman"/>
                <w:b/>
                <w:bCs/>
                <w:color w:val="2D2C37"/>
                <w:sz w:val="20"/>
                <w:shd w:val="clear" w:color="auto" w:fill="FFFFFF"/>
              </w:rPr>
              <w:t>сульф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E37B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E37BB3" w:rsidRPr="00E37BB3" w:rsidRDefault="00E37BB3" w:rsidP="00E37B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E37B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  <w:p w:rsidR="00E37BB3" w:rsidRPr="00E37BB3" w:rsidRDefault="00E37BB3" w:rsidP="00E37B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1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6250</w:t>
            </w:r>
          </w:p>
        </w:tc>
      </w:tr>
      <w:tr w:rsidR="00F50DA7" w:rsidRPr="00E37BB3" w:rsidTr="00F50DA7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DA7" w:rsidRPr="00F50DA7" w:rsidRDefault="00F50DA7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</w:pPr>
            <w:r w:rsidRPr="00F50D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N1036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DA7" w:rsidRPr="00F50DA7" w:rsidRDefault="00F50DA7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F50D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6676-29-2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DA7" w:rsidRPr="00F50DA7" w:rsidRDefault="00F50DA7" w:rsidP="00E37BB3">
            <w:pPr>
              <w:rPr>
                <w:rFonts w:ascii="Times New Roman" w:hAnsi="Times New Roman" w:cs="Times New Roman"/>
                <w:b/>
                <w:bCs/>
                <w:color w:val="2D2C37"/>
                <w:sz w:val="20"/>
                <w:shd w:val="clear" w:color="auto" w:fill="FFFFFF"/>
              </w:rPr>
            </w:pPr>
            <w:r w:rsidRPr="00F50D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Naltrexone</w:t>
            </w:r>
            <w:r w:rsidRPr="00F50D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br/>
              <w:t>hydrochlorid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DA7" w:rsidRPr="00F50DA7" w:rsidRDefault="00F50DA7" w:rsidP="00E37BB3">
            <w:pPr>
              <w:rPr>
                <w:rFonts w:ascii="Times New Roman" w:hAnsi="Times New Roman" w:cs="Times New Roman"/>
                <w:b/>
                <w:bCs/>
                <w:color w:val="2D2C37"/>
                <w:sz w:val="20"/>
                <w:shd w:val="clear" w:color="auto" w:fill="FFFFFF"/>
              </w:rPr>
            </w:pPr>
            <w:r w:rsidRPr="00F50D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Налтрексону</w:t>
            </w:r>
            <w:r w:rsidRPr="00F50D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br/>
              <w:t>гідрохлорид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DA7" w:rsidRPr="00F50DA7" w:rsidRDefault="00F50DA7" w:rsidP="00F50DA7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F50DA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F50DA7" w:rsidRPr="00F50DA7" w:rsidRDefault="00F50DA7" w:rsidP="00F50DA7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F50DA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  <w:p w:rsidR="00F50DA7" w:rsidRPr="00F50DA7" w:rsidRDefault="00F50DA7" w:rsidP="00F50DA7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F50DA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DA7" w:rsidRPr="00F50DA7" w:rsidRDefault="00F50DA7" w:rsidP="00F50DA7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F50DA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РХ</w:t>
            </w:r>
          </w:p>
          <w:p w:rsidR="00F50DA7" w:rsidRPr="00F50DA7" w:rsidRDefault="00F50DA7" w:rsidP="00F50DA7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F50DA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  <w:p w:rsidR="00F50DA7" w:rsidRPr="00F50DA7" w:rsidRDefault="00F50DA7" w:rsidP="00F50DA7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F50DA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DA7" w:rsidRPr="00F50DA7" w:rsidRDefault="00F50DA7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F50D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DA7" w:rsidRPr="00F50DA7" w:rsidRDefault="00F50DA7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F50D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1 г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DA7" w:rsidRPr="00F50DA7" w:rsidRDefault="00F50DA7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F50D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6250</w:t>
            </w:r>
          </w:p>
        </w:tc>
      </w:tr>
      <w:tr w:rsidR="00701DC6" w:rsidRPr="00701DC6" w:rsidTr="00701DC6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C1037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404-86-4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E37BB3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Capsaicin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br/>
              <w:t>(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 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/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USP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E37BB3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апсаїцин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br/>
              <w:t>(Ph. Eur./USP)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701DC6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701DC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701DC6" w:rsidRPr="00701DC6" w:rsidRDefault="00701DC6" w:rsidP="00701DC6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701DC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701DC6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701DC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</w:t>
            </w:r>
            <w:r w:rsidRPr="00701DC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701DC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  <w:r w:rsidRPr="00701DC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701DC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</w:p>
          <w:p w:rsidR="00701DC6" w:rsidRPr="00701DC6" w:rsidRDefault="00701DC6" w:rsidP="00701DC6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701DC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СФ</w:t>
            </w:r>
            <w:r w:rsidRPr="00701DC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701DC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.05 г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2130</w:t>
            </w:r>
          </w:p>
        </w:tc>
      </w:tr>
      <w:tr w:rsidR="00701DC6" w:rsidRPr="00701DC6" w:rsidTr="00B37626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S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38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6018-19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E37BB3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Sodium aminosalicylate dihydrate for equipment qualification (method 2.2.32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E37BB3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Натрію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міносаліцилат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игідрат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ля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валіфікації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обладнання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(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етод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2.2.32)</w:t>
            </w:r>
          </w:p>
        </w:tc>
        <w:tc>
          <w:tcPr>
            <w:tcW w:w="407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701DC6">
            <w:pPr>
              <w:shd w:val="clear" w:color="auto" w:fill="FFFFFF"/>
              <w:jc w:val="center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валіфікація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br/>
              <w:t>сушильних шаф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3.3 г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5520</w:t>
            </w:r>
          </w:p>
        </w:tc>
      </w:tr>
      <w:tr w:rsidR="00701DC6" w:rsidRPr="00701DC6" w:rsidTr="00940144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lastRenderedPageBreak/>
              <w:t>S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39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6018-19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E37BB3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Sodium aminosalicylate dihydrate for equipment qualification (method 2.5.12)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E37BB3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Натрію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міносаліцилат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игідрат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ля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валіфікації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обладнання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(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етод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2.5.12)</w:t>
            </w:r>
          </w:p>
        </w:tc>
        <w:tc>
          <w:tcPr>
            <w:tcW w:w="407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701DC6">
            <w:pPr>
              <w:shd w:val="clear" w:color="auto" w:fill="FFFFFF"/>
              <w:jc w:val="center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валіфікація титраторів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br/>
              <w:t>за методом К. Фішера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.55 г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5520</w:t>
            </w:r>
          </w:p>
        </w:tc>
      </w:tr>
    </w:tbl>
    <w:p w:rsidR="003E236C" w:rsidRPr="00701DC6" w:rsidRDefault="003E236C" w:rsidP="005A15C7">
      <w:pPr>
        <w:jc w:val="both"/>
        <w:rPr>
          <w:rFonts w:ascii="Times New Roman" w:hAnsi="Times New Roman" w:cs="Times New Roman"/>
          <w:b/>
          <w:sz w:val="20"/>
          <w:u w:val="single"/>
        </w:rPr>
      </w:pPr>
    </w:p>
    <w:p w:rsidR="00F6172D" w:rsidRPr="00701DC6" w:rsidRDefault="00F6172D" w:rsidP="005A15C7">
      <w:pPr>
        <w:jc w:val="both"/>
        <w:rPr>
          <w:rFonts w:ascii="Times New Roman" w:hAnsi="Times New Roman" w:cs="Times New Roman"/>
          <w:b/>
          <w:sz w:val="20"/>
          <w:u w:val="single"/>
        </w:rPr>
      </w:pPr>
    </w:p>
    <w:p w:rsidR="00701DC6" w:rsidRDefault="00701DC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724166" w:rsidRDefault="0072416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724166" w:rsidRDefault="0072416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724166" w:rsidRDefault="0072416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724166" w:rsidRDefault="0072416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724166" w:rsidRDefault="0072416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724166" w:rsidRDefault="0072416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724166" w:rsidRDefault="0072416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724166" w:rsidRDefault="0072416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724166" w:rsidRDefault="0072416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724166" w:rsidRDefault="0072416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724166" w:rsidRDefault="0072416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724166" w:rsidRDefault="0072416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724166" w:rsidRDefault="0072416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724166" w:rsidRDefault="0072416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724166" w:rsidRDefault="0072416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724166" w:rsidRDefault="0072416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724166" w:rsidRDefault="0072416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724166" w:rsidRDefault="0072416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724166" w:rsidRDefault="0072416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724166" w:rsidRDefault="0072416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724166" w:rsidRDefault="0072416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724166" w:rsidRDefault="0072416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724166" w:rsidRDefault="0072416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525D55" w:rsidRDefault="00525D55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724166" w:rsidRDefault="0072416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724166" w:rsidRDefault="0072416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6B1895" w:rsidRDefault="006B1895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724166" w:rsidRDefault="0072416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DB6042" w:rsidRPr="00687C49" w:rsidRDefault="00DB6042" w:rsidP="005A15C7">
      <w:pPr>
        <w:jc w:val="both"/>
        <w:rPr>
          <w:rFonts w:ascii="Times New Roman" w:hAnsi="Times New Roman" w:cs="Times New Roman"/>
          <w:b/>
          <w:sz w:val="20"/>
          <w:lang w:val="uk-UA"/>
        </w:rPr>
      </w:pP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lastRenderedPageBreak/>
        <w:t>Скорочення</w:t>
      </w:r>
      <w:r w:rsidRPr="00687C49">
        <w:rPr>
          <w:rFonts w:ascii="Times New Roman" w:hAnsi="Times New Roman" w:cs="Times New Roman"/>
          <w:b/>
          <w:sz w:val="20"/>
          <w:lang w:val="uk-UA"/>
        </w:rPr>
        <w:t>:</w:t>
      </w:r>
    </w:p>
    <w:p w:rsidR="00DB6042" w:rsidRPr="00687C49" w:rsidRDefault="00DB6042" w:rsidP="005A15C7">
      <w:pPr>
        <w:tabs>
          <w:tab w:val="left" w:pos="4526"/>
        </w:tabs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DB6042" w:rsidRPr="00687C49" w:rsidRDefault="00DB6042" w:rsidP="00B95526">
      <w:pPr>
        <w:ind w:left="-180"/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DB6042" w:rsidRPr="00687C49" w:rsidRDefault="00DB6042" w:rsidP="00D467AF">
      <w:pPr>
        <w:ind w:left="360"/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t>*- атестаці</w:t>
      </w:r>
      <w:r w:rsidRPr="00687C49">
        <w:rPr>
          <w:rFonts w:ascii="Times New Roman" w:hAnsi="Times New Roman" w:cs="Times New Roman"/>
          <w:b/>
          <w:sz w:val="20"/>
          <w:u w:val="single"/>
        </w:rPr>
        <w:t>я проводит</w:t>
      </w: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t>ь</w:t>
      </w:r>
      <w:r w:rsidRPr="00687C49">
        <w:rPr>
          <w:rFonts w:ascii="Times New Roman" w:hAnsi="Times New Roman" w:cs="Times New Roman"/>
          <w:b/>
          <w:sz w:val="20"/>
          <w:u w:val="single"/>
        </w:rPr>
        <w:t>ся на баз</w:t>
      </w: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t>і</w:t>
      </w:r>
      <w:r w:rsidRPr="00687C49">
        <w:rPr>
          <w:rFonts w:ascii="Times New Roman" w:hAnsi="Times New Roman" w:cs="Times New Roman"/>
          <w:b/>
          <w:sz w:val="20"/>
          <w:u w:val="single"/>
        </w:rPr>
        <w:t xml:space="preserve"> п</w:t>
      </w: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t>ідприємства</w:t>
      </w:r>
    </w:p>
    <w:p w:rsidR="00DB6042" w:rsidRPr="00687C49" w:rsidRDefault="00DB6042">
      <w:pPr>
        <w:jc w:val="both"/>
        <w:rPr>
          <w:rFonts w:ascii="Times New Roman" w:hAnsi="Times New Roman" w:cs="Times New Roman"/>
          <w:b/>
          <w:sz w:val="20"/>
          <w:u w:val="single"/>
        </w:rPr>
      </w:pPr>
    </w:p>
    <w:p w:rsidR="00DB6042" w:rsidRPr="00687C49" w:rsidRDefault="00DB6042" w:rsidP="00B95526">
      <w:pPr>
        <w:ind w:left="-180" w:firstLine="180"/>
        <w:jc w:val="both"/>
        <w:rPr>
          <w:rFonts w:ascii="Times New Roman" w:hAnsi="Times New Roman" w:cs="Times New Roman"/>
          <w:b/>
          <w:sz w:val="20"/>
        </w:rPr>
      </w:pPr>
    </w:p>
    <w:tbl>
      <w:tblPr>
        <w:tblpPr w:leftFromText="180" w:rightFromText="180" w:vertAnchor="text" w:tblpY="1"/>
        <w:tblOverlap w:val="never"/>
        <w:tblW w:w="985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008"/>
        <w:gridCol w:w="4500"/>
        <w:gridCol w:w="4344"/>
      </w:tblGrid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денти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кац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dentification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Вміст домішок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elated Impurities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Кількісне визначенн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ssay</w:t>
            </w:r>
          </w:p>
        </w:tc>
      </w:tr>
      <w:tr w:rsidR="00DB6042" w:rsidRPr="002742B8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озчинення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для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 xml:space="preserve">дозованих </w:t>
            </w:r>
            <w:r w:rsidRPr="00687C49">
              <w:rPr>
                <w:rFonts w:ascii="Times New Roman" w:hAnsi="Times New Roman" w:cs="Times New Roman"/>
                <w:sz w:val="20"/>
              </w:rPr>
              <w:t>тверд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sz w:val="20"/>
              </w:rPr>
              <w:t>х  форм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issolution test for dosage forms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Ф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Рефрактомет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efractive Index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Однорідність вмісту діючої речовини в одиниці дозованого лікарського засобу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Uniformity of dosage units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МР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Молекулярно-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масовий розподіл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</w:rPr>
              <w:t>Molecular-mass distribution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нфра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 xml:space="preserve">червона </w:t>
            </w:r>
            <w:r w:rsidRPr="00687C49">
              <w:rPr>
                <w:rFonts w:ascii="Times New Roman" w:hAnsi="Times New Roman" w:cs="Times New Roman"/>
                <w:sz w:val="20"/>
              </w:rPr>
              <w:t>спектроскоп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bsorption Spectrophotometry, Infrared</w:t>
            </w:r>
          </w:p>
        </w:tc>
      </w:tr>
      <w:tr w:rsidR="00DB6042" w:rsidRPr="002742B8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Спектрофотомет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 в УФ област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т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види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й 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bsorption Spectrophotometry, Ultraviolet And Visible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Тит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уванн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itration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Тонко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шаров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хроматогра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hin-layer Chromatography</w:t>
            </w:r>
          </w:p>
        </w:tc>
      </w:tr>
      <w:tr w:rsidR="00DB6042" w:rsidRPr="002742B8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П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еревірка придатност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хроматогра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ч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ної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систе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и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ystem suitability for Chromatographic Separation Techniques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Газова хроматогра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Gas Chromatography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Рідинн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хроматогра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iquid Chromatography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БКВ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Біологічне кількісне визначенн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iological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ssay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Ф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Електрофорез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Electrophoresis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ФУ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Державн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Фармакопея Укра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їни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tate Pharmacopoeia of Ukraine</w:t>
            </w:r>
          </w:p>
        </w:tc>
      </w:tr>
      <w:tr w:rsidR="000062B0" w:rsidRPr="00687C49" w:rsidTr="00F56D10">
        <w:tc>
          <w:tcPr>
            <w:tcW w:w="1008" w:type="dxa"/>
          </w:tcPr>
          <w:p w:rsidR="000062B0" w:rsidRPr="00687C49" w:rsidRDefault="000062B0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ЯМР</w:t>
            </w:r>
          </w:p>
        </w:tc>
        <w:tc>
          <w:tcPr>
            <w:tcW w:w="4500" w:type="dxa"/>
          </w:tcPr>
          <w:p w:rsidR="000062B0" w:rsidRPr="00687C49" w:rsidRDefault="000062B0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sz w:val="20"/>
                <w:lang w:val="uk-UA"/>
              </w:rPr>
              <w:t>Ядерно магнітний резонанс</w:t>
            </w:r>
          </w:p>
        </w:tc>
        <w:tc>
          <w:tcPr>
            <w:tcW w:w="4344" w:type="dxa"/>
          </w:tcPr>
          <w:p w:rsidR="000062B0" w:rsidRPr="00687C49" w:rsidRDefault="000062B0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</w:tr>
      <w:tr w:rsidR="00B71768" w:rsidRPr="00687C49" w:rsidTr="00F56D10">
        <w:tc>
          <w:tcPr>
            <w:tcW w:w="1008" w:type="dxa"/>
          </w:tcPr>
          <w:p w:rsidR="00B71768" w:rsidRDefault="00B71768" w:rsidP="00F56D10">
            <w:pPr>
              <w:ind w:left="-108"/>
              <w:jc w:val="both"/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ЯМР</w:t>
            </w:r>
          </w:p>
        </w:tc>
        <w:tc>
          <w:tcPr>
            <w:tcW w:w="4500" w:type="dxa"/>
          </w:tcPr>
          <w:p w:rsidR="00B71768" w:rsidRDefault="00B71768" w:rsidP="00F56D10">
            <w:pPr>
              <w:jc w:val="both"/>
            </w:pPr>
            <w:r>
              <w:rPr>
                <w:rFonts w:ascii="Times New Roman" w:hAnsi="Times New Roman" w:cs="Times New Roman"/>
                <w:sz w:val="20"/>
              </w:rPr>
              <w:t>Спектрометр</w:t>
            </w:r>
            <w:r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sz w:val="20"/>
              </w:rPr>
              <w:t>я ядерного магн</w:t>
            </w:r>
            <w:r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sz w:val="20"/>
              </w:rPr>
              <w:t>тного резонанс</w:t>
            </w:r>
            <w:r>
              <w:rPr>
                <w:rFonts w:ascii="Times New Roman" w:hAnsi="Times New Roman" w:cs="Times New Roman"/>
                <w:sz w:val="20"/>
                <w:lang w:val="uk-UA"/>
              </w:rPr>
              <w:t>у</w:t>
            </w:r>
          </w:p>
        </w:tc>
        <w:tc>
          <w:tcPr>
            <w:tcW w:w="4344" w:type="dxa"/>
          </w:tcPr>
          <w:p w:rsidR="00B71768" w:rsidRDefault="00B71768" w:rsidP="00F56D10">
            <w:pPr>
              <w:pStyle w:val="western"/>
              <w:jc w:val="left"/>
            </w:pPr>
            <w:r>
              <w:rPr>
                <w:rFonts w:ascii="Times New Roman" w:hAnsi="Times New Roman"/>
                <w:lang w:val="en-US"/>
              </w:rPr>
              <w:t>NUCLEAR MAGNETIC RESONANCE SPECTROMETRY</w:t>
            </w:r>
          </w:p>
        </w:tc>
      </w:tr>
    </w:tbl>
    <w:p w:rsidR="00DB6042" w:rsidRPr="00687C49" w:rsidRDefault="00F56D10">
      <w:pPr>
        <w:tabs>
          <w:tab w:val="left" w:pos="0"/>
        </w:tabs>
        <w:ind w:right="-1"/>
        <w:jc w:val="both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br w:type="textWrapping" w:clear="all"/>
      </w:r>
    </w:p>
    <w:p w:rsidR="00DB6042" w:rsidRPr="00687C49" w:rsidRDefault="00DB6042">
      <w:pPr>
        <w:tabs>
          <w:tab w:val="left" w:pos="0"/>
        </w:tabs>
        <w:ind w:right="-1"/>
        <w:jc w:val="both"/>
        <w:rPr>
          <w:rFonts w:ascii="Times New Roman" w:hAnsi="Times New Roman" w:cs="Times New Roman"/>
          <w:sz w:val="20"/>
          <w:lang w:val="uk-UA"/>
        </w:rPr>
      </w:pPr>
    </w:p>
    <w:p w:rsidR="00C8000F" w:rsidRPr="00FF15B8" w:rsidRDefault="00C8000F" w:rsidP="00C8000F">
      <w:pPr>
        <w:tabs>
          <w:tab w:val="left" w:pos="0"/>
        </w:tabs>
        <w:ind w:right="-1"/>
        <w:jc w:val="both"/>
        <w:rPr>
          <w:rFonts w:ascii="Times New Roman" w:hAnsi="Times New Roman" w:cs="Times New Roman"/>
          <w:sz w:val="20"/>
          <w:lang w:val="uk-UA"/>
        </w:rPr>
      </w:pPr>
      <w:r w:rsidRPr="00FF15B8">
        <w:rPr>
          <w:rFonts w:ascii="Times New Roman" w:hAnsi="Times New Roman" w:cs="Times New Roman"/>
          <w:sz w:val="20"/>
          <w:lang w:val="uk-UA"/>
        </w:rPr>
        <w:t>З питань</w:t>
      </w:r>
      <w:r w:rsidRPr="00FF15B8">
        <w:rPr>
          <w:rFonts w:ascii="Times New Roman" w:hAnsi="Times New Roman" w:cs="Times New Roman"/>
          <w:sz w:val="20"/>
        </w:rPr>
        <w:t xml:space="preserve"> атестац</w:t>
      </w:r>
      <w:r w:rsidRPr="00FF15B8">
        <w:rPr>
          <w:rFonts w:ascii="Times New Roman" w:hAnsi="Times New Roman" w:cs="Times New Roman"/>
          <w:sz w:val="20"/>
          <w:lang w:val="uk-UA"/>
        </w:rPr>
        <w:t>ії</w:t>
      </w:r>
      <w:r w:rsidRPr="00FF15B8">
        <w:rPr>
          <w:rFonts w:ascii="Times New Roman" w:hAnsi="Times New Roman" w:cs="Times New Roman"/>
          <w:sz w:val="20"/>
        </w:rPr>
        <w:t xml:space="preserve"> ФС</w:t>
      </w:r>
      <w:r w:rsidRPr="00FF15B8">
        <w:rPr>
          <w:rFonts w:ascii="Times New Roman" w:hAnsi="Times New Roman" w:cs="Times New Roman"/>
          <w:sz w:val="20"/>
          <w:lang w:val="uk-UA"/>
        </w:rPr>
        <w:t>З</w:t>
      </w:r>
      <w:r w:rsidRPr="00FF15B8">
        <w:rPr>
          <w:rFonts w:ascii="Times New Roman" w:hAnsi="Times New Roman" w:cs="Times New Roman"/>
          <w:sz w:val="20"/>
        </w:rPr>
        <w:t xml:space="preserve"> </w:t>
      </w:r>
      <w:r w:rsidRPr="00FF15B8">
        <w:rPr>
          <w:rFonts w:ascii="Times New Roman" w:hAnsi="Times New Roman" w:cs="Times New Roman"/>
          <w:sz w:val="20"/>
          <w:lang w:val="uk-UA"/>
        </w:rPr>
        <w:t>Д</w:t>
      </w:r>
      <w:r w:rsidRPr="00FF15B8">
        <w:rPr>
          <w:rFonts w:ascii="Times New Roman" w:hAnsi="Times New Roman" w:cs="Times New Roman"/>
          <w:sz w:val="20"/>
        </w:rPr>
        <w:t xml:space="preserve">ФУ </w:t>
      </w:r>
      <w:r w:rsidRPr="00FF15B8">
        <w:rPr>
          <w:rFonts w:ascii="Times New Roman" w:hAnsi="Times New Roman" w:cs="Times New Roman"/>
          <w:sz w:val="20"/>
          <w:lang w:val="uk-UA"/>
        </w:rPr>
        <w:t xml:space="preserve">звертатись за </w:t>
      </w:r>
    </w:p>
    <w:p w:rsidR="00C8000F" w:rsidRPr="00FF15B8" w:rsidRDefault="00C8000F" w:rsidP="00C8000F">
      <w:pPr>
        <w:tabs>
          <w:tab w:val="left" w:pos="0"/>
        </w:tabs>
        <w:ind w:right="-1"/>
        <w:jc w:val="both"/>
        <w:rPr>
          <w:rFonts w:ascii="Times New Roman" w:hAnsi="Times New Roman" w:cs="Times New Roman"/>
          <w:b/>
          <w:bCs/>
          <w:sz w:val="20"/>
          <w:lang w:val="uk-UA"/>
        </w:rPr>
      </w:pPr>
      <w:r w:rsidRPr="00FF15B8">
        <w:rPr>
          <w:rFonts w:ascii="Times New Roman" w:hAnsi="Times New Roman" w:cs="Times New Roman"/>
          <w:sz w:val="20"/>
          <w:lang w:val="uk-UA"/>
        </w:rPr>
        <w:t xml:space="preserve">тел. </w:t>
      </w:r>
      <w:r w:rsidRPr="00FF15B8">
        <w:rPr>
          <w:rFonts w:ascii="Times New Roman" w:hAnsi="Times New Roman" w:cs="Times New Roman"/>
          <w:b/>
          <w:bCs/>
          <w:sz w:val="20"/>
          <w:lang w:val="uk-UA"/>
        </w:rPr>
        <w:t>+380 (099) 293 25 83</w:t>
      </w:r>
      <w:r w:rsidRPr="00FF15B8">
        <w:rPr>
          <w:rFonts w:ascii="Times New Roman" w:hAnsi="Times New Roman" w:cs="Times New Roman"/>
          <w:sz w:val="20"/>
          <w:lang w:val="uk-UA"/>
        </w:rPr>
        <w:t xml:space="preserve"> або e-mail </w:t>
      </w:r>
      <w:r w:rsidRPr="00FF15B8">
        <w:rPr>
          <w:rFonts w:ascii="Times New Roman" w:hAnsi="Times New Roman" w:cs="Times New Roman"/>
          <w:b/>
          <w:bCs/>
          <w:sz w:val="20"/>
          <w:lang w:val="uk-UA"/>
        </w:rPr>
        <w:t>fso_ogf@phukr.kharkov.ua</w:t>
      </w:r>
    </w:p>
    <w:p w:rsidR="00C8000F" w:rsidRPr="00FF15B8" w:rsidRDefault="00C8000F" w:rsidP="00C8000F">
      <w:pPr>
        <w:rPr>
          <w:rFonts w:ascii="Times New Roman" w:hAnsi="Times New Roman" w:cs="Times New Roman"/>
          <w:sz w:val="20"/>
          <w:lang w:val="uk-UA"/>
        </w:rPr>
      </w:pPr>
      <w:r w:rsidRPr="00FF15B8">
        <w:rPr>
          <w:rFonts w:ascii="Times New Roman" w:hAnsi="Times New Roman" w:cs="Times New Roman"/>
          <w:sz w:val="20"/>
          <w:lang w:val="uk-UA"/>
        </w:rPr>
        <w:t>І</w:t>
      </w:r>
      <w:r w:rsidRPr="00FF15B8">
        <w:rPr>
          <w:rFonts w:ascii="Times New Roman" w:hAnsi="Times New Roman" w:cs="Times New Roman"/>
          <w:sz w:val="20"/>
        </w:rPr>
        <w:t>нформац</w:t>
      </w:r>
      <w:r w:rsidRPr="00FF15B8">
        <w:rPr>
          <w:rFonts w:ascii="Times New Roman" w:hAnsi="Times New Roman" w:cs="Times New Roman"/>
          <w:sz w:val="20"/>
          <w:lang w:val="uk-UA"/>
        </w:rPr>
        <w:t>і</w:t>
      </w:r>
      <w:r w:rsidRPr="00FF15B8">
        <w:rPr>
          <w:rFonts w:ascii="Times New Roman" w:hAnsi="Times New Roman" w:cs="Times New Roman"/>
          <w:sz w:val="20"/>
        </w:rPr>
        <w:t xml:space="preserve">я </w:t>
      </w:r>
      <w:r w:rsidRPr="00FF15B8">
        <w:rPr>
          <w:rFonts w:ascii="Times New Roman" w:hAnsi="Times New Roman" w:cs="Times New Roman"/>
          <w:sz w:val="20"/>
          <w:lang w:val="uk-UA"/>
        </w:rPr>
        <w:t>пр</w:t>
      </w:r>
      <w:r w:rsidRPr="00FF15B8">
        <w:rPr>
          <w:rFonts w:ascii="Times New Roman" w:hAnsi="Times New Roman" w:cs="Times New Roman"/>
          <w:sz w:val="20"/>
        </w:rPr>
        <w:t>о ФС</w:t>
      </w:r>
      <w:r w:rsidRPr="00FF15B8">
        <w:rPr>
          <w:rFonts w:ascii="Times New Roman" w:hAnsi="Times New Roman" w:cs="Times New Roman"/>
          <w:sz w:val="20"/>
          <w:lang w:val="uk-UA"/>
        </w:rPr>
        <w:t>З</w:t>
      </w:r>
      <w:r w:rsidRPr="00FF15B8">
        <w:rPr>
          <w:rFonts w:ascii="Times New Roman" w:hAnsi="Times New Roman" w:cs="Times New Roman"/>
          <w:sz w:val="20"/>
        </w:rPr>
        <w:t xml:space="preserve"> </w:t>
      </w:r>
      <w:r w:rsidRPr="00FF15B8">
        <w:rPr>
          <w:rFonts w:ascii="Times New Roman" w:hAnsi="Times New Roman" w:cs="Times New Roman"/>
          <w:sz w:val="20"/>
          <w:lang w:val="uk-UA"/>
        </w:rPr>
        <w:t>Д</w:t>
      </w:r>
      <w:r w:rsidRPr="00FF15B8">
        <w:rPr>
          <w:rFonts w:ascii="Times New Roman" w:hAnsi="Times New Roman" w:cs="Times New Roman"/>
          <w:sz w:val="20"/>
        </w:rPr>
        <w:t>ФУ публ</w:t>
      </w:r>
      <w:r w:rsidRPr="00FF15B8">
        <w:rPr>
          <w:rFonts w:ascii="Times New Roman" w:hAnsi="Times New Roman" w:cs="Times New Roman"/>
          <w:sz w:val="20"/>
          <w:lang w:val="uk-UA"/>
        </w:rPr>
        <w:t>і</w:t>
      </w:r>
      <w:r w:rsidRPr="00FF15B8">
        <w:rPr>
          <w:rFonts w:ascii="Times New Roman" w:hAnsi="Times New Roman" w:cs="Times New Roman"/>
          <w:sz w:val="20"/>
        </w:rPr>
        <w:t>ку</w:t>
      </w:r>
      <w:r w:rsidRPr="00FF15B8">
        <w:rPr>
          <w:rFonts w:ascii="Times New Roman" w:hAnsi="Times New Roman" w:cs="Times New Roman"/>
          <w:sz w:val="20"/>
          <w:lang w:val="uk-UA"/>
        </w:rPr>
        <w:t>є</w:t>
      </w:r>
      <w:r w:rsidRPr="00FF15B8">
        <w:rPr>
          <w:rFonts w:ascii="Times New Roman" w:hAnsi="Times New Roman" w:cs="Times New Roman"/>
          <w:sz w:val="20"/>
        </w:rPr>
        <w:t>т</w:t>
      </w:r>
      <w:r w:rsidRPr="00FF15B8">
        <w:rPr>
          <w:rFonts w:ascii="Times New Roman" w:hAnsi="Times New Roman" w:cs="Times New Roman"/>
          <w:sz w:val="20"/>
          <w:lang w:val="uk-UA"/>
        </w:rPr>
        <w:t>ь</w:t>
      </w:r>
      <w:r w:rsidRPr="00FF15B8">
        <w:rPr>
          <w:rFonts w:ascii="Times New Roman" w:hAnsi="Times New Roman" w:cs="Times New Roman"/>
          <w:sz w:val="20"/>
        </w:rPr>
        <w:t>ся на сайт</w:t>
      </w:r>
      <w:r w:rsidRPr="00FF15B8">
        <w:rPr>
          <w:rFonts w:ascii="Times New Roman" w:hAnsi="Times New Roman" w:cs="Times New Roman"/>
          <w:sz w:val="20"/>
          <w:lang w:val="uk-UA"/>
        </w:rPr>
        <w:t>і</w:t>
      </w:r>
      <w:r w:rsidRPr="00FF15B8">
        <w:rPr>
          <w:rFonts w:ascii="Times New Roman" w:hAnsi="Times New Roman" w:cs="Times New Roman"/>
          <w:sz w:val="20"/>
        </w:rPr>
        <w:t xml:space="preserve"> </w:t>
      </w:r>
      <w:r w:rsidRPr="00FF15B8">
        <w:rPr>
          <w:rFonts w:ascii="Times New Roman" w:hAnsi="Times New Roman" w:cs="Times New Roman"/>
          <w:sz w:val="20"/>
          <w:lang w:val="uk-UA"/>
        </w:rPr>
        <w:t>ДП «Фармакопейний центр»:</w:t>
      </w:r>
    </w:p>
    <w:p w:rsidR="00C8000F" w:rsidRPr="00FF15B8" w:rsidRDefault="00C8000F" w:rsidP="00C8000F">
      <w:pPr>
        <w:rPr>
          <w:rFonts w:ascii="Times New Roman" w:hAnsi="Times New Roman" w:cs="Times New Roman"/>
          <w:b/>
          <w:bCs/>
          <w:sz w:val="20"/>
        </w:rPr>
      </w:pPr>
      <w:r w:rsidRPr="00FF15B8">
        <w:rPr>
          <w:rFonts w:ascii="Times New Roman" w:hAnsi="Times New Roman" w:cs="Times New Roman"/>
          <w:b/>
          <w:bCs/>
          <w:sz w:val="20"/>
        </w:rPr>
        <w:t>http://www.sphu.org</w:t>
      </w:r>
    </w:p>
    <w:p w:rsidR="00C8000F" w:rsidRPr="00FF15B8" w:rsidRDefault="00C8000F" w:rsidP="00C8000F">
      <w:pPr>
        <w:pStyle w:val="1"/>
        <w:jc w:val="both"/>
        <w:rPr>
          <w:rFonts w:ascii="Times New Roman" w:hAnsi="Times New Roman"/>
          <w:lang w:val="uk-UA"/>
        </w:rPr>
      </w:pPr>
    </w:p>
    <w:p w:rsidR="00C8000F" w:rsidRPr="00FF15B8" w:rsidRDefault="00C8000F" w:rsidP="00C8000F">
      <w:pPr>
        <w:pStyle w:val="1"/>
        <w:jc w:val="both"/>
        <w:rPr>
          <w:rFonts w:ascii="Times New Roman" w:hAnsi="Times New Roman"/>
          <w:lang w:val="uk-UA"/>
        </w:rPr>
      </w:pPr>
      <w:r w:rsidRPr="00FF15B8">
        <w:rPr>
          <w:rFonts w:ascii="Times New Roman" w:hAnsi="Times New Roman"/>
          <w:lang w:val="uk-UA"/>
        </w:rPr>
        <w:t>Адреса ДП «УКРАЇНСЬКИЙ НАУКОВИЙ ФАРМАКОПЕЙНИЙ ЦЕНТР ЯКОСТІ ЛІКАРСЬКИХ ЗАСОБІВ»:</w:t>
      </w:r>
    </w:p>
    <w:p w:rsidR="00C8000F" w:rsidRPr="00CF1CA3" w:rsidRDefault="00C8000F" w:rsidP="00C8000F">
      <w:pPr>
        <w:tabs>
          <w:tab w:val="left" w:pos="0"/>
        </w:tabs>
        <w:ind w:right="-1"/>
        <w:jc w:val="both"/>
        <w:rPr>
          <w:rFonts w:ascii="Times New Roman" w:hAnsi="Times New Roman" w:cs="Times New Roman"/>
          <w:bCs/>
          <w:color w:val="000000"/>
          <w:sz w:val="20"/>
          <w:lang w:val="uk-UA"/>
        </w:rPr>
      </w:pPr>
      <w:r w:rsidRPr="00FF15B8">
        <w:rPr>
          <w:rFonts w:ascii="Times New Roman" w:hAnsi="Times New Roman" w:cs="Times New Roman"/>
          <w:bCs/>
          <w:sz w:val="20"/>
        </w:rPr>
        <w:t>вул. Астрономічна,</w:t>
      </w:r>
      <w:r w:rsidRPr="00FF15B8">
        <w:rPr>
          <w:rFonts w:ascii="Times New Roman" w:hAnsi="Times New Roman" w:cs="Times New Roman"/>
          <w:bCs/>
          <w:sz w:val="20"/>
          <w:lang w:val="uk-UA"/>
        </w:rPr>
        <w:t xml:space="preserve"> </w:t>
      </w:r>
      <w:r w:rsidRPr="00FF15B8">
        <w:rPr>
          <w:rFonts w:ascii="Times New Roman" w:hAnsi="Times New Roman" w:cs="Times New Roman"/>
          <w:bCs/>
          <w:sz w:val="20"/>
        </w:rPr>
        <w:t>33</w:t>
      </w:r>
      <w:r w:rsidRPr="00FF15B8">
        <w:rPr>
          <w:rFonts w:ascii="Times New Roman" w:hAnsi="Times New Roman" w:cs="Times New Roman"/>
          <w:bCs/>
          <w:sz w:val="20"/>
          <w:lang w:val="uk-UA"/>
        </w:rPr>
        <w:t xml:space="preserve">, </w:t>
      </w:r>
      <w:r w:rsidRPr="00FF15B8">
        <w:rPr>
          <w:rFonts w:ascii="Times New Roman" w:hAnsi="Times New Roman" w:cs="Times New Roman"/>
          <w:bCs/>
          <w:sz w:val="20"/>
        </w:rPr>
        <w:t>м. Харків, 61085</w:t>
      </w:r>
    </w:p>
    <w:sectPr w:rsidR="00C8000F" w:rsidRPr="00CF1CA3" w:rsidSect="00394222">
      <w:headerReference w:type="even" r:id="rId9"/>
      <w:headerReference w:type="default" r:id="rId10"/>
      <w:pgSz w:w="16840" w:h="11907" w:orient="landscape" w:code="9"/>
      <w:pgMar w:top="1276" w:right="1389" w:bottom="360" w:left="709" w:header="720" w:footer="720" w:gutter="0"/>
      <w:cols w:space="720"/>
      <w:titlePg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126B7" w:rsidRDefault="00F126B7">
      <w:r>
        <w:separator/>
      </w:r>
    </w:p>
  </w:endnote>
  <w:endnote w:type="continuationSeparator" w:id="0">
    <w:p w:rsidR="00F126B7" w:rsidRDefault="00F126B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FreeSans">
    <w:altName w:val="Times New Roman"/>
    <w:charset w:val="01"/>
    <w:family w:val="auto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tonC-Identity-H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126B7" w:rsidRDefault="00F126B7">
      <w:r>
        <w:separator/>
      </w:r>
    </w:p>
  </w:footnote>
  <w:footnote w:type="continuationSeparator" w:id="0">
    <w:p w:rsidR="00F126B7" w:rsidRDefault="00F126B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F02CD" w:rsidRDefault="001B5F94">
    <w:pPr>
      <w:pStyle w:val="a8"/>
      <w:framePr w:wrap="around" w:vAnchor="text" w:hAnchor="margin" w:xAlign="center" w:y="1"/>
      <w:rPr>
        <w:rStyle w:val="aa"/>
        <w:rFonts w:cs="Verdana"/>
      </w:rPr>
    </w:pPr>
    <w:r>
      <w:rPr>
        <w:rStyle w:val="aa"/>
        <w:rFonts w:cs="Verdana"/>
      </w:rPr>
      <w:fldChar w:fldCharType="begin"/>
    </w:r>
    <w:r w:rsidR="004F02CD">
      <w:rPr>
        <w:rStyle w:val="aa"/>
        <w:rFonts w:cs="Verdana"/>
      </w:rPr>
      <w:instrText xml:space="preserve">PAGE  </w:instrText>
    </w:r>
    <w:r>
      <w:rPr>
        <w:rStyle w:val="aa"/>
        <w:rFonts w:cs="Verdana"/>
      </w:rPr>
      <w:fldChar w:fldCharType="separate"/>
    </w:r>
    <w:r w:rsidR="004F02CD">
      <w:rPr>
        <w:rStyle w:val="aa"/>
        <w:rFonts w:cs="Verdana"/>
        <w:noProof/>
      </w:rPr>
      <w:t>1</w:t>
    </w:r>
    <w:r>
      <w:rPr>
        <w:rStyle w:val="aa"/>
        <w:rFonts w:cs="Verdana"/>
      </w:rPr>
      <w:fldChar w:fldCharType="end"/>
    </w:r>
  </w:p>
  <w:p w:rsidR="004F02CD" w:rsidRDefault="004F02CD">
    <w:pPr>
      <w:pStyle w:val="a8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F02CD" w:rsidRDefault="001B5F94">
    <w:pPr>
      <w:pStyle w:val="a8"/>
      <w:framePr w:wrap="around" w:vAnchor="text" w:hAnchor="margin" w:xAlign="center" w:y="1"/>
      <w:rPr>
        <w:rStyle w:val="aa"/>
        <w:rFonts w:cs="Verdana"/>
      </w:rPr>
    </w:pPr>
    <w:r>
      <w:rPr>
        <w:rStyle w:val="aa"/>
        <w:rFonts w:cs="Verdana"/>
      </w:rPr>
      <w:fldChar w:fldCharType="begin"/>
    </w:r>
    <w:r w:rsidR="004F02CD">
      <w:rPr>
        <w:rStyle w:val="aa"/>
        <w:rFonts w:cs="Verdana"/>
      </w:rPr>
      <w:instrText xml:space="preserve">PAGE  </w:instrText>
    </w:r>
    <w:r>
      <w:rPr>
        <w:rStyle w:val="aa"/>
        <w:rFonts w:cs="Verdana"/>
      </w:rPr>
      <w:fldChar w:fldCharType="separate"/>
    </w:r>
    <w:r w:rsidR="00525D55">
      <w:rPr>
        <w:rStyle w:val="aa"/>
        <w:rFonts w:cs="Verdana"/>
        <w:noProof/>
      </w:rPr>
      <w:t>89</w:t>
    </w:r>
    <w:r>
      <w:rPr>
        <w:rStyle w:val="aa"/>
        <w:rFonts w:cs="Verdana"/>
      </w:rPr>
      <w:fldChar w:fldCharType="end"/>
    </w:r>
  </w:p>
  <w:p w:rsidR="004F02CD" w:rsidRDefault="004F02CD">
    <w:pPr>
      <w:pStyle w:val="a8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0B9334E9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2">
    <w:nsid w:val="0E114D4A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3">
    <w:nsid w:val="17967A32"/>
    <w:multiLevelType w:val="hybridMultilevel"/>
    <w:tmpl w:val="AA6C8FAA"/>
    <w:lvl w:ilvl="0" w:tplc="D1B2523E">
      <w:start w:val="3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Cambria Math" w:eastAsia="Times New Roman" w:hAnsi="Cambria Math" w:hint="default"/>
        <w:sz w:val="32"/>
        <w:u w:val="none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1A40399F"/>
    <w:multiLevelType w:val="multilevel"/>
    <w:tmpl w:val="835A99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">
    <w:nsid w:val="1B7D522C"/>
    <w:multiLevelType w:val="multilevel"/>
    <w:tmpl w:val="46BC0B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6">
    <w:nsid w:val="25863956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7">
    <w:nsid w:val="345B3B5F"/>
    <w:multiLevelType w:val="multilevel"/>
    <w:tmpl w:val="B32AD4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8">
    <w:nsid w:val="38D17AA4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>
    <w:nsid w:val="43E27676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0">
    <w:nsid w:val="45CF5934"/>
    <w:multiLevelType w:val="singleLevel"/>
    <w:tmpl w:val="524A4DDA"/>
    <w:lvl w:ilvl="0">
      <w:start w:val="2"/>
      <w:numFmt w:val="decimal"/>
      <w:lvlText w:val="%1."/>
      <w:lvlJc w:val="left"/>
      <w:pPr>
        <w:tabs>
          <w:tab w:val="num" w:pos="435"/>
        </w:tabs>
        <w:ind w:left="435" w:hanging="360"/>
      </w:pPr>
      <w:rPr>
        <w:rFonts w:cs="Times New Roman" w:hint="default"/>
        <w:b/>
        <w:u w:val="single"/>
      </w:rPr>
    </w:lvl>
  </w:abstractNum>
  <w:abstractNum w:abstractNumId="11">
    <w:nsid w:val="467F4278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2">
    <w:nsid w:val="4ACE0115"/>
    <w:multiLevelType w:val="multilevel"/>
    <w:tmpl w:val="5DD400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3">
    <w:nsid w:val="50D07257"/>
    <w:multiLevelType w:val="multilevel"/>
    <w:tmpl w:val="AAD088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4">
    <w:nsid w:val="510F6D8D"/>
    <w:multiLevelType w:val="multilevel"/>
    <w:tmpl w:val="1F22B3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5">
    <w:nsid w:val="57D6656B"/>
    <w:multiLevelType w:val="hybridMultilevel"/>
    <w:tmpl w:val="211A33E6"/>
    <w:lvl w:ilvl="0" w:tplc="AF1A11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4B82133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4294B21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432EBD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3A72B9E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91E8ED2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1C845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9FD8A6E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4886B56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>
    <w:nsid w:val="66E077C0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7">
    <w:nsid w:val="77B124CA"/>
    <w:multiLevelType w:val="multilevel"/>
    <w:tmpl w:val="12CA13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10"/>
  </w:num>
  <w:num w:numId="2">
    <w:abstractNumId w:val="8"/>
  </w:num>
  <w:num w:numId="3">
    <w:abstractNumId w:val="1"/>
  </w:num>
  <w:num w:numId="4">
    <w:abstractNumId w:val="2"/>
  </w:num>
  <w:num w:numId="5">
    <w:abstractNumId w:val="9"/>
  </w:num>
  <w:num w:numId="6">
    <w:abstractNumId w:val="16"/>
  </w:num>
  <w:num w:numId="7">
    <w:abstractNumId w:val="11"/>
  </w:num>
  <w:num w:numId="8">
    <w:abstractNumId w:val="6"/>
  </w:num>
  <w:num w:numId="9">
    <w:abstractNumId w:val="15"/>
  </w:num>
  <w:num w:numId="10">
    <w:abstractNumId w:val="3"/>
  </w:num>
  <w:num w:numId="11">
    <w:abstractNumId w:val="5"/>
  </w:num>
  <w:num w:numId="12">
    <w:abstractNumId w:val="12"/>
  </w:num>
  <w:num w:numId="13">
    <w:abstractNumId w:val="7"/>
  </w:num>
  <w:num w:numId="14">
    <w:abstractNumId w:val="13"/>
  </w:num>
  <w:num w:numId="15">
    <w:abstractNumId w:val="14"/>
  </w:num>
  <w:num w:numId="16">
    <w:abstractNumId w:val="17"/>
  </w:num>
  <w:num w:numId="17">
    <w:abstractNumId w:val="4"/>
  </w:num>
  <w:num w:numId="18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hideSpellingErrors/>
  <w:hideGrammaticalErrors/>
  <w:stylePaneFormatFilter w:val="3F01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</w:compat>
  <w:docVars>
    <w:docVar w:name="__Grammarly_42____i" w:val="H4sIAAAAAAAEAKtWckksSQxILCpxzi/NK1GyMqwFAAEhoTITAAAA"/>
    <w:docVar w:name="__Grammarly_42___1" w:val="H4sIAAAAAAAEAKtWcslP9kxRslIyNDY2MDe2MDU1trA0MDc3tbBQ0lEKTi0uzszPAykwrAUA2Tka3iwAAAA="/>
  </w:docVars>
  <w:rsids>
    <w:rsidRoot w:val="00BD20DA"/>
    <w:rsid w:val="0000010D"/>
    <w:rsid w:val="00000596"/>
    <w:rsid w:val="00000757"/>
    <w:rsid w:val="00000829"/>
    <w:rsid w:val="00000A02"/>
    <w:rsid w:val="00000BF9"/>
    <w:rsid w:val="00000CB7"/>
    <w:rsid w:val="00000D2B"/>
    <w:rsid w:val="00001045"/>
    <w:rsid w:val="000010BB"/>
    <w:rsid w:val="0000165F"/>
    <w:rsid w:val="000016E7"/>
    <w:rsid w:val="0000174B"/>
    <w:rsid w:val="00001802"/>
    <w:rsid w:val="00001969"/>
    <w:rsid w:val="00001CD1"/>
    <w:rsid w:val="00001D49"/>
    <w:rsid w:val="00001EFC"/>
    <w:rsid w:val="000021FF"/>
    <w:rsid w:val="00002757"/>
    <w:rsid w:val="00003012"/>
    <w:rsid w:val="00003256"/>
    <w:rsid w:val="00003BDC"/>
    <w:rsid w:val="00003FC1"/>
    <w:rsid w:val="000046D8"/>
    <w:rsid w:val="000046E0"/>
    <w:rsid w:val="00004CFA"/>
    <w:rsid w:val="00004DDF"/>
    <w:rsid w:val="0000508B"/>
    <w:rsid w:val="000053E3"/>
    <w:rsid w:val="00005451"/>
    <w:rsid w:val="0000549C"/>
    <w:rsid w:val="00005843"/>
    <w:rsid w:val="0000588B"/>
    <w:rsid w:val="00006009"/>
    <w:rsid w:val="000062B0"/>
    <w:rsid w:val="000062FC"/>
    <w:rsid w:val="0000642C"/>
    <w:rsid w:val="000065F6"/>
    <w:rsid w:val="00006A78"/>
    <w:rsid w:val="00006C4D"/>
    <w:rsid w:val="0000767E"/>
    <w:rsid w:val="00007838"/>
    <w:rsid w:val="00007C79"/>
    <w:rsid w:val="00007E1C"/>
    <w:rsid w:val="00007F53"/>
    <w:rsid w:val="000106E5"/>
    <w:rsid w:val="0001089C"/>
    <w:rsid w:val="000108D2"/>
    <w:rsid w:val="0001140C"/>
    <w:rsid w:val="00011497"/>
    <w:rsid w:val="0001149C"/>
    <w:rsid w:val="00011D5C"/>
    <w:rsid w:val="00011D71"/>
    <w:rsid w:val="00011EC5"/>
    <w:rsid w:val="00012350"/>
    <w:rsid w:val="000123E2"/>
    <w:rsid w:val="00012687"/>
    <w:rsid w:val="00012750"/>
    <w:rsid w:val="000128C8"/>
    <w:rsid w:val="00012BB1"/>
    <w:rsid w:val="00012BBB"/>
    <w:rsid w:val="00012FEC"/>
    <w:rsid w:val="00013142"/>
    <w:rsid w:val="00013150"/>
    <w:rsid w:val="00013269"/>
    <w:rsid w:val="00013425"/>
    <w:rsid w:val="00013F20"/>
    <w:rsid w:val="00013F6F"/>
    <w:rsid w:val="0001409B"/>
    <w:rsid w:val="00014174"/>
    <w:rsid w:val="000142C1"/>
    <w:rsid w:val="0001459D"/>
    <w:rsid w:val="00014603"/>
    <w:rsid w:val="00014FC9"/>
    <w:rsid w:val="000151B0"/>
    <w:rsid w:val="0001568A"/>
    <w:rsid w:val="000156CE"/>
    <w:rsid w:val="00015C70"/>
    <w:rsid w:val="00015F26"/>
    <w:rsid w:val="000162C6"/>
    <w:rsid w:val="00016A59"/>
    <w:rsid w:val="00016E5A"/>
    <w:rsid w:val="0001709A"/>
    <w:rsid w:val="0001719F"/>
    <w:rsid w:val="000175A1"/>
    <w:rsid w:val="0001767F"/>
    <w:rsid w:val="00017A18"/>
    <w:rsid w:val="00017B1A"/>
    <w:rsid w:val="0002088B"/>
    <w:rsid w:val="00020DE9"/>
    <w:rsid w:val="00021613"/>
    <w:rsid w:val="00021621"/>
    <w:rsid w:val="0002182D"/>
    <w:rsid w:val="000218B8"/>
    <w:rsid w:val="00021A13"/>
    <w:rsid w:val="00021A14"/>
    <w:rsid w:val="00021CA2"/>
    <w:rsid w:val="000220CB"/>
    <w:rsid w:val="000222C6"/>
    <w:rsid w:val="00022304"/>
    <w:rsid w:val="000224A4"/>
    <w:rsid w:val="00022693"/>
    <w:rsid w:val="00022A7A"/>
    <w:rsid w:val="00022E30"/>
    <w:rsid w:val="0002341A"/>
    <w:rsid w:val="0002366A"/>
    <w:rsid w:val="000236F9"/>
    <w:rsid w:val="00023705"/>
    <w:rsid w:val="00023C60"/>
    <w:rsid w:val="00023F1D"/>
    <w:rsid w:val="00024154"/>
    <w:rsid w:val="000244AF"/>
    <w:rsid w:val="000245A6"/>
    <w:rsid w:val="00024A69"/>
    <w:rsid w:val="00024C5E"/>
    <w:rsid w:val="00024D54"/>
    <w:rsid w:val="00025333"/>
    <w:rsid w:val="00025C8F"/>
    <w:rsid w:val="00025FD0"/>
    <w:rsid w:val="00026138"/>
    <w:rsid w:val="00026488"/>
    <w:rsid w:val="000269BA"/>
    <w:rsid w:val="00026FB5"/>
    <w:rsid w:val="00027057"/>
    <w:rsid w:val="00027240"/>
    <w:rsid w:val="00027F31"/>
    <w:rsid w:val="00027FD8"/>
    <w:rsid w:val="0003024B"/>
    <w:rsid w:val="00030287"/>
    <w:rsid w:val="0003035E"/>
    <w:rsid w:val="000304C2"/>
    <w:rsid w:val="00030817"/>
    <w:rsid w:val="0003098E"/>
    <w:rsid w:val="000309D2"/>
    <w:rsid w:val="00030F58"/>
    <w:rsid w:val="00031209"/>
    <w:rsid w:val="00031797"/>
    <w:rsid w:val="00031810"/>
    <w:rsid w:val="00031A51"/>
    <w:rsid w:val="00031EEF"/>
    <w:rsid w:val="00031F8E"/>
    <w:rsid w:val="00031FB4"/>
    <w:rsid w:val="00032820"/>
    <w:rsid w:val="00032A3C"/>
    <w:rsid w:val="00032BC2"/>
    <w:rsid w:val="00032FA4"/>
    <w:rsid w:val="000332F9"/>
    <w:rsid w:val="000334CB"/>
    <w:rsid w:val="0003382B"/>
    <w:rsid w:val="00033E1C"/>
    <w:rsid w:val="000341B1"/>
    <w:rsid w:val="00034214"/>
    <w:rsid w:val="00034BEE"/>
    <w:rsid w:val="00034CF1"/>
    <w:rsid w:val="00035616"/>
    <w:rsid w:val="00035636"/>
    <w:rsid w:val="000356D8"/>
    <w:rsid w:val="00035AB4"/>
    <w:rsid w:val="00035E6B"/>
    <w:rsid w:val="00035E90"/>
    <w:rsid w:val="00036026"/>
    <w:rsid w:val="00036268"/>
    <w:rsid w:val="000369B0"/>
    <w:rsid w:val="00036C6E"/>
    <w:rsid w:val="00036D6E"/>
    <w:rsid w:val="00036E25"/>
    <w:rsid w:val="0003746A"/>
    <w:rsid w:val="00037819"/>
    <w:rsid w:val="00037968"/>
    <w:rsid w:val="00037E68"/>
    <w:rsid w:val="00037FCF"/>
    <w:rsid w:val="000403DA"/>
    <w:rsid w:val="0004056B"/>
    <w:rsid w:val="000408FD"/>
    <w:rsid w:val="00040E31"/>
    <w:rsid w:val="0004113F"/>
    <w:rsid w:val="00041375"/>
    <w:rsid w:val="00041624"/>
    <w:rsid w:val="00041B40"/>
    <w:rsid w:val="00041E27"/>
    <w:rsid w:val="00041E36"/>
    <w:rsid w:val="000421F3"/>
    <w:rsid w:val="000428F4"/>
    <w:rsid w:val="0004290A"/>
    <w:rsid w:val="00042A66"/>
    <w:rsid w:val="00042B97"/>
    <w:rsid w:val="00042F1C"/>
    <w:rsid w:val="00043571"/>
    <w:rsid w:val="00043986"/>
    <w:rsid w:val="00044364"/>
    <w:rsid w:val="00044789"/>
    <w:rsid w:val="000449AA"/>
    <w:rsid w:val="00044C51"/>
    <w:rsid w:val="00044DB6"/>
    <w:rsid w:val="00044DC1"/>
    <w:rsid w:val="00044F7D"/>
    <w:rsid w:val="00045049"/>
    <w:rsid w:val="00045092"/>
    <w:rsid w:val="000450FF"/>
    <w:rsid w:val="0004560E"/>
    <w:rsid w:val="00045700"/>
    <w:rsid w:val="00045A3A"/>
    <w:rsid w:val="00045C2B"/>
    <w:rsid w:val="00046347"/>
    <w:rsid w:val="0004664A"/>
    <w:rsid w:val="000469AA"/>
    <w:rsid w:val="00046AD8"/>
    <w:rsid w:val="00046CEF"/>
    <w:rsid w:val="00046EFD"/>
    <w:rsid w:val="0004714D"/>
    <w:rsid w:val="000472BB"/>
    <w:rsid w:val="00047947"/>
    <w:rsid w:val="00047979"/>
    <w:rsid w:val="00047B40"/>
    <w:rsid w:val="000502DF"/>
    <w:rsid w:val="00050BBC"/>
    <w:rsid w:val="00051094"/>
    <w:rsid w:val="000514C1"/>
    <w:rsid w:val="00051B35"/>
    <w:rsid w:val="000523F0"/>
    <w:rsid w:val="0005262D"/>
    <w:rsid w:val="000526F5"/>
    <w:rsid w:val="000528AB"/>
    <w:rsid w:val="00052B1D"/>
    <w:rsid w:val="00052BF8"/>
    <w:rsid w:val="00052F20"/>
    <w:rsid w:val="000530B3"/>
    <w:rsid w:val="00053727"/>
    <w:rsid w:val="000542D3"/>
    <w:rsid w:val="00054549"/>
    <w:rsid w:val="000545E9"/>
    <w:rsid w:val="000548E6"/>
    <w:rsid w:val="00054F2D"/>
    <w:rsid w:val="00054FB8"/>
    <w:rsid w:val="0005563B"/>
    <w:rsid w:val="0005575A"/>
    <w:rsid w:val="000557E4"/>
    <w:rsid w:val="000557E5"/>
    <w:rsid w:val="00055B2F"/>
    <w:rsid w:val="00056384"/>
    <w:rsid w:val="000566AE"/>
    <w:rsid w:val="0005672B"/>
    <w:rsid w:val="0005705D"/>
    <w:rsid w:val="000573C9"/>
    <w:rsid w:val="000576D1"/>
    <w:rsid w:val="00057740"/>
    <w:rsid w:val="00057C65"/>
    <w:rsid w:val="0006053F"/>
    <w:rsid w:val="00060941"/>
    <w:rsid w:val="00060F4B"/>
    <w:rsid w:val="00060FAF"/>
    <w:rsid w:val="0006100C"/>
    <w:rsid w:val="000615A4"/>
    <w:rsid w:val="000616C5"/>
    <w:rsid w:val="0006179D"/>
    <w:rsid w:val="0006189B"/>
    <w:rsid w:val="00062409"/>
    <w:rsid w:val="00062570"/>
    <w:rsid w:val="00062E91"/>
    <w:rsid w:val="00063E27"/>
    <w:rsid w:val="00063E8A"/>
    <w:rsid w:val="0006412F"/>
    <w:rsid w:val="0006442B"/>
    <w:rsid w:val="00064874"/>
    <w:rsid w:val="00064B7E"/>
    <w:rsid w:val="00064C32"/>
    <w:rsid w:val="000656E8"/>
    <w:rsid w:val="00065968"/>
    <w:rsid w:val="00065DD5"/>
    <w:rsid w:val="00065E1C"/>
    <w:rsid w:val="00066126"/>
    <w:rsid w:val="0006617D"/>
    <w:rsid w:val="00066353"/>
    <w:rsid w:val="0006638F"/>
    <w:rsid w:val="00066733"/>
    <w:rsid w:val="00066D06"/>
    <w:rsid w:val="00067380"/>
    <w:rsid w:val="000677A6"/>
    <w:rsid w:val="00067965"/>
    <w:rsid w:val="00067CD6"/>
    <w:rsid w:val="00070678"/>
    <w:rsid w:val="00070AFF"/>
    <w:rsid w:val="00070D5D"/>
    <w:rsid w:val="00071101"/>
    <w:rsid w:val="00071747"/>
    <w:rsid w:val="00071838"/>
    <w:rsid w:val="00071E80"/>
    <w:rsid w:val="00071F92"/>
    <w:rsid w:val="0007203E"/>
    <w:rsid w:val="0007206B"/>
    <w:rsid w:val="00072611"/>
    <w:rsid w:val="000728E7"/>
    <w:rsid w:val="00072A27"/>
    <w:rsid w:val="00072E68"/>
    <w:rsid w:val="00073648"/>
    <w:rsid w:val="0007387E"/>
    <w:rsid w:val="000738C4"/>
    <w:rsid w:val="00073C94"/>
    <w:rsid w:val="00073F4C"/>
    <w:rsid w:val="00074043"/>
    <w:rsid w:val="00074248"/>
    <w:rsid w:val="00074375"/>
    <w:rsid w:val="00074673"/>
    <w:rsid w:val="000748B2"/>
    <w:rsid w:val="000752D0"/>
    <w:rsid w:val="00075364"/>
    <w:rsid w:val="00075469"/>
    <w:rsid w:val="00075521"/>
    <w:rsid w:val="000758D6"/>
    <w:rsid w:val="000758ED"/>
    <w:rsid w:val="0007593F"/>
    <w:rsid w:val="00075A24"/>
    <w:rsid w:val="00076211"/>
    <w:rsid w:val="0007675C"/>
    <w:rsid w:val="0007696B"/>
    <w:rsid w:val="00076BBA"/>
    <w:rsid w:val="00077610"/>
    <w:rsid w:val="00080134"/>
    <w:rsid w:val="000803FA"/>
    <w:rsid w:val="000806B6"/>
    <w:rsid w:val="000808DD"/>
    <w:rsid w:val="00080DDF"/>
    <w:rsid w:val="00080F12"/>
    <w:rsid w:val="0008157C"/>
    <w:rsid w:val="000815CE"/>
    <w:rsid w:val="000818CA"/>
    <w:rsid w:val="00081B69"/>
    <w:rsid w:val="00081E77"/>
    <w:rsid w:val="00082310"/>
    <w:rsid w:val="00083255"/>
    <w:rsid w:val="000832FF"/>
    <w:rsid w:val="0008332F"/>
    <w:rsid w:val="000833EC"/>
    <w:rsid w:val="0008364E"/>
    <w:rsid w:val="000839F1"/>
    <w:rsid w:val="00083A56"/>
    <w:rsid w:val="00083CF9"/>
    <w:rsid w:val="00083ED7"/>
    <w:rsid w:val="000841D7"/>
    <w:rsid w:val="000849F5"/>
    <w:rsid w:val="00084ABE"/>
    <w:rsid w:val="0008526F"/>
    <w:rsid w:val="000858E0"/>
    <w:rsid w:val="00085CE5"/>
    <w:rsid w:val="000860AB"/>
    <w:rsid w:val="000860E8"/>
    <w:rsid w:val="000863C2"/>
    <w:rsid w:val="000869D6"/>
    <w:rsid w:val="00086C42"/>
    <w:rsid w:val="00086D8E"/>
    <w:rsid w:val="00086F15"/>
    <w:rsid w:val="00086F23"/>
    <w:rsid w:val="0008745B"/>
    <w:rsid w:val="000875B7"/>
    <w:rsid w:val="00087BB5"/>
    <w:rsid w:val="00087D83"/>
    <w:rsid w:val="00087F71"/>
    <w:rsid w:val="000902FB"/>
    <w:rsid w:val="00090529"/>
    <w:rsid w:val="000906D7"/>
    <w:rsid w:val="000908F8"/>
    <w:rsid w:val="000913F4"/>
    <w:rsid w:val="00091807"/>
    <w:rsid w:val="00091B9A"/>
    <w:rsid w:val="0009206E"/>
    <w:rsid w:val="00092456"/>
    <w:rsid w:val="000925FD"/>
    <w:rsid w:val="00092AD2"/>
    <w:rsid w:val="00092D35"/>
    <w:rsid w:val="00092D5A"/>
    <w:rsid w:val="00092FAE"/>
    <w:rsid w:val="00093868"/>
    <w:rsid w:val="0009440E"/>
    <w:rsid w:val="000947D1"/>
    <w:rsid w:val="000948A6"/>
    <w:rsid w:val="000948E1"/>
    <w:rsid w:val="00094B1E"/>
    <w:rsid w:val="00095376"/>
    <w:rsid w:val="00095386"/>
    <w:rsid w:val="0009597B"/>
    <w:rsid w:val="000959D4"/>
    <w:rsid w:val="000959F4"/>
    <w:rsid w:val="00095E3B"/>
    <w:rsid w:val="00096178"/>
    <w:rsid w:val="000963E2"/>
    <w:rsid w:val="000966A3"/>
    <w:rsid w:val="000968AB"/>
    <w:rsid w:val="000969DB"/>
    <w:rsid w:val="00096AFA"/>
    <w:rsid w:val="00096E0D"/>
    <w:rsid w:val="00097555"/>
    <w:rsid w:val="0009758B"/>
    <w:rsid w:val="000976ED"/>
    <w:rsid w:val="00097936"/>
    <w:rsid w:val="000A00D3"/>
    <w:rsid w:val="000A025D"/>
    <w:rsid w:val="000A0835"/>
    <w:rsid w:val="000A0B9D"/>
    <w:rsid w:val="000A0BA1"/>
    <w:rsid w:val="000A117E"/>
    <w:rsid w:val="000A171F"/>
    <w:rsid w:val="000A1800"/>
    <w:rsid w:val="000A1804"/>
    <w:rsid w:val="000A1866"/>
    <w:rsid w:val="000A1B4C"/>
    <w:rsid w:val="000A26D9"/>
    <w:rsid w:val="000A27FB"/>
    <w:rsid w:val="000A2A20"/>
    <w:rsid w:val="000A3479"/>
    <w:rsid w:val="000A38EB"/>
    <w:rsid w:val="000A395D"/>
    <w:rsid w:val="000A3F7C"/>
    <w:rsid w:val="000A404D"/>
    <w:rsid w:val="000A4253"/>
    <w:rsid w:val="000A42FC"/>
    <w:rsid w:val="000A45BD"/>
    <w:rsid w:val="000A48FB"/>
    <w:rsid w:val="000A4A49"/>
    <w:rsid w:val="000A4E3D"/>
    <w:rsid w:val="000A4E7F"/>
    <w:rsid w:val="000A4FB9"/>
    <w:rsid w:val="000A53DF"/>
    <w:rsid w:val="000A5436"/>
    <w:rsid w:val="000A55F0"/>
    <w:rsid w:val="000A5972"/>
    <w:rsid w:val="000A5AC0"/>
    <w:rsid w:val="000A5D4B"/>
    <w:rsid w:val="000A63DC"/>
    <w:rsid w:val="000A667C"/>
    <w:rsid w:val="000A6B6A"/>
    <w:rsid w:val="000A7038"/>
    <w:rsid w:val="000A74C1"/>
    <w:rsid w:val="000A7735"/>
    <w:rsid w:val="000A7E01"/>
    <w:rsid w:val="000A7E2C"/>
    <w:rsid w:val="000A7F1D"/>
    <w:rsid w:val="000B059D"/>
    <w:rsid w:val="000B07C9"/>
    <w:rsid w:val="000B08B2"/>
    <w:rsid w:val="000B0C61"/>
    <w:rsid w:val="000B0CA4"/>
    <w:rsid w:val="000B11E6"/>
    <w:rsid w:val="000B1772"/>
    <w:rsid w:val="000B1AB3"/>
    <w:rsid w:val="000B1CA0"/>
    <w:rsid w:val="000B1D44"/>
    <w:rsid w:val="000B1DCD"/>
    <w:rsid w:val="000B1FD3"/>
    <w:rsid w:val="000B232E"/>
    <w:rsid w:val="000B232F"/>
    <w:rsid w:val="000B2CDD"/>
    <w:rsid w:val="000B302B"/>
    <w:rsid w:val="000B32AA"/>
    <w:rsid w:val="000B373C"/>
    <w:rsid w:val="000B3938"/>
    <w:rsid w:val="000B39C4"/>
    <w:rsid w:val="000B3B95"/>
    <w:rsid w:val="000B3D06"/>
    <w:rsid w:val="000B3DBA"/>
    <w:rsid w:val="000B4179"/>
    <w:rsid w:val="000B4696"/>
    <w:rsid w:val="000B47D7"/>
    <w:rsid w:val="000B507F"/>
    <w:rsid w:val="000B511C"/>
    <w:rsid w:val="000B539F"/>
    <w:rsid w:val="000B5809"/>
    <w:rsid w:val="000B58C9"/>
    <w:rsid w:val="000B5A5A"/>
    <w:rsid w:val="000B5C08"/>
    <w:rsid w:val="000B5C13"/>
    <w:rsid w:val="000B5D52"/>
    <w:rsid w:val="000B5DF7"/>
    <w:rsid w:val="000B6B27"/>
    <w:rsid w:val="000B7057"/>
    <w:rsid w:val="000B74FF"/>
    <w:rsid w:val="000B77AD"/>
    <w:rsid w:val="000B783E"/>
    <w:rsid w:val="000B7AAC"/>
    <w:rsid w:val="000C07F6"/>
    <w:rsid w:val="000C08F2"/>
    <w:rsid w:val="000C09B5"/>
    <w:rsid w:val="000C0BB3"/>
    <w:rsid w:val="000C0DD3"/>
    <w:rsid w:val="000C122F"/>
    <w:rsid w:val="000C18D8"/>
    <w:rsid w:val="000C19C3"/>
    <w:rsid w:val="000C1CEB"/>
    <w:rsid w:val="000C235C"/>
    <w:rsid w:val="000C2360"/>
    <w:rsid w:val="000C24FC"/>
    <w:rsid w:val="000C28C3"/>
    <w:rsid w:val="000C2A5D"/>
    <w:rsid w:val="000C2E29"/>
    <w:rsid w:val="000C2FC0"/>
    <w:rsid w:val="000C2FF8"/>
    <w:rsid w:val="000C34E3"/>
    <w:rsid w:val="000C3CD8"/>
    <w:rsid w:val="000C3EA5"/>
    <w:rsid w:val="000C3F2E"/>
    <w:rsid w:val="000C4136"/>
    <w:rsid w:val="000C4298"/>
    <w:rsid w:val="000C43BC"/>
    <w:rsid w:val="000C4740"/>
    <w:rsid w:val="000C4DAA"/>
    <w:rsid w:val="000C5286"/>
    <w:rsid w:val="000C531A"/>
    <w:rsid w:val="000C5918"/>
    <w:rsid w:val="000C5B27"/>
    <w:rsid w:val="000C5F20"/>
    <w:rsid w:val="000C61A2"/>
    <w:rsid w:val="000C663A"/>
    <w:rsid w:val="000C6A8B"/>
    <w:rsid w:val="000C7178"/>
    <w:rsid w:val="000C72F6"/>
    <w:rsid w:val="000C75BB"/>
    <w:rsid w:val="000C7636"/>
    <w:rsid w:val="000C79F5"/>
    <w:rsid w:val="000C7CB6"/>
    <w:rsid w:val="000C7D1F"/>
    <w:rsid w:val="000C7FA3"/>
    <w:rsid w:val="000D01CE"/>
    <w:rsid w:val="000D0C9E"/>
    <w:rsid w:val="000D1874"/>
    <w:rsid w:val="000D1944"/>
    <w:rsid w:val="000D1C44"/>
    <w:rsid w:val="000D1E15"/>
    <w:rsid w:val="000D1E62"/>
    <w:rsid w:val="000D21AF"/>
    <w:rsid w:val="000D222E"/>
    <w:rsid w:val="000D2629"/>
    <w:rsid w:val="000D2AFC"/>
    <w:rsid w:val="000D2E9A"/>
    <w:rsid w:val="000D3176"/>
    <w:rsid w:val="000D318E"/>
    <w:rsid w:val="000D31F9"/>
    <w:rsid w:val="000D336A"/>
    <w:rsid w:val="000D3403"/>
    <w:rsid w:val="000D396D"/>
    <w:rsid w:val="000D3992"/>
    <w:rsid w:val="000D3D23"/>
    <w:rsid w:val="000D3EA4"/>
    <w:rsid w:val="000D419E"/>
    <w:rsid w:val="000D41BB"/>
    <w:rsid w:val="000D42C3"/>
    <w:rsid w:val="000D46F5"/>
    <w:rsid w:val="000D4969"/>
    <w:rsid w:val="000D4C0F"/>
    <w:rsid w:val="000D5021"/>
    <w:rsid w:val="000D51C9"/>
    <w:rsid w:val="000D527E"/>
    <w:rsid w:val="000D561D"/>
    <w:rsid w:val="000D5636"/>
    <w:rsid w:val="000D5D58"/>
    <w:rsid w:val="000D6069"/>
    <w:rsid w:val="000D6E0F"/>
    <w:rsid w:val="000D72BF"/>
    <w:rsid w:val="000D7741"/>
    <w:rsid w:val="000E0432"/>
    <w:rsid w:val="000E057E"/>
    <w:rsid w:val="000E085F"/>
    <w:rsid w:val="000E09B0"/>
    <w:rsid w:val="000E15BD"/>
    <w:rsid w:val="000E170C"/>
    <w:rsid w:val="000E265B"/>
    <w:rsid w:val="000E2F79"/>
    <w:rsid w:val="000E3498"/>
    <w:rsid w:val="000E3D4B"/>
    <w:rsid w:val="000E4348"/>
    <w:rsid w:val="000E45DF"/>
    <w:rsid w:val="000E498B"/>
    <w:rsid w:val="000E4AA2"/>
    <w:rsid w:val="000E4B34"/>
    <w:rsid w:val="000E5080"/>
    <w:rsid w:val="000E52FF"/>
    <w:rsid w:val="000E5513"/>
    <w:rsid w:val="000E5748"/>
    <w:rsid w:val="000E59FC"/>
    <w:rsid w:val="000E5EA9"/>
    <w:rsid w:val="000E65B3"/>
    <w:rsid w:val="000E68E6"/>
    <w:rsid w:val="000E6A0A"/>
    <w:rsid w:val="000E6F16"/>
    <w:rsid w:val="000E7AE3"/>
    <w:rsid w:val="000E7CFA"/>
    <w:rsid w:val="000F01B9"/>
    <w:rsid w:val="000F0314"/>
    <w:rsid w:val="000F047A"/>
    <w:rsid w:val="000F0642"/>
    <w:rsid w:val="000F0774"/>
    <w:rsid w:val="000F087F"/>
    <w:rsid w:val="000F10CD"/>
    <w:rsid w:val="000F142C"/>
    <w:rsid w:val="000F1601"/>
    <w:rsid w:val="000F1628"/>
    <w:rsid w:val="000F164D"/>
    <w:rsid w:val="000F1B69"/>
    <w:rsid w:val="000F1C72"/>
    <w:rsid w:val="000F1D71"/>
    <w:rsid w:val="000F1EA4"/>
    <w:rsid w:val="000F2448"/>
    <w:rsid w:val="000F24F4"/>
    <w:rsid w:val="000F296D"/>
    <w:rsid w:val="000F2B78"/>
    <w:rsid w:val="000F2B87"/>
    <w:rsid w:val="000F2E62"/>
    <w:rsid w:val="000F32C4"/>
    <w:rsid w:val="000F390E"/>
    <w:rsid w:val="000F3BBD"/>
    <w:rsid w:val="000F3D5F"/>
    <w:rsid w:val="000F3FF8"/>
    <w:rsid w:val="000F40D8"/>
    <w:rsid w:val="000F5088"/>
    <w:rsid w:val="000F56B2"/>
    <w:rsid w:val="000F571B"/>
    <w:rsid w:val="000F57F3"/>
    <w:rsid w:val="000F581C"/>
    <w:rsid w:val="000F5867"/>
    <w:rsid w:val="000F5EB8"/>
    <w:rsid w:val="000F6718"/>
    <w:rsid w:val="000F69EB"/>
    <w:rsid w:val="000F6A60"/>
    <w:rsid w:val="000F6C11"/>
    <w:rsid w:val="000F6C6F"/>
    <w:rsid w:val="000F738B"/>
    <w:rsid w:val="000F74D1"/>
    <w:rsid w:val="000F759B"/>
    <w:rsid w:val="000F75CE"/>
    <w:rsid w:val="000F7C87"/>
    <w:rsid w:val="001000C3"/>
    <w:rsid w:val="00100329"/>
    <w:rsid w:val="00100A20"/>
    <w:rsid w:val="00100D3F"/>
    <w:rsid w:val="00100D8B"/>
    <w:rsid w:val="00101063"/>
    <w:rsid w:val="00101645"/>
    <w:rsid w:val="001017EC"/>
    <w:rsid w:val="00101971"/>
    <w:rsid w:val="00101A3C"/>
    <w:rsid w:val="00101DA3"/>
    <w:rsid w:val="00102A3C"/>
    <w:rsid w:val="00102D70"/>
    <w:rsid w:val="00102E1E"/>
    <w:rsid w:val="00103001"/>
    <w:rsid w:val="00103752"/>
    <w:rsid w:val="00103805"/>
    <w:rsid w:val="0010435D"/>
    <w:rsid w:val="0010448F"/>
    <w:rsid w:val="001046F4"/>
    <w:rsid w:val="0010470F"/>
    <w:rsid w:val="00104C48"/>
    <w:rsid w:val="00104D77"/>
    <w:rsid w:val="00104DED"/>
    <w:rsid w:val="0010538D"/>
    <w:rsid w:val="001054D8"/>
    <w:rsid w:val="001054FF"/>
    <w:rsid w:val="0010591B"/>
    <w:rsid w:val="00105CAB"/>
    <w:rsid w:val="00105E61"/>
    <w:rsid w:val="001063E6"/>
    <w:rsid w:val="00106559"/>
    <w:rsid w:val="00106647"/>
    <w:rsid w:val="001067AD"/>
    <w:rsid w:val="001068B9"/>
    <w:rsid w:val="00106924"/>
    <w:rsid w:val="0010730B"/>
    <w:rsid w:val="00107491"/>
    <w:rsid w:val="0010755D"/>
    <w:rsid w:val="001075E2"/>
    <w:rsid w:val="00107826"/>
    <w:rsid w:val="00107BA4"/>
    <w:rsid w:val="00107DCE"/>
    <w:rsid w:val="001100AD"/>
    <w:rsid w:val="00110194"/>
    <w:rsid w:val="001108B8"/>
    <w:rsid w:val="00110E06"/>
    <w:rsid w:val="00111391"/>
    <w:rsid w:val="001113FB"/>
    <w:rsid w:val="001114D8"/>
    <w:rsid w:val="00111748"/>
    <w:rsid w:val="001119EE"/>
    <w:rsid w:val="00111AB6"/>
    <w:rsid w:val="00111DD9"/>
    <w:rsid w:val="00111E9D"/>
    <w:rsid w:val="00112364"/>
    <w:rsid w:val="001124CA"/>
    <w:rsid w:val="001125D3"/>
    <w:rsid w:val="00112D27"/>
    <w:rsid w:val="0011304F"/>
    <w:rsid w:val="00113473"/>
    <w:rsid w:val="00113477"/>
    <w:rsid w:val="00113C4F"/>
    <w:rsid w:val="00113D92"/>
    <w:rsid w:val="00114435"/>
    <w:rsid w:val="001144C5"/>
    <w:rsid w:val="001145D1"/>
    <w:rsid w:val="00114621"/>
    <w:rsid w:val="001148B6"/>
    <w:rsid w:val="00114C15"/>
    <w:rsid w:val="00114E72"/>
    <w:rsid w:val="001151A6"/>
    <w:rsid w:val="0011531E"/>
    <w:rsid w:val="00115756"/>
    <w:rsid w:val="001159F6"/>
    <w:rsid w:val="00115AD5"/>
    <w:rsid w:val="00115BF6"/>
    <w:rsid w:val="00115CF2"/>
    <w:rsid w:val="00116825"/>
    <w:rsid w:val="00116CD7"/>
    <w:rsid w:val="00116EC1"/>
    <w:rsid w:val="00116F91"/>
    <w:rsid w:val="00117E97"/>
    <w:rsid w:val="00120335"/>
    <w:rsid w:val="00120432"/>
    <w:rsid w:val="00120455"/>
    <w:rsid w:val="001205C9"/>
    <w:rsid w:val="001205DF"/>
    <w:rsid w:val="00120611"/>
    <w:rsid w:val="001206B2"/>
    <w:rsid w:val="001206B9"/>
    <w:rsid w:val="00120A97"/>
    <w:rsid w:val="00120F5C"/>
    <w:rsid w:val="0012196D"/>
    <w:rsid w:val="00122513"/>
    <w:rsid w:val="00123072"/>
    <w:rsid w:val="001232BF"/>
    <w:rsid w:val="001233FB"/>
    <w:rsid w:val="00123698"/>
    <w:rsid w:val="00123A09"/>
    <w:rsid w:val="001245C9"/>
    <w:rsid w:val="00124D3F"/>
    <w:rsid w:val="0012507B"/>
    <w:rsid w:val="001254FC"/>
    <w:rsid w:val="00125DD3"/>
    <w:rsid w:val="00125E37"/>
    <w:rsid w:val="00126043"/>
    <w:rsid w:val="0012642E"/>
    <w:rsid w:val="0012649A"/>
    <w:rsid w:val="00126963"/>
    <w:rsid w:val="00126BCC"/>
    <w:rsid w:val="00126D46"/>
    <w:rsid w:val="00127204"/>
    <w:rsid w:val="001277BF"/>
    <w:rsid w:val="001277D3"/>
    <w:rsid w:val="00127A26"/>
    <w:rsid w:val="00127AFD"/>
    <w:rsid w:val="00127B14"/>
    <w:rsid w:val="00127CD0"/>
    <w:rsid w:val="0013029C"/>
    <w:rsid w:val="001302E9"/>
    <w:rsid w:val="0013069F"/>
    <w:rsid w:val="00130C7B"/>
    <w:rsid w:val="00130E90"/>
    <w:rsid w:val="001312BA"/>
    <w:rsid w:val="001315EF"/>
    <w:rsid w:val="0013195F"/>
    <w:rsid w:val="00131B85"/>
    <w:rsid w:val="00132412"/>
    <w:rsid w:val="001324DC"/>
    <w:rsid w:val="00132DEB"/>
    <w:rsid w:val="00133188"/>
    <w:rsid w:val="00133BF2"/>
    <w:rsid w:val="001343BD"/>
    <w:rsid w:val="00134480"/>
    <w:rsid w:val="001345E6"/>
    <w:rsid w:val="001347DE"/>
    <w:rsid w:val="00134B3D"/>
    <w:rsid w:val="00134BD7"/>
    <w:rsid w:val="00134E13"/>
    <w:rsid w:val="001351D9"/>
    <w:rsid w:val="001353AF"/>
    <w:rsid w:val="00135978"/>
    <w:rsid w:val="0013597F"/>
    <w:rsid w:val="00135D5D"/>
    <w:rsid w:val="00136506"/>
    <w:rsid w:val="00136667"/>
    <w:rsid w:val="00136CCA"/>
    <w:rsid w:val="00136E81"/>
    <w:rsid w:val="00136F34"/>
    <w:rsid w:val="00137549"/>
    <w:rsid w:val="00137839"/>
    <w:rsid w:val="001378F6"/>
    <w:rsid w:val="00137A47"/>
    <w:rsid w:val="00137A4E"/>
    <w:rsid w:val="00137E6F"/>
    <w:rsid w:val="00137F83"/>
    <w:rsid w:val="00137FE1"/>
    <w:rsid w:val="001401A4"/>
    <w:rsid w:val="0014092A"/>
    <w:rsid w:val="00140A6E"/>
    <w:rsid w:val="00140AC5"/>
    <w:rsid w:val="00140D71"/>
    <w:rsid w:val="00140FD0"/>
    <w:rsid w:val="00141097"/>
    <w:rsid w:val="001412D4"/>
    <w:rsid w:val="00141D01"/>
    <w:rsid w:val="00141E40"/>
    <w:rsid w:val="001420AB"/>
    <w:rsid w:val="001423D8"/>
    <w:rsid w:val="0014298E"/>
    <w:rsid w:val="00142A4B"/>
    <w:rsid w:val="00142ADC"/>
    <w:rsid w:val="00142C69"/>
    <w:rsid w:val="00142D85"/>
    <w:rsid w:val="001432C9"/>
    <w:rsid w:val="001433D3"/>
    <w:rsid w:val="001435BB"/>
    <w:rsid w:val="00143B82"/>
    <w:rsid w:val="00143BC9"/>
    <w:rsid w:val="00143C0E"/>
    <w:rsid w:val="0014441D"/>
    <w:rsid w:val="00144837"/>
    <w:rsid w:val="00144A11"/>
    <w:rsid w:val="00144A5C"/>
    <w:rsid w:val="00144E2C"/>
    <w:rsid w:val="00144F99"/>
    <w:rsid w:val="0014556C"/>
    <w:rsid w:val="00145A6A"/>
    <w:rsid w:val="00145E49"/>
    <w:rsid w:val="0014626E"/>
    <w:rsid w:val="001463B1"/>
    <w:rsid w:val="001463F3"/>
    <w:rsid w:val="00146707"/>
    <w:rsid w:val="00146896"/>
    <w:rsid w:val="001469C0"/>
    <w:rsid w:val="00146B8B"/>
    <w:rsid w:val="00146E6B"/>
    <w:rsid w:val="00147366"/>
    <w:rsid w:val="00147C75"/>
    <w:rsid w:val="00147DBF"/>
    <w:rsid w:val="00150345"/>
    <w:rsid w:val="00150365"/>
    <w:rsid w:val="001505DF"/>
    <w:rsid w:val="00150656"/>
    <w:rsid w:val="00150C4D"/>
    <w:rsid w:val="001510B7"/>
    <w:rsid w:val="00151171"/>
    <w:rsid w:val="001511EE"/>
    <w:rsid w:val="001512F8"/>
    <w:rsid w:val="0015139A"/>
    <w:rsid w:val="00151623"/>
    <w:rsid w:val="00151E9A"/>
    <w:rsid w:val="00152018"/>
    <w:rsid w:val="001521B2"/>
    <w:rsid w:val="0015234D"/>
    <w:rsid w:val="0015258B"/>
    <w:rsid w:val="001528FD"/>
    <w:rsid w:val="00152A23"/>
    <w:rsid w:val="00152BE6"/>
    <w:rsid w:val="00153166"/>
    <w:rsid w:val="0015336C"/>
    <w:rsid w:val="00153A8D"/>
    <w:rsid w:val="00153C78"/>
    <w:rsid w:val="00154805"/>
    <w:rsid w:val="00154812"/>
    <w:rsid w:val="001549CF"/>
    <w:rsid w:val="00154E84"/>
    <w:rsid w:val="00154F11"/>
    <w:rsid w:val="00154FCF"/>
    <w:rsid w:val="001552BC"/>
    <w:rsid w:val="00155AF4"/>
    <w:rsid w:val="00155B96"/>
    <w:rsid w:val="00155C7C"/>
    <w:rsid w:val="0015641A"/>
    <w:rsid w:val="0015674F"/>
    <w:rsid w:val="00157563"/>
    <w:rsid w:val="001579FE"/>
    <w:rsid w:val="00157A0C"/>
    <w:rsid w:val="00157C40"/>
    <w:rsid w:val="00160634"/>
    <w:rsid w:val="00160912"/>
    <w:rsid w:val="00160FAC"/>
    <w:rsid w:val="00161359"/>
    <w:rsid w:val="0016142E"/>
    <w:rsid w:val="0016148B"/>
    <w:rsid w:val="001614E6"/>
    <w:rsid w:val="0016179C"/>
    <w:rsid w:val="00161941"/>
    <w:rsid w:val="00161D5A"/>
    <w:rsid w:val="00162270"/>
    <w:rsid w:val="0016229E"/>
    <w:rsid w:val="00162384"/>
    <w:rsid w:val="00162826"/>
    <w:rsid w:val="0016295C"/>
    <w:rsid w:val="001630F0"/>
    <w:rsid w:val="001632E7"/>
    <w:rsid w:val="00163F0D"/>
    <w:rsid w:val="0016445C"/>
    <w:rsid w:val="0016457D"/>
    <w:rsid w:val="001646D8"/>
    <w:rsid w:val="001648DA"/>
    <w:rsid w:val="00164A7E"/>
    <w:rsid w:val="00165007"/>
    <w:rsid w:val="0016508B"/>
    <w:rsid w:val="00165EE1"/>
    <w:rsid w:val="0016643E"/>
    <w:rsid w:val="001667D1"/>
    <w:rsid w:val="00166AB6"/>
    <w:rsid w:val="00167373"/>
    <w:rsid w:val="0016749B"/>
    <w:rsid w:val="00167791"/>
    <w:rsid w:val="00167EDA"/>
    <w:rsid w:val="0017003B"/>
    <w:rsid w:val="001700AA"/>
    <w:rsid w:val="001707FB"/>
    <w:rsid w:val="00171014"/>
    <w:rsid w:val="001716CE"/>
    <w:rsid w:val="001716F4"/>
    <w:rsid w:val="0017186F"/>
    <w:rsid w:val="001719F9"/>
    <w:rsid w:val="00171DBF"/>
    <w:rsid w:val="00171EF0"/>
    <w:rsid w:val="00172390"/>
    <w:rsid w:val="001723CA"/>
    <w:rsid w:val="00172534"/>
    <w:rsid w:val="00172725"/>
    <w:rsid w:val="00172842"/>
    <w:rsid w:val="0017286A"/>
    <w:rsid w:val="00172CFF"/>
    <w:rsid w:val="00173052"/>
    <w:rsid w:val="001731AB"/>
    <w:rsid w:val="00173D0C"/>
    <w:rsid w:val="00173D95"/>
    <w:rsid w:val="00173F26"/>
    <w:rsid w:val="001741C9"/>
    <w:rsid w:val="001742C7"/>
    <w:rsid w:val="001743BF"/>
    <w:rsid w:val="001744BD"/>
    <w:rsid w:val="001745A0"/>
    <w:rsid w:val="001748B3"/>
    <w:rsid w:val="00174B9F"/>
    <w:rsid w:val="00174C1D"/>
    <w:rsid w:val="00174C1E"/>
    <w:rsid w:val="0017509F"/>
    <w:rsid w:val="001750D0"/>
    <w:rsid w:val="001754D5"/>
    <w:rsid w:val="00175505"/>
    <w:rsid w:val="00175793"/>
    <w:rsid w:val="001757ED"/>
    <w:rsid w:val="00175ABB"/>
    <w:rsid w:val="00176503"/>
    <w:rsid w:val="00176577"/>
    <w:rsid w:val="00176796"/>
    <w:rsid w:val="00176AB5"/>
    <w:rsid w:val="00176AFA"/>
    <w:rsid w:val="001771CE"/>
    <w:rsid w:val="00177256"/>
    <w:rsid w:val="0017725D"/>
    <w:rsid w:val="00177570"/>
    <w:rsid w:val="0017786B"/>
    <w:rsid w:val="00177C65"/>
    <w:rsid w:val="00177C89"/>
    <w:rsid w:val="00180381"/>
    <w:rsid w:val="001803AE"/>
    <w:rsid w:val="0018054E"/>
    <w:rsid w:val="001806DB"/>
    <w:rsid w:val="00180D2C"/>
    <w:rsid w:val="001815CE"/>
    <w:rsid w:val="0018166E"/>
    <w:rsid w:val="001819AD"/>
    <w:rsid w:val="00181B61"/>
    <w:rsid w:val="00181C8A"/>
    <w:rsid w:val="00182151"/>
    <w:rsid w:val="001825D9"/>
    <w:rsid w:val="00182609"/>
    <w:rsid w:val="00182A0B"/>
    <w:rsid w:val="00182B68"/>
    <w:rsid w:val="00182CD7"/>
    <w:rsid w:val="0018363A"/>
    <w:rsid w:val="00183670"/>
    <w:rsid w:val="001838C8"/>
    <w:rsid w:val="00183956"/>
    <w:rsid w:val="00183BE0"/>
    <w:rsid w:val="00183ECA"/>
    <w:rsid w:val="00183FE9"/>
    <w:rsid w:val="00184EB2"/>
    <w:rsid w:val="00184FC0"/>
    <w:rsid w:val="001855D0"/>
    <w:rsid w:val="001858FC"/>
    <w:rsid w:val="00185EB3"/>
    <w:rsid w:val="001861A5"/>
    <w:rsid w:val="001863ED"/>
    <w:rsid w:val="00186935"/>
    <w:rsid w:val="00186941"/>
    <w:rsid w:val="00186982"/>
    <w:rsid w:val="00186AF9"/>
    <w:rsid w:val="00186C4F"/>
    <w:rsid w:val="001870AC"/>
    <w:rsid w:val="00187B44"/>
    <w:rsid w:val="00187C8C"/>
    <w:rsid w:val="00187CA7"/>
    <w:rsid w:val="00187EEB"/>
    <w:rsid w:val="00190153"/>
    <w:rsid w:val="00190338"/>
    <w:rsid w:val="0019039F"/>
    <w:rsid w:val="001907AF"/>
    <w:rsid w:val="00190E26"/>
    <w:rsid w:val="00191156"/>
    <w:rsid w:val="001921CF"/>
    <w:rsid w:val="001922E0"/>
    <w:rsid w:val="0019255F"/>
    <w:rsid w:val="0019260C"/>
    <w:rsid w:val="00192CA3"/>
    <w:rsid w:val="00192DBA"/>
    <w:rsid w:val="00192E67"/>
    <w:rsid w:val="00192F4F"/>
    <w:rsid w:val="00193041"/>
    <w:rsid w:val="001930C1"/>
    <w:rsid w:val="00194DE8"/>
    <w:rsid w:val="0019533C"/>
    <w:rsid w:val="00195F25"/>
    <w:rsid w:val="001967BF"/>
    <w:rsid w:val="00196CB4"/>
    <w:rsid w:val="00197776"/>
    <w:rsid w:val="00197800"/>
    <w:rsid w:val="00197906"/>
    <w:rsid w:val="001A01C1"/>
    <w:rsid w:val="001A06EE"/>
    <w:rsid w:val="001A097E"/>
    <w:rsid w:val="001A0D18"/>
    <w:rsid w:val="001A1128"/>
    <w:rsid w:val="001A11F8"/>
    <w:rsid w:val="001A1679"/>
    <w:rsid w:val="001A1937"/>
    <w:rsid w:val="001A1A77"/>
    <w:rsid w:val="001A1AE5"/>
    <w:rsid w:val="001A1AF0"/>
    <w:rsid w:val="001A1C27"/>
    <w:rsid w:val="001A1E46"/>
    <w:rsid w:val="001A23F6"/>
    <w:rsid w:val="001A25D4"/>
    <w:rsid w:val="001A27B9"/>
    <w:rsid w:val="001A2B2A"/>
    <w:rsid w:val="001A2EC9"/>
    <w:rsid w:val="001A3023"/>
    <w:rsid w:val="001A37DE"/>
    <w:rsid w:val="001A39C3"/>
    <w:rsid w:val="001A3A02"/>
    <w:rsid w:val="001A43C2"/>
    <w:rsid w:val="001A454B"/>
    <w:rsid w:val="001A4B81"/>
    <w:rsid w:val="001A4BA1"/>
    <w:rsid w:val="001A5135"/>
    <w:rsid w:val="001A5DB0"/>
    <w:rsid w:val="001A62C7"/>
    <w:rsid w:val="001A669F"/>
    <w:rsid w:val="001A66C6"/>
    <w:rsid w:val="001A6B1B"/>
    <w:rsid w:val="001A6DC1"/>
    <w:rsid w:val="001A6EAF"/>
    <w:rsid w:val="001A7456"/>
    <w:rsid w:val="001A74FD"/>
    <w:rsid w:val="001B017A"/>
    <w:rsid w:val="001B02B1"/>
    <w:rsid w:val="001B03F3"/>
    <w:rsid w:val="001B050A"/>
    <w:rsid w:val="001B0568"/>
    <w:rsid w:val="001B06A8"/>
    <w:rsid w:val="001B06ED"/>
    <w:rsid w:val="001B0956"/>
    <w:rsid w:val="001B0986"/>
    <w:rsid w:val="001B0CF5"/>
    <w:rsid w:val="001B101D"/>
    <w:rsid w:val="001B1313"/>
    <w:rsid w:val="001B1644"/>
    <w:rsid w:val="001B1A72"/>
    <w:rsid w:val="001B1C21"/>
    <w:rsid w:val="001B2366"/>
    <w:rsid w:val="001B2549"/>
    <w:rsid w:val="001B258C"/>
    <w:rsid w:val="001B2D8A"/>
    <w:rsid w:val="001B2DAD"/>
    <w:rsid w:val="001B2E8F"/>
    <w:rsid w:val="001B308A"/>
    <w:rsid w:val="001B3399"/>
    <w:rsid w:val="001B348E"/>
    <w:rsid w:val="001B39D2"/>
    <w:rsid w:val="001B40D6"/>
    <w:rsid w:val="001B4189"/>
    <w:rsid w:val="001B426D"/>
    <w:rsid w:val="001B4469"/>
    <w:rsid w:val="001B47DF"/>
    <w:rsid w:val="001B4BD5"/>
    <w:rsid w:val="001B4CAF"/>
    <w:rsid w:val="001B4CCB"/>
    <w:rsid w:val="001B5761"/>
    <w:rsid w:val="001B5F94"/>
    <w:rsid w:val="001B60ED"/>
    <w:rsid w:val="001B6225"/>
    <w:rsid w:val="001B651D"/>
    <w:rsid w:val="001B659D"/>
    <w:rsid w:val="001B66F8"/>
    <w:rsid w:val="001B6799"/>
    <w:rsid w:val="001B69A4"/>
    <w:rsid w:val="001B69D9"/>
    <w:rsid w:val="001B734B"/>
    <w:rsid w:val="001B75C0"/>
    <w:rsid w:val="001B7743"/>
    <w:rsid w:val="001B7776"/>
    <w:rsid w:val="001B7A36"/>
    <w:rsid w:val="001B7A4D"/>
    <w:rsid w:val="001B7ABB"/>
    <w:rsid w:val="001C0014"/>
    <w:rsid w:val="001C003C"/>
    <w:rsid w:val="001C0514"/>
    <w:rsid w:val="001C0600"/>
    <w:rsid w:val="001C0FE7"/>
    <w:rsid w:val="001C1010"/>
    <w:rsid w:val="001C12FA"/>
    <w:rsid w:val="001C207F"/>
    <w:rsid w:val="001C2CCF"/>
    <w:rsid w:val="001C2D13"/>
    <w:rsid w:val="001C2E72"/>
    <w:rsid w:val="001C3052"/>
    <w:rsid w:val="001C3075"/>
    <w:rsid w:val="001C31C4"/>
    <w:rsid w:val="001C344C"/>
    <w:rsid w:val="001C35DA"/>
    <w:rsid w:val="001C36DC"/>
    <w:rsid w:val="001C38C7"/>
    <w:rsid w:val="001C3C3F"/>
    <w:rsid w:val="001C40D7"/>
    <w:rsid w:val="001C40DF"/>
    <w:rsid w:val="001C4333"/>
    <w:rsid w:val="001C43C6"/>
    <w:rsid w:val="001C45F4"/>
    <w:rsid w:val="001C47E9"/>
    <w:rsid w:val="001C496B"/>
    <w:rsid w:val="001C4AEC"/>
    <w:rsid w:val="001C4DFC"/>
    <w:rsid w:val="001C4F19"/>
    <w:rsid w:val="001C4F65"/>
    <w:rsid w:val="001C5256"/>
    <w:rsid w:val="001C555D"/>
    <w:rsid w:val="001C6934"/>
    <w:rsid w:val="001C6966"/>
    <w:rsid w:val="001C69B4"/>
    <w:rsid w:val="001C6D89"/>
    <w:rsid w:val="001C6F97"/>
    <w:rsid w:val="001C7121"/>
    <w:rsid w:val="001C72B7"/>
    <w:rsid w:val="001C7D6F"/>
    <w:rsid w:val="001C7F9D"/>
    <w:rsid w:val="001D006D"/>
    <w:rsid w:val="001D03AB"/>
    <w:rsid w:val="001D0558"/>
    <w:rsid w:val="001D05DD"/>
    <w:rsid w:val="001D0934"/>
    <w:rsid w:val="001D0A1B"/>
    <w:rsid w:val="001D11D4"/>
    <w:rsid w:val="001D13A3"/>
    <w:rsid w:val="001D13D6"/>
    <w:rsid w:val="001D16AA"/>
    <w:rsid w:val="001D1C88"/>
    <w:rsid w:val="001D21AE"/>
    <w:rsid w:val="001D222F"/>
    <w:rsid w:val="001D26F3"/>
    <w:rsid w:val="001D2E88"/>
    <w:rsid w:val="001D2F1B"/>
    <w:rsid w:val="001D3094"/>
    <w:rsid w:val="001D344F"/>
    <w:rsid w:val="001D3EA4"/>
    <w:rsid w:val="001D4C17"/>
    <w:rsid w:val="001D4D2A"/>
    <w:rsid w:val="001D4F92"/>
    <w:rsid w:val="001D51C9"/>
    <w:rsid w:val="001D54A5"/>
    <w:rsid w:val="001D58C1"/>
    <w:rsid w:val="001D5B92"/>
    <w:rsid w:val="001D5D3B"/>
    <w:rsid w:val="001D6303"/>
    <w:rsid w:val="001D643C"/>
    <w:rsid w:val="001D6838"/>
    <w:rsid w:val="001D6B2A"/>
    <w:rsid w:val="001D6CB4"/>
    <w:rsid w:val="001D6FEE"/>
    <w:rsid w:val="001D70FE"/>
    <w:rsid w:val="001D7237"/>
    <w:rsid w:val="001D752D"/>
    <w:rsid w:val="001D77BF"/>
    <w:rsid w:val="001D77DA"/>
    <w:rsid w:val="001D7979"/>
    <w:rsid w:val="001E0011"/>
    <w:rsid w:val="001E03D9"/>
    <w:rsid w:val="001E04B6"/>
    <w:rsid w:val="001E06B8"/>
    <w:rsid w:val="001E0AB8"/>
    <w:rsid w:val="001E132D"/>
    <w:rsid w:val="001E1640"/>
    <w:rsid w:val="001E1681"/>
    <w:rsid w:val="001E1706"/>
    <w:rsid w:val="001E1825"/>
    <w:rsid w:val="001E207B"/>
    <w:rsid w:val="001E2372"/>
    <w:rsid w:val="001E27F1"/>
    <w:rsid w:val="001E2FA1"/>
    <w:rsid w:val="001E325D"/>
    <w:rsid w:val="001E358F"/>
    <w:rsid w:val="001E3959"/>
    <w:rsid w:val="001E3CAE"/>
    <w:rsid w:val="001E3CC2"/>
    <w:rsid w:val="001E3E9B"/>
    <w:rsid w:val="001E3EF7"/>
    <w:rsid w:val="001E40FE"/>
    <w:rsid w:val="001E417A"/>
    <w:rsid w:val="001E45AD"/>
    <w:rsid w:val="001E5234"/>
    <w:rsid w:val="001E5257"/>
    <w:rsid w:val="001E5671"/>
    <w:rsid w:val="001E5771"/>
    <w:rsid w:val="001E67B0"/>
    <w:rsid w:val="001E69FD"/>
    <w:rsid w:val="001E77C6"/>
    <w:rsid w:val="001E79AF"/>
    <w:rsid w:val="001E7ADC"/>
    <w:rsid w:val="001F0668"/>
    <w:rsid w:val="001F085F"/>
    <w:rsid w:val="001F0883"/>
    <w:rsid w:val="001F08EA"/>
    <w:rsid w:val="001F0D42"/>
    <w:rsid w:val="001F13AE"/>
    <w:rsid w:val="001F166F"/>
    <w:rsid w:val="001F18A0"/>
    <w:rsid w:val="001F2794"/>
    <w:rsid w:val="001F2886"/>
    <w:rsid w:val="001F2A92"/>
    <w:rsid w:val="001F2C9C"/>
    <w:rsid w:val="001F3081"/>
    <w:rsid w:val="001F36D1"/>
    <w:rsid w:val="001F3A1C"/>
    <w:rsid w:val="001F3C57"/>
    <w:rsid w:val="001F3C67"/>
    <w:rsid w:val="001F3C82"/>
    <w:rsid w:val="001F4160"/>
    <w:rsid w:val="001F417E"/>
    <w:rsid w:val="001F4713"/>
    <w:rsid w:val="001F4C29"/>
    <w:rsid w:val="001F535C"/>
    <w:rsid w:val="001F5611"/>
    <w:rsid w:val="001F5E07"/>
    <w:rsid w:val="001F6565"/>
    <w:rsid w:val="001F6754"/>
    <w:rsid w:val="001F679A"/>
    <w:rsid w:val="001F6F1A"/>
    <w:rsid w:val="001F71AE"/>
    <w:rsid w:val="001F7470"/>
    <w:rsid w:val="001F7764"/>
    <w:rsid w:val="00200450"/>
    <w:rsid w:val="0020052C"/>
    <w:rsid w:val="002006F3"/>
    <w:rsid w:val="002009D3"/>
    <w:rsid w:val="00200BEB"/>
    <w:rsid w:val="00200DA4"/>
    <w:rsid w:val="002014CD"/>
    <w:rsid w:val="002016EB"/>
    <w:rsid w:val="002017EB"/>
    <w:rsid w:val="00201BC2"/>
    <w:rsid w:val="00201C12"/>
    <w:rsid w:val="00201EA0"/>
    <w:rsid w:val="00201FE7"/>
    <w:rsid w:val="002028D7"/>
    <w:rsid w:val="00202CEB"/>
    <w:rsid w:val="00202F2A"/>
    <w:rsid w:val="00203163"/>
    <w:rsid w:val="0020344B"/>
    <w:rsid w:val="00203744"/>
    <w:rsid w:val="002038B5"/>
    <w:rsid w:val="00204089"/>
    <w:rsid w:val="002040B4"/>
    <w:rsid w:val="002045E8"/>
    <w:rsid w:val="002046B8"/>
    <w:rsid w:val="00204F86"/>
    <w:rsid w:val="0020552F"/>
    <w:rsid w:val="0020569B"/>
    <w:rsid w:val="002064FA"/>
    <w:rsid w:val="00206721"/>
    <w:rsid w:val="00206934"/>
    <w:rsid w:val="00206AD3"/>
    <w:rsid w:val="00206AE9"/>
    <w:rsid w:val="00206D78"/>
    <w:rsid w:val="00206ECA"/>
    <w:rsid w:val="002070DB"/>
    <w:rsid w:val="00207378"/>
    <w:rsid w:val="002073F8"/>
    <w:rsid w:val="00207437"/>
    <w:rsid w:val="00207443"/>
    <w:rsid w:val="00207BDF"/>
    <w:rsid w:val="00210086"/>
    <w:rsid w:val="00210151"/>
    <w:rsid w:val="002101A4"/>
    <w:rsid w:val="002102E5"/>
    <w:rsid w:val="00210355"/>
    <w:rsid w:val="002109BC"/>
    <w:rsid w:val="00210D9C"/>
    <w:rsid w:val="00211275"/>
    <w:rsid w:val="002112D6"/>
    <w:rsid w:val="0021157E"/>
    <w:rsid w:val="002116F6"/>
    <w:rsid w:val="00211790"/>
    <w:rsid w:val="00211B39"/>
    <w:rsid w:val="00211E9C"/>
    <w:rsid w:val="002124E0"/>
    <w:rsid w:val="00212645"/>
    <w:rsid w:val="002126F4"/>
    <w:rsid w:val="002126F5"/>
    <w:rsid w:val="002126F7"/>
    <w:rsid w:val="00212760"/>
    <w:rsid w:val="0021277F"/>
    <w:rsid w:val="00212CAA"/>
    <w:rsid w:val="00212F79"/>
    <w:rsid w:val="002130AC"/>
    <w:rsid w:val="002131E2"/>
    <w:rsid w:val="00213531"/>
    <w:rsid w:val="00213A6A"/>
    <w:rsid w:val="00213FC0"/>
    <w:rsid w:val="002145A7"/>
    <w:rsid w:val="00214A50"/>
    <w:rsid w:val="00214D0A"/>
    <w:rsid w:val="0021541E"/>
    <w:rsid w:val="00215700"/>
    <w:rsid w:val="00215893"/>
    <w:rsid w:val="00215A29"/>
    <w:rsid w:val="00215EF6"/>
    <w:rsid w:val="0021614F"/>
    <w:rsid w:val="002165CD"/>
    <w:rsid w:val="00216676"/>
    <w:rsid w:val="00216737"/>
    <w:rsid w:val="002169E5"/>
    <w:rsid w:val="00216A20"/>
    <w:rsid w:val="00216AE5"/>
    <w:rsid w:val="00216CC0"/>
    <w:rsid w:val="00216E50"/>
    <w:rsid w:val="00216F0C"/>
    <w:rsid w:val="00216F95"/>
    <w:rsid w:val="00217280"/>
    <w:rsid w:val="002172A3"/>
    <w:rsid w:val="00217B84"/>
    <w:rsid w:val="00220752"/>
    <w:rsid w:val="00220F16"/>
    <w:rsid w:val="00221043"/>
    <w:rsid w:val="00221D12"/>
    <w:rsid w:val="00221E1A"/>
    <w:rsid w:val="00221F90"/>
    <w:rsid w:val="00222046"/>
    <w:rsid w:val="0022206C"/>
    <w:rsid w:val="0022236B"/>
    <w:rsid w:val="0022242F"/>
    <w:rsid w:val="00222697"/>
    <w:rsid w:val="002229A0"/>
    <w:rsid w:val="0022349F"/>
    <w:rsid w:val="00223912"/>
    <w:rsid w:val="00223BC9"/>
    <w:rsid w:val="00223E80"/>
    <w:rsid w:val="002242BE"/>
    <w:rsid w:val="00224620"/>
    <w:rsid w:val="0022476E"/>
    <w:rsid w:val="00224F15"/>
    <w:rsid w:val="0022516E"/>
    <w:rsid w:val="0022541B"/>
    <w:rsid w:val="00225B12"/>
    <w:rsid w:val="0022603D"/>
    <w:rsid w:val="0022614B"/>
    <w:rsid w:val="00226A05"/>
    <w:rsid w:val="00226C83"/>
    <w:rsid w:val="002273F2"/>
    <w:rsid w:val="002277C7"/>
    <w:rsid w:val="00227850"/>
    <w:rsid w:val="00227B6F"/>
    <w:rsid w:val="00230021"/>
    <w:rsid w:val="00230109"/>
    <w:rsid w:val="00230187"/>
    <w:rsid w:val="00230628"/>
    <w:rsid w:val="002309AD"/>
    <w:rsid w:val="00230B86"/>
    <w:rsid w:val="00230D25"/>
    <w:rsid w:val="0023101D"/>
    <w:rsid w:val="002310C9"/>
    <w:rsid w:val="00231418"/>
    <w:rsid w:val="00231A26"/>
    <w:rsid w:val="00231E2B"/>
    <w:rsid w:val="00231FA5"/>
    <w:rsid w:val="00231FB4"/>
    <w:rsid w:val="00232128"/>
    <w:rsid w:val="00232220"/>
    <w:rsid w:val="002324BE"/>
    <w:rsid w:val="00232588"/>
    <w:rsid w:val="002325D4"/>
    <w:rsid w:val="00232CA1"/>
    <w:rsid w:val="002330EE"/>
    <w:rsid w:val="002332DC"/>
    <w:rsid w:val="002336F7"/>
    <w:rsid w:val="00233A6D"/>
    <w:rsid w:val="00233DA1"/>
    <w:rsid w:val="002342B5"/>
    <w:rsid w:val="00234319"/>
    <w:rsid w:val="00234391"/>
    <w:rsid w:val="002346F2"/>
    <w:rsid w:val="00234755"/>
    <w:rsid w:val="00234914"/>
    <w:rsid w:val="002351F5"/>
    <w:rsid w:val="00235214"/>
    <w:rsid w:val="002356D1"/>
    <w:rsid w:val="00235D2E"/>
    <w:rsid w:val="00235FEF"/>
    <w:rsid w:val="00236130"/>
    <w:rsid w:val="00236665"/>
    <w:rsid w:val="00236BEA"/>
    <w:rsid w:val="002374C0"/>
    <w:rsid w:val="00237513"/>
    <w:rsid w:val="00237615"/>
    <w:rsid w:val="0023768D"/>
    <w:rsid w:val="00237C8A"/>
    <w:rsid w:val="00237F0A"/>
    <w:rsid w:val="00240DF6"/>
    <w:rsid w:val="0024112C"/>
    <w:rsid w:val="00241242"/>
    <w:rsid w:val="0024134D"/>
    <w:rsid w:val="0024187F"/>
    <w:rsid w:val="0024197C"/>
    <w:rsid w:val="00241C72"/>
    <w:rsid w:val="00241FB0"/>
    <w:rsid w:val="00242364"/>
    <w:rsid w:val="0024268E"/>
    <w:rsid w:val="00242A29"/>
    <w:rsid w:val="00242F2C"/>
    <w:rsid w:val="00242F6D"/>
    <w:rsid w:val="00243056"/>
    <w:rsid w:val="002433B9"/>
    <w:rsid w:val="002433C5"/>
    <w:rsid w:val="002438EE"/>
    <w:rsid w:val="00243C47"/>
    <w:rsid w:val="00243D04"/>
    <w:rsid w:val="00244190"/>
    <w:rsid w:val="0024454A"/>
    <w:rsid w:val="0024469B"/>
    <w:rsid w:val="0024473B"/>
    <w:rsid w:val="002448C4"/>
    <w:rsid w:val="00244A11"/>
    <w:rsid w:val="00244A7D"/>
    <w:rsid w:val="00244AB8"/>
    <w:rsid w:val="00244D16"/>
    <w:rsid w:val="00245157"/>
    <w:rsid w:val="0024538C"/>
    <w:rsid w:val="00245586"/>
    <w:rsid w:val="00245C06"/>
    <w:rsid w:val="0024642F"/>
    <w:rsid w:val="002465BC"/>
    <w:rsid w:val="00246A3B"/>
    <w:rsid w:val="00246C2A"/>
    <w:rsid w:val="00247528"/>
    <w:rsid w:val="002475DF"/>
    <w:rsid w:val="00247C0B"/>
    <w:rsid w:val="00247CC9"/>
    <w:rsid w:val="00247F56"/>
    <w:rsid w:val="00247FBC"/>
    <w:rsid w:val="00247FCB"/>
    <w:rsid w:val="002501A3"/>
    <w:rsid w:val="00250C7F"/>
    <w:rsid w:val="002518EA"/>
    <w:rsid w:val="00251BF1"/>
    <w:rsid w:val="00251C14"/>
    <w:rsid w:val="0025214D"/>
    <w:rsid w:val="00252199"/>
    <w:rsid w:val="002527D7"/>
    <w:rsid w:val="002528FC"/>
    <w:rsid w:val="00252A53"/>
    <w:rsid w:val="00252B3D"/>
    <w:rsid w:val="00252C75"/>
    <w:rsid w:val="0025398C"/>
    <w:rsid w:val="00253DEF"/>
    <w:rsid w:val="0025430B"/>
    <w:rsid w:val="00254599"/>
    <w:rsid w:val="0025478A"/>
    <w:rsid w:val="00254DE6"/>
    <w:rsid w:val="00255E13"/>
    <w:rsid w:val="00255EF4"/>
    <w:rsid w:val="00256152"/>
    <w:rsid w:val="00256536"/>
    <w:rsid w:val="00257005"/>
    <w:rsid w:val="0025718F"/>
    <w:rsid w:val="002576FC"/>
    <w:rsid w:val="0025792D"/>
    <w:rsid w:val="00257A5F"/>
    <w:rsid w:val="00257B1A"/>
    <w:rsid w:val="00257B7A"/>
    <w:rsid w:val="00257ED8"/>
    <w:rsid w:val="00260595"/>
    <w:rsid w:val="0026064F"/>
    <w:rsid w:val="00260A47"/>
    <w:rsid w:val="00260D17"/>
    <w:rsid w:val="00261446"/>
    <w:rsid w:val="002615F3"/>
    <w:rsid w:val="0026183D"/>
    <w:rsid w:val="00261D44"/>
    <w:rsid w:val="00261F43"/>
    <w:rsid w:val="00262072"/>
    <w:rsid w:val="002621DC"/>
    <w:rsid w:val="00262540"/>
    <w:rsid w:val="002626D2"/>
    <w:rsid w:val="00262EFC"/>
    <w:rsid w:val="00263822"/>
    <w:rsid w:val="00263D2D"/>
    <w:rsid w:val="00263F91"/>
    <w:rsid w:val="00264560"/>
    <w:rsid w:val="00264B76"/>
    <w:rsid w:val="00264F95"/>
    <w:rsid w:val="00265314"/>
    <w:rsid w:val="00265800"/>
    <w:rsid w:val="0026597B"/>
    <w:rsid w:val="00265A86"/>
    <w:rsid w:val="00266368"/>
    <w:rsid w:val="0026638C"/>
    <w:rsid w:val="00266E17"/>
    <w:rsid w:val="00266F4C"/>
    <w:rsid w:val="00267022"/>
    <w:rsid w:val="002670C9"/>
    <w:rsid w:val="002677C9"/>
    <w:rsid w:val="00267B9C"/>
    <w:rsid w:val="00267DE5"/>
    <w:rsid w:val="00270578"/>
    <w:rsid w:val="00270D10"/>
    <w:rsid w:val="00270DC7"/>
    <w:rsid w:val="002710B2"/>
    <w:rsid w:val="00271109"/>
    <w:rsid w:val="00272840"/>
    <w:rsid w:val="00272890"/>
    <w:rsid w:val="00272B2E"/>
    <w:rsid w:val="00273068"/>
    <w:rsid w:val="002734F1"/>
    <w:rsid w:val="00273821"/>
    <w:rsid w:val="00273850"/>
    <w:rsid w:val="00273D85"/>
    <w:rsid w:val="00273F27"/>
    <w:rsid w:val="00273F60"/>
    <w:rsid w:val="002742B8"/>
    <w:rsid w:val="0027439C"/>
    <w:rsid w:val="002743A5"/>
    <w:rsid w:val="002746FC"/>
    <w:rsid w:val="002748A8"/>
    <w:rsid w:val="00274B1A"/>
    <w:rsid w:val="00274D79"/>
    <w:rsid w:val="00275457"/>
    <w:rsid w:val="00275462"/>
    <w:rsid w:val="00275641"/>
    <w:rsid w:val="00275B4C"/>
    <w:rsid w:val="00275C5E"/>
    <w:rsid w:val="00275FE9"/>
    <w:rsid w:val="0027603F"/>
    <w:rsid w:val="0027621F"/>
    <w:rsid w:val="0027630A"/>
    <w:rsid w:val="00276448"/>
    <w:rsid w:val="00276793"/>
    <w:rsid w:val="00277A99"/>
    <w:rsid w:val="00277F95"/>
    <w:rsid w:val="0028015D"/>
    <w:rsid w:val="0028022E"/>
    <w:rsid w:val="00280297"/>
    <w:rsid w:val="002805C1"/>
    <w:rsid w:val="0028075D"/>
    <w:rsid w:val="00280781"/>
    <w:rsid w:val="0028084F"/>
    <w:rsid w:val="00280B61"/>
    <w:rsid w:val="00280B77"/>
    <w:rsid w:val="002812D0"/>
    <w:rsid w:val="0028135D"/>
    <w:rsid w:val="00281457"/>
    <w:rsid w:val="002814F4"/>
    <w:rsid w:val="00281BBD"/>
    <w:rsid w:val="00281C31"/>
    <w:rsid w:val="002822B7"/>
    <w:rsid w:val="002828ED"/>
    <w:rsid w:val="0028295C"/>
    <w:rsid w:val="00282B9E"/>
    <w:rsid w:val="00282C24"/>
    <w:rsid w:val="00283230"/>
    <w:rsid w:val="002833D8"/>
    <w:rsid w:val="00283730"/>
    <w:rsid w:val="00283FC2"/>
    <w:rsid w:val="002841EB"/>
    <w:rsid w:val="00284381"/>
    <w:rsid w:val="002844D7"/>
    <w:rsid w:val="00284976"/>
    <w:rsid w:val="002849FD"/>
    <w:rsid w:val="00284AA4"/>
    <w:rsid w:val="00284B68"/>
    <w:rsid w:val="002852FA"/>
    <w:rsid w:val="0028530D"/>
    <w:rsid w:val="002854A6"/>
    <w:rsid w:val="00285623"/>
    <w:rsid w:val="00285739"/>
    <w:rsid w:val="00285775"/>
    <w:rsid w:val="00285A0D"/>
    <w:rsid w:val="00285CCA"/>
    <w:rsid w:val="00286958"/>
    <w:rsid w:val="00286B2E"/>
    <w:rsid w:val="00286D12"/>
    <w:rsid w:val="002873EA"/>
    <w:rsid w:val="00287884"/>
    <w:rsid w:val="002878C5"/>
    <w:rsid w:val="00287F1D"/>
    <w:rsid w:val="002901A1"/>
    <w:rsid w:val="00290684"/>
    <w:rsid w:val="00290E1B"/>
    <w:rsid w:val="00291302"/>
    <w:rsid w:val="002915DE"/>
    <w:rsid w:val="00291DB7"/>
    <w:rsid w:val="00291DD3"/>
    <w:rsid w:val="00291F55"/>
    <w:rsid w:val="00292338"/>
    <w:rsid w:val="002924AE"/>
    <w:rsid w:val="0029266D"/>
    <w:rsid w:val="00292783"/>
    <w:rsid w:val="00293676"/>
    <w:rsid w:val="00293868"/>
    <w:rsid w:val="00293C2A"/>
    <w:rsid w:val="002940EC"/>
    <w:rsid w:val="002944FC"/>
    <w:rsid w:val="00294755"/>
    <w:rsid w:val="002948EA"/>
    <w:rsid w:val="00294C8F"/>
    <w:rsid w:val="00295C7F"/>
    <w:rsid w:val="00295F6C"/>
    <w:rsid w:val="0029618C"/>
    <w:rsid w:val="0029641A"/>
    <w:rsid w:val="00296519"/>
    <w:rsid w:val="00296664"/>
    <w:rsid w:val="0029676F"/>
    <w:rsid w:val="00296BC5"/>
    <w:rsid w:val="00296E4D"/>
    <w:rsid w:val="0029724C"/>
    <w:rsid w:val="002973D8"/>
    <w:rsid w:val="00297BAD"/>
    <w:rsid w:val="00297D71"/>
    <w:rsid w:val="00297E5F"/>
    <w:rsid w:val="00297F9B"/>
    <w:rsid w:val="002A0487"/>
    <w:rsid w:val="002A0ED6"/>
    <w:rsid w:val="002A0ED7"/>
    <w:rsid w:val="002A135C"/>
    <w:rsid w:val="002A162C"/>
    <w:rsid w:val="002A1F01"/>
    <w:rsid w:val="002A24CB"/>
    <w:rsid w:val="002A28CF"/>
    <w:rsid w:val="002A2BE0"/>
    <w:rsid w:val="002A2E20"/>
    <w:rsid w:val="002A322D"/>
    <w:rsid w:val="002A3612"/>
    <w:rsid w:val="002A3BD6"/>
    <w:rsid w:val="002A4120"/>
    <w:rsid w:val="002A4AE4"/>
    <w:rsid w:val="002A4CEF"/>
    <w:rsid w:val="002A53C9"/>
    <w:rsid w:val="002A55D7"/>
    <w:rsid w:val="002A5866"/>
    <w:rsid w:val="002A5B7B"/>
    <w:rsid w:val="002A5CED"/>
    <w:rsid w:val="002A5EA6"/>
    <w:rsid w:val="002A601E"/>
    <w:rsid w:val="002A6184"/>
    <w:rsid w:val="002A6FF7"/>
    <w:rsid w:val="002A7389"/>
    <w:rsid w:val="002A73E3"/>
    <w:rsid w:val="002B045B"/>
    <w:rsid w:val="002B0664"/>
    <w:rsid w:val="002B0BAD"/>
    <w:rsid w:val="002B1294"/>
    <w:rsid w:val="002B1351"/>
    <w:rsid w:val="002B135F"/>
    <w:rsid w:val="002B182A"/>
    <w:rsid w:val="002B18EB"/>
    <w:rsid w:val="002B19C5"/>
    <w:rsid w:val="002B21B4"/>
    <w:rsid w:val="002B225C"/>
    <w:rsid w:val="002B258E"/>
    <w:rsid w:val="002B270C"/>
    <w:rsid w:val="002B2A4A"/>
    <w:rsid w:val="002B2B2B"/>
    <w:rsid w:val="002B2C27"/>
    <w:rsid w:val="002B2DD8"/>
    <w:rsid w:val="002B325E"/>
    <w:rsid w:val="002B32C2"/>
    <w:rsid w:val="002B3C94"/>
    <w:rsid w:val="002B3CE4"/>
    <w:rsid w:val="002B4BBC"/>
    <w:rsid w:val="002B4DBC"/>
    <w:rsid w:val="002B5060"/>
    <w:rsid w:val="002B5169"/>
    <w:rsid w:val="002B58EA"/>
    <w:rsid w:val="002B594B"/>
    <w:rsid w:val="002B5BB7"/>
    <w:rsid w:val="002B5F43"/>
    <w:rsid w:val="002B5FFF"/>
    <w:rsid w:val="002B62E8"/>
    <w:rsid w:val="002B66F4"/>
    <w:rsid w:val="002B6FC3"/>
    <w:rsid w:val="002B72F6"/>
    <w:rsid w:val="002B7483"/>
    <w:rsid w:val="002B79C6"/>
    <w:rsid w:val="002B7D0B"/>
    <w:rsid w:val="002B7EF1"/>
    <w:rsid w:val="002C034E"/>
    <w:rsid w:val="002C0782"/>
    <w:rsid w:val="002C09A1"/>
    <w:rsid w:val="002C17B0"/>
    <w:rsid w:val="002C19BF"/>
    <w:rsid w:val="002C2691"/>
    <w:rsid w:val="002C2887"/>
    <w:rsid w:val="002C3012"/>
    <w:rsid w:val="002C3043"/>
    <w:rsid w:val="002C30E1"/>
    <w:rsid w:val="002C38B7"/>
    <w:rsid w:val="002C3A34"/>
    <w:rsid w:val="002C3F46"/>
    <w:rsid w:val="002C418E"/>
    <w:rsid w:val="002C46C0"/>
    <w:rsid w:val="002C46F5"/>
    <w:rsid w:val="002C4824"/>
    <w:rsid w:val="002C4C4E"/>
    <w:rsid w:val="002C52EA"/>
    <w:rsid w:val="002C608D"/>
    <w:rsid w:val="002C60B7"/>
    <w:rsid w:val="002C6552"/>
    <w:rsid w:val="002C6E86"/>
    <w:rsid w:val="002C793A"/>
    <w:rsid w:val="002C7A7A"/>
    <w:rsid w:val="002C7B76"/>
    <w:rsid w:val="002C7C53"/>
    <w:rsid w:val="002C7F3D"/>
    <w:rsid w:val="002C7FA4"/>
    <w:rsid w:val="002D005C"/>
    <w:rsid w:val="002D0077"/>
    <w:rsid w:val="002D032E"/>
    <w:rsid w:val="002D0644"/>
    <w:rsid w:val="002D0E0B"/>
    <w:rsid w:val="002D0E5C"/>
    <w:rsid w:val="002D1132"/>
    <w:rsid w:val="002D16D5"/>
    <w:rsid w:val="002D1781"/>
    <w:rsid w:val="002D19E8"/>
    <w:rsid w:val="002D1A65"/>
    <w:rsid w:val="002D1B14"/>
    <w:rsid w:val="002D1C98"/>
    <w:rsid w:val="002D2233"/>
    <w:rsid w:val="002D239F"/>
    <w:rsid w:val="002D331B"/>
    <w:rsid w:val="002D3412"/>
    <w:rsid w:val="002D361A"/>
    <w:rsid w:val="002D3B96"/>
    <w:rsid w:val="002D3C5D"/>
    <w:rsid w:val="002D3E0C"/>
    <w:rsid w:val="002D47CF"/>
    <w:rsid w:val="002D4BBD"/>
    <w:rsid w:val="002D4E44"/>
    <w:rsid w:val="002D5406"/>
    <w:rsid w:val="002D5481"/>
    <w:rsid w:val="002D5567"/>
    <w:rsid w:val="002D56B4"/>
    <w:rsid w:val="002D5C1B"/>
    <w:rsid w:val="002D5C7E"/>
    <w:rsid w:val="002D5DCC"/>
    <w:rsid w:val="002D60E5"/>
    <w:rsid w:val="002D632F"/>
    <w:rsid w:val="002D68E1"/>
    <w:rsid w:val="002D7300"/>
    <w:rsid w:val="002D7724"/>
    <w:rsid w:val="002D7E1D"/>
    <w:rsid w:val="002E0031"/>
    <w:rsid w:val="002E02A3"/>
    <w:rsid w:val="002E0469"/>
    <w:rsid w:val="002E04F5"/>
    <w:rsid w:val="002E0B82"/>
    <w:rsid w:val="002E14A0"/>
    <w:rsid w:val="002E1782"/>
    <w:rsid w:val="002E1841"/>
    <w:rsid w:val="002E1883"/>
    <w:rsid w:val="002E197B"/>
    <w:rsid w:val="002E200D"/>
    <w:rsid w:val="002E289D"/>
    <w:rsid w:val="002E2B36"/>
    <w:rsid w:val="002E2B84"/>
    <w:rsid w:val="002E2D61"/>
    <w:rsid w:val="002E3286"/>
    <w:rsid w:val="002E34BB"/>
    <w:rsid w:val="002E356D"/>
    <w:rsid w:val="002E3785"/>
    <w:rsid w:val="002E39EC"/>
    <w:rsid w:val="002E3D07"/>
    <w:rsid w:val="002E412B"/>
    <w:rsid w:val="002E443A"/>
    <w:rsid w:val="002E5080"/>
    <w:rsid w:val="002E5686"/>
    <w:rsid w:val="002E57D4"/>
    <w:rsid w:val="002E5DCD"/>
    <w:rsid w:val="002E6009"/>
    <w:rsid w:val="002E62BD"/>
    <w:rsid w:val="002E68F1"/>
    <w:rsid w:val="002E6A6E"/>
    <w:rsid w:val="002E6B06"/>
    <w:rsid w:val="002E6D60"/>
    <w:rsid w:val="002E6F29"/>
    <w:rsid w:val="002E6F4C"/>
    <w:rsid w:val="002E704A"/>
    <w:rsid w:val="002E730D"/>
    <w:rsid w:val="002E7364"/>
    <w:rsid w:val="002E7831"/>
    <w:rsid w:val="002E79D0"/>
    <w:rsid w:val="002F0046"/>
    <w:rsid w:val="002F0058"/>
    <w:rsid w:val="002F0526"/>
    <w:rsid w:val="002F0D74"/>
    <w:rsid w:val="002F1025"/>
    <w:rsid w:val="002F1327"/>
    <w:rsid w:val="002F19C9"/>
    <w:rsid w:val="002F23ED"/>
    <w:rsid w:val="002F24EB"/>
    <w:rsid w:val="002F2F7E"/>
    <w:rsid w:val="002F33EF"/>
    <w:rsid w:val="002F363E"/>
    <w:rsid w:val="002F3C18"/>
    <w:rsid w:val="002F3F0E"/>
    <w:rsid w:val="002F4908"/>
    <w:rsid w:val="002F4E37"/>
    <w:rsid w:val="002F512D"/>
    <w:rsid w:val="002F52CC"/>
    <w:rsid w:val="002F5585"/>
    <w:rsid w:val="002F586D"/>
    <w:rsid w:val="002F58AA"/>
    <w:rsid w:val="002F5B65"/>
    <w:rsid w:val="002F5D76"/>
    <w:rsid w:val="002F65D6"/>
    <w:rsid w:val="002F6BEE"/>
    <w:rsid w:val="002F6C19"/>
    <w:rsid w:val="002F6D97"/>
    <w:rsid w:val="002F7506"/>
    <w:rsid w:val="002F7549"/>
    <w:rsid w:val="002F7814"/>
    <w:rsid w:val="002F79DC"/>
    <w:rsid w:val="002F7A05"/>
    <w:rsid w:val="002F7C50"/>
    <w:rsid w:val="002F7EED"/>
    <w:rsid w:val="00300030"/>
    <w:rsid w:val="00300539"/>
    <w:rsid w:val="00300A40"/>
    <w:rsid w:val="00300B21"/>
    <w:rsid w:val="00300D68"/>
    <w:rsid w:val="00300EB8"/>
    <w:rsid w:val="00301596"/>
    <w:rsid w:val="0030190B"/>
    <w:rsid w:val="00301C44"/>
    <w:rsid w:val="003021F2"/>
    <w:rsid w:val="003026DC"/>
    <w:rsid w:val="00302F59"/>
    <w:rsid w:val="0030312A"/>
    <w:rsid w:val="00303456"/>
    <w:rsid w:val="0030379A"/>
    <w:rsid w:val="00303A0E"/>
    <w:rsid w:val="00303FD9"/>
    <w:rsid w:val="00304184"/>
    <w:rsid w:val="0030437E"/>
    <w:rsid w:val="003043E9"/>
    <w:rsid w:val="00304508"/>
    <w:rsid w:val="003048E7"/>
    <w:rsid w:val="00304F30"/>
    <w:rsid w:val="00304FDB"/>
    <w:rsid w:val="003050E0"/>
    <w:rsid w:val="003055BA"/>
    <w:rsid w:val="00305777"/>
    <w:rsid w:val="00305D82"/>
    <w:rsid w:val="00305FAC"/>
    <w:rsid w:val="0030647C"/>
    <w:rsid w:val="003068F0"/>
    <w:rsid w:val="00306E87"/>
    <w:rsid w:val="00307A2F"/>
    <w:rsid w:val="0031027A"/>
    <w:rsid w:val="003106FB"/>
    <w:rsid w:val="00310C05"/>
    <w:rsid w:val="00310C98"/>
    <w:rsid w:val="003111E5"/>
    <w:rsid w:val="00311557"/>
    <w:rsid w:val="00311650"/>
    <w:rsid w:val="00311911"/>
    <w:rsid w:val="00311C6C"/>
    <w:rsid w:val="00311DA3"/>
    <w:rsid w:val="0031224D"/>
    <w:rsid w:val="00312648"/>
    <w:rsid w:val="00312FA4"/>
    <w:rsid w:val="00313333"/>
    <w:rsid w:val="00313564"/>
    <w:rsid w:val="00313811"/>
    <w:rsid w:val="00313864"/>
    <w:rsid w:val="00313B4A"/>
    <w:rsid w:val="00313EB4"/>
    <w:rsid w:val="00313F64"/>
    <w:rsid w:val="003142EF"/>
    <w:rsid w:val="00314850"/>
    <w:rsid w:val="00314E22"/>
    <w:rsid w:val="003153A1"/>
    <w:rsid w:val="00315649"/>
    <w:rsid w:val="00315C3B"/>
    <w:rsid w:val="00315DF1"/>
    <w:rsid w:val="00315EB1"/>
    <w:rsid w:val="0031636A"/>
    <w:rsid w:val="0031680C"/>
    <w:rsid w:val="0031686C"/>
    <w:rsid w:val="003169D9"/>
    <w:rsid w:val="003169F6"/>
    <w:rsid w:val="00316C98"/>
    <w:rsid w:val="00316F73"/>
    <w:rsid w:val="00317070"/>
    <w:rsid w:val="003175F0"/>
    <w:rsid w:val="003177C8"/>
    <w:rsid w:val="00317A00"/>
    <w:rsid w:val="00317BC7"/>
    <w:rsid w:val="00317E86"/>
    <w:rsid w:val="0032031C"/>
    <w:rsid w:val="00320761"/>
    <w:rsid w:val="00320781"/>
    <w:rsid w:val="0032083F"/>
    <w:rsid w:val="00320899"/>
    <w:rsid w:val="00320D6F"/>
    <w:rsid w:val="00320E83"/>
    <w:rsid w:val="00320FE9"/>
    <w:rsid w:val="003211D8"/>
    <w:rsid w:val="00321E10"/>
    <w:rsid w:val="00322086"/>
    <w:rsid w:val="003224CB"/>
    <w:rsid w:val="00322555"/>
    <w:rsid w:val="00322742"/>
    <w:rsid w:val="00322768"/>
    <w:rsid w:val="00322810"/>
    <w:rsid w:val="0032294B"/>
    <w:rsid w:val="003229AF"/>
    <w:rsid w:val="00322E9D"/>
    <w:rsid w:val="00323056"/>
    <w:rsid w:val="003230D3"/>
    <w:rsid w:val="003233FA"/>
    <w:rsid w:val="00323992"/>
    <w:rsid w:val="003239DF"/>
    <w:rsid w:val="00323A06"/>
    <w:rsid w:val="00323AC4"/>
    <w:rsid w:val="00323AF5"/>
    <w:rsid w:val="0032408C"/>
    <w:rsid w:val="0032430E"/>
    <w:rsid w:val="003244BD"/>
    <w:rsid w:val="003245A9"/>
    <w:rsid w:val="00324AD7"/>
    <w:rsid w:val="00324B12"/>
    <w:rsid w:val="00324E10"/>
    <w:rsid w:val="00325239"/>
    <w:rsid w:val="00325263"/>
    <w:rsid w:val="00325359"/>
    <w:rsid w:val="003254FB"/>
    <w:rsid w:val="003256EA"/>
    <w:rsid w:val="00325760"/>
    <w:rsid w:val="00325ADB"/>
    <w:rsid w:val="00325AF2"/>
    <w:rsid w:val="003265C8"/>
    <w:rsid w:val="003265E4"/>
    <w:rsid w:val="00326732"/>
    <w:rsid w:val="00327641"/>
    <w:rsid w:val="003276A2"/>
    <w:rsid w:val="00327782"/>
    <w:rsid w:val="00327879"/>
    <w:rsid w:val="00327E3F"/>
    <w:rsid w:val="00327F81"/>
    <w:rsid w:val="003302BD"/>
    <w:rsid w:val="003302C0"/>
    <w:rsid w:val="003302F3"/>
    <w:rsid w:val="0033075D"/>
    <w:rsid w:val="0033083A"/>
    <w:rsid w:val="00330D7B"/>
    <w:rsid w:val="00330DDD"/>
    <w:rsid w:val="00330F6C"/>
    <w:rsid w:val="00330FBA"/>
    <w:rsid w:val="003311CC"/>
    <w:rsid w:val="003315BE"/>
    <w:rsid w:val="0033180E"/>
    <w:rsid w:val="00331ACD"/>
    <w:rsid w:val="00331CA4"/>
    <w:rsid w:val="00332048"/>
    <w:rsid w:val="00332375"/>
    <w:rsid w:val="00332CA3"/>
    <w:rsid w:val="00333348"/>
    <w:rsid w:val="00333833"/>
    <w:rsid w:val="0033389A"/>
    <w:rsid w:val="00333F24"/>
    <w:rsid w:val="003340EE"/>
    <w:rsid w:val="003342C0"/>
    <w:rsid w:val="003344BC"/>
    <w:rsid w:val="003346E8"/>
    <w:rsid w:val="00334C92"/>
    <w:rsid w:val="00334D9C"/>
    <w:rsid w:val="003351BF"/>
    <w:rsid w:val="0033533C"/>
    <w:rsid w:val="0033543F"/>
    <w:rsid w:val="003355DB"/>
    <w:rsid w:val="0033572F"/>
    <w:rsid w:val="00335898"/>
    <w:rsid w:val="00335943"/>
    <w:rsid w:val="00335A2F"/>
    <w:rsid w:val="00335B98"/>
    <w:rsid w:val="00336076"/>
    <w:rsid w:val="0033640B"/>
    <w:rsid w:val="00336681"/>
    <w:rsid w:val="00336789"/>
    <w:rsid w:val="0033695A"/>
    <w:rsid w:val="00336A3C"/>
    <w:rsid w:val="00336D0A"/>
    <w:rsid w:val="00337175"/>
    <w:rsid w:val="00337CF1"/>
    <w:rsid w:val="00337F39"/>
    <w:rsid w:val="00337F8D"/>
    <w:rsid w:val="00340087"/>
    <w:rsid w:val="003407DD"/>
    <w:rsid w:val="00340CE6"/>
    <w:rsid w:val="0034112B"/>
    <w:rsid w:val="00341A52"/>
    <w:rsid w:val="00341AA3"/>
    <w:rsid w:val="00341B01"/>
    <w:rsid w:val="00341FB1"/>
    <w:rsid w:val="00342056"/>
    <w:rsid w:val="003423BF"/>
    <w:rsid w:val="003425C2"/>
    <w:rsid w:val="003428B2"/>
    <w:rsid w:val="003428F5"/>
    <w:rsid w:val="00342BBF"/>
    <w:rsid w:val="00342ED1"/>
    <w:rsid w:val="00343512"/>
    <w:rsid w:val="0034388B"/>
    <w:rsid w:val="0034403E"/>
    <w:rsid w:val="00344462"/>
    <w:rsid w:val="00344B97"/>
    <w:rsid w:val="00344CEC"/>
    <w:rsid w:val="0034507D"/>
    <w:rsid w:val="003452F0"/>
    <w:rsid w:val="0034533A"/>
    <w:rsid w:val="003453C7"/>
    <w:rsid w:val="0034561C"/>
    <w:rsid w:val="00345818"/>
    <w:rsid w:val="00345B6F"/>
    <w:rsid w:val="00345E72"/>
    <w:rsid w:val="0034695A"/>
    <w:rsid w:val="00346CE9"/>
    <w:rsid w:val="00347056"/>
    <w:rsid w:val="00347150"/>
    <w:rsid w:val="003474E4"/>
    <w:rsid w:val="00347669"/>
    <w:rsid w:val="003479EA"/>
    <w:rsid w:val="00350491"/>
    <w:rsid w:val="0035078E"/>
    <w:rsid w:val="00350903"/>
    <w:rsid w:val="0035097C"/>
    <w:rsid w:val="0035098C"/>
    <w:rsid w:val="00350A0C"/>
    <w:rsid w:val="00350F31"/>
    <w:rsid w:val="00351096"/>
    <w:rsid w:val="0035119B"/>
    <w:rsid w:val="00351259"/>
    <w:rsid w:val="003512CE"/>
    <w:rsid w:val="00351983"/>
    <w:rsid w:val="00351A10"/>
    <w:rsid w:val="00351B85"/>
    <w:rsid w:val="00351EF5"/>
    <w:rsid w:val="003522FB"/>
    <w:rsid w:val="0035243B"/>
    <w:rsid w:val="0035261A"/>
    <w:rsid w:val="0035277F"/>
    <w:rsid w:val="003527E0"/>
    <w:rsid w:val="003527E2"/>
    <w:rsid w:val="003530BD"/>
    <w:rsid w:val="003530DF"/>
    <w:rsid w:val="00353775"/>
    <w:rsid w:val="00353C3E"/>
    <w:rsid w:val="00353FEC"/>
    <w:rsid w:val="00354574"/>
    <w:rsid w:val="00354D43"/>
    <w:rsid w:val="00354EEE"/>
    <w:rsid w:val="003551E2"/>
    <w:rsid w:val="00355764"/>
    <w:rsid w:val="00355E05"/>
    <w:rsid w:val="0035649D"/>
    <w:rsid w:val="0035658D"/>
    <w:rsid w:val="00356778"/>
    <w:rsid w:val="0035686D"/>
    <w:rsid w:val="0035688F"/>
    <w:rsid w:val="003568D6"/>
    <w:rsid w:val="0035721F"/>
    <w:rsid w:val="0035789E"/>
    <w:rsid w:val="00357C75"/>
    <w:rsid w:val="00357DDA"/>
    <w:rsid w:val="00357EA4"/>
    <w:rsid w:val="00360248"/>
    <w:rsid w:val="003608D5"/>
    <w:rsid w:val="00360944"/>
    <w:rsid w:val="00360F51"/>
    <w:rsid w:val="0036100C"/>
    <w:rsid w:val="003612C1"/>
    <w:rsid w:val="003616EF"/>
    <w:rsid w:val="003617D2"/>
    <w:rsid w:val="00361BEA"/>
    <w:rsid w:val="00361C71"/>
    <w:rsid w:val="00361E87"/>
    <w:rsid w:val="00361F43"/>
    <w:rsid w:val="00362107"/>
    <w:rsid w:val="0036212A"/>
    <w:rsid w:val="0036213C"/>
    <w:rsid w:val="0036281A"/>
    <w:rsid w:val="00362C56"/>
    <w:rsid w:val="0036321C"/>
    <w:rsid w:val="0036322F"/>
    <w:rsid w:val="0036362C"/>
    <w:rsid w:val="00363A55"/>
    <w:rsid w:val="00363C44"/>
    <w:rsid w:val="00363DB4"/>
    <w:rsid w:val="00363F22"/>
    <w:rsid w:val="00363FAF"/>
    <w:rsid w:val="00364AA2"/>
    <w:rsid w:val="00364C00"/>
    <w:rsid w:val="00364D47"/>
    <w:rsid w:val="00365DD3"/>
    <w:rsid w:val="00365FC4"/>
    <w:rsid w:val="00367501"/>
    <w:rsid w:val="00367CFD"/>
    <w:rsid w:val="00367D14"/>
    <w:rsid w:val="00367FD6"/>
    <w:rsid w:val="00370C7D"/>
    <w:rsid w:val="00371034"/>
    <w:rsid w:val="00371226"/>
    <w:rsid w:val="00371274"/>
    <w:rsid w:val="0037158F"/>
    <w:rsid w:val="00371853"/>
    <w:rsid w:val="00371913"/>
    <w:rsid w:val="00371B29"/>
    <w:rsid w:val="00371FFB"/>
    <w:rsid w:val="00372525"/>
    <w:rsid w:val="003725C8"/>
    <w:rsid w:val="00372B5F"/>
    <w:rsid w:val="00372BE0"/>
    <w:rsid w:val="00372D71"/>
    <w:rsid w:val="0037348C"/>
    <w:rsid w:val="00373958"/>
    <w:rsid w:val="00373C24"/>
    <w:rsid w:val="003740F0"/>
    <w:rsid w:val="0037459F"/>
    <w:rsid w:val="0037467F"/>
    <w:rsid w:val="003746DD"/>
    <w:rsid w:val="003748E0"/>
    <w:rsid w:val="0037492F"/>
    <w:rsid w:val="0037493E"/>
    <w:rsid w:val="00374B15"/>
    <w:rsid w:val="00374C85"/>
    <w:rsid w:val="00374E01"/>
    <w:rsid w:val="0037560E"/>
    <w:rsid w:val="00375731"/>
    <w:rsid w:val="00375829"/>
    <w:rsid w:val="00375A8C"/>
    <w:rsid w:val="00375D77"/>
    <w:rsid w:val="0037607F"/>
    <w:rsid w:val="003767A8"/>
    <w:rsid w:val="003768BB"/>
    <w:rsid w:val="00376963"/>
    <w:rsid w:val="00376B0A"/>
    <w:rsid w:val="00376DF6"/>
    <w:rsid w:val="00377023"/>
    <w:rsid w:val="00377268"/>
    <w:rsid w:val="00377438"/>
    <w:rsid w:val="003774F8"/>
    <w:rsid w:val="003775D2"/>
    <w:rsid w:val="00377665"/>
    <w:rsid w:val="003776FD"/>
    <w:rsid w:val="0037790C"/>
    <w:rsid w:val="00377941"/>
    <w:rsid w:val="00377C9D"/>
    <w:rsid w:val="00377CB3"/>
    <w:rsid w:val="0038018E"/>
    <w:rsid w:val="003801DA"/>
    <w:rsid w:val="00380217"/>
    <w:rsid w:val="003804DF"/>
    <w:rsid w:val="0038051D"/>
    <w:rsid w:val="00380A31"/>
    <w:rsid w:val="00381247"/>
    <w:rsid w:val="00381293"/>
    <w:rsid w:val="003814E4"/>
    <w:rsid w:val="0038175D"/>
    <w:rsid w:val="00381D13"/>
    <w:rsid w:val="00381EF2"/>
    <w:rsid w:val="0038204A"/>
    <w:rsid w:val="003828A6"/>
    <w:rsid w:val="003829AC"/>
    <w:rsid w:val="00382C9D"/>
    <w:rsid w:val="00382CC9"/>
    <w:rsid w:val="00382DAA"/>
    <w:rsid w:val="00382E7A"/>
    <w:rsid w:val="003832C4"/>
    <w:rsid w:val="00383E62"/>
    <w:rsid w:val="00384075"/>
    <w:rsid w:val="00384215"/>
    <w:rsid w:val="003842D5"/>
    <w:rsid w:val="00384305"/>
    <w:rsid w:val="00384659"/>
    <w:rsid w:val="00384672"/>
    <w:rsid w:val="00384CD7"/>
    <w:rsid w:val="0038553F"/>
    <w:rsid w:val="00385807"/>
    <w:rsid w:val="00385808"/>
    <w:rsid w:val="0038584B"/>
    <w:rsid w:val="00385C97"/>
    <w:rsid w:val="00385DEF"/>
    <w:rsid w:val="00385EE6"/>
    <w:rsid w:val="00386319"/>
    <w:rsid w:val="003863AA"/>
    <w:rsid w:val="00386A75"/>
    <w:rsid w:val="00386B29"/>
    <w:rsid w:val="00386B80"/>
    <w:rsid w:val="00386DEA"/>
    <w:rsid w:val="00386E0A"/>
    <w:rsid w:val="003873CE"/>
    <w:rsid w:val="003905B2"/>
    <w:rsid w:val="003906E1"/>
    <w:rsid w:val="003906E5"/>
    <w:rsid w:val="00390A37"/>
    <w:rsid w:val="00390D71"/>
    <w:rsid w:val="00390DA3"/>
    <w:rsid w:val="00390E1C"/>
    <w:rsid w:val="00391241"/>
    <w:rsid w:val="00391941"/>
    <w:rsid w:val="003919BA"/>
    <w:rsid w:val="00391D29"/>
    <w:rsid w:val="0039221F"/>
    <w:rsid w:val="003922C6"/>
    <w:rsid w:val="0039239C"/>
    <w:rsid w:val="0039243A"/>
    <w:rsid w:val="00392499"/>
    <w:rsid w:val="0039256A"/>
    <w:rsid w:val="003931BF"/>
    <w:rsid w:val="0039324D"/>
    <w:rsid w:val="00393A99"/>
    <w:rsid w:val="00394003"/>
    <w:rsid w:val="00394222"/>
    <w:rsid w:val="003944EF"/>
    <w:rsid w:val="0039459E"/>
    <w:rsid w:val="003949CA"/>
    <w:rsid w:val="00394A19"/>
    <w:rsid w:val="00395145"/>
    <w:rsid w:val="00395159"/>
    <w:rsid w:val="00395813"/>
    <w:rsid w:val="00395A5A"/>
    <w:rsid w:val="00395C87"/>
    <w:rsid w:val="0039642C"/>
    <w:rsid w:val="00396901"/>
    <w:rsid w:val="00396908"/>
    <w:rsid w:val="003969FD"/>
    <w:rsid w:val="00396E88"/>
    <w:rsid w:val="00397017"/>
    <w:rsid w:val="00397026"/>
    <w:rsid w:val="00397043"/>
    <w:rsid w:val="00397132"/>
    <w:rsid w:val="0039724B"/>
    <w:rsid w:val="003972CD"/>
    <w:rsid w:val="003979C3"/>
    <w:rsid w:val="00397BA1"/>
    <w:rsid w:val="003A0375"/>
    <w:rsid w:val="003A04C0"/>
    <w:rsid w:val="003A062F"/>
    <w:rsid w:val="003A06F8"/>
    <w:rsid w:val="003A10B1"/>
    <w:rsid w:val="003A17FF"/>
    <w:rsid w:val="003A258F"/>
    <w:rsid w:val="003A26DE"/>
    <w:rsid w:val="003A2999"/>
    <w:rsid w:val="003A29D0"/>
    <w:rsid w:val="003A3103"/>
    <w:rsid w:val="003A346A"/>
    <w:rsid w:val="003A35E1"/>
    <w:rsid w:val="003A3BCF"/>
    <w:rsid w:val="003A3CC2"/>
    <w:rsid w:val="003A4106"/>
    <w:rsid w:val="003A4427"/>
    <w:rsid w:val="003A4C00"/>
    <w:rsid w:val="003A4C09"/>
    <w:rsid w:val="003A4EC4"/>
    <w:rsid w:val="003A5A8D"/>
    <w:rsid w:val="003A5CA1"/>
    <w:rsid w:val="003A5F5A"/>
    <w:rsid w:val="003A5FF7"/>
    <w:rsid w:val="003A6231"/>
    <w:rsid w:val="003A6BB2"/>
    <w:rsid w:val="003A6BDC"/>
    <w:rsid w:val="003A6CC6"/>
    <w:rsid w:val="003A6D6E"/>
    <w:rsid w:val="003A727D"/>
    <w:rsid w:val="003A7483"/>
    <w:rsid w:val="003A778C"/>
    <w:rsid w:val="003A7E72"/>
    <w:rsid w:val="003A7E81"/>
    <w:rsid w:val="003B0C94"/>
    <w:rsid w:val="003B1232"/>
    <w:rsid w:val="003B12FF"/>
    <w:rsid w:val="003B181C"/>
    <w:rsid w:val="003B1A8A"/>
    <w:rsid w:val="003B3744"/>
    <w:rsid w:val="003B3F65"/>
    <w:rsid w:val="003B40AD"/>
    <w:rsid w:val="003B40BD"/>
    <w:rsid w:val="003B43AA"/>
    <w:rsid w:val="003B49E3"/>
    <w:rsid w:val="003B53DA"/>
    <w:rsid w:val="003B5CD4"/>
    <w:rsid w:val="003B6258"/>
    <w:rsid w:val="003B6942"/>
    <w:rsid w:val="003B695D"/>
    <w:rsid w:val="003B6C77"/>
    <w:rsid w:val="003B6FE9"/>
    <w:rsid w:val="003B7D7A"/>
    <w:rsid w:val="003C0155"/>
    <w:rsid w:val="003C040F"/>
    <w:rsid w:val="003C0449"/>
    <w:rsid w:val="003C08ED"/>
    <w:rsid w:val="003C0D4D"/>
    <w:rsid w:val="003C0F8C"/>
    <w:rsid w:val="003C1298"/>
    <w:rsid w:val="003C1314"/>
    <w:rsid w:val="003C137D"/>
    <w:rsid w:val="003C13B8"/>
    <w:rsid w:val="003C1451"/>
    <w:rsid w:val="003C1584"/>
    <w:rsid w:val="003C1BD9"/>
    <w:rsid w:val="003C1CFC"/>
    <w:rsid w:val="003C1D03"/>
    <w:rsid w:val="003C270B"/>
    <w:rsid w:val="003C2AC2"/>
    <w:rsid w:val="003C2C2A"/>
    <w:rsid w:val="003C2C99"/>
    <w:rsid w:val="003C2CF8"/>
    <w:rsid w:val="003C33CC"/>
    <w:rsid w:val="003C3551"/>
    <w:rsid w:val="003C35B7"/>
    <w:rsid w:val="003C37F7"/>
    <w:rsid w:val="003C4347"/>
    <w:rsid w:val="003C4A5C"/>
    <w:rsid w:val="003C4AD9"/>
    <w:rsid w:val="003C4B7A"/>
    <w:rsid w:val="003C5478"/>
    <w:rsid w:val="003C54AE"/>
    <w:rsid w:val="003C58AA"/>
    <w:rsid w:val="003C5B5B"/>
    <w:rsid w:val="003C5DC4"/>
    <w:rsid w:val="003C663F"/>
    <w:rsid w:val="003C6859"/>
    <w:rsid w:val="003C6C18"/>
    <w:rsid w:val="003C6D2C"/>
    <w:rsid w:val="003C6F66"/>
    <w:rsid w:val="003C703E"/>
    <w:rsid w:val="003C718B"/>
    <w:rsid w:val="003C71AA"/>
    <w:rsid w:val="003C76E1"/>
    <w:rsid w:val="003C7724"/>
    <w:rsid w:val="003C7DBB"/>
    <w:rsid w:val="003C7E95"/>
    <w:rsid w:val="003D0257"/>
    <w:rsid w:val="003D03C5"/>
    <w:rsid w:val="003D03DC"/>
    <w:rsid w:val="003D0816"/>
    <w:rsid w:val="003D0F77"/>
    <w:rsid w:val="003D0FD8"/>
    <w:rsid w:val="003D12B7"/>
    <w:rsid w:val="003D158C"/>
    <w:rsid w:val="003D15EC"/>
    <w:rsid w:val="003D1BA6"/>
    <w:rsid w:val="003D1E32"/>
    <w:rsid w:val="003D23F0"/>
    <w:rsid w:val="003D260D"/>
    <w:rsid w:val="003D26BC"/>
    <w:rsid w:val="003D28E5"/>
    <w:rsid w:val="003D2F9F"/>
    <w:rsid w:val="003D319C"/>
    <w:rsid w:val="003D33D7"/>
    <w:rsid w:val="003D37EE"/>
    <w:rsid w:val="003D39F5"/>
    <w:rsid w:val="003D3C10"/>
    <w:rsid w:val="003D4822"/>
    <w:rsid w:val="003D4CBD"/>
    <w:rsid w:val="003D50A1"/>
    <w:rsid w:val="003D5124"/>
    <w:rsid w:val="003D5199"/>
    <w:rsid w:val="003D5441"/>
    <w:rsid w:val="003D57EC"/>
    <w:rsid w:val="003D585B"/>
    <w:rsid w:val="003D58B0"/>
    <w:rsid w:val="003D5D0D"/>
    <w:rsid w:val="003D5E7A"/>
    <w:rsid w:val="003D61EE"/>
    <w:rsid w:val="003D620B"/>
    <w:rsid w:val="003D673D"/>
    <w:rsid w:val="003D6981"/>
    <w:rsid w:val="003D73C6"/>
    <w:rsid w:val="003D7A23"/>
    <w:rsid w:val="003E0577"/>
    <w:rsid w:val="003E0822"/>
    <w:rsid w:val="003E0EC9"/>
    <w:rsid w:val="003E0F75"/>
    <w:rsid w:val="003E102E"/>
    <w:rsid w:val="003E1154"/>
    <w:rsid w:val="003E13DF"/>
    <w:rsid w:val="003E1539"/>
    <w:rsid w:val="003E180A"/>
    <w:rsid w:val="003E1F3D"/>
    <w:rsid w:val="003E1F6F"/>
    <w:rsid w:val="003E2195"/>
    <w:rsid w:val="003E236C"/>
    <w:rsid w:val="003E280F"/>
    <w:rsid w:val="003E2BC2"/>
    <w:rsid w:val="003E2BD0"/>
    <w:rsid w:val="003E2EA2"/>
    <w:rsid w:val="003E2F96"/>
    <w:rsid w:val="003E30C4"/>
    <w:rsid w:val="003E35AE"/>
    <w:rsid w:val="003E363A"/>
    <w:rsid w:val="003E40D2"/>
    <w:rsid w:val="003E4255"/>
    <w:rsid w:val="003E4446"/>
    <w:rsid w:val="003E44AE"/>
    <w:rsid w:val="003E494F"/>
    <w:rsid w:val="003E4C40"/>
    <w:rsid w:val="003E4F1D"/>
    <w:rsid w:val="003E4F37"/>
    <w:rsid w:val="003E547D"/>
    <w:rsid w:val="003E55F9"/>
    <w:rsid w:val="003E5F10"/>
    <w:rsid w:val="003E6638"/>
    <w:rsid w:val="003E6876"/>
    <w:rsid w:val="003E68B2"/>
    <w:rsid w:val="003E6C79"/>
    <w:rsid w:val="003E6DCA"/>
    <w:rsid w:val="003E7171"/>
    <w:rsid w:val="003E76DF"/>
    <w:rsid w:val="003E78B7"/>
    <w:rsid w:val="003F00BF"/>
    <w:rsid w:val="003F0603"/>
    <w:rsid w:val="003F0E6C"/>
    <w:rsid w:val="003F13F0"/>
    <w:rsid w:val="003F1485"/>
    <w:rsid w:val="003F1859"/>
    <w:rsid w:val="003F1AF3"/>
    <w:rsid w:val="003F1C7D"/>
    <w:rsid w:val="003F1F73"/>
    <w:rsid w:val="003F21BD"/>
    <w:rsid w:val="003F22B8"/>
    <w:rsid w:val="003F23B9"/>
    <w:rsid w:val="003F24FF"/>
    <w:rsid w:val="003F2581"/>
    <w:rsid w:val="003F25E9"/>
    <w:rsid w:val="003F27D0"/>
    <w:rsid w:val="003F2C9A"/>
    <w:rsid w:val="003F2E6A"/>
    <w:rsid w:val="003F3323"/>
    <w:rsid w:val="003F38A8"/>
    <w:rsid w:val="003F435B"/>
    <w:rsid w:val="003F4556"/>
    <w:rsid w:val="003F46FD"/>
    <w:rsid w:val="003F4A0F"/>
    <w:rsid w:val="003F4E71"/>
    <w:rsid w:val="003F54A0"/>
    <w:rsid w:val="003F555A"/>
    <w:rsid w:val="003F574B"/>
    <w:rsid w:val="003F591A"/>
    <w:rsid w:val="003F5F24"/>
    <w:rsid w:val="003F5FD4"/>
    <w:rsid w:val="003F615B"/>
    <w:rsid w:val="003F63C0"/>
    <w:rsid w:val="003F6AF3"/>
    <w:rsid w:val="003F6D5A"/>
    <w:rsid w:val="003F7885"/>
    <w:rsid w:val="003F7C17"/>
    <w:rsid w:val="00400040"/>
    <w:rsid w:val="004000EC"/>
    <w:rsid w:val="0040038D"/>
    <w:rsid w:val="00401057"/>
    <w:rsid w:val="00401105"/>
    <w:rsid w:val="00401136"/>
    <w:rsid w:val="0040128E"/>
    <w:rsid w:val="00401454"/>
    <w:rsid w:val="004018FF"/>
    <w:rsid w:val="00401B55"/>
    <w:rsid w:val="004020B7"/>
    <w:rsid w:val="004020E9"/>
    <w:rsid w:val="0040225D"/>
    <w:rsid w:val="00402749"/>
    <w:rsid w:val="004027EB"/>
    <w:rsid w:val="00402B06"/>
    <w:rsid w:val="00402D6B"/>
    <w:rsid w:val="00402F80"/>
    <w:rsid w:val="00403B98"/>
    <w:rsid w:val="00403C0D"/>
    <w:rsid w:val="00403E5D"/>
    <w:rsid w:val="004046F7"/>
    <w:rsid w:val="004047FD"/>
    <w:rsid w:val="00404BAC"/>
    <w:rsid w:val="00404DB7"/>
    <w:rsid w:val="0040501A"/>
    <w:rsid w:val="0040505B"/>
    <w:rsid w:val="00405172"/>
    <w:rsid w:val="00405313"/>
    <w:rsid w:val="0040531D"/>
    <w:rsid w:val="0040533D"/>
    <w:rsid w:val="00405947"/>
    <w:rsid w:val="004066C1"/>
    <w:rsid w:val="00406734"/>
    <w:rsid w:val="00406743"/>
    <w:rsid w:val="004069CA"/>
    <w:rsid w:val="00406A81"/>
    <w:rsid w:val="00406C94"/>
    <w:rsid w:val="0040795C"/>
    <w:rsid w:val="00407BFE"/>
    <w:rsid w:val="00407D85"/>
    <w:rsid w:val="0041018D"/>
    <w:rsid w:val="004102DB"/>
    <w:rsid w:val="00410E5C"/>
    <w:rsid w:val="004113E4"/>
    <w:rsid w:val="00411FAB"/>
    <w:rsid w:val="00412228"/>
    <w:rsid w:val="004124FA"/>
    <w:rsid w:val="004129AB"/>
    <w:rsid w:val="00412C4D"/>
    <w:rsid w:val="00413034"/>
    <w:rsid w:val="00413178"/>
    <w:rsid w:val="00413298"/>
    <w:rsid w:val="00413967"/>
    <w:rsid w:val="00413A5F"/>
    <w:rsid w:val="004141D7"/>
    <w:rsid w:val="00414B01"/>
    <w:rsid w:val="00414CB5"/>
    <w:rsid w:val="00414E12"/>
    <w:rsid w:val="0041503B"/>
    <w:rsid w:val="00415139"/>
    <w:rsid w:val="004151CA"/>
    <w:rsid w:val="004153E2"/>
    <w:rsid w:val="00415847"/>
    <w:rsid w:val="00416BA3"/>
    <w:rsid w:val="00416CA0"/>
    <w:rsid w:val="00416CBF"/>
    <w:rsid w:val="00416EC4"/>
    <w:rsid w:val="00417753"/>
    <w:rsid w:val="00417B54"/>
    <w:rsid w:val="00417CF1"/>
    <w:rsid w:val="00417EC0"/>
    <w:rsid w:val="0042017F"/>
    <w:rsid w:val="00420219"/>
    <w:rsid w:val="00420492"/>
    <w:rsid w:val="004208A9"/>
    <w:rsid w:val="0042112C"/>
    <w:rsid w:val="004213BA"/>
    <w:rsid w:val="00421A5A"/>
    <w:rsid w:val="0042238D"/>
    <w:rsid w:val="00422A13"/>
    <w:rsid w:val="00422EA6"/>
    <w:rsid w:val="00422FA9"/>
    <w:rsid w:val="00423634"/>
    <w:rsid w:val="00423BB1"/>
    <w:rsid w:val="00423F2B"/>
    <w:rsid w:val="004240DB"/>
    <w:rsid w:val="0042417B"/>
    <w:rsid w:val="00424279"/>
    <w:rsid w:val="004244CC"/>
    <w:rsid w:val="00424508"/>
    <w:rsid w:val="00424821"/>
    <w:rsid w:val="0042495F"/>
    <w:rsid w:val="004249EC"/>
    <w:rsid w:val="00424A04"/>
    <w:rsid w:val="00424AA7"/>
    <w:rsid w:val="004251FD"/>
    <w:rsid w:val="00425547"/>
    <w:rsid w:val="004255BF"/>
    <w:rsid w:val="0042575F"/>
    <w:rsid w:val="00425CEA"/>
    <w:rsid w:val="004265FF"/>
    <w:rsid w:val="00426C6B"/>
    <w:rsid w:val="00426F06"/>
    <w:rsid w:val="00426F17"/>
    <w:rsid w:val="0042730D"/>
    <w:rsid w:val="00427A71"/>
    <w:rsid w:val="00427B1B"/>
    <w:rsid w:val="00430228"/>
    <w:rsid w:val="004307C9"/>
    <w:rsid w:val="00430817"/>
    <w:rsid w:val="00430945"/>
    <w:rsid w:val="00430B9B"/>
    <w:rsid w:val="0043158C"/>
    <w:rsid w:val="00432557"/>
    <w:rsid w:val="00432982"/>
    <w:rsid w:val="004329C7"/>
    <w:rsid w:val="00432AA4"/>
    <w:rsid w:val="00432EED"/>
    <w:rsid w:val="00432F25"/>
    <w:rsid w:val="00432F47"/>
    <w:rsid w:val="00432FC7"/>
    <w:rsid w:val="004333AE"/>
    <w:rsid w:val="0043344A"/>
    <w:rsid w:val="00433506"/>
    <w:rsid w:val="00433534"/>
    <w:rsid w:val="00433598"/>
    <w:rsid w:val="0043359B"/>
    <w:rsid w:val="004336C9"/>
    <w:rsid w:val="00433AC6"/>
    <w:rsid w:val="00433C43"/>
    <w:rsid w:val="00433C89"/>
    <w:rsid w:val="00433D6E"/>
    <w:rsid w:val="00434008"/>
    <w:rsid w:val="00434071"/>
    <w:rsid w:val="004344E4"/>
    <w:rsid w:val="0043453D"/>
    <w:rsid w:val="004345AE"/>
    <w:rsid w:val="0043460C"/>
    <w:rsid w:val="004347D5"/>
    <w:rsid w:val="00434D5E"/>
    <w:rsid w:val="00434FCE"/>
    <w:rsid w:val="0043538D"/>
    <w:rsid w:val="00435573"/>
    <w:rsid w:val="00435B4C"/>
    <w:rsid w:val="00435B52"/>
    <w:rsid w:val="00435B82"/>
    <w:rsid w:val="004360BC"/>
    <w:rsid w:val="00436156"/>
    <w:rsid w:val="00436281"/>
    <w:rsid w:val="0043643B"/>
    <w:rsid w:val="00436A1E"/>
    <w:rsid w:val="00436AEF"/>
    <w:rsid w:val="00437036"/>
    <w:rsid w:val="004401A2"/>
    <w:rsid w:val="00440663"/>
    <w:rsid w:val="00440AD1"/>
    <w:rsid w:val="00440B6F"/>
    <w:rsid w:val="00440BA8"/>
    <w:rsid w:val="00440D3D"/>
    <w:rsid w:val="00440FC5"/>
    <w:rsid w:val="00441480"/>
    <w:rsid w:val="00441615"/>
    <w:rsid w:val="0044162D"/>
    <w:rsid w:val="00441D85"/>
    <w:rsid w:val="00441F11"/>
    <w:rsid w:val="004422D0"/>
    <w:rsid w:val="0044239B"/>
    <w:rsid w:val="004425AE"/>
    <w:rsid w:val="0044264E"/>
    <w:rsid w:val="00442AE6"/>
    <w:rsid w:val="00442BC6"/>
    <w:rsid w:val="00442E0F"/>
    <w:rsid w:val="00442FA0"/>
    <w:rsid w:val="00443438"/>
    <w:rsid w:val="004435B2"/>
    <w:rsid w:val="00443715"/>
    <w:rsid w:val="004439A3"/>
    <w:rsid w:val="00443B6B"/>
    <w:rsid w:val="00443BD3"/>
    <w:rsid w:val="00444186"/>
    <w:rsid w:val="00444401"/>
    <w:rsid w:val="004444E5"/>
    <w:rsid w:val="00444825"/>
    <w:rsid w:val="00444849"/>
    <w:rsid w:val="004448B3"/>
    <w:rsid w:val="00444A4A"/>
    <w:rsid w:val="00444FC7"/>
    <w:rsid w:val="00445069"/>
    <w:rsid w:val="0044508F"/>
    <w:rsid w:val="00445204"/>
    <w:rsid w:val="00445579"/>
    <w:rsid w:val="0044579C"/>
    <w:rsid w:val="00445BB2"/>
    <w:rsid w:val="00445EAA"/>
    <w:rsid w:val="00446012"/>
    <w:rsid w:val="00446024"/>
    <w:rsid w:val="004462FD"/>
    <w:rsid w:val="00446390"/>
    <w:rsid w:val="00446AFE"/>
    <w:rsid w:val="00446D7D"/>
    <w:rsid w:val="00446E1C"/>
    <w:rsid w:val="00447198"/>
    <w:rsid w:val="004478B7"/>
    <w:rsid w:val="004478DF"/>
    <w:rsid w:val="00447D8F"/>
    <w:rsid w:val="0045018C"/>
    <w:rsid w:val="004510C1"/>
    <w:rsid w:val="00451309"/>
    <w:rsid w:val="0045162F"/>
    <w:rsid w:val="00451C62"/>
    <w:rsid w:val="00452335"/>
    <w:rsid w:val="0045242A"/>
    <w:rsid w:val="00453CE6"/>
    <w:rsid w:val="004546D5"/>
    <w:rsid w:val="004548E7"/>
    <w:rsid w:val="00454D21"/>
    <w:rsid w:val="00455046"/>
    <w:rsid w:val="004554D0"/>
    <w:rsid w:val="004556D9"/>
    <w:rsid w:val="00455A53"/>
    <w:rsid w:val="00455B04"/>
    <w:rsid w:val="00455F9B"/>
    <w:rsid w:val="0045613A"/>
    <w:rsid w:val="004564A9"/>
    <w:rsid w:val="00456565"/>
    <w:rsid w:val="00456AD6"/>
    <w:rsid w:val="00456BAD"/>
    <w:rsid w:val="00456DC6"/>
    <w:rsid w:val="00457622"/>
    <w:rsid w:val="0045785C"/>
    <w:rsid w:val="00457903"/>
    <w:rsid w:val="00457937"/>
    <w:rsid w:val="0046024A"/>
    <w:rsid w:val="0046038D"/>
    <w:rsid w:val="00460591"/>
    <w:rsid w:val="0046071F"/>
    <w:rsid w:val="00460967"/>
    <w:rsid w:val="00460A94"/>
    <w:rsid w:val="00460EB5"/>
    <w:rsid w:val="0046139A"/>
    <w:rsid w:val="00461682"/>
    <w:rsid w:val="00461F1A"/>
    <w:rsid w:val="004620E7"/>
    <w:rsid w:val="00462BD8"/>
    <w:rsid w:val="00462C2C"/>
    <w:rsid w:val="004630C9"/>
    <w:rsid w:val="00463118"/>
    <w:rsid w:val="004632A3"/>
    <w:rsid w:val="00463879"/>
    <w:rsid w:val="0046390A"/>
    <w:rsid w:val="00463C2F"/>
    <w:rsid w:val="00463E09"/>
    <w:rsid w:val="004640A8"/>
    <w:rsid w:val="00464448"/>
    <w:rsid w:val="004644C3"/>
    <w:rsid w:val="00464665"/>
    <w:rsid w:val="00464722"/>
    <w:rsid w:val="00464C85"/>
    <w:rsid w:val="004651F6"/>
    <w:rsid w:val="004653A7"/>
    <w:rsid w:val="0046560D"/>
    <w:rsid w:val="004656F6"/>
    <w:rsid w:val="00465D00"/>
    <w:rsid w:val="00465E85"/>
    <w:rsid w:val="004661D5"/>
    <w:rsid w:val="004664FF"/>
    <w:rsid w:val="00466934"/>
    <w:rsid w:val="00466B83"/>
    <w:rsid w:val="00466BCB"/>
    <w:rsid w:val="00466BF7"/>
    <w:rsid w:val="00466C5B"/>
    <w:rsid w:val="00466EB4"/>
    <w:rsid w:val="00467279"/>
    <w:rsid w:val="004676B0"/>
    <w:rsid w:val="00470049"/>
    <w:rsid w:val="004704A5"/>
    <w:rsid w:val="00470707"/>
    <w:rsid w:val="00470AA5"/>
    <w:rsid w:val="00470E2E"/>
    <w:rsid w:val="00471075"/>
    <w:rsid w:val="004719F3"/>
    <w:rsid w:val="00471A69"/>
    <w:rsid w:val="00472391"/>
    <w:rsid w:val="00472725"/>
    <w:rsid w:val="004727C0"/>
    <w:rsid w:val="00472927"/>
    <w:rsid w:val="00472C04"/>
    <w:rsid w:val="00472F41"/>
    <w:rsid w:val="004730EC"/>
    <w:rsid w:val="004733B2"/>
    <w:rsid w:val="0047352B"/>
    <w:rsid w:val="00473683"/>
    <w:rsid w:val="00473832"/>
    <w:rsid w:val="00473892"/>
    <w:rsid w:val="00473B4C"/>
    <w:rsid w:val="00473BE5"/>
    <w:rsid w:val="00473C3B"/>
    <w:rsid w:val="00473E7D"/>
    <w:rsid w:val="0047445C"/>
    <w:rsid w:val="00474666"/>
    <w:rsid w:val="00474B5F"/>
    <w:rsid w:val="004750BD"/>
    <w:rsid w:val="004751ED"/>
    <w:rsid w:val="00475410"/>
    <w:rsid w:val="004754BA"/>
    <w:rsid w:val="00476358"/>
    <w:rsid w:val="004764D2"/>
    <w:rsid w:val="004765D0"/>
    <w:rsid w:val="004765E6"/>
    <w:rsid w:val="00476606"/>
    <w:rsid w:val="0047724A"/>
    <w:rsid w:val="004773E3"/>
    <w:rsid w:val="00477570"/>
    <w:rsid w:val="00477DA1"/>
    <w:rsid w:val="004800F9"/>
    <w:rsid w:val="0048026F"/>
    <w:rsid w:val="0048066F"/>
    <w:rsid w:val="00480C20"/>
    <w:rsid w:val="0048121A"/>
    <w:rsid w:val="00481257"/>
    <w:rsid w:val="00481377"/>
    <w:rsid w:val="00481408"/>
    <w:rsid w:val="004814D9"/>
    <w:rsid w:val="004814DE"/>
    <w:rsid w:val="004818BC"/>
    <w:rsid w:val="004822BC"/>
    <w:rsid w:val="0048232F"/>
    <w:rsid w:val="00482407"/>
    <w:rsid w:val="00482774"/>
    <w:rsid w:val="0048285B"/>
    <w:rsid w:val="0048285E"/>
    <w:rsid w:val="0048298C"/>
    <w:rsid w:val="00482B0D"/>
    <w:rsid w:val="00482BCF"/>
    <w:rsid w:val="00482E92"/>
    <w:rsid w:val="0048335B"/>
    <w:rsid w:val="0048348C"/>
    <w:rsid w:val="00483667"/>
    <w:rsid w:val="0048373A"/>
    <w:rsid w:val="004837C8"/>
    <w:rsid w:val="0048386A"/>
    <w:rsid w:val="00483BAE"/>
    <w:rsid w:val="00483E48"/>
    <w:rsid w:val="004845A8"/>
    <w:rsid w:val="004848B1"/>
    <w:rsid w:val="00484F3C"/>
    <w:rsid w:val="00484FC9"/>
    <w:rsid w:val="00485107"/>
    <w:rsid w:val="00485269"/>
    <w:rsid w:val="0048529F"/>
    <w:rsid w:val="004853D7"/>
    <w:rsid w:val="00485706"/>
    <w:rsid w:val="00485A75"/>
    <w:rsid w:val="0048601E"/>
    <w:rsid w:val="00486B0A"/>
    <w:rsid w:val="00486BD0"/>
    <w:rsid w:val="00487393"/>
    <w:rsid w:val="004875DF"/>
    <w:rsid w:val="00487A69"/>
    <w:rsid w:val="004900F9"/>
    <w:rsid w:val="004901E0"/>
    <w:rsid w:val="00490429"/>
    <w:rsid w:val="004908DF"/>
    <w:rsid w:val="0049093E"/>
    <w:rsid w:val="00490974"/>
    <w:rsid w:val="00490AD3"/>
    <w:rsid w:val="00490AF4"/>
    <w:rsid w:val="00490DB2"/>
    <w:rsid w:val="00490E68"/>
    <w:rsid w:val="00490FEE"/>
    <w:rsid w:val="0049145A"/>
    <w:rsid w:val="004915BB"/>
    <w:rsid w:val="00491BA1"/>
    <w:rsid w:val="00491CFD"/>
    <w:rsid w:val="00492256"/>
    <w:rsid w:val="00492387"/>
    <w:rsid w:val="004924CC"/>
    <w:rsid w:val="004924F8"/>
    <w:rsid w:val="00492ACE"/>
    <w:rsid w:val="004934C5"/>
    <w:rsid w:val="004939C9"/>
    <w:rsid w:val="00493C36"/>
    <w:rsid w:val="00493E7A"/>
    <w:rsid w:val="004941E1"/>
    <w:rsid w:val="004942CC"/>
    <w:rsid w:val="00494591"/>
    <w:rsid w:val="00494870"/>
    <w:rsid w:val="004948A2"/>
    <w:rsid w:val="00494BB2"/>
    <w:rsid w:val="00494D93"/>
    <w:rsid w:val="00494F33"/>
    <w:rsid w:val="0049517D"/>
    <w:rsid w:val="004955A4"/>
    <w:rsid w:val="0049578F"/>
    <w:rsid w:val="0049585A"/>
    <w:rsid w:val="00495B2F"/>
    <w:rsid w:val="00495B43"/>
    <w:rsid w:val="00495CF7"/>
    <w:rsid w:val="00496077"/>
    <w:rsid w:val="004962F8"/>
    <w:rsid w:val="00496E0A"/>
    <w:rsid w:val="00496E9A"/>
    <w:rsid w:val="00497036"/>
    <w:rsid w:val="004970D6"/>
    <w:rsid w:val="004972D7"/>
    <w:rsid w:val="00497792"/>
    <w:rsid w:val="004978B1"/>
    <w:rsid w:val="00497985"/>
    <w:rsid w:val="00497CA4"/>
    <w:rsid w:val="00497D3F"/>
    <w:rsid w:val="004A0506"/>
    <w:rsid w:val="004A08D6"/>
    <w:rsid w:val="004A0F1A"/>
    <w:rsid w:val="004A1244"/>
    <w:rsid w:val="004A161A"/>
    <w:rsid w:val="004A16AE"/>
    <w:rsid w:val="004A1BB3"/>
    <w:rsid w:val="004A1DEE"/>
    <w:rsid w:val="004A1E12"/>
    <w:rsid w:val="004A2246"/>
    <w:rsid w:val="004A2AC7"/>
    <w:rsid w:val="004A393B"/>
    <w:rsid w:val="004A3C5D"/>
    <w:rsid w:val="004A3D3D"/>
    <w:rsid w:val="004A3F50"/>
    <w:rsid w:val="004A4460"/>
    <w:rsid w:val="004A45F9"/>
    <w:rsid w:val="004A4AB2"/>
    <w:rsid w:val="004A5016"/>
    <w:rsid w:val="004A50AF"/>
    <w:rsid w:val="004A5383"/>
    <w:rsid w:val="004A5E87"/>
    <w:rsid w:val="004A6023"/>
    <w:rsid w:val="004A6059"/>
    <w:rsid w:val="004A60EF"/>
    <w:rsid w:val="004A6602"/>
    <w:rsid w:val="004A677C"/>
    <w:rsid w:val="004A6AF1"/>
    <w:rsid w:val="004A6BA2"/>
    <w:rsid w:val="004A6E2F"/>
    <w:rsid w:val="004A70D0"/>
    <w:rsid w:val="004A7526"/>
    <w:rsid w:val="004B0860"/>
    <w:rsid w:val="004B141C"/>
    <w:rsid w:val="004B17BE"/>
    <w:rsid w:val="004B1C35"/>
    <w:rsid w:val="004B1C90"/>
    <w:rsid w:val="004B1D1E"/>
    <w:rsid w:val="004B2156"/>
    <w:rsid w:val="004B274B"/>
    <w:rsid w:val="004B2A52"/>
    <w:rsid w:val="004B2BAD"/>
    <w:rsid w:val="004B31CC"/>
    <w:rsid w:val="004B339C"/>
    <w:rsid w:val="004B3B6F"/>
    <w:rsid w:val="004B3ED3"/>
    <w:rsid w:val="004B4390"/>
    <w:rsid w:val="004B457C"/>
    <w:rsid w:val="004B4C50"/>
    <w:rsid w:val="004B4C52"/>
    <w:rsid w:val="004B4DB2"/>
    <w:rsid w:val="004B50C0"/>
    <w:rsid w:val="004B57D1"/>
    <w:rsid w:val="004B5B14"/>
    <w:rsid w:val="004B6046"/>
    <w:rsid w:val="004B620A"/>
    <w:rsid w:val="004B62A7"/>
    <w:rsid w:val="004B674F"/>
    <w:rsid w:val="004B6AD5"/>
    <w:rsid w:val="004B6E6C"/>
    <w:rsid w:val="004B73CE"/>
    <w:rsid w:val="004B7624"/>
    <w:rsid w:val="004B7D53"/>
    <w:rsid w:val="004C036D"/>
    <w:rsid w:val="004C06E4"/>
    <w:rsid w:val="004C0AF0"/>
    <w:rsid w:val="004C147E"/>
    <w:rsid w:val="004C1516"/>
    <w:rsid w:val="004C16E3"/>
    <w:rsid w:val="004C1A77"/>
    <w:rsid w:val="004C1C74"/>
    <w:rsid w:val="004C21D9"/>
    <w:rsid w:val="004C2993"/>
    <w:rsid w:val="004C31BD"/>
    <w:rsid w:val="004C34C0"/>
    <w:rsid w:val="004C35DF"/>
    <w:rsid w:val="004C399F"/>
    <w:rsid w:val="004C4235"/>
    <w:rsid w:val="004C455F"/>
    <w:rsid w:val="004C45BF"/>
    <w:rsid w:val="004C4C6A"/>
    <w:rsid w:val="004C4E0A"/>
    <w:rsid w:val="004C5077"/>
    <w:rsid w:val="004C5363"/>
    <w:rsid w:val="004C5580"/>
    <w:rsid w:val="004C5AC9"/>
    <w:rsid w:val="004C5C5D"/>
    <w:rsid w:val="004C5ED1"/>
    <w:rsid w:val="004C64BD"/>
    <w:rsid w:val="004C6687"/>
    <w:rsid w:val="004C6806"/>
    <w:rsid w:val="004C729D"/>
    <w:rsid w:val="004C72A4"/>
    <w:rsid w:val="004C72CF"/>
    <w:rsid w:val="004C7476"/>
    <w:rsid w:val="004C782E"/>
    <w:rsid w:val="004C7C2F"/>
    <w:rsid w:val="004C7C80"/>
    <w:rsid w:val="004C7E61"/>
    <w:rsid w:val="004D028B"/>
    <w:rsid w:val="004D03F5"/>
    <w:rsid w:val="004D046A"/>
    <w:rsid w:val="004D04E7"/>
    <w:rsid w:val="004D05B2"/>
    <w:rsid w:val="004D06B2"/>
    <w:rsid w:val="004D07F6"/>
    <w:rsid w:val="004D100F"/>
    <w:rsid w:val="004D130A"/>
    <w:rsid w:val="004D14A8"/>
    <w:rsid w:val="004D1E24"/>
    <w:rsid w:val="004D1EF7"/>
    <w:rsid w:val="004D1F40"/>
    <w:rsid w:val="004D2196"/>
    <w:rsid w:val="004D2364"/>
    <w:rsid w:val="004D2552"/>
    <w:rsid w:val="004D275B"/>
    <w:rsid w:val="004D2BF8"/>
    <w:rsid w:val="004D2C0C"/>
    <w:rsid w:val="004D2C2C"/>
    <w:rsid w:val="004D2C61"/>
    <w:rsid w:val="004D2F09"/>
    <w:rsid w:val="004D3459"/>
    <w:rsid w:val="004D351D"/>
    <w:rsid w:val="004D36D1"/>
    <w:rsid w:val="004D3CBC"/>
    <w:rsid w:val="004D3D17"/>
    <w:rsid w:val="004D3E79"/>
    <w:rsid w:val="004D4B29"/>
    <w:rsid w:val="004D4C32"/>
    <w:rsid w:val="004D4EDD"/>
    <w:rsid w:val="004D505B"/>
    <w:rsid w:val="004D561B"/>
    <w:rsid w:val="004D56B5"/>
    <w:rsid w:val="004D5B1C"/>
    <w:rsid w:val="004D5B43"/>
    <w:rsid w:val="004D6086"/>
    <w:rsid w:val="004D6572"/>
    <w:rsid w:val="004D685B"/>
    <w:rsid w:val="004D68C4"/>
    <w:rsid w:val="004D6A73"/>
    <w:rsid w:val="004D6B10"/>
    <w:rsid w:val="004D6EBF"/>
    <w:rsid w:val="004D717E"/>
    <w:rsid w:val="004D7193"/>
    <w:rsid w:val="004D75A8"/>
    <w:rsid w:val="004D7698"/>
    <w:rsid w:val="004D7933"/>
    <w:rsid w:val="004D79F5"/>
    <w:rsid w:val="004D7E80"/>
    <w:rsid w:val="004D7EFC"/>
    <w:rsid w:val="004D7F04"/>
    <w:rsid w:val="004E0160"/>
    <w:rsid w:val="004E0327"/>
    <w:rsid w:val="004E03AD"/>
    <w:rsid w:val="004E03EF"/>
    <w:rsid w:val="004E06C1"/>
    <w:rsid w:val="004E09F6"/>
    <w:rsid w:val="004E0A7D"/>
    <w:rsid w:val="004E0ADC"/>
    <w:rsid w:val="004E0E70"/>
    <w:rsid w:val="004E0FEF"/>
    <w:rsid w:val="004E10B6"/>
    <w:rsid w:val="004E1291"/>
    <w:rsid w:val="004E14B5"/>
    <w:rsid w:val="004E1507"/>
    <w:rsid w:val="004E1897"/>
    <w:rsid w:val="004E19B6"/>
    <w:rsid w:val="004E1C0B"/>
    <w:rsid w:val="004E2019"/>
    <w:rsid w:val="004E2203"/>
    <w:rsid w:val="004E2284"/>
    <w:rsid w:val="004E2AD2"/>
    <w:rsid w:val="004E2C96"/>
    <w:rsid w:val="004E2E88"/>
    <w:rsid w:val="004E33EA"/>
    <w:rsid w:val="004E3519"/>
    <w:rsid w:val="004E377D"/>
    <w:rsid w:val="004E3BBD"/>
    <w:rsid w:val="004E42B5"/>
    <w:rsid w:val="004E47B3"/>
    <w:rsid w:val="004E4E50"/>
    <w:rsid w:val="004E509A"/>
    <w:rsid w:val="004E5598"/>
    <w:rsid w:val="004E55BD"/>
    <w:rsid w:val="004E5779"/>
    <w:rsid w:val="004E58BD"/>
    <w:rsid w:val="004E62B8"/>
    <w:rsid w:val="004E6721"/>
    <w:rsid w:val="004E6B6D"/>
    <w:rsid w:val="004E74E0"/>
    <w:rsid w:val="004E7616"/>
    <w:rsid w:val="004E7709"/>
    <w:rsid w:val="004E7893"/>
    <w:rsid w:val="004F022E"/>
    <w:rsid w:val="004F02CD"/>
    <w:rsid w:val="004F032F"/>
    <w:rsid w:val="004F0472"/>
    <w:rsid w:val="004F0584"/>
    <w:rsid w:val="004F0641"/>
    <w:rsid w:val="004F0A07"/>
    <w:rsid w:val="004F0BC7"/>
    <w:rsid w:val="004F0BEB"/>
    <w:rsid w:val="004F0E48"/>
    <w:rsid w:val="004F0E9F"/>
    <w:rsid w:val="004F0F2E"/>
    <w:rsid w:val="004F1119"/>
    <w:rsid w:val="004F1253"/>
    <w:rsid w:val="004F1338"/>
    <w:rsid w:val="004F18E2"/>
    <w:rsid w:val="004F19AC"/>
    <w:rsid w:val="004F19EA"/>
    <w:rsid w:val="004F1A10"/>
    <w:rsid w:val="004F2044"/>
    <w:rsid w:val="004F23E3"/>
    <w:rsid w:val="004F23F7"/>
    <w:rsid w:val="004F2597"/>
    <w:rsid w:val="004F2681"/>
    <w:rsid w:val="004F33A0"/>
    <w:rsid w:val="004F3B96"/>
    <w:rsid w:val="004F3BA7"/>
    <w:rsid w:val="004F3EAD"/>
    <w:rsid w:val="004F3F2A"/>
    <w:rsid w:val="004F4F4F"/>
    <w:rsid w:val="004F52D0"/>
    <w:rsid w:val="004F5361"/>
    <w:rsid w:val="004F53A9"/>
    <w:rsid w:val="004F57E1"/>
    <w:rsid w:val="004F5C7F"/>
    <w:rsid w:val="004F62C5"/>
    <w:rsid w:val="004F7201"/>
    <w:rsid w:val="004F72FC"/>
    <w:rsid w:val="004F7542"/>
    <w:rsid w:val="005003B6"/>
    <w:rsid w:val="00500646"/>
    <w:rsid w:val="00500969"/>
    <w:rsid w:val="00500CD8"/>
    <w:rsid w:val="00500DF8"/>
    <w:rsid w:val="00500F3B"/>
    <w:rsid w:val="00500F91"/>
    <w:rsid w:val="00501053"/>
    <w:rsid w:val="00501488"/>
    <w:rsid w:val="00501563"/>
    <w:rsid w:val="00501D15"/>
    <w:rsid w:val="00501DE2"/>
    <w:rsid w:val="005020CA"/>
    <w:rsid w:val="005025B6"/>
    <w:rsid w:val="005029D5"/>
    <w:rsid w:val="00502AF3"/>
    <w:rsid w:val="00502DEA"/>
    <w:rsid w:val="0050311C"/>
    <w:rsid w:val="00503379"/>
    <w:rsid w:val="00503602"/>
    <w:rsid w:val="00503641"/>
    <w:rsid w:val="0050388D"/>
    <w:rsid w:val="00503941"/>
    <w:rsid w:val="00503DF1"/>
    <w:rsid w:val="00504076"/>
    <w:rsid w:val="0050437B"/>
    <w:rsid w:val="00504576"/>
    <w:rsid w:val="00504685"/>
    <w:rsid w:val="00504741"/>
    <w:rsid w:val="0050486A"/>
    <w:rsid w:val="0050510C"/>
    <w:rsid w:val="00505ECB"/>
    <w:rsid w:val="005060FD"/>
    <w:rsid w:val="00506114"/>
    <w:rsid w:val="005061AE"/>
    <w:rsid w:val="005062E1"/>
    <w:rsid w:val="005067BF"/>
    <w:rsid w:val="00506863"/>
    <w:rsid w:val="005068FB"/>
    <w:rsid w:val="00506B2A"/>
    <w:rsid w:val="00506CE7"/>
    <w:rsid w:val="00507361"/>
    <w:rsid w:val="00507D71"/>
    <w:rsid w:val="00507E31"/>
    <w:rsid w:val="00507FDA"/>
    <w:rsid w:val="0051021C"/>
    <w:rsid w:val="00510646"/>
    <w:rsid w:val="00510BD0"/>
    <w:rsid w:val="00511531"/>
    <w:rsid w:val="00511645"/>
    <w:rsid w:val="005116DF"/>
    <w:rsid w:val="00511CA2"/>
    <w:rsid w:val="00512230"/>
    <w:rsid w:val="00512647"/>
    <w:rsid w:val="00512836"/>
    <w:rsid w:val="00512C2C"/>
    <w:rsid w:val="00512F67"/>
    <w:rsid w:val="00513176"/>
    <w:rsid w:val="00513981"/>
    <w:rsid w:val="00513CA6"/>
    <w:rsid w:val="00514F41"/>
    <w:rsid w:val="005154B3"/>
    <w:rsid w:val="00515C0E"/>
    <w:rsid w:val="00515E43"/>
    <w:rsid w:val="005164EC"/>
    <w:rsid w:val="005169C2"/>
    <w:rsid w:val="00516B05"/>
    <w:rsid w:val="00517037"/>
    <w:rsid w:val="00517187"/>
    <w:rsid w:val="005171D1"/>
    <w:rsid w:val="00517377"/>
    <w:rsid w:val="00517752"/>
    <w:rsid w:val="00517B03"/>
    <w:rsid w:val="00517CDB"/>
    <w:rsid w:val="00517D9D"/>
    <w:rsid w:val="00517F76"/>
    <w:rsid w:val="00520925"/>
    <w:rsid w:val="00520D9E"/>
    <w:rsid w:val="00520FF6"/>
    <w:rsid w:val="005216AD"/>
    <w:rsid w:val="005216EF"/>
    <w:rsid w:val="00521757"/>
    <w:rsid w:val="00521B34"/>
    <w:rsid w:val="00521E7F"/>
    <w:rsid w:val="00521FCD"/>
    <w:rsid w:val="00521FD1"/>
    <w:rsid w:val="00522247"/>
    <w:rsid w:val="005226B7"/>
    <w:rsid w:val="005229D1"/>
    <w:rsid w:val="00522BF8"/>
    <w:rsid w:val="00522C8E"/>
    <w:rsid w:val="00522D46"/>
    <w:rsid w:val="00522EA8"/>
    <w:rsid w:val="0052312B"/>
    <w:rsid w:val="00523213"/>
    <w:rsid w:val="005236A7"/>
    <w:rsid w:val="0052389B"/>
    <w:rsid w:val="00524282"/>
    <w:rsid w:val="00524415"/>
    <w:rsid w:val="005244E8"/>
    <w:rsid w:val="00524654"/>
    <w:rsid w:val="005246BE"/>
    <w:rsid w:val="005247A7"/>
    <w:rsid w:val="0052486B"/>
    <w:rsid w:val="0052533E"/>
    <w:rsid w:val="0052593B"/>
    <w:rsid w:val="00525D55"/>
    <w:rsid w:val="00525EDD"/>
    <w:rsid w:val="00526013"/>
    <w:rsid w:val="00526024"/>
    <w:rsid w:val="00526044"/>
    <w:rsid w:val="005268EE"/>
    <w:rsid w:val="00527216"/>
    <w:rsid w:val="00527263"/>
    <w:rsid w:val="0052730F"/>
    <w:rsid w:val="00527351"/>
    <w:rsid w:val="005273C6"/>
    <w:rsid w:val="0052776C"/>
    <w:rsid w:val="0052776E"/>
    <w:rsid w:val="00527812"/>
    <w:rsid w:val="005278F1"/>
    <w:rsid w:val="00527AFB"/>
    <w:rsid w:val="00527D54"/>
    <w:rsid w:val="00527E8A"/>
    <w:rsid w:val="00527F1A"/>
    <w:rsid w:val="00530089"/>
    <w:rsid w:val="005309CE"/>
    <w:rsid w:val="00530E27"/>
    <w:rsid w:val="00531183"/>
    <w:rsid w:val="0053168E"/>
    <w:rsid w:val="0053239A"/>
    <w:rsid w:val="00532465"/>
    <w:rsid w:val="00532E0C"/>
    <w:rsid w:val="00532F05"/>
    <w:rsid w:val="00533328"/>
    <w:rsid w:val="0053336D"/>
    <w:rsid w:val="005334D5"/>
    <w:rsid w:val="005338D1"/>
    <w:rsid w:val="00533994"/>
    <w:rsid w:val="00533B8C"/>
    <w:rsid w:val="00533BEE"/>
    <w:rsid w:val="00533F6E"/>
    <w:rsid w:val="00534681"/>
    <w:rsid w:val="00534D99"/>
    <w:rsid w:val="00534DBB"/>
    <w:rsid w:val="00534EA5"/>
    <w:rsid w:val="00534F12"/>
    <w:rsid w:val="00535269"/>
    <w:rsid w:val="0053606D"/>
    <w:rsid w:val="0053610B"/>
    <w:rsid w:val="005364DE"/>
    <w:rsid w:val="005364E1"/>
    <w:rsid w:val="00536987"/>
    <w:rsid w:val="00536C2E"/>
    <w:rsid w:val="00536E69"/>
    <w:rsid w:val="0053711A"/>
    <w:rsid w:val="00537467"/>
    <w:rsid w:val="005376E6"/>
    <w:rsid w:val="0053784F"/>
    <w:rsid w:val="00537AF1"/>
    <w:rsid w:val="00537DEC"/>
    <w:rsid w:val="00537EFE"/>
    <w:rsid w:val="00540054"/>
    <w:rsid w:val="00540E63"/>
    <w:rsid w:val="00540ED8"/>
    <w:rsid w:val="00541074"/>
    <w:rsid w:val="005418C1"/>
    <w:rsid w:val="00541F5D"/>
    <w:rsid w:val="005420B2"/>
    <w:rsid w:val="00542126"/>
    <w:rsid w:val="00542337"/>
    <w:rsid w:val="0054240D"/>
    <w:rsid w:val="005424DB"/>
    <w:rsid w:val="00542654"/>
    <w:rsid w:val="00542881"/>
    <w:rsid w:val="00542E47"/>
    <w:rsid w:val="00542F4D"/>
    <w:rsid w:val="005434B4"/>
    <w:rsid w:val="00543CC2"/>
    <w:rsid w:val="005444DD"/>
    <w:rsid w:val="0054485E"/>
    <w:rsid w:val="00545B05"/>
    <w:rsid w:val="00546254"/>
    <w:rsid w:val="00546303"/>
    <w:rsid w:val="0054643D"/>
    <w:rsid w:val="005467F4"/>
    <w:rsid w:val="00546C29"/>
    <w:rsid w:val="00546C9C"/>
    <w:rsid w:val="00546E0A"/>
    <w:rsid w:val="00546E1F"/>
    <w:rsid w:val="00546EBB"/>
    <w:rsid w:val="00547073"/>
    <w:rsid w:val="0054745C"/>
    <w:rsid w:val="00547500"/>
    <w:rsid w:val="005477C8"/>
    <w:rsid w:val="00547A61"/>
    <w:rsid w:val="00547C22"/>
    <w:rsid w:val="00547DC9"/>
    <w:rsid w:val="00547F0F"/>
    <w:rsid w:val="005500B7"/>
    <w:rsid w:val="005507FF"/>
    <w:rsid w:val="00550932"/>
    <w:rsid w:val="005509A0"/>
    <w:rsid w:val="00550A9B"/>
    <w:rsid w:val="00550BA8"/>
    <w:rsid w:val="00550D32"/>
    <w:rsid w:val="00550DF7"/>
    <w:rsid w:val="0055110B"/>
    <w:rsid w:val="005512D3"/>
    <w:rsid w:val="0055137E"/>
    <w:rsid w:val="00551885"/>
    <w:rsid w:val="00551D5B"/>
    <w:rsid w:val="00552183"/>
    <w:rsid w:val="00552211"/>
    <w:rsid w:val="00552613"/>
    <w:rsid w:val="00552C6D"/>
    <w:rsid w:val="00552D4C"/>
    <w:rsid w:val="00552E08"/>
    <w:rsid w:val="00552E3E"/>
    <w:rsid w:val="0055321C"/>
    <w:rsid w:val="005534A9"/>
    <w:rsid w:val="0055374A"/>
    <w:rsid w:val="00553790"/>
    <w:rsid w:val="00553A2E"/>
    <w:rsid w:val="00553C41"/>
    <w:rsid w:val="00553DB9"/>
    <w:rsid w:val="00553E70"/>
    <w:rsid w:val="0055411A"/>
    <w:rsid w:val="0055440F"/>
    <w:rsid w:val="00554565"/>
    <w:rsid w:val="00554EC3"/>
    <w:rsid w:val="005550B2"/>
    <w:rsid w:val="00555559"/>
    <w:rsid w:val="00555B5F"/>
    <w:rsid w:val="00555F10"/>
    <w:rsid w:val="0055606A"/>
    <w:rsid w:val="00556246"/>
    <w:rsid w:val="005564B4"/>
    <w:rsid w:val="00556585"/>
    <w:rsid w:val="00556793"/>
    <w:rsid w:val="00556AE1"/>
    <w:rsid w:val="00556B17"/>
    <w:rsid w:val="00556B3C"/>
    <w:rsid w:val="00556B42"/>
    <w:rsid w:val="00556B61"/>
    <w:rsid w:val="00556C29"/>
    <w:rsid w:val="0055775E"/>
    <w:rsid w:val="00557B5C"/>
    <w:rsid w:val="00557BC1"/>
    <w:rsid w:val="00557ED3"/>
    <w:rsid w:val="00560501"/>
    <w:rsid w:val="005605AD"/>
    <w:rsid w:val="005605E1"/>
    <w:rsid w:val="005606EA"/>
    <w:rsid w:val="00560883"/>
    <w:rsid w:val="00560BCF"/>
    <w:rsid w:val="00560C10"/>
    <w:rsid w:val="00560C63"/>
    <w:rsid w:val="00560D04"/>
    <w:rsid w:val="00560F08"/>
    <w:rsid w:val="0056169C"/>
    <w:rsid w:val="00561995"/>
    <w:rsid w:val="00561B1C"/>
    <w:rsid w:val="00561E6A"/>
    <w:rsid w:val="00562CB4"/>
    <w:rsid w:val="00562D47"/>
    <w:rsid w:val="00562D79"/>
    <w:rsid w:val="0056384F"/>
    <w:rsid w:val="0056389A"/>
    <w:rsid w:val="0056389C"/>
    <w:rsid w:val="00563AAC"/>
    <w:rsid w:val="00563E30"/>
    <w:rsid w:val="00564327"/>
    <w:rsid w:val="00564621"/>
    <w:rsid w:val="005649CF"/>
    <w:rsid w:val="005652B6"/>
    <w:rsid w:val="005652F7"/>
    <w:rsid w:val="00565975"/>
    <w:rsid w:val="00565999"/>
    <w:rsid w:val="00565A51"/>
    <w:rsid w:val="0056610B"/>
    <w:rsid w:val="005668DA"/>
    <w:rsid w:val="00566CA5"/>
    <w:rsid w:val="00566D0B"/>
    <w:rsid w:val="00567F36"/>
    <w:rsid w:val="00570299"/>
    <w:rsid w:val="00570481"/>
    <w:rsid w:val="00570DDB"/>
    <w:rsid w:val="005715EF"/>
    <w:rsid w:val="00571FD3"/>
    <w:rsid w:val="005727C7"/>
    <w:rsid w:val="00572E8D"/>
    <w:rsid w:val="00572EB4"/>
    <w:rsid w:val="00572ED9"/>
    <w:rsid w:val="0057345B"/>
    <w:rsid w:val="0057372D"/>
    <w:rsid w:val="00573965"/>
    <w:rsid w:val="00573AB3"/>
    <w:rsid w:val="005740D9"/>
    <w:rsid w:val="005743D3"/>
    <w:rsid w:val="0057460E"/>
    <w:rsid w:val="00574CDD"/>
    <w:rsid w:val="005751C4"/>
    <w:rsid w:val="00575387"/>
    <w:rsid w:val="005753D2"/>
    <w:rsid w:val="00575513"/>
    <w:rsid w:val="005755C8"/>
    <w:rsid w:val="00575759"/>
    <w:rsid w:val="00575A05"/>
    <w:rsid w:val="00575A56"/>
    <w:rsid w:val="00575F71"/>
    <w:rsid w:val="005761DD"/>
    <w:rsid w:val="0057714D"/>
    <w:rsid w:val="00577E07"/>
    <w:rsid w:val="0058022F"/>
    <w:rsid w:val="00580246"/>
    <w:rsid w:val="005803C6"/>
    <w:rsid w:val="0058049A"/>
    <w:rsid w:val="005806ED"/>
    <w:rsid w:val="00580A71"/>
    <w:rsid w:val="00580ACC"/>
    <w:rsid w:val="00580ADE"/>
    <w:rsid w:val="00580BA0"/>
    <w:rsid w:val="00580BFC"/>
    <w:rsid w:val="00580F7C"/>
    <w:rsid w:val="005810AC"/>
    <w:rsid w:val="005817CA"/>
    <w:rsid w:val="00581BD0"/>
    <w:rsid w:val="005825B1"/>
    <w:rsid w:val="00582931"/>
    <w:rsid w:val="00582A9B"/>
    <w:rsid w:val="005830DF"/>
    <w:rsid w:val="00583588"/>
    <w:rsid w:val="00583C30"/>
    <w:rsid w:val="00583D17"/>
    <w:rsid w:val="00583D96"/>
    <w:rsid w:val="00584145"/>
    <w:rsid w:val="00584399"/>
    <w:rsid w:val="005851F9"/>
    <w:rsid w:val="0058540D"/>
    <w:rsid w:val="00585596"/>
    <w:rsid w:val="005859F9"/>
    <w:rsid w:val="00585BB1"/>
    <w:rsid w:val="00585D20"/>
    <w:rsid w:val="00585E13"/>
    <w:rsid w:val="005869AC"/>
    <w:rsid w:val="00586B98"/>
    <w:rsid w:val="00586D88"/>
    <w:rsid w:val="00587453"/>
    <w:rsid w:val="00587726"/>
    <w:rsid w:val="00587AD1"/>
    <w:rsid w:val="00587B33"/>
    <w:rsid w:val="00587C96"/>
    <w:rsid w:val="00590275"/>
    <w:rsid w:val="00590468"/>
    <w:rsid w:val="005904F8"/>
    <w:rsid w:val="0059151E"/>
    <w:rsid w:val="00591683"/>
    <w:rsid w:val="00591691"/>
    <w:rsid w:val="00591A07"/>
    <w:rsid w:val="00591BA9"/>
    <w:rsid w:val="00591BEA"/>
    <w:rsid w:val="00592372"/>
    <w:rsid w:val="00592485"/>
    <w:rsid w:val="00592995"/>
    <w:rsid w:val="00592C45"/>
    <w:rsid w:val="00592F34"/>
    <w:rsid w:val="00593212"/>
    <w:rsid w:val="0059354C"/>
    <w:rsid w:val="005936AB"/>
    <w:rsid w:val="0059390C"/>
    <w:rsid w:val="005939F3"/>
    <w:rsid w:val="00593C70"/>
    <w:rsid w:val="0059417B"/>
    <w:rsid w:val="005941C7"/>
    <w:rsid w:val="0059494B"/>
    <w:rsid w:val="00594C04"/>
    <w:rsid w:val="00594E05"/>
    <w:rsid w:val="005954C0"/>
    <w:rsid w:val="00595613"/>
    <w:rsid w:val="0059587D"/>
    <w:rsid w:val="00595BD2"/>
    <w:rsid w:val="00595DEB"/>
    <w:rsid w:val="0059652E"/>
    <w:rsid w:val="00596550"/>
    <w:rsid w:val="00596683"/>
    <w:rsid w:val="00596882"/>
    <w:rsid w:val="00596B80"/>
    <w:rsid w:val="00596CF2"/>
    <w:rsid w:val="00597021"/>
    <w:rsid w:val="00597229"/>
    <w:rsid w:val="0059783B"/>
    <w:rsid w:val="00597A1B"/>
    <w:rsid w:val="00597A43"/>
    <w:rsid w:val="00597EB4"/>
    <w:rsid w:val="005A05ED"/>
    <w:rsid w:val="005A0811"/>
    <w:rsid w:val="005A1539"/>
    <w:rsid w:val="005A15C7"/>
    <w:rsid w:val="005A18C6"/>
    <w:rsid w:val="005A1EB8"/>
    <w:rsid w:val="005A231E"/>
    <w:rsid w:val="005A25A5"/>
    <w:rsid w:val="005A2805"/>
    <w:rsid w:val="005A2A0F"/>
    <w:rsid w:val="005A2D4C"/>
    <w:rsid w:val="005A2F65"/>
    <w:rsid w:val="005A3502"/>
    <w:rsid w:val="005A3774"/>
    <w:rsid w:val="005A39F3"/>
    <w:rsid w:val="005A3BF1"/>
    <w:rsid w:val="005A3D13"/>
    <w:rsid w:val="005A4444"/>
    <w:rsid w:val="005A4614"/>
    <w:rsid w:val="005A475B"/>
    <w:rsid w:val="005A4810"/>
    <w:rsid w:val="005A4BF6"/>
    <w:rsid w:val="005A5309"/>
    <w:rsid w:val="005A5C80"/>
    <w:rsid w:val="005A6293"/>
    <w:rsid w:val="005A631F"/>
    <w:rsid w:val="005A6475"/>
    <w:rsid w:val="005A66F6"/>
    <w:rsid w:val="005A70D9"/>
    <w:rsid w:val="005A74EE"/>
    <w:rsid w:val="005B0103"/>
    <w:rsid w:val="005B040A"/>
    <w:rsid w:val="005B0457"/>
    <w:rsid w:val="005B0862"/>
    <w:rsid w:val="005B0E53"/>
    <w:rsid w:val="005B1200"/>
    <w:rsid w:val="005B1277"/>
    <w:rsid w:val="005B143E"/>
    <w:rsid w:val="005B1658"/>
    <w:rsid w:val="005B1B03"/>
    <w:rsid w:val="005B1D66"/>
    <w:rsid w:val="005B1EEE"/>
    <w:rsid w:val="005B2143"/>
    <w:rsid w:val="005B24F6"/>
    <w:rsid w:val="005B2A29"/>
    <w:rsid w:val="005B394F"/>
    <w:rsid w:val="005B3E90"/>
    <w:rsid w:val="005B3F78"/>
    <w:rsid w:val="005B40DA"/>
    <w:rsid w:val="005B46F8"/>
    <w:rsid w:val="005B4797"/>
    <w:rsid w:val="005B49E3"/>
    <w:rsid w:val="005B4FA8"/>
    <w:rsid w:val="005B5007"/>
    <w:rsid w:val="005B532D"/>
    <w:rsid w:val="005B56B6"/>
    <w:rsid w:val="005B5839"/>
    <w:rsid w:val="005B5A48"/>
    <w:rsid w:val="005B6084"/>
    <w:rsid w:val="005B60F0"/>
    <w:rsid w:val="005B6647"/>
    <w:rsid w:val="005B6993"/>
    <w:rsid w:val="005B771A"/>
    <w:rsid w:val="005B7778"/>
    <w:rsid w:val="005B7B07"/>
    <w:rsid w:val="005B7C74"/>
    <w:rsid w:val="005B7E60"/>
    <w:rsid w:val="005C06B9"/>
    <w:rsid w:val="005C0756"/>
    <w:rsid w:val="005C082E"/>
    <w:rsid w:val="005C0BD2"/>
    <w:rsid w:val="005C0E6C"/>
    <w:rsid w:val="005C1981"/>
    <w:rsid w:val="005C1BCD"/>
    <w:rsid w:val="005C1F5A"/>
    <w:rsid w:val="005C1FB4"/>
    <w:rsid w:val="005C2271"/>
    <w:rsid w:val="005C2573"/>
    <w:rsid w:val="005C2831"/>
    <w:rsid w:val="005C28F3"/>
    <w:rsid w:val="005C29E9"/>
    <w:rsid w:val="005C2A79"/>
    <w:rsid w:val="005C2ACE"/>
    <w:rsid w:val="005C2B4D"/>
    <w:rsid w:val="005C3EC3"/>
    <w:rsid w:val="005C44F6"/>
    <w:rsid w:val="005C4E4D"/>
    <w:rsid w:val="005C5685"/>
    <w:rsid w:val="005C5DF2"/>
    <w:rsid w:val="005C6093"/>
    <w:rsid w:val="005C60AA"/>
    <w:rsid w:val="005C649B"/>
    <w:rsid w:val="005C67CA"/>
    <w:rsid w:val="005C686D"/>
    <w:rsid w:val="005C6CB8"/>
    <w:rsid w:val="005C762F"/>
    <w:rsid w:val="005C7DD0"/>
    <w:rsid w:val="005D02A7"/>
    <w:rsid w:val="005D0960"/>
    <w:rsid w:val="005D0DF8"/>
    <w:rsid w:val="005D10B6"/>
    <w:rsid w:val="005D1292"/>
    <w:rsid w:val="005D1321"/>
    <w:rsid w:val="005D14AD"/>
    <w:rsid w:val="005D1597"/>
    <w:rsid w:val="005D15FC"/>
    <w:rsid w:val="005D17DA"/>
    <w:rsid w:val="005D1B06"/>
    <w:rsid w:val="005D1C65"/>
    <w:rsid w:val="005D1CCA"/>
    <w:rsid w:val="005D1ECA"/>
    <w:rsid w:val="005D1F1D"/>
    <w:rsid w:val="005D20ED"/>
    <w:rsid w:val="005D22DF"/>
    <w:rsid w:val="005D232C"/>
    <w:rsid w:val="005D2AA4"/>
    <w:rsid w:val="005D2E38"/>
    <w:rsid w:val="005D307F"/>
    <w:rsid w:val="005D3617"/>
    <w:rsid w:val="005D398B"/>
    <w:rsid w:val="005D3B54"/>
    <w:rsid w:val="005D3C3C"/>
    <w:rsid w:val="005D3D8B"/>
    <w:rsid w:val="005D3DD8"/>
    <w:rsid w:val="005D401C"/>
    <w:rsid w:val="005D432A"/>
    <w:rsid w:val="005D461C"/>
    <w:rsid w:val="005D475C"/>
    <w:rsid w:val="005D4C69"/>
    <w:rsid w:val="005D4F75"/>
    <w:rsid w:val="005D5473"/>
    <w:rsid w:val="005D54CE"/>
    <w:rsid w:val="005D5576"/>
    <w:rsid w:val="005D5809"/>
    <w:rsid w:val="005D5878"/>
    <w:rsid w:val="005D59B3"/>
    <w:rsid w:val="005D5A3C"/>
    <w:rsid w:val="005D5BCE"/>
    <w:rsid w:val="005D5D61"/>
    <w:rsid w:val="005D6506"/>
    <w:rsid w:val="005D6759"/>
    <w:rsid w:val="005D6891"/>
    <w:rsid w:val="005D6AA0"/>
    <w:rsid w:val="005D6FAF"/>
    <w:rsid w:val="005D73B2"/>
    <w:rsid w:val="005D750C"/>
    <w:rsid w:val="005D7B5A"/>
    <w:rsid w:val="005D7CF8"/>
    <w:rsid w:val="005D7F77"/>
    <w:rsid w:val="005E014D"/>
    <w:rsid w:val="005E03A3"/>
    <w:rsid w:val="005E0621"/>
    <w:rsid w:val="005E0A5B"/>
    <w:rsid w:val="005E113F"/>
    <w:rsid w:val="005E1608"/>
    <w:rsid w:val="005E17A3"/>
    <w:rsid w:val="005E1DC8"/>
    <w:rsid w:val="005E2233"/>
    <w:rsid w:val="005E25E5"/>
    <w:rsid w:val="005E2649"/>
    <w:rsid w:val="005E2CBB"/>
    <w:rsid w:val="005E2E0A"/>
    <w:rsid w:val="005E2E99"/>
    <w:rsid w:val="005E340A"/>
    <w:rsid w:val="005E37B1"/>
    <w:rsid w:val="005E4179"/>
    <w:rsid w:val="005E421A"/>
    <w:rsid w:val="005E45E7"/>
    <w:rsid w:val="005E4B69"/>
    <w:rsid w:val="005E4D7A"/>
    <w:rsid w:val="005E4EFF"/>
    <w:rsid w:val="005E514A"/>
    <w:rsid w:val="005E524A"/>
    <w:rsid w:val="005E540D"/>
    <w:rsid w:val="005E5778"/>
    <w:rsid w:val="005E5912"/>
    <w:rsid w:val="005E5BC6"/>
    <w:rsid w:val="005E5C7B"/>
    <w:rsid w:val="005E5DA9"/>
    <w:rsid w:val="005E64FB"/>
    <w:rsid w:val="005E6C6D"/>
    <w:rsid w:val="005E715E"/>
    <w:rsid w:val="005E74A3"/>
    <w:rsid w:val="005E753E"/>
    <w:rsid w:val="005E7B84"/>
    <w:rsid w:val="005E7BB7"/>
    <w:rsid w:val="005E7CC5"/>
    <w:rsid w:val="005E7CDA"/>
    <w:rsid w:val="005F0581"/>
    <w:rsid w:val="005F0807"/>
    <w:rsid w:val="005F0CFF"/>
    <w:rsid w:val="005F177D"/>
    <w:rsid w:val="005F1EE6"/>
    <w:rsid w:val="005F1FF3"/>
    <w:rsid w:val="005F20BF"/>
    <w:rsid w:val="005F284D"/>
    <w:rsid w:val="005F2B77"/>
    <w:rsid w:val="005F318E"/>
    <w:rsid w:val="005F34EE"/>
    <w:rsid w:val="005F37AF"/>
    <w:rsid w:val="005F3A5B"/>
    <w:rsid w:val="005F3B82"/>
    <w:rsid w:val="005F4098"/>
    <w:rsid w:val="005F41ED"/>
    <w:rsid w:val="005F457A"/>
    <w:rsid w:val="005F4656"/>
    <w:rsid w:val="005F4801"/>
    <w:rsid w:val="005F48EA"/>
    <w:rsid w:val="005F4D7E"/>
    <w:rsid w:val="005F4EE1"/>
    <w:rsid w:val="005F503B"/>
    <w:rsid w:val="005F536E"/>
    <w:rsid w:val="005F563F"/>
    <w:rsid w:val="005F5DA8"/>
    <w:rsid w:val="005F5EF5"/>
    <w:rsid w:val="005F6201"/>
    <w:rsid w:val="005F629A"/>
    <w:rsid w:val="005F6A1A"/>
    <w:rsid w:val="005F6A77"/>
    <w:rsid w:val="005F6B81"/>
    <w:rsid w:val="005F6D19"/>
    <w:rsid w:val="005F70E3"/>
    <w:rsid w:val="005F7126"/>
    <w:rsid w:val="005F74AA"/>
    <w:rsid w:val="005F7571"/>
    <w:rsid w:val="005F75BC"/>
    <w:rsid w:val="005F7A3C"/>
    <w:rsid w:val="005F7DCF"/>
    <w:rsid w:val="006001E7"/>
    <w:rsid w:val="00600544"/>
    <w:rsid w:val="006006A2"/>
    <w:rsid w:val="00600CB2"/>
    <w:rsid w:val="00600EE8"/>
    <w:rsid w:val="006010F7"/>
    <w:rsid w:val="0060147E"/>
    <w:rsid w:val="00602143"/>
    <w:rsid w:val="0060273E"/>
    <w:rsid w:val="00602CEA"/>
    <w:rsid w:val="00602DC1"/>
    <w:rsid w:val="00602DC8"/>
    <w:rsid w:val="00602EEE"/>
    <w:rsid w:val="006032E5"/>
    <w:rsid w:val="006038B1"/>
    <w:rsid w:val="00603AE2"/>
    <w:rsid w:val="00603B7A"/>
    <w:rsid w:val="00603E31"/>
    <w:rsid w:val="0060414F"/>
    <w:rsid w:val="00604584"/>
    <w:rsid w:val="00604AC4"/>
    <w:rsid w:val="00604B2D"/>
    <w:rsid w:val="00604C0B"/>
    <w:rsid w:val="00604F1C"/>
    <w:rsid w:val="00605018"/>
    <w:rsid w:val="006051C4"/>
    <w:rsid w:val="0060528E"/>
    <w:rsid w:val="006052BB"/>
    <w:rsid w:val="006052D2"/>
    <w:rsid w:val="00605829"/>
    <w:rsid w:val="00605874"/>
    <w:rsid w:val="00605A5C"/>
    <w:rsid w:val="00605B5B"/>
    <w:rsid w:val="00605C51"/>
    <w:rsid w:val="006062D1"/>
    <w:rsid w:val="006065B1"/>
    <w:rsid w:val="00606681"/>
    <w:rsid w:val="00606CB6"/>
    <w:rsid w:val="00606EE1"/>
    <w:rsid w:val="0060702D"/>
    <w:rsid w:val="0060704E"/>
    <w:rsid w:val="00607071"/>
    <w:rsid w:val="006078DE"/>
    <w:rsid w:val="00607CF6"/>
    <w:rsid w:val="00607CFE"/>
    <w:rsid w:val="00610677"/>
    <w:rsid w:val="00610768"/>
    <w:rsid w:val="006107D1"/>
    <w:rsid w:val="00610815"/>
    <w:rsid w:val="00610BA5"/>
    <w:rsid w:val="00610F4C"/>
    <w:rsid w:val="00611175"/>
    <w:rsid w:val="0061209D"/>
    <w:rsid w:val="006126B7"/>
    <w:rsid w:val="00612833"/>
    <w:rsid w:val="00612835"/>
    <w:rsid w:val="0061287E"/>
    <w:rsid w:val="00612A2C"/>
    <w:rsid w:val="00612A61"/>
    <w:rsid w:val="00612C89"/>
    <w:rsid w:val="00612F41"/>
    <w:rsid w:val="006130F8"/>
    <w:rsid w:val="0061314A"/>
    <w:rsid w:val="006135B0"/>
    <w:rsid w:val="00613885"/>
    <w:rsid w:val="00613D46"/>
    <w:rsid w:val="00613D67"/>
    <w:rsid w:val="00613EC6"/>
    <w:rsid w:val="00613FEE"/>
    <w:rsid w:val="00614253"/>
    <w:rsid w:val="00614760"/>
    <w:rsid w:val="006149A7"/>
    <w:rsid w:val="00614A11"/>
    <w:rsid w:val="0061505D"/>
    <w:rsid w:val="00615519"/>
    <w:rsid w:val="006158A1"/>
    <w:rsid w:val="006158DA"/>
    <w:rsid w:val="0061591D"/>
    <w:rsid w:val="00615E0C"/>
    <w:rsid w:val="00615F7A"/>
    <w:rsid w:val="006165FD"/>
    <w:rsid w:val="0061682A"/>
    <w:rsid w:val="00616988"/>
    <w:rsid w:val="00616C14"/>
    <w:rsid w:val="00616DC9"/>
    <w:rsid w:val="00616F17"/>
    <w:rsid w:val="0061794C"/>
    <w:rsid w:val="00617AB1"/>
    <w:rsid w:val="00617ACE"/>
    <w:rsid w:val="00617D30"/>
    <w:rsid w:val="00617D41"/>
    <w:rsid w:val="00620145"/>
    <w:rsid w:val="006203F3"/>
    <w:rsid w:val="006207CC"/>
    <w:rsid w:val="00620965"/>
    <w:rsid w:val="00620A68"/>
    <w:rsid w:val="00620B0D"/>
    <w:rsid w:val="00620FB0"/>
    <w:rsid w:val="00621A2B"/>
    <w:rsid w:val="00621B92"/>
    <w:rsid w:val="00622763"/>
    <w:rsid w:val="0062296C"/>
    <w:rsid w:val="00622EBF"/>
    <w:rsid w:val="0062303B"/>
    <w:rsid w:val="00623D03"/>
    <w:rsid w:val="00623DBD"/>
    <w:rsid w:val="00624070"/>
    <w:rsid w:val="006240B4"/>
    <w:rsid w:val="006248BD"/>
    <w:rsid w:val="00624A74"/>
    <w:rsid w:val="00624BFB"/>
    <w:rsid w:val="00624CD0"/>
    <w:rsid w:val="00625718"/>
    <w:rsid w:val="00625721"/>
    <w:rsid w:val="0062679E"/>
    <w:rsid w:val="00626972"/>
    <w:rsid w:val="00626ED9"/>
    <w:rsid w:val="006274E1"/>
    <w:rsid w:val="006276C3"/>
    <w:rsid w:val="00627A14"/>
    <w:rsid w:val="00627B85"/>
    <w:rsid w:val="00630187"/>
    <w:rsid w:val="006302B6"/>
    <w:rsid w:val="006303F5"/>
    <w:rsid w:val="00630677"/>
    <w:rsid w:val="006306FB"/>
    <w:rsid w:val="00630DEB"/>
    <w:rsid w:val="00631071"/>
    <w:rsid w:val="006312C8"/>
    <w:rsid w:val="00633179"/>
    <w:rsid w:val="006331B4"/>
    <w:rsid w:val="006331D7"/>
    <w:rsid w:val="0063366F"/>
    <w:rsid w:val="00633BCA"/>
    <w:rsid w:val="0063461B"/>
    <w:rsid w:val="00634A02"/>
    <w:rsid w:val="00634CE6"/>
    <w:rsid w:val="0063536E"/>
    <w:rsid w:val="006354D1"/>
    <w:rsid w:val="00635AF6"/>
    <w:rsid w:val="00635C44"/>
    <w:rsid w:val="00635FFC"/>
    <w:rsid w:val="00636008"/>
    <w:rsid w:val="0063694C"/>
    <w:rsid w:val="00636E79"/>
    <w:rsid w:val="0063798C"/>
    <w:rsid w:val="00637FAA"/>
    <w:rsid w:val="0064000D"/>
    <w:rsid w:val="006402FC"/>
    <w:rsid w:val="006405F7"/>
    <w:rsid w:val="006406FE"/>
    <w:rsid w:val="0064080B"/>
    <w:rsid w:val="00640D92"/>
    <w:rsid w:val="00640E83"/>
    <w:rsid w:val="00641107"/>
    <w:rsid w:val="006411C2"/>
    <w:rsid w:val="00642565"/>
    <w:rsid w:val="006425F8"/>
    <w:rsid w:val="006428C7"/>
    <w:rsid w:val="00642C5A"/>
    <w:rsid w:val="00643029"/>
    <w:rsid w:val="00643299"/>
    <w:rsid w:val="0064356D"/>
    <w:rsid w:val="00643884"/>
    <w:rsid w:val="00643A8D"/>
    <w:rsid w:val="00643BFA"/>
    <w:rsid w:val="0064453B"/>
    <w:rsid w:val="00644935"/>
    <w:rsid w:val="00644A51"/>
    <w:rsid w:val="00644DE4"/>
    <w:rsid w:val="00644FCF"/>
    <w:rsid w:val="006456D3"/>
    <w:rsid w:val="006457F0"/>
    <w:rsid w:val="00645F80"/>
    <w:rsid w:val="00646093"/>
    <w:rsid w:val="0064635A"/>
    <w:rsid w:val="00646836"/>
    <w:rsid w:val="00646AB9"/>
    <w:rsid w:val="00646B37"/>
    <w:rsid w:val="00646E6D"/>
    <w:rsid w:val="006470EB"/>
    <w:rsid w:val="00647808"/>
    <w:rsid w:val="006504A9"/>
    <w:rsid w:val="00650693"/>
    <w:rsid w:val="00650762"/>
    <w:rsid w:val="00650903"/>
    <w:rsid w:val="00650D35"/>
    <w:rsid w:val="00650F20"/>
    <w:rsid w:val="00650FE8"/>
    <w:rsid w:val="0065105D"/>
    <w:rsid w:val="00651342"/>
    <w:rsid w:val="0065134F"/>
    <w:rsid w:val="00651B71"/>
    <w:rsid w:val="00651B99"/>
    <w:rsid w:val="00651C56"/>
    <w:rsid w:val="00651D2C"/>
    <w:rsid w:val="00651F7E"/>
    <w:rsid w:val="006522A0"/>
    <w:rsid w:val="006526CF"/>
    <w:rsid w:val="00652B70"/>
    <w:rsid w:val="006530B4"/>
    <w:rsid w:val="006531C8"/>
    <w:rsid w:val="00653402"/>
    <w:rsid w:val="00653537"/>
    <w:rsid w:val="006538EB"/>
    <w:rsid w:val="00653AE4"/>
    <w:rsid w:val="00653B3E"/>
    <w:rsid w:val="00653CB3"/>
    <w:rsid w:val="00653E9F"/>
    <w:rsid w:val="006543CB"/>
    <w:rsid w:val="00654573"/>
    <w:rsid w:val="0065459B"/>
    <w:rsid w:val="00654DA9"/>
    <w:rsid w:val="00654E3D"/>
    <w:rsid w:val="006550E9"/>
    <w:rsid w:val="006552D2"/>
    <w:rsid w:val="00655607"/>
    <w:rsid w:val="00655F59"/>
    <w:rsid w:val="00655F5E"/>
    <w:rsid w:val="00656360"/>
    <w:rsid w:val="00656966"/>
    <w:rsid w:val="0065697C"/>
    <w:rsid w:val="00656DB8"/>
    <w:rsid w:val="00656E73"/>
    <w:rsid w:val="006571D3"/>
    <w:rsid w:val="0065767C"/>
    <w:rsid w:val="006577B8"/>
    <w:rsid w:val="00657DC1"/>
    <w:rsid w:val="00657EBB"/>
    <w:rsid w:val="00657FD5"/>
    <w:rsid w:val="00660926"/>
    <w:rsid w:val="00661592"/>
    <w:rsid w:val="00661946"/>
    <w:rsid w:val="00661BCF"/>
    <w:rsid w:val="00661D03"/>
    <w:rsid w:val="00661DC7"/>
    <w:rsid w:val="00661EED"/>
    <w:rsid w:val="00662006"/>
    <w:rsid w:val="0066293D"/>
    <w:rsid w:val="00662F01"/>
    <w:rsid w:val="006632D8"/>
    <w:rsid w:val="00663758"/>
    <w:rsid w:val="006639D4"/>
    <w:rsid w:val="00663ECF"/>
    <w:rsid w:val="00663EDE"/>
    <w:rsid w:val="00664D1D"/>
    <w:rsid w:val="006652AA"/>
    <w:rsid w:val="0066565F"/>
    <w:rsid w:val="006656E6"/>
    <w:rsid w:val="006659C7"/>
    <w:rsid w:val="00665DBB"/>
    <w:rsid w:val="00665F84"/>
    <w:rsid w:val="006669BF"/>
    <w:rsid w:val="00666A70"/>
    <w:rsid w:val="00666AA9"/>
    <w:rsid w:val="00666D4C"/>
    <w:rsid w:val="00666F98"/>
    <w:rsid w:val="00667059"/>
    <w:rsid w:val="00667193"/>
    <w:rsid w:val="006672C6"/>
    <w:rsid w:val="006676D6"/>
    <w:rsid w:val="00667A6F"/>
    <w:rsid w:val="00667BF3"/>
    <w:rsid w:val="00670039"/>
    <w:rsid w:val="0067030A"/>
    <w:rsid w:val="00670707"/>
    <w:rsid w:val="00670894"/>
    <w:rsid w:val="00670BDB"/>
    <w:rsid w:val="00670CDC"/>
    <w:rsid w:val="00670F16"/>
    <w:rsid w:val="0067152F"/>
    <w:rsid w:val="0067197E"/>
    <w:rsid w:val="00671CA9"/>
    <w:rsid w:val="006721CE"/>
    <w:rsid w:val="0067254C"/>
    <w:rsid w:val="00672765"/>
    <w:rsid w:val="00672DE6"/>
    <w:rsid w:val="00672E63"/>
    <w:rsid w:val="00673154"/>
    <w:rsid w:val="0067333A"/>
    <w:rsid w:val="006735D5"/>
    <w:rsid w:val="00673DFD"/>
    <w:rsid w:val="00673F1C"/>
    <w:rsid w:val="006741B6"/>
    <w:rsid w:val="00674B8A"/>
    <w:rsid w:val="00674B8E"/>
    <w:rsid w:val="00674D53"/>
    <w:rsid w:val="00674E0B"/>
    <w:rsid w:val="00674E66"/>
    <w:rsid w:val="00674EC7"/>
    <w:rsid w:val="00674EFB"/>
    <w:rsid w:val="0067521D"/>
    <w:rsid w:val="0067578D"/>
    <w:rsid w:val="006758C6"/>
    <w:rsid w:val="0067595A"/>
    <w:rsid w:val="00675BB4"/>
    <w:rsid w:val="0067683A"/>
    <w:rsid w:val="00676DC0"/>
    <w:rsid w:val="0067775C"/>
    <w:rsid w:val="00677984"/>
    <w:rsid w:val="00677B38"/>
    <w:rsid w:val="00677C60"/>
    <w:rsid w:val="00677FD1"/>
    <w:rsid w:val="006803C1"/>
    <w:rsid w:val="0068088A"/>
    <w:rsid w:val="00680C81"/>
    <w:rsid w:val="00680C9D"/>
    <w:rsid w:val="00680E74"/>
    <w:rsid w:val="00681002"/>
    <w:rsid w:val="00681164"/>
    <w:rsid w:val="00681303"/>
    <w:rsid w:val="0068196A"/>
    <w:rsid w:val="006819AF"/>
    <w:rsid w:val="00682066"/>
    <w:rsid w:val="00682404"/>
    <w:rsid w:val="00682495"/>
    <w:rsid w:val="00682594"/>
    <w:rsid w:val="006826A9"/>
    <w:rsid w:val="006827DE"/>
    <w:rsid w:val="00682846"/>
    <w:rsid w:val="0068284A"/>
    <w:rsid w:val="00682930"/>
    <w:rsid w:val="006829A5"/>
    <w:rsid w:val="00682B7A"/>
    <w:rsid w:val="00682D2C"/>
    <w:rsid w:val="00682F7C"/>
    <w:rsid w:val="00683013"/>
    <w:rsid w:val="006835E1"/>
    <w:rsid w:val="006836D4"/>
    <w:rsid w:val="006839DF"/>
    <w:rsid w:val="00683F46"/>
    <w:rsid w:val="00684126"/>
    <w:rsid w:val="0068455D"/>
    <w:rsid w:val="00684C8A"/>
    <w:rsid w:val="00684EB3"/>
    <w:rsid w:val="0068511D"/>
    <w:rsid w:val="00685673"/>
    <w:rsid w:val="00685715"/>
    <w:rsid w:val="00685E26"/>
    <w:rsid w:val="00685E6D"/>
    <w:rsid w:val="0068653D"/>
    <w:rsid w:val="006868C5"/>
    <w:rsid w:val="00686E88"/>
    <w:rsid w:val="00687540"/>
    <w:rsid w:val="006878B1"/>
    <w:rsid w:val="00687C49"/>
    <w:rsid w:val="00690106"/>
    <w:rsid w:val="0069049D"/>
    <w:rsid w:val="006906B4"/>
    <w:rsid w:val="006907A4"/>
    <w:rsid w:val="006909BC"/>
    <w:rsid w:val="00690B6F"/>
    <w:rsid w:val="00690B8C"/>
    <w:rsid w:val="006911B6"/>
    <w:rsid w:val="0069167B"/>
    <w:rsid w:val="006918F0"/>
    <w:rsid w:val="0069197C"/>
    <w:rsid w:val="00691BD9"/>
    <w:rsid w:val="00691C4B"/>
    <w:rsid w:val="00691E2A"/>
    <w:rsid w:val="0069216A"/>
    <w:rsid w:val="00692519"/>
    <w:rsid w:val="006930AF"/>
    <w:rsid w:val="00693FDA"/>
    <w:rsid w:val="00694076"/>
    <w:rsid w:val="00694476"/>
    <w:rsid w:val="00694505"/>
    <w:rsid w:val="00694E84"/>
    <w:rsid w:val="006954CA"/>
    <w:rsid w:val="00695633"/>
    <w:rsid w:val="0069599C"/>
    <w:rsid w:val="00695BF6"/>
    <w:rsid w:val="00695CF2"/>
    <w:rsid w:val="00695FAE"/>
    <w:rsid w:val="0069622F"/>
    <w:rsid w:val="006962E2"/>
    <w:rsid w:val="0069641A"/>
    <w:rsid w:val="006964A2"/>
    <w:rsid w:val="00696935"/>
    <w:rsid w:val="00696E60"/>
    <w:rsid w:val="006973D6"/>
    <w:rsid w:val="006973FD"/>
    <w:rsid w:val="006974AE"/>
    <w:rsid w:val="00697707"/>
    <w:rsid w:val="006977CF"/>
    <w:rsid w:val="00697811"/>
    <w:rsid w:val="006978A5"/>
    <w:rsid w:val="006978EB"/>
    <w:rsid w:val="00697C1B"/>
    <w:rsid w:val="006A030F"/>
    <w:rsid w:val="006A04D3"/>
    <w:rsid w:val="006A180D"/>
    <w:rsid w:val="006A1B2F"/>
    <w:rsid w:val="006A1E09"/>
    <w:rsid w:val="006A2079"/>
    <w:rsid w:val="006A20F6"/>
    <w:rsid w:val="006A2715"/>
    <w:rsid w:val="006A2879"/>
    <w:rsid w:val="006A2958"/>
    <w:rsid w:val="006A2B5B"/>
    <w:rsid w:val="006A2D03"/>
    <w:rsid w:val="006A2DA2"/>
    <w:rsid w:val="006A302D"/>
    <w:rsid w:val="006A3475"/>
    <w:rsid w:val="006A35BD"/>
    <w:rsid w:val="006A3705"/>
    <w:rsid w:val="006A370D"/>
    <w:rsid w:val="006A38A1"/>
    <w:rsid w:val="006A38EE"/>
    <w:rsid w:val="006A3DCA"/>
    <w:rsid w:val="006A3DE9"/>
    <w:rsid w:val="006A3F7C"/>
    <w:rsid w:val="006A40A6"/>
    <w:rsid w:val="006A47D3"/>
    <w:rsid w:val="006A48F3"/>
    <w:rsid w:val="006A4D3D"/>
    <w:rsid w:val="006A5BB1"/>
    <w:rsid w:val="006A5FD3"/>
    <w:rsid w:val="006A607A"/>
    <w:rsid w:val="006A61B5"/>
    <w:rsid w:val="006A6741"/>
    <w:rsid w:val="006A67F8"/>
    <w:rsid w:val="006A6861"/>
    <w:rsid w:val="006A694C"/>
    <w:rsid w:val="006A7217"/>
    <w:rsid w:val="006A7395"/>
    <w:rsid w:val="006A7949"/>
    <w:rsid w:val="006A795F"/>
    <w:rsid w:val="006A799E"/>
    <w:rsid w:val="006A7F57"/>
    <w:rsid w:val="006B06FD"/>
    <w:rsid w:val="006B0ACC"/>
    <w:rsid w:val="006B0B91"/>
    <w:rsid w:val="006B0CA3"/>
    <w:rsid w:val="006B10C2"/>
    <w:rsid w:val="006B11DB"/>
    <w:rsid w:val="006B138E"/>
    <w:rsid w:val="006B17D8"/>
    <w:rsid w:val="006B1895"/>
    <w:rsid w:val="006B1A74"/>
    <w:rsid w:val="006B1EC4"/>
    <w:rsid w:val="006B1F3B"/>
    <w:rsid w:val="006B2211"/>
    <w:rsid w:val="006B24FE"/>
    <w:rsid w:val="006B270A"/>
    <w:rsid w:val="006B284D"/>
    <w:rsid w:val="006B29AC"/>
    <w:rsid w:val="006B2AED"/>
    <w:rsid w:val="006B2DF4"/>
    <w:rsid w:val="006B2FE6"/>
    <w:rsid w:val="006B31A4"/>
    <w:rsid w:val="006B32D6"/>
    <w:rsid w:val="006B3319"/>
    <w:rsid w:val="006B3927"/>
    <w:rsid w:val="006B3A12"/>
    <w:rsid w:val="006B3B00"/>
    <w:rsid w:val="006B3E91"/>
    <w:rsid w:val="006B4066"/>
    <w:rsid w:val="006B4190"/>
    <w:rsid w:val="006B44D8"/>
    <w:rsid w:val="006B4A2F"/>
    <w:rsid w:val="006B4AE6"/>
    <w:rsid w:val="006B4E76"/>
    <w:rsid w:val="006B551F"/>
    <w:rsid w:val="006B582E"/>
    <w:rsid w:val="006B5A90"/>
    <w:rsid w:val="006B5DC6"/>
    <w:rsid w:val="006B5DDE"/>
    <w:rsid w:val="006B6337"/>
    <w:rsid w:val="006B6B29"/>
    <w:rsid w:val="006B7372"/>
    <w:rsid w:val="006B73EC"/>
    <w:rsid w:val="006B740C"/>
    <w:rsid w:val="006B7586"/>
    <w:rsid w:val="006B75E4"/>
    <w:rsid w:val="006B776D"/>
    <w:rsid w:val="006B7C8E"/>
    <w:rsid w:val="006B7DA2"/>
    <w:rsid w:val="006C03BF"/>
    <w:rsid w:val="006C0696"/>
    <w:rsid w:val="006C07F9"/>
    <w:rsid w:val="006C0836"/>
    <w:rsid w:val="006C0852"/>
    <w:rsid w:val="006C0A1D"/>
    <w:rsid w:val="006C0BB4"/>
    <w:rsid w:val="006C0EE4"/>
    <w:rsid w:val="006C10A0"/>
    <w:rsid w:val="006C1192"/>
    <w:rsid w:val="006C161A"/>
    <w:rsid w:val="006C1673"/>
    <w:rsid w:val="006C1703"/>
    <w:rsid w:val="006C19FA"/>
    <w:rsid w:val="006C1CF9"/>
    <w:rsid w:val="006C2077"/>
    <w:rsid w:val="006C2497"/>
    <w:rsid w:val="006C2A5D"/>
    <w:rsid w:val="006C2AD1"/>
    <w:rsid w:val="006C2D70"/>
    <w:rsid w:val="006C32D5"/>
    <w:rsid w:val="006C3325"/>
    <w:rsid w:val="006C3719"/>
    <w:rsid w:val="006C37B7"/>
    <w:rsid w:val="006C40C6"/>
    <w:rsid w:val="006C454D"/>
    <w:rsid w:val="006C480B"/>
    <w:rsid w:val="006C4C4B"/>
    <w:rsid w:val="006C4CA5"/>
    <w:rsid w:val="006C4EC9"/>
    <w:rsid w:val="006C5323"/>
    <w:rsid w:val="006C535A"/>
    <w:rsid w:val="006C57D4"/>
    <w:rsid w:val="006C5A81"/>
    <w:rsid w:val="006C5A90"/>
    <w:rsid w:val="006C5CE9"/>
    <w:rsid w:val="006C619D"/>
    <w:rsid w:val="006C620E"/>
    <w:rsid w:val="006C62D5"/>
    <w:rsid w:val="006C6353"/>
    <w:rsid w:val="006C66D2"/>
    <w:rsid w:val="006C692B"/>
    <w:rsid w:val="006C6AA5"/>
    <w:rsid w:val="006C6D82"/>
    <w:rsid w:val="006C6DEF"/>
    <w:rsid w:val="006C728D"/>
    <w:rsid w:val="006C7388"/>
    <w:rsid w:val="006C7414"/>
    <w:rsid w:val="006C796F"/>
    <w:rsid w:val="006C79BA"/>
    <w:rsid w:val="006C7B08"/>
    <w:rsid w:val="006C7C38"/>
    <w:rsid w:val="006C7ED3"/>
    <w:rsid w:val="006D0208"/>
    <w:rsid w:val="006D04EF"/>
    <w:rsid w:val="006D0BF5"/>
    <w:rsid w:val="006D0C44"/>
    <w:rsid w:val="006D0C45"/>
    <w:rsid w:val="006D0C61"/>
    <w:rsid w:val="006D0DBE"/>
    <w:rsid w:val="006D13D1"/>
    <w:rsid w:val="006D1667"/>
    <w:rsid w:val="006D181C"/>
    <w:rsid w:val="006D1A84"/>
    <w:rsid w:val="006D1CAF"/>
    <w:rsid w:val="006D1DEC"/>
    <w:rsid w:val="006D1EA2"/>
    <w:rsid w:val="006D2391"/>
    <w:rsid w:val="006D2786"/>
    <w:rsid w:val="006D2B02"/>
    <w:rsid w:val="006D2C15"/>
    <w:rsid w:val="006D2D48"/>
    <w:rsid w:val="006D2EB8"/>
    <w:rsid w:val="006D3182"/>
    <w:rsid w:val="006D31E3"/>
    <w:rsid w:val="006D3D7E"/>
    <w:rsid w:val="006D3E9B"/>
    <w:rsid w:val="006D3FC6"/>
    <w:rsid w:val="006D4118"/>
    <w:rsid w:val="006D43B7"/>
    <w:rsid w:val="006D46C2"/>
    <w:rsid w:val="006D49DB"/>
    <w:rsid w:val="006D4D9E"/>
    <w:rsid w:val="006D4EE9"/>
    <w:rsid w:val="006D5360"/>
    <w:rsid w:val="006D5766"/>
    <w:rsid w:val="006D5AD8"/>
    <w:rsid w:val="006D660D"/>
    <w:rsid w:val="006D6A4C"/>
    <w:rsid w:val="006D6C38"/>
    <w:rsid w:val="006D6E73"/>
    <w:rsid w:val="006D713B"/>
    <w:rsid w:val="006D7474"/>
    <w:rsid w:val="006D7559"/>
    <w:rsid w:val="006D7D8E"/>
    <w:rsid w:val="006D7E46"/>
    <w:rsid w:val="006D7EDD"/>
    <w:rsid w:val="006E0154"/>
    <w:rsid w:val="006E02F1"/>
    <w:rsid w:val="006E041B"/>
    <w:rsid w:val="006E150D"/>
    <w:rsid w:val="006E18FD"/>
    <w:rsid w:val="006E2083"/>
    <w:rsid w:val="006E2113"/>
    <w:rsid w:val="006E229A"/>
    <w:rsid w:val="006E2935"/>
    <w:rsid w:val="006E2B3D"/>
    <w:rsid w:val="006E2DE5"/>
    <w:rsid w:val="006E307F"/>
    <w:rsid w:val="006E31EA"/>
    <w:rsid w:val="006E3DCB"/>
    <w:rsid w:val="006E3E05"/>
    <w:rsid w:val="006E3E47"/>
    <w:rsid w:val="006E47FB"/>
    <w:rsid w:val="006E4A4D"/>
    <w:rsid w:val="006E50D8"/>
    <w:rsid w:val="006E51FA"/>
    <w:rsid w:val="006E59C0"/>
    <w:rsid w:val="006E5A28"/>
    <w:rsid w:val="006E6070"/>
    <w:rsid w:val="006E650A"/>
    <w:rsid w:val="006E667A"/>
    <w:rsid w:val="006E6736"/>
    <w:rsid w:val="006E68EC"/>
    <w:rsid w:val="006E6919"/>
    <w:rsid w:val="006E6F2A"/>
    <w:rsid w:val="006E6FEF"/>
    <w:rsid w:val="006E6FF3"/>
    <w:rsid w:val="006E704C"/>
    <w:rsid w:val="006E707C"/>
    <w:rsid w:val="006E7B9A"/>
    <w:rsid w:val="006E7D3B"/>
    <w:rsid w:val="006F0338"/>
    <w:rsid w:val="006F0561"/>
    <w:rsid w:val="006F0ADD"/>
    <w:rsid w:val="006F1473"/>
    <w:rsid w:val="006F1A9A"/>
    <w:rsid w:val="006F1C6F"/>
    <w:rsid w:val="006F2271"/>
    <w:rsid w:val="006F22A2"/>
    <w:rsid w:val="006F2506"/>
    <w:rsid w:val="006F27DF"/>
    <w:rsid w:val="006F2858"/>
    <w:rsid w:val="006F28EB"/>
    <w:rsid w:val="006F2BB2"/>
    <w:rsid w:val="006F2CFF"/>
    <w:rsid w:val="006F2DEF"/>
    <w:rsid w:val="006F346A"/>
    <w:rsid w:val="006F3A19"/>
    <w:rsid w:val="006F3CB2"/>
    <w:rsid w:val="006F41D7"/>
    <w:rsid w:val="006F484F"/>
    <w:rsid w:val="006F4CF4"/>
    <w:rsid w:val="006F4DE9"/>
    <w:rsid w:val="006F4EF9"/>
    <w:rsid w:val="006F4F2D"/>
    <w:rsid w:val="006F502C"/>
    <w:rsid w:val="006F5767"/>
    <w:rsid w:val="006F5BB2"/>
    <w:rsid w:val="006F60E7"/>
    <w:rsid w:val="006F6705"/>
    <w:rsid w:val="006F6A02"/>
    <w:rsid w:val="006F72B3"/>
    <w:rsid w:val="006F7453"/>
    <w:rsid w:val="006F7527"/>
    <w:rsid w:val="006F786F"/>
    <w:rsid w:val="007000A9"/>
    <w:rsid w:val="00700254"/>
    <w:rsid w:val="007004E1"/>
    <w:rsid w:val="007005CF"/>
    <w:rsid w:val="00700A27"/>
    <w:rsid w:val="00700C28"/>
    <w:rsid w:val="00700DAE"/>
    <w:rsid w:val="00701030"/>
    <w:rsid w:val="007016C2"/>
    <w:rsid w:val="0070196A"/>
    <w:rsid w:val="00701B41"/>
    <w:rsid w:val="00701B4D"/>
    <w:rsid w:val="00701B5B"/>
    <w:rsid w:val="00701C6D"/>
    <w:rsid w:val="00701CD7"/>
    <w:rsid w:val="00701DC6"/>
    <w:rsid w:val="0070216F"/>
    <w:rsid w:val="0070217E"/>
    <w:rsid w:val="007023CD"/>
    <w:rsid w:val="007024C8"/>
    <w:rsid w:val="00702A6C"/>
    <w:rsid w:val="00702A89"/>
    <w:rsid w:val="00702D3D"/>
    <w:rsid w:val="00702E62"/>
    <w:rsid w:val="00703B6D"/>
    <w:rsid w:val="00703D7E"/>
    <w:rsid w:val="00703F94"/>
    <w:rsid w:val="00704310"/>
    <w:rsid w:val="0070432D"/>
    <w:rsid w:val="00704566"/>
    <w:rsid w:val="00704873"/>
    <w:rsid w:val="00704FFE"/>
    <w:rsid w:val="0070558A"/>
    <w:rsid w:val="00705A67"/>
    <w:rsid w:val="00705BD5"/>
    <w:rsid w:val="00705CAB"/>
    <w:rsid w:val="00705DE7"/>
    <w:rsid w:val="007060C4"/>
    <w:rsid w:val="007060DA"/>
    <w:rsid w:val="0070661D"/>
    <w:rsid w:val="007066E1"/>
    <w:rsid w:val="00706CAA"/>
    <w:rsid w:val="00707028"/>
    <w:rsid w:val="007071D9"/>
    <w:rsid w:val="00707604"/>
    <w:rsid w:val="00710AEA"/>
    <w:rsid w:val="00710B99"/>
    <w:rsid w:val="00710C98"/>
    <w:rsid w:val="00710FA6"/>
    <w:rsid w:val="00711639"/>
    <w:rsid w:val="00711912"/>
    <w:rsid w:val="00711ED9"/>
    <w:rsid w:val="00712090"/>
    <w:rsid w:val="007124B2"/>
    <w:rsid w:val="0071279F"/>
    <w:rsid w:val="00712D3A"/>
    <w:rsid w:val="00712EC4"/>
    <w:rsid w:val="00713595"/>
    <w:rsid w:val="00713AE8"/>
    <w:rsid w:val="00713C9E"/>
    <w:rsid w:val="00713CDB"/>
    <w:rsid w:val="00713ECC"/>
    <w:rsid w:val="00714013"/>
    <w:rsid w:val="00714380"/>
    <w:rsid w:val="00714506"/>
    <w:rsid w:val="00714A42"/>
    <w:rsid w:val="0071532A"/>
    <w:rsid w:val="00715751"/>
    <w:rsid w:val="007157BA"/>
    <w:rsid w:val="00715B46"/>
    <w:rsid w:val="00715F81"/>
    <w:rsid w:val="00717431"/>
    <w:rsid w:val="00717764"/>
    <w:rsid w:val="00717ACF"/>
    <w:rsid w:val="00717BDF"/>
    <w:rsid w:val="0072008D"/>
    <w:rsid w:val="0072068D"/>
    <w:rsid w:val="007206C8"/>
    <w:rsid w:val="007207BC"/>
    <w:rsid w:val="0072093B"/>
    <w:rsid w:val="00720C3F"/>
    <w:rsid w:val="00720F4F"/>
    <w:rsid w:val="00721291"/>
    <w:rsid w:val="0072132E"/>
    <w:rsid w:val="007213B3"/>
    <w:rsid w:val="00721477"/>
    <w:rsid w:val="007215A6"/>
    <w:rsid w:val="007216A7"/>
    <w:rsid w:val="00721AC9"/>
    <w:rsid w:val="00721AF0"/>
    <w:rsid w:val="00721B9C"/>
    <w:rsid w:val="00721F28"/>
    <w:rsid w:val="00722356"/>
    <w:rsid w:val="0072253F"/>
    <w:rsid w:val="0072259B"/>
    <w:rsid w:val="00722848"/>
    <w:rsid w:val="00722966"/>
    <w:rsid w:val="007229BA"/>
    <w:rsid w:val="00722C81"/>
    <w:rsid w:val="00722C8C"/>
    <w:rsid w:val="007235B5"/>
    <w:rsid w:val="007236FC"/>
    <w:rsid w:val="00723813"/>
    <w:rsid w:val="00723BC8"/>
    <w:rsid w:val="00723FE2"/>
    <w:rsid w:val="00724166"/>
    <w:rsid w:val="007241F2"/>
    <w:rsid w:val="0072447B"/>
    <w:rsid w:val="00724B64"/>
    <w:rsid w:val="00724D68"/>
    <w:rsid w:val="00724FC0"/>
    <w:rsid w:val="00725088"/>
    <w:rsid w:val="007251AC"/>
    <w:rsid w:val="00725C37"/>
    <w:rsid w:val="00725D72"/>
    <w:rsid w:val="00725D7A"/>
    <w:rsid w:val="00726365"/>
    <w:rsid w:val="00726533"/>
    <w:rsid w:val="00726858"/>
    <w:rsid w:val="007269AD"/>
    <w:rsid w:val="00726B47"/>
    <w:rsid w:val="00726C49"/>
    <w:rsid w:val="00726C85"/>
    <w:rsid w:val="007270B0"/>
    <w:rsid w:val="007277B0"/>
    <w:rsid w:val="00727B44"/>
    <w:rsid w:val="00727CB1"/>
    <w:rsid w:val="00727FDC"/>
    <w:rsid w:val="0073054B"/>
    <w:rsid w:val="00730B7A"/>
    <w:rsid w:val="00730B7C"/>
    <w:rsid w:val="00730DA1"/>
    <w:rsid w:val="0073171B"/>
    <w:rsid w:val="00731816"/>
    <w:rsid w:val="0073208E"/>
    <w:rsid w:val="00732222"/>
    <w:rsid w:val="007323FC"/>
    <w:rsid w:val="007326E3"/>
    <w:rsid w:val="00732918"/>
    <w:rsid w:val="007329C8"/>
    <w:rsid w:val="00732F8A"/>
    <w:rsid w:val="00732FEB"/>
    <w:rsid w:val="0073329E"/>
    <w:rsid w:val="00733331"/>
    <w:rsid w:val="0073338B"/>
    <w:rsid w:val="007339F4"/>
    <w:rsid w:val="00733BA8"/>
    <w:rsid w:val="007341DF"/>
    <w:rsid w:val="007341FC"/>
    <w:rsid w:val="00734215"/>
    <w:rsid w:val="00734986"/>
    <w:rsid w:val="00735259"/>
    <w:rsid w:val="0073582B"/>
    <w:rsid w:val="007358C4"/>
    <w:rsid w:val="0073597D"/>
    <w:rsid w:val="00735FF1"/>
    <w:rsid w:val="007367A3"/>
    <w:rsid w:val="00736D7E"/>
    <w:rsid w:val="007372E1"/>
    <w:rsid w:val="00737424"/>
    <w:rsid w:val="00737461"/>
    <w:rsid w:val="00737BC1"/>
    <w:rsid w:val="00737BE7"/>
    <w:rsid w:val="00737E15"/>
    <w:rsid w:val="0074022E"/>
    <w:rsid w:val="0074032E"/>
    <w:rsid w:val="00740916"/>
    <w:rsid w:val="00740B2D"/>
    <w:rsid w:val="00740B45"/>
    <w:rsid w:val="00740B8A"/>
    <w:rsid w:val="00741602"/>
    <w:rsid w:val="0074162B"/>
    <w:rsid w:val="00741A73"/>
    <w:rsid w:val="0074203D"/>
    <w:rsid w:val="0074211F"/>
    <w:rsid w:val="00742867"/>
    <w:rsid w:val="0074293A"/>
    <w:rsid w:val="00742A76"/>
    <w:rsid w:val="00742C1F"/>
    <w:rsid w:val="00743173"/>
    <w:rsid w:val="00743655"/>
    <w:rsid w:val="007438CA"/>
    <w:rsid w:val="00743BFC"/>
    <w:rsid w:val="00743CC0"/>
    <w:rsid w:val="00744267"/>
    <w:rsid w:val="007445ED"/>
    <w:rsid w:val="007447DB"/>
    <w:rsid w:val="0074489D"/>
    <w:rsid w:val="0074490A"/>
    <w:rsid w:val="00744C93"/>
    <w:rsid w:val="00744F37"/>
    <w:rsid w:val="0074501C"/>
    <w:rsid w:val="00745074"/>
    <w:rsid w:val="00745211"/>
    <w:rsid w:val="0074523A"/>
    <w:rsid w:val="00745E82"/>
    <w:rsid w:val="00745F26"/>
    <w:rsid w:val="007461A2"/>
    <w:rsid w:val="00746DBA"/>
    <w:rsid w:val="00747181"/>
    <w:rsid w:val="00747274"/>
    <w:rsid w:val="0074762F"/>
    <w:rsid w:val="00750562"/>
    <w:rsid w:val="00750644"/>
    <w:rsid w:val="00750BA5"/>
    <w:rsid w:val="00750BFF"/>
    <w:rsid w:val="00751477"/>
    <w:rsid w:val="0075149C"/>
    <w:rsid w:val="00751629"/>
    <w:rsid w:val="00751782"/>
    <w:rsid w:val="0075192B"/>
    <w:rsid w:val="00751FB9"/>
    <w:rsid w:val="007521FC"/>
    <w:rsid w:val="0075221E"/>
    <w:rsid w:val="007524BE"/>
    <w:rsid w:val="007524E4"/>
    <w:rsid w:val="007527A9"/>
    <w:rsid w:val="00752E52"/>
    <w:rsid w:val="00752FE3"/>
    <w:rsid w:val="007531B9"/>
    <w:rsid w:val="007534C3"/>
    <w:rsid w:val="007534D1"/>
    <w:rsid w:val="0075370B"/>
    <w:rsid w:val="00753F7C"/>
    <w:rsid w:val="00754109"/>
    <w:rsid w:val="007541C1"/>
    <w:rsid w:val="00754655"/>
    <w:rsid w:val="00754A1D"/>
    <w:rsid w:val="00754AA1"/>
    <w:rsid w:val="0075500D"/>
    <w:rsid w:val="00755267"/>
    <w:rsid w:val="007553A2"/>
    <w:rsid w:val="00755F9E"/>
    <w:rsid w:val="00756063"/>
    <w:rsid w:val="00756348"/>
    <w:rsid w:val="00756DAB"/>
    <w:rsid w:val="007573B0"/>
    <w:rsid w:val="0075751C"/>
    <w:rsid w:val="00757C7B"/>
    <w:rsid w:val="00760186"/>
    <w:rsid w:val="00760ABF"/>
    <w:rsid w:val="00761AB0"/>
    <w:rsid w:val="00761C6E"/>
    <w:rsid w:val="00761EEE"/>
    <w:rsid w:val="00761FE4"/>
    <w:rsid w:val="0076207B"/>
    <w:rsid w:val="0076228E"/>
    <w:rsid w:val="00762361"/>
    <w:rsid w:val="007626E0"/>
    <w:rsid w:val="00762C8B"/>
    <w:rsid w:val="007631C7"/>
    <w:rsid w:val="007633E7"/>
    <w:rsid w:val="00763C2C"/>
    <w:rsid w:val="007642AC"/>
    <w:rsid w:val="007642C1"/>
    <w:rsid w:val="00764A3F"/>
    <w:rsid w:val="00764E5F"/>
    <w:rsid w:val="00764F4F"/>
    <w:rsid w:val="0076524D"/>
    <w:rsid w:val="0076585C"/>
    <w:rsid w:val="0076587B"/>
    <w:rsid w:val="007659AA"/>
    <w:rsid w:val="00765E30"/>
    <w:rsid w:val="007661B4"/>
    <w:rsid w:val="00766CD8"/>
    <w:rsid w:val="00767A29"/>
    <w:rsid w:val="00767B12"/>
    <w:rsid w:val="00767EEF"/>
    <w:rsid w:val="00767F4B"/>
    <w:rsid w:val="007700E6"/>
    <w:rsid w:val="0077018C"/>
    <w:rsid w:val="007701B5"/>
    <w:rsid w:val="00770321"/>
    <w:rsid w:val="0077081D"/>
    <w:rsid w:val="00770848"/>
    <w:rsid w:val="00770A4D"/>
    <w:rsid w:val="007711DA"/>
    <w:rsid w:val="007713FB"/>
    <w:rsid w:val="00771665"/>
    <w:rsid w:val="007721FC"/>
    <w:rsid w:val="0077235C"/>
    <w:rsid w:val="0077263B"/>
    <w:rsid w:val="007726F8"/>
    <w:rsid w:val="0077384C"/>
    <w:rsid w:val="00773ABD"/>
    <w:rsid w:val="00773CFC"/>
    <w:rsid w:val="007740A2"/>
    <w:rsid w:val="00774494"/>
    <w:rsid w:val="00774A19"/>
    <w:rsid w:val="00774D30"/>
    <w:rsid w:val="00774E25"/>
    <w:rsid w:val="00775117"/>
    <w:rsid w:val="00775687"/>
    <w:rsid w:val="00775E2E"/>
    <w:rsid w:val="007766F0"/>
    <w:rsid w:val="00776B1C"/>
    <w:rsid w:val="00776C23"/>
    <w:rsid w:val="00776E14"/>
    <w:rsid w:val="00776EC3"/>
    <w:rsid w:val="00777137"/>
    <w:rsid w:val="007773AB"/>
    <w:rsid w:val="0077743C"/>
    <w:rsid w:val="0077747A"/>
    <w:rsid w:val="007776A2"/>
    <w:rsid w:val="007777A9"/>
    <w:rsid w:val="00777810"/>
    <w:rsid w:val="0078014E"/>
    <w:rsid w:val="00780340"/>
    <w:rsid w:val="007805C3"/>
    <w:rsid w:val="00780921"/>
    <w:rsid w:val="00780BE6"/>
    <w:rsid w:val="007812BA"/>
    <w:rsid w:val="00781536"/>
    <w:rsid w:val="007819AD"/>
    <w:rsid w:val="00781A92"/>
    <w:rsid w:val="00782082"/>
    <w:rsid w:val="0078215C"/>
    <w:rsid w:val="007826B8"/>
    <w:rsid w:val="0078273E"/>
    <w:rsid w:val="0078278C"/>
    <w:rsid w:val="00782E64"/>
    <w:rsid w:val="007831C7"/>
    <w:rsid w:val="007838A9"/>
    <w:rsid w:val="00783AEE"/>
    <w:rsid w:val="00783B1A"/>
    <w:rsid w:val="00783D38"/>
    <w:rsid w:val="0078439B"/>
    <w:rsid w:val="007844EF"/>
    <w:rsid w:val="007848F8"/>
    <w:rsid w:val="007854C0"/>
    <w:rsid w:val="00785730"/>
    <w:rsid w:val="00785BBC"/>
    <w:rsid w:val="00785C3F"/>
    <w:rsid w:val="00785DFA"/>
    <w:rsid w:val="00786261"/>
    <w:rsid w:val="0078651F"/>
    <w:rsid w:val="00786593"/>
    <w:rsid w:val="0078673A"/>
    <w:rsid w:val="0078681C"/>
    <w:rsid w:val="00786824"/>
    <w:rsid w:val="00786D11"/>
    <w:rsid w:val="00787088"/>
    <w:rsid w:val="0079068F"/>
    <w:rsid w:val="0079118E"/>
    <w:rsid w:val="007917EE"/>
    <w:rsid w:val="00791873"/>
    <w:rsid w:val="0079193A"/>
    <w:rsid w:val="00791BF3"/>
    <w:rsid w:val="00791E4C"/>
    <w:rsid w:val="00791F4D"/>
    <w:rsid w:val="00792429"/>
    <w:rsid w:val="00792669"/>
    <w:rsid w:val="00792682"/>
    <w:rsid w:val="007927CE"/>
    <w:rsid w:val="00792988"/>
    <w:rsid w:val="00792D7E"/>
    <w:rsid w:val="00792DEA"/>
    <w:rsid w:val="00792EA2"/>
    <w:rsid w:val="007932ED"/>
    <w:rsid w:val="007937F2"/>
    <w:rsid w:val="00793948"/>
    <w:rsid w:val="00793D33"/>
    <w:rsid w:val="00793E7D"/>
    <w:rsid w:val="00794A9B"/>
    <w:rsid w:val="00794F87"/>
    <w:rsid w:val="0079594D"/>
    <w:rsid w:val="00795D01"/>
    <w:rsid w:val="007964CC"/>
    <w:rsid w:val="00796645"/>
    <w:rsid w:val="00796A16"/>
    <w:rsid w:val="00796B8E"/>
    <w:rsid w:val="00796CC5"/>
    <w:rsid w:val="007970D1"/>
    <w:rsid w:val="007972B2"/>
    <w:rsid w:val="0079731E"/>
    <w:rsid w:val="007973B6"/>
    <w:rsid w:val="007A0027"/>
    <w:rsid w:val="007A00AF"/>
    <w:rsid w:val="007A0534"/>
    <w:rsid w:val="007A05FF"/>
    <w:rsid w:val="007A0B03"/>
    <w:rsid w:val="007A0E69"/>
    <w:rsid w:val="007A1AA1"/>
    <w:rsid w:val="007A1FA1"/>
    <w:rsid w:val="007A23D9"/>
    <w:rsid w:val="007A2979"/>
    <w:rsid w:val="007A2A97"/>
    <w:rsid w:val="007A2ECC"/>
    <w:rsid w:val="007A3242"/>
    <w:rsid w:val="007A436D"/>
    <w:rsid w:val="007A45E5"/>
    <w:rsid w:val="007A4A7A"/>
    <w:rsid w:val="007A4C5E"/>
    <w:rsid w:val="007A55AD"/>
    <w:rsid w:val="007A5FF4"/>
    <w:rsid w:val="007A6206"/>
    <w:rsid w:val="007A63C0"/>
    <w:rsid w:val="007A6A67"/>
    <w:rsid w:val="007A6FF1"/>
    <w:rsid w:val="007A71D5"/>
    <w:rsid w:val="007A7431"/>
    <w:rsid w:val="007A7944"/>
    <w:rsid w:val="007A7C16"/>
    <w:rsid w:val="007B000B"/>
    <w:rsid w:val="007B0144"/>
    <w:rsid w:val="007B07EF"/>
    <w:rsid w:val="007B0811"/>
    <w:rsid w:val="007B110A"/>
    <w:rsid w:val="007B1C38"/>
    <w:rsid w:val="007B1F71"/>
    <w:rsid w:val="007B21F2"/>
    <w:rsid w:val="007B2202"/>
    <w:rsid w:val="007B2471"/>
    <w:rsid w:val="007B2853"/>
    <w:rsid w:val="007B29B7"/>
    <w:rsid w:val="007B29BE"/>
    <w:rsid w:val="007B2C48"/>
    <w:rsid w:val="007B3897"/>
    <w:rsid w:val="007B3DC4"/>
    <w:rsid w:val="007B3EF1"/>
    <w:rsid w:val="007B4288"/>
    <w:rsid w:val="007B4302"/>
    <w:rsid w:val="007B4688"/>
    <w:rsid w:val="007B4C2D"/>
    <w:rsid w:val="007B4E96"/>
    <w:rsid w:val="007B4F7D"/>
    <w:rsid w:val="007B54C6"/>
    <w:rsid w:val="007B5D03"/>
    <w:rsid w:val="007B5D68"/>
    <w:rsid w:val="007B5E7A"/>
    <w:rsid w:val="007B6391"/>
    <w:rsid w:val="007B64C9"/>
    <w:rsid w:val="007B6A25"/>
    <w:rsid w:val="007B6D39"/>
    <w:rsid w:val="007B6F27"/>
    <w:rsid w:val="007B7AEF"/>
    <w:rsid w:val="007B7FAB"/>
    <w:rsid w:val="007C0995"/>
    <w:rsid w:val="007C0CFF"/>
    <w:rsid w:val="007C0D06"/>
    <w:rsid w:val="007C0E23"/>
    <w:rsid w:val="007C1A2B"/>
    <w:rsid w:val="007C1B13"/>
    <w:rsid w:val="007C28AB"/>
    <w:rsid w:val="007C29C6"/>
    <w:rsid w:val="007C2B7C"/>
    <w:rsid w:val="007C3294"/>
    <w:rsid w:val="007C35E8"/>
    <w:rsid w:val="007C3651"/>
    <w:rsid w:val="007C3D1C"/>
    <w:rsid w:val="007C3D74"/>
    <w:rsid w:val="007C43C8"/>
    <w:rsid w:val="007C48FB"/>
    <w:rsid w:val="007C4F2D"/>
    <w:rsid w:val="007C51CD"/>
    <w:rsid w:val="007C5644"/>
    <w:rsid w:val="007C7445"/>
    <w:rsid w:val="007C7A72"/>
    <w:rsid w:val="007D02A5"/>
    <w:rsid w:val="007D0467"/>
    <w:rsid w:val="007D06FC"/>
    <w:rsid w:val="007D0DF3"/>
    <w:rsid w:val="007D1B27"/>
    <w:rsid w:val="007D24D1"/>
    <w:rsid w:val="007D287D"/>
    <w:rsid w:val="007D2E41"/>
    <w:rsid w:val="007D318C"/>
    <w:rsid w:val="007D318D"/>
    <w:rsid w:val="007D33D7"/>
    <w:rsid w:val="007D3708"/>
    <w:rsid w:val="007D3D90"/>
    <w:rsid w:val="007D4091"/>
    <w:rsid w:val="007D4440"/>
    <w:rsid w:val="007D44B3"/>
    <w:rsid w:val="007D48AD"/>
    <w:rsid w:val="007D4B20"/>
    <w:rsid w:val="007D4F9A"/>
    <w:rsid w:val="007D4FA9"/>
    <w:rsid w:val="007D4FAF"/>
    <w:rsid w:val="007D4FD8"/>
    <w:rsid w:val="007D5460"/>
    <w:rsid w:val="007D55CB"/>
    <w:rsid w:val="007D5606"/>
    <w:rsid w:val="007D56FA"/>
    <w:rsid w:val="007D5A6F"/>
    <w:rsid w:val="007D5B6B"/>
    <w:rsid w:val="007D5DA8"/>
    <w:rsid w:val="007D5E6A"/>
    <w:rsid w:val="007D5F5D"/>
    <w:rsid w:val="007D6200"/>
    <w:rsid w:val="007D70CD"/>
    <w:rsid w:val="007D73A0"/>
    <w:rsid w:val="007D7AA9"/>
    <w:rsid w:val="007D7B13"/>
    <w:rsid w:val="007D7BF6"/>
    <w:rsid w:val="007D7C09"/>
    <w:rsid w:val="007D7C7F"/>
    <w:rsid w:val="007D7D42"/>
    <w:rsid w:val="007D7F25"/>
    <w:rsid w:val="007E000B"/>
    <w:rsid w:val="007E003B"/>
    <w:rsid w:val="007E08FA"/>
    <w:rsid w:val="007E0DBF"/>
    <w:rsid w:val="007E1F72"/>
    <w:rsid w:val="007E2272"/>
    <w:rsid w:val="007E24B9"/>
    <w:rsid w:val="007E2557"/>
    <w:rsid w:val="007E25E0"/>
    <w:rsid w:val="007E26AE"/>
    <w:rsid w:val="007E283F"/>
    <w:rsid w:val="007E28B0"/>
    <w:rsid w:val="007E29BC"/>
    <w:rsid w:val="007E2D2D"/>
    <w:rsid w:val="007E2F56"/>
    <w:rsid w:val="007E3062"/>
    <w:rsid w:val="007E3D02"/>
    <w:rsid w:val="007E3D7C"/>
    <w:rsid w:val="007E3F0B"/>
    <w:rsid w:val="007E3F35"/>
    <w:rsid w:val="007E409E"/>
    <w:rsid w:val="007E4225"/>
    <w:rsid w:val="007E442D"/>
    <w:rsid w:val="007E483C"/>
    <w:rsid w:val="007E4F0B"/>
    <w:rsid w:val="007E4F43"/>
    <w:rsid w:val="007E4F72"/>
    <w:rsid w:val="007E5097"/>
    <w:rsid w:val="007E52F1"/>
    <w:rsid w:val="007E5446"/>
    <w:rsid w:val="007E55E2"/>
    <w:rsid w:val="007E57A0"/>
    <w:rsid w:val="007E57D4"/>
    <w:rsid w:val="007E594B"/>
    <w:rsid w:val="007E5967"/>
    <w:rsid w:val="007E5D2C"/>
    <w:rsid w:val="007E606D"/>
    <w:rsid w:val="007E626B"/>
    <w:rsid w:val="007E6D19"/>
    <w:rsid w:val="007E6EAB"/>
    <w:rsid w:val="007E6FD0"/>
    <w:rsid w:val="007E7019"/>
    <w:rsid w:val="007E738B"/>
    <w:rsid w:val="007E73AA"/>
    <w:rsid w:val="007E7435"/>
    <w:rsid w:val="007E7F58"/>
    <w:rsid w:val="007F00E1"/>
    <w:rsid w:val="007F0619"/>
    <w:rsid w:val="007F0996"/>
    <w:rsid w:val="007F0A5A"/>
    <w:rsid w:val="007F0BA0"/>
    <w:rsid w:val="007F0D30"/>
    <w:rsid w:val="007F1166"/>
    <w:rsid w:val="007F1BDB"/>
    <w:rsid w:val="007F1CF2"/>
    <w:rsid w:val="007F236F"/>
    <w:rsid w:val="007F2505"/>
    <w:rsid w:val="007F28CE"/>
    <w:rsid w:val="007F28F4"/>
    <w:rsid w:val="007F2DFA"/>
    <w:rsid w:val="007F2EDF"/>
    <w:rsid w:val="007F30D1"/>
    <w:rsid w:val="007F3125"/>
    <w:rsid w:val="007F3298"/>
    <w:rsid w:val="007F3534"/>
    <w:rsid w:val="007F39F6"/>
    <w:rsid w:val="007F3B48"/>
    <w:rsid w:val="007F3D19"/>
    <w:rsid w:val="007F3DDA"/>
    <w:rsid w:val="007F3EC0"/>
    <w:rsid w:val="007F421A"/>
    <w:rsid w:val="007F4489"/>
    <w:rsid w:val="007F4C94"/>
    <w:rsid w:val="007F4D59"/>
    <w:rsid w:val="007F4EEE"/>
    <w:rsid w:val="007F4FB2"/>
    <w:rsid w:val="007F504D"/>
    <w:rsid w:val="007F5095"/>
    <w:rsid w:val="007F5638"/>
    <w:rsid w:val="007F5F3C"/>
    <w:rsid w:val="007F5FF7"/>
    <w:rsid w:val="007F60C9"/>
    <w:rsid w:val="007F642E"/>
    <w:rsid w:val="007F68F0"/>
    <w:rsid w:val="007F6B54"/>
    <w:rsid w:val="007F6CF3"/>
    <w:rsid w:val="007F70F0"/>
    <w:rsid w:val="007F721A"/>
    <w:rsid w:val="007F7F71"/>
    <w:rsid w:val="00800259"/>
    <w:rsid w:val="00800276"/>
    <w:rsid w:val="008003DC"/>
    <w:rsid w:val="0080046E"/>
    <w:rsid w:val="00800595"/>
    <w:rsid w:val="008005AB"/>
    <w:rsid w:val="008006A8"/>
    <w:rsid w:val="008009A3"/>
    <w:rsid w:val="00800A8E"/>
    <w:rsid w:val="00800B59"/>
    <w:rsid w:val="00800E4A"/>
    <w:rsid w:val="00801164"/>
    <w:rsid w:val="0080145E"/>
    <w:rsid w:val="00801478"/>
    <w:rsid w:val="008015D9"/>
    <w:rsid w:val="00801AEF"/>
    <w:rsid w:val="00801BB6"/>
    <w:rsid w:val="008022F1"/>
    <w:rsid w:val="0080251F"/>
    <w:rsid w:val="00802A31"/>
    <w:rsid w:val="00802C71"/>
    <w:rsid w:val="00802FEA"/>
    <w:rsid w:val="008033C9"/>
    <w:rsid w:val="008034E5"/>
    <w:rsid w:val="0080359B"/>
    <w:rsid w:val="00803854"/>
    <w:rsid w:val="00803E68"/>
    <w:rsid w:val="00803FA5"/>
    <w:rsid w:val="0080412B"/>
    <w:rsid w:val="008041E5"/>
    <w:rsid w:val="0080442D"/>
    <w:rsid w:val="008047EE"/>
    <w:rsid w:val="00804EA1"/>
    <w:rsid w:val="00804F4F"/>
    <w:rsid w:val="00805283"/>
    <w:rsid w:val="008055A0"/>
    <w:rsid w:val="00805902"/>
    <w:rsid w:val="00805924"/>
    <w:rsid w:val="00805CE2"/>
    <w:rsid w:val="00806506"/>
    <w:rsid w:val="00806610"/>
    <w:rsid w:val="008066AE"/>
    <w:rsid w:val="00806E8A"/>
    <w:rsid w:val="008070A4"/>
    <w:rsid w:val="00807225"/>
    <w:rsid w:val="00807258"/>
    <w:rsid w:val="008072CA"/>
    <w:rsid w:val="008072DF"/>
    <w:rsid w:val="008075A0"/>
    <w:rsid w:val="00807AB3"/>
    <w:rsid w:val="00807CF4"/>
    <w:rsid w:val="0081025E"/>
    <w:rsid w:val="008104F4"/>
    <w:rsid w:val="0081062F"/>
    <w:rsid w:val="00810A3A"/>
    <w:rsid w:val="00810BDE"/>
    <w:rsid w:val="00810D4C"/>
    <w:rsid w:val="00810FBC"/>
    <w:rsid w:val="00810FF0"/>
    <w:rsid w:val="00811008"/>
    <w:rsid w:val="0081127A"/>
    <w:rsid w:val="008119A6"/>
    <w:rsid w:val="00812240"/>
    <w:rsid w:val="00812269"/>
    <w:rsid w:val="00812803"/>
    <w:rsid w:val="00812B4A"/>
    <w:rsid w:val="00812B50"/>
    <w:rsid w:val="00812D4A"/>
    <w:rsid w:val="00812E90"/>
    <w:rsid w:val="008133F9"/>
    <w:rsid w:val="0081361B"/>
    <w:rsid w:val="008136E0"/>
    <w:rsid w:val="008138A0"/>
    <w:rsid w:val="00813AE0"/>
    <w:rsid w:val="00813B71"/>
    <w:rsid w:val="00813E32"/>
    <w:rsid w:val="008140E7"/>
    <w:rsid w:val="00814260"/>
    <w:rsid w:val="00814A89"/>
    <w:rsid w:val="0081501B"/>
    <w:rsid w:val="008151C5"/>
    <w:rsid w:val="008151E0"/>
    <w:rsid w:val="00815E6C"/>
    <w:rsid w:val="00815EC3"/>
    <w:rsid w:val="0081637E"/>
    <w:rsid w:val="008169B1"/>
    <w:rsid w:val="008170CA"/>
    <w:rsid w:val="0081714C"/>
    <w:rsid w:val="00817D39"/>
    <w:rsid w:val="00817D3B"/>
    <w:rsid w:val="00817E21"/>
    <w:rsid w:val="008200D2"/>
    <w:rsid w:val="0082012E"/>
    <w:rsid w:val="008203A3"/>
    <w:rsid w:val="0082048A"/>
    <w:rsid w:val="00820572"/>
    <w:rsid w:val="00820683"/>
    <w:rsid w:val="00820C5B"/>
    <w:rsid w:val="00820D6A"/>
    <w:rsid w:val="00821218"/>
    <w:rsid w:val="00821262"/>
    <w:rsid w:val="00821685"/>
    <w:rsid w:val="00821B5D"/>
    <w:rsid w:val="00821C3F"/>
    <w:rsid w:val="00821FC2"/>
    <w:rsid w:val="0082214F"/>
    <w:rsid w:val="008222B8"/>
    <w:rsid w:val="0082262F"/>
    <w:rsid w:val="008227C3"/>
    <w:rsid w:val="00822B17"/>
    <w:rsid w:val="00822DD2"/>
    <w:rsid w:val="00823470"/>
    <w:rsid w:val="00823D14"/>
    <w:rsid w:val="00823D9D"/>
    <w:rsid w:val="00824566"/>
    <w:rsid w:val="0082483D"/>
    <w:rsid w:val="0082483E"/>
    <w:rsid w:val="008253B3"/>
    <w:rsid w:val="008257B4"/>
    <w:rsid w:val="00825F1B"/>
    <w:rsid w:val="0082604A"/>
    <w:rsid w:val="0082639C"/>
    <w:rsid w:val="00826602"/>
    <w:rsid w:val="0082672F"/>
    <w:rsid w:val="00826B4B"/>
    <w:rsid w:val="00826DF8"/>
    <w:rsid w:val="00827410"/>
    <w:rsid w:val="00827443"/>
    <w:rsid w:val="00827D25"/>
    <w:rsid w:val="00827DE3"/>
    <w:rsid w:val="00827EB6"/>
    <w:rsid w:val="0083008F"/>
    <w:rsid w:val="008300E2"/>
    <w:rsid w:val="00830378"/>
    <w:rsid w:val="008304FC"/>
    <w:rsid w:val="00830657"/>
    <w:rsid w:val="008306A2"/>
    <w:rsid w:val="00830B18"/>
    <w:rsid w:val="00830B3B"/>
    <w:rsid w:val="00830C72"/>
    <w:rsid w:val="00830CCD"/>
    <w:rsid w:val="00830F1E"/>
    <w:rsid w:val="008310BD"/>
    <w:rsid w:val="00831168"/>
    <w:rsid w:val="008312C6"/>
    <w:rsid w:val="008312E5"/>
    <w:rsid w:val="0083171E"/>
    <w:rsid w:val="0083176C"/>
    <w:rsid w:val="00831F46"/>
    <w:rsid w:val="008321CD"/>
    <w:rsid w:val="008321CF"/>
    <w:rsid w:val="008322B9"/>
    <w:rsid w:val="0083236A"/>
    <w:rsid w:val="0083236D"/>
    <w:rsid w:val="00832382"/>
    <w:rsid w:val="008325DF"/>
    <w:rsid w:val="008327A2"/>
    <w:rsid w:val="008327C8"/>
    <w:rsid w:val="00832D0C"/>
    <w:rsid w:val="00832D44"/>
    <w:rsid w:val="00832D71"/>
    <w:rsid w:val="00833238"/>
    <w:rsid w:val="00833398"/>
    <w:rsid w:val="0083356C"/>
    <w:rsid w:val="00833701"/>
    <w:rsid w:val="008343CE"/>
    <w:rsid w:val="008346C1"/>
    <w:rsid w:val="00834803"/>
    <w:rsid w:val="0083481E"/>
    <w:rsid w:val="00834821"/>
    <w:rsid w:val="00834BB0"/>
    <w:rsid w:val="00834CE0"/>
    <w:rsid w:val="0083506D"/>
    <w:rsid w:val="008350DE"/>
    <w:rsid w:val="008355B1"/>
    <w:rsid w:val="0083565D"/>
    <w:rsid w:val="0083593D"/>
    <w:rsid w:val="00835C52"/>
    <w:rsid w:val="00836242"/>
    <w:rsid w:val="00836244"/>
    <w:rsid w:val="00836B45"/>
    <w:rsid w:val="00836BB7"/>
    <w:rsid w:val="00836D3F"/>
    <w:rsid w:val="00836D41"/>
    <w:rsid w:val="00836F49"/>
    <w:rsid w:val="008371A7"/>
    <w:rsid w:val="00837480"/>
    <w:rsid w:val="0083773F"/>
    <w:rsid w:val="00837D71"/>
    <w:rsid w:val="00837F9B"/>
    <w:rsid w:val="00837FD8"/>
    <w:rsid w:val="008400A9"/>
    <w:rsid w:val="00840FAF"/>
    <w:rsid w:val="0084120D"/>
    <w:rsid w:val="00841B23"/>
    <w:rsid w:val="00841C84"/>
    <w:rsid w:val="00841E8E"/>
    <w:rsid w:val="0084261C"/>
    <w:rsid w:val="0084271C"/>
    <w:rsid w:val="0084286D"/>
    <w:rsid w:val="00842DE3"/>
    <w:rsid w:val="00842FF6"/>
    <w:rsid w:val="00842FFA"/>
    <w:rsid w:val="008433DE"/>
    <w:rsid w:val="00843972"/>
    <w:rsid w:val="00843B06"/>
    <w:rsid w:val="00844014"/>
    <w:rsid w:val="00844524"/>
    <w:rsid w:val="00844A07"/>
    <w:rsid w:val="008452CE"/>
    <w:rsid w:val="00845359"/>
    <w:rsid w:val="008457D0"/>
    <w:rsid w:val="00845CB5"/>
    <w:rsid w:val="00845D0D"/>
    <w:rsid w:val="00846290"/>
    <w:rsid w:val="00846393"/>
    <w:rsid w:val="0084646A"/>
    <w:rsid w:val="00846662"/>
    <w:rsid w:val="008468BE"/>
    <w:rsid w:val="008469B3"/>
    <w:rsid w:val="0084710C"/>
    <w:rsid w:val="00847591"/>
    <w:rsid w:val="008479BA"/>
    <w:rsid w:val="00847BBA"/>
    <w:rsid w:val="00847BE9"/>
    <w:rsid w:val="00847D4F"/>
    <w:rsid w:val="00850014"/>
    <w:rsid w:val="00850294"/>
    <w:rsid w:val="00850705"/>
    <w:rsid w:val="00850B66"/>
    <w:rsid w:val="00850DBB"/>
    <w:rsid w:val="00851093"/>
    <w:rsid w:val="008511EB"/>
    <w:rsid w:val="00851288"/>
    <w:rsid w:val="008513AF"/>
    <w:rsid w:val="00851A2D"/>
    <w:rsid w:val="0085256F"/>
    <w:rsid w:val="00852B11"/>
    <w:rsid w:val="00852DD6"/>
    <w:rsid w:val="008534E3"/>
    <w:rsid w:val="00853902"/>
    <w:rsid w:val="00853905"/>
    <w:rsid w:val="00853C60"/>
    <w:rsid w:val="008548B1"/>
    <w:rsid w:val="00854B28"/>
    <w:rsid w:val="00854FF3"/>
    <w:rsid w:val="00854FFC"/>
    <w:rsid w:val="0085579D"/>
    <w:rsid w:val="0085610E"/>
    <w:rsid w:val="00856633"/>
    <w:rsid w:val="00856868"/>
    <w:rsid w:val="008568AE"/>
    <w:rsid w:val="008573C5"/>
    <w:rsid w:val="008578C5"/>
    <w:rsid w:val="00857BE3"/>
    <w:rsid w:val="00860405"/>
    <w:rsid w:val="00860414"/>
    <w:rsid w:val="00860FF5"/>
    <w:rsid w:val="0086155E"/>
    <w:rsid w:val="00861743"/>
    <w:rsid w:val="00861F08"/>
    <w:rsid w:val="0086237F"/>
    <w:rsid w:val="0086242A"/>
    <w:rsid w:val="00862A21"/>
    <w:rsid w:val="00862A29"/>
    <w:rsid w:val="00862B79"/>
    <w:rsid w:val="00863105"/>
    <w:rsid w:val="00863485"/>
    <w:rsid w:val="00863533"/>
    <w:rsid w:val="008649F3"/>
    <w:rsid w:val="00864B8B"/>
    <w:rsid w:val="008657E4"/>
    <w:rsid w:val="0086582C"/>
    <w:rsid w:val="00865D25"/>
    <w:rsid w:val="00865D8F"/>
    <w:rsid w:val="00865E98"/>
    <w:rsid w:val="00865EBA"/>
    <w:rsid w:val="0086637B"/>
    <w:rsid w:val="008665A6"/>
    <w:rsid w:val="00867129"/>
    <w:rsid w:val="00867417"/>
    <w:rsid w:val="00867930"/>
    <w:rsid w:val="00867E1F"/>
    <w:rsid w:val="00867E39"/>
    <w:rsid w:val="00870605"/>
    <w:rsid w:val="00870BE7"/>
    <w:rsid w:val="00870FAB"/>
    <w:rsid w:val="008713B1"/>
    <w:rsid w:val="008719DD"/>
    <w:rsid w:val="00871A72"/>
    <w:rsid w:val="00871CCB"/>
    <w:rsid w:val="00871D5A"/>
    <w:rsid w:val="00872429"/>
    <w:rsid w:val="008724C4"/>
    <w:rsid w:val="008724FF"/>
    <w:rsid w:val="0087289B"/>
    <w:rsid w:val="00872B0C"/>
    <w:rsid w:val="00872B71"/>
    <w:rsid w:val="00872CB9"/>
    <w:rsid w:val="00872D48"/>
    <w:rsid w:val="00873951"/>
    <w:rsid w:val="00873D4A"/>
    <w:rsid w:val="00873E23"/>
    <w:rsid w:val="00873EAE"/>
    <w:rsid w:val="00873F3F"/>
    <w:rsid w:val="008740BD"/>
    <w:rsid w:val="0087416C"/>
    <w:rsid w:val="00874312"/>
    <w:rsid w:val="0087444E"/>
    <w:rsid w:val="008749B8"/>
    <w:rsid w:val="00874D6A"/>
    <w:rsid w:val="0087502D"/>
    <w:rsid w:val="008753E5"/>
    <w:rsid w:val="008756FF"/>
    <w:rsid w:val="00875B9D"/>
    <w:rsid w:val="00875D9B"/>
    <w:rsid w:val="0087606B"/>
    <w:rsid w:val="008762D0"/>
    <w:rsid w:val="00876380"/>
    <w:rsid w:val="00876392"/>
    <w:rsid w:val="008766D4"/>
    <w:rsid w:val="008767A1"/>
    <w:rsid w:val="00876C81"/>
    <w:rsid w:val="00876F9D"/>
    <w:rsid w:val="0087762D"/>
    <w:rsid w:val="008778C5"/>
    <w:rsid w:val="00877EDB"/>
    <w:rsid w:val="00880128"/>
    <w:rsid w:val="00880278"/>
    <w:rsid w:val="008804A9"/>
    <w:rsid w:val="008807B8"/>
    <w:rsid w:val="008814AB"/>
    <w:rsid w:val="00881563"/>
    <w:rsid w:val="008815A7"/>
    <w:rsid w:val="00881657"/>
    <w:rsid w:val="00881924"/>
    <w:rsid w:val="00881AA2"/>
    <w:rsid w:val="00881E87"/>
    <w:rsid w:val="00881FEE"/>
    <w:rsid w:val="0088210E"/>
    <w:rsid w:val="00882364"/>
    <w:rsid w:val="008829AA"/>
    <w:rsid w:val="00882AB7"/>
    <w:rsid w:val="0088308F"/>
    <w:rsid w:val="0088345C"/>
    <w:rsid w:val="00883513"/>
    <w:rsid w:val="00884661"/>
    <w:rsid w:val="00884EF0"/>
    <w:rsid w:val="008851D1"/>
    <w:rsid w:val="00885383"/>
    <w:rsid w:val="00885598"/>
    <w:rsid w:val="008855DC"/>
    <w:rsid w:val="00885FF6"/>
    <w:rsid w:val="008863BA"/>
    <w:rsid w:val="008864C3"/>
    <w:rsid w:val="008865EF"/>
    <w:rsid w:val="008866D2"/>
    <w:rsid w:val="00886C9F"/>
    <w:rsid w:val="008872DF"/>
    <w:rsid w:val="008875E0"/>
    <w:rsid w:val="0088762D"/>
    <w:rsid w:val="00887A6D"/>
    <w:rsid w:val="00887AA6"/>
    <w:rsid w:val="00887AE2"/>
    <w:rsid w:val="0089017B"/>
    <w:rsid w:val="00890639"/>
    <w:rsid w:val="00890ADB"/>
    <w:rsid w:val="00890E8B"/>
    <w:rsid w:val="00891A97"/>
    <w:rsid w:val="00891E23"/>
    <w:rsid w:val="00891ED4"/>
    <w:rsid w:val="00891FD9"/>
    <w:rsid w:val="008922D4"/>
    <w:rsid w:val="00892962"/>
    <w:rsid w:val="00892BF1"/>
    <w:rsid w:val="00892D29"/>
    <w:rsid w:val="008930ED"/>
    <w:rsid w:val="008931A2"/>
    <w:rsid w:val="008932D0"/>
    <w:rsid w:val="008933A3"/>
    <w:rsid w:val="008933CD"/>
    <w:rsid w:val="008938EF"/>
    <w:rsid w:val="0089417E"/>
    <w:rsid w:val="008946A4"/>
    <w:rsid w:val="00894BB9"/>
    <w:rsid w:val="00894BBA"/>
    <w:rsid w:val="00894EC0"/>
    <w:rsid w:val="008952DA"/>
    <w:rsid w:val="0089550F"/>
    <w:rsid w:val="0089598E"/>
    <w:rsid w:val="00895A1E"/>
    <w:rsid w:val="00896117"/>
    <w:rsid w:val="00896692"/>
    <w:rsid w:val="00896A4A"/>
    <w:rsid w:val="0089700D"/>
    <w:rsid w:val="00897085"/>
    <w:rsid w:val="00897216"/>
    <w:rsid w:val="00897629"/>
    <w:rsid w:val="00897A9C"/>
    <w:rsid w:val="008A01B3"/>
    <w:rsid w:val="008A0E1A"/>
    <w:rsid w:val="008A13A0"/>
    <w:rsid w:val="008A13EB"/>
    <w:rsid w:val="008A1A70"/>
    <w:rsid w:val="008A1F65"/>
    <w:rsid w:val="008A21DB"/>
    <w:rsid w:val="008A2215"/>
    <w:rsid w:val="008A23A7"/>
    <w:rsid w:val="008A2480"/>
    <w:rsid w:val="008A2659"/>
    <w:rsid w:val="008A26B2"/>
    <w:rsid w:val="008A2A0B"/>
    <w:rsid w:val="008A3A06"/>
    <w:rsid w:val="008A3C27"/>
    <w:rsid w:val="008A3DF7"/>
    <w:rsid w:val="008A4017"/>
    <w:rsid w:val="008A471F"/>
    <w:rsid w:val="008A4968"/>
    <w:rsid w:val="008A550E"/>
    <w:rsid w:val="008A5D98"/>
    <w:rsid w:val="008A5DB6"/>
    <w:rsid w:val="008A5DCE"/>
    <w:rsid w:val="008A5F72"/>
    <w:rsid w:val="008A5FCE"/>
    <w:rsid w:val="008A6461"/>
    <w:rsid w:val="008A6941"/>
    <w:rsid w:val="008A6F43"/>
    <w:rsid w:val="008A778E"/>
    <w:rsid w:val="008A7C62"/>
    <w:rsid w:val="008A7CD5"/>
    <w:rsid w:val="008A7DBE"/>
    <w:rsid w:val="008A7E8C"/>
    <w:rsid w:val="008B0138"/>
    <w:rsid w:val="008B055B"/>
    <w:rsid w:val="008B068E"/>
    <w:rsid w:val="008B0ABF"/>
    <w:rsid w:val="008B0C47"/>
    <w:rsid w:val="008B0D08"/>
    <w:rsid w:val="008B13C8"/>
    <w:rsid w:val="008B1A14"/>
    <w:rsid w:val="008B1B04"/>
    <w:rsid w:val="008B1CF6"/>
    <w:rsid w:val="008B1F2B"/>
    <w:rsid w:val="008B2454"/>
    <w:rsid w:val="008B2985"/>
    <w:rsid w:val="008B3524"/>
    <w:rsid w:val="008B35C1"/>
    <w:rsid w:val="008B39B3"/>
    <w:rsid w:val="008B3F50"/>
    <w:rsid w:val="008B49B4"/>
    <w:rsid w:val="008B4C50"/>
    <w:rsid w:val="008B50AA"/>
    <w:rsid w:val="008B5246"/>
    <w:rsid w:val="008B54E0"/>
    <w:rsid w:val="008B54E1"/>
    <w:rsid w:val="008B5523"/>
    <w:rsid w:val="008B57DF"/>
    <w:rsid w:val="008B596B"/>
    <w:rsid w:val="008B5A6F"/>
    <w:rsid w:val="008B5BF2"/>
    <w:rsid w:val="008B5E78"/>
    <w:rsid w:val="008B68CB"/>
    <w:rsid w:val="008B750C"/>
    <w:rsid w:val="008B76EF"/>
    <w:rsid w:val="008B7832"/>
    <w:rsid w:val="008B7D3E"/>
    <w:rsid w:val="008C0034"/>
    <w:rsid w:val="008C01F4"/>
    <w:rsid w:val="008C029A"/>
    <w:rsid w:val="008C0A0E"/>
    <w:rsid w:val="008C106A"/>
    <w:rsid w:val="008C1563"/>
    <w:rsid w:val="008C168A"/>
    <w:rsid w:val="008C1788"/>
    <w:rsid w:val="008C2516"/>
    <w:rsid w:val="008C2AC9"/>
    <w:rsid w:val="008C3145"/>
    <w:rsid w:val="008C3A73"/>
    <w:rsid w:val="008C3D0D"/>
    <w:rsid w:val="008C4A6D"/>
    <w:rsid w:val="008C4B48"/>
    <w:rsid w:val="008C4C1B"/>
    <w:rsid w:val="008C4DC4"/>
    <w:rsid w:val="008C528F"/>
    <w:rsid w:val="008C531C"/>
    <w:rsid w:val="008C54C6"/>
    <w:rsid w:val="008C56DB"/>
    <w:rsid w:val="008C5870"/>
    <w:rsid w:val="008C6651"/>
    <w:rsid w:val="008C6EBB"/>
    <w:rsid w:val="008C6F42"/>
    <w:rsid w:val="008C7224"/>
    <w:rsid w:val="008C7682"/>
    <w:rsid w:val="008C792E"/>
    <w:rsid w:val="008D00B0"/>
    <w:rsid w:val="008D00C2"/>
    <w:rsid w:val="008D032B"/>
    <w:rsid w:val="008D06A4"/>
    <w:rsid w:val="008D0953"/>
    <w:rsid w:val="008D0A92"/>
    <w:rsid w:val="008D0B74"/>
    <w:rsid w:val="008D0BDD"/>
    <w:rsid w:val="008D0CDA"/>
    <w:rsid w:val="008D0DC5"/>
    <w:rsid w:val="008D127F"/>
    <w:rsid w:val="008D1761"/>
    <w:rsid w:val="008D1905"/>
    <w:rsid w:val="008D196A"/>
    <w:rsid w:val="008D255F"/>
    <w:rsid w:val="008D2781"/>
    <w:rsid w:val="008D28DB"/>
    <w:rsid w:val="008D2A08"/>
    <w:rsid w:val="008D3382"/>
    <w:rsid w:val="008D33BB"/>
    <w:rsid w:val="008D366F"/>
    <w:rsid w:val="008D3D9B"/>
    <w:rsid w:val="008D3DA9"/>
    <w:rsid w:val="008D3FD2"/>
    <w:rsid w:val="008D424A"/>
    <w:rsid w:val="008D46D3"/>
    <w:rsid w:val="008D4901"/>
    <w:rsid w:val="008D5134"/>
    <w:rsid w:val="008D51B5"/>
    <w:rsid w:val="008D5208"/>
    <w:rsid w:val="008D590F"/>
    <w:rsid w:val="008D5B3F"/>
    <w:rsid w:val="008D60FE"/>
    <w:rsid w:val="008D615D"/>
    <w:rsid w:val="008D6491"/>
    <w:rsid w:val="008D6B0A"/>
    <w:rsid w:val="008D6C49"/>
    <w:rsid w:val="008D6C7F"/>
    <w:rsid w:val="008D6CBA"/>
    <w:rsid w:val="008D6DCB"/>
    <w:rsid w:val="008D775B"/>
    <w:rsid w:val="008D7880"/>
    <w:rsid w:val="008D7D79"/>
    <w:rsid w:val="008E03CB"/>
    <w:rsid w:val="008E0965"/>
    <w:rsid w:val="008E0AC0"/>
    <w:rsid w:val="008E0E55"/>
    <w:rsid w:val="008E11BA"/>
    <w:rsid w:val="008E18F4"/>
    <w:rsid w:val="008E1B42"/>
    <w:rsid w:val="008E2324"/>
    <w:rsid w:val="008E2718"/>
    <w:rsid w:val="008E2D13"/>
    <w:rsid w:val="008E2D31"/>
    <w:rsid w:val="008E2E42"/>
    <w:rsid w:val="008E3013"/>
    <w:rsid w:val="008E309B"/>
    <w:rsid w:val="008E3144"/>
    <w:rsid w:val="008E331F"/>
    <w:rsid w:val="008E3390"/>
    <w:rsid w:val="008E3407"/>
    <w:rsid w:val="008E3573"/>
    <w:rsid w:val="008E3620"/>
    <w:rsid w:val="008E3676"/>
    <w:rsid w:val="008E370D"/>
    <w:rsid w:val="008E3898"/>
    <w:rsid w:val="008E38A6"/>
    <w:rsid w:val="008E3E0C"/>
    <w:rsid w:val="008E40F6"/>
    <w:rsid w:val="008E45A7"/>
    <w:rsid w:val="008E47AD"/>
    <w:rsid w:val="008E4A33"/>
    <w:rsid w:val="008E4C7B"/>
    <w:rsid w:val="008E4C95"/>
    <w:rsid w:val="008E57CC"/>
    <w:rsid w:val="008E5B16"/>
    <w:rsid w:val="008E61C8"/>
    <w:rsid w:val="008E6270"/>
    <w:rsid w:val="008E64B5"/>
    <w:rsid w:val="008E6C32"/>
    <w:rsid w:val="008E7467"/>
    <w:rsid w:val="008E79AB"/>
    <w:rsid w:val="008E7B66"/>
    <w:rsid w:val="008E7CC3"/>
    <w:rsid w:val="008E7CFA"/>
    <w:rsid w:val="008E7F02"/>
    <w:rsid w:val="008F05AC"/>
    <w:rsid w:val="008F06E6"/>
    <w:rsid w:val="008F08BD"/>
    <w:rsid w:val="008F184B"/>
    <w:rsid w:val="008F1903"/>
    <w:rsid w:val="008F1AD5"/>
    <w:rsid w:val="008F21D6"/>
    <w:rsid w:val="008F2415"/>
    <w:rsid w:val="008F24AE"/>
    <w:rsid w:val="008F284C"/>
    <w:rsid w:val="008F339F"/>
    <w:rsid w:val="008F33E7"/>
    <w:rsid w:val="008F3496"/>
    <w:rsid w:val="008F34D4"/>
    <w:rsid w:val="008F3535"/>
    <w:rsid w:val="008F3543"/>
    <w:rsid w:val="008F381D"/>
    <w:rsid w:val="008F411E"/>
    <w:rsid w:val="008F438A"/>
    <w:rsid w:val="008F43F7"/>
    <w:rsid w:val="008F4751"/>
    <w:rsid w:val="008F4809"/>
    <w:rsid w:val="008F491F"/>
    <w:rsid w:val="008F4B67"/>
    <w:rsid w:val="008F4D8E"/>
    <w:rsid w:val="008F5152"/>
    <w:rsid w:val="008F54E0"/>
    <w:rsid w:val="008F561B"/>
    <w:rsid w:val="008F58D9"/>
    <w:rsid w:val="008F5B10"/>
    <w:rsid w:val="008F5C19"/>
    <w:rsid w:val="008F5E0E"/>
    <w:rsid w:val="008F5F71"/>
    <w:rsid w:val="008F6171"/>
    <w:rsid w:val="008F62E5"/>
    <w:rsid w:val="008F6302"/>
    <w:rsid w:val="008F69AE"/>
    <w:rsid w:val="008F6B5D"/>
    <w:rsid w:val="008F6FCC"/>
    <w:rsid w:val="008F7217"/>
    <w:rsid w:val="008F72F1"/>
    <w:rsid w:val="008F78D4"/>
    <w:rsid w:val="008F7AA3"/>
    <w:rsid w:val="008F7C2A"/>
    <w:rsid w:val="008F7F40"/>
    <w:rsid w:val="009001FB"/>
    <w:rsid w:val="00900212"/>
    <w:rsid w:val="00900923"/>
    <w:rsid w:val="00900ACC"/>
    <w:rsid w:val="00900C7B"/>
    <w:rsid w:val="0090101C"/>
    <w:rsid w:val="00901527"/>
    <w:rsid w:val="00901EBF"/>
    <w:rsid w:val="00901F79"/>
    <w:rsid w:val="0090218F"/>
    <w:rsid w:val="00902546"/>
    <w:rsid w:val="00902BE1"/>
    <w:rsid w:val="009031EE"/>
    <w:rsid w:val="0090334C"/>
    <w:rsid w:val="00903368"/>
    <w:rsid w:val="009033AD"/>
    <w:rsid w:val="009035E9"/>
    <w:rsid w:val="0090370C"/>
    <w:rsid w:val="009038DF"/>
    <w:rsid w:val="00903A19"/>
    <w:rsid w:val="00903AC3"/>
    <w:rsid w:val="00903BE9"/>
    <w:rsid w:val="00903C6A"/>
    <w:rsid w:val="00903C72"/>
    <w:rsid w:val="00903F86"/>
    <w:rsid w:val="00903FA3"/>
    <w:rsid w:val="00904203"/>
    <w:rsid w:val="00904613"/>
    <w:rsid w:val="00904692"/>
    <w:rsid w:val="00904A36"/>
    <w:rsid w:val="00904B0A"/>
    <w:rsid w:val="00904E8B"/>
    <w:rsid w:val="00904FF6"/>
    <w:rsid w:val="0090506A"/>
    <w:rsid w:val="00905249"/>
    <w:rsid w:val="009057E5"/>
    <w:rsid w:val="00905B3A"/>
    <w:rsid w:val="00905B3D"/>
    <w:rsid w:val="00905B75"/>
    <w:rsid w:val="00906269"/>
    <w:rsid w:val="009064A7"/>
    <w:rsid w:val="009066B1"/>
    <w:rsid w:val="00906B80"/>
    <w:rsid w:val="00906E9F"/>
    <w:rsid w:val="00906F88"/>
    <w:rsid w:val="009073D4"/>
    <w:rsid w:val="00907794"/>
    <w:rsid w:val="00907C57"/>
    <w:rsid w:val="00907E2D"/>
    <w:rsid w:val="009104BA"/>
    <w:rsid w:val="0091072B"/>
    <w:rsid w:val="00910955"/>
    <w:rsid w:val="00910FF6"/>
    <w:rsid w:val="00911443"/>
    <w:rsid w:val="00911B66"/>
    <w:rsid w:val="00911FDC"/>
    <w:rsid w:val="00912134"/>
    <w:rsid w:val="009122E8"/>
    <w:rsid w:val="009124A3"/>
    <w:rsid w:val="00912610"/>
    <w:rsid w:val="009126BE"/>
    <w:rsid w:val="00912DCC"/>
    <w:rsid w:val="00913932"/>
    <w:rsid w:val="009139C7"/>
    <w:rsid w:val="00913F1C"/>
    <w:rsid w:val="00914283"/>
    <w:rsid w:val="009142E9"/>
    <w:rsid w:val="0091432E"/>
    <w:rsid w:val="009146F2"/>
    <w:rsid w:val="00914771"/>
    <w:rsid w:val="00914881"/>
    <w:rsid w:val="009149CF"/>
    <w:rsid w:val="00914E35"/>
    <w:rsid w:val="00915054"/>
    <w:rsid w:val="00915906"/>
    <w:rsid w:val="00915D11"/>
    <w:rsid w:val="00915FDD"/>
    <w:rsid w:val="009161C7"/>
    <w:rsid w:val="009163EC"/>
    <w:rsid w:val="00916410"/>
    <w:rsid w:val="009164A9"/>
    <w:rsid w:val="0091650D"/>
    <w:rsid w:val="00916675"/>
    <w:rsid w:val="00916FDA"/>
    <w:rsid w:val="00916FFE"/>
    <w:rsid w:val="009170EE"/>
    <w:rsid w:val="0091719A"/>
    <w:rsid w:val="00917237"/>
    <w:rsid w:val="00917565"/>
    <w:rsid w:val="00917BE2"/>
    <w:rsid w:val="00917DB1"/>
    <w:rsid w:val="009202D2"/>
    <w:rsid w:val="00920408"/>
    <w:rsid w:val="009205A3"/>
    <w:rsid w:val="00920605"/>
    <w:rsid w:val="009206B8"/>
    <w:rsid w:val="009206D5"/>
    <w:rsid w:val="00920774"/>
    <w:rsid w:val="00920E44"/>
    <w:rsid w:val="00920F01"/>
    <w:rsid w:val="00920F87"/>
    <w:rsid w:val="009210CA"/>
    <w:rsid w:val="009213CB"/>
    <w:rsid w:val="00921A82"/>
    <w:rsid w:val="00921D3B"/>
    <w:rsid w:val="00921D86"/>
    <w:rsid w:val="00921FBC"/>
    <w:rsid w:val="00922155"/>
    <w:rsid w:val="00922266"/>
    <w:rsid w:val="0092266F"/>
    <w:rsid w:val="00922737"/>
    <w:rsid w:val="00922881"/>
    <w:rsid w:val="009228A6"/>
    <w:rsid w:val="00922BA5"/>
    <w:rsid w:val="00922BBE"/>
    <w:rsid w:val="00922E6A"/>
    <w:rsid w:val="00923711"/>
    <w:rsid w:val="009240ED"/>
    <w:rsid w:val="009242D5"/>
    <w:rsid w:val="00924766"/>
    <w:rsid w:val="0092480B"/>
    <w:rsid w:val="00924835"/>
    <w:rsid w:val="00925036"/>
    <w:rsid w:val="00925217"/>
    <w:rsid w:val="00925251"/>
    <w:rsid w:val="00925639"/>
    <w:rsid w:val="00925911"/>
    <w:rsid w:val="00925C04"/>
    <w:rsid w:val="00925C31"/>
    <w:rsid w:val="00925F6E"/>
    <w:rsid w:val="00926025"/>
    <w:rsid w:val="00926057"/>
    <w:rsid w:val="00926061"/>
    <w:rsid w:val="00926310"/>
    <w:rsid w:val="00926666"/>
    <w:rsid w:val="0092690F"/>
    <w:rsid w:val="00926AE6"/>
    <w:rsid w:val="00926D31"/>
    <w:rsid w:val="00926E38"/>
    <w:rsid w:val="009274F3"/>
    <w:rsid w:val="0092768C"/>
    <w:rsid w:val="00927A82"/>
    <w:rsid w:val="00927C26"/>
    <w:rsid w:val="00927C84"/>
    <w:rsid w:val="0093057F"/>
    <w:rsid w:val="009307A4"/>
    <w:rsid w:val="00930B45"/>
    <w:rsid w:val="00930EEA"/>
    <w:rsid w:val="0093104A"/>
    <w:rsid w:val="0093122B"/>
    <w:rsid w:val="009321D4"/>
    <w:rsid w:val="00932238"/>
    <w:rsid w:val="00932303"/>
    <w:rsid w:val="009328D9"/>
    <w:rsid w:val="00932AF2"/>
    <w:rsid w:val="00932D82"/>
    <w:rsid w:val="0093301C"/>
    <w:rsid w:val="0093305B"/>
    <w:rsid w:val="009330AC"/>
    <w:rsid w:val="00933425"/>
    <w:rsid w:val="009338CA"/>
    <w:rsid w:val="00933C95"/>
    <w:rsid w:val="0093417D"/>
    <w:rsid w:val="0093433B"/>
    <w:rsid w:val="00934478"/>
    <w:rsid w:val="009346A5"/>
    <w:rsid w:val="0093481E"/>
    <w:rsid w:val="00934D7A"/>
    <w:rsid w:val="0093501D"/>
    <w:rsid w:val="00935827"/>
    <w:rsid w:val="00936128"/>
    <w:rsid w:val="0093620A"/>
    <w:rsid w:val="00936255"/>
    <w:rsid w:val="00936319"/>
    <w:rsid w:val="0093680F"/>
    <w:rsid w:val="00936C97"/>
    <w:rsid w:val="009376AE"/>
    <w:rsid w:val="009378F3"/>
    <w:rsid w:val="0093798D"/>
    <w:rsid w:val="00937CD9"/>
    <w:rsid w:val="0094062E"/>
    <w:rsid w:val="009406B7"/>
    <w:rsid w:val="0094087E"/>
    <w:rsid w:val="00940B14"/>
    <w:rsid w:val="00940C80"/>
    <w:rsid w:val="00941176"/>
    <w:rsid w:val="009411ED"/>
    <w:rsid w:val="009412ED"/>
    <w:rsid w:val="009413B0"/>
    <w:rsid w:val="00941A6C"/>
    <w:rsid w:val="00941C95"/>
    <w:rsid w:val="00941FEE"/>
    <w:rsid w:val="009420A6"/>
    <w:rsid w:val="00942438"/>
    <w:rsid w:val="00942F6A"/>
    <w:rsid w:val="0094312E"/>
    <w:rsid w:val="00943427"/>
    <w:rsid w:val="009436B0"/>
    <w:rsid w:val="00944045"/>
    <w:rsid w:val="00944178"/>
    <w:rsid w:val="009445AD"/>
    <w:rsid w:val="009449DA"/>
    <w:rsid w:val="00944DC6"/>
    <w:rsid w:val="00944E94"/>
    <w:rsid w:val="009451F1"/>
    <w:rsid w:val="0094534D"/>
    <w:rsid w:val="0094556E"/>
    <w:rsid w:val="009457B8"/>
    <w:rsid w:val="00945850"/>
    <w:rsid w:val="00945BA4"/>
    <w:rsid w:val="00945BE1"/>
    <w:rsid w:val="00945C81"/>
    <w:rsid w:val="00945F51"/>
    <w:rsid w:val="00945F5A"/>
    <w:rsid w:val="00946327"/>
    <w:rsid w:val="00946385"/>
    <w:rsid w:val="0094645B"/>
    <w:rsid w:val="0094647D"/>
    <w:rsid w:val="00946607"/>
    <w:rsid w:val="009468B2"/>
    <w:rsid w:val="009469E0"/>
    <w:rsid w:val="00946A6A"/>
    <w:rsid w:val="00946C6D"/>
    <w:rsid w:val="00946CE8"/>
    <w:rsid w:val="00946E17"/>
    <w:rsid w:val="00946E19"/>
    <w:rsid w:val="00947314"/>
    <w:rsid w:val="00947C14"/>
    <w:rsid w:val="00947DF9"/>
    <w:rsid w:val="00950182"/>
    <w:rsid w:val="009504BF"/>
    <w:rsid w:val="009507B7"/>
    <w:rsid w:val="009508E5"/>
    <w:rsid w:val="00950BD4"/>
    <w:rsid w:val="00950D6F"/>
    <w:rsid w:val="00950E43"/>
    <w:rsid w:val="00950EBF"/>
    <w:rsid w:val="009514F1"/>
    <w:rsid w:val="00951B00"/>
    <w:rsid w:val="00951F55"/>
    <w:rsid w:val="00952049"/>
    <w:rsid w:val="00952576"/>
    <w:rsid w:val="00952B6B"/>
    <w:rsid w:val="009539A7"/>
    <w:rsid w:val="00953AA7"/>
    <w:rsid w:val="009545CA"/>
    <w:rsid w:val="00954948"/>
    <w:rsid w:val="00954B36"/>
    <w:rsid w:val="009552DF"/>
    <w:rsid w:val="00955839"/>
    <w:rsid w:val="00955D8C"/>
    <w:rsid w:val="00955DE8"/>
    <w:rsid w:val="0095630E"/>
    <w:rsid w:val="0095663A"/>
    <w:rsid w:val="009569CA"/>
    <w:rsid w:val="00956F5F"/>
    <w:rsid w:val="009577F6"/>
    <w:rsid w:val="00957CB1"/>
    <w:rsid w:val="00960147"/>
    <w:rsid w:val="0096031A"/>
    <w:rsid w:val="009603EA"/>
    <w:rsid w:val="009608F9"/>
    <w:rsid w:val="00960D16"/>
    <w:rsid w:val="00960F08"/>
    <w:rsid w:val="00961286"/>
    <w:rsid w:val="00961311"/>
    <w:rsid w:val="00961522"/>
    <w:rsid w:val="009619FF"/>
    <w:rsid w:val="00961C5A"/>
    <w:rsid w:val="00961C9D"/>
    <w:rsid w:val="00962446"/>
    <w:rsid w:val="0096330F"/>
    <w:rsid w:val="009635FF"/>
    <w:rsid w:val="009637D0"/>
    <w:rsid w:val="00963BB7"/>
    <w:rsid w:val="00963F34"/>
    <w:rsid w:val="00964974"/>
    <w:rsid w:val="00964A53"/>
    <w:rsid w:val="00964A74"/>
    <w:rsid w:val="00964B3F"/>
    <w:rsid w:val="00964D60"/>
    <w:rsid w:val="00964E13"/>
    <w:rsid w:val="0096510F"/>
    <w:rsid w:val="0096555D"/>
    <w:rsid w:val="0096597F"/>
    <w:rsid w:val="00965BE4"/>
    <w:rsid w:val="00965C42"/>
    <w:rsid w:val="00965E78"/>
    <w:rsid w:val="009660C2"/>
    <w:rsid w:val="00966632"/>
    <w:rsid w:val="009667F3"/>
    <w:rsid w:val="009669F1"/>
    <w:rsid w:val="00966BF1"/>
    <w:rsid w:val="00966CE4"/>
    <w:rsid w:val="0096752F"/>
    <w:rsid w:val="009679D6"/>
    <w:rsid w:val="00967BD0"/>
    <w:rsid w:val="00970466"/>
    <w:rsid w:val="009708E4"/>
    <w:rsid w:val="00970CA1"/>
    <w:rsid w:val="009713F8"/>
    <w:rsid w:val="00971581"/>
    <w:rsid w:val="0097194E"/>
    <w:rsid w:val="009719F1"/>
    <w:rsid w:val="00971B7F"/>
    <w:rsid w:val="00971E21"/>
    <w:rsid w:val="00971F95"/>
    <w:rsid w:val="00972520"/>
    <w:rsid w:val="009726B1"/>
    <w:rsid w:val="009726E5"/>
    <w:rsid w:val="00972709"/>
    <w:rsid w:val="00972715"/>
    <w:rsid w:val="0097279F"/>
    <w:rsid w:val="0097286A"/>
    <w:rsid w:val="00972B7B"/>
    <w:rsid w:val="00972F05"/>
    <w:rsid w:val="00973268"/>
    <w:rsid w:val="00973905"/>
    <w:rsid w:val="00973F89"/>
    <w:rsid w:val="00973FE4"/>
    <w:rsid w:val="009746AD"/>
    <w:rsid w:val="0097475E"/>
    <w:rsid w:val="00974A81"/>
    <w:rsid w:val="00974C1C"/>
    <w:rsid w:val="00974CA6"/>
    <w:rsid w:val="00974FDD"/>
    <w:rsid w:val="00975157"/>
    <w:rsid w:val="009753AE"/>
    <w:rsid w:val="009754B9"/>
    <w:rsid w:val="009756C7"/>
    <w:rsid w:val="009757BE"/>
    <w:rsid w:val="00975ABB"/>
    <w:rsid w:val="00975C05"/>
    <w:rsid w:val="00976571"/>
    <w:rsid w:val="00976657"/>
    <w:rsid w:val="00976786"/>
    <w:rsid w:val="009767E9"/>
    <w:rsid w:val="009771DB"/>
    <w:rsid w:val="0097761F"/>
    <w:rsid w:val="0097771A"/>
    <w:rsid w:val="00977C2B"/>
    <w:rsid w:val="00977CC3"/>
    <w:rsid w:val="00977D2C"/>
    <w:rsid w:val="0098090D"/>
    <w:rsid w:val="00980FE2"/>
    <w:rsid w:val="009810F1"/>
    <w:rsid w:val="009813D7"/>
    <w:rsid w:val="00981771"/>
    <w:rsid w:val="00981910"/>
    <w:rsid w:val="00981A84"/>
    <w:rsid w:val="009820B9"/>
    <w:rsid w:val="00982DD0"/>
    <w:rsid w:val="0098370B"/>
    <w:rsid w:val="00983B15"/>
    <w:rsid w:val="00983CA5"/>
    <w:rsid w:val="00983D59"/>
    <w:rsid w:val="0098424D"/>
    <w:rsid w:val="009844A3"/>
    <w:rsid w:val="0098463F"/>
    <w:rsid w:val="009849F8"/>
    <w:rsid w:val="00984A8B"/>
    <w:rsid w:val="00984F9D"/>
    <w:rsid w:val="0098522D"/>
    <w:rsid w:val="009852E1"/>
    <w:rsid w:val="00985537"/>
    <w:rsid w:val="00985CE5"/>
    <w:rsid w:val="00985ED4"/>
    <w:rsid w:val="0098627A"/>
    <w:rsid w:val="009864F0"/>
    <w:rsid w:val="009865D9"/>
    <w:rsid w:val="0098660A"/>
    <w:rsid w:val="00986731"/>
    <w:rsid w:val="00987197"/>
    <w:rsid w:val="009878E6"/>
    <w:rsid w:val="00987F16"/>
    <w:rsid w:val="0099007F"/>
    <w:rsid w:val="00990133"/>
    <w:rsid w:val="00990C87"/>
    <w:rsid w:val="0099103F"/>
    <w:rsid w:val="0099147E"/>
    <w:rsid w:val="00991673"/>
    <w:rsid w:val="0099174F"/>
    <w:rsid w:val="00992833"/>
    <w:rsid w:val="00992839"/>
    <w:rsid w:val="00992AE7"/>
    <w:rsid w:val="00992C52"/>
    <w:rsid w:val="00993327"/>
    <w:rsid w:val="0099387A"/>
    <w:rsid w:val="00993919"/>
    <w:rsid w:val="00993B05"/>
    <w:rsid w:val="00993B24"/>
    <w:rsid w:val="00994231"/>
    <w:rsid w:val="0099445C"/>
    <w:rsid w:val="009947F2"/>
    <w:rsid w:val="0099485F"/>
    <w:rsid w:val="00994EED"/>
    <w:rsid w:val="00995803"/>
    <w:rsid w:val="00995B85"/>
    <w:rsid w:val="00995E9E"/>
    <w:rsid w:val="00996169"/>
    <w:rsid w:val="009961E6"/>
    <w:rsid w:val="0099649F"/>
    <w:rsid w:val="009965F3"/>
    <w:rsid w:val="009966A0"/>
    <w:rsid w:val="009966D9"/>
    <w:rsid w:val="00996A89"/>
    <w:rsid w:val="00996D31"/>
    <w:rsid w:val="009973E8"/>
    <w:rsid w:val="00997AA1"/>
    <w:rsid w:val="00997CE8"/>
    <w:rsid w:val="009A01CF"/>
    <w:rsid w:val="009A072A"/>
    <w:rsid w:val="009A09EE"/>
    <w:rsid w:val="009A0A5E"/>
    <w:rsid w:val="009A0B0F"/>
    <w:rsid w:val="009A0B3E"/>
    <w:rsid w:val="009A0EC9"/>
    <w:rsid w:val="009A1157"/>
    <w:rsid w:val="009A1BC0"/>
    <w:rsid w:val="009A1E19"/>
    <w:rsid w:val="009A27DE"/>
    <w:rsid w:val="009A3173"/>
    <w:rsid w:val="009A349C"/>
    <w:rsid w:val="009A36DE"/>
    <w:rsid w:val="009A3728"/>
    <w:rsid w:val="009A3BFD"/>
    <w:rsid w:val="009A4069"/>
    <w:rsid w:val="009A41AB"/>
    <w:rsid w:val="009A4225"/>
    <w:rsid w:val="009A42AE"/>
    <w:rsid w:val="009A4596"/>
    <w:rsid w:val="009A47CE"/>
    <w:rsid w:val="009A4ABD"/>
    <w:rsid w:val="009A4B3E"/>
    <w:rsid w:val="009A4E53"/>
    <w:rsid w:val="009A504E"/>
    <w:rsid w:val="009A532A"/>
    <w:rsid w:val="009A57D9"/>
    <w:rsid w:val="009A63A4"/>
    <w:rsid w:val="009A63F3"/>
    <w:rsid w:val="009A6472"/>
    <w:rsid w:val="009A65CF"/>
    <w:rsid w:val="009A6B4D"/>
    <w:rsid w:val="009A747D"/>
    <w:rsid w:val="009A777C"/>
    <w:rsid w:val="009A7813"/>
    <w:rsid w:val="009A7C4D"/>
    <w:rsid w:val="009B0D16"/>
    <w:rsid w:val="009B101F"/>
    <w:rsid w:val="009B1201"/>
    <w:rsid w:val="009B1883"/>
    <w:rsid w:val="009B1A97"/>
    <w:rsid w:val="009B1B5D"/>
    <w:rsid w:val="009B1D71"/>
    <w:rsid w:val="009B1E9C"/>
    <w:rsid w:val="009B2317"/>
    <w:rsid w:val="009B27C5"/>
    <w:rsid w:val="009B2916"/>
    <w:rsid w:val="009B2E96"/>
    <w:rsid w:val="009B3188"/>
    <w:rsid w:val="009B3704"/>
    <w:rsid w:val="009B3846"/>
    <w:rsid w:val="009B3859"/>
    <w:rsid w:val="009B3A06"/>
    <w:rsid w:val="009B3A1D"/>
    <w:rsid w:val="009B3A93"/>
    <w:rsid w:val="009B3AE1"/>
    <w:rsid w:val="009B3AFE"/>
    <w:rsid w:val="009B424C"/>
    <w:rsid w:val="009B4707"/>
    <w:rsid w:val="009B4957"/>
    <w:rsid w:val="009B4B31"/>
    <w:rsid w:val="009B4C30"/>
    <w:rsid w:val="009B4DDD"/>
    <w:rsid w:val="009B5599"/>
    <w:rsid w:val="009B577A"/>
    <w:rsid w:val="009B58EF"/>
    <w:rsid w:val="009B59B9"/>
    <w:rsid w:val="009B6064"/>
    <w:rsid w:val="009B65C9"/>
    <w:rsid w:val="009B671E"/>
    <w:rsid w:val="009B6D2D"/>
    <w:rsid w:val="009B6E78"/>
    <w:rsid w:val="009B6FCB"/>
    <w:rsid w:val="009B76CD"/>
    <w:rsid w:val="009B7A34"/>
    <w:rsid w:val="009B7C59"/>
    <w:rsid w:val="009B7DFA"/>
    <w:rsid w:val="009C02D0"/>
    <w:rsid w:val="009C056D"/>
    <w:rsid w:val="009C0699"/>
    <w:rsid w:val="009C079A"/>
    <w:rsid w:val="009C084E"/>
    <w:rsid w:val="009C091B"/>
    <w:rsid w:val="009C0F6F"/>
    <w:rsid w:val="009C0FF0"/>
    <w:rsid w:val="009C105C"/>
    <w:rsid w:val="009C1272"/>
    <w:rsid w:val="009C1655"/>
    <w:rsid w:val="009C17F8"/>
    <w:rsid w:val="009C1969"/>
    <w:rsid w:val="009C1EA7"/>
    <w:rsid w:val="009C1FB1"/>
    <w:rsid w:val="009C20D1"/>
    <w:rsid w:val="009C224B"/>
    <w:rsid w:val="009C2354"/>
    <w:rsid w:val="009C268E"/>
    <w:rsid w:val="009C285C"/>
    <w:rsid w:val="009C28BA"/>
    <w:rsid w:val="009C2911"/>
    <w:rsid w:val="009C2952"/>
    <w:rsid w:val="009C2B2D"/>
    <w:rsid w:val="009C2F9D"/>
    <w:rsid w:val="009C3293"/>
    <w:rsid w:val="009C3295"/>
    <w:rsid w:val="009C3512"/>
    <w:rsid w:val="009C3638"/>
    <w:rsid w:val="009C372C"/>
    <w:rsid w:val="009C3A50"/>
    <w:rsid w:val="009C4254"/>
    <w:rsid w:val="009C4723"/>
    <w:rsid w:val="009C4A20"/>
    <w:rsid w:val="009C4B55"/>
    <w:rsid w:val="009C4B71"/>
    <w:rsid w:val="009C4BEB"/>
    <w:rsid w:val="009C4CAF"/>
    <w:rsid w:val="009C4E7E"/>
    <w:rsid w:val="009C5312"/>
    <w:rsid w:val="009C561E"/>
    <w:rsid w:val="009C584B"/>
    <w:rsid w:val="009C58E1"/>
    <w:rsid w:val="009C59EE"/>
    <w:rsid w:val="009C5C64"/>
    <w:rsid w:val="009C62CF"/>
    <w:rsid w:val="009C6D29"/>
    <w:rsid w:val="009C7129"/>
    <w:rsid w:val="009C7174"/>
    <w:rsid w:val="009C7E0F"/>
    <w:rsid w:val="009D0203"/>
    <w:rsid w:val="009D0274"/>
    <w:rsid w:val="009D109C"/>
    <w:rsid w:val="009D13FB"/>
    <w:rsid w:val="009D1698"/>
    <w:rsid w:val="009D1A8A"/>
    <w:rsid w:val="009D2412"/>
    <w:rsid w:val="009D282D"/>
    <w:rsid w:val="009D28A0"/>
    <w:rsid w:val="009D29AB"/>
    <w:rsid w:val="009D29EF"/>
    <w:rsid w:val="009D2C0E"/>
    <w:rsid w:val="009D2DBD"/>
    <w:rsid w:val="009D3DE6"/>
    <w:rsid w:val="009D3ED0"/>
    <w:rsid w:val="009D3EED"/>
    <w:rsid w:val="009D4334"/>
    <w:rsid w:val="009D4A87"/>
    <w:rsid w:val="009D4F9D"/>
    <w:rsid w:val="009D5B28"/>
    <w:rsid w:val="009D5EEA"/>
    <w:rsid w:val="009D61B8"/>
    <w:rsid w:val="009D6524"/>
    <w:rsid w:val="009D7331"/>
    <w:rsid w:val="009D739B"/>
    <w:rsid w:val="009D7437"/>
    <w:rsid w:val="009D77B1"/>
    <w:rsid w:val="009D793F"/>
    <w:rsid w:val="009D7D3A"/>
    <w:rsid w:val="009E00B7"/>
    <w:rsid w:val="009E0966"/>
    <w:rsid w:val="009E0FD3"/>
    <w:rsid w:val="009E17D5"/>
    <w:rsid w:val="009E1DA1"/>
    <w:rsid w:val="009E1EE7"/>
    <w:rsid w:val="009E1F11"/>
    <w:rsid w:val="009E2633"/>
    <w:rsid w:val="009E2D28"/>
    <w:rsid w:val="009E2FCD"/>
    <w:rsid w:val="009E321D"/>
    <w:rsid w:val="009E399E"/>
    <w:rsid w:val="009E3B0D"/>
    <w:rsid w:val="009E403D"/>
    <w:rsid w:val="009E4EDD"/>
    <w:rsid w:val="009E5633"/>
    <w:rsid w:val="009E5E8B"/>
    <w:rsid w:val="009E5F9C"/>
    <w:rsid w:val="009E666B"/>
    <w:rsid w:val="009E67D9"/>
    <w:rsid w:val="009E699E"/>
    <w:rsid w:val="009E72D4"/>
    <w:rsid w:val="009E72D8"/>
    <w:rsid w:val="009E738E"/>
    <w:rsid w:val="009E75F4"/>
    <w:rsid w:val="009E76F3"/>
    <w:rsid w:val="009E77AD"/>
    <w:rsid w:val="009E77CA"/>
    <w:rsid w:val="009F0099"/>
    <w:rsid w:val="009F040A"/>
    <w:rsid w:val="009F060F"/>
    <w:rsid w:val="009F0A74"/>
    <w:rsid w:val="009F0A77"/>
    <w:rsid w:val="009F0B9F"/>
    <w:rsid w:val="009F0C94"/>
    <w:rsid w:val="009F0C99"/>
    <w:rsid w:val="009F10EA"/>
    <w:rsid w:val="009F1384"/>
    <w:rsid w:val="009F1516"/>
    <w:rsid w:val="009F166D"/>
    <w:rsid w:val="009F17B7"/>
    <w:rsid w:val="009F1E58"/>
    <w:rsid w:val="009F210A"/>
    <w:rsid w:val="009F27D5"/>
    <w:rsid w:val="009F2ECC"/>
    <w:rsid w:val="009F30DF"/>
    <w:rsid w:val="009F3149"/>
    <w:rsid w:val="009F37C9"/>
    <w:rsid w:val="009F37F5"/>
    <w:rsid w:val="009F3E6B"/>
    <w:rsid w:val="009F4017"/>
    <w:rsid w:val="009F4120"/>
    <w:rsid w:val="009F4473"/>
    <w:rsid w:val="009F4AE0"/>
    <w:rsid w:val="009F4E59"/>
    <w:rsid w:val="009F4FDD"/>
    <w:rsid w:val="009F4FF8"/>
    <w:rsid w:val="009F51AD"/>
    <w:rsid w:val="009F5420"/>
    <w:rsid w:val="009F5650"/>
    <w:rsid w:val="009F5830"/>
    <w:rsid w:val="009F586E"/>
    <w:rsid w:val="009F6076"/>
    <w:rsid w:val="009F6162"/>
    <w:rsid w:val="009F61B3"/>
    <w:rsid w:val="009F6672"/>
    <w:rsid w:val="009F72DC"/>
    <w:rsid w:val="009F7CCF"/>
    <w:rsid w:val="009F7D54"/>
    <w:rsid w:val="00A0039E"/>
    <w:rsid w:val="00A006B8"/>
    <w:rsid w:val="00A008A8"/>
    <w:rsid w:val="00A00D7B"/>
    <w:rsid w:val="00A00E02"/>
    <w:rsid w:val="00A011EB"/>
    <w:rsid w:val="00A0135C"/>
    <w:rsid w:val="00A016D7"/>
    <w:rsid w:val="00A01BA1"/>
    <w:rsid w:val="00A01D18"/>
    <w:rsid w:val="00A01F7A"/>
    <w:rsid w:val="00A0236F"/>
    <w:rsid w:val="00A02BF0"/>
    <w:rsid w:val="00A02CC0"/>
    <w:rsid w:val="00A02CFA"/>
    <w:rsid w:val="00A03203"/>
    <w:rsid w:val="00A0361E"/>
    <w:rsid w:val="00A03ED7"/>
    <w:rsid w:val="00A0420E"/>
    <w:rsid w:val="00A04387"/>
    <w:rsid w:val="00A045CE"/>
    <w:rsid w:val="00A0460B"/>
    <w:rsid w:val="00A048D3"/>
    <w:rsid w:val="00A04A4E"/>
    <w:rsid w:val="00A04D0F"/>
    <w:rsid w:val="00A04E71"/>
    <w:rsid w:val="00A05355"/>
    <w:rsid w:val="00A05422"/>
    <w:rsid w:val="00A05830"/>
    <w:rsid w:val="00A05BEF"/>
    <w:rsid w:val="00A06282"/>
    <w:rsid w:val="00A062C4"/>
    <w:rsid w:val="00A06757"/>
    <w:rsid w:val="00A069F4"/>
    <w:rsid w:val="00A06A13"/>
    <w:rsid w:val="00A06A88"/>
    <w:rsid w:val="00A06E8D"/>
    <w:rsid w:val="00A0705C"/>
    <w:rsid w:val="00A074E1"/>
    <w:rsid w:val="00A077B5"/>
    <w:rsid w:val="00A10068"/>
    <w:rsid w:val="00A10931"/>
    <w:rsid w:val="00A10E69"/>
    <w:rsid w:val="00A11038"/>
    <w:rsid w:val="00A1147F"/>
    <w:rsid w:val="00A1184D"/>
    <w:rsid w:val="00A11C17"/>
    <w:rsid w:val="00A11FF8"/>
    <w:rsid w:val="00A1263C"/>
    <w:rsid w:val="00A12E07"/>
    <w:rsid w:val="00A13572"/>
    <w:rsid w:val="00A13F5A"/>
    <w:rsid w:val="00A1400C"/>
    <w:rsid w:val="00A14015"/>
    <w:rsid w:val="00A1448D"/>
    <w:rsid w:val="00A144E9"/>
    <w:rsid w:val="00A147D1"/>
    <w:rsid w:val="00A14857"/>
    <w:rsid w:val="00A148A8"/>
    <w:rsid w:val="00A14942"/>
    <w:rsid w:val="00A14BD7"/>
    <w:rsid w:val="00A14D2C"/>
    <w:rsid w:val="00A14E98"/>
    <w:rsid w:val="00A152D6"/>
    <w:rsid w:val="00A1543F"/>
    <w:rsid w:val="00A15F9D"/>
    <w:rsid w:val="00A1665C"/>
    <w:rsid w:val="00A170A3"/>
    <w:rsid w:val="00A1711A"/>
    <w:rsid w:val="00A1738B"/>
    <w:rsid w:val="00A1765C"/>
    <w:rsid w:val="00A1770F"/>
    <w:rsid w:val="00A1784C"/>
    <w:rsid w:val="00A17C92"/>
    <w:rsid w:val="00A17C9D"/>
    <w:rsid w:val="00A17CBE"/>
    <w:rsid w:val="00A17DBD"/>
    <w:rsid w:val="00A200A2"/>
    <w:rsid w:val="00A2026D"/>
    <w:rsid w:val="00A2099E"/>
    <w:rsid w:val="00A20E71"/>
    <w:rsid w:val="00A210D6"/>
    <w:rsid w:val="00A211F0"/>
    <w:rsid w:val="00A21B36"/>
    <w:rsid w:val="00A21D68"/>
    <w:rsid w:val="00A21EF5"/>
    <w:rsid w:val="00A220A0"/>
    <w:rsid w:val="00A220FC"/>
    <w:rsid w:val="00A221E1"/>
    <w:rsid w:val="00A22485"/>
    <w:rsid w:val="00A224CD"/>
    <w:rsid w:val="00A2280A"/>
    <w:rsid w:val="00A22BEF"/>
    <w:rsid w:val="00A22FAB"/>
    <w:rsid w:val="00A233D4"/>
    <w:rsid w:val="00A2350C"/>
    <w:rsid w:val="00A23945"/>
    <w:rsid w:val="00A239D6"/>
    <w:rsid w:val="00A23BA5"/>
    <w:rsid w:val="00A23C87"/>
    <w:rsid w:val="00A24011"/>
    <w:rsid w:val="00A241F6"/>
    <w:rsid w:val="00A242CC"/>
    <w:rsid w:val="00A245D5"/>
    <w:rsid w:val="00A246E8"/>
    <w:rsid w:val="00A2477A"/>
    <w:rsid w:val="00A247F9"/>
    <w:rsid w:val="00A249B3"/>
    <w:rsid w:val="00A24B61"/>
    <w:rsid w:val="00A250C6"/>
    <w:rsid w:val="00A2515D"/>
    <w:rsid w:val="00A25B71"/>
    <w:rsid w:val="00A25F64"/>
    <w:rsid w:val="00A26CC1"/>
    <w:rsid w:val="00A26E87"/>
    <w:rsid w:val="00A270B7"/>
    <w:rsid w:val="00A272F9"/>
    <w:rsid w:val="00A277A8"/>
    <w:rsid w:val="00A30719"/>
    <w:rsid w:val="00A313DF"/>
    <w:rsid w:val="00A319DF"/>
    <w:rsid w:val="00A31AFF"/>
    <w:rsid w:val="00A31B65"/>
    <w:rsid w:val="00A31EFA"/>
    <w:rsid w:val="00A321B3"/>
    <w:rsid w:val="00A32340"/>
    <w:rsid w:val="00A32480"/>
    <w:rsid w:val="00A3279B"/>
    <w:rsid w:val="00A32878"/>
    <w:rsid w:val="00A32A47"/>
    <w:rsid w:val="00A32AA5"/>
    <w:rsid w:val="00A32ADC"/>
    <w:rsid w:val="00A32F5A"/>
    <w:rsid w:val="00A32F77"/>
    <w:rsid w:val="00A32F7F"/>
    <w:rsid w:val="00A3355E"/>
    <w:rsid w:val="00A335A0"/>
    <w:rsid w:val="00A33633"/>
    <w:rsid w:val="00A33641"/>
    <w:rsid w:val="00A3377D"/>
    <w:rsid w:val="00A33795"/>
    <w:rsid w:val="00A33A38"/>
    <w:rsid w:val="00A33E32"/>
    <w:rsid w:val="00A34285"/>
    <w:rsid w:val="00A349AF"/>
    <w:rsid w:val="00A34BBA"/>
    <w:rsid w:val="00A34D28"/>
    <w:rsid w:val="00A34E11"/>
    <w:rsid w:val="00A35077"/>
    <w:rsid w:val="00A35737"/>
    <w:rsid w:val="00A35D81"/>
    <w:rsid w:val="00A35EF1"/>
    <w:rsid w:val="00A35FB4"/>
    <w:rsid w:val="00A36198"/>
    <w:rsid w:val="00A36546"/>
    <w:rsid w:val="00A3671D"/>
    <w:rsid w:val="00A36851"/>
    <w:rsid w:val="00A36B61"/>
    <w:rsid w:val="00A36FFB"/>
    <w:rsid w:val="00A37022"/>
    <w:rsid w:val="00A371CC"/>
    <w:rsid w:val="00A373F1"/>
    <w:rsid w:val="00A3788F"/>
    <w:rsid w:val="00A379F8"/>
    <w:rsid w:val="00A37B62"/>
    <w:rsid w:val="00A37BB0"/>
    <w:rsid w:val="00A40340"/>
    <w:rsid w:val="00A40948"/>
    <w:rsid w:val="00A40C04"/>
    <w:rsid w:val="00A411A1"/>
    <w:rsid w:val="00A4153A"/>
    <w:rsid w:val="00A418BA"/>
    <w:rsid w:val="00A41A34"/>
    <w:rsid w:val="00A41C59"/>
    <w:rsid w:val="00A41F25"/>
    <w:rsid w:val="00A42953"/>
    <w:rsid w:val="00A42BDA"/>
    <w:rsid w:val="00A431C2"/>
    <w:rsid w:val="00A43210"/>
    <w:rsid w:val="00A43D1F"/>
    <w:rsid w:val="00A43E69"/>
    <w:rsid w:val="00A43E96"/>
    <w:rsid w:val="00A441FA"/>
    <w:rsid w:val="00A4469C"/>
    <w:rsid w:val="00A44818"/>
    <w:rsid w:val="00A448FF"/>
    <w:rsid w:val="00A449FD"/>
    <w:rsid w:val="00A4525B"/>
    <w:rsid w:val="00A45275"/>
    <w:rsid w:val="00A45F96"/>
    <w:rsid w:val="00A46198"/>
    <w:rsid w:val="00A462D1"/>
    <w:rsid w:val="00A46397"/>
    <w:rsid w:val="00A465B5"/>
    <w:rsid w:val="00A466C3"/>
    <w:rsid w:val="00A46A47"/>
    <w:rsid w:val="00A46B8D"/>
    <w:rsid w:val="00A46BB8"/>
    <w:rsid w:val="00A474A3"/>
    <w:rsid w:val="00A475E4"/>
    <w:rsid w:val="00A47605"/>
    <w:rsid w:val="00A47C7A"/>
    <w:rsid w:val="00A47E0F"/>
    <w:rsid w:val="00A47E32"/>
    <w:rsid w:val="00A50274"/>
    <w:rsid w:val="00A503FF"/>
    <w:rsid w:val="00A50500"/>
    <w:rsid w:val="00A5066E"/>
    <w:rsid w:val="00A50755"/>
    <w:rsid w:val="00A5079C"/>
    <w:rsid w:val="00A50C4D"/>
    <w:rsid w:val="00A512E6"/>
    <w:rsid w:val="00A51657"/>
    <w:rsid w:val="00A51889"/>
    <w:rsid w:val="00A519FA"/>
    <w:rsid w:val="00A51CDE"/>
    <w:rsid w:val="00A51D8A"/>
    <w:rsid w:val="00A5288F"/>
    <w:rsid w:val="00A53270"/>
    <w:rsid w:val="00A53F33"/>
    <w:rsid w:val="00A54CC0"/>
    <w:rsid w:val="00A54DFB"/>
    <w:rsid w:val="00A5592E"/>
    <w:rsid w:val="00A56047"/>
    <w:rsid w:val="00A5614C"/>
    <w:rsid w:val="00A56490"/>
    <w:rsid w:val="00A567BE"/>
    <w:rsid w:val="00A56E94"/>
    <w:rsid w:val="00A5707E"/>
    <w:rsid w:val="00A572E0"/>
    <w:rsid w:val="00A5772D"/>
    <w:rsid w:val="00A579B1"/>
    <w:rsid w:val="00A57CC8"/>
    <w:rsid w:val="00A604A9"/>
    <w:rsid w:val="00A608A0"/>
    <w:rsid w:val="00A60ABE"/>
    <w:rsid w:val="00A60D0E"/>
    <w:rsid w:val="00A612DB"/>
    <w:rsid w:val="00A6158F"/>
    <w:rsid w:val="00A6185F"/>
    <w:rsid w:val="00A61BA2"/>
    <w:rsid w:val="00A61BBD"/>
    <w:rsid w:val="00A61D61"/>
    <w:rsid w:val="00A61DF3"/>
    <w:rsid w:val="00A620AC"/>
    <w:rsid w:val="00A62418"/>
    <w:rsid w:val="00A62491"/>
    <w:rsid w:val="00A62A4F"/>
    <w:rsid w:val="00A6312E"/>
    <w:rsid w:val="00A63945"/>
    <w:rsid w:val="00A63F13"/>
    <w:rsid w:val="00A63F9D"/>
    <w:rsid w:val="00A64096"/>
    <w:rsid w:val="00A64099"/>
    <w:rsid w:val="00A64577"/>
    <w:rsid w:val="00A645C0"/>
    <w:rsid w:val="00A64C17"/>
    <w:rsid w:val="00A64C9F"/>
    <w:rsid w:val="00A65121"/>
    <w:rsid w:val="00A652E4"/>
    <w:rsid w:val="00A6606B"/>
    <w:rsid w:val="00A6607D"/>
    <w:rsid w:val="00A66156"/>
    <w:rsid w:val="00A66170"/>
    <w:rsid w:val="00A667F1"/>
    <w:rsid w:val="00A669D7"/>
    <w:rsid w:val="00A66A63"/>
    <w:rsid w:val="00A67125"/>
    <w:rsid w:val="00A671B9"/>
    <w:rsid w:val="00A672B0"/>
    <w:rsid w:val="00A678A4"/>
    <w:rsid w:val="00A67955"/>
    <w:rsid w:val="00A679A3"/>
    <w:rsid w:val="00A67A6F"/>
    <w:rsid w:val="00A67F3E"/>
    <w:rsid w:val="00A70895"/>
    <w:rsid w:val="00A7093F"/>
    <w:rsid w:val="00A70A4A"/>
    <w:rsid w:val="00A70C3E"/>
    <w:rsid w:val="00A7118B"/>
    <w:rsid w:val="00A71207"/>
    <w:rsid w:val="00A713D0"/>
    <w:rsid w:val="00A714DD"/>
    <w:rsid w:val="00A71566"/>
    <w:rsid w:val="00A71771"/>
    <w:rsid w:val="00A71B8D"/>
    <w:rsid w:val="00A71E11"/>
    <w:rsid w:val="00A71E1F"/>
    <w:rsid w:val="00A72246"/>
    <w:rsid w:val="00A725BF"/>
    <w:rsid w:val="00A73A83"/>
    <w:rsid w:val="00A73A8A"/>
    <w:rsid w:val="00A73B00"/>
    <w:rsid w:val="00A74385"/>
    <w:rsid w:val="00A743A8"/>
    <w:rsid w:val="00A7446F"/>
    <w:rsid w:val="00A7460C"/>
    <w:rsid w:val="00A74874"/>
    <w:rsid w:val="00A74B96"/>
    <w:rsid w:val="00A74C27"/>
    <w:rsid w:val="00A74C6E"/>
    <w:rsid w:val="00A751AD"/>
    <w:rsid w:val="00A752D0"/>
    <w:rsid w:val="00A7531E"/>
    <w:rsid w:val="00A757D6"/>
    <w:rsid w:val="00A75A09"/>
    <w:rsid w:val="00A75A38"/>
    <w:rsid w:val="00A75B49"/>
    <w:rsid w:val="00A75B7C"/>
    <w:rsid w:val="00A75F8D"/>
    <w:rsid w:val="00A7655F"/>
    <w:rsid w:val="00A76908"/>
    <w:rsid w:val="00A76E6A"/>
    <w:rsid w:val="00A76E80"/>
    <w:rsid w:val="00A76EFA"/>
    <w:rsid w:val="00A76F9B"/>
    <w:rsid w:val="00A77148"/>
    <w:rsid w:val="00A771D8"/>
    <w:rsid w:val="00A7744A"/>
    <w:rsid w:val="00A776FC"/>
    <w:rsid w:val="00A7791E"/>
    <w:rsid w:val="00A77E88"/>
    <w:rsid w:val="00A77E91"/>
    <w:rsid w:val="00A8048F"/>
    <w:rsid w:val="00A80E6A"/>
    <w:rsid w:val="00A81E16"/>
    <w:rsid w:val="00A82B69"/>
    <w:rsid w:val="00A82B86"/>
    <w:rsid w:val="00A82CD2"/>
    <w:rsid w:val="00A82E80"/>
    <w:rsid w:val="00A83051"/>
    <w:rsid w:val="00A830D4"/>
    <w:rsid w:val="00A83428"/>
    <w:rsid w:val="00A83859"/>
    <w:rsid w:val="00A83929"/>
    <w:rsid w:val="00A839E2"/>
    <w:rsid w:val="00A83F8F"/>
    <w:rsid w:val="00A845C3"/>
    <w:rsid w:val="00A84C77"/>
    <w:rsid w:val="00A85160"/>
    <w:rsid w:val="00A852D0"/>
    <w:rsid w:val="00A8545B"/>
    <w:rsid w:val="00A85779"/>
    <w:rsid w:val="00A857B5"/>
    <w:rsid w:val="00A85B83"/>
    <w:rsid w:val="00A85CDD"/>
    <w:rsid w:val="00A85D2C"/>
    <w:rsid w:val="00A85DDC"/>
    <w:rsid w:val="00A85E3C"/>
    <w:rsid w:val="00A862A1"/>
    <w:rsid w:val="00A864B1"/>
    <w:rsid w:val="00A864E1"/>
    <w:rsid w:val="00A867A2"/>
    <w:rsid w:val="00A86856"/>
    <w:rsid w:val="00A86DA5"/>
    <w:rsid w:val="00A86E00"/>
    <w:rsid w:val="00A873E9"/>
    <w:rsid w:val="00A875F2"/>
    <w:rsid w:val="00A87685"/>
    <w:rsid w:val="00A87C22"/>
    <w:rsid w:val="00A901A6"/>
    <w:rsid w:val="00A9031E"/>
    <w:rsid w:val="00A903FF"/>
    <w:rsid w:val="00A904C4"/>
    <w:rsid w:val="00A9055E"/>
    <w:rsid w:val="00A90A7B"/>
    <w:rsid w:val="00A90F2A"/>
    <w:rsid w:val="00A911A6"/>
    <w:rsid w:val="00A91608"/>
    <w:rsid w:val="00A916B2"/>
    <w:rsid w:val="00A91C12"/>
    <w:rsid w:val="00A920CC"/>
    <w:rsid w:val="00A921C2"/>
    <w:rsid w:val="00A9270E"/>
    <w:rsid w:val="00A92711"/>
    <w:rsid w:val="00A9286E"/>
    <w:rsid w:val="00A9299E"/>
    <w:rsid w:val="00A92A14"/>
    <w:rsid w:val="00A92EA4"/>
    <w:rsid w:val="00A933CF"/>
    <w:rsid w:val="00A9360C"/>
    <w:rsid w:val="00A93A71"/>
    <w:rsid w:val="00A93D6B"/>
    <w:rsid w:val="00A94201"/>
    <w:rsid w:val="00A946C7"/>
    <w:rsid w:val="00A947B2"/>
    <w:rsid w:val="00A949A0"/>
    <w:rsid w:val="00A94AF4"/>
    <w:rsid w:val="00A95013"/>
    <w:rsid w:val="00A95064"/>
    <w:rsid w:val="00A9584E"/>
    <w:rsid w:val="00A95BBC"/>
    <w:rsid w:val="00A95BF3"/>
    <w:rsid w:val="00A962CD"/>
    <w:rsid w:val="00A96A06"/>
    <w:rsid w:val="00A96E5C"/>
    <w:rsid w:val="00A96F68"/>
    <w:rsid w:val="00A97047"/>
    <w:rsid w:val="00A97074"/>
    <w:rsid w:val="00A974E3"/>
    <w:rsid w:val="00A97C4A"/>
    <w:rsid w:val="00A97E2A"/>
    <w:rsid w:val="00A97F6B"/>
    <w:rsid w:val="00AA0217"/>
    <w:rsid w:val="00AA039B"/>
    <w:rsid w:val="00AA08DA"/>
    <w:rsid w:val="00AA09BF"/>
    <w:rsid w:val="00AA130A"/>
    <w:rsid w:val="00AA15F9"/>
    <w:rsid w:val="00AA1913"/>
    <w:rsid w:val="00AA1CCB"/>
    <w:rsid w:val="00AA1FE9"/>
    <w:rsid w:val="00AA2315"/>
    <w:rsid w:val="00AA2AAB"/>
    <w:rsid w:val="00AA2EE5"/>
    <w:rsid w:val="00AA3698"/>
    <w:rsid w:val="00AA3B0A"/>
    <w:rsid w:val="00AA4646"/>
    <w:rsid w:val="00AA482A"/>
    <w:rsid w:val="00AA4974"/>
    <w:rsid w:val="00AA5858"/>
    <w:rsid w:val="00AA589E"/>
    <w:rsid w:val="00AA59C6"/>
    <w:rsid w:val="00AA5A30"/>
    <w:rsid w:val="00AA62E6"/>
    <w:rsid w:val="00AA6443"/>
    <w:rsid w:val="00AA67AC"/>
    <w:rsid w:val="00AA699B"/>
    <w:rsid w:val="00AA6DC6"/>
    <w:rsid w:val="00AA6E16"/>
    <w:rsid w:val="00AA737C"/>
    <w:rsid w:val="00AA7555"/>
    <w:rsid w:val="00AA7858"/>
    <w:rsid w:val="00AA7A16"/>
    <w:rsid w:val="00AB10FF"/>
    <w:rsid w:val="00AB11F9"/>
    <w:rsid w:val="00AB1DE5"/>
    <w:rsid w:val="00AB220D"/>
    <w:rsid w:val="00AB2249"/>
    <w:rsid w:val="00AB2E9B"/>
    <w:rsid w:val="00AB33D6"/>
    <w:rsid w:val="00AB3519"/>
    <w:rsid w:val="00AB3747"/>
    <w:rsid w:val="00AB3773"/>
    <w:rsid w:val="00AB3830"/>
    <w:rsid w:val="00AB3AF7"/>
    <w:rsid w:val="00AB42F4"/>
    <w:rsid w:val="00AB4503"/>
    <w:rsid w:val="00AB4C46"/>
    <w:rsid w:val="00AB4F8C"/>
    <w:rsid w:val="00AB5568"/>
    <w:rsid w:val="00AB5796"/>
    <w:rsid w:val="00AB58EB"/>
    <w:rsid w:val="00AB5929"/>
    <w:rsid w:val="00AB5C60"/>
    <w:rsid w:val="00AB5EB4"/>
    <w:rsid w:val="00AB5F6D"/>
    <w:rsid w:val="00AB6225"/>
    <w:rsid w:val="00AB6576"/>
    <w:rsid w:val="00AB661E"/>
    <w:rsid w:val="00AB670D"/>
    <w:rsid w:val="00AB6A77"/>
    <w:rsid w:val="00AB72AA"/>
    <w:rsid w:val="00AB75AE"/>
    <w:rsid w:val="00AB75B3"/>
    <w:rsid w:val="00AB7D3A"/>
    <w:rsid w:val="00AB7EE9"/>
    <w:rsid w:val="00AB7FB5"/>
    <w:rsid w:val="00AC03AD"/>
    <w:rsid w:val="00AC0666"/>
    <w:rsid w:val="00AC0C01"/>
    <w:rsid w:val="00AC10FF"/>
    <w:rsid w:val="00AC147E"/>
    <w:rsid w:val="00AC162B"/>
    <w:rsid w:val="00AC1790"/>
    <w:rsid w:val="00AC181E"/>
    <w:rsid w:val="00AC18D7"/>
    <w:rsid w:val="00AC1BE0"/>
    <w:rsid w:val="00AC2527"/>
    <w:rsid w:val="00AC27A6"/>
    <w:rsid w:val="00AC2D17"/>
    <w:rsid w:val="00AC2D6C"/>
    <w:rsid w:val="00AC2F0C"/>
    <w:rsid w:val="00AC30B7"/>
    <w:rsid w:val="00AC30DC"/>
    <w:rsid w:val="00AC3904"/>
    <w:rsid w:val="00AC3D92"/>
    <w:rsid w:val="00AC418E"/>
    <w:rsid w:val="00AC46B6"/>
    <w:rsid w:val="00AC4DEB"/>
    <w:rsid w:val="00AC4ECE"/>
    <w:rsid w:val="00AC4FEF"/>
    <w:rsid w:val="00AC5314"/>
    <w:rsid w:val="00AC5956"/>
    <w:rsid w:val="00AC5F72"/>
    <w:rsid w:val="00AC666C"/>
    <w:rsid w:val="00AC6C2E"/>
    <w:rsid w:val="00AC6F1A"/>
    <w:rsid w:val="00AC7021"/>
    <w:rsid w:val="00AC749D"/>
    <w:rsid w:val="00AC753D"/>
    <w:rsid w:val="00AC76D4"/>
    <w:rsid w:val="00AC7937"/>
    <w:rsid w:val="00AC7BA9"/>
    <w:rsid w:val="00AC7D43"/>
    <w:rsid w:val="00AC7F44"/>
    <w:rsid w:val="00AD0110"/>
    <w:rsid w:val="00AD0160"/>
    <w:rsid w:val="00AD016C"/>
    <w:rsid w:val="00AD05BB"/>
    <w:rsid w:val="00AD0DF9"/>
    <w:rsid w:val="00AD1439"/>
    <w:rsid w:val="00AD174D"/>
    <w:rsid w:val="00AD1845"/>
    <w:rsid w:val="00AD18C5"/>
    <w:rsid w:val="00AD1E3E"/>
    <w:rsid w:val="00AD1EF6"/>
    <w:rsid w:val="00AD2541"/>
    <w:rsid w:val="00AD2919"/>
    <w:rsid w:val="00AD295E"/>
    <w:rsid w:val="00AD29A5"/>
    <w:rsid w:val="00AD2D26"/>
    <w:rsid w:val="00AD2F2F"/>
    <w:rsid w:val="00AD3290"/>
    <w:rsid w:val="00AD33D0"/>
    <w:rsid w:val="00AD399A"/>
    <w:rsid w:val="00AD3A51"/>
    <w:rsid w:val="00AD3B9D"/>
    <w:rsid w:val="00AD3DEC"/>
    <w:rsid w:val="00AD40F4"/>
    <w:rsid w:val="00AD4130"/>
    <w:rsid w:val="00AD4488"/>
    <w:rsid w:val="00AD4B18"/>
    <w:rsid w:val="00AD4B58"/>
    <w:rsid w:val="00AD5074"/>
    <w:rsid w:val="00AD5928"/>
    <w:rsid w:val="00AD5DE7"/>
    <w:rsid w:val="00AD6153"/>
    <w:rsid w:val="00AD669F"/>
    <w:rsid w:val="00AD680E"/>
    <w:rsid w:val="00AD6FF2"/>
    <w:rsid w:val="00AD7188"/>
    <w:rsid w:val="00AD73FC"/>
    <w:rsid w:val="00AD79ED"/>
    <w:rsid w:val="00AD7AC5"/>
    <w:rsid w:val="00AE05B6"/>
    <w:rsid w:val="00AE0678"/>
    <w:rsid w:val="00AE0C9B"/>
    <w:rsid w:val="00AE11E2"/>
    <w:rsid w:val="00AE12B1"/>
    <w:rsid w:val="00AE13C7"/>
    <w:rsid w:val="00AE153F"/>
    <w:rsid w:val="00AE20D1"/>
    <w:rsid w:val="00AE2242"/>
    <w:rsid w:val="00AE2273"/>
    <w:rsid w:val="00AE25AB"/>
    <w:rsid w:val="00AE26A7"/>
    <w:rsid w:val="00AE31A9"/>
    <w:rsid w:val="00AE36D6"/>
    <w:rsid w:val="00AE3729"/>
    <w:rsid w:val="00AE3933"/>
    <w:rsid w:val="00AE3B21"/>
    <w:rsid w:val="00AE3DFA"/>
    <w:rsid w:val="00AE3F79"/>
    <w:rsid w:val="00AE3FB0"/>
    <w:rsid w:val="00AE447A"/>
    <w:rsid w:val="00AE4714"/>
    <w:rsid w:val="00AE4806"/>
    <w:rsid w:val="00AE48EA"/>
    <w:rsid w:val="00AE49BC"/>
    <w:rsid w:val="00AE4BB4"/>
    <w:rsid w:val="00AE509F"/>
    <w:rsid w:val="00AE5180"/>
    <w:rsid w:val="00AE52B5"/>
    <w:rsid w:val="00AE54B0"/>
    <w:rsid w:val="00AE56A6"/>
    <w:rsid w:val="00AE5DAB"/>
    <w:rsid w:val="00AE5DD8"/>
    <w:rsid w:val="00AE69C9"/>
    <w:rsid w:val="00AE6CBE"/>
    <w:rsid w:val="00AE725C"/>
    <w:rsid w:val="00AE7A0D"/>
    <w:rsid w:val="00AE7B9B"/>
    <w:rsid w:val="00AE7FB0"/>
    <w:rsid w:val="00AF032E"/>
    <w:rsid w:val="00AF0A6E"/>
    <w:rsid w:val="00AF0D2E"/>
    <w:rsid w:val="00AF0DE2"/>
    <w:rsid w:val="00AF0E6C"/>
    <w:rsid w:val="00AF12F6"/>
    <w:rsid w:val="00AF1403"/>
    <w:rsid w:val="00AF1429"/>
    <w:rsid w:val="00AF15B5"/>
    <w:rsid w:val="00AF1646"/>
    <w:rsid w:val="00AF1A5B"/>
    <w:rsid w:val="00AF1C2C"/>
    <w:rsid w:val="00AF20DD"/>
    <w:rsid w:val="00AF222F"/>
    <w:rsid w:val="00AF2258"/>
    <w:rsid w:val="00AF2429"/>
    <w:rsid w:val="00AF2B9F"/>
    <w:rsid w:val="00AF2CFD"/>
    <w:rsid w:val="00AF2D0A"/>
    <w:rsid w:val="00AF2F01"/>
    <w:rsid w:val="00AF3396"/>
    <w:rsid w:val="00AF354A"/>
    <w:rsid w:val="00AF355B"/>
    <w:rsid w:val="00AF36AC"/>
    <w:rsid w:val="00AF3C00"/>
    <w:rsid w:val="00AF3C2F"/>
    <w:rsid w:val="00AF3C3C"/>
    <w:rsid w:val="00AF4373"/>
    <w:rsid w:val="00AF45AA"/>
    <w:rsid w:val="00AF4986"/>
    <w:rsid w:val="00AF4E52"/>
    <w:rsid w:val="00AF5146"/>
    <w:rsid w:val="00AF5155"/>
    <w:rsid w:val="00AF5285"/>
    <w:rsid w:val="00AF52B4"/>
    <w:rsid w:val="00AF539A"/>
    <w:rsid w:val="00AF589F"/>
    <w:rsid w:val="00AF5996"/>
    <w:rsid w:val="00AF5AC0"/>
    <w:rsid w:val="00AF5BE7"/>
    <w:rsid w:val="00AF6679"/>
    <w:rsid w:val="00AF6ACB"/>
    <w:rsid w:val="00AF6C32"/>
    <w:rsid w:val="00AF70B8"/>
    <w:rsid w:val="00AF76BE"/>
    <w:rsid w:val="00B0050C"/>
    <w:rsid w:val="00B00607"/>
    <w:rsid w:val="00B00BCD"/>
    <w:rsid w:val="00B00D23"/>
    <w:rsid w:val="00B00E50"/>
    <w:rsid w:val="00B00FC5"/>
    <w:rsid w:val="00B01066"/>
    <w:rsid w:val="00B010C8"/>
    <w:rsid w:val="00B01B07"/>
    <w:rsid w:val="00B01E8D"/>
    <w:rsid w:val="00B029B2"/>
    <w:rsid w:val="00B02A04"/>
    <w:rsid w:val="00B02FB1"/>
    <w:rsid w:val="00B032CE"/>
    <w:rsid w:val="00B0337A"/>
    <w:rsid w:val="00B03402"/>
    <w:rsid w:val="00B0350C"/>
    <w:rsid w:val="00B035A2"/>
    <w:rsid w:val="00B0375B"/>
    <w:rsid w:val="00B03D3B"/>
    <w:rsid w:val="00B03E01"/>
    <w:rsid w:val="00B03E32"/>
    <w:rsid w:val="00B044C7"/>
    <w:rsid w:val="00B0482E"/>
    <w:rsid w:val="00B04B28"/>
    <w:rsid w:val="00B04C44"/>
    <w:rsid w:val="00B058E4"/>
    <w:rsid w:val="00B05927"/>
    <w:rsid w:val="00B05FDE"/>
    <w:rsid w:val="00B0642D"/>
    <w:rsid w:val="00B06620"/>
    <w:rsid w:val="00B067F7"/>
    <w:rsid w:val="00B068E0"/>
    <w:rsid w:val="00B069D6"/>
    <w:rsid w:val="00B06DBF"/>
    <w:rsid w:val="00B071B9"/>
    <w:rsid w:val="00B071E6"/>
    <w:rsid w:val="00B106C6"/>
    <w:rsid w:val="00B1076F"/>
    <w:rsid w:val="00B10B94"/>
    <w:rsid w:val="00B10CD9"/>
    <w:rsid w:val="00B10E4F"/>
    <w:rsid w:val="00B1128B"/>
    <w:rsid w:val="00B114BF"/>
    <w:rsid w:val="00B11867"/>
    <w:rsid w:val="00B12290"/>
    <w:rsid w:val="00B122B1"/>
    <w:rsid w:val="00B12451"/>
    <w:rsid w:val="00B12480"/>
    <w:rsid w:val="00B1302D"/>
    <w:rsid w:val="00B1361B"/>
    <w:rsid w:val="00B13A30"/>
    <w:rsid w:val="00B1434E"/>
    <w:rsid w:val="00B14A8C"/>
    <w:rsid w:val="00B14B1D"/>
    <w:rsid w:val="00B14F4D"/>
    <w:rsid w:val="00B15371"/>
    <w:rsid w:val="00B1555A"/>
    <w:rsid w:val="00B15FE0"/>
    <w:rsid w:val="00B17091"/>
    <w:rsid w:val="00B170AD"/>
    <w:rsid w:val="00B175EF"/>
    <w:rsid w:val="00B178CB"/>
    <w:rsid w:val="00B17A28"/>
    <w:rsid w:val="00B20289"/>
    <w:rsid w:val="00B20970"/>
    <w:rsid w:val="00B20B50"/>
    <w:rsid w:val="00B212EE"/>
    <w:rsid w:val="00B214EE"/>
    <w:rsid w:val="00B215CF"/>
    <w:rsid w:val="00B21705"/>
    <w:rsid w:val="00B21946"/>
    <w:rsid w:val="00B22771"/>
    <w:rsid w:val="00B22795"/>
    <w:rsid w:val="00B22B26"/>
    <w:rsid w:val="00B22CB1"/>
    <w:rsid w:val="00B22CB5"/>
    <w:rsid w:val="00B23366"/>
    <w:rsid w:val="00B233B9"/>
    <w:rsid w:val="00B23DFC"/>
    <w:rsid w:val="00B23EE1"/>
    <w:rsid w:val="00B23EE8"/>
    <w:rsid w:val="00B24311"/>
    <w:rsid w:val="00B24593"/>
    <w:rsid w:val="00B24748"/>
    <w:rsid w:val="00B24AD7"/>
    <w:rsid w:val="00B24E21"/>
    <w:rsid w:val="00B2543E"/>
    <w:rsid w:val="00B25B86"/>
    <w:rsid w:val="00B25CAA"/>
    <w:rsid w:val="00B2676E"/>
    <w:rsid w:val="00B2695E"/>
    <w:rsid w:val="00B271AD"/>
    <w:rsid w:val="00B278CB"/>
    <w:rsid w:val="00B279EB"/>
    <w:rsid w:val="00B27ADD"/>
    <w:rsid w:val="00B27CDA"/>
    <w:rsid w:val="00B27F15"/>
    <w:rsid w:val="00B30767"/>
    <w:rsid w:val="00B30777"/>
    <w:rsid w:val="00B30C6A"/>
    <w:rsid w:val="00B30D42"/>
    <w:rsid w:val="00B30E77"/>
    <w:rsid w:val="00B30FB6"/>
    <w:rsid w:val="00B310A7"/>
    <w:rsid w:val="00B317DC"/>
    <w:rsid w:val="00B31D13"/>
    <w:rsid w:val="00B32067"/>
    <w:rsid w:val="00B3236F"/>
    <w:rsid w:val="00B32429"/>
    <w:rsid w:val="00B32903"/>
    <w:rsid w:val="00B32AB6"/>
    <w:rsid w:val="00B32DCC"/>
    <w:rsid w:val="00B32EBB"/>
    <w:rsid w:val="00B33295"/>
    <w:rsid w:val="00B3383A"/>
    <w:rsid w:val="00B33FEF"/>
    <w:rsid w:val="00B34437"/>
    <w:rsid w:val="00B34AA8"/>
    <w:rsid w:val="00B34B25"/>
    <w:rsid w:val="00B34CC7"/>
    <w:rsid w:val="00B34D53"/>
    <w:rsid w:val="00B35191"/>
    <w:rsid w:val="00B35479"/>
    <w:rsid w:val="00B355E5"/>
    <w:rsid w:val="00B35647"/>
    <w:rsid w:val="00B356D3"/>
    <w:rsid w:val="00B3576C"/>
    <w:rsid w:val="00B35CD8"/>
    <w:rsid w:val="00B35D7B"/>
    <w:rsid w:val="00B361C1"/>
    <w:rsid w:val="00B3620D"/>
    <w:rsid w:val="00B3620E"/>
    <w:rsid w:val="00B3627B"/>
    <w:rsid w:val="00B36377"/>
    <w:rsid w:val="00B3693A"/>
    <w:rsid w:val="00B36A2E"/>
    <w:rsid w:val="00B36A68"/>
    <w:rsid w:val="00B36B25"/>
    <w:rsid w:val="00B36BFA"/>
    <w:rsid w:val="00B36CA3"/>
    <w:rsid w:val="00B36D8C"/>
    <w:rsid w:val="00B37133"/>
    <w:rsid w:val="00B371EC"/>
    <w:rsid w:val="00B3768A"/>
    <w:rsid w:val="00B37D5F"/>
    <w:rsid w:val="00B40551"/>
    <w:rsid w:val="00B4076E"/>
    <w:rsid w:val="00B4089C"/>
    <w:rsid w:val="00B40B91"/>
    <w:rsid w:val="00B41225"/>
    <w:rsid w:val="00B412E3"/>
    <w:rsid w:val="00B415DC"/>
    <w:rsid w:val="00B41ED9"/>
    <w:rsid w:val="00B41FC6"/>
    <w:rsid w:val="00B4218D"/>
    <w:rsid w:val="00B421A9"/>
    <w:rsid w:val="00B425B7"/>
    <w:rsid w:val="00B42A93"/>
    <w:rsid w:val="00B42EB0"/>
    <w:rsid w:val="00B43065"/>
    <w:rsid w:val="00B432D0"/>
    <w:rsid w:val="00B43632"/>
    <w:rsid w:val="00B43CFB"/>
    <w:rsid w:val="00B43D31"/>
    <w:rsid w:val="00B446C6"/>
    <w:rsid w:val="00B44993"/>
    <w:rsid w:val="00B44CB5"/>
    <w:rsid w:val="00B44D3F"/>
    <w:rsid w:val="00B44E10"/>
    <w:rsid w:val="00B44EE7"/>
    <w:rsid w:val="00B4503D"/>
    <w:rsid w:val="00B452D6"/>
    <w:rsid w:val="00B455C6"/>
    <w:rsid w:val="00B46302"/>
    <w:rsid w:val="00B465DB"/>
    <w:rsid w:val="00B468FC"/>
    <w:rsid w:val="00B46A9D"/>
    <w:rsid w:val="00B46AC6"/>
    <w:rsid w:val="00B47155"/>
    <w:rsid w:val="00B47536"/>
    <w:rsid w:val="00B47CE6"/>
    <w:rsid w:val="00B47D56"/>
    <w:rsid w:val="00B50122"/>
    <w:rsid w:val="00B504A4"/>
    <w:rsid w:val="00B50AC4"/>
    <w:rsid w:val="00B51180"/>
    <w:rsid w:val="00B51347"/>
    <w:rsid w:val="00B51AAA"/>
    <w:rsid w:val="00B51B00"/>
    <w:rsid w:val="00B51E5F"/>
    <w:rsid w:val="00B523AA"/>
    <w:rsid w:val="00B52A35"/>
    <w:rsid w:val="00B52AAE"/>
    <w:rsid w:val="00B52B9C"/>
    <w:rsid w:val="00B52D6D"/>
    <w:rsid w:val="00B533C3"/>
    <w:rsid w:val="00B53403"/>
    <w:rsid w:val="00B53BD2"/>
    <w:rsid w:val="00B53BF3"/>
    <w:rsid w:val="00B53E89"/>
    <w:rsid w:val="00B53F6C"/>
    <w:rsid w:val="00B53F7F"/>
    <w:rsid w:val="00B540B2"/>
    <w:rsid w:val="00B54102"/>
    <w:rsid w:val="00B54640"/>
    <w:rsid w:val="00B54A58"/>
    <w:rsid w:val="00B54E29"/>
    <w:rsid w:val="00B55495"/>
    <w:rsid w:val="00B558FD"/>
    <w:rsid w:val="00B56027"/>
    <w:rsid w:val="00B5619F"/>
    <w:rsid w:val="00B56243"/>
    <w:rsid w:val="00B565B9"/>
    <w:rsid w:val="00B56FA3"/>
    <w:rsid w:val="00B5705B"/>
    <w:rsid w:val="00B570D4"/>
    <w:rsid w:val="00B573F2"/>
    <w:rsid w:val="00B605AF"/>
    <w:rsid w:val="00B60999"/>
    <w:rsid w:val="00B60C80"/>
    <w:rsid w:val="00B60E6F"/>
    <w:rsid w:val="00B610B9"/>
    <w:rsid w:val="00B61239"/>
    <w:rsid w:val="00B6146D"/>
    <w:rsid w:val="00B619D8"/>
    <w:rsid w:val="00B61EDB"/>
    <w:rsid w:val="00B62602"/>
    <w:rsid w:val="00B6281B"/>
    <w:rsid w:val="00B62CEA"/>
    <w:rsid w:val="00B6358A"/>
    <w:rsid w:val="00B63AEA"/>
    <w:rsid w:val="00B63B59"/>
    <w:rsid w:val="00B63D30"/>
    <w:rsid w:val="00B6453C"/>
    <w:rsid w:val="00B650CE"/>
    <w:rsid w:val="00B65707"/>
    <w:rsid w:val="00B659ED"/>
    <w:rsid w:val="00B65D52"/>
    <w:rsid w:val="00B65EAB"/>
    <w:rsid w:val="00B66189"/>
    <w:rsid w:val="00B66472"/>
    <w:rsid w:val="00B664C0"/>
    <w:rsid w:val="00B66771"/>
    <w:rsid w:val="00B66874"/>
    <w:rsid w:val="00B669D8"/>
    <w:rsid w:val="00B66B3B"/>
    <w:rsid w:val="00B67044"/>
    <w:rsid w:val="00B6724F"/>
    <w:rsid w:val="00B6731C"/>
    <w:rsid w:val="00B674A2"/>
    <w:rsid w:val="00B67E26"/>
    <w:rsid w:val="00B700DE"/>
    <w:rsid w:val="00B70708"/>
    <w:rsid w:val="00B70FAB"/>
    <w:rsid w:val="00B7149B"/>
    <w:rsid w:val="00B71768"/>
    <w:rsid w:val="00B72098"/>
    <w:rsid w:val="00B724F5"/>
    <w:rsid w:val="00B727BE"/>
    <w:rsid w:val="00B72809"/>
    <w:rsid w:val="00B72912"/>
    <w:rsid w:val="00B72BEA"/>
    <w:rsid w:val="00B73021"/>
    <w:rsid w:val="00B73255"/>
    <w:rsid w:val="00B735AA"/>
    <w:rsid w:val="00B73746"/>
    <w:rsid w:val="00B73B26"/>
    <w:rsid w:val="00B73B9B"/>
    <w:rsid w:val="00B73BC8"/>
    <w:rsid w:val="00B73BDD"/>
    <w:rsid w:val="00B73EAE"/>
    <w:rsid w:val="00B7412D"/>
    <w:rsid w:val="00B7422D"/>
    <w:rsid w:val="00B74598"/>
    <w:rsid w:val="00B74641"/>
    <w:rsid w:val="00B7482C"/>
    <w:rsid w:val="00B74995"/>
    <w:rsid w:val="00B74A11"/>
    <w:rsid w:val="00B74A5A"/>
    <w:rsid w:val="00B74A6A"/>
    <w:rsid w:val="00B74D53"/>
    <w:rsid w:val="00B74E58"/>
    <w:rsid w:val="00B74FF3"/>
    <w:rsid w:val="00B750F4"/>
    <w:rsid w:val="00B75240"/>
    <w:rsid w:val="00B754E0"/>
    <w:rsid w:val="00B757C8"/>
    <w:rsid w:val="00B7586F"/>
    <w:rsid w:val="00B75E41"/>
    <w:rsid w:val="00B75EE4"/>
    <w:rsid w:val="00B765F2"/>
    <w:rsid w:val="00B76C21"/>
    <w:rsid w:val="00B77315"/>
    <w:rsid w:val="00B77D4C"/>
    <w:rsid w:val="00B77E72"/>
    <w:rsid w:val="00B80382"/>
    <w:rsid w:val="00B80BEB"/>
    <w:rsid w:val="00B80EBA"/>
    <w:rsid w:val="00B81235"/>
    <w:rsid w:val="00B815EF"/>
    <w:rsid w:val="00B81797"/>
    <w:rsid w:val="00B81AB0"/>
    <w:rsid w:val="00B81CBF"/>
    <w:rsid w:val="00B820AF"/>
    <w:rsid w:val="00B8250E"/>
    <w:rsid w:val="00B825D3"/>
    <w:rsid w:val="00B82A01"/>
    <w:rsid w:val="00B83183"/>
    <w:rsid w:val="00B8354F"/>
    <w:rsid w:val="00B83663"/>
    <w:rsid w:val="00B836B1"/>
    <w:rsid w:val="00B83AD0"/>
    <w:rsid w:val="00B83B67"/>
    <w:rsid w:val="00B83D81"/>
    <w:rsid w:val="00B847EA"/>
    <w:rsid w:val="00B84A40"/>
    <w:rsid w:val="00B84B2B"/>
    <w:rsid w:val="00B84D07"/>
    <w:rsid w:val="00B8537E"/>
    <w:rsid w:val="00B85565"/>
    <w:rsid w:val="00B856B5"/>
    <w:rsid w:val="00B861F0"/>
    <w:rsid w:val="00B86247"/>
    <w:rsid w:val="00B868A4"/>
    <w:rsid w:val="00B86B61"/>
    <w:rsid w:val="00B86E9E"/>
    <w:rsid w:val="00B8751A"/>
    <w:rsid w:val="00B879CB"/>
    <w:rsid w:val="00B879CC"/>
    <w:rsid w:val="00B87A10"/>
    <w:rsid w:val="00B87F67"/>
    <w:rsid w:val="00B90710"/>
    <w:rsid w:val="00B90922"/>
    <w:rsid w:val="00B91052"/>
    <w:rsid w:val="00B912FF"/>
    <w:rsid w:val="00B913D6"/>
    <w:rsid w:val="00B914B4"/>
    <w:rsid w:val="00B91ED2"/>
    <w:rsid w:val="00B9221F"/>
    <w:rsid w:val="00B922EF"/>
    <w:rsid w:val="00B9232F"/>
    <w:rsid w:val="00B92430"/>
    <w:rsid w:val="00B92564"/>
    <w:rsid w:val="00B926F1"/>
    <w:rsid w:val="00B92744"/>
    <w:rsid w:val="00B92770"/>
    <w:rsid w:val="00B927B5"/>
    <w:rsid w:val="00B929AF"/>
    <w:rsid w:val="00B92CAC"/>
    <w:rsid w:val="00B92CEA"/>
    <w:rsid w:val="00B9312A"/>
    <w:rsid w:val="00B9357A"/>
    <w:rsid w:val="00B9369D"/>
    <w:rsid w:val="00B936C7"/>
    <w:rsid w:val="00B9377F"/>
    <w:rsid w:val="00B93BC7"/>
    <w:rsid w:val="00B93DD5"/>
    <w:rsid w:val="00B93FF0"/>
    <w:rsid w:val="00B941DB"/>
    <w:rsid w:val="00B944D6"/>
    <w:rsid w:val="00B94531"/>
    <w:rsid w:val="00B94534"/>
    <w:rsid w:val="00B9460A"/>
    <w:rsid w:val="00B946B7"/>
    <w:rsid w:val="00B949ED"/>
    <w:rsid w:val="00B94AF5"/>
    <w:rsid w:val="00B951DA"/>
    <w:rsid w:val="00B95526"/>
    <w:rsid w:val="00B9553A"/>
    <w:rsid w:val="00B95D8D"/>
    <w:rsid w:val="00B95DA0"/>
    <w:rsid w:val="00B95DA1"/>
    <w:rsid w:val="00B95DFF"/>
    <w:rsid w:val="00B95EF9"/>
    <w:rsid w:val="00B96167"/>
    <w:rsid w:val="00B96679"/>
    <w:rsid w:val="00B96842"/>
    <w:rsid w:val="00B968C2"/>
    <w:rsid w:val="00B971C8"/>
    <w:rsid w:val="00B973A7"/>
    <w:rsid w:val="00B97457"/>
    <w:rsid w:val="00B978BF"/>
    <w:rsid w:val="00B97B19"/>
    <w:rsid w:val="00B97CF0"/>
    <w:rsid w:val="00B97F04"/>
    <w:rsid w:val="00BA07DD"/>
    <w:rsid w:val="00BA0861"/>
    <w:rsid w:val="00BA0970"/>
    <w:rsid w:val="00BA0A0B"/>
    <w:rsid w:val="00BA0D71"/>
    <w:rsid w:val="00BA1124"/>
    <w:rsid w:val="00BA1432"/>
    <w:rsid w:val="00BA166D"/>
    <w:rsid w:val="00BA1A00"/>
    <w:rsid w:val="00BA1C8E"/>
    <w:rsid w:val="00BA2079"/>
    <w:rsid w:val="00BA220D"/>
    <w:rsid w:val="00BA2A1D"/>
    <w:rsid w:val="00BA2D0A"/>
    <w:rsid w:val="00BA2E22"/>
    <w:rsid w:val="00BA31CF"/>
    <w:rsid w:val="00BA3EB4"/>
    <w:rsid w:val="00BA40D3"/>
    <w:rsid w:val="00BA4584"/>
    <w:rsid w:val="00BA47C8"/>
    <w:rsid w:val="00BA4889"/>
    <w:rsid w:val="00BA4D71"/>
    <w:rsid w:val="00BA4DA6"/>
    <w:rsid w:val="00BA5464"/>
    <w:rsid w:val="00BA5492"/>
    <w:rsid w:val="00BA55B3"/>
    <w:rsid w:val="00BA594F"/>
    <w:rsid w:val="00BA5B7D"/>
    <w:rsid w:val="00BA606B"/>
    <w:rsid w:val="00BA642A"/>
    <w:rsid w:val="00BA6559"/>
    <w:rsid w:val="00BA6662"/>
    <w:rsid w:val="00BA6CB3"/>
    <w:rsid w:val="00BA6D6D"/>
    <w:rsid w:val="00BA6EBC"/>
    <w:rsid w:val="00BA6ED4"/>
    <w:rsid w:val="00BA720B"/>
    <w:rsid w:val="00BA764C"/>
    <w:rsid w:val="00BA7F40"/>
    <w:rsid w:val="00BB020A"/>
    <w:rsid w:val="00BB0442"/>
    <w:rsid w:val="00BB0495"/>
    <w:rsid w:val="00BB06A8"/>
    <w:rsid w:val="00BB0830"/>
    <w:rsid w:val="00BB0BA9"/>
    <w:rsid w:val="00BB0FBA"/>
    <w:rsid w:val="00BB10F5"/>
    <w:rsid w:val="00BB1599"/>
    <w:rsid w:val="00BB17B9"/>
    <w:rsid w:val="00BB1995"/>
    <w:rsid w:val="00BB1CAE"/>
    <w:rsid w:val="00BB1D46"/>
    <w:rsid w:val="00BB2048"/>
    <w:rsid w:val="00BB27C0"/>
    <w:rsid w:val="00BB29AD"/>
    <w:rsid w:val="00BB2B7D"/>
    <w:rsid w:val="00BB2D61"/>
    <w:rsid w:val="00BB2DC9"/>
    <w:rsid w:val="00BB3120"/>
    <w:rsid w:val="00BB342F"/>
    <w:rsid w:val="00BB3722"/>
    <w:rsid w:val="00BB3D2F"/>
    <w:rsid w:val="00BB431D"/>
    <w:rsid w:val="00BB462F"/>
    <w:rsid w:val="00BB482A"/>
    <w:rsid w:val="00BB4B56"/>
    <w:rsid w:val="00BB4C28"/>
    <w:rsid w:val="00BB4E94"/>
    <w:rsid w:val="00BB567F"/>
    <w:rsid w:val="00BB5D2C"/>
    <w:rsid w:val="00BB5DF0"/>
    <w:rsid w:val="00BB5F67"/>
    <w:rsid w:val="00BB601C"/>
    <w:rsid w:val="00BB622E"/>
    <w:rsid w:val="00BB634D"/>
    <w:rsid w:val="00BB6385"/>
    <w:rsid w:val="00BB638B"/>
    <w:rsid w:val="00BB69F1"/>
    <w:rsid w:val="00BB6B1A"/>
    <w:rsid w:val="00BB6C8F"/>
    <w:rsid w:val="00BB7007"/>
    <w:rsid w:val="00BB7072"/>
    <w:rsid w:val="00BB7200"/>
    <w:rsid w:val="00BB750A"/>
    <w:rsid w:val="00BB76A8"/>
    <w:rsid w:val="00BB79B8"/>
    <w:rsid w:val="00BB7E0E"/>
    <w:rsid w:val="00BC0164"/>
    <w:rsid w:val="00BC01EE"/>
    <w:rsid w:val="00BC02C7"/>
    <w:rsid w:val="00BC04FD"/>
    <w:rsid w:val="00BC0582"/>
    <w:rsid w:val="00BC05C1"/>
    <w:rsid w:val="00BC06C2"/>
    <w:rsid w:val="00BC116C"/>
    <w:rsid w:val="00BC11DE"/>
    <w:rsid w:val="00BC16A7"/>
    <w:rsid w:val="00BC182B"/>
    <w:rsid w:val="00BC1D3F"/>
    <w:rsid w:val="00BC1D8E"/>
    <w:rsid w:val="00BC20CB"/>
    <w:rsid w:val="00BC2401"/>
    <w:rsid w:val="00BC2467"/>
    <w:rsid w:val="00BC249A"/>
    <w:rsid w:val="00BC24C3"/>
    <w:rsid w:val="00BC2737"/>
    <w:rsid w:val="00BC2957"/>
    <w:rsid w:val="00BC2A09"/>
    <w:rsid w:val="00BC2B6B"/>
    <w:rsid w:val="00BC3707"/>
    <w:rsid w:val="00BC37A2"/>
    <w:rsid w:val="00BC3908"/>
    <w:rsid w:val="00BC3A1E"/>
    <w:rsid w:val="00BC44EA"/>
    <w:rsid w:val="00BC5019"/>
    <w:rsid w:val="00BC51F3"/>
    <w:rsid w:val="00BC5321"/>
    <w:rsid w:val="00BC536A"/>
    <w:rsid w:val="00BC5378"/>
    <w:rsid w:val="00BC553D"/>
    <w:rsid w:val="00BC5AE5"/>
    <w:rsid w:val="00BC5CA7"/>
    <w:rsid w:val="00BC5F9B"/>
    <w:rsid w:val="00BC6215"/>
    <w:rsid w:val="00BC62B9"/>
    <w:rsid w:val="00BC65A4"/>
    <w:rsid w:val="00BC6B20"/>
    <w:rsid w:val="00BC6B9C"/>
    <w:rsid w:val="00BC6C10"/>
    <w:rsid w:val="00BC70F4"/>
    <w:rsid w:val="00BC7391"/>
    <w:rsid w:val="00BC75D0"/>
    <w:rsid w:val="00BC77A0"/>
    <w:rsid w:val="00BC7E25"/>
    <w:rsid w:val="00BC7EBE"/>
    <w:rsid w:val="00BD0202"/>
    <w:rsid w:val="00BD05DD"/>
    <w:rsid w:val="00BD05EA"/>
    <w:rsid w:val="00BD0C56"/>
    <w:rsid w:val="00BD0D97"/>
    <w:rsid w:val="00BD0E49"/>
    <w:rsid w:val="00BD1359"/>
    <w:rsid w:val="00BD151D"/>
    <w:rsid w:val="00BD16DB"/>
    <w:rsid w:val="00BD17EE"/>
    <w:rsid w:val="00BD2076"/>
    <w:rsid w:val="00BD20DA"/>
    <w:rsid w:val="00BD2284"/>
    <w:rsid w:val="00BD243E"/>
    <w:rsid w:val="00BD2477"/>
    <w:rsid w:val="00BD292B"/>
    <w:rsid w:val="00BD2EDF"/>
    <w:rsid w:val="00BD32E3"/>
    <w:rsid w:val="00BD3599"/>
    <w:rsid w:val="00BD36A3"/>
    <w:rsid w:val="00BD3850"/>
    <w:rsid w:val="00BD3B3A"/>
    <w:rsid w:val="00BD3E50"/>
    <w:rsid w:val="00BD411B"/>
    <w:rsid w:val="00BD4618"/>
    <w:rsid w:val="00BD4F07"/>
    <w:rsid w:val="00BD5021"/>
    <w:rsid w:val="00BD52B9"/>
    <w:rsid w:val="00BD5653"/>
    <w:rsid w:val="00BD56A4"/>
    <w:rsid w:val="00BD58D8"/>
    <w:rsid w:val="00BD5A2A"/>
    <w:rsid w:val="00BD5D23"/>
    <w:rsid w:val="00BD6665"/>
    <w:rsid w:val="00BD673C"/>
    <w:rsid w:val="00BD6767"/>
    <w:rsid w:val="00BD6A9C"/>
    <w:rsid w:val="00BD700A"/>
    <w:rsid w:val="00BD7741"/>
    <w:rsid w:val="00BD7783"/>
    <w:rsid w:val="00BD77C1"/>
    <w:rsid w:val="00BD783B"/>
    <w:rsid w:val="00BD7891"/>
    <w:rsid w:val="00BD7E91"/>
    <w:rsid w:val="00BE0012"/>
    <w:rsid w:val="00BE01E0"/>
    <w:rsid w:val="00BE0298"/>
    <w:rsid w:val="00BE056D"/>
    <w:rsid w:val="00BE09D4"/>
    <w:rsid w:val="00BE0C92"/>
    <w:rsid w:val="00BE0FD5"/>
    <w:rsid w:val="00BE15DA"/>
    <w:rsid w:val="00BE1802"/>
    <w:rsid w:val="00BE1D6C"/>
    <w:rsid w:val="00BE1F2D"/>
    <w:rsid w:val="00BE2045"/>
    <w:rsid w:val="00BE2141"/>
    <w:rsid w:val="00BE228B"/>
    <w:rsid w:val="00BE2436"/>
    <w:rsid w:val="00BE272E"/>
    <w:rsid w:val="00BE2738"/>
    <w:rsid w:val="00BE286B"/>
    <w:rsid w:val="00BE2C20"/>
    <w:rsid w:val="00BE2FC2"/>
    <w:rsid w:val="00BE300A"/>
    <w:rsid w:val="00BE32FC"/>
    <w:rsid w:val="00BE3CF7"/>
    <w:rsid w:val="00BE4281"/>
    <w:rsid w:val="00BE4688"/>
    <w:rsid w:val="00BE4726"/>
    <w:rsid w:val="00BE476B"/>
    <w:rsid w:val="00BE4CA4"/>
    <w:rsid w:val="00BE4FFA"/>
    <w:rsid w:val="00BE5207"/>
    <w:rsid w:val="00BE5242"/>
    <w:rsid w:val="00BE537F"/>
    <w:rsid w:val="00BE62A5"/>
    <w:rsid w:val="00BE646C"/>
    <w:rsid w:val="00BE65E0"/>
    <w:rsid w:val="00BE6CDC"/>
    <w:rsid w:val="00BE6CE6"/>
    <w:rsid w:val="00BE6E62"/>
    <w:rsid w:val="00BE6F3A"/>
    <w:rsid w:val="00BE6FE7"/>
    <w:rsid w:val="00BE765B"/>
    <w:rsid w:val="00BE7CB7"/>
    <w:rsid w:val="00BE7D70"/>
    <w:rsid w:val="00BF001D"/>
    <w:rsid w:val="00BF03BA"/>
    <w:rsid w:val="00BF0556"/>
    <w:rsid w:val="00BF0766"/>
    <w:rsid w:val="00BF0F4B"/>
    <w:rsid w:val="00BF1350"/>
    <w:rsid w:val="00BF160C"/>
    <w:rsid w:val="00BF16D0"/>
    <w:rsid w:val="00BF196A"/>
    <w:rsid w:val="00BF1C10"/>
    <w:rsid w:val="00BF1FC1"/>
    <w:rsid w:val="00BF1FD6"/>
    <w:rsid w:val="00BF233D"/>
    <w:rsid w:val="00BF2379"/>
    <w:rsid w:val="00BF26EB"/>
    <w:rsid w:val="00BF2C6A"/>
    <w:rsid w:val="00BF2CE5"/>
    <w:rsid w:val="00BF2DD8"/>
    <w:rsid w:val="00BF2E50"/>
    <w:rsid w:val="00BF38B1"/>
    <w:rsid w:val="00BF39D0"/>
    <w:rsid w:val="00BF39E8"/>
    <w:rsid w:val="00BF3C4C"/>
    <w:rsid w:val="00BF3F43"/>
    <w:rsid w:val="00BF437C"/>
    <w:rsid w:val="00BF43AD"/>
    <w:rsid w:val="00BF43EC"/>
    <w:rsid w:val="00BF49C8"/>
    <w:rsid w:val="00BF4A70"/>
    <w:rsid w:val="00BF4CD7"/>
    <w:rsid w:val="00BF4F5C"/>
    <w:rsid w:val="00BF5033"/>
    <w:rsid w:val="00BF572A"/>
    <w:rsid w:val="00BF5C45"/>
    <w:rsid w:val="00BF6570"/>
    <w:rsid w:val="00BF6D88"/>
    <w:rsid w:val="00BF72CC"/>
    <w:rsid w:val="00BF737B"/>
    <w:rsid w:val="00BF74CE"/>
    <w:rsid w:val="00BF76B1"/>
    <w:rsid w:val="00BF781E"/>
    <w:rsid w:val="00BF7C05"/>
    <w:rsid w:val="00BF7DB8"/>
    <w:rsid w:val="00C0013A"/>
    <w:rsid w:val="00C00240"/>
    <w:rsid w:val="00C00B1E"/>
    <w:rsid w:val="00C00ED3"/>
    <w:rsid w:val="00C014B4"/>
    <w:rsid w:val="00C01CF8"/>
    <w:rsid w:val="00C01D1D"/>
    <w:rsid w:val="00C027B4"/>
    <w:rsid w:val="00C02988"/>
    <w:rsid w:val="00C029E1"/>
    <w:rsid w:val="00C02BEE"/>
    <w:rsid w:val="00C02C75"/>
    <w:rsid w:val="00C03361"/>
    <w:rsid w:val="00C03581"/>
    <w:rsid w:val="00C035A0"/>
    <w:rsid w:val="00C0360F"/>
    <w:rsid w:val="00C0385F"/>
    <w:rsid w:val="00C0399E"/>
    <w:rsid w:val="00C03CF7"/>
    <w:rsid w:val="00C03E98"/>
    <w:rsid w:val="00C03EAD"/>
    <w:rsid w:val="00C03F1D"/>
    <w:rsid w:val="00C0412B"/>
    <w:rsid w:val="00C045F3"/>
    <w:rsid w:val="00C047DB"/>
    <w:rsid w:val="00C04A97"/>
    <w:rsid w:val="00C04B29"/>
    <w:rsid w:val="00C04B53"/>
    <w:rsid w:val="00C04D1C"/>
    <w:rsid w:val="00C04EB5"/>
    <w:rsid w:val="00C052A3"/>
    <w:rsid w:val="00C052F1"/>
    <w:rsid w:val="00C0531B"/>
    <w:rsid w:val="00C0580A"/>
    <w:rsid w:val="00C05967"/>
    <w:rsid w:val="00C05D32"/>
    <w:rsid w:val="00C06626"/>
    <w:rsid w:val="00C066C3"/>
    <w:rsid w:val="00C06B29"/>
    <w:rsid w:val="00C071E0"/>
    <w:rsid w:val="00C07856"/>
    <w:rsid w:val="00C07A28"/>
    <w:rsid w:val="00C07A83"/>
    <w:rsid w:val="00C100A7"/>
    <w:rsid w:val="00C10206"/>
    <w:rsid w:val="00C10960"/>
    <w:rsid w:val="00C10E5A"/>
    <w:rsid w:val="00C111CB"/>
    <w:rsid w:val="00C1128B"/>
    <w:rsid w:val="00C112A0"/>
    <w:rsid w:val="00C12152"/>
    <w:rsid w:val="00C1226D"/>
    <w:rsid w:val="00C1267D"/>
    <w:rsid w:val="00C12853"/>
    <w:rsid w:val="00C129B6"/>
    <w:rsid w:val="00C12BDC"/>
    <w:rsid w:val="00C12D10"/>
    <w:rsid w:val="00C1321F"/>
    <w:rsid w:val="00C13706"/>
    <w:rsid w:val="00C137EA"/>
    <w:rsid w:val="00C13FC7"/>
    <w:rsid w:val="00C140F1"/>
    <w:rsid w:val="00C14616"/>
    <w:rsid w:val="00C1497E"/>
    <w:rsid w:val="00C14A53"/>
    <w:rsid w:val="00C14C5E"/>
    <w:rsid w:val="00C14E40"/>
    <w:rsid w:val="00C151FE"/>
    <w:rsid w:val="00C1589C"/>
    <w:rsid w:val="00C15B5D"/>
    <w:rsid w:val="00C16109"/>
    <w:rsid w:val="00C16126"/>
    <w:rsid w:val="00C16224"/>
    <w:rsid w:val="00C16252"/>
    <w:rsid w:val="00C162D8"/>
    <w:rsid w:val="00C16571"/>
    <w:rsid w:val="00C168FB"/>
    <w:rsid w:val="00C1699A"/>
    <w:rsid w:val="00C17A10"/>
    <w:rsid w:val="00C17A74"/>
    <w:rsid w:val="00C17BBA"/>
    <w:rsid w:val="00C20342"/>
    <w:rsid w:val="00C20A74"/>
    <w:rsid w:val="00C20B17"/>
    <w:rsid w:val="00C20FD3"/>
    <w:rsid w:val="00C2100D"/>
    <w:rsid w:val="00C211FF"/>
    <w:rsid w:val="00C21BF2"/>
    <w:rsid w:val="00C21D37"/>
    <w:rsid w:val="00C21F06"/>
    <w:rsid w:val="00C2262B"/>
    <w:rsid w:val="00C22C86"/>
    <w:rsid w:val="00C22D86"/>
    <w:rsid w:val="00C23416"/>
    <w:rsid w:val="00C2381B"/>
    <w:rsid w:val="00C23853"/>
    <w:rsid w:val="00C23900"/>
    <w:rsid w:val="00C23B9F"/>
    <w:rsid w:val="00C24494"/>
    <w:rsid w:val="00C246D3"/>
    <w:rsid w:val="00C24709"/>
    <w:rsid w:val="00C247B5"/>
    <w:rsid w:val="00C24B4B"/>
    <w:rsid w:val="00C2517F"/>
    <w:rsid w:val="00C254C7"/>
    <w:rsid w:val="00C2556D"/>
    <w:rsid w:val="00C25648"/>
    <w:rsid w:val="00C256CB"/>
    <w:rsid w:val="00C25AF9"/>
    <w:rsid w:val="00C262D3"/>
    <w:rsid w:val="00C26D28"/>
    <w:rsid w:val="00C271D2"/>
    <w:rsid w:val="00C2768F"/>
    <w:rsid w:val="00C276B9"/>
    <w:rsid w:val="00C27A4C"/>
    <w:rsid w:val="00C3047B"/>
    <w:rsid w:val="00C30685"/>
    <w:rsid w:val="00C309A2"/>
    <w:rsid w:val="00C30BBD"/>
    <w:rsid w:val="00C31161"/>
    <w:rsid w:val="00C3130F"/>
    <w:rsid w:val="00C31953"/>
    <w:rsid w:val="00C31CF7"/>
    <w:rsid w:val="00C321AD"/>
    <w:rsid w:val="00C32265"/>
    <w:rsid w:val="00C32422"/>
    <w:rsid w:val="00C32764"/>
    <w:rsid w:val="00C32B21"/>
    <w:rsid w:val="00C339B6"/>
    <w:rsid w:val="00C33F93"/>
    <w:rsid w:val="00C342A6"/>
    <w:rsid w:val="00C3448B"/>
    <w:rsid w:val="00C3452D"/>
    <w:rsid w:val="00C34868"/>
    <w:rsid w:val="00C34BB0"/>
    <w:rsid w:val="00C34BFC"/>
    <w:rsid w:val="00C34CBF"/>
    <w:rsid w:val="00C34F41"/>
    <w:rsid w:val="00C350F1"/>
    <w:rsid w:val="00C351CC"/>
    <w:rsid w:val="00C35346"/>
    <w:rsid w:val="00C353D4"/>
    <w:rsid w:val="00C357D8"/>
    <w:rsid w:val="00C35B71"/>
    <w:rsid w:val="00C35BAD"/>
    <w:rsid w:val="00C35DB0"/>
    <w:rsid w:val="00C36319"/>
    <w:rsid w:val="00C36B6F"/>
    <w:rsid w:val="00C36C08"/>
    <w:rsid w:val="00C36C42"/>
    <w:rsid w:val="00C37122"/>
    <w:rsid w:val="00C3727E"/>
    <w:rsid w:val="00C37A7F"/>
    <w:rsid w:val="00C37AF6"/>
    <w:rsid w:val="00C37F7D"/>
    <w:rsid w:val="00C40182"/>
    <w:rsid w:val="00C406EE"/>
    <w:rsid w:val="00C40A51"/>
    <w:rsid w:val="00C40F59"/>
    <w:rsid w:val="00C41018"/>
    <w:rsid w:val="00C41098"/>
    <w:rsid w:val="00C41183"/>
    <w:rsid w:val="00C412F2"/>
    <w:rsid w:val="00C41882"/>
    <w:rsid w:val="00C419A3"/>
    <w:rsid w:val="00C419CF"/>
    <w:rsid w:val="00C41AEC"/>
    <w:rsid w:val="00C41B05"/>
    <w:rsid w:val="00C41CC8"/>
    <w:rsid w:val="00C41D5E"/>
    <w:rsid w:val="00C424AE"/>
    <w:rsid w:val="00C426AD"/>
    <w:rsid w:val="00C42E7F"/>
    <w:rsid w:val="00C42F67"/>
    <w:rsid w:val="00C43020"/>
    <w:rsid w:val="00C4397F"/>
    <w:rsid w:val="00C439A2"/>
    <w:rsid w:val="00C43A10"/>
    <w:rsid w:val="00C43C6A"/>
    <w:rsid w:val="00C43F13"/>
    <w:rsid w:val="00C44682"/>
    <w:rsid w:val="00C45A0F"/>
    <w:rsid w:val="00C45B8B"/>
    <w:rsid w:val="00C45BB4"/>
    <w:rsid w:val="00C45F35"/>
    <w:rsid w:val="00C45F81"/>
    <w:rsid w:val="00C46004"/>
    <w:rsid w:val="00C4664D"/>
    <w:rsid w:val="00C46945"/>
    <w:rsid w:val="00C46A0E"/>
    <w:rsid w:val="00C46B4B"/>
    <w:rsid w:val="00C46F04"/>
    <w:rsid w:val="00C470CE"/>
    <w:rsid w:val="00C47142"/>
    <w:rsid w:val="00C47422"/>
    <w:rsid w:val="00C4749D"/>
    <w:rsid w:val="00C504EF"/>
    <w:rsid w:val="00C50852"/>
    <w:rsid w:val="00C50EFB"/>
    <w:rsid w:val="00C5101B"/>
    <w:rsid w:val="00C51305"/>
    <w:rsid w:val="00C5145F"/>
    <w:rsid w:val="00C51716"/>
    <w:rsid w:val="00C51FFE"/>
    <w:rsid w:val="00C52249"/>
    <w:rsid w:val="00C52334"/>
    <w:rsid w:val="00C523EF"/>
    <w:rsid w:val="00C5245E"/>
    <w:rsid w:val="00C525B1"/>
    <w:rsid w:val="00C525E7"/>
    <w:rsid w:val="00C52A1F"/>
    <w:rsid w:val="00C52C9D"/>
    <w:rsid w:val="00C5316D"/>
    <w:rsid w:val="00C53667"/>
    <w:rsid w:val="00C53FB4"/>
    <w:rsid w:val="00C5402B"/>
    <w:rsid w:val="00C54279"/>
    <w:rsid w:val="00C54830"/>
    <w:rsid w:val="00C54E07"/>
    <w:rsid w:val="00C54EBA"/>
    <w:rsid w:val="00C54F5C"/>
    <w:rsid w:val="00C552C1"/>
    <w:rsid w:val="00C55429"/>
    <w:rsid w:val="00C55C6D"/>
    <w:rsid w:val="00C5644C"/>
    <w:rsid w:val="00C56D06"/>
    <w:rsid w:val="00C56D76"/>
    <w:rsid w:val="00C5788B"/>
    <w:rsid w:val="00C57AB5"/>
    <w:rsid w:val="00C57E2F"/>
    <w:rsid w:val="00C603D3"/>
    <w:rsid w:val="00C60553"/>
    <w:rsid w:val="00C60858"/>
    <w:rsid w:val="00C608D2"/>
    <w:rsid w:val="00C60BD7"/>
    <w:rsid w:val="00C60CDE"/>
    <w:rsid w:val="00C60D15"/>
    <w:rsid w:val="00C610B9"/>
    <w:rsid w:val="00C617A9"/>
    <w:rsid w:val="00C61835"/>
    <w:rsid w:val="00C61853"/>
    <w:rsid w:val="00C61ABF"/>
    <w:rsid w:val="00C61C97"/>
    <w:rsid w:val="00C61CF0"/>
    <w:rsid w:val="00C62123"/>
    <w:rsid w:val="00C6236D"/>
    <w:rsid w:val="00C623BA"/>
    <w:rsid w:val="00C626FB"/>
    <w:rsid w:val="00C62733"/>
    <w:rsid w:val="00C628FD"/>
    <w:rsid w:val="00C62954"/>
    <w:rsid w:val="00C62A99"/>
    <w:rsid w:val="00C6305B"/>
    <w:rsid w:val="00C63535"/>
    <w:rsid w:val="00C636AF"/>
    <w:rsid w:val="00C63730"/>
    <w:rsid w:val="00C63817"/>
    <w:rsid w:val="00C63958"/>
    <w:rsid w:val="00C63A8D"/>
    <w:rsid w:val="00C63ADA"/>
    <w:rsid w:val="00C63EFA"/>
    <w:rsid w:val="00C645EB"/>
    <w:rsid w:val="00C64A6A"/>
    <w:rsid w:val="00C64FB3"/>
    <w:rsid w:val="00C65189"/>
    <w:rsid w:val="00C652FC"/>
    <w:rsid w:val="00C656DE"/>
    <w:rsid w:val="00C66210"/>
    <w:rsid w:val="00C6652C"/>
    <w:rsid w:val="00C66A0F"/>
    <w:rsid w:val="00C66A80"/>
    <w:rsid w:val="00C66D74"/>
    <w:rsid w:val="00C67185"/>
    <w:rsid w:val="00C70068"/>
    <w:rsid w:val="00C70598"/>
    <w:rsid w:val="00C70813"/>
    <w:rsid w:val="00C7085D"/>
    <w:rsid w:val="00C70F3E"/>
    <w:rsid w:val="00C71162"/>
    <w:rsid w:val="00C71251"/>
    <w:rsid w:val="00C71692"/>
    <w:rsid w:val="00C717C6"/>
    <w:rsid w:val="00C71B5C"/>
    <w:rsid w:val="00C71D0B"/>
    <w:rsid w:val="00C71D2B"/>
    <w:rsid w:val="00C71EAC"/>
    <w:rsid w:val="00C723BF"/>
    <w:rsid w:val="00C726F8"/>
    <w:rsid w:val="00C727F6"/>
    <w:rsid w:val="00C72DB6"/>
    <w:rsid w:val="00C7351C"/>
    <w:rsid w:val="00C74318"/>
    <w:rsid w:val="00C74407"/>
    <w:rsid w:val="00C744B7"/>
    <w:rsid w:val="00C74736"/>
    <w:rsid w:val="00C74765"/>
    <w:rsid w:val="00C74E79"/>
    <w:rsid w:val="00C74E86"/>
    <w:rsid w:val="00C74F6D"/>
    <w:rsid w:val="00C752B6"/>
    <w:rsid w:val="00C753BA"/>
    <w:rsid w:val="00C75A98"/>
    <w:rsid w:val="00C75D6A"/>
    <w:rsid w:val="00C75D77"/>
    <w:rsid w:val="00C75F4B"/>
    <w:rsid w:val="00C760A1"/>
    <w:rsid w:val="00C76667"/>
    <w:rsid w:val="00C76880"/>
    <w:rsid w:val="00C76C0C"/>
    <w:rsid w:val="00C76FA6"/>
    <w:rsid w:val="00C773CC"/>
    <w:rsid w:val="00C77656"/>
    <w:rsid w:val="00C77DF5"/>
    <w:rsid w:val="00C8000F"/>
    <w:rsid w:val="00C80339"/>
    <w:rsid w:val="00C80670"/>
    <w:rsid w:val="00C80A10"/>
    <w:rsid w:val="00C80E00"/>
    <w:rsid w:val="00C80E87"/>
    <w:rsid w:val="00C81989"/>
    <w:rsid w:val="00C81E59"/>
    <w:rsid w:val="00C81E7D"/>
    <w:rsid w:val="00C82A41"/>
    <w:rsid w:val="00C82F07"/>
    <w:rsid w:val="00C8317D"/>
    <w:rsid w:val="00C833C6"/>
    <w:rsid w:val="00C8380F"/>
    <w:rsid w:val="00C83A24"/>
    <w:rsid w:val="00C843C0"/>
    <w:rsid w:val="00C84416"/>
    <w:rsid w:val="00C84C02"/>
    <w:rsid w:val="00C84F24"/>
    <w:rsid w:val="00C8501A"/>
    <w:rsid w:val="00C855CF"/>
    <w:rsid w:val="00C85847"/>
    <w:rsid w:val="00C85FC8"/>
    <w:rsid w:val="00C860F3"/>
    <w:rsid w:val="00C86A03"/>
    <w:rsid w:val="00C86D20"/>
    <w:rsid w:val="00C86DD1"/>
    <w:rsid w:val="00C87172"/>
    <w:rsid w:val="00C8722D"/>
    <w:rsid w:val="00C87A6B"/>
    <w:rsid w:val="00C87B04"/>
    <w:rsid w:val="00C900D6"/>
    <w:rsid w:val="00C908FA"/>
    <w:rsid w:val="00C90A67"/>
    <w:rsid w:val="00C911C0"/>
    <w:rsid w:val="00C911E4"/>
    <w:rsid w:val="00C916BD"/>
    <w:rsid w:val="00C91762"/>
    <w:rsid w:val="00C92127"/>
    <w:rsid w:val="00C9228A"/>
    <w:rsid w:val="00C92773"/>
    <w:rsid w:val="00C927B1"/>
    <w:rsid w:val="00C927BF"/>
    <w:rsid w:val="00C928B4"/>
    <w:rsid w:val="00C932C6"/>
    <w:rsid w:val="00C932D1"/>
    <w:rsid w:val="00C935D5"/>
    <w:rsid w:val="00C93EFF"/>
    <w:rsid w:val="00C94933"/>
    <w:rsid w:val="00C94EB0"/>
    <w:rsid w:val="00C94EF1"/>
    <w:rsid w:val="00C954B3"/>
    <w:rsid w:val="00C954B4"/>
    <w:rsid w:val="00C95562"/>
    <w:rsid w:val="00C95DAC"/>
    <w:rsid w:val="00C95FB1"/>
    <w:rsid w:val="00C9632B"/>
    <w:rsid w:val="00C966AF"/>
    <w:rsid w:val="00C9684B"/>
    <w:rsid w:val="00C96B9C"/>
    <w:rsid w:val="00C96F7A"/>
    <w:rsid w:val="00C977BB"/>
    <w:rsid w:val="00C9781B"/>
    <w:rsid w:val="00C97DAD"/>
    <w:rsid w:val="00CA08A4"/>
    <w:rsid w:val="00CA0984"/>
    <w:rsid w:val="00CA0AC5"/>
    <w:rsid w:val="00CA0AF7"/>
    <w:rsid w:val="00CA0EE9"/>
    <w:rsid w:val="00CA1507"/>
    <w:rsid w:val="00CA17DA"/>
    <w:rsid w:val="00CA1E6C"/>
    <w:rsid w:val="00CA3015"/>
    <w:rsid w:val="00CA31B3"/>
    <w:rsid w:val="00CA366E"/>
    <w:rsid w:val="00CA3A47"/>
    <w:rsid w:val="00CA3AF7"/>
    <w:rsid w:val="00CA42CA"/>
    <w:rsid w:val="00CA46B9"/>
    <w:rsid w:val="00CA4981"/>
    <w:rsid w:val="00CA4B5A"/>
    <w:rsid w:val="00CA4FA2"/>
    <w:rsid w:val="00CA51C4"/>
    <w:rsid w:val="00CA59CD"/>
    <w:rsid w:val="00CA5A6D"/>
    <w:rsid w:val="00CA5DA7"/>
    <w:rsid w:val="00CA5E68"/>
    <w:rsid w:val="00CA6336"/>
    <w:rsid w:val="00CA6434"/>
    <w:rsid w:val="00CA6E5A"/>
    <w:rsid w:val="00CA704F"/>
    <w:rsid w:val="00CA7125"/>
    <w:rsid w:val="00CA7134"/>
    <w:rsid w:val="00CA73F4"/>
    <w:rsid w:val="00CA7576"/>
    <w:rsid w:val="00CA7649"/>
    <w:rsid w:val="00CA771D"/>
    <w:rsid w:val="00CA772C"/>
    <w:rsid w:val="00CA7741"/>
    <w:rsid w:val="00CA7BE4"/>
    <w:rsid w:val="00CA7F15"/>
    <w:rsid w:val="00CB0372"/>
    <w:rsid w:val="00CB08F8"/>
    <w:rsid w:val="00CB0C0F"/>
    <w:rsid w:val="00CB0DF7"/>
    <w:rsid w:val="00CB0ED3"/>
    <w:rsid w:val="00CB0FF8"/>
    <w:rsid w:val="00CB152B"/>
    <w:rsid w:val="00CB1674"/>
    <w:rsid w:val="00CB1BB3"/>
    <w:rsid w:val="00CB1FC2"/>
    <w:rsid w:val="00CB2070"/>
    <w:rsid w:val="00CB22A5"/>
    <w:rsid w:val="00CB251C"/>
    <w:rsid w:val="00CB271D"/>
    <w:rsid w:val="00CB282E"/>
    <w:rsid w:val="00CB2843"/>
    <w:rsid w:val="00CB2B4C"/>
    <w:rsid w:val="00CB2C66"/>
    <w:rsid w:val="00CB2D42"/>
    <w:rsid w:val="00CB329A"/>
    <w:rsid w:val="00CB34D5"/>
    <w:rsid w:val="00CB3724"/>
    <w:rsid w:val="00CB37CA"/>
    <w:rsid w:val="00CB384C"/>
    <w:rsid w:val="00CB3B0D"/>
    <w:rsid w:val="00CB3DD1"/>
    <w:rsid w:val="00CB3E2D"/>
    <w:rsid w:val="00CB46D7"/>
    <w:rsid w:val="00CB480A"/>
    <w:rsid w:val="00CB48C1"/>
    <w:rsid w:val="00CB5871"/>
    <w:rsid w:val="00CB589E"/>
    <w:rsid w:val="00CB61D2"/>
    <w:rsid w:val="00CB65FF"/>
    <w:rsid w:val="00CB66EF"/>
    <w:rsid w:val="00CB67F7"/>
    <w:rsid w:val="00CB69D1"/>
    <w:rsid w:val="00CB69D8"/>
    <w:rsid w:val="00CB6BEE"/>
    <w:rsid w:val="00CB6CBB"/>
    <w:rsid w:val="00CB6D57"/>
    <w:rsid w:val="00CB70CE"/>
    <w:rsid w:val="00CB7407"/>
    <w:rsid w:val="00CB7492"/>
    <w:rsid w:val="00CB778E"/>
    <w:rsid w:val="00CB7866"/>
    <w:rsid w:val="00CB7A34"/>
    <w:rsid w:val="00CC0324"/>
    <w:rsid w:val="00CC0C0C"/>
    <w:rsid w:val="00CC0D1C"/>
    <w:rsid w:val="00CC1A01"/>
    <w:rsid w:val="00CC1FA0"/>
    <w:rsid w:val="00CC221B"/>
    <w:rsid w:val="00CC2253"/>
    <w:rsid w:val="00CC2298"/>
    <w:rsid w:val="00CC2547"/>
    <w:rsid w:val="00CC29B3"/>
    <w:rsid w:val="00CC2ABF"/>
    <w:rsid w:val="00CC2ACC"/>
    <w:rsid w:val="00CC2E09"/>
    <w:rsid w:val="00CC2EF1"/>
    <w:rsid w:val="00CC300F"/>
    <w:rsid w:val="00CC3120"/>
    <w:rsid w:val="00CC3364"/>
    <w:rsid w:val="00CC3584"/>
    <w:rsid w:val="00CC365E"/>
    <w:rsid w:val="00CC3B5A"/>
    <w:rsid w:val="00CC3CD6"/>
    <w:rsid w:val="00CC3DDC"/>
    <w:rsid w:val="00CC3F75"/>
    <w:rsid w:val="00CC4327"/>
    <w:rsid w:val="00CC4534"/>
    <w:rsid w:val="00CC4722"/>
    <w:rsid w:val="00CC4B83"/>
    <w:rsid w:val="00CC4DA5"/>
    <w:rsid w:val="00CC52D3"/>
    <w:rsid w:val="00CC5AA6"/>
    <w:rsid w:val="00CC5E15"/>
    <w:rsid w:val="00CC5F2A"/>
    <w:rsid w:val="00CC6C11"/>
    <w:rsid w:val="00CC6EEA"/>
    <w:rsid w:val="00CD028C"/>
    <w:rsid w:val="00CD0371"/>
    <w:rsid w:val="00CD040B"/>
    <w:rsid w:val="00CD05CC"/>
    <w:rsid w:val="00CD0C15"/>
    <w:rsid w:val="00CD0E92"/>
    <w:rsid w:val="00CD0EF3"/>
    <w:rsid w:val="00CD1123"/>
    <w:rsid w:val="00CD1578"/>
    <w:rsid w:val="00CD16AC"/>
    <w:rsid w:val="00CD1721"/>
    <w:rsid w:val="00CD1B43"/>
    <w:rsid w:val="00CD1C98"/>
    <w:rsid w:val="00CD1ED7"/>
    <w:rsid w:val="00CD1F31"/>
    <w:rsid w:val="00CD1FBC"/>
    <w:rsid w:val="00CD20B1"/>
    <w:rsid w:val="00CD211C"/>
    <w:rsid w:val="00CD259B"/>
    <w:rsid w:val="00CD2684"/>
    <w:rsid w:val="00CD2A49"/>
    <w:rsid w:val="00CD2D28"/>
    <w:rsid w:val="00CD2EE7"/>
    <w:rsid w:val="00CD316D"/>
    <w:rsid w:val="00CD3263"/>
    <w:rsid w:val="00CD379F"/>
    <w:rsid w:val="00CD37CD"/>
    <w:rsid w:val="00CD3847"/>
    <w:rsid w:val="00CD38CF"/>
    <w:rsid w:val="00CD440A"/>
    <w:rsid w:val="00CD45EE"/>
    <w:rsid w:val="00CD45FE"/>
    <w:rsid w:val="00CD4622"/>
    <w:rsid w:val="00CD48B6"/>
    <w:rsid w:val="00CD48D4"/>
    <w:rsid w:val="00CD4D49"/>
    <w:rsid w:val="00CD4FAA"/>
    <w:rsid w:val="00CD5029"/>
    <w:rsid w:val="00CD51D5"/>
    <w:rsid w:val="00CD5490"/>
    <w:rsid w:val="00CD5A2D"/>
    <w:rsid w:val="00CD6135"/>
    <w:rsid w:val="00CD62B5"/>
    <w:rsid w:val="00CD6437"/>
    <w:rsid w:val="00CD6AA4"/>
    <w:rsid w:val="00CD6B21"/>
    <w:rsid w:val="00CD6E8E"/>
    <w:rsid w:val="00CD6EE8"/>
    <w:rsid w:val="00CD70E8"/>
    <w:rsid w:val="00CD7143"/>
    <w:rsid w:val="00CD71B0"/>
    <w:rsid w:val="00CD72D3"/>
    <w:rsid w:val="00CD74F7"/>
    <w:rsid w:val="00CD7562"/>
    <w:rsid w:val="00CD76B1"/>
    <w:rsid w:val="00CD7804"/>
    <w:rsid w:val="00CD7927"/>
    <w:rsid w:val="00CD7A5F"/>
    <w:rsid w:val="00CD7A98"/>
    <w:rsid w:val="00CD7DB6"/>
    <w:rsid w:val="00CD7F72"/>
    <w:rsid w:val="00CE0021"/>
    <w:rsid w:val="00CE0132"/>
    <w:rsid w:val="00CE0331"/>
    <w:rsid w:val="00CE0338"/>
    <w:rsid w:val="00CE05A4"/>
    <w:rsid w:val="00CE07A1"/>
    <w:rsid w:val="00CE0F63"/>
    <w:rsid w:val="00CE0F9B"/>
    <w:rsid w:val="00CE12E5"/>
    <w:rsid w:val="00CE14C8"/>
    <w:rsid w:val="00CE1659"/>
    <w:rsid w:val="00CE188F"/>
    <w:rsid w:val="00CE193C"/>
    <w:rsid w:val="00CE1BC5"/>
    <w:rsid w:val="00CE1C0C"/>
    <w:rsid w:val="00CE1D49"/>
    <w:rsid w:val="00CE1E6C"/>
    <w:rsid w:val="00CE228D"/>
    <w:rsid w:val="00CE25D2"/>
    <w:rsid w:val="00CE2F8C"/>
    <w:rsid w:val="00CE333B"/>
    <w:rsid w:val="00CE3846"/>
    <w:rsid w:val="00CE3A36"/>
    <w:rsid w:val="00CE3DDE"/>
    <w:rsid w:val="00CE451F"/>
    <w:rsid w:val="00CE455F"/>
    <w:rsid w:val="00CE4C5E"/>
    <w:rsid w:val="00CE4C7D"/>
    <w:rsid w:val="00CE5997"/>
    <w:rsid w:val="00CE5C0E"/>
    <w:rsid w:val="00CE61F0"/>
    <w:rsid w:val="00CE64B8"/>
    <w:rsid w:val="00CE6598"/>
    <w:rsid w:val="00CE6BB5"/>
    <w:rsid w:val="00CE6D37"/>
    <w:rsid w:val="00CE6D82"/>
    <w:rsid w:val="00CE6DE6"/>
    <w:rsid w:val="00CE713D"/>
    <w:rsid w:val="00CE7149"/>
    <w:rsid w:val="00CE71A9"/>
    <w:rsid w:val="00CE7416"/>
    <w:rsid w:val="00CE762E"/>
    <w:rsid w:val="00CE77FE"/>
    <w:rsid w:val="00CE78EC"/>
    <w:rsid w:val="00CE7C51"/>
    <w:rsid w:val="00CE7C7E"/>
    <w:rsid w:val="00CF00A3"/>
    <w:rsid w:val="00CF07CE"/>
    <w:rsid w:val="00CF0975"/>
    <w:rsid w:val="00CF09C6"/>
    <w:rsid w:val="00CF0A59"/>
    <w:rsid w:val="00CF0D3B"/>
    <w:rsid w:val="00CF0E7F"/>
    <w:rsid w:val="00CF0F12"/>
    <w:rsid w:val="00CF1CA3"/>
    <w:rsid w:val="00CF1F92"/>
    <w:rsid w:val="00CF2137"/>
    <w:rsid w:val="00CF2659"/>
    <w:rsid w:val="00CF2E2B"/>
    <w:rsid w:val="00CF3110"/>
    <w:rsid w:val="00CF3243"/>
    <w:rsid w:val="00CF3420"/>
    <w:rsid w:val="00CF3572"/>
    <w:rsid w:val="00CF397B"/>
    <w:rsid w:val="00CF3BEB"/>
    <w:rsid w:val="00CF3C53"/>
    <w:rsid w:val="00CF3FE9"/>
    <w:rsid w:val="00CF421F"/>
    <w:rsid w:val="00CF46DA"/>
    <w:rsid w:val="00CF4B1A"/>
    <w:rsid w:val="00CF4BA0"/>
    <w:rsid w:val="00CF4C9A"/>
    <w:rsid w:val="00CF4F80"/>
    <w:rsid w:val="00CF511B"/>
    <w:rsid w:val="00CF5745"/>
    <w:rsid w:val="00CF57F6"/>
    <w:rsid w:val="00CF58DC"/>
    <w:rsid w:val="00CF65F9"/>
    <w:rsid w:val="00CF699F"/>
    <w:rsid w:val="00CF6D23"/>
    <w:rsid w:val="00CF6D9D"/>
    <w:rsid w:val="00CF6DEA"/>
    <w:rsid w:val="00CF6F45"/>
    <w:rsid w:val="00CF7F74"/>
    <w:rsid w:val="00D001D4"/>
    <w:rsid w:val="00D002DE"/>
    <w:rsid w:val="00D00308"/>
    <w:rsid w:val="00D00696"/>
    <w:rsid w:val="00D00704"/>
    <w:rsid w:val="00D00793"/>
    <w:rsid w:val="00D00D2F"/>
    <w:rsid w:val="00D01148"/>
    <w:rsid w:val="00D0115C"/>
    <w:rsid w:val="00D012BE"/>
    <w:rsid w:val="00D0139E"/>
    <w:rsid w:val="00D01A34"/>
    <w:rsid w:val="00D01BB9"/>
    <w:rsid w:val="00D01ECC"/>
    <w:rsid w:val="00D01FD4"/>
    <w:rsid w:val="00D0229A"/>
    <w:rsid w:val="00D0250E"/>
    <w:rsid w:val="00D02B43"/>
    <w:rsid w:val="00D02BBC"/>
    <w:rsid w:val="00D02CE1"/>
    <w:rsid w:val="00D033A8"/>
    <w:rsid w:val="00D035D7"/>
    <w:rsid w:val="00D03695"/>
    <w:rsid w:val="00D03A70"/>
    <w:rsid w:val="00D03AA6"/>
    <w:rsid w:val="00D03BD1"/>
    <w:rsid w:val="00D03E2C"/>
    <w:rsid w:val="00D04815"/>
    <w:rsid w:val="00D04997"/>
    <w:rsid w:val="00D04B4C"/>
    <w:rsid w:val="00D04ED5"/>
    <w:rsid w:val="00D05289"/>
    <w:rsid w:val="00D05603"/>
    <w:rsid w:val="00D05CB2"/>
    <w:rsid w:val="00D05CD9"/>
    <w:rsid w:val="00D060F9"/>
    <w:rsid w:val="00D0661B"/>
    <w:rsid w:val="00D068B5"/>
    <w:rsid w:val="00D06947"/>
    <w:rsid w:val="00D0695F"/>
    <w:rsid w:val="00D06F37"/>
    <w:rsid w:val="00D06FEF"/>
    <w:rsid w:val="00D077C2"/>
    <w:rsid w:val="00D07B94"/>
    <w:rsid w:val="00D07CD0"/>
    <w:rsid w:val="00D07F2A"/>
    <w:rsid w:val="00D07FFE"/>
    <w:rsid w:val="00D10265"/>
    <w:rsid w:val="00D1048A"/>
    <w:rsid w:val="00D10604"/>
    <w:rsid w:val="00D10CE8"/>
    <w:rsid w:val="00D10EBD"/>
    <w:rsid w:val="00D10EC2"/>
    <w:rsid w:val="00D10EE1"/>
    <w:rsid w:val="00D11086"/>
    <w:rsid w:val="00D11115"/>
    <w:rsid w:val="00D111F4"/>
    <w:rsid w:val="00D11373"/>
    <w:rsid w:val="00D11572"/>
    <w:rsid w:val="00D1164F"/>
    <w:rsid w:val="00D1166C"/>
    <w:rsid w:val="00D1168A"/>
    <w:rsid w:val="00D11A4E"/>
    <w:rsid w:val="00D11D4A"/>
    <w:rsid w:val="00D11D7C"/>
    <w:rsid w:val="00D11DB8"/>
    <w:rsid w:val="00D11ED5"/>
    <w:rsid w:val="00D12041"/>
    <w:rsid w:val="00D12077"/>
    <w:rsid w:val="00D12203"/>
    <w:rsid w:val="00D1232E"/>
    <w:rsid w:val="00D123C8"/>
    <w:rsid w:val="00D1285E"/>
    <w:rsid w:val="00D12950"/>
    <w:rsid w:val="00D12DE6"/>
    <w:rsid w:val="00D131FE"/>
    <w:rsid w:val="00D13238"/>
    <w:rsid w:val="00D132CE"/>
    <w:rsid w:val="00D13753"/>
    <w:rsid w:val="00D137BA"/>
    <w:rsid w:val="00D138C0"/>
    <w:rsid w:val="00D14413"/>
    <w:rsid w:val="00D1456A"/>
    <w:rsid w:val="00D14F0C"/>
    <w:rsid w:val="00D14F76"/>
    <w:rsid w:val="00D15089"/>
    <w:rsid w:val="00D15104"/>
    <w:rsid w:val="00D153B3"/>
    <w:rsid w:val="00D15451"/>
    <w:rsid w:val="00D156D4"/>
    <w:rsid w:val="00D15A1E"/>
    <w:rsid w:val="00D15AA6"/>
    <w:rsid w:val="00D15B32"/>
    <w:rsid w:val="00D15F48"/>
    <w:rsid w:val="00D1626A"/>
    <w:rsid w:val="00D164E9"/>
    <w:rsid w:val="00D165B6"/>
    <w:rsid w:val="00D1683E"/>
    <w:rsid w:val="00D168C8"/>
    <w:rsid w:val="00D16DCE"/>
    <w:rsid w:val="00D16E57"/>
    <w:rsid w:val="00D178CB"/>
    <w:rsid w:val="00D17A9F"/>
    <w:rsid w:val="00D17D80"/>
    <w:rsid w:val="00D2019A"/>
    <w:rsid w:val="00D2061E"/>
    <w:rsid w:val="00D208F7"/>
    <w:rsid w:val="00D21028"/>
    <w:rsid w:val="00D21049"/>
    <w:rsid w:val="00D2104F"/>
    <w:rsid w:val="00D21AF9"/>
    <w:rsid w:val="00D21D93"/>
    <w:rsid w:val="00D21F7A"/>
    <w:rsid w:val="00D21FF0"/>
    <w:rsid w:val="00D22280"/>
    <w:rsid w:val="00D22846"/>
    <w:rsid w:val="00D228D7"/>
    <w:rsid w:val="00D22B53"/>
    <w:rsid w:val="00D231EB"/>
    <w:rsid w:val="00D233FE"/>
    <w:rsid w:val="00D239C9"/>
    <w:rsid w:val="00D23BEE"/>
    <w:rsid w:val="00D23D2E"/>
    <w:rsid w:val="00D23D87"/>
    <w:rsid w:val="00D24136"/>
    <w:rsid w:val="00D24ECC"/>
    <w:rsid w:val="00D2517D"/>
    <w:rsid w:val="00D25516"/>
    <w:rsid w:val="00D2569F"/>
    <w:rsid w:val="00D256AA"/>
    <w:rsid w:val="00D25C92"/>
    <w:rsid w:val="00D25E06"/>
    <w:rsid w:val="00D2626B"/>
    <w:rsid w:val="00D26502"/>
    <w:rsid w:val="00D2688B"/>
    <w:rsid w:val="00D26A0D"/>
    <w:rsid w:val="00D26C9C"/>
    <w:rsid w:val="00D26D62"/>
    <w:rsid w:val="00D27299"/>
    <w:rsid w:val="00D274A2"/>
    <w:rsid w:val="00D277F3"/>
    <w:rsid w:val="00D27A2A"/>
    <w:rsid w:val="00D30455"/>
    <w:rsid w:val="00D30568"/>
    <w:rsid w:val="00D305E0"/>
    <w:rsid w:val="00D30BD7"/>
    <w:rsid w:val="00D30D27"/>
    <w:rsid w:val="00D31046"/>
    <w:rsid w:val="00D311B0"/>
    <w:rsid w:val="00D3135E"/>
    <w:rsid w:val="00D31F2F"/>
    <w:rsid w:val="00D321D2"/>
    <w:rsid w:val="00D323D6"/>
    <w:rsid w:val="00D32432"/>
    <w:rsid w:val="00D326F1"/>
    <w:rsid w:val="00D32BEB"/>
    <w:rsid w:val="00D32F49"/>
    <w:rsid w:val="00D33267"/>
    <w:rsid w:val="00D332B5"/>
    <w:rsid w:val="00D338BE"/>
    <w:rsid w:val="00D33C99"/>
    <w:rsid w:val="00D33CF0"/>
    <w:rsid w:val="00D33E47"/>
    <w:rsid w:val="00D340E5"/>
    <w:rsid w:val="00D34344"/>
    <w:rsid w:val="00D34CD8"/>
    <w:rsid w:val="00D35783"/>
    <w:rsid w:val="00D35A63"/>
    <w:rsid w:val="00D35FED"/>
    <w:rsid w:val="00D35FFA"/>
    <w:rsid w:val="00D3638F"/>
    <w:rsid w:val="00D3697A"/>
    <w:rsid w:val="00D36CA9"/>
    <w:rsid w:val="00D374C4"/>
    <w:rsid w:val="00D3754B"/>
    <w:rsid w:val="00D37680"/>
    <w:rsid w:val="00D37717"/>
    <w:rsid w:val="00D378A8"/>
    <w:rsid w:val="00D37ACA"/>
    <w:rsid w:val="00D37C74"/>
    <w:rsid w:val="00D37CA3"/>
    <w:rsid w:val="00D37D05"/>
    <w:rsid w:val="00D37E6E"/>
    <w:rsid w:val="00D37FA4"/>
    <w:rsid w:val="00D40094"/>
    <w:rsid w:val="00D403F3"/>
    <w:rsid w:val="00D40B2A"/>
    <w:rsid w:val="00D40CF8"/>
    <w:rsid w:val="00D4134B"/>
    <w:rsid w:val="00D41535"/>
    <w:rsid w:val="00D41B23"/>
    <w:rsid w:val="00D41CBD"/>
    <w:rsid w:val="00D41D4D"/>
    <w:rsid w:val="00D423F0"/>
    <w:rsid w:val="00D42631"/>
    <w:rsid w:val="00D427C6"/>
    <w:rsid w:val="00D42B98"/>
    <w:rsid w:val="00D42F1F"/>
    <w:rsid w:val="00D438EE"/>
    <w:rsid w:val="00D43949"/>
    <w:rsid w:val="00D43B56"/>
    <w:rsid w:val="00D43F4A"/>
    <w:rsid w:val="00D4454D"/>
    <w:rsid w:val="00D44663"/>
    <w:rsid w:val="00D4469B"/>
    <w:rsid w:val="00D44D08"/>
    <w:rsid w:val="00D45733"/>
    <w:rsid w:val="00D459B8"/>
    <w:rsid w:val="00D459E5"/>
    <w:rsid w:val="00D45B78"/>
    <w:rsid w:val="00D462EC"/>
    <w:rsid w:val="00D46434"/>
    <w:rsid w:val="00D467AF"/>
    <w:rsid w:val="00D46C2A"/>
    <w:rsid w:val="00D46CD6"/>
    <w:rsid w:val="00D472BA"/>
    <w:rsid w:val="00D473A9"/>
    <w:rsid w:val="00D47629"/>
    <w:rsid w:val="00D47788"/>
    <w:rsid w:val="00D4793B"/>
    <w:rsid w:val="00D47940"/>
    <w:rsid w:val="00D47B6B"/>
    <w:rsid w:val="00D5024D"/>
    <w:rsid w:val="00D50280"/>
    <w:rsid w:val="00D5071B"/>
    <w:rsid w:val="00D5093C"/>
    <w:rsid w:val="00D50969"/>
    <w:rsid w:val="00D50BDF"/>
    <w:rsid w:val="00D50F77"/>
    <w:rsid w:val="00D51163"/>
    <w:rsid w:val="00D51534"/>
    <w:rsid w:val="00D51823"/>
    <w:rsid w:val="00D51A56"/>
    <w:rsid w:val="00D51B21"/>
    <w:rsid w:val="00D51C2B"/>
    <w:rsid w:val="00D51CEA"/>
    <w:rsid w:val="00D51CF7"/>
    <w:rsid w:val="00D51D05"/>
    <w:rsid w:val="00D522F0"/>
    <w:rsid w:val="00D52A3C"/>
    <w:rsid w:val="00D52B77"/>
    <w:rsid w:val="00D52B93"/>
    <w:rsid w:val="00D52D75"/>
    <w:rsid w:val="00D52E34"/>
    <w:rsid w:val="00D535DF"/>
    <w:rsid w:val="00D53750"/>
    <w:rsid w:val="00D541E2"/>
    <w:rsid w:val="00D546E0"/>
    <w:rsid w:val="00D54855"/>
    <w:rsid w:val="00D548F3"/>
    <w:rsid w:val="00D54BD8"/>
    <w:rsid w:val="00D54D7D"/>
    <w:rsid w:val="00D55107"/>
    <w:rsid w:val="00D553E1"/>
    <w:rsid w:val="00D5572D"/>
    <w:rsid w:val="00D55748"/>
    <w:rsid w:val="00D55F3A"/>
    <w:rsid w:val="00D56035"/>
    <w:rsid w:val="00D561D7"/>
    <w:rsid w:val="00D565A1"/>
    <w:rsid w:val="00D569DF"/>
    <w:rsid w:val="00D56ECD"/>
    <w:rsid w:val="00D56FB0"/>
    <w:rsid w:val="00D56FCD"/>
    <w:rsid w:val="00D5711E"/>
    <w:rsid w:val="00D572D4"/>
    <w:rsid w:val="00D57304"/>
    <w:rsid w:val="00D57584"/>
    <w:rsid w:val="00D5776A"/>
    <w:rsid w:val="00D57F52"/>
    <w:rsid w:val="00D6036C"/>
    <w:rsid w:val="00D60B24"/>
    <w:rsid w:val="00D60CE0"/>
    <w:rsid w:val="00D60DB8"/>
    <w:rsid w:val="00D60F3A"/>
    <w:rsid w:val="00D61290"/>
    <w:rsid w:val="00D612A4"/>
    <w:rsid w:val="00D61781"/>
    <w:rsid w:val="00D61924"/>
    <w:rsid w:val="00D6196F"/>
    <w:rsid w:val="00D61B7C"/>
    <w:rsid w:val="00D61C4C"/>
    <w:rsid w:val="00D61C7E"/>
    <w:rsid w:val="00D62290"/>
    <w:rsid w:val="00D622C6"/>
    <w:rsid w:val="00D623AA"/>
    <w:rsid w:val="00D62935"/>
    <w:rsid w:val="00D6361D"/>
    <w:rsid w:val="00D63795"/>
    <w:rsid w:val="00D637B1"/>
    <w:rsid w:val="00D63ADC"/>
    <w:rsid w:val="00D64428"/>
    <w:rsid w:val="00D64990"/>
    <w:rsid w:val="00D64B8E"/>
    <w:rsid w:val="00D64E73"/>
    <w:rsid w:val="00D64E8F"/>
    <w:rsid w:val="00D651DA"/>
    <w:rsid w:val="00D659D4"/>
    <w:rsid w:val="00D659E7"/>
    <w:rsid w:val="00D65A4A"/>
    <w:rsid w:val="00D65B30"/>
    <w:rsid w:val="00D65F47"/>
    <w:rsid w:val="00D65F65"/>
    <w:rsid w:val="00D6616E"/>
    <w:rsid w:val="00D67087"/>
    <w:rsid w:val="00D6775E"/>
    <w:rsid w:val="00D678B4"/>
    <w:rsid w:val="00D67B48"/>
    <w:rsid w:val="00D7018A"/>
    <w:rsid w:val="00D701FF"/>
    <w:rsid w:val="00D7071B"/>
    <w:rsid w:val="00D709E9"/>
    <w:rsid w:val="00D70C7C"/>
    <w:rsid w:val="00D719E5"/>
    <w:rsid w:val="00D71D2E"/>
    <w:rsid w:val="00D72150"/>
    <w:rsid w:val="00D72308"/>
    <w:rsid w:val="00D72782"/>
    <w:rsid w:val="00D727E9"/>
    <w:rsid w:val="00D72B75"/>
    <w:rsid w:val="00D72DD9"/>
    <w:rsid w:val="00D7339A"/>
    <w:rsid w:val="00D73640"/>
    <w:rsid w:val="00D73696"/>
    <w:rsid w:val="00D73780"/>
    <w:rsid w:val="00D740C8"/>
    <w:rsid w:val="00D742F2"/>
    <w:rsid w:val="00D74718"/>
    <w:rsid w:val="00D74968"/>
    <w:rsid w:val="00D74E21"/>
    <w:rsid w:val="00D750E4"/>
    <w:rsid w:val="00D7550E"/>
    <w:rsid w:val="00D755D2"/>
    <w:rsid w:val="00D75AD6"/>
    <w:rsid w:val="00D76116"/>
    <w:rsid w:val="00D76573"/>
    <w:rsid w:val="00D76670"/>
    <w:rsid w:val="00D767F4"/>
    <w:rsid w:val="00D768C3"/>
    <w:rsid w:val="00D76CE6"/>
    <w:rsid w:val="00D76D2D"/>
    <w:rsid w:val="00D76E3D"/>
    <w:rsid w:val="00D76F09"/>
    <w:rsid w:val="00D7755E"/>
    <w:rsid w:val="00D77A1C"/>
    <w:rsid w:val="00D77FE4"/>
    <w:rsid w:val="00D800A6"/>
    <w:rsid w:val="00D801F6"/>
    <w:rsid w:val="00D8045E"/>
    <w:rsid w:val="00D80675"/>
    <w:rsid w:val="00D80B32"/>
    <w:rsid w:val="00D80D4D"/>
    <w:rsid w:val="00D80E0F"/>
    <w:rsid w:val="00D80F6A"/>
    <w:rsid w:val="00D81584"/>
    <w:rsid w:val="00D81D21"/>
    <w:rsid w:val="00D81F26"/>
    <w:rsid w:val="00D8203B"/>
    <w:rsid w:val="00D82164"/>
    <w:rsid w:val="00D82195"/>
    <w:rsid w:val="00D82260"/>
    <w:rsid w:val="00D82362"/>
    <w:rsid w:val="00D82A08"/>
    <w:rsid w:val="00D82A13"/>
    <w:rsid w:val="00D8346A"/>
    <w:rsid w:val="00D83482"/>
    <w:rsid w:val="00D83ED6"/>
    <w:rsid w:val="00D842C4"/>
    <w:rsid w:val="00D84315"/>
    <w:rsid w:val="00D843CB"/>
    <w:rsid w:val="00D846C8"/>
    <w:rsid w:val="00D84F08"/>
    <w:rsid w:val="00D853FB"/>
    <w:rsid w:val="00D856F7"/>
    <w:rsid w:val="00D859C8"/>
    <w:rsid w:val="00D85AD8"/>
    <w:rsid w:val="00D85BD3"/>
    <w:rsid w:val="00D85FE2"/>
    <w:rsid w:val="00D86066"/>
    <w:rsid w:val="00D868BD"/>
    <w:rsid w:val="00D86E4B"/>
    <w:rsid w:val="00D87039"/>
    <w:rsid w:val="00D876FD"/>
    <w:rsid w:val="00D87D12"/>
    <w:rsid w:val="00D87E52"/>
    <w:rsid w:val="00D87FDC"/>
    <w:rsid w:val="00D87FED"/>
    <w:rsid w:val="00D9022B"/>
    <w:rsid w:val="00D90683"/>
    <w:rsid w:val="00D90839"/>
    <w:rsid w:val="00D90B97"/>
    <w:rsid w:val="00D90D40"/>
    <w:rsid w:val="00D90E44"/>
    <w:rsid w:val="00D91567"/>
    <w:rsid w:val="00D91897"/>
    <w:rsid w:val="00D91FD7"/>
    <w:rsid w:val="00D92070"/>
    <w:rsid w:val="00D9259A"/>
    <w:rsid w:val="00D92CE0"/>
    <w:rsid w:val="00D92F5D"/>
    <w:rsid w:val="00D93029"/>
    <w:rsid w:val="00D9361A"/>
    <w:rsid w:val="00D93641"/>
    <w:rsid w:val="00D93F97"/>
    <w:rsid w:val="00D94084"/>
    <w:rsid w:val="00D945BB"/>
    <w:rsid w:val="00D946BF"/>
    <w:rsid w:val="00D9495A"/>
    <w:rsid w:val="00D94E57"/>
    <w:rsid w:val="00D95201"/>
    <w:rsid w:val="00D95343"/>
    <w:rsid w:val="00D953A0"/>
    <w:rsid w:val="00D95690"/>
    <w:rsid w:val="00D95757"/>
    <w:rsid w:val="00D95A61"/>
    <w:rsid w:val="00D95EB0"/>
    <w:rsid w:val="00D9637E"/>
    <w:rsid w:val="00D96610"/>
    <w:rsid w:val="00D970D1"/>
    <w:rsid w:val="00D9713F"/>
    <w:rsid w:val="00D97655"/>
    <w:rsid w:val="00D97C34"/>
    <w:rsid w:val="00D97ED8"/>
    <w:rsid w:val="00DA0070"/>
    <w:rsid w:val="00DA03D2"/>
    <w:rsid w:val="00DA0CEB"/>
    <w:rsid w:val="00DA0E83"/>
    <w:rsid w:val="00DA0EBF"/>
    <w:rsid w:val="00DA0FF6"/>
    <w:rsid w:val="00DA102A"/>
    <w:rsid w:val="00DA15E2"/>
    <w:rsid w:val="00DA182A"/>
    <w:rsid w:val="00DA18E5"/>
    <w:rsid w:val="00DA19A8"/>
    <w:rsid w:val="00DA1F0C"/>
    <w:rsid w:val="00DA2441"/>
    <w:rsid w:val="00DA3091"/>
    <w:rsid w:val="00DA31C5"/>
    <w:rsid w:val="00DA417D"/>
    <w:rsid w:val="00DA41A1"/>
    <w:rsid w:val="00DA4557"/>
    <w:rsid w:val="00DA5612"/>
    <w:rsid w:val="00DA58B2"/>
    <w:rsid w:val="00DA5994"/>
    <w:rsid w:val="00DA59CC"/>
    <w:rsid w:val="00DA5FD8"/>
    <w:rsid w:val="00DA646F"/>
    <w:rsid w:val="00DA67E3"/>
    <w:rsid w:val="00DA6958"/>
    <w:rsid w:val="00DA7057"/>
    <w:rsid w:val="00DA71FA"/>
    <w:rsid w:val="00DA7403"/>
    <w:rsid w:val="00DA7494"/>
    <w:rsid w:val="00DA7725"/>
    <w:rsid w:val="00DA784F"/>
    <w:rsid w:val="00DA78EA"/>
    <w:rsid w:val="00DA7911"/>
    <w:rsid w:val="00DB02A7"/>
    <w:rsid w:val="00DB0413"/>
    <w:rsid w:val="00DB065B"/>
    <w:rsid w:val="00DB07D8"/>
    <w:rsid w:val="00DB1120"/>
    <w:rsid w:val="00DB11C0"/>
    <w:rsid w:val="00DB1C2C"/>
    <w:rsid w:val="00DB21E9"/>
    <w:rsid w:val="00DB2497"/>
    <w:rsid w:val="00DB28DF"/>
    <w:rsid w:val="00DB2F97"/>
    <w:rsid w:val="00DB31DA"/>
    <w:rsid w:val="00DB326F"/>
    <w:rsid w:val="00DB34DA"/>
    <w:rsid w:val="00DB3BA4"/>
    <w:rsid w:val="00DB3F46"/>
    <w:rsid w:val="00DB40D4"/>
    <w:rsid w:val="00DB46C4"/>
    <w:rsid w:val="00DB4D3E"/>
    <w:rsid w:val="00DB5A05"/>
    <w:rsid w:val="00DB6042"/>
    <w:rsid w:val="00DB6326"/>
    <w:rsid w:val="00DB67D7"/>
    <w:rsid w:val="00DB6843"/>
    <w:rsid w:val="00DB6B3A"/>
    <w:rsid w:val="00DB6B66"/>
    <w:rsid w:val="00DB6C0C"/>
    <w:rsid w:val="00DB6C3A"/>
    <w:rsid w:val="00DB71F6"/>
    <w:rsid w:val="00DB7976"/>
    <w:rsid w:val="00DC0197"/>
    <w:rsid w:val="00DC0245"/>
    <w:rsid w:val="00DC0410"/>
    <w:rsid w:val="00DC065A"/>
    <w:rsid w:val="00DC1066"/>
    <w:rsid w:val="00DC1690"/>
    <w:rsid w:val="00DC1C5E"/>
    <w:rsid w:val="00DC257A"/>
    <w:rsid w:val="00DC25EC"/>
    <w:rsid w:val="00DC2B7F"/>
    <w:rsid w:val="00DC2C2E"/>
    <w:rsid w:val="00DC2E28"/>
    <w:rsid w:val="00DC3339"/>
    <w:rsid w:val="00DC34B2"/>
    <w:rsid w:val="00DC368C"/>
    <w:rsid w:val="00DC3966"/>
    <w:rsid w:val="00DC3C83"/>
    <w:rsid w:val="00DC4045"/>
    <w:rsid w:val="00DC4840"/>
    <w:rsid w:val="00DC4DF3"/>
    <w:rsid w:val="00DC5771"/>
    <w:rsid w:val="00DC57E5"/>
    <w:rsid w:val="00DC5CCA"/>
    <w:rsid w:val="00DC6105"/>
    <w:rsid w:val="00DC6339"/>
    <w:rsid w:val="00DC6627"/>
    <w:rsid w:val="00DC6676"/>
    <w:rsid w:val="00DC6C5C"/>
    <w:rsid w:val="00DC6F2A"/>
    <w:rsid w:val="00DC7045"/>
    <w:rsid w:val="00DC714D"/>
    <w:rsid w:val="00DC7614"/>
    <w:rsid w:val="00DD0268"/>
    <w:rsid w:val="00DD08E1"/>
    <w:rsid w:val="00DD0BAA"/>
    <w:rsid w:val="00DD0CA6"/>
    <w:rsid w:val="00DD0CCB"/>
    <w:rsid w:val="00DD0F83"/>
    <w:rsid w:val="00DD138C"/>
    <w:rsid w:val="00DD15BA"/>
    <w:rsid w:val="00DD195B"/>
    <w:rsid w:val="00DD1A43"/>
    <w:rsid w:val="00DD1DD3"/>
    <w:rsid w:val="00DD21D8"/>
    <w:rsid w:val="00DD2426"/>
    <w:rsid w:val="00DD2CB8"/>
    <w:rsid w:val="00DD2CF8"/>
    <w:rsid w:val="00DD2E77"/>
    <w:rsid w:val="00DD2FAE"/>
    <w:rsid w:val="00DD347A"/>
    <w:rsid w:val="00DD349F"/>
    <w:rsid w:val="00DD3538"/>
    <w:rsid w:val="00DD3654"/>
    <w:rsid w:val="00DD3879"/>
    <w:rsid w:val="00DD3A8C"/>
    <w:rsid w:val="00DD3CE0"/>
    <w:rsid w:val="00DD3D5E"/>
    <w:rsid w:val="00DD470C"/>
    <w:rsid w:val="00DD4B0B"/>
    <w:rsid w:val="00DD4B77"/>
    <w:rsid w:val="00DD4C4D"/>
    <w:rsid w:val="00DD4DA9"/>
    <w:rsid w:val="00DD516E"/>
    <w:rsid w:val="00DD55A3"/>
    <w:rsid w:val="00DD590D"/>
    <w:rsid w:val="00DD5C0C"/>
    <w:rsid w:val="00DD69E6"/>
    <w:rsid w:val="00DD7013"/>
    <w:rsid w:val="00DD701F"/>
    <w:rsid w:val="00DD734B"/>
    <w:rsid w:val="00DD7517"/>
    <w:rsid w:val="00DD774A"/>
    <w:rsid w:val="00DD792C"/>
    <w:rsid w:val="00DD7942"/>
    <w:rsid w:val="00DD7AD9"/>
    <w:rsid w:val="00DD7C51"/>
    <w:rsid w:val="00DD7EB4"/>
    <w:rsid w:val="00DE0A1E"/>
    <w:rsid w:val="00DE129C"/>
    <w:rsid w:val="00DE14B8"/>
    <w:rsid w:val="00DE1588"/>
    <w:rsid w:val="00DE16C2"/>
    <w:rsid w:val="00DE1891"/>
    <w:rsid w:val="00DE1ACC"/>
    <w:rsid w:val="00DE32E3"/>
    <w:rsid w:val="00DE3452"/>
    <w:rsid w:val="00DE3486"/>
    <w:rsid w:val="00DE3B5F"/>
    <w:rsid w:val="00DE3DE7"/>
    <w:rsid w:val="00DE408A"/>
    <w:rsid w:val="00DE4119"/>
    <w:rsid w:val="00DE41F8"/>
    <w:rsid w:val="00DE45C0"/>
    <w:rsid w:val="00DE4A89"/>
    <w:rsid w:val="00DE4CBC"/>
    <w:rsid w:val="00DE4CF4"/>
    <w:rsid w:val="00DE5294"/>
    <w:rsid w:val="00DE544B"/>
    <w:rsid w:val="00DE566E"/>
    <w:rsid w:val="00DE574F"/>
    <w:rsid w:val="00DE5D0F"/>
    <w:rsid w:val="00DE600B"/>
    <w:rsid w:val="00DE60EA"/>
    <w:rsid w:val="00DE6574"/>
    <w:rsid w:val="00DE6851"/>
    <w:rsid w:val="00DE6933"/>
    <w:rsid w:val="00DE6F60"/>
    <w:rsid w:val="00DE742D"/>
    <w:rsid w:val="00DE763E"/>
    <w:rsid w:val="00DE7A3B"/>
    <w:rsid w:val="00DE7D1E"/>
    <w:rsid w:val="00DF01DA"/>
    <w:rsid w:val="00DF0951"/>
    <w:rsid w:val="00DF0EE1"/>
    <w:rsid w:val="00DF0F13"/>
    <w:rsid w:val="00DF119E"/>
    <w:rsid w:val="00DF14CF"/>
    <w:rsid w:val="00DF1856"/>
    <w:rsid w:val="00DF19B9"/>
    <w:rsid w:val="00DF1AA5"/>
    <w:rsid w:val="00DF1C20"/>
    <w:rsid w:val="00DF1E67"/>
    <w:rsid w:val="00DF1F08"/>
    <w:rsid w:val="00DF20D5"/>
    <w:rsid w:val="00DF22C5"/>
    <w:rsid w:val="00DF2693"/>
    <w:rsid w:val="00DF26FD"/>
    <w:rsid w:val="00DF2930"/>
    <w:rsid w:val="00DF2A55"/>
    <w:rsid w:val="00DF2C45"/>
    <w:rsid w:val="00DF301F"/>
    <w:rsid w:val="00DF3919"/>
    <w:rsid w:val="00DF43C6"/>
    <w:rsid w:val="00DF4449"/>
    <w:rsid w:val="00DF45E2"/>
    <w:rsid w:val="00DF4AB6"/>
    <w:rsid w:val="00DF4B70"/>
    <w:rsid w:val="00DF593C"/>
    <w:rsid w:val="00DF5A40"/>
    <w:rsid w:val="00DF5C2B"/>
    <w:rsid w:val="00DF5C5D"/>
    <w:rsid w:val="00DF5CDB"/>
    <w:rsid w:val="00DF5E90"/>
    <w:rsid w:val="00DF5E98"/>
    <w:rsid w:val="00DF60EF"/>
    <w:rsid w:val="00DF646A"/>
    <w:rsid w:val="00DF6531"/>
    <w:rsid w:val="00DF661B"/>
    <w:rsid w:val="00DF67BA"/>
    <w:rsid w:val="00DF6DFD"/>
    <w:rsid w:val="00DF6E9F"/>
    <w:rsid w:val="00DF6F26"/>
    <w:rsid w:val="00DF739F"/>
    <w:rsid w:val="00DF73FE"/>
    <w:rsid w:val="00DF74D8"/>
    <w:rsid w:val="00DF7502"/>
    <w:rsid w:val="00DF79AB"/>
    <w:rsid w:val="00DF7F66"/>
    <w:rsid w:val="00E001A5"/>
    <w:rsid w:val="00E0025B"/>
    <w:rsid w:val="00E0028A"/>
    <w:rsid w:val="00E0056E"/>
    <w:rsid w:val="00E0077E"/>
    <w:rsid w:val="00E00844"/>
    <w:rsid w:val="00E00A98"/>
    <w:rsid w:val="00E00C29"/>
    <w:rsid w:val="00E01528"/>
    <w:rsid w:val="00E016F8"/>
    <w:rsid w:val="00E02271"/>
    <w:rsid w:val="00E0239D"/>
    <w:rsid w:val="00E02749"/>
    <w:rsid w:val="00E02BAB"/>
    <w:rsid w:val="00E02E24"/>
    <w:rsid w:val="00E03810"/>
    <w:rsid w:val="00E03A1B"/>
    <w:rsid w:val="00E03ECD"/>
    <w:rsid w:val="00E0406E"/>
    <w:rsid w:val="00E041C2"/>
    <w:rsid w:val="00E0423F"/>
    <w:rsid w:val="00E042DF"/>
    <w:rsid w:val="00E047CF"/>
    <w:rsid w:val="00E04898"/>
    <w:rsid w:val="00E05880"/>
    <w:rsid w:val="00E05BA7"/>
    <w:rsid w:val="00E05E4B"/>
    <w:rsid w:val="00E0604B"/>
    <w:rsid w:val="00E06055"/>
    <w:rsid w:val="00E062AB"/>
    <w:rsid w:val="00E06313"/>
    <w:rsid w:val="00E06554"/>
    <w:rsid w:val="00E0690B"/>
    <w:rsid w:val="00E069CD"/>
    <w:rsid w:val="00E06A13"/>
    <w:rsid w:val="00E06DB0"/>
    <w:rsid w:val="00E07081"/>
    <w:rsid w:val="00E07086"/>
    <w:rsid w:val="00E070CA"/>
    <w:rsid w:val="00E071EF"/>
    <w:rsid w:val="00E07724"/>
    <w:rsid w:val="00E07804"/>
    <w:rsid w:val="00E07865"/>
    <w:rsid w:val="00E07B37"/>
    <w:rsid w:val="00E07B86"/>
    <w:rsid w:val="00E07F74"/>
    <w:rsid w:val="00E07F7C"/>
    <w:rsid w:val="00E07F9C"/>
    <w:rsid w:val="00E07FAD"/>
    <w:rsid w:val="00E10090"/>
    <w:rsid w:val="00E1032A"/>
    <w:rsid w:val="00E10442"/>
    <w:rsid w:val="00E1049E"/>
    <w:rsid w:val="00E10625"/>
    <w:rsid w:val="00E107B0"/>
    <w:rsid w:val="00E10A5C"/>
    <w:rsid w:val="00E10B29"/>
    <w:rsid w:val="00E10CA0"/>
    <w:rsid w:val="00E11094"/>
    <w:rsid w:val="00E11300"/>
    <w:rsid w:val="00E1133D"/>
    <w:rsid w:val="00E1135B"/>
    <w:rsid w:val="00E11B55"/>
    <w:rsid w:val="00E11BFD"/>
    <w:rsid w:val="00E11EF9"/>
    <w:rsid w:val="00E122A5"/>
    <w:rsid w:val="00E12604"/>
    <w:rsid w:val="00E12F09"/>
    <w:rsid w:val="00E12FA0"/>
    <w:rsid w:val="00E13867"/>
    <w:rsid w:val="00E139C0"/>
    <w:rsid w:val="00E13A3D"/>
    <w:rsid w:val="00E13E94"/>
    <w:rsid w:val="00E141A6"/>
    <w:rsid w:val="00E145D0"/>
    <w:rsid w:val="00E148C4"/>
    <w:rsid w:val="00E14B7C"/>
    <w:rsid w:val="00E14F88"/>
    <w:rsid w:val="00E150A3"/>
    <w:rsid w:val="00E15288"/>
    <w:rsid w:val="00E15D6F"/>
    <w:rsid w:val="00E16371"/>
    <w:rsid w:val="00E165F3"/>
    <w:rsid w:val="00E167B5"/>
    <w:rsid w:val="00E168E8"/>
    <w:rsid w:val="00E170EF"/>
    <w:rsid w:val="00E17129"/>
    <w:rsid w:val="00E179F0"/>
    <w:rsid w:val="00E17D2A"/>
    <w:rsid w:val="00E17E52"/>
    <w:rsid w:val="00E202B8"/>
    <w:rsid w:val="00E20584"/>
    <w:rsid w:val="00E206DB"/>
    <w:rsid w:val="00E207F7"/>
    <w:rsid w:val="00E20D82"/>
    <w:rsid w:val="00E21567"/>
    <w:rsid w:val="00E215C1"/>
    <w:rsid w:val="00E21735"/>
    <w:rsid w:val="00E21C22"/>
    <w:rsid w:val="00E21D55"/>
    <w:rsid w:val="00E21D96"/>
    <w:rsid w:val="00E21DEC"/>
    <w:rsid w:val="00E21EBE"/>
    <w:rsid w:val="00E221DA"/>
    <w:rsid w:val="00E22770"/>
    <w:rsid w:val="00E22858"/>
    <w:rsid w:val="00E22B79"/>
    <w:rsid w:val="00E22D3B"/>
    <w:rsid w:val="00E22E6A"/>
    <w:rsid w:val="00E238D7"/>
    <w:rsid w:val="00E239A9"/>
    <w:rsid w:val="00E23A29"/>
    <w:rsid w:val="00E23B46"/>
    <w:rsid w:val="00E24007"/>
    <w:rsid w:val="00E24272"/>
    <w:rsid w:val="00E244F8"/>
    <w:rsid w:val="00E2477E"/>
    <w:rsid w:val="00E24B4D"/>
    <w:rsid w:val="00E251A6"/>
    <w:rsid w:val="00E25243"/>
    <w:rsid w:val="00E25394"/>
    <w:rsid w:val="00E254E8"/>
    <w:rsid w:val="00E25748"/>
    <w:rsid w:val="00E25CED"/>
    <w:rsid w:val="00E2638C"/>
    <w:rsid w:val="00E26B2C"/>
    <w:rsid w:val="00E27165"/>
    <w:rsid w:val="00E2733F"/>
    <w:rsid w:val="00E27487"/>
    <w:rsid w:val="00E2764F"/>
    <w:rsid w:val="00E276B5"/>
    <w:rsid w:val="00E27870"/>
    <w:rsid w:val="00E27BA9"/>
    <w:rsid w:val="00E27D4A"/>
    <w:rsid w:val="00E30559"/>
    <w:rsid w:val="00E30C31"/>
    <w:rsid w:val="00E30D5C"/>
    <w:rsid w:val="00E30F90"/>
    <w:rsid w:val="00E3111B"/>
    <w:rsid w:val="00E316BE"/>
    <w:rsid w:val="00E3170A"/>
    <w:rsid w:val="00E31B93"/>
    <w:rsid w:val="00E31D75"/>
    <w:rsid w:val="00E32535"/>
    <w:rsid w:val="00E32656"/>
    <w:rsid w:val="00E3273C"/>
    <w:rsid w:val="00E32793"/>
    <w:rsid w:val="00E32E47"/>
    <w:rsid w:val="00E330DC"/>
    <w:rsid w:val="00E33A86"/>
    <w:rsid w:val="00E34063"/>
    <w:rsid w:val="00E34535"/>
    <w:rsid w:val="00E34875"/>
    <w:rsid w:val="00E34AFE"/>
    <w:rsid w:val="00E3509C"/>
    <w:rsid w:val="00E35A6A"/>
    <w:rsid w:val="00E35AB6"/>
    <w:rsid w:val="00E35B69"/>
    <w:rsid w:val="00E35DBC"/>
    <w:rsid w:val="00E3603A"/>
    <w:rsid w:val="00E368A3"/>
    <w:rsid w:val="00E36934"/>
    <w:rsid w:val="00E36A37"/>
    <w:rsid w:val="00E36BDF"/>
    <w:rsid w:val="00E370DD"/>
    <w:rsid w:val="00E3719F"/>
    <w:rsid w:val="00E37235"/>
    <w:rsid w:val="00E373F5"/>
    <w:rsid w:val="00E375CC"/>
    <w:rsid w:val="00E37837"/>
    <w:rsid w:val="00E37BB3"/>
    <w:rsid w:val="00E40026"/>
    <w:rsid w:val="00E409C7"/>
    <w:rsid w:val="00E40AFD"/>
    <w:rsid w:val="00E40F6C"/>
    <w:rsid w:val="00E413E8"/>
    <w:rsid w:val="00E414EF"/>
    <w:rsid w:val="00E415E8"/>
    <w:rsid w:val="00E41677"/>
    <w:rsid w:val="00E41857"/>
    <w:rsid w:val="00E41AF9"/>
    <w:rsid w:val="00E41D38"/>
    <w:rsid w:val="00E41F52"/>
    <w:rsid w:val="00E421DE"/>
    <w:rsid w:val="00E425FC"/>
    <w:rsid w:val="00E427AD"/>
    <w:rsid w:val="00E429D0"/>
    <w:rsid w:val="00E42F08"/>
    <w:rsid w:val="00E430C9"/>
    <w:rsid w:val="00E43325"/>
    <w:rsid w:val="00E433C6"/>
    <w:rsid w:val="00E43EAF"/>
    <w:rsid w:val="00E444C7"/>
    <w:rsid w:val="00E4474F"/>
    <w:rsid w:val="00E44D7B"/>
    <w:rsid w:val="00E44EA3"/>
    <w:rsid w:val="00E4519A"/>
    <w:rsid w:val="00E455AE"/>
    <w:rsid w:val="00E456FF"/>
    <w:rsid w:val="00E45749"/>
    <w:rsid w:val="00E45C63"/>
    <w:rsid w:val="00E472F5"/>
    <w:rsid w:val="00E47AD9"/>
    <w:rsid w:val="00E510C4"/>
    <w:rsid w:val="00E51295"/>
    <w:rsid w:val="00E51EA6"/>
    <w:rsid w:val="00E5201B"/>
    <w:rsid w:val="00E520A3"/>
    <w:rsid w:val="00E52592"/>
    <w:rsid w:val="00E52E0D"/>
    <w:rsid w:val="00E5307B"/>
    <w:rsid w:val="00E53235"/>
    <w:rsid w:val="00E53400"/>
    <w:rsid w:val="00E5349E"/>
    <w:rsid w:val="00E537C8"/>
    <w:rsid w:val="00E54964"/>
    <w:rsid w:val="00E54D92"/>
    <w:rsid w:val="00E55127"/>
    <w:rsid w:val="00E5534A"/>
    <w:rsid w:val="00E557A9"/>
    <w:rsid w:val="00E55A6B"/>
    <w:rsid w:val="00E55D20"/>
    <w:rsid w:val="00E55EE6"/>
    <w:rsid w:val="00E566A0"/>
    <w:rsid w:val="00E567A9"/>
    <w:rsid w:val="00E5685D"/>
    <w:rsid w:val="00E56AD5"/>
    <w:rsid w:val="00E56EFB"/>
    <w:rsid w:val="00E56FA3"/>
    <w:rsid w:val="00E57243"/>
    <w:rsid w:val="00E5737E"/>
    <w:rsid w:val="00E573C8"/>
    <w:rsid w:val="00E57EDD"/>
    <w:rsid w:val="00E601CE"/>
    <w:rsid w:val="00E601D1"/>
    <w:rsid w:val="00E603C4"/>
    <w:rsid w:val="00E605D6"/>
    <w:rsid w:val="00E60621"/>
    <w:rsid w:val="00E606CB"/>
    <w:rsid w:val="00E60770"/>
    <w:rsid w:val="00E60C72"/>
    <w:rsid w:val="00E61008"/>
    <w:rsid w:val="00E612DB"/>
    <w:rsid w:val="00E61603"/>
    <w:rsid w:val="00E61970"/>
    <w:rsid w:val="00E61B38"/>
    <w:rsid w:val="00E61FAC"/>
    <w:rsid w:val="00E6200A"/>
    <w:rsid w:val="00E620C6"/>
    <w:rsid w:val="00E6297D"/>
    <w:rsid w:val="00E62B2D"/>
    <w:rsid w:val="00E62C42"/>
    <w:rsid w:val="00E62FC9"/>
    <w:rsid w:val="00E63300"/>
    <w:rsid w:val="00E633B6"/>
    <w:rsid w:val="00E6356D"/>
    <w:rsid w:val="00E63745"/>
    <w:rsid w:val="00E63775"/>
    <w:rsid w:val="00E638D1"/>
    <w:rsid w:val="00E63A0E"/>
    <w:rsid w:val="00E6418E"/>
    <w:rsid w:val="00E64661"/>
    <w:rsid w:val="00E646FA"/>
    <w:rsid w:val="00E648F6"/>
    <w:rsid w:val="00E64EDE"/>
    <w:rsid w:val="00E64EEF"/>
    <w:rsid w:val="00E650DE"/>
    <w:rsid w:val="00E654F0"/>
    <w:rsid w:val="00E65975"/>
    <w:rsid w:val="00E65B8A"/>
    <w:rsid w:val="00E661C3"/>
    <w:rsid w:val="00E66216"/>
    <w:rsid w:val="00E66531"/>
    <w:rsid w:val="00E66815"/>
    <w:rsid w:val="00E66D6B"/>
    <w:rsid w:val="00E67055"/>
    <w:rsid w:val="00E67373"/>
    <w:rsid w:val="00E6763E"/>
    <w:rsid w:val="00E67F8F"/>
    <w:rsid w:val="00E70209"/>
    <w:rsid w:val="00E706A1"/>
    <w:rsid w:val="00E706F9"/>
    <w:rsid w:val="00E70FA0"/>
    <w:rsid w:val="00E7137B"/>
    <w:rsid w:val="00E71C33"/>
    <w:rsid w:val="00E71D06"/>
    <w:rsid w:val="00E71F86"/>
    <w:rsid w:val="00E728AA"/>
    <w:rsid w:val="00E728C5"/>
    <w:rsid w:val="00E72B90"/>
    <w:rsid w:val="00E72E7C"/>
    <w:rsid w:val="00E731A5"/>
    <w:rsid w:val="00E7339C"/>
    <w:rsid w:val="00E7374E"/>
    <w:rsid w:val="00E7385D"/>
    <w:rsid w:val="00E743B7"/>
    <w:rsid w:val="00E744D4"/>
    <w:rsid w:val="00E74660"/>
    <w:rsid w:val="00E746D7"/>
    <w:rsid w:val="00E74CA3"/>
    <w:rsid w:val="00E75410"/>
    <w:rsid w:val="00E755DF"/>
    <w:rsid w:val="00E755F4"/>
    <w:rsid w:val="00E756C1"/>
    <w:rsid w:val="00E75B83"/>
    <w:rsid w:val="00E75D13"/>
    <w:rsid w:val="00E7622A"/>
    <w:rsid w:val="00E76A5D"/>
    <w:rsid w:val="00E76B3C"/>
    <w:rsid w:val="00E76B48"/>
    <w:rsid w:val="00E771D5"/>
    <w:rsid w:val="00E7728E"/>
    <w:rsid w:val="00E779AE"/>
    <w:rsid w:val="00E77A90"/>
    <w:rsid w:val="00E77B04"/>
    <w:rsid w:val="00E77BDE"/>
    <w:rsid w:val="00E803A7"/>
    <w:rsid w:val="00E80479"/>
    <w:rsid w:val="00E80673"/>
    <w:rsid w:val="00E8074B"/>
    <w:rsid w:val="00E80DC5"/>
    <w:rsid w:val="00E81A04"/>
    <w:rsid w:val="00E81AED"/>
    <w:rsid w:val="00E81E35"/>
    <w:rsid w:val="00E81E39"/>
    <w:rsid w:val="00E8224D"/>
    <w:rsid w:val="00E82492"/>
    <w:rsid w:val="00E825F8"/>
    <w:rsid w:val="00E82809"/>
    <w:rsid w:val="00E828A8"/>
    <w:rsid w:val="00E82964"/>
    <w:rsid w:val="00E829D8"/>
    <w:rsid w:val="00E82D15"/>
    <w:rsid w:val="00E83399"/>
    <w:rsid w:val="00E8343A"/>
    <w:rsid w:val="00E83448"/>
    <w:rsid w:val="00E834D3"/>
    <w:rsid w:val="00E837F4"/>
    <w:rsid w:val="00E8406B"/>
    <w:rsid w:val="00E8419F"/>
    <w:rsid w:val="00E8434B"/>
    <w:rsid w:val="00E84554"/>
    <w:rsid w:val="00E84A6A"/>
    <w:rsid w:val="00E84E1E"/>
    <w:rsid w:val="00E84F71"/>
    <w:rsid w:val="00E858DA"/>
    <w:rsid w:val="00E858FB"/>
    <w:rsid w:val="00E85DBA"/>
    <w:rsid w:val="00E86017"/>
    <w:rsid w:val="00E8638A"/>
    <w:rsid w:val="00E863D5"/>
    <w:rsid w:val="00E86622"/>
    <w:rsid w:val="00E8663C"/>
    <w:rsid w:val="00E86CBB"/>
    <w:rsid w:val="00E86D5B"/>
    <w:rsid w:val="00E86E42"/>
    <w:rsid w:val="00E876B2"/>
    <w:rsid w:val="00E87976"/>
    <w:rsid w:val="00E87CA5"/>
    <w:rsid w:val="00E9001F"/>
    <w:rsid w:val="00E905E2"/>
    <w:rsid w:val="00E90795"/>
    <w:rsid w:val="00E90A09"/>
    <w:rsid w:val="00E90A75"/>
    <w:rsid w:val="00E90A85"/>
    <w:rsid w:val="00E91260"/>
    <w:rsid w:val="00E916B9"/>
    <w:rsid w:val="00E918F5"/>
    <w:rsid w:val="00E9201A"/>
    <w:rsid w:val="00E92261"/>
    <w:rsid w:val="00E92353"/>
    <w:rsid w:val="00E923E5"/>
    <w:rsid w:val="00E92745"/>
    <w:rsid w:val="00E927E3"/>
    <w:rsid w:val="00E9312B"/>
    <w:rsid w:val="00E937F4"/>
    <w:rsid w:val="00E93DCF"/>
    <w:rsid w:val="00E93DFF"/>
    <w:rsid w:val="00E942E3"/>
    <w:rsid w:val="00E9437B"/>
    <w:rsid w:val="00E9482F"/>
    <w:rsid w:val="00E94BF7"/>
    <w:rsid w:val="00E94CB5"/>
    <w:rsid w:val="00E95195"/>
    <w:rsid w:val="00E95236"/>
    <w:rsid w:val="00E956B3"/>
    <w:rsid w:val="00E95774"/>
    <w:rsid w:val="00E957CA"/>
    <w:rsid w:val="00E95888"/>
    <w:rsid w:val="00E95DF1"/>
    <w:rsid w:val="00E9619C"/>
    <w:rsid w:val="00E96680"/>
    <w:rsid w:val="00E966F7"/>
    <w:rsid w:val="00E969D7"/>
    <w:rsid w:val="00E969FA"/>
    <w:rsid w:val="00E96E3C"/>
    <w:rsid w:val="00E97114"/>
    <w:rsid w:val="00E97416"/>
    <w:rsid w:val="00E97AFB"/>
    <w:rsid w:val="00E97EDB"/>
    <w:rsid w:val="00EA0411"/>
    <w:rsid w:val="00EA061B"/>
    <w:rsid w:val="00EA084E"/>
    <w:rsid w:val="00EA0909"/>
    <w:rsid w:val="00EA142C"/>
    <w:rsid w:val="00EA17DB"/>
    <w:rsid w:val="00EA19EC"/>
    <w:rsid w:val="00EA19F0"/>
    <w:rsid w:val="00EA1CA6"/>
    <w:rsid w:val="00EA1CDE"/>
    <w:rsid w:val="00EA2799"/>
    <w:rsid w:val="00EA28EC"/>
    <w:rsid w:val="00EA312F"/>
    <w:rsid w:val="00EA3537"/>
    <w:rsid w:val="00EA3791"/>
    <w:rsid w:val="00EA3BEF"/>
    <w:rsid w:val="00EA3DE4"/>
    <w:rsid w:val="00EA3F6B"/>
    <w:rsid w:val="00EA44F5"/>
    <w:rsid w:val="00EA474E"/>
    <w:rsid w:val="00EA47BC"/>
    <w:rsid w:val="00EA4939"/>
    <w:rsid w:val="00EA502D"/>
    <w:rsid w:val="00EA5298"/>
    <w:rsid w:val="00EA5589"/>
    <w:rsid w:val="00EA5846"/>
    <w:rsid w:val="00EA5A5F"/>
    <w:rsid w:val="00EA5BB0"/>
    <w:rsid w:val="00EA5BB2"/>
    <w:rsid w:val="00EA5E23"/>
    <w:rsid w:val="00EA62C4"/>
    <w:rsid w:val="00EA6939"/>
    <w:rsid w:val="00EA6CD0"/>
    <w:rsid w:val="00EA6E79"/>
    <w:rsid w:val="00EA70D5"/>
    <w:rsid w:val="00EA721B"/>
    <w:rsid w:val="00EA7A3F"/>
    <w:rsid w:val="00EA7CA5"/>
    <w:rsid w:val="00EB002D"/>
    <w:rsid w:val="00EB0260"/>
    <w:rsid w:val="00EB0345"/>
    <w:rsid w:val="00EB0B05"/>
    <w:rsid w:val="00EB1200"/>
    <w:rsid w:val="00EB1986"/>
    <w:rsid w:val="00EB1CD9"/>
    <w:rsid w:val="00EB22BA"/>
    <w:rsid w:val="00EB23C0"/>
    <w:rsid w:val="00EB29A7"/>
    <w:rsid w:val="00EB2F8C"/>
    <w:rsid w:val="00EB2FBC"/>
    <w:rsid w:val="00EB30C3"/>
    <w:rsid w:val="00EB33D1"/>
    <w:rsid w:val="00EB46C8"/>
    <w:rsid w:val="00EB4B5B"/>
    <w:rsid w:val="00EB4B70"/>
    <w:rsid w:val="00EB4C1C"/>
    <w:rsid w:val="00EB4CD9"/>
    <w:rsid w:val="00EB4DD5"/>
    <w:rsid w:val="00EB4E34"/>
    <w:rsid w:val="00EB4F37"/>
    <w:rsid w:val="00EB50F4"/>
    <w:rsid w:val="00EB52A0"/>
    <w:rsid w:val="00EB53F3"/>
    <w:rsid w:val="00EB555C"/>
    <w:rsid w:val="00EB5EDA"/>
    <w:rsid w:val="00EB61E3"/>
    <w:rsid w:val="00EB626D"/>
    <w:rsid w:val="00EB630C"/>
    <w:rsid w:val="00EB67D1"/>
    <w:rsid w:val="00EB7160"/>
    <w:rsid w:val="00EB71B1"/>
    <w:rsid w:val="00EB731E"/>
    <w:rsid w:val="00EB7426"/>
    <w:rsid w:val="00EB7553"/>
    <w:rsid w:val="00EB7678"/>
    <w:rsid w:val="00EB76E6"/>
    <w:rsid w:val="00EB7C39"/>
    <w:rsid w:val="00EC0336"/>
    <w:rsid w:val="00EC0AA2"/>
    <w:rsid w:val="00EC13AC"/>
    <w:rsid w:val="00EC161B"/>
    <w:rsid w:val="00EC16B8"/>
    <w:rsid w:val="00EC16F6"/>
    <w:rsid w:val="00EC1830"/>
    <w:rsid w:val="00EC20FF"/>
    <w:rsid w:val="00EC2310"/>
    <w:rsid w:val="00EC2615"/>
    <w:rsid w:val="00EC2783"/>
    <w:rsid w:val="00EC2B24"/>
    <w:rsid w:val="00EC2ED6"/>
    <w:rsid w:val="00EC31F7"/>
    <w:rsid w:val="00EC3782"/>
    <w:rsid w:val="00EC37F5"/>
    <w:rsid w:val="00EC3A8C"/>
    <w:rsid w:val="00EC3E14"/>
    <w:rsid w:val="00EC4162"/>
    <w:rsid w:val="00EC42F8"/>
    <w:rsid w:val="00EC4317"/>
    <w:rsid w:val="00EC4C6E"/>
    <w:rsid w:val="00EC4E0D"/>
    <w:rsid w:val="00EC4FEF"/>
    <w:rsid w:val="00EC502C"/>
    <w:rsid w:val="00EC5101"/>
    <w:rsid w:val="00EC55E2"/>
    <w:rsid w:val="00EC60A1"/>
    <w:rsid w:val="00EC6800"/>
    <w:rsid w:val="00EC6F0E"/>
    <w:rsid w:val="00EC71FA"/>
    <w:rsid w:val="00EC7218"/>
    <w:rsid w:val="00EC73F3"/>
    <w:rsid w:val="00EC754E"/>
    <w:rsid w:val="00EC762A"/>
    <w:rsid w:val="00EC77E7"/>
    <w:rsid w:val="00EC79B8"/>
    <w:rsid w:val="00EC7D94"/>
    <w:rsid w:val="00ED0343"/>
    <w:rsid w:val="00ED04B4"/>
    <w:rsid w:val="00ED0803"/>
    <w:rsid w:val="00ED0F2D"/>
    <w:rsid w:val="00ED1023"/>
    <w:rsid w:val="00ED177C"/>
    <w:rsid w:val="00ED1946"/>
    <w:rsid w:val="00ED1CF4"/>
    <w:rsid w:val="00ED2A26"/>
    <w:rsid w:val="00ED32F4"/>
    <w:rsid w:val="00ED34DD"/>
    <w:rsid w:val="00ED34E9"/>
    <w:rsid w:val="00ED3539"/>
    <w:rsid w:val="00ED35A1"/>
    <w:rsid w:val="00ED3AAF"/>
    <w:rsid w:val="00ED428A"/>
    <w:rsid w:val="00ED42AA"/>
    <w:rsid w:val="00ED476F"/>
    <w:rsid w:val="00ED4B90"/>
    <w:rsid w:val="00ED540D"/>
    <w:rsid w:val="00ED5978"/>
    <w:rsid w:val="00ED5B6D"/>
    <w:rsid w:val="00ED65DA"/>
    <w:rsid w:val="00ED68B7"/>
    <w:rsid w:val="00ED6BD3"/>
    <w:rsid w:val="00ED6F09"/>
    <w:rsid w:val="00ED7387"/>
    <w:rsid w:val="00ED75BB"/>
    <w:rsid w:val="00ED7816"/>
    <w:rsid w:val="00ED7A97"/>
    <w:rsid w:val="00EE0B71"/>
    <w:rsid w:val="00EE0E21"/>
    <w:rsid w:val="00EE0FAF"/>
    <w:rsid w:val="00EE1196"/>
    <w:rsid w:val="00EE123F"/>
    <w:rsid w:val="00EE161A"/>
    <w:rsid w:val="00EE1BA4"/>
    <w:rsid w:val="00EE1D14"/>
    <w:rsid w:val="00EE1F73"/>
    <w:rsid w:val="00EE211E"/>
    <w:rsid w:val="00EE21F0"/>
    <w:rsid w:val="00EE27E3"/>
    <w:rsid w:val="00EE2BA3"/>
    <w:rsid w:val="00EE34D6"/>
    <w:rsid w:val="00EE35D8"/>
    <w:rsid w:val="00EE36A9"/>
    <w:rsid w:val="00EE3D0D"/>
    <w:rsid w:val="00EE3E7C"/>
    <w:rsid w:val="00EE4364"/>
    <w:rsid w:val="00EE4637"/>
    <w:rsid w:val="00EE4B3A"/>
    <w:rsid w:val="00EE4C15"/>
    <w:rsid w:val="00EE529B"/>
    <w:rsid w:val="00EE531A"/>
    <w:rsid w:val="00EE54A7"/>
    <w:rsid w:val="00EE54CF"/>
    <w:rsid w:val="00EE58EE"/>
    <w:rsid w:val="00EE5940"/>
    <w:rsid w:val="00EE5AB3"/>
    <w:rsid w:val="00EE613A"/>
    <w:rsid w:val="00EE641D"/>
    <w:rsid w:val="00EE65DC"/>
    <w:rsid w:val="00EE65E3"/>
    <w:rsid w:val="00EE700B"/>
    <w:rsid w:val="00EE7136"/>
    <w:rsid w:val="00EE7312"/>
    <w:rsid w:val="00EE76E1"/>
    <w:rsid w:val="00EE77FD"/>
    <w:rsid w:val="00EE7FCD"/>
    <w:rsid w:val="00EF0150"/>
    <w:rsid w:val="00EF0791"/>
    <w:rsid w:val="00EF0DB1"/>
    <w:rsid w:val="00EF1229"/>
    <w:rsid w:val="00EF1339"/>
    <w:rsid w:val="00EF1560"/>
    <w:rsid w:val="00EF195B"/>
    <w:rsid w:val="00EF19A0"/>
    <w:rsid w:val="00EF1FD1"/>
    <w:rsid w:val="00EF201E"/>
    <w:rsid w:val="00EF2119"/>
    <w:rsid w:val="00EF282C"/>
    <w:rsid w:val="00EF2A07"/>
    <w:rsid w:val="00EF2F1C"/>
    <w:rsid w:val="00EF3149"/>
    <w:rsid w:val="00EF3379"/>
    <w:rsid w:val="00EF40D6"/>
    <w:rsid w:val="00EF40ED"/>
    <w:rsid w:val="00EF4239"/>
    <w:rsid w:val="00EF429D"/>
    <w:rsid w:val="00EF44E6"/>
    <w:rsid w:val="00EF4585"/>
    <w:rsid w:val="00EF46C1"/>
    <w:rsid w:val="00EF46EA"/>
    <w:rsid w:val="00EF4785"/>
    <w:rsid w:val="00EF4858"/>
    <w:rsid w:val="00EF4ACF"/>
    <w:rsid w:val="00EF53DD"/>
    <w:rsid w:val="00EF5440"/>
    <w:rsid w:val="00EF5603"/>
    <w:rsid w:val="00EF58C2"/>
    <w:rsid w:val="00EF5E38"/>
    <w:rsid w:val="00EF647A"/>
    <w:rsid w:val="00EF68AD"/>
    <w:rsid w:val="00EF6B21"/>
    <w:rsid w:val="00EF6E30"/>
    <w:rsid w:val="00EF7246"/>
    <w:rsid w:val="00EF7531"/>
    <w:rsid w:val="00EF7CA5"/>
    <w:rsid w:val="00EF7CD1"/>
    <w:rsid w:val="00EF7E2F"/>
    <w:rsid w:val="00F000FD"/>
    <w:rsid w:val="00F00305"/>
    <w:rsid w:val="00F0079F"/>
    <w:rsid w:val="00F007AA"/>
    <w:rsid w:val="00F00883"/>
    <w:rsid w:val="00F0095A"/>
    <w:rsid w:val="00F00BCC"/>
    <w:rsid w:val="00F00CC8"/>
    <w:rsid w:val="00F00FF6"/>
    <w:rsid w:val="00F0139F"/>
    <w:rsid w:val="00F015F0"/>
    <w:rsid w:val="00F017EF"/>
    <w:rsid w:val="00F01C38"/>
    <w:rsid w:val="00F020AE"/>
    <w:rsid w:val="00F021D7"/>
    <w:rsid w:val="00F02584"/>
    <w:rsid w:val="00F02682"/>
    <w:rsid w:val="00F02C2A"/>
    <w:rsid w:val="00F02C55"/>
    <w:rsid w:val="00F02DD2"/>
    <w:rsid w:val="00F02EA5"/>
    <w:rsid w:val="00F0361C"/>
    <w:rsid w:val="00F037ED"/>
    <w:rsid w:val="00F0404D"/>
    <w:rsid w:val="00F0404E"/>
    <w:rsid w:val="00F045ED"/>
    <w:rsid w:val="00F0490A"/>
    <w:rsid w:val="00F04A61"/>
    <w:rsid w:val="00F04F61"/>
    <w:rsid w:val="00F052B1"/>
    <w:rsid w:val="00F0583A"/>
    <w:rsid w:val="00F05EDF"/>
    <w:rsid w:val="00F07985"/>
    <w:rsid w:val="00F07DF2"/>
    <w:rsid w:val="00F07EE2"/>
    <w:rsid w:val="00F104AF"/>
    <w:rsid w:val="00F108C2"/>
    <w:rsid w:val="00F10E37"/>
    <w:rsid w:val="00F117CD"/>
    <w:rsid w:val="00F11D44"/>
    <w:rsid w:val="00F11DFE"/>
    <w:rsid w:val="00F12107"/>
    <w:rsid w:val="00F12160"/>
    <w:rsid w:val="00F124D5"/>
    <w:rsid w:val="00F126B7"/>
    <w:rsid w:val="00F12EA0"/>
    <w:rsid w:val="00F131CB"/>
    <w:rsid w:val="00F13200"/>
    <w:rsid w:val="00F1348A"/>
    <w:rsid w:val="00F13718"/>
    <w:rsid w:val="00F13857"/>
    <w:rsid w:val="00F13A3F"/>
    <w:rsid w:val="00F13BA6"/>
    <w:rsid w:val="00F13C91"/>
    <w:rsid w:val="00F13DD5"/>
    <w:rsid w:val="00F1400A"/>
    <w:rsid w:val="00F14338"/>
    <w:rsid w:val="00F14AAD"/>
    <w:rsid w:val="00F15061"/>
    <w:rsid w:val="00F15BFF"/>
    <w:rsid w:val="00F15D8B"/>
    <w:rsid w:val="00F15F37"/>
    <w:rsid w:val="00F15F79"/>
    <w:rsid w:val="00F16390"/>
    <w:rsid w:val="00F16658"/>
    <w:rsid w:val="00F16751"/>
    <w:rsid w:val="00F16754"/>
    <w:rsid w:val="00F168A5"/>
    <w:rsid w:val="00F16D63"/>
    <w:rsid w:val="00F17066"/>
    <w:rsid w:val="00F171E2"/>
    <w:rsid w:val="00F1734A"/>
    <w:rsid w:val="00F1765A"/>
    <w:rsid w:val="00F177A7"/>
    <w:rsid w:val="00F20818"/>
    <w:rsid w:val="00F209E4"/>
    <w:rsid w:val="00F218B0"/>
    <w:rsid w:val="00F21951"/>
    <w:rsid w:val="00F21A0F"/>
    <w:rsid w:val="00F21AE8"/>
    <w:rsid w:val="00F21BD4"/>
    <w:rsid w:val="00F21F36"/>
    <w:rsid w:val="00F22686"/>
    <w:rsid w:val="00F22954"/>
    <w:rsid w:val="00F22980"/>
    <w:rsid w:val="00F22B62"/>
    <w:rsid w:val="00F22BEA"/>
    <w:rsid w:val="00F22D39"/>
    <w:rsid w:val="00F22F72"/>
    <w:rsid w:val="00F23126"/>
    <w:rsid w:val="00F232B3"/>
    <w:rsid w:val="00F2389B"/>
    <w:rsid w:val="00F241FE"/>
    <w:rsid w:val="00F249B5"/>
    <w:rsid w:val="00F24BD4"/>
    <w:rsid w:val="00F25037"/>
    <w:rsid w:val="00F2514E"/>
    <w:rsid w:val="00F251FD"/>
    <w:rsid w:val="00F25218"/>
    <w:rsid w:val="00F255D3"/>
    <w:rsid w:val="00F2583D"/>
    <w:rsid w:val="00F26DBA"/>
    <w:rsid w:val="00F26F1B"/>
    <w:rsid w:val="00F26F1E"/>
    <w:rsid w:val="00F2702B"/>
    <w:rsid w:val="00F2704B"/>
    <w:rsid w:val="00F27475"/>
    <w:rsid w:val="00F27BBF"/>
    <w:rsid w:val="00F27D82"/>
    <w:rsid w:val="00F27DE5"/>
    <w:rsid w:val="00F300CC"/>
    <w:rsid w:val="00F31835"/>
    <w:rsid w:val="00F318D6"/>
    <w:rsid w:val="00F31A75"/>
    <w:rsid w:val="00F33236"/>
    <w:rsid w:val="00F33375"/>
    <w:rsid w:val="00F33566"/>
    <w:rsid w:val="00F33664"/>
    <w:rsid w:val="00F33AF0"/>
    <w:rsid w:val="00F3418F"/>
    <w:rsid w:val="00F34700"/>
    <w:rsid w:val="00F34E6A"/>
    <w:rsid w:val="00F34EE0"/>
    <w:rsid w:val="00F34F14"/>
    <w:rsid w:val="00F35216"/>
    <w:rsid w:val="00F35369"/>
    <w:rsid w:val="00F35933"/>
    <w:rsid w:val="00F35A65"/>
    <w:rsid w:val="00F3690B"/>
    <w:rsid w:val="00F36924"/>
    <w:rsid w:val="00F36FC8"/>
    <w:rsid w:val="00F37769"/>
    <w:rsid w:val="00F377A2"/>
    <w:rsid w:val="00F3794A"/>
    <w:rsid w:val="00F37A36"/>
    <w:rsid w:val="00F37C52"/>
    <w:rsid w:val="00F400DE"/>
    <w:rsid w:val="00F400F9"/>
    <w:rsid w:val="00F401AA"/>
    <w:rsid w:val="00F4054E"/>
    <w:rsid w:val="00F4060F"/>
    <w:rsid w:val="00F40D8F"/>
    <w:rsid w:val="00F40E31"/>
    <w:rsid w:val="00F40E81"/>
    <w:rsid w:val="00F4156C"/>
    <w:rsid w:val="00F41B2E"/>
    <w:rsid w:val="00F41B5F"/>
    <w:rsid w:val="00F41FD3"/>
    <w:rsid w:val="00F41FF8"/>
    <w:rsid w:val="00F424C7"/>
    <w:rsid w:val="00F425DA"/>
    <w:rsid w:val="00F429F1"/>
    <w:rsid w:val="00F4303D"/>
    <w:rsid w:val="00F435C7"/>
    <w:rsid w:val="00F4388D"/>
    <w:rsid w:val="00F43963"/>
    <w:rsid w:val="00F446D4"/>
    <w:rsid w:val="00F449B5"/>
    <w:rsid w:val="00F44CA0"/>
    <w:rsid w:val="00F44F4A"/>
    <w:rsid w:val="00F454C5"/>
    <w:rsid w:val="00F45C0F"/>
    <w:rsid w:val="00F45D43"/>
    <w:rsid w:val="00F45E6D"/>
    <w:rsid w:val="00F45E78"/>
    <w:rsid w:val="00F45E93"/>
    <w:rsid w:val="00F46520"/>
    <w:rsid w:val="00F46A60"/>
    <w:rsid w:val="00F46DBA"/>
    <w:rsid w:val="00F46EE5"/>
    <w:rsid w:val="00F477D5"/>
    <w:rsid w:val="00F47854"/>
    <w:rsid w:val="00F47B85"/>
    <w:rsid w:val="00F47ED3"/>
    <w:rsid w:val="00F50C21"/>
    <w:rsid w:val="00F50DA7"/>
    <w:rsid w:val="00F51261"/>
    <w:rsid w:val="00F5174E"/>
    <w:rsid w:val="00F51ADC"/>
    <w:rsid w:val="00F51F75"/>
    <w:rsid w:val="00F5209E"/>
    <w:rsid w:val="00F522DB"/>
    <w:rsid w:val="00F52424"/>
    <w:rsid w:val="00F52701"/>
    <w:rsid w:val="00F52724"/>
    <w:rsid w:val="00F527C4"/>
    <w:rsid w:val="00F528D8"/>
    <w:rsid w:val="00F52B32"/>
    <w:rsid w:val="00F52BA5"/>
    <w:rsid w:val="00F532A8"/>
    <w:rsid w:val="00F536F4"/>
    <w:rsid w:val="00F53994"/>
    <w:rsid w:val="00F53E13"/>
    <w:rsid w:val="00F53E14"/>
    <w:rsid w:val="00F545D2"/>
    <w:rsid w:val="00F54CC0"/>
    <w:rsid w:val="00F54E91"/>
    <w:rsid w:val="00F551E5"/>
    <w:rsid w:val="00F55550"/>
    <w:rsid w:val="00F55565"/>
    <w:rsid w:val="00F55776"/>
    <w:rsid w:val="00F55A28"/>
    <w:rsid w:val="00F55A8E"/>
    <w:rsid w:val="00F55B91"/>
    <w:rsid w:val="00F55E2B"/>
    <w:rsid w:val="00F55E96"/>
    <w:rsid w:val="00F561BE"/>
    <w:rsid w:val="00F5639C"/>
    <w:rsid w:val="00F564DB"/>
    <w:rsid w:val="00F565C8"/>
    <w:rsid w:val="00F56A24"/>
    <w:rsid w:val="00F56D10"/>
    <w:rsid w:val="00F56ED4"/>
    <w:rsid w:val="00F572B6"/>
    <w:rsid w:val="00F5737C"/>
    <w:rsid w:val="00F57521"/>
    <w:rsid w:val="00F575A1"/>
    <w:rsid w:val="00F57792"/>
    <w:rsid w:val="00F60303"/>
    <w:rsid w:val="00F60770"/>
    <w:rsid w:val="00F60880"/>
    <w:rsid w:val="00F60DDC"/>
    <w:rsid w:val="00F6156F"/>
    <w:rsid w:val="00F6172D"/>
    <w:rsid w:val="00F61817"/>
    <w:rsid w:val="00F61CB0"/>
    <w:rsid w:val="00F61DDE"/>
    <w:rsid w:val="00F61E0B"/>
    <w:rsid w:val="00F61F17"/>
    <w:rsid w:val="00F62741"/>
    <w:rsid w:val="00F62915"/>
    <w:rsid w:val="00F62D6D"/>
    <w:rsid w:val="00F63009"/>
    <w:rsid w:val="00F632B1"/>
    <w:rsid w:val="00F63648"/>
    <w:rsid w:val="00F637BE"/>
    <w:rsid w:val="00F63DB8"/>
    <w:rsid w:val="00F6419C"/>
    <w:rsid w:val="00F64262"/>
    <w:rsid w:val="00F64292"/>
    <w:rsid w:val="00F645C9"/>
    <w:rsid w:val="00F645FD"/>
    <w:rsid w:val="00F64A80"/>
    <w:rsid w:val="00F64A8D"/>
    <w:rsid w:val="00F64C8A"/>
    <w:rsid w:val="00F64FCA"/>
    <w:rsid w:val="00F6513E"/>
    <w:rsid w:val="00F652BB"/>
    <w:rsid w:val="00F65362"/>
    <w:rsid w:val="00F6567F"/>
    <w:rsid w:val="00F6583D"/>
    <w:rsid w:val="00F6588D"/>
    <w:rsid w:val="00F65E69"/>
    <w:rsid w:val="00F66B99"/>
    <w:rsid w:val="00F66E1F"/>
    <w:rsid w:val="00F66E87"/>
    <w:rsid w:val="00F66ED8"/>
    <w:rsid w:val="00F6727C"/>
    <w:rsid w:val="00F6756A"/>
    <w:rsid w:val="00F67789"/>
    <w:rsid w:val="00F67815"/>
    <w:rsid w:val="00F6799C"/>
    <w:rsid w:val="00F67A1A"/>
    <w:rsid w:val="00F67D29"/>
    <w:rsid w:val="00F67F0C"/>
    <w:rsid w:val="00F7003D"/>
    <w:rsid w:val="00F7025B"/>
    <w:rsid w:val="00F70325"/>
    <w:rsid w:val="00F70F74"/>
    <w:rsid w:val="00F71322"/>
    <w:rsid w:val="00F71798"/>
    <w:rsid w:val="00F717CD"/>
    <w:rsid w:val="00F719D1"/>
    <w:rsid w:val="00F71C12"/>
    <w:rsid w:val="00F71C36"/>
    <w:rsid w:val="00F71D21"/>
    <w:rsid w:val="00F721C7"/>
    <w:rsid w:val="00F72280"/>
    <w:rsid w:val="00F7231A"/>
    <w:rsid w:val="00F7233B"/>
    <w:rsid w:val="00F7237C"/>
    <w:rsid w:val="00F723AA"/>
    <w:rsid w:val="00F72575"/>
    <w:rsid w:val="00F7280F"/>
    <w:rsid w:val="00F72E3B"/>
    <w:rsid w:val="00F72E5B"/>
    <w:rsid w:val="00F72F27"/>
    <w:rsid w:val="00F739FF"/>
    <w:rsid w:val="00F73D17"/>
    <w:rsid w:val="00F73E05"/>
    <w:rsid w:val="00F73E54"/>
    <w:rsid w:val="00F74191"/>
    <w:rsid w:val="00F743F6"/>
    <w:rsid w:val="00F745D2"/>
    <w:rsid w:val="00F74AE0"/>
    <w:rsid w:val="00F74B7B"/>
    <w:rsid w:val="00F74C9E"/>
    <w:rsid w:val="00F75057"/>
    <w:rsid w:val="00F75438"/>
    <w:rsid w:val="00F75504"/>
    <w:rsid w:val="00F75727"/>
    <w:rsid w:val="00F75B05"/>
    <w:rsid w:val="00F75EA0"/>
    <w:rsid w:val="00F75FF5"/>
    <w:rsid w:val="00F76632"/>
    <w:rsid w:val="00F7665E"/>
    <w:rsid w:val="00F76A71"/>
    <w:rsid w:val="00F771B7"/>
    <w:rsid w:val="00F77241"/>
    <w:rsid w:val="00F77392"/>
    <w:rsid w:val="00F773FD"/>
    <w:rsid w:val="00F77BB7"/>
    <w:rsid w:val="00F77EAB"/>
    <w:rsid w:val="00F80320"/>
    <w:rsid w:val="00F80909"/>
    <w:rsid w:val="00F80B3A"/>
    <w:rsid w:val="00F80B4F"/>
    <w:rsid w:val="00F80D96"/>
    <w:rsid w:val="00F825E1"/>
    <w:rsid w:val="00F82CEA"/>
    <w:rsid w:val="00F833D6"/>
    <w:rsid w:val="00F83728"/>
    <w:rsid w:val="00F8397A"/>
    <w:rsid w:val="00F83C16"/>
    <w:rsid w:val="00F8450A"/>
    <w:rsid w:val="00F8479B"/>
    <w:rsid w:val="00F849C4"/>
    <w:rsid w:val="00F85876"/>
    <w:rsid w:val="00F85AA8"/>
    <w:rsid w:val="00F85BC2"/>
    <w:rsid w:val="00F85DC2"/>
    <w:rsid w:val="00F867D2"/>
    <w:rsid w:val="00F8680A"/>
    <w:rsid w:val="00F868CA"/>
    <w:rsid w:val="00F8692A"/>
    <w:rsid w:val="00F86BEE"/>
    <w:rsid w:val="00F86DA6"/>
    <w:rsid w:val="00F8765B"/>
    <w:rsid w:val="00F87736"/>
    <w:rsid w:val="00F8782D"/>
    <w:rsid w:val="00F87B79"/>
    <w:rsid w:val="00F87E6B"/>
    <w:rsid w:val="00F87E8A"/>
    <w:rsid w:val="00F90017"/>
    <w:rsid w:val="00F90745"/>
    <w:rsid w:val="00F90E84"/>
    <w:rsid w:val="00F91042"/>
    <w:rsid w:val="00F91164"/>
    <w:rsid w:val="00F91C43"/>
    <w:rsid w:val="00F91D5D"/>
    <w:rsid w:val="00F921D8"/>
    <w:rsid w:val="00F92347"/>
    <w:rsid w:val="00F92375"/>
    <w:rsid w:val="00F92674"/>
    <w:rsid w:val="00F926BF"/>
    <w:rsid w:val="00F927CA"/>
    <w:rsid w:val="00F92ADF"/>
    <w:rsid w:val="00F92C5E"/>
    <w:rsid w:val="00F92E57"/>
    <w:rsid w:val="00F92E80"/>
    <w:rsid w:val="00F92FDC"/>
    <w:rsid w:val="00F93377"/>
    <w:rsid w:val="00F935E1"/>
    <w:rsid w:val="00F935FA"/>
    <w:rsid w:val="00F93724"/>
    <w:rsid w:val="00F9393E"/>
    <w:rsid w:val="00F93A9C"/>
    <w:rsid w:val="00F93CED"/>
    <w:rsid w:val="00F93EFA"/>
    <w:rsid w:val="00F940CD"/>
    <w:rsid w:val="00F941D9"/>
    <w:rsid w:val="00F9465B"/>
    <w:rsid w:val="00F9474C"/>
    <w:rsid w:val="00F94EA1"/>
    <w:rsid w:val="00F950A6"/>
    <w:rsid w:val="00F95396"/>
    <w:rsid w:val="00F956E2"/>
    <w:rsid w:val="00F95E82"/>
    <w:rsid w:val="00F96C5A"/>
    <w:rsid w:val="00F97512"/>
    <w:rsid w:val="00F97566"/>
    <w:rsid w:val="00FA019D"/>
    <w:rsid w:val="00FA050F"/>
    <w:rsid w:val="00FA082B"/>
    <w:rsid w:val="00FA0A80"/>
    <w:rsid w:val="00FA0EF8"/>
    <w:rsid w:val="00FA1141"/>
    <w:rsid w:val="00FA1525"/>
    <w:rsid w:val="00FA165E"/>
    <w:rsid w:val="00FA179F"/>
    <w:rsid w:val="00FA1A28"/>
    <w:rsid w:val="00FA1AEC"/>
    <w:rsid w:val="00FA1C0C"/>
    <w:rsid w:val="00FA1C38"/>
    <w:rsid w:val="00FA2A93"/>
    <w:rsid w:val="00FA37ED"/>
    <w:rsid w:val="00FA38B4"/>
    <w:rsid w:val="00FA3E83"/>
    <w:rsid w:val="00FA5042"/>
    <w:rsid w:val="00FA54B3"/>
    <w:rsid w:val="00FA5561"/>
    <w:rsid w:val="00FA5B8B"/>
    <w:rsid w:val="00FA6033"/>
    <w:rsid w:val="00FA611B"/>
    <w:rsid w:val="00FA61D5"/>
    <w:rsid w:val="00FA62BA"/>
    <w:rsid w:val="00FA6363"/>
    <w:rsid w:val="00FA64EC"/>
    <w:rsid w:val="00FA6A8F"/>
    <w:rsid w:val="00FA7069"/>
    <w:rsid w:val="00FA710A"/>
    <w:rsid w:val="00FA7163"/>
    <w:rsid w:val="00FA7183"/>
    <w:rsid w:val="00FA7736"/>
    <w:rsid w:val="00FB0610"/>
    <w:rsid w:val="00FB09BF"/>
    <w:rsid w:val="00FB09EA"/>
    <w:rsid w:val="00FB0F69"/>
    <w:rsid w:val="00FB13B1"/>
    <w:rsid w:val="00FB1496"/>
    <w:rsid w:val="00FB1BD9"/>
    <w:rsid w:val="00FB1E3F"/>
    <w:rsid w:val="00FB248C"/>
    <w:rsid w:val="00FB272C"/>
    <w:rsid w:val="00FB282A"/>
    <w:rsid w:val="00FB2DFD"/>
    <w:rsid w:val="00FB3187"/>
    <w:rsid w:val="00FB34F6"/>
    <w:rsid w:val="00FB3A53"/>
    <w:rsid w:val="00FB3A5D"/>
    <w:rsid w:val="00FB3AF1"/>
    <w:rsid w:val="00FB3B95"/>
    <w:rsid w:val="00FB3E51"/>
    <w:rsid w:val="00FB406B"/>
    <w:rsid w:val="00FB4907"/>
    <w:rsid w:val="00FB5074"/>
    <w:rsid w:val="00FB50B0"/>
    <w:rsid w:val="00FB51C4"/>
    <w:rsid w:val="00FB5826"/>
    <w:rsid w:val="00FB5A92"/>
    <w:rsid w:val="00FB5BB1"/>
    <w:rsid w:val="00FB5E4B"/>
    <w:rsid w:val="00FB62FE"/>
    <w:rsid w:val="00FB696B"/>
    <w:rsid w:val="00FB6B65"/>
    <w:rsid w:val="00FB6C16"/>
    <w:rsid w:val="00FB6E5C"/>
    <w:rsid w:val="00FB76FF"/>
    <w:rsid w:val="00FB77F4"/>
    <w:rsid w:val="00FB7B4B"/>
    <w:rsid w:val="00FB7D23"/>
    <w:rsid w:val="00FB7E83"/>
    <w:rsid w:val="00FC0786"/>
    <w:rsid w:val="00FC082D"/>
    <w:rsid w:val="00FC093F"/>
    <w:rsid w:val="00FC0972"/>
    <w:rsid w:val="00FC0B58"/>
    <w:rsid w:val="00FC0C89"/>
    <w:rsid w:val="00FC0F72"/>
    <w:rsid w:val="00FC0FF7"/>
    <w:rsid w:val="00FC1578"/>
    <w:rsid w:val="00FC190D"/>
    <w:rsid w:val="00FC1EE5"/>
    <w:rsid w:val="00FC200E"/>
    <w:rsid w:val="00FC3172"/>
    <w:rsid w:val="00FC3222"/>
    <w:rsid w:val="00FC33B1"/>
    <w:rsid w:val="00FC35CD"/>
    <w:rsid w:val="00FC4090"/>
    <w:rsid w:val="00FC4154"/>
    <w:rsid w:val="00FC41D5"/>
    <w:rsid w:val="00FC4387"/>
    <w:rsid w:val="00FC46E6"/>
    <w:rsid w:val="00FC4A1B"/>
    <w:rsid w:val="00FC5561"/>
    <w:rsid w:val="00FC55A7"/>
    <w:rsid w:val="00FC5677"/>
    <w:rsid w:val="00FC5C34"/>
    <w:rsid w:val="00FC5C41"/>
    <w:rsid w:val="00FC608D"/>
    <w:rsid w:val="00FC6585"/>
    <w:rsid w:val="00FC65D2"/>
    <w:rsid w:val="00FC70D5"/>
    <w:rsid w:val="00FC77E1"/>
    <w:rsid w:val="00FC7A16"/>
    <w:rsid w:val="00FC7AA6"/>
    <w:rsid w:val="00FD000C"/>
    <w:rsid w:val="00FD03FA"/>
    <w:rsid w:val="00FD0A80"/>
    <w:rsid w:val="00FD0B82"/>
    <w:rsid w:val="00FD1172"/>
    <w:rsid w:val="00FD11F5"/>
    <w:rsid w:val="00FD123F"/>
    <w:rsid w:val="00FD15F3"/>
    <w:rsid w:val="00FD1A9C"/>
    <w:rsid w:val="00FD1B21"/>
    <w:rsid w:val="00FD1B92"/>
    <w:rsid w:val="00FD1CF8"/>
    <w:rsid w:val="00FD20B0"/>
    <w:rsid w:val="00FD2694"/>
    <w:rsid w:val="00FD2786"/>
    <w:rsid w:val="00FD2DAB"/>
    <w:rsid w:val="00FD2FF5"/>
    <w:rsid w:val="00FD2FF6"/>
    <w:rsid w:val="00FD31A2"/>
    <w:rsid w:val="00FD31C4"/>
    <w:rsid w:val="00FD395A"/>
    <w:rsid w:val="00FD3BE9"/>
    <w:rsid w:val="00FD42FB"/>
    <w:rsid w:val="00FD46EA"/>
    <w:rsid w:val="00FD4A2D"/>
    <w:rsid w:val="00FD4E23"/>
    <w:rsid w:val="00FD506C"/>
    <w:rsid w:val="00FD560F"/>
    <w:rsid w:val="00FD5C6E"/>
    <w:rsid w:val="00FD5FCC"/>
    <w:rsid w:val="00FD63E7"/>
    <w:rsid w:val="00FD66FB"/>
    <w:rsid w:val="00FD67BB"/>
    <w:rsid w:val="00FD6880"/>
    <w:rsid w:val="00FD69DA"/>
    <w:rsid w:val="00FD72C8"/>
    <w:rsid w:val="00FE0731"/>
    <w:rsid w:val="00FE0997"/>
    <w:rsid w:val="00FE0A1F"/>
    <w:rsid w:val="00FE0CDA"/>
    <w:rsid w:val="00FE0ED9"/>
    <w:rsid w:val="00FE10EC"/>
    <w:rsid w:val="00FE11E2"/>
    <w:rsid w:val="00FE128D"/>
    <w:rsid w:val="00FE134F"/>
    <w:rsid w:val="00FE1417"/>
    <w:rsid w:val="00FE16E3"/>
    <w:rsid w:val="00FE18B4"/>
    <w:rsid w:val="00FE1ADC"/>
    <w:rsid w:val="00FE1B09"/>
    <w:rsid w:val="00FE2754"/>
    <w:rsid w:val="00FE27B3"/>
    <w:rsid w:val="00FE2935"/>
    <w:rsid w:val="00FE2DA8"/>
    <w:rsid w:val="00FE2F97"/>
    <w:rsid w:val="00FE3067"/>
    <w:rsid w:val="00FE37FD"/>
    <w:rsid w:val="00FE3987"/>
    <w:rsid w:val="00FE3A02"/>
    <w:rsid w:val="00FE3FB4"/>
    <w:rsid w:val="00FE406E"/>
    <w:rsid w:val="00FE4363"/>
    <w:rsid w:val="00FE4439"/>
    <w:rsid w:val="00FE4488"/>
    <w:rsid w:val="00FE4715"/>
    <w:rsid w:val="00FE484D"/>
    <w:rsid w:val="00FE4D88"/>
    <w:rsid w:val="00FE4E76"/>
    <w:rsid w:val="00FE5006"/>
    <w:rsid w:val="00FE5028"/>
    <w:rsid w:val="00FE52B4"/>
    <w:rsid w:val="00FE5486"/>
    <w:rsid w:val="00FE61AD"/>
    <w:rsid w:val="00FE63DA"/>
    <w:rsid w:val="00FE64B0"/>
    <w:rsid w:val="00FE650A"/>
    <w:rsid w:val="00FE6761"/>
    <w:rsid w:val="00FE6784"/>
    <w:rsid w:val="00FE6B7F"/>
    <w:rsid w:val="00FE74C4"/>
    <w:rsid w:val="00FE7564"/>
    <w:rsid w:val="00FF0150"/>
    <w:rsid w:val="00FF058A"/>
    <w:rsid w:val="00FF09B4"/>
    <w:rsid w:val="00FF0E11"/>
    <w:rsid w:val="00FF0E57"/>
    <w:rsid w:val="00FF0E75"/>
    <w:rsid w:val="00FF11B7"/>
    <w:rsid w:val="00FF1CD9"/>
    <w:rsid w:val="00FF25C2"/>
    <w:rsid w:val="00FF2A45"/>
    <w:rsid w:val="00FF2C39"/>
    <w:rsid w:val="00FF2D15"/>
    <w:rsid w:val="00FF2D46"/>
    <w:rsid w:val="00FF363F"/>
    <w:rsid w:val="00FF3B39"/>
    <w:rsid w:val="00FF3E5E"/>
    <w:rsid w:val="00FF4C04"/>
    <w:rsid w:val="00FF4C95"/>
    <w:rsid w:val="00FF5A9C"/>
    <w:rsid w:val="00FF5CCB"/>
    <w:rsid w:val="00FF5E5B"/>
    <w:rsid w:val="00FF6082"/>
    <w:rsid w:val="00FF6143"/>
    <w:rsid w:val="00FF6445"/>
    <w:rsid w:val="00FF64AA"/>
    <w:rsid w:val="00FF666D"/>
    <w:rsid w:val="00FF66DA"/>
    <w:rsid w:val="00FF6733"/>
    <w:rsid w:val="00FF688B"/>
    <w:rsid w:val="00FF6F80"/>
    <w:rsid w:val="00FF723E"/>
    <w:rsid w:val="00FF757F"/>
    <w:rsid w:val="00FF792F"/>
    <w:rsid w:val="00FF79A7"/>
    <w:rsid w:val="00FF7F8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95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Verdana" w:eastAsia="Verdana" w:hAnsi="Verdana" w:cs="Verdana"/>
        <w:lang w:val="ru-RU" w:eastAsia="ru-RU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a">
    <w:name w:val="Normal"/>
    <w:qFormat/>
    <w:rsid w:val="005B0103"/>
    <w:rPr>
      <w:sz w:val="28"/>
    </w:rPr>
  </w:style>
  <w:style w:type="paragraph" w:styleId="1">
    <w:name w:val="heading 1"/>
    <w:basedOn w:val="a"/>
    <w:next w:val="a"/>
    <w:link w:val="10"/>
    <w:qFormat/>
    <w:rsid w:val="005B0103"/>
    <w:pPr>
      <w:keepNext/>
      <w:outlineLvl w:val="0"/>
    </w:pPr>
    <w:rPr>
      <w:rFonts w:ascii="Cambria" w:hAnsi="Cambria" w:cs="Times New Roman"/>
      <w:b/>
      <w:kern w:val="32"/>
      <w:sz w:val="32"/>
    </w:rPr>
  </w:style>
  <w:style w:type="paragraph" w:styleId="2">
    <w:name w:val="heading 2"/>
    <w:basedOn w:val="a"/>
    <w:next w:val="a"/>
    <w:link w:val="20"/>
    <w:qFormat/>
    <w:rsid w:val="005B0103"/>
    <w:pPr>
      <w:keepNext/>
      <w:jc w:val="center"/>
      <w:outlineLvl w:val="1"/>
    </w:pPr>
    <w:rPr>
      <w:rFonts w:ascii="Cambria" w:hAnsi="Cambria" w:cs="Times New Roman"/>
      <w:b/>
      <w:i/>
    </w:rPr>
  </w:style>
  <w:style w:type="paragraph" w:styleId="3">
    <w:name w:val="heading 3"/>
    <w:basedOn w:val="a"/>
    <w:next w:val="a"/>
    <w:link w:val="30"/>
    <w:uiPriority w:val="99"/>
    <w:qFormat/>
    <w:rsid w:val="005B0103"/>
    <w:pPr>
      <w:keepNext/>
      <w:outlineLvl w:val="2"/>
    </w:pPr>
    <w:rPr>
      <w:rFonts w:ascii="Cambria" w:hAnsi="Cambria" w:cs="Times New Roman"/>
      <w:b/>
      <w:sz w:val="26"/>
    </w:rPr>
  </w:style>
  <w:style w:type="paragraph" w:styleId="4">
    <w:name w:val="heading 4"/>
    <w:basedOn w:val="a"/>
    <w:next w:val="a"/>
    <w:link w:val="40"/>
    <w:uiPriority w:val="99"/>
    <w:qFormat/>
    <w:rsid w:val="005B0103"/>
    <w:pPr>
      <w:keepNext/>
      <w:ind w:right="33"/>
      <w:outlineLvl w:val="3"/>
    </w:pPr>
    <w:rPr>
      <w:rFonts w:ascii="Calibri" w:hAnsi="Calibri" w:cs="Times New Roman"/>
      <w:b/>
    </w:rPr>
  </w:style>
  <w:style w:type="paragraph" w:styleId="5">
    <w:name w:val="heading 5"/>
    <w:basedOn w:val="a"/>
    <w:next w:val="a"/>
    <w:link w:val="50"/>
    <w:uiPriority w:val="99"/>
    <w:qFormat/>
    <w:rsid w:val="005B0103"/>
    <w:pPr>
      <w:keepNext/>
      <w:jc w:val="both"/>
      <w:outlineLvl w:val="4"/>
    </w:pPr>
    <w:rPr>
      <w:rFonts w:ascii="Calibri" w:hAnsi="Calibri" w:cs="Times New Roman"/>
      <w:b/>
      <w:i/>
      <w:sz w:val="26"/>
    </w:rPr>
  </w:style>
  <w:style w:type="paragraph" w:styleId="6">
    <w:name w:val="heading 6"/>
    <w:basedOn w:val="a"/>
    <w:next w:val="a"/>
    <w:link w:val="60"/>
    <w:uiPriority w:val="99"/>
    <w:qFormat/>
    <w:rsid w:val="005B0103"/>
    <w:pPr>
      <w:keepNext/>
      <w:outlineLvl w:val="5"/>
    </w:pPr>
    <w:rPr>
      <w:rFonts w:ascii="Calibri" w:hAnsi="Calibri" w:cs="Times New Roman"/>
      <w:b/>
      <w:sz w:val="20"/>
    </w:rPr>
  </w:style>
  <w:style w:type="paragraph" w:styleId="7">
    <w:name w:val="heading 7"/>
    <w:basedOn w:val="a"/>
    <w:next w:val="a"/>
    <w:link w:val="70"/>
    <w:uiPriority w:val="99"/>
    <w:qFormat/>
    <w:rsid w:val="005B0103"/>
    <w:pPr>
      <w:keepNext/>
      <w:outlineLvl w:val="6"/>
    </w:pPr>
    <w:rPr>
      <w:rFonts w:ascii="FreeSans" w:hAnsi="FreeSans" w:cs="Times New Roman"/>
      <w:b/>
      <w:sz w:val="22"/>
      <w:u w:val="single"/>
    </w:rPr>
  </w:style>
  <w:style w:type="paragraph" w:styleId="8">
    <w:name w:val="heading 8"/>
    <w:basedOn w:val="a"/>
    <w:next w:val="a"/>
    <w:link w:val="80"/>
    <w:uiPriority w:val="99"/>
    <w:qFormat/>
    <w:rsid w:val="005B0103"/>
    <w:pPr>
      <w:keepNext/>
      <w:jc w:val="both"/>
      <w:outlineLvl w:val="7"/>
    </w:pPr>
    <w:rPr>
      <w:rFonts w:ascii="Calibri" w:hAnsi="Calibri" w:cs="Times New Roman"/>
      <w:i/>
      <w:sz w:val="24"/>
    </w:rPr>
  </w:style>
  <w:style w:type="paragraph" w:styleId="9">
    <w:name w:val="heading 9"/>
    <w:basedOn w:val="a"/>
    <w:next w:val="a"/>
    <w:link w:val="90"/>
    <w:uiPriority w:val="99"/>
    <w:qFormat/>
    <w:rsid w:val="005B0103"/>
    <w:pPr>
      <w:keepNext/>
      <w:outlineLvl w:val="8"/>
    </w:pPr>
    <w:rPr>
      <w:rFonts w:ascii="Cambria" w:hAnsi="Cambria" w:cs="Times New Roman"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9"/>
    <w:locked/>
    <w:rsid w:val="00186935"/>
    <w:rPr>
      <w:rFonts w:ascii="Cambria" w:hAnsi="Cambria" w:cs="Times New Roman"/>
      <w:b/>
      <w:kern w:val="32"/>
      <w:sz w:val="32"/>
      <w:lang w:val="ru-RU" w:eastAsia="ru-RU"/>
    </w:rPr>
  </w:style>
  <w:style w:type="character" w:customStyle="1" w:styleId="20">
    <w:name w:val="Заголовок 2 Знак"/>
    <w:link w:val="2"/>
    <w:uiPriority w:val="99"/>
    <w:semiHidden/>
    <w:locked/>
    <w:rsid w:val="00186935"/>
    <w:rPr>
      <w:rFonts w:ascii="Cambria" w:hAnsi="Cambria" w:cs="Times New Roman"/>
      <w:b/>
      <w:i/>
      <w:sz w:val="28"/>
      <w:lang w:val="ru-RU" w:eastAsia="ru-RU"/>
    </w:rPr>
  </w:style>
  <w:style w:type="character" w:customStyle="1" w:styleId="30">
    <w:name w:val="Заголовок 3 Знак"/>
    <w:link w:val="3"/>
    <w:uiPriority w:val="99"/>
    <w:semiHidden/>
    <w:locked/>
    <w:rsid w:val="00186935"/>
    <w:rPr>
      <w:rFonts w:ascii="Cambria" w:hAnsi="Cambria" w:cs="Times New Roman"/>
      <w:b/>
      <w:sz w:val="26"/>
      <w:lang w:val="ru-RU" w:eastAsia="ru-RU"/>
    </w:rPr>
  </w:style>
  <w:style w:type="character" w:customStyle="1" w:styleId="40">
    <w:name w:val="Заголовок 4 Знак"/>
    <w:link w:val="4"/>
    <w:uiPriority w:val="99"/>
    <w:semiHidden/>
    <w:locked/>
    <w:rsid w:val="00186935"/>
    <w:rPr>
      <w:rFonts w:ascii="Calibri" w:hAnsi="Calibri" w:cs="Times New Roman"/>
      <w:b/>
      <w:sz w:val="28"/>
      <w:lang w:val="ru-RU" w:eastAsia="ru-RU"/>
    </w:rPr>
  </w:style>
  <w:style w:type="character" w:customStyle="1" w:styleId="50">
    <w:name w:val="Заголовок 5 Знак"/>
    <w:link w:val="5"/>
    <w:uiPriority w:val="99"/>
    <w:semiHidden/>
    <w:locked/>
    <w:rsid w:val="00186935"/>
    <w:rPr>
      <w:rFonts w:ascii="Calibri" w:hAnsi="Calibri" w:cs="Times New Roman"/>
      <w:b/>
      <w:i/>
      <w:sz w:val="26"/>
      <w:lang w:val="ru-RU" w:eastAsia="ru-RU"/>
    </w:rPr>
  </w:style>
  <w:style w:type="character" w:customStyle="1" w:styleId="60">
    <w:name w:val="Заголовок 6 Знак"/>
    <w:link w:val="6"/>
    <w:uiPriority w:val="99"/>
    <w:semiHidden/>
    <w:locked/>
    <w:rsid w:val="00186935"/>
    <w:rPr>
      <w:rFonts w:ascii="Calibri" w:hAnsi="Calibri" w:cs="Times New Roman"/>
      <w:b/>
      <w:lang w:val="ru-RU" w:eastAsia="ru-RU"/>
    </w:rPr>
  </w:style>
  <w:style w:type="character" w:customStyle="1" w:styleId="70">
    <w:name w:val="Заголовок 7 Знак"/>
    <w:link w:val="7"/>
    <w:uiPriority w:val="99"/>
    <w:locked/>
    <w:rsid w:val="005F4801"/>
    <w:rPr>
      <w:rFonts w:ascii="FreeSans" w:hAnsi="FreeSans" w:cs="Times New Roman"/>
      <w:b/>
      <w:sz w:val="22"/>
      <w:u w:val="single"/>
      <w:lang w:val="ru-RU" w:eastAsia="ru-RU"/>
    </w:rPr>
  </w:style>
  <w:style w:type="character" w:customStyle="1" w:styleId="80">
    <w:name w:val="Заголовок 8 Знак"/>
    <w:link w:val="8"/>
    <w:uiPriority w:val="99"/>
    <w:semiHidden/>
    <w:locked/>
    <w:rsid w:val="00186935"/>
    <w:rPr>
      <w:rFonts w:ascii="Calibri" w:hAnsi="Calibri" w:cs="Times New Roman"/>
      <w:i/>
      <w:sz w:val="24"/>
      <w:lang w:val="ru-RU" w:eastAsia="ru-RU"/>
    </w:rPr>
  </w:style>
  <w:style w:type="character" w:customStyle="1" w:styleId="90">
    <w:name w:val="Заголовок 9 Знак"/>
    <w:link w:val="9"/>
    <w:uiPriority w:val="99"/>
    <w:semiHidden/>
    <w:locked/>
    <w:rsid w:val="00186935"/>
    <w:rPr>
      <w:rFonts w:ascii="Cambria" w:hAnsi="Cambria" w:cs="Times New Roman"/>
      <w:lang w:val="ru-RU" w:eastAsia="ru-RU"/>
    </w:rPr>
  </w:style>
  <w:style w:type="paragraph" w:styleId="a3">
    <w:name w:val="Title"/>
    <w:basedOn w:val="a"/>
    <w:link w:val="a4"/>
    <w:uiPriority w:val="99"/>
    <w:qFormat/>
    <w:rsid w:val="005B0103"/>
    <w:pPr>
      <w:jc w:val="center"/>
    </w:pPr>
    <w:rPr>
      <w:rFonts w:ascii="Cambria" w:hAnsi="Cambria" w:cs="Times New Roman"/>
      <w:b/>
      <w:kern w:val="28"/>
      <w:sz w:val="32"/>
    </w:rPr>
  </w:style>
  <w:style w:type="character" w:customStyle="1" w:styleId="a4">
    <w:name w:val="Название Знак"/>
    <w:link w:val="a3"/>
    <w:uiPriority w:val="99"/>
    <w:locked/>
    <w:rsid w:val="00186935"/>
    <w:rPr>
      <w:rFonts w:ascii="Cambria" w:hAnsi="Cambria" w:cs="Times New Roman"/>
      <w:b/>
      <w:kern w:val="28"/>
      <w:sz w:val="32"/>
      <w:lang w:val="ru-RU" w:eastAsia="ru-RU"/>
    </w:rPr>
  </w:style>
  <w:style w:type="paragraph" w:styleId="a5">
    <w:name w:val="Body Text Indent"/>
    <w:basedOn w:val="a"/>
    <w:link w:val="a6"/>
    <w:uiPriority w:val="99"/>
    <w:rsid w:val="005B0103"/>
    <w:pPr>
      <w:ind w:left="435"/>
      <w:jc w:val="both"/>
    </w:pPr>
    <w:rPr>
      <w:rFonts w:cs="Times New Roman"/>
      <w:sz w:val="20"/>
    </w:rPr>
  </w:style>
  <w:style w:type="character" w:customStyle="1" w:styleId="a6">
    <w:name w:val="Основной текст с отступом Знак"/>
    <w:link w:val="a5"/>
    <w:uiPriority w:val="99"/>
    <w:semiHidden/>
    <w:locked/>
    <w:rsid w:val="00186935"/>
    <w:rPr>
      <w:rFonts w:cs="Times New Roman"/>
      <w:sz w:val="20"/>
      <w:lang w:val="ru-RU" w:eastAsia="ru-RU"/>
    </w:rPr>
  </w:style>
  <w:style w:type="character" w:styleId="a7">
    <w:name w:val="Hyperlink"/>
    <w:uiPriority w:val="99"/>
    <w:rsid w:val="005B0103"/>
    <w:rPr>
      <w:rFonts w:cs="Times New Roman"/>
      <w:color w:val="0000FF"/>
      <w:u w:val="single"/>
    </w:rPr>
  </w:style>
  <w:style w:type="paragraph" w:styleId="a8">
    <w:name w:val="header"/>
    <w:basedOn w:val="a"/>
    <w:link w:val="a9"/>
    <w:uiPriority w:val="99"/>
    <w:rsid w:val="005B0103"/>
    <w:pPr>
      <w:tabs>
        <w:tab w:val="center" w:pos="4153"/>
        <w:tab w:val="right" w:pos="8306"/>
      </w:tabs>
    </w:pPr>
    <w:rPr>
      <w:rFonts w:cs="Times New Roman"/>
      <w:sz w:val="20"/>
    </w:rPr>
  </w:style>
  <w:style w:type="character" w:customStyle="1" w:styleId="a9">
    <w:name w:val="Верхний колонтитул Знак"/>
    <w:link w:val="a8"/>
    <w:uiPriority w:val="99"/>
    <w:semiHidden/>
    <w:locked/>
    <w:rsid w:val="00186935"/>
    <w:rPr>
      <w:rFonts w:cs="Times New Roman"/>
      <w:sz w:val="20"/>
      <w:lang w:val="ru-RU" w:eastAsia="ru-RU"/>
    </w:rPr>
  </w:style>
  <w:style w:type="character" w:styleId="aa">
    <w:name w:val="page number"/>
    <w:uiPriority w:val="99"/>
    <w:rsid w:val="005B0103"/>
    <w:rPr>
      <w:rFonts w:cs="Times New Roman"/>
    </w:rPr>
  </w:style>
  <w:style w:type="paragraph" w:styleId="21">
    <w:name w:val="Body Text 2"/>
    <w:basedOn w:val="a"/>
    <w:link w:val="22"/>
    <w:uiPriority w:val="99"/>
    <w:rsid w:val="005B0103"/>
    <w:pPr>
      <w:jc w:val="center"/>
    </w:pPr>
    <w:rPr>
      <w:rFonts w:cs="Times New Roman"/>
      <w:sz w:val="20"/>
    </w:rPr>
  </w:style>
  <w:style w:type="character" w:customStyle="1" w:styleId="22">
    <w:name w:val="Основной текст 2 Знак"/>
    <w:link w:val="21"/>
    <w:uiPriority w:val="99"/>
    <w:semiHidden/>
    <w:locked/>
    <w:rsid w:val="00186935"/>
    <w:rPr>
      <w:rFonts w:cs="Times New Roman"/>
      <w:sz w:val="20"/>
      <w:lang w:val="ru-RU" w:eastAsia="ru-RU"/>
    </w:rPr>
  </w:style>
  <w:style w:type="paragraph" w:styleId="ab">
    <w:name w:val="Body Text"/>
    <w:basedOn w:val="a"/>
    <w:link w:val="ac"/>
    <w:rsid w:val="005B0103"/>
    <w:pPr>
      <w:jc w:val="center"/>
    </w:pPr>
    <w:rPr>
      <w:rFonts w:cs="Times New Roman"/>
      <w:sz w:val="20"/>
    </w:rPr>
  </w:style>
  <w:style w:type="character" w:customStyle="1" w:styleId="ac">
    <w:name w:val="Основной текст Знак"/>
    <w:link w:val="ab"/>
    <w:locked/>
    <w:rsid w:val="00186935"/>
    <w:rPr>
      <w:rFonts w:cs="Times New Roman"/>
      <w:sz w:val="20"/>
      <w:lang w:val="ru-RU" w:eastAsia="ru-RU"/>
    </w:rPr>
  </w:style>
  <w:style w:type="paragraph" w:styleId="31">
    <w:name w:val="Body Text 3"/>
    <w:basedOn w:val="a"/>
    <w:link w:val="32"/>
    <w:uiPriority w:val="99"/>
    <w:rsid w:val="005B0103"/>
    <w:pPr>
      <w:jc w:val="both"/>
    </w:pPr>
    <w:rPr>
      <w:rFonts w:cs="Times New Roman"/>
      <w:sz w:val="16"/>
    </w:rPr>
  </w:style>
  <w:style w:type="character" w:customStyle="1" w:styleId="32">
    <w:name w:val="Основной текст 3 Знак"/>
    <w:link w:val="31"/>
    <w:uiPriority w:val="99"/>
    <w:semiHidden/>
    <w:locked/>
    <w:rsid w:val="00186935"/>
    <w:rPr>
      <w:rFonts w:cs="Times New Roman"/>
      <w:sz w:val="16"/>
      <w:lang w:val="ru-RU" w:eastAsia="ru-RU"/>
    </w:rPr>
  </w:style>
  <w:style w:type="character" w:customStyle="1" w:styleId="s">
    <w:name w:val="s"/>
    <w:uiPriority w:val="99"/>
    <w:rsid w:val="005B0103"/>
  </w:style>
  <w:style w:type="character" w:styleId="ad">
    <w:name w:val="FollowedHyperlink"/>
    <w:uiPriority w:val="99"/>
    <w:rsid w:val="005B0103"/>
    <w:rPr>
      <w:rFonts w:cs="Times New Roman"/>
      <w:color w:val="800080"/>
      <w:u w:val="single"/>
    </w:rPr>
  </w:style>
  <w:style w:type="paragraph" w:styleId="ae">
    <w:name w:val="footer"/>
    <w:basedOn w:val="a"/>
    <w:link w:val="af"/>
    <w:uiPriority w:val="99"/>
    <w:rsid w:val="005B0103"/>
    <w:pPr>
      <w:tabs>
        <w:tab w:val="center" w:pos="4677"/>
        <w:tab w:val="right" w:pos="9355"/>
      </w:tabs>
    </w:pPr>
    <w:rPr>
      <w:rFonts w:cs="Times New Roman"/>
      <w:sz w:val="20"/>
    </w:rPr>
  </w:style>
  <w:style w:type="character" w:customStyle="1" w:styleId="af">
    <w:name w:val="Нижний колонтитул Знак"/>
    <w:link w:val="ae"/>
    <w:uiPriority w:val="99"/>
    <w:semiHidden/>
    <w:locked/>
    <w:rsid w:val="00186935"/>
    <w:rPr>
      <w:rFonts w:cs="Times New Roman"/>
      <w:sz w:val="20"/>
      <w:lang w:val="ru-RU" w:eastAsia="ru-RU"/>
    </w:rPr>
  </w:style>
  <w:style w:type="character" w:customStyle="1" w:styleId="s1">
    <w:name w:val="s1"/>
    <w:rsid w:val="005B0103"/>
    <w:rPr>
      <w:rFonts w:ascii="FreeSans" w:hAnsi="FreeSans"/>
    </w:rPr>
  </w:style>
  <w:style w:type="paragraph" w:styleId="af0">
    <w:name w:val="Balloon Text"/>
    <w:basedOn w:val="a"/>
    <w:link w:val="af1"/>
    <w:uiPriority w:val="99"/>
    <w:semiHidden/>
    <w:rsid w:val="005B0103"/>
    <w:rPr>
      <w:rFonts w:ascii="Times New Roman" w:hAnsi="Times New Roman" w:cs="Times New Roman"/>
      <w:sz w:val="2"/>
    </w:rPr>
  </w:style>
  <w:style w:type="character" w:customStyle="1" w:styleId="af1">
    <w:name w:val="Текст выноски Знак"/>
    <w:link w:val="af0"/>
    <w:uiPriority w:val="99"/>
    <w:semiHidden/>
    <w:locked/>
    <w:rsid w:val="00186935"/>
    <w:rPr>
      <w:rFonts w:ascii="Times New Roman" w:hAnsi="Times New Roman" w:cs="Times New Roman"/>
      <w:sz w:val="2"/>
      <w:lang w:val="ru-RU" w:eastAsia="ru-RU"/>
    </w:rPr>
  </w:style>
  <w:style w:type="character" w:styleId="af2">
    <w:name w:val="annotation reference"/>
    <w:uiPriority w:val="99"/>
    <w:semiHidden/>
    <w:rsid w:val="005B0103"/>
    <w:rPr>
      <w:rFonts w:cs="Times New Roman"/>
      <w:sz w:val="16"/>
    </w:rPr>
  </w:style>
  <w:style w:type="paragraph" w:styleId="af3">
    <w:name w:val="annotation text"/>
    <w:basedOn w:val="a"/>
    <w:link w:val="af4"/>
    <w:uiPriority w:val="99"/>
    <w:semiHidden/>
    <w:rsid w:val="005B0103"/>
    <w:rPr>
      <w:rFonts w:cs="Times New Roman"/>
      <w:sz w:val="20"/>
    </w:rPr>
  </w:style>
  <w:style w:type="character" w:customStyle="1" w:styleId="af4">
    <w:name w:val="Текст примечания Знак"/>
    <w:link w:val="af3"/>
    <w:uiPriority w:val="99"/>
    <w:semiHidden/>
    <w:locked/>
    <w:rsid w:val="00186935"/>
    <w:rPr>
      <w:rFonts w:cs="Times New Roman"/>
      <w:sz w:val="20"/>
      <w:lang w:val="ru-RU" w:eastAsia="ru-RU"/>
    </w:rPr>
  </w:style>
  <w:style w:type="paragraph" w:styleId="af5">
    <w:name w:val="annotation subject"/>
    <w:basedOn w:val="af3"/>
    <w:next w:val="af3"/>
    <w:link w:val="af6"/>
    <w:uiPriority w:val="99"/>
    <w:semiHidden/>
    <w:rsid w:val="005B0103"/>
    <w:rPr>
      <w:b/>
    </w:rPr>
  </w:style>
  <w:style w:type="character" w:customStyle="1" w:styleId="af6">
    <w:name w:val="Тема примечания Знак"/>
    <w:link w:val="af5"/>
    <w:uiPriority w:val="99"/>
    <w:semiHidden/>
    <w:locked/>
    <w:rsid w:val="00186935"/>
    <w:rPr>
      <w:rFonts w:cs="Times New Roman"/>
      <w:b/>
      <w:sz w:val="20"/>
      <w:lang w:val="ru-RU" w:eastAsia="ru-RU"/>
    </w:rPr>
  </w:style>
  <w:style w:type="character" w:customStyle="1" w:styleId="normal1">
    <w:name w:val="normal1"/>
    <w:uiPriority w:val="99"/>
    <w:rsid w:val="005B0103"/>
  </w:style>
  <w:style w:type="character" w:customStyle="1" w:styleId="ital1">
    <w:name w:val="ital1"/>
    <w:uiPriority w:val="99"/>
    <w:rsid w:val="005B0103"/>
    <w:rPr>
      <w:i/>
    </w:rPr>
  </w:style>
  <w:style w:type="character" w:customStyle="1" w:styleId="f14sb1">
    <w:name w:val="f14sb1"/>
    <w:uiPriority w:val="99"/>
    <w:rsid w:val="005B0103"/>
    <w:rPr>
      <w:rFonts w:ascii="FreeSans" w:hAnsi="FreeSans"/>
      <w:b/>
      <w:sz w:val="28"/>
    </w:rPr>
  </w:style>
  <w:style w:type="paragraph" w:customStyle="1" w:styleId="11">
    <w:name w:val="1"/>
    <w:basedOn w:val="a"/>
    <w:uiPriority w:val="99"/>
    <w:rsid w:val="007060C4"/>
    <w:rPr>
      <w:rFonts w:ascii="Symbol" w:hAnsi="Symbol" w:cs="Symbol"/>
      <w:sz w:val="20"/>
      <w:lang w:val="en-US" w:eastAsia="en-US"/>
    </w:rPr>
  </w:style>
  <w:style w:type="paragraph" w:styleId="af7">
    <w:name w:val="Normal (Web)"/>
    <w:basedOn w:val="a"/>
    <w:uiPriority w:val="99"/>
    <w:rsid w:val="002F5B65"/>
    <w:pPr>
      <w:spacing w:before="100" w:beforeAutospacing="1" w:after="100" w:afterAutospacing="1"/>
    </w:pPr>
    <w:rPr>
      <w:sz w:val="24"/>
      <w:szCs w:val="24"/>
    </w:rPr>
  </w:style>
  <w:style w:type="paragraph" w:customStyle="1" w:styleId="af8">
    <w:name w:val="Знак"/>
    <w:basedOn w:val="a"/>
    <w:uiPriority w:val="99"/>
    <w:rsid w:val="00492256"/>
    <w:pPr>
      <w:spacing w:after="160" w:line="240" w:lineRule="exact"/>
    </w:pPr>
    <w:rPr>
      <w:rFonts w:ascii="Symbol" w:hAnsi="Symbol"/>
      <w:sz w:val="20"/>
      <w:lang w:val="en-US" w:eastAsia="en-US"/>
    </w:rPr>
  </w:style>
  <w:style w:type="paragraph" w:customStyle="1" w:styleId="220">
    <w:name w:val="Основной текст 22"/>
    <w:basedOn w:val="a"/>
    <w:uiPriority w:val="99"/>
    <w:rsid w:val="007B5E7A"/>
    <w:pPr>
      <w:suppressAutoHyphens/>
    </w:pPr>
    <w:rPr>
      <w:kern w:val="1"/>
      <w:sz w:val="32"/>
      <w:szCs w:val="24"/>
      <w:lang w:eastAsia="zh-CN"/>
    </w:rPr>
  </w:style>
  <w:style w:type="character" w:customStyle="1" w:styleId="WW8Num1z6">
    <w:name w:val="WW8Num1z6"/>
    <w:uiPriority w:val="99"/>
    <w:rsid w:val="00B54640"/>
  </w:style>
  <w:style w:type="paragraph" w:customStyle="1" w:styleId="docdata">
    <w:name w:val="docdata"/>
    <w:aliases w:val="docy,v5,1941,baiaagaaboqcaaadswmaaavzawaaaaaaaaaaaaaaaaaaaaaaaaaaaaaaaaaaaaaaaaaaaaaaaaaaaaaaaaaaaaaaaaaaaaaaaaaaaaaaaaaaaaaaaaaaaaaaaaaaaaaaaaaaaaaaaaaaaaaaaaaaaaaaaaaaaaaaaaaaaaaaaaaaaaaaaaaaaaaaaaaaaaaaaaaaaaaaaaaaaaaaaaaaaaaaaaaaaaaaaaaaaaa"/>
    <w:basedOn w:val="a"/>
    <w:rsid w:val="004875DF"/>
    <w:pPr>
      <w:spacing w:before="100" w:beforeAutospacing="1" w:after="100" w:afterAutospacing="1"/>
    </w:pPr>
    <w:rPr>
      <w:sz w:val="24"/>
      <w:szCs w:val="24"/>
    </w:rPr>
  </w:style>
  <w:style w:type="character" w:customStyle="1" w:styleId="xfmc3">
    <w:name w:val="xfmc3"/>
    <w:uiPriority w:val="99"/>
    <w:rsid w:val="00DE6933"/>
  </w:style>
  <w:style w:type="character" w:customStyle="1" w:styleId="xfm94369454">
    <w:name w:val="xfm_94369454"/>
    <w:uiPriority w:val="99"/>
    <w:rsid w:val="002014CD"/>
  </w:style>
  <w:style w:type="character" w:customStyle="1" w:styleId="xfm70709312">
    <w:name w:val="xfm_70709312"/>
    <w:uiPriority w:val="99"/>
    <w:rsid w:val="006E6070"/>
  </w:style>
  <w:style w:type="character" w:styleId="af9">
    <w:name w:val="Emphasis"/>
    <w:uiPriority w:val="99"/>
    <w:qFormat/>
    <w:rsid w:val="007C29C6"/>
    <w:rPr>
      <w:rFonts w:cs="Times New Roman"/>
      <w:i/>
    </w:rPr>
  </w:style>
  <w:style w:type="character" w:customStyle="1" w:styleId="2302">
    <w:name w:val="2302"/>
    <w:aliases w:val="baiaagaaboqcaaadugqaaaxibaaaaaaaaaaaaaaaaaaaaaaaaaaaaaaaaaaaaaaaaaaaaaaaaaaaaaaaaaaaaaaaaaaaaaaaaaaaaaaaaaaaaaaaaaaaaaaaaaaaaaaaaaaaaaaaaaaaaaaaaaaaaaaaaaaaaaaaaaaaaaaaaaaaaaaaaaaaaaaaaaaaaaaaaaaaaaaaaaaaaaaaaaaaaaaaaaaaaaaaaaaaaaaa"/>
    <w:uiPriority w:val="99"/>
    <w:rsid w:val="00805CE2"/>
  </w:style>
  <w:style w:type="paragraph" w:customStyle="1" w:styleId="xfmc1">
    <w:name w:val="xfmc1"/>
    <w:basedOn w:val="a"/>
    <w:rsid w:val="00313F64"/>
    <w:pPr>
      <w:spacing w:before="100" w:beforeAutospacing="1" w:after="100" w:afterAutospacing="1"/>
    </w:pPr>
    <w:rPr>
      <w:sz w:val="24"/>
      <w:szCs w:val="24"/>
    </w:rPr>
  </w:style>
  <w:style w:type="character" w:customStyle="1" w:styleId="7788">
    <w:name w:val="7788"/>
    <w:aliases w:val="baiaagaaboqcaaadgamaaax8bwaaaaaaaaaaaaaaaaaaaaaaaaaaaaaaaaaaaaaaaaaaaaaaaaaaaaaaaaaaaaaaaaaaaaaaaaaaaaaaaaaaaaaaaaaaaaaaaaaaaaaaaaaaaaaaaaaaaaaaaaaaaaaaaaaaaaaaaaaaaaaaaaaaaaaaaaaaaaaaaaaaaaaaaaaaaaaaaaaaaaaaaaaaaaaaaaaaaaaaaaaaaaaa"/>
    <w:uiPriority w:val="99"/>
    <w:rsid w:val="003949CA"/>
  </w:style>
  <w:style w:type="character" w:customStyle="1" w:styleId="1874">
    <w:name w:val="1874"/>
    <w:aliases w:val="baiaagaaboqcaaadkqmaaau3awaaaaaaaaaaaaaaaaaaaaaaaaaaaaaaaaaaaaaaaaaaaaaaaaaaaaaaaaaaaaaaaaaaaaaaaaaaaaaaaaaaaaaaaaaaaaaaaaaaaaaaaaaaaaaaaaaaaaaaaaaaaaaaaaaaaaaaaaaaaaaaaaaaaaaaaaaaaaaaaaaaaaaaaaaaaaaaaaaaaaaaaaaaaaaaaaaaaaaaaaaaaaaa"/>
    <w:uiPriority w:val="99"/>
    <w:rsid w:val="003949CA"/>
  </w:style>
  <w:style w:type="character" w:customStyle="1" w:styleId="1876">
    <w:name w:val="1876"/>
    <w:aliases w:val="baiaagaaboqcaaadkwmaaau5awaaaaaaaaaaaaaaaaaaaaaaaaaaaaaaaaaaaaaaaaaaaaaaaaaaaaaaaaaaaaaaaaaaaaaaaaaaaaaaaaaaaaaaaaaaaaaaaaaaaaaaaaaaaaaaaaaaaaaaaaaaaaaaaaaaaaaaaaaaaaaaaaaaaaaaaaaaaaaaaaaaaaaaaaaaaaaaaaaaaaaaaaaaaaaaaaaaaaaaaaaaaaaa"/>
    <w:uiPriority w:val="99"/>
    <w:rsid w:val="008140E7"/>
  </w:style>
  <w:style w:type="character" w:customStyle="1" w:styleId="7790">
    <w:name w:val="7790"/>
    <w:aliases w:val="baiaagaaboqcaaadggmaaax+bwaaaaaaaaaaaaaaaaaaaaaaaaaaaaaaaaaaaaaaaaaaaaaaaaaaaaaaaaaaaaaaaaaaaaaaaaaaaaaaaaaaaaaaaaaaaaaaaaaaaaaaaaaaaaaaaaaaaaaaaaaaaaaaaaaaaaaaaaaaaaaaaaaaaaaaaaaaaaaaaaaaaaaaaaaaaaaaaaaaaaaaaaaaaaaaaaaaaaaaaaaaaaaa"/>
    <w:uiPriority w:val="99"/>
    <w:rsid w:val="000469AA"/>
  </w:style>
  <w:style w:type="character" w:customStyle="1" w:styleId="1870">
    <w:name w:val="1870"/>
    <w:aliases w:val="baiaagaaboqcaaadjqmaaauzawaaaaaaaaaaaaaaaaaaaaaaaaaaaaaaaaaaaaaaaaaaaaaaaaaaaaaaaaaaaaaaaaaaaaaaaaaaaaaaaaaaaaaaaaaaaaaaaaaaaaaaaaaaaaaaaaaaaaaaaaaaaaaaaaaaaaaaaaaaaaaaaaaaaaaaaaaaaaaaaaaaaaaaaaaaaaaaaaaaaaaaaaaaaaaaaaaaaaaaaaaaaaaa"/>
    <w:uiPriority w:val="99"/>
    <w:rsid w:val="00780921"/>
  </w:style>
  <w:style w:type="character" w:customStyle="1" w:styleId="1872">
    <w:name w:val="1872"/>
    <w:aliases w:val="baiaagaaboqcaaadjwmaaau1awaaaaaaaaaaaaaaaaaaaaaaaaaaaaaaaaaaaaaaaaaaaaaaaaaaaaaaaaaaaaaaaaaaaaaaaaaaaaaaaaaaaaaaaaaaaaaaaaaaaaaaaaaaaaaaaaaaaaaaaaaaaaaaaaaaaaaaaaaaaaaaaaaaaaaaaaaaaaaaaaaaaaaaaaaaaaaaaaaaaaaaaaaaaaaaaaaaaaaaaaaaaaaa"/>
    <w:uiPriority w:val="99"/>
    <w:rsid w:val="00793E7D"/>
  </w:style>
  <w:style w:type="character" w:customStyle="1" w:styleId="1879">
    <w:name w:val="1879"/>
    <w:aliases w:val="baiaagaaboqcaaadlgmaaau8awaaaaaaaaaaaaaaaaaaaaaaaaaaaaaaaaaaaaaaaaaaaaaaaaaaaaaaaaaaaaaaaaaaaaaaaaaaaaaaaaaaaaaaaaaaaaaaaaaaaaaaaaaaaaaaaaaaaaaaaaaaaaaaaaaaaaaaaaaaaaaaaaaaaaaaaaaaaaaaaaaaaaaaaaaaaaaaaaaaaaaaaaaaaaaaaaaaaaaaaaaaaaaa,1906"/>
    <w:uiPriority w:val="99"/>
    <w:rsid w:val="00CB1674"/>
  </w:style>
  <w:style w:type="character" w:customStyle="1" w:styleId="2029">
    <w:name w:val="2029"/>
    <w:aliases w:val="baiaagaaboqcaaadoamaaavgawaaaaaaaaaaaaaaaaaaaaaaaaaaaaaaaaaaaaaaaaaaaaaaaaaaaaaaaaaaaaaaaaaaaaaaaaaaaaaaaaaaaaaaaaaaaaaaaaaaaaaaaaaaaaaaaaaaaaaaaaaaaaaaaaaaaaaaaaaaaaaaaaaaaaaaaaaaaaaaaaaaaaaaaaaaaaaaaaaaaaaaaaaaaaaaaaaaaaaaaaaaaaaa"/>
    <w:uiPriority w:val="99"/>
    <w:rsid w:val="00050BBC"/>
  </w:style>
  <w:style w:type="character" w:customStyle="1" w:styleId="1900">
    <w:name w:val="1900"/>
    <w:aliases w:val="baiaagaaboqcaaadqwmaaavrawaaaaaaaaaaaaaaaaaaaaaaaaaaaaaaaaaaaaaaaaaaaaaaaaaaaaaaaaaaaaaaaaaaaaaaaaaaaaaaaaaaaaaaaaaaaaaaaaaaaaaaaaaaaaaaaaaaaaaaaaaaaaaaaaaaaaaaaaaaaaaaaaaaaaaaaaaaaaaaaaaaaaaaaaaaaaaaaaaaaaaaaaaaaaaaaaaaaaaaaaaaaaaa"/>
    <w:uiPriority w:val="99"/>
    <w:rsid w:val="004C399F"/>
  </w:style>
  <w:style w:type="character" w:customStyle="1" w:styleId="2034">
    <w:name w:val="2034"/>
    <w:aliases w:val="baiaagaaboqcaaadsqmaaavxawaaaaaaaaaaaaaaaaaaaaaaaaaaaaaaaaaaaaaaaaaaaaaaaaaaaaaaaaaaaaaaaaaaaaaaaaaaaaaaaaaaaaaaaaaaaaaaaaaaaaaaaaaaaaaaaaaaaaaaaaaaaaaaaaaaaaaaaaaaaaaaaaaaaaaaaaaaaaaaaaaaaaaaaaaaaaaaaaaaaaaaaaaaaaaaaaaaaaaaaaaaaaaa"/>
    <w:uiPriority w:val="99"/>
    <w:rsid w:val="0016643E"/>
  </w:style>
  <w:style w:type="character" w:customStyle="1" w:styleId="2036">
    <w:name w:val="2036"/>
    <w:uiPriority w:val="99"/>
    <w:rsid w:val="0016643E"/>
  </w:style>
  <w:style w:type="character" w:customStyle="1" w:styleId="xfm99624260">
    <w:name w:val="xfm_99624260"/>
    <w:uiPriority w:val="99"/>
    <w:rsid w:val="00661946"/>
  </w:style>
  <w:style w:type="character" w:customStyle="1" w:styleId="xfm75126219">
    <w:name w:val="xfm_75126219"/>
    <w:uiPriority w:val="99"/>
    <w:rsid w:val="00BE272E"/>
  </w:style>
  <w:style w:type="character" w:customStyle="1" w:styleId="xfm44098544">
    <w:name w:val="xfm_44098544"/>
    <w:uiPriority w:val="99"/>
    <w:rsid w:val="0031686C"/>
  </w:style>
  <w:style w:type="character" w:customStyle="1" w:styleId="xfm20427987">
    <w:name w:val="xfm_20427987"/>
    <w:uiPriority w:val="99"/>
    <w:rsid w:val="00092D35"/>
  </w:style>
  <w:style w:type="character" w:customStyle="1" w:styleId="xfm84860784">
    <w:name w:val="xfm_84860784"/>
    <w:rsid w:val="00A903FF"/>
  </w:style>
  <w:style w:type="character" w:customStyle="1" w:styleId="xfm74803845">
    <w:name w:val="xfm_74803845"/>
    <w:uiPriority w:val="99"/>
    <w:rsid w:val="00E7374E"/>
  </w:style>
  <w:style w:type="character" w:customStyle="1" w:styleId="xfm39137904">
    <w:name w:val="xfm_39137904"/>
    <w:uiPriority w:val="99"/>
    <w:rsid w:val="00350A0C"/>
  </w:style>
  <w:style w:type="character" w:customStyle="1" w:styleId="xfm73186454">
    <w:name w:val="xfm_73186454"/>
    <w:uiPriority w:val="99"/>
    <w:rsid w:val="00F50C21"/>
  </w:style>
  <w:style w:type="character" w:customStyle="1" w:styleId="xfm65598092">
    <w:name w:val="xfm_65598092"/>
    <w:uiPriority w:val="99"/>
    <w:rsid w:val="00A3279B"/>
  </w:style>
  <w:style w:type="character" w:customStyle="1" w:styleId="xfm65715162">
    <w:name w:val="xfm_65715162"/>
    <w:uiPriority w:val="99"/>
    <w:rsid w:val="0089017B"/>
  </w:style>
  <w:style w:type="character" w:customStyle="1" w:styleId="xfm43470746">
    <w:name w:val="xfm_43470746"/>
    <w:uiPriority w:val="99"/>
    <w:rsid w:val="00B25CAA"/>
  </w:style>
  <w:style w:type="character" w:customStyle="1" w:styleId="xfm66170766">
    <w:name w:val="xfm_66170766"/>
    <w:uiPriority w:val="99"/>
    <w:rsid w:val="00B25CAA"/>
  </w:style>
  <w:style w:type="paragraph" w:customStyle="1" w:styleId="12">
    <w:name w:val="Указатель1"/>
    <w:basedOn w:val="a"/>
    <w:uiPriority w:val="99"/>
    <w:rsid w:val="00C07A28"/>
    <w:pPr>
      <w:suppressLineNumbers/>
      <w:suppressAutoHyphens/>
    </w:pPr>
    <w:rPr>
      <w:rFonts w:cs="Courier New"/>
      <w:lang w:eastAsia="zh-CN"/>
    </w:rPr>
  </w:style>
  <w:style w:type="character" w:customStyle="1" w:styleId="xfm38980454">
    <w:name w:val="xfm_38980454"/>
    <w:uiPriority w:val="99"/>
    <w:rsid w:val="009F0B9F"/>
  </w:style>
  <w:style w:type="character" w:customStyle="1" w:styleId="xfm22161920">
    <w:name w:val="xfm_22161920"/>
    <w:uiPriority w:val="99"/>
    <w:rsid w:val="00E00A98"/>
  </w:style>
  <w:style w:type="character" w:customStyle="1" w:styleId="xfm42286238">
    <w:name w:val="xfm_42286238"/>
    <w:uiPriority w:val="99"/>
    <w:rsid w:val="004D14A8"/>
  </w:style>
  <w:style w:type="character" w:customStyle="1" w:styleId="xfm89782289">
    <w:name w:val="xfm_89782289"/>
    <w:uiPriority w:val="99"/>
    <w:rsid w:val="005C28F3"/>
  </w:style>
  <w:style w:type="character" w:customStyle="1" w:styleId="xfm25719155">
    <w:name w:val="xfm_25719155"/>
    <w:uiPriority w:val="99"/>
    <w:rsid w:val="00165007"/>
  </w:style>
  <w:style w:type="character" w:customStyle="1" w:styleId="xfm43187624">
    <w:name w:val="xfm_43187624"/>
    <w:uiPriority w:val="99"/>
    <w:rsid w:val="007805C3"/>
  </w:style>
  <w:style w:type="character" w:customStyle="1" w:styleId="xfm61095137">
    <w:name w:val="xfm_61095137"/>
    <w:uiPriority w:val="99"/>
    <w:rsid w:val="00367FD6"/>
  </w:style>
  <w:style w:type="character" w:customStyle="1" w:styleId="xfm28919223">
    <w:name w:val="xfm_28919223"/>
    <w:uiPriority w:val="99"/>
    <w:rsid w:val="007023CD"/>
  </w:style>
  <w:style w:type="character" w:customStyle="1" w:styleId="xfm58973077">
    <w:name w:val="xfm_58973077"/>
    <w:rsid w:val="00CE2F8C"/>
  </w:style>
  <w:style w:type="character" w:customStyle="1" w:styleId="xfm67300589">
    <w:name w:val="xfm_67300589"/>
    <w:uiPriority w:val="99"/>
    <w:rsid w:val="00FF25C2"/>
  </w:style>
  <w:style w:type="character" w:customStyle="1" w:styleId="xfm06328133">
    <w:name w:val="xfm_06328133"/>
    <w:rsid w:val="00D40094"/>
  </w:style>
  <w:style w:type="character" w:customStyle="1" w:styleId="xfm20100780">
    <w:name w:val="xfm_20100780"/>
    <w:uiPriority w:val="99"/>
    <w:rsid w:val="00AD4B58"/>
  </w:style>
  <w:style w:type="character" w:customStyle="1" w:styleId="xfm60965002">
    <w:name w:val="xfm_60965002"/>
    <w:uiPriority w:val="99"/>
    <w:rsid w:val="00B3693A"/>
  </w:style>
  <w:style w:type="character" w:customStyle="1" w:styleId="xfm89164636">
    <w:name w:val="xfm_89164636"/>
    <w:rsid w:val="00E41AF9"/>
  </w:style>
  <w:style w:type="paragraph" w:customStyle="1" w:styleId="afa">
    <w:name w:val="Содержимое таблицы"/>
    <w:basedOn w:val="a"/>
    <w:uiPriority w:val="99"/>
    <w:rsid w:val="00FC7AA6"/>
    <w:pPr>
      <w:widowControl w:val="0"/>
      <w:suppressLineNumbers/>
      <w:suppressAutoHyphens/>
    </w:pPr>
    <w:rPr>
      <w:rFonts w:ascii="Wingdings" w:hAnsi="Wingdings" w:cs="FreeSans"/>
      <w:kern w:val="2"/>
      <w:sz w:val="24"/>
      <w:szCs w:val="24"/>
      <w:lang w:val="en-US" w:eastAsia="zh-CN" w:bidi="hi-IN"/>
    </w:rPr>
  </w:style>
  <w:style w:type="character" w:customStyle="1" w:styleId="xfm16144668">
    <w:name w:val="xfm_16144668"/>
    <w:uiPriority w:val="99"/>
    <w:rsid w:val="0034561C"/>
  </w:style>
  <w:style w:type="character" w:customStyle="1" w:styleId="q4iawc">
    <w:name w:val="q4iawc"/>
    <w:uiPriority w:val="99"/>
    <w:rsid w:val="00835C52"/>
  </w:style>
  <w:style w:type="character" w:customStyle="1" w:styleId="fontstyle01">
    <w:name w:val="fontstyle01"/>
    <w:rsid w:val="0033083A"/>
    <w:rPr>
      <w:rFonts w:ascii="NewtonC-Identity-H" w:hAnsi="NewtonC-Identity-H" w:cs="NewtonC-Identity-H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western">
    <w:name w:val="western"/>
    <w:basedOn w:val="a"/>
    <w:rsid w:val="00B71768"/>
    <w:pPr>
      <w:suppressAutoHyphens/>
      <w:spacing w:before="100" w:after="100"/>
      <w:jc w:val="center"/>
    </w:pPr>
    <w:rPr>
      <w:rFonts w:eastAsia="Times New Roman" w:cs="Times New Roman"/>
      <w:color w:val="000000"/>
      <w:sz w:val="20"/>
      <w:lang w:eastAsia="zh-CN"/>
    </w:rPr>
  </w:style>
  <w:style w:type="paragraph" w:customStyle="1" w:styleId="afb">
    <w:name w:val="Знак"/>
    <w:basedOn w:val="a"/>
    <w:rsid w:val="009C1969"/>
    <w:pPr>
      <w:spacing w:after="160" w:line="240" w:lineRule="exact"/>
    </w:pPr>
    <w:rPr>
      <w:rFonts w:eastAsia="Times New Roman" w:cs="Times New Roman"/>
      <w:sz w:val="20"/>
      <w:lang w:val="en-US" w:eastAsia="en-US"/>
    </w:rPr>
  </w:style>
  <w:style w:type="character" w:customStyle="1" w:styleId="f14sb">
    <w:name w:val="f14sb"/>
    <w:basedOn w:val="a0"/>
    <w:rsid w:val="009C1969"/>
  </w:style>
  <w:style w:type="paragraph" w:customStyle="1" w:styleId="13">
    <w:name w:val="Обычный1"/>
    <w:rsid w:val="00F545D2"/>
    <w:rPr>
      <w:rFonts w:ascii="Times New Roman" w:eastAsia="Times New Roman" w:hAnsi="Times New Roman" w:cs="Times New Roman"/>
      <w:lang w:val="uk-UA"/>
    </w:rPr>
  </w:style>
  <w:style w:type="paragraph" w:customStyle="1" w:styleId="23">
    <w:name w:val="2"/>
    <w:basedOn w:val="a"/>
    <w:rsid w:val="0018054E"/>
    <w:pPr>
      <w:spacing w:after="160" w:line="240" w:lineRule="exact"/>
    </w:pPr>
    <w:rPr>
      <w:rFonts w:eastAsia="Times New Roman" w:cs="Times New Roman"/>
      <w:sz w:val="20"/>
      <w:lang w:val="en-US" w:eastAsia="en-US"/>
    </w:rPr>
  </w:style>
  <w:style w:type="paragraph" w:customStyle="1" w:styleId="24">
    <w:name w:val="Основной текст 24"/>
    <w:basedOn w:val="a"/>
    <w:rsid w:val="00CD48D4"/>
    <w:pPr>
      <w:suppressAutoHyphens/>
    </w:pPr>
    <w:rPr>
      <w:rFonts w:ascii="Times New Roman" w:eastAsia="Times New Roman" w:hAnsi="Times New Roman" w:cs="Times New Roman"/>
      <w:sz w:val="32"/>
      <w:lang w:eastAsia="zh-C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557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557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7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8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5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57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80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80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80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8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80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4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89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6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63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6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47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3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7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7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9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6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5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73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8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44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2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97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62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4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16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1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7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14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0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28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9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41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37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0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3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44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8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4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74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0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74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7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4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4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7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0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1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45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7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38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14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22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73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35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64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4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61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8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50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00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13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0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64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71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47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8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18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76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76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9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14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81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9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03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4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08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74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727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5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7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2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0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58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7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9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1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30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6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7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3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14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72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39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4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79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9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6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15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8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0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94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21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1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79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76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23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49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90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1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6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11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27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4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43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33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49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32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2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9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11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89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3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51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1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7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65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48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3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6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13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7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2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5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08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46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44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7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15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57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30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38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40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44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88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01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86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34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1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6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62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1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78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17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1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60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91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986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29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19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71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39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69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52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3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39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25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74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5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21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48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2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6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71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58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8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16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9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08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2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3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1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87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2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36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3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07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48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27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0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97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8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6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66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22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0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24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52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2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7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458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33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9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81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84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20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9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75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60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83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4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61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0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74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9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1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74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27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3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21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1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77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84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5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5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4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31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7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59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01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31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9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8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9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62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0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92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51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35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48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31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1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86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29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7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56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8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6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0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24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86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97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4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8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30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9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82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8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0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20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7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3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94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45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8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0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15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8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1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96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17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6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55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6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81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70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74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5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8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56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36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30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48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11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7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01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9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0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0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5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43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3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66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5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1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6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30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16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71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09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76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05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13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4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79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7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7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83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1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1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39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83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120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89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2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81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1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73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60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97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99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18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8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86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61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57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8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13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84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8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04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2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99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31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78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9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4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5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1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7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8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18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30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45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33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68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1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5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54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32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06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0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2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0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04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1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2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23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71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43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24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69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623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2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4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2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18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68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2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7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6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2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43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2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02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69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33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82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46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7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1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16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93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91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03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77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0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0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2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39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8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66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6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5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24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42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55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54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0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2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38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15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9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12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0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02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9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9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774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22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88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03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76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84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57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9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11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9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96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96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09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3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55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79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53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8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752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35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1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4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92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18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18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27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06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79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43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0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73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53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57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91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97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1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9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05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92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28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14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5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1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6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29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0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22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7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3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7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9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6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72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32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32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30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1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8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2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89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19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28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39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79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6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29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4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22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68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7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0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30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8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5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04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56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tranet.edqm.eu/4DLink1/4DCGI/Web_View/mono/124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4BA790-B1B6-4188-8AB2-F0B1B325AB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215</TotalTime>
  <Pages>89</Pages>
  <Words>16257</Words>
  <Characters>92666</Characters>
  <Application>Microsoft Office Word</Application>
  <DocSecurity>0</DocSecurity>
  <Lines>772</Lines>
  <Paragraphs>21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>Фармакопейные стандартные образцы ГФУ</vt:lpstr>
      <vt:lpstr>Фармакопейные стандартные образцы ГФУ</vt:lpstr>
    </vt:vector>
  </TitlesOfParts>
  <Company/>
  <LinksUpToDate>false</LinksUpToDate>
  <CharactersWithSpaces>1087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Фармакопейные стандартные образцы ГФУ</dc:title>
  <dc:subject/>
  <dc:creator>KOVACH</dc:creator>
  <cp:keywords/>
  <dc:description/>
  <cp:lastModifiedBy>Алексей</cp:lastModifiedBy>
  <cp:revision>908</cp:revision>
  <cp:lastPrinted>2025-04-30T12:40:00Z</cp:lastPrinted>
  <dcterms:created xsi:type="dcterms:W3CDTF">2024-12-02T09:59:00Z</dcterms:created>
  <dcterms:modified xsi:type="dcterms:W3CDTF">2026-04-19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814627115</vt:i4>
  </property>
</Properties>
</file>